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46A39" w14:textId="3D5EF341" w:rsidR="009E49E4" w:rsidRPr="004C35FB" w:rsidRDefault="009E49E4" w:rsidP="009E49E4">
      <w:pPr>
        <w:pStyle w:val="NormalWeb"/>
        <w:shd w:val="clear" w:color="auto" w:fill="FFFFFF" w:themeFill="background1"/>
        <w:spacing w:before="0" w:beforeAutospacing="0" w:after="0" w:afterAutospacing="0"/>
        <w:jc w:val="right"/>
        <w:rPr>
          <w:rFonts w:ascii="Arial" w:hAnsi="Arial" w:cs="Arial"/>
          <w:color w:val="000000"/>
          <w:lang w:val="mn-MN"/>
        </w:rPr>
      </w:pPr>
      <w:r w:rsidRPr="004C35FB">
        <w:rPr>
          <w:rFonts w:ascii="Arial" w:hAnsi="Arial" w:cs="Arial"/>
          <w:color w:val="000000" w:themeColor="text1"/>
          <w:lang w:val="mn-MN"/>
        </w:rPr>
        <w:t xml:space="preserve">Сангийн сайдын 2023 оны 12 дугаар </w:t>
      </w:r>
      <w:r w:rsidRPr="004C35FB">
        <w:rPr>
          <w:lang w:val="mn-MN"/>
        </w:rPr>
        <w:br/>
      </w:r>
      <w:r w:rsidRPr="004C35FB">
        <w:rPr>
          <w:rFonts w:ascii="Arial" w:hAnsi="Arial" w:cs="Arial"/>
          <w:color w:val="000000" w:themeColor="text1"/>
          <w:lang w:val="mn-MN"/>
        </w:rPr>
        <w:t>сарын 25-ны өдрийн А/</w:t>
      </w:r>
      <w:r w:rsidR="00C3432F">
        <w:rPr>
          <w:rFonts w:ascii="Arial" w:hAnsi="Arial" w:cs="Arial"/>
          <w:color w:val="000000" w:themeColor="text1"/>
          <w:lang w:val="mn-MN"/>
        </w:rPr>
        <w:t>258</w:t>
      </w:r>
      <w:r w:rsidRPr="004C35FB">
        <w:rPr>
          <w:rFonts w:ascii="Arial" w:hAnsi="Arial" w:cs="Arial"/>
          <w:color w:val="000000" w:themeColor="text1"/>
          <w:lang w:val="mn-MN"/>
        </w:rPr>
        <w:t xml:space="preserve"> дугаар</w:t>
      </w:r>
      <w:r w:rsidRPr="004C35FB">
        <w:rPr>
          <w:lang w:val="mn-MN"/>
        </w:rPr>
        <w:br/>
      </w:r>
      <w:r w:rsidRPr="004C35FB">
        <w:rPr>
          <w:rFonts w:ascii="Arial" w:hAnsi="Arial" w:cs="Arial"/>
          <w:color w:val="000000" w:themeColor="text1"/>
          <w:lang w:val="mn-MN"/>
        </w:rPr>
        <w:t xml:space="preserve"> тушаалын хавсралт</w:t>
      </w:r>
    </w:p>
    <w:p w14:paraId="27B9FD8B" w14:textId="77777777" w:rsidR="00026D8A" w:rsidRPr="00E37199" w:rsidRDefault="00026D8A" w:rsidP="00026D8A">
      <w:pPr>
        <w:jc w:val="center"/>
        <w:rPr>
          <w:b/>
          <w:sz w:val="32"/>
          <w:szCs w:val="32"/>
          <w:lang w:val="mn-MN"/>
        </w:rPr>
      </w:pPr>
    </w:p>
    <w:p w14:paraId="52A6F00F" w14:textId="77777777" w:rsidR="00026D8A" w:rsidRPr="00E37199" w:rsidRDefault="00026D8A" w:rsidP="00026D8A">
      <w:pPr>
        <w:jc w:val="center"/>
        <w:rPr>
          <w:b/>
          <w:sz w:val="32"/>
          <w:szCs w:val="32"/>
          <w:lang w:val="mn-MN"/>
        </w:rPr>
      </w:pPr>
    </w:p>
    <w:p w14:paraId="28A378ED" w14:textId="5883C845" w:rsidR="00026D8A" w:rsidRPr="00E37199" w:rsidRDefault="00026D8A" w:rsidP="00026D8A">
      <w:pPr>
        <w:jc w:val="center"/>
        <w:rPr>
          <w:b/>
          <w:sz w:val="32"/>
          <w:szCs w:val="32"/>
          <w:lang w:val="mn-MN"/>
        </w:rPr>
      </w:pPr>
      <w:r w:rsidRPr="00E37199">
        <w:rPr>
          <w:b/>
          <w:sz w:val="32"/>
          <w:szCs w:val="32"/>
          <w:lang w:val="mn-MN"/>
        </w:rPr>
        <w:t>МОНГОЛ УЛСЫН САНГИЙН ЯАМ</w:t>
      </w:r>
    </w:p>
    <w:p w14:paraId="42775F0E" w14:textId="77777777" w:rsidR="003F7824" w:rsidRPr="00E37199" w:rsidRDefault="003F7824" w:rsidP="003F7824">
      <w:pPr>
        <w:ind w:left="5040"/>
        <w:jc w:val="both"/>
        <w:rPr>
          <w:sz w:val="22"/>
          <w:szCs w:val="22"/>
          <w:lang w:val="mn-MN"/>
        </w:rPr>
      </w:pPr>
    </w:p>
    <w:p w14:paraId="67E29F28" w14:textId="77777777" w:rsidR="003F7824" w:rsidRPr="00E37199" w:rsidRDefault="003F7824" w:rsidP="003F7824">
      <w:pPr>
        <w:rPr>
          <w:sz w:val="22"/>
          <w:szCs w:val="22"/>
          <w:vertAlign w:val="subscript"/>
          <w:lang w:val="mn-MN"/>
        </w:rPr>
      </w:pPr>
    </w:p>
    <w:p w14:paraId="296B4DA1" w14:textId="77777777" w:rsidR="009645A0" w:rsidRPr="00E37199" w:rsidRDefault="009645A0" w:rsidP="003F7824">
      <w:pPr>
        <w:rPr>
          <w:sz w:val="22"/>
          <w:szCs w:val="22"/>
          <w:vertAlign w:val="subscript"/>
          <w:lang w:val="mn-MN"/>
        </w:rPr>
      </w:pPr>
    </w:p>
    <w:p w14:paraId="4D9A3931" w14:textId="77777777" w:rsidR="009645A0" w:rsidRPr="00E37199" w:rsidRDefault="009645A0" w:rsidP="003F7824">
      <w:pPr>
        <w:rPr>
          <w:sz w:val="22"/>
          <w:szCs w:val="22"/>
          <w:vertAlign w:val="subscript"/>
          <w:lang w:val="mn-MN"/>
        </w:rPr>
      </w:pPr>
    </w:p>
    <w:p w14:paraId="41DE93E6" w14:textId="77777777" w:rsidR="009645A0" w:rsidRPr="00E37199" w:rsidRDefault="009645A0" w:rsidP="003F7824">
      <w:pPr>
        <w:rPr>
          <w:sz w:val="22"/>
          <w:szCs w:val="22"/>
          <w:vertAlign w:val="subscript"/>
          <w:lang w:val="mn-MN"/>
        </w:rPr>
      </w:pPr>
    </w:p>
    <w:p w14:paraId="42578F04" w14:textId="75265628" w:rsidR="003F7824" w:rsidRPr="00E37199" w:rsidRDefault="003F7824" w:rsidP="003F7824">
      <w:pPr>
        <w:spacing w:after="0" w:line="240" w:lineRule="auto"/>
        <w:jc w:val="center"/>
        <w:rPr>
          <w:sz w:val="44"/>
          <w:szCs w:val="44"/>
          <w:lang w:val="mn-MN"/>
        </w:rPr>
      </w:pPr>
      <w:r w:rsidRPr="00E37199">
        <w:rPr>
          <w:sz w:val="44"/>
          <w:szCs w:val="44"/>
          <w:lang w:val="mn-MN"/>
        </w:rPr>
        <w:t xml:space="preserve">БАРАА ХУДАЛДАН АВАХ ТЕНДЕР ШАЛГАРУУЛАЛТЫН ЖИШИГ </w:t>
      </w:r>
    </w:p>
    <w:p w14:paraId="34165882" w14:textId="77777777" w:rsidR="003F7824" w:rsidRPr="00E37199" w:rsidRDefault="003F7824" w:rsidP="003F7824">
      <w:pPr>
        <w:spacing w:after="0" w:line="240" w:lineRule="auto"/>
        <w:jc w:val="center"/>
        <w:rPr>
          <w:sz w:val="44"/>
          <w:szCs w:val="44"/>
          <w:lang w:val="mn-MN"/>
        </w:rPr>
      </w:pPr>
      <w:r w:rsidRPr="00E37199">
        <w:rPr>
          <w:sz w:val="44"/>
          <w:szCs w:val="44"/>
          <w:lang w:val="mn-MN"/>
        </w:rPr>
        <w:t>БАРИМТ БИЧИГ</w:t>
      </w:r>
    </w:p>
    <w:p w14:paraId="584E34B6" w14:textId="77777777" w:rsidR="003F7824" w:rsidRPr="00E37199" w:rsidRDefault="003F7824" w:rsidP="003F7824">
      <w:pPr>
        <w:rPr>
          <w:sz w:val="22"/>
          <w:szCs w:val="22"/>
          <w:lang w:val="mn-MN"/>
        </w:rPr>
      </w:pPr>
    </w:p>
    <w:p w14:paraId="4B4920E1" w14:textId="77777777" w:rsidR="003F7824" w:rsidRPr="00E37199" w:rsidRDefault="003F7824" w:rsidP="003F7824">
      <w:pPr>
        <w:rPr>
          <w:sz w:val="22"/>
          <w:szCs w:val="22"/>
          <w:lang w:val="mn-MN"/>
        </w:rPr>
      </w:pPr>
    </w:p>
    <w:p w14:paraId="4F7F2DC1" w14:textId="77777777" w:rsidR="003F7824" w:rsidRPr="00E37199" w:rsidRDefault="003F7824" w:rsidP="003F7824">
      <w:pPr>
        <w:rPr>
          <w:sz w:val="22"/>
          <w:szCs w:val="22"/>
          <w:lang w:val="mn-MN"/>
        </w:rPr>
      </w:pPr>
    </w:p>
    <w:p w14:paraId="5D0B3308" w14:textId="77777777" w:rsidR="003F7824" w:rsidRPr="00E37199" w:rsidRDefault="003F7824" w:rsidP="003F7824">
      <w:pPr>
        <w:rPr>
          <w:sz w:val="22"/>
          <w:szCs w:val="22"/>
          <w:lang w:val="mn-MN"/>
        </w:rPr>
      </w:pPr>
    </w:p>
    <w:p w14:paraId="11B1A5A8" w14:textId="77777777" w:rsidR="003F7824" w:rsidRPr="00E37199" w:rsidRDefault="003F7824" w:rsidP="003F7824">
      <w:pPr>
        <w:rPr>
          <w:sz w:val="22"/>
          <w:szCs w:val="22"/>
          <w:lang w:val="mn-MN"/>
        </w:rPr>
      </w:pPr>
    </w:p>
    <w:p w14:paraId="7448D7D2" w14:textId="77777777" w:rsidR="003F7824" w:rsidRPr="00E37199" w:rsidRDefault="003F7824" w:rsidP="003F7824">
      <w:pPr>
        <w:pStyle w:val="BodyTextIndent"/>
        <w:ind w:left="0" w:firstLine="0"/>
        <w:rPr>
          <w:rFonts w:ascii="Arial" w:hAnsi="Arial" w:cs="Arial"/>
          <w:szCs w:val="24"/>
          <w:lang w:val="mn-MN"/>
        </w:rPr>
      </w:pPr>
    </w:p>
    <w:p w14:paraId="298C7778" w14:textId="77777777" w:rsidR="003F7824" w:rsidRPr="00E37199" w:rsidRDefault="003F7824" w:rsidP="003F7824">
      <w:pPr>
        <w:pStyle w:val="BodyTextIndent"/>
        <w:ind w:left="0" w:firstLine="0"/>
        <w:rPr>
          <w:rFonts w:ascii="Arial" w:hAnsi="Arial" w:cs="Arial"/>
          <w:szCs w:val="24"/>
          <w:lang w:val="mn-MN"/>
        </w:rPr>
      </w:pPr>
    </w:p>
    <w:p w14:paraId="0CD00AE4" w14:textId="77777777" w:rsidR="003F7824" w:rsidRPr="00E37199" w:rsidRDefault="003F7824" w:rsidP="003F7824">
      <w:pPr>
        <w:pStyle w:val="BodyTextIndent"/>
        <w:ind w:left="0" w:firstLine="0"/>
        <w:rPr>
          <w:rFonts w:ascii="Arial" w:hAnsi="Arial" w:cs="Arial"/>
          <w:szCs w:val="24"/>
          <w:lang w:val="mn-MN"/>
        </w:rPr>
      </w:pPr>
    </w:p>
    <w:p w14:paraId="243E8D91" w14:textId="77777777" w:rsidR="003F7824" w:rsidRPr="00E37199" w:rsidRDefault="003F7824" w:rsidP="003F7824">
      <w:pPr>
        <w:pStyle w:val="BodyTextIndent"/>
        <w:ind w:left="0" w:firstLine="0"/>
        <w:rPr>
          <w:rFonts w:ascii="Arial" w:hAnsi="Arial" w:cs="Arial"/>
          <w:szCs w:val="24"/>
          <w:lang w:val="mn-MN"/>
        </w:rPr>
      </w:pPr>
    </w:p>
    <w:p w14:paraId="56523517" w14:textId="77777777" w:rsidR="003F7824" w:rsidRPr="00E37199" w:rsidRDefault="003F7824" w:rsidP="003F7824">
      <w:pPr>
        <w:rPr>
          <w:lang w:val="mn-MN"/>
        </w:rPr>
      </w:pPr>
    </w:p>
    <w:p w14:paraId="51C9A5A0" w14:textId="77777777" w:rsidR="00F270F0" w:rsidRPr="00E37199" w:rsidRDefault="00F270F0" w:rsidP="003F7824">
      <w:pPr>
        <w:rPr>
          <w:lang w:val="mn-MN"/>
        </w:rPr>
      </w:pPr>
    </w:p>
    <w:p w14:paraId="1C3D8FA6" w14:textId="77777777" w:rsidR="00F270F0" w:rsidRPr="00E37199" w:rsidRDefault="00F270F0" w:rsidP="003F7824">
      <w:pPr>
        <w:rPr>
          <w:lang w:val="mn-MN"/>
        </w:rPr>
      </w:pPr>
    </w:p>
    <w:p w14:paraId="604931E8" w14:textId="77777777" w:rsidR="00F270F0" w:rsidRPr="00E37199" w:rsidRDefault="00F270F0" w:rsidP="003F7824">
      <w:pPr>
        <w:rPr>
          <w:lang w:val="mn-MN"/>
        </w:rPr>
      </w:pPr>
    </w:p>
    <w:p w14:paraId="38FF2F9B" w14:textId="5BB4ABC0" w:rsidR="00F270F0" w:rsidRPr="00E37199" w:rsidRDefault="00F270F0" w:rsidP="003F7824">
      <w:pPr>
        <w:rPr>
          <w:lang w:val="mn-MN"/>
        </w:rPr>
      </w:pPr>
    </w:p>
    <w:p w14:paraId="2ACBA566" w14:textId="77777777" w:rsidR="003F7824" w:rsidRPr="00E37199" w:rsidRDefault="003F7824" w:rsidP="003F7824">
      <w:pPr>
        <w:rPr>
          <w:lang w:val="mn-MN"/>
        </w:rPr>
      </w:pPr>
    </w:p>
    <w:p w14:paraId="6194FF10" w14:textId="77777777" w:rsidR="003F7824" w:rsidRPr="00E37199" w:rsidRDefault="003F7824" w:rsidP="003F7824">
      <w:pPr>
        <w:rPr>
          <w:lang w:val="mn-MN"/>
        </w:rPr>
      </w:pPr>
    </w:p>
    <w:p w14:paraId="2C09EDD1" w14:textId="77777777" w:rsidR="003F7824" w:rsidRPr="00E37199" w:rsidRDefault="003F7824" w:rsidP="003F7824">
      <w:pPr>
        <w:rPr>
          <w:lang w:val="mn-MN"/>
        </w:rPr>
      </w:pPr>
    </w:p>
    <w:p w14:paraId="13F53F13" w14:textId="77777777" w:rsidR="003F7824" w:rsidRPr="00E37199" w:rsidRDefault="003F7824" w:rsidP="003F7824">
      <w:pPr>
        <w:jc w:val="center"/>
        <w:rPr>
          <w:lang w:val="mn-MN"/>
        </w:rPr>
      </w:pPr>
      <w:r w:rsidRPr="00E37199">
        <w:rPr>
          <w:lang w:val="mn-MN"/>
        </w:rPr>
        <w:t>2023 он</w:t>
      </w:r>
      <w:r w:rsidRPr="00E37199">
        <w:rPr>
          <w:lang w:val="mn-MN"/>
        </w:rPr>
        <w:br w:type="page"/>
      </w:r>
    </w:p>
    <w:p w14:paraId="42816EB4" w14:textId="18D60261" w:rsidR="003F7824" w:rsidRPr="00E37199" w:rsidRDefault="003F7824" w:rsidP="003F7824">
      <w:pPr>
        <w:spacing w:line="240" w:lineRule="auto"/>
        <w:jc w:val="center"/>
        <w:rPr>
          <w:b/>
          <w:lang w:val="mn-MN"/>
        </w:rPr>
      </w:pPr>
      <w:r w:rsidRPr="00E37199">
        <w:rPr>
          <w:b/>
          <w:bCs/>
          <w:lang w:val="mn-MN"/>
        </w:rPr>
        <w:lastRenderedPageBreak/>
        <w:t>[</w:t>
      </w:r>
      <w:r w:rsidRPr="00E37199">
        <w:rPr>
          <w:b/>
          <w:lang w:val="mn-MN"/>
        </w:rPr>
        <w:t>ЗАХИАЛАГЧИЙН НЭР</w:t>
      </w:r>
      <w:r w:rsidRPr="00E37199">
        <w:rPr>
          <w:b/>
          <w:bCs/>
          <w:lang w:val="mn-MN"/>
        </w:rPr>
        <w:t>]</w:t>
      </w:r>
    </w:p>
    <w:p w14:paraId="7A80CF12" w14:textId="77777777" w:rsidR="003F7824" w:rsidRPr="00E37199" w:rsidRDefault="003F7824" w:rsidP="003F7824">
      <w:pPr>
        <w:pStyle w:val="Title"/>
        <w:spacing w:after="160"/>
        <w:rPr>
          <w:rFonts w:ascii="Arial" w:hAnsi="Arial" w:cs="Arial"/>
          <w:szCs w:val="24"/>
          <w:lang w:val="mn-MN"/>
        </w:rPr>
      </w:pPr>
    </w:p>
    <w:p w14:paraId="3A94E405" w14:textId="77777777" w:rsidR="003F7824" w:rsidRPr="00E37199" w:rsidRDefault="003F7824" w:rsidP="003F7824">
      <w:pPr>
        <w:spacing w:line="240" w:lineRule="auto"/>
        <w:jc w:val="right"/>
        <w:rPr>
          <w:i/>
          <w:lang w:val="mn-MN"/>
        </w:rPr>
      </w:pPr>
    </w:p>
    <w:p w14:paraId="7CFC5EAB" w14:textId="77777777" w:rsidR="003F7824" w:rsidRPr="00E37199" w:rsidRDefault="003F7824" w:rsidP="003F7824">
      <w:pPr>
        <w:spacing w:line="240" w:lineRule="auto"/>
        <w:jc w:val="right"/>
        <w:rPr>
          <w:i/>
          <w:lang w:val="mn-MN"/>
        </w:rPr>
      </w:pPr>
    </w:p>
    <w:p w14:paraId="78C8B191" w14:textId="77777777" w:rsidR="003F7824" w:rsidRPr="00E37199" w:rsidRDefault="003F7824" w:rsidP="003F7824">
      <w:pPr>
        <w:spacing w:line="240" w:lineRule="auto"/>
        <w:jc w:val="center"/>
        <w:rPr>
          <w:b/>
          <w:lang w:val="mn-MN"/>
        </w:rPr>
      </w:pPr>
    </w:p>
    <w:p w14:paraId="4650F3CC" w14:textId="77777777" w:rsidR="003F7824" w:rsidRPr="00E37199" w:rsidRDefault="003F7824" w:rsidP="003F7824">
      <w:pPr>
        <w:spacing w:line="240" w:lineRule="auto"/>
        <w:jc w:val="center"/>
        <w:rPr>
          <w:b/>
          <w:lang w:val="mn-MN"/>
        </w:rPr>
      </w:pPr>
    </w:p>
    <w:p w14:paraId="3E0C5079" w14:textId="2888B4EB" w:rsidR="003F7824" w:rsidRPr="00E37199" w:rsidRDefault="003F7824" w:rsidP="003F7824">
      <w:pPr>
        <w:spacing w:after="0" w:line="240" w:lineRule="auto"/>
        <w:jc w:val="center"/>
        <w:rPr>
          <w:sz w:val="44"/>
          <w:szCs w:val="44"/>
          <w:lang w:val="mn-MN"/>
        </w:rPr>
      </w:pPr>
      <w:r w:rsidRPr="00E37199">
        <w:rPr>
          <w:sz w:val="44"/>
          <w:szCs w:val="44"/>
          <w:lang w:val="mn-MN"/>
        </w:rPr>
        <w:t>БАРАА ХУДАЛДАН АВАХ ТЕНДЕР ШАЛГАРУУЛАЛТЫН</w:t>
      </w:r>
      <w:r w:rsidR="006004D6" w:rsidRPr="00E37199">
        <w:rPr>
          <w:sz w:val="44"/>
          <w:szCs w:val="44"/>
          <w:lang w:val="mn-MN"/>
        </w:rPr>
        <w:t xml:space="preserve"> </w:t>
      </w:r>
      <w:r w:rsidRPr="00E37199">
        <w:rPr>
          <w:sz w:val="44"/>
          <w:szCs w:val="44"/>
          <w:lang w:val="mn-MN"/>
        </w:rPr>
        <w:t>БАРИМТ БИЧИГ</w:t>
      </w:r>
    </w:p>
    <w:p w14:paraId="3A321DB4" w14:textId="77777777" w:rsidR="003F7824" w:rsidRPr="00E37199" w:rsidRDefault="003F7824" w:rsidP="003F7824">
      <w:pPr>
        <w:rPr>
          <w:sz w:val="22"/>
          <w:szCs w:val="22"/>
          <w:lang w:val="mn-MN"/>
        </w:rPr>
      </w:pPr>
    </w:p>
    <w:p w14:paraId="2FAA48C0" w14:textId="77777777" w:rsidR="003F7824" w:rsidRPr="00E37199" w:rsidRDefault="003F7824" w:rsidP="003F7824">
      <w:pPr>
        <w:spacing w:line="240" w:lineRule="auto"/>
        <w:jc w:val="center"/>
        <w:rPr>
          <w:b/>
          <w:lang w:val="mn-MN"/>
        </w:rPr>
      </w:pPr>
    </w:p>
    <w:p w14:paraId="32B5B6BB" w14:textId="77777777" w:rsidR="003F7824" w:rsidRPr="00E37199" w:rsidRDefault="003F7824" w:rsidP="003F7824">
      <w:pPr>
        <w:spacing w:line="240" w:lineRule="auto"/>
        <w:jc w:val="center"/>
        <w:rPr>
          <w:b/>
          <w:lang w:val="mn-MN"/>
        </w:rPr>
      </w:pPr>
      <w:r w:rsidRPr="00E37199">
        <w:rPr>
          <w:b/>
          <w:lang w:val="mn-MN"/>
        </w:rPr>
        <w:br/>
      </w:r>
    </w:p>
    <w:tbl>
      <w:tblPr>
        <w:tblW w:w="9214" w:type="dxa"/>
        <w:tblLayout w:type="fixed"/>
        <w:tblLook w:val="0000" w:firstRow="0" w:lastRow="0" w:firstColumn="0" w:lastColumn="0" w:noHBand="0" w:noVBand="0"/>
      </w:tblPr>
      <w:tblGrid>
        <w:gridCol w:w="2410"/>
        <w:gridCol w:w="6804"/>
      </w:tblGrid>
      <w:tr w:rsidR="003F7824" w:rsidRPr="00E37199" w14:paraId="2E21B905" w14:textId="77777777">
        <w:tc>
          <w:tcPr>
            <w:tcW w:w="2410" w:type="dxa"/>
          </w:tcPr>
          <w:p w14:paraId="002FFAA1" w14:textId="77777777" w:rsidR="003F7824" w:rsidRPr="00E37199" w:rsidRDefault="003F7824">
            <w:pPr>
              <w:pStyle w:val="BodyText3"/>
              <w:spacing w:after="0" w:line="240" w:lineRule="auto"/>
              <w:rPr>
                <w:rFonts w:ascii="Arial" w:hAnsi="Arial" w:cs="Arial"/>
                <w:sz w:val="24"/>
                <w:szCs w:val="24"/>
                <w:lang w:val="mn-MN"/>
              </w:rPr>
            </w:pPr>
            <w:r w:rsidRPr="00E37199">
              <w:rPr>
                <w:rFonts w:ascii="Arial" w:hAnsi="Arial" w:cs="Arial"/>
                <w:sz w:val="24"/>
                <w:szCs w:val="24"/>
                <w:lang w:val="mn-MN"/>
              </w:rPr>
              <w:t>Тендер шалгаруулалтын нэр:</w:t>
            </w:r>
          </w:p>
          <w:p w14:paraId="4BAEAC08" w14:textId="77777777" w:rsidR="003F7824" w:rsidRPr="00E37199" w:rsidRDefault="003F7824">
            <w:pPr>
              <w:pStyle w:val="BodyText3"/>
              <w:spacing w:after="0" w:line="240" w:lineRule="auto"/>
              <w:rPr>
                <w:rFonts w:ascii="Arial" w:hAnsi="Arial" w:cs="Arial"/>
                <w:b/>
                <w:sz w:val="24"/>
                <w:szCs w:val="24"/>
                <w:lang w:val="mn-MN"/>
              </w:rPr>
            </w:pPr>
          </w:p>
        </w:tc>
        <w:tc>
          <w:tcPr>
            <w:tcW w:w="6804" w:type="dxa"/>
          </w:tcPr>
          <w:p w14:paraId="070A9BEF" w14:textId="77777777" w:rsidR="003F7824" w:rsidRPr="00E37199" w:rsidRDefault="003F7824">
            <w:pPr>
              <w:rPr>
                <w:i/>
                <w:lang w:val="mn-MN"/>
              </w:rPr>
            </w:pPr>
            <w:r w:rsidRPr="00E37199">
              <w:rPr>
                <w:i/>
                <w:lang w:val="mn-MN"/>
              </w:rPr>
              <w:t>[төсөл, арга хэмжээний батлагдсан нэр бичих]</w:t>
            </w:r>
          </w:p>
          <w:p w14:paraId="3D0CC656" w14:textId="77777777" w:rsidR="003F7824" w:rsidRPr="00E37199" w:rsidRDefault="003F7824">
            <w:pPr>
              <w:rPr>
                <w:i/>
                <w:lang w:val="mn-MN"/>
              </w:rPr>
            </w:pPr>
          </w:p>
        </w:tc>
      </w:tr>
      <w:tr w:rsidR="003F7824" w:rsidRPr="00E37199" w14:paraId="6E3F40B9" w14:textId="77777777">
        <w:tc>
          <w:tcPr>
            <w:tcW w:w="2410" w:type="dxa"/>
          </w:tcPr>
          <w:p w14:paraId="5EC3BE3F" w14:textId="77777777" w:rsidR="003F7824" w:rsidRPr="00E37199" w:rsidRDefault="003F7824">
            <w:pPr>
              <w:pStyle w:val="BodyText3"/>
              <w:spacing w:after="0" w:line="240" w:lineRule="auto"/>
              <w:rPr>
                <w:rFonts w:ascii="Arial" w:hAnsi="Arial" w:cs="Arial"/>
                <w:lang w:val="mn-MN"/>
              </w:rPr>
            </w:pPr>
            <w:r w:rsidRPr="00E37199">
              <w:rPr>
                <w:rFonts w:ascii="Arial" w:hAnsi="Arial" w:cs="Arial"/>
                <w:sz w:val="24"/>
                <w:szCs w:val="24"/>
                <w:lang w:val="mn-MN"/>
              </w:rPr>
              <w:t>Тендер шалгаруулалтын дугаар:</w:t>
            </w:r>
          </w:p>
        </w:tc>
        <w:tc>
          <w:tcPr>
            <w:tcW w:w="6804" w:type="dxa"/>
            <w:vAlign w:val="center"/>
          </w:tcPr>
          <w:p w14:paraId="16665107" w14:textId="77777777" w:rsidR="003F7824" w:rsidRPr="00E37199" w:rsidRDefault="003F7824">
            <w:pPr>
              <w:rPr>
                <w:i/>
                <w:lang w:val="mn-MN"/>
              </w:rPr>
            </w:pPr>
            <w:r w:rsidRPr="00E37199">
              <w:rPr>
                <w:i/>
                <w:lang w:val="mn-MN"/>
              </w:rPr>
              <w:t>[тендер шалгаруулалтын дугаарыг бичих]</w:t>
            </w:r>
          </w:p>
        </w:tc>
      </w:tr>
    </w:tbl>
    <w:p w14:paraId="0BA2E87B" w14:textId="77777777" w:rsidR="003F7824" w:rsidRPr="00E37199" w:rsidRDefault="003F7824" w:rsidP="003F7824">
      <w:pPr>
        <w:rPr>
          <w:lang w:val="mn-MN"/>
        </w:rPr>
      </w:pPr>
    </w:p>
    <w:p w14:paraId="03BD601F" w14:textId="77777777" w:rsidR="003F7824" w:rsidRPr="00E37199" w:rsidRDefault="003F7824" w:rsidP="003F7824">
      <w:pPr>
        <w:spacing w:line="240" w:lineRule="auto"/>
        <w:rPr>
          <w:lang w:val="mn-MN"/>
        </w:rPr>
      </w:pPr>
    </w:p>
    <w:p w14:paraId="131D49E6" w14:textId="77777777" w:rsidR="003F7824" w:rsidRPr="00E37199" w:rsidRDefault="003F7824" w:rsidP="003F7824">
      <w:pPr>
        <w:spacing w:after="0" w:line="240" w:lineRule="auto"/>
        <w:jc w:val="center"/>
        <w:rPr>
          <w:lang w:val="mn-MN"/>
        </w:rPr>
      </w:pPr>
    </w:p>
    <w:p w14:paraId="781B6C29" w14:textId="77777777" w:rsidR="0079398B" w:rsidRPr="00E37199" w:rsidRDefault="0079398B" w:rsidP="0079398B">
      <w:pPr>
        <w:keepNext/>
        <w:keepLines/>
        <w:widowControl w:val="0"/>
        <w:jc w:val="center"/>
        <w:rPr>
          <w:rStyle w:val="Hyperlink"/>
          <w:b/>
          <w:szCs w:val="22"/>
          <w:lang w:val="mn-MN"/>
        </w:rPr>
      </w:pPr>
      <w:r w:rsidRPr="00E37199">
        <w:rPr>
          <w:rStyle w:val="Hyperlink"/>
          <w:b/>
          <w:szCs w:val="22"/>
          <w:lang w:val="mn-MN"/>
        </w:rPr>
        <w:lastRenderedPageBreak/>
        <w:t xml:space="preserve">I БҮЛЭГ.ТЕНДЕР ШАЛГАРУУЛАЛТЫН ЗААВАРЧИЛГАА (ТШЗ) </w:t>
      </w:r>
    </w:p>
    <w:p w14:paraId="4F115E79" w14:textId="77777777" w:rsidR="0079398B" w:rsidRPr="00E37199" w:rsidRDefault="0079398B" w:rsidP="0079398B">
      <w:pPr>
        <w:keepNext/>
        <w:keepLines/>
        <w:widowControl w:val="0"/>
        <w:jc w:val="center"/>
        <w:rPr>
          <w:rStyle w:val="Hyperlink"/>
          <w:b/>
          <w:szCs w:val="22"/>
          <w:lang w:val="mn-MN"/>
        </w:rPr>
      </w:pPr>
    </w:p>
    <w:sdt>
      <w:sdtPr>
        <w:rPr>
          <w:color w:val="0563C1" w:themeColor="hyperlink"/>
          <w:u w:val="single"/>
          <w:lang w:val="mn-MN"/>
        </w:rPr>
        <w:id w:val="543484577"/>
        <w:docPartObj>
          <w:docPartGallery w:val="Table of Contents"/>
          <w:docPartUnique/>
        </w:docPartObj>
      </w:sdtPr>
      <w:sdtEndPr>
        <w:rPr>
          <w:b/>
        </w:rPr>
      </w:sdtEndPr>
      <w:sdtContent>
        <w:p w14:paraId="10A271D4" w14:textId="41EFA5BC" w:rsidR="007B6CF3" w:rsidRPr="00E37199" w:rsidRDefault="0079398B" w:rsidP="00113C50">
          <w:pPr>
            <w:pStyle w:val="TOC2"/>
            <w:rPr>
              <w:rFonts w:asciiTheme="minorHAnsi" w:eastAsiaTheme="minorEastAsia" w:hAnsiTheme="minorHAnsi" w:cstheme="minorBidi"/>
              <w:noProof/>
              <w:kern w:val="2"/>
              <w:sz w:val="22"/>
              <w:szCs w:val="22"/>
              <w:lang w:val="mn-MN"/>
              <w14:ligatures w14:val="standardContextual"/>
            </w:rPr>
          </w:pPr>
          <w:r w:rsidRPr="00E37199">
            <w:rPr>
              <w:lang w:val="mn-MN"/>
            </w:rPr>
            <w:fldChar w:fldCharType="begin"/>
          </w:r>
          <w:r w:rsidRPr="00E37199">
            <w:rPr>
              <w:lang w:val="mn-MN"/>
            </w:rPr>
            <w:instrText xml:space="preserve"> TOC \o "1-3" \h \z \u </w:instrText>
          </w:r>
          <w:r w:rsidRPr="00E37199">
            <w:rPr>
              <w:lang w:val="mn-MN"/>
            </w:rPr>
            <w:fldChar w:fldCharType="separate"/>
          </w:r>
          <w:hyperlink w:anchor="_Toc146704284" w:history="1">
            <w:r w:rsidR="007B6CF3" w:rsidRPr="00E37199">
              <w:rPr>
                <w:rStyle w:val="Hyperlink"/>
                <w:noProof/>
                <w:lang w:val="mn-MN"/>
              </w:rPr>
              <w:t>I БҮЛЭГ.ТЕНДЕР ШАЛГАРУУЛАЛТЫН ЗААВАРЧИЛГАА (ТШЗ)</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4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w:t>
            </w:r>
            <w:r w:rsidR="007B6CF3" w:rsidRPr="00E37199">
              <w:rPr>
                <w:noProof/>
                <w:webHidden/>
                <w:lang w:val="mn-MN"/>
              </w:rPr>
              <w:fldChar w:fldCharType="end"/>
            </w:r>
          </w:hyperlink>
        </w:p>
        <w:p w14:paraId="42F589FD" w14:textId="0C377CA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85" w:history="1">
            <w:r w:rsidR="007B6CF3" w:rsidRPr="00E37199">
              <w:rPr>
                <w:rStyle w:val="Hyperlink"/>
                <w:bCs/>
                <w:noProof/>
                <w:lang w:val="mn-MN"/>
              </w:rPr>
              <w:t>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цар хү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5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w:t>
            </w:r>
            <w:r w:rsidR="007B6CF3" w:rsidRPr="00E37199">
              <w:rPr>
                <w:noProof/>
                <w:webHidden/>
                <w:lang w:val="mn-MN"/>
              </w:rPr>
              <w:fldChar w:fldCharType="end"/>
            </w:r>
          </w:hyperlink>
        </w:p>
        <w:p w14:paraId="60BB7CAF" w14:textId="47B685B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86" w:history="1">
            <w:r w:rsidR="007B6CF3" w:rsidRPr="00E37199">
              <w:rPr>
                <w:rStyle w:val="Hyperlink"/>
                <w:noProof/>
                <w:lang w:val="mn-MN"/>
              </w:rPr>
              <w:t>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хүүжилтийн эх үүсвэр болон төсөвт өртө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6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w:t>
            </w:r>
            <w:r w:rsidR="007B6CF3" w:rsidRPr="00E37199">
              <w:rPr>
                <w:noProof/>
                <w:webHidden/>
                <w:lang w:val="mn-MN"/>
              </w:rPr>
              <w:fldChar w:fldCharType="end"/>
            </w:r>
          </w:hyperlink>
        </w:p>
        <w:p w14:paraId="13AB343F" w14:textId="4035606D"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87" w:history="1">
            <w:r w:rsidR="007B6CF3" w:rsidRPr="00E37199">
              <w:rPr>
                <w:rStyle w:val="Hyperlink"/>
                <w:noProof/>
                <w:lang w:val="mn-MN"/>
              </w:rPr>
              <w:t>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далдан авах ажиллагааны хууль тогтоомж</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7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w:t>
            </w:r>
            <w:r w:rsidR="007B6CF3" w:rsidRPr="00E37199">
              <w:rPr>
                <w:noProof/>
                <w:webHidden/>
                <w:lang w:val="mn-MN"/>
              </w:rPr>
              <w:fldChar w:fldCharType="end"/>
            </w:r>
          </w:hyperlink>
        </w:p>
        <w:p w14:paraId="2A00133B" w14:textId="5AC11B59"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88" w:history="1">
            <w:r w:rsidR="007B6CF3" w:rsidRPr="00E37199">
              <w:rPr>
                <w:rStyle w:val="Hyperlink"/>
                <w:noProof/>
                <w:lang w:val="mn-MN"/>
              </w:rPr>
              <w:t>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онирхогч этгээд, оролцогч</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8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2</w:t>
            </w:r>
            <w:r w:rsidR="007B6CF3" w:rsidRPr="00E37199">
              <w:rPr>
                <w:noProof/>
                <w:webHidden/>
                <w:lang w:val="mn-MN"/>
              </w:rPr>
              <w:fldChar w:fldCharType="end"/>
            </w:r>
          </w:hyperlink>
        </w:p>
        <w:p w14:paraId="5FEE76B4" w14:textId="3D4318C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89" w:history="1">
            <w:r w:rsidR="007B6CF3" w:rsidRPr="00E37199">
              <w:rPr>
                <w:rStyle w:val="Hyperlink"/>
                <w:noProof/>
                <w:lang w:val="mn-MN"/>
              </w:rPr>
              <w:t>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үншлэлийн болон туслан гүйцэтгүүлэх гэ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9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2</w:t>
            </w:r>
            <w:r w:rsidR="007B6CF3" w:rsidRPr="00E37199">
              <w:rPr>
                <w:noProof/>
                <w:webHidden/>
                <w:lang w:val="mn-MN"/>
              </w:rPr>
              <w:fldChar w:fldCharType="end"/>
            </w:r>
          </w:hyperlink>
        </w:p>
        <w:p w14:paraId="5A4CC10A" w14:textId="521B206D"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0" w:history="1">
            <w:r w:rsidR="007B6CF3" w:rsidRPr="00E37199">
              <w:rPr>
                <w:rStyle w:val="Hyperlink"/>
                <w:noProof/>
                <w:lang w:val="mn-MN"/>
              </w:rPr>
              <w:t>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Нийлүүлэх барааны гарал үүс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0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2</w:t>
            </w:r>
            <w:r w:rsidR="007B6CF3" w:rsidRPr="00E37199">
              <w:rPr>
                <w:noProof/>
                <w:webHidden/>
                <w:lang w:val="mn-MN"/>
              </w:rPr>
              <w:fldChar w:fldCharType="end"/>
            </w:r>
          </w:hyperlink>
        </w:p>
        <w:p w14:paraId="4D967AD1" w14:textId="75B7D906"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1" w:history="1">
            <w:r w:rsidR="007B6CF3" w:rsidRPr="00E37199">
              <w:rPr>
                <w:rStyle w:val="Hyperlink"/>
                <w:noProof/>
                <w:lang w:val="mn-MN"/>
              </w:rPr>
              <w:t>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1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3</w:t>
            </w:r>
            <w:r w:rsidR="007B6CF3" w:rsidRPr="00E37199">
              <w:rPr>
                <w:noProof/>
                <w:webHidden/>
                <w:lang w:val="mn-MN"/>
              </w:rPr>
              <w:fldChar w:fldCharType="end"/>
            </w:r>
          </w:hyperlink>
        </w:p>
        <w:p w14:paraId="20F28A21" w14:textId="290DBCCF"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2" w:history="1">
            <w:r w:rsidR="007B6CF3" w:rsidRPr="00E37199">
              <w:rPr>
                <w:rStyle w:val="Hyperlink"/>
                <w:noProof/>
                <w:lang w:val="mn-MN"/>
              </w:rPr>
              <w:t>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г тод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2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3</w:t>
            </w:r>
            <w:r w:rsidR="007B6CF3" w:rsidRPr="00E37199">
              <w:rPr>
                <w:noProof/>
                <w:webHidden/>
                <w:lang w:val="mn-MN"/>
              </w:rPr>
              <w:fldChar w:fldCharType="end"/>
            </w:r>
          </w:hyperlink>
        </w:p>
        <w:p w14:paraId="13A9E48A" w14:textId="0F110DF8"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3" w:history="1">
            <w:r w:rsidR="007B6CF3" w:rsidRPr="00E37199">
              <w:rPr>
                <w:rStyle w:val="Hyperlink"/>
                <w:noProof/>
                <w:lang w:val="mn-MN"/>
              </w:rPr>
              <w:t>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ирүүлэхийн өмнөх уулза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3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3</w:t>
            </w:r>
            <w:r w:rsidR="007B6CF3" w:rsidRPr="00E37199">
              <w:rPr>
                <w:noProof/>
                <w:webHidden/>
                <w:lang w:val="mn-MN"/>
              </w:rPr>
              <w:fldChar w:fldCharType="end"/>
            </w:r>
          </w:hyperlink>
        </w:p>
        <w:p w14:paraId="77B13FB9" w14:textId="1C51A27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4" w:history="1">
            <w:r w:rsidR="007B6CF3" w:rsidRPr="00E37199">
              <w:rPr>
                <w:rStyle w:val="Hyperlink"/>
                <w:noProof/>
                <w:lang w:val="mn-MN"/>
              </w:rPr>
              <w:t>1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н болон тендерийн х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4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3</w:t>
            </w:r>
            <w:r w:rsidR="007B6CF3" w:rsidRPr="00E37199">
              <w:rPr>
                <w:noProof/>
                <w:webHidden/>
                <w:lang w:val="mn-MN"/>
              </w:rPr>
              <w:fldChar w:fldCharType="end"/>
            </w:r>
          </w:hyperlink>
        </w:p>
        <w:p w14:paraId="65E681E2" w14:textId="02D33C27"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5" w:history="1">
            <w:r w:rsidR="007B6CF3" w:rsidRPr="00E37199">
              <w:rPr>
                <w:rStyle w:val="Hyperlink"/>
                <w:noProof/>
                <w:lang w:val="mn-MN"/>
              </w:rPr>
              <w:t>1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иж бүрд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5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4</w:t>
            </w:r>
            <w:r w:rsidR="007B6CF3" w:rsidRPr="00E37199">
              <w:rPr>
                <w:noProof/>
                <w:webHidden/>
                <w:lang w:val="mn-MN"/>
              </w:rPr>
              <w:fldChar w:fldCharType="end"/>
            </w:r>
          </w:hyperlink>
        </w:p>
        <w:p w14:paraId="5711A7AC" w14:textId="7CB7541E"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6" w:history="1">
            <w:r w:rsidR="007B6CF3" w:rsidRPr="00E37199">
              <w:rPr>
                <w:rStyle w:val="Hyperlink"/>
                <w:noProof/>
                <w:lang w:val="mn-MN"/>
              </w:rPr>
              <w:t>1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жишиг маягтууд</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6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5</w:t>
            </w:r>
            <w:r w:rsidR="007B6CF3" w:rsidRPr="00E37199">
              <w:rPr>
                <w:noProof/>
                <w:webHidden/>
                <w:lang w:val="mn-MN"/>
              </w:rPr>
              <w:fldChar w:fldCharType="end"/>
            </w:r>
          </w:hyperlink>
        </w:p>
        <w:p w14:paraId="5B5A52E4" w14:textId="20230CB2"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7" w:history="1">
            <w:r w:rsidR="007B6CF3" w:rsidRPr="00E37199">
              <w:rPr>
                <w:rStyle w:val="Hyperlink"/>
                <w:noProof/>
                <w:lang w:val="mn-MN"/>
              </w:rPr>
              <w:t>1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вилбарт сана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7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5</w:t>
            </w:r>
            <w:r w:rsidR="007B6CF3" w:rsidRPr="00E37199">
              <w:rPr>
                <w:noProof/>
                <w:webHidden/>
                <w:lang w:val="mn-MN"/>
              </w:rPr>
              <w:fldChar w:fldCharType="end"/>
            </w:r>
          </w:hyperlink>
        </w:p>
        <w:p w14:paraId="332AD3C3" w14:textId="7BAAD490"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8" w:history="1">
            <w:r w:rsidR="007B6CF3" w:rsidRPr="00E37199">
              <w:rPr>
                <w:rStyle w:val="Hyperlink"/>
                <w:noProof/>
                <w:lang w:val="mn-MN"/>
              </w:rPr>
              <w:t>1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Ерөнхий шаардлагыг магадлахад шаардлагатай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8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5</w:t>
            </w:r>
            <w:r w:rsidR="007B6CF3" w:rsidRPr="00E37199">
              <w:rPr>
                <w:noProof/>
                <w:webHidden/>
                <w:lang w:val="mn-MN"/>
              </w:rPr>
              <w:fldChar w:fldCharType="end"/>
            </w:r>
          </w:hyperlink>
        </w:p>
        <w:p w14:paraId="0D0ABF01" w14:textId="63A99896"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299" w:history="1">
            <w:r w:rsidR="007B6CF3" w:rsidRPr="00E37199">
              <w:rPr>
                <w:rStyle w:val="Hyperlink"/>
                <w:noProof/>
                <w:lang w:val="mn-MN"/>
              </w:rPr>
              <w:t>1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ал болгож буй бараа тендер шалгаруулалтын баримт бичгийн шаардлагад нийцсэнийг нотлох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9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5</w:t>
            </w:r>
            <w:r w:rsidR="007B6CF3" w:rsidRPr="00E37199">
              <w:rPr>
                <w:noProof/>
                <w:webHidden/>
                <w:lang w:val="mn-MN"/>
              </w:rPr>
              <w:fldChar w:fldCharType="end"/>
            </w:r>
          </w:hyperlink>
        </w:p>
        <w:p w14:paraId="704E30B3" w14:textId="7C4FB17E"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0" w:history="1">
            <w:r w:rsidR="007B6CF3" w:rsidRPr="00E37199">
              <w:rPr>
                <w:rStyle w:val="Hyperlink"/>
                <w:noProof/>
                <w:lang w:val="mn-MN"/>
              </w:rPr>
              <w:t>1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Чадавхын болон туршлагын шаардлаг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0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7</w:t>
            </w:r>
            <w:r w:rsidR="007B6CF3" w:rsidRPr="00E37199">
              <w:rPr>
                <w:noProof/>
                <w:webHidden/>
                <w:lang w:val="mn-MN"/>
              </w:rPr>
              <w:fldChar w:fldCharType="end"/>
            </w:r>
          </w:hyperlink>
        </w:p>
        <w:p w14:paraId="02AF2ABB" w14:textId="18592A68"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1" w:history="1">
            <w:r w:rsidR="007B6CF3" w:rsidRPr="00E37199">
              <w:rPr>
                <w:rStyle w:val="Hyperlink"/>
                <w:noProof/>
                <w:lang w:val="mn-MN"/>
              </w:rPr>
              <w:t>1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Санхүүгийн чадавх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1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7</w:t>
            </w:r>
            <w:r w:rsidR="007B6CF3" w:rsidRPr="00E37199">
              <w:rPr>
                <w:noProof/>
                <w:webHidden/>
                <w:lang w:val="mn-MN"/>
              </w:rPr>
              <w:fldChar w:fldCharType="end"/>
            </w:r>
          </w:hyperlink>
        </w:p>
        <w:p w14:paraId="15070A66" w14:textId="2FBCA688"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2" w:history="1">
            <w:r w:rsidR="007B6CF3" w:rsidRPr="00E37199">
              <w:rPr>
                <w:rStyle w:val="Hyperlink"/>
                <w:noProof/>
                <w:lang w:val="mn-MN"/>
              </w:rPr>
              <w:t>1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хникийн чадавх болон туршлаг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2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8</w:t>
            </w:r>
            <w:r w:rsidR="007B6CF3" w:rsidRPr="00E37199">
              <w:rPr>
                <w:noProof/>
                <w:webHidden/>
                <w:lang w:val="mn-MN"/>
              </w:rPr>
              <w:fldChar w:fldCharType="end"/>
            </w:r>
          </w:hyperlink>
        </w:p>
        <w:p w14:paraId="4A26A2F4" w14:textId="734D8592"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3" w:history="1">
            <w:r w:rsidR="007B6CF3" w:rsidRPr="00E37199">
              <w:rPr>
                <w:rStyle w:val="Hyperlink"/>
                <w:noProof/>
                <w:lang w:val="mn-MN"/>
              </w:rPr>
              <w:t>1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ндерийн үнэ ба үнийн хөнгөлө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3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8</w:t>
            </w:r>
            <w:r w:rsidR="007B6CF3" w:rsidRPr="00E37199">
              <w:rPr>
                <w:noProof/>
                <w:webHidden/>
                <w:lang w:val="mn-MN"/>
              </w:rPr>
              <w:fldChar w:fldCharType="end"/>
            </w:r>
          </w:hyperlink>
        </w:p>
        <w:p w14:paraId="47464873" w14:textId="000A2DE6"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4" w:history="1">
            <w:r w:rsidR="007B6CF3" w:rsidRPr="00E37199">
              <w:rPr>
                <w:rStyle w:val="Hyperlink"/>
                <w:noProof/>
                <w:lang w:val="mn-MN"/>
              </w:rPr>
              <w:t>2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валю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4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9</w:t>
            </w:r>
            <w:r w:rsidR="007B6CF3" w:rsidRPr="00E37199">
              <w:rPr>
                <w:noProof/>
                <w:webHidden/>
                <w:lang w:val="mn-MN"/>
              </w:rPr>
              <w:fldChar w:fldCharType="end"/>
            </w:r>
          </w:hyperlink>
        </w:p>
        <w:p w14:paraId="6E564D80" w14:textId="218F8DC6"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5" w:history="1">
            <w:r w:rsidR="007B6CF3" w:rsidRPr="00E37199">
              <w:rPr>
                <w:rStyle w:val="Hyperlink"/>
                <w:noProof/>
                <w:lang w:val="mn-MN"/>
              </w:rPr>
              <w:t>2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чинтэй байх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5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9</w:t>
            </w:r>
            <w:r w:rsidR="007B6CF3" w:rsidRPr="00E37199">
              <w:rPr>
                <w:noProof/>
                <w:webHidden/>
                <w:lang w:val="mn-MN"/>
              </w:rPr>
              <w:fldChar w:fldCharType="end"/>
            </w:r>
          </w:hyperlink>
        </w:p>
        <w:p w14:paraId="7FE80CA6" w14:textId="1B3EA7C5"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6" w:history="1">
            <w:r w:rsidR="007B6CF3" w:rsidRPr="00E37199">
              <w:rPr>
                <w:rStyle w:val="Hyperlink"/>
                <w:noProof/>
                <w:lang w:val="mn-MN"/>
              </w:rPr>
              <w:t>2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6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9</w:t>
            </w:r>
            <w:r w:rsidR="007B6CF3" w:rsidRPr="00E37199">
              <w:rPr>
                <w:noProof/>
                <w:webHidden/>
                <w:lang w:val="mn-MN"/>
              </w:rPr>
              <w:fldChar w:fldCharType="end"/>
            </w:r>
          </w:hyperlink>
        </w:p>
        <w:p w14:paraId="043A44E7" w14:textId="4DB6F294"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7" w:history="1">
            <w:r w:rsidR="007B6CF3" w:rsidRPr="00E37199">
              <w:rPr>
                <w:rStyle w:val="Hyperlink"/>
                <w:noProof/>
                <w:lang w:val="mn-MN"/>
              </w:rPr>
              <w:t>2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баталгаажуулах, илгэ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7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9</w:t>
            </w:r>
            <w:r w:rsidR="007B6CF3" w:rsidRPr="00E37199">
              <w:rPr>
                <w:noProof/>
                <w:webHidden/>
                <w:lang w:val="mn-MN"/>
              </w:rPr>
              <w:fldChar w:fldCharType="end"/>
            </w:r>
          </w:hyperlink>
        </w:p>
        <w:p w14:paraId="4A720A7D" w14:textId="7E84F293"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8" w:history="1">
            <w:r w:rsidR="007B6CF3" w:rsidRPr="00E37199">
              <w:rPr>
                <w:rStyle w:val="Hyperlink"/>
                <w:noProof/>
                <w:lang w:val="mn-MN"/>
              </w:rPr>
              <w:t>2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лээн авах эцсийн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8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0</w:t>
            </w:r>
            <w:r w:rsidR="007B6CF3" w:rsidRPr="00E37199">
              <w:rPr>
                <w:noProof/>
                <w:webHidden/>
                <w:lang w:val="mn-MN"/>
              </w:rPr>
              <w:fldChar w:fldCharType="end"/>
            </w:r>
          </w:hyperlink>
        </w:p>
        <w:p w14:paraId="14093C92" w14:textId="4D5AF74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09" w:history="1">
            <w:r w:rsidR="007B6CF3" w:rsidRPr="00E37199">
              <w:rPr>
                <w:rStyle w:val="Hyperlink"/>
                <w:noProof/>
                <w:lang w:val="mn-MN"/>
              </w:rPr>
              <w:t>2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талаар тодруулга ав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9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0</w:t>
            </w:r>
            <w:r w:rsidR="007B6CF3" w:rsidRPr="00E37199">
              <w:rPr>
                <w:noProof/>
                <w:webHidden/>
                <w:lang w:val="mn-MN"/>
              </w:rPr>
              <w:fldChar w:fldCharType="end"/>
            </w:r>
          </w:hyperlink>
        </w:p>
        <w:p w14:paraId="41657ABD" w14:textId="35CE0F3A"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0" w:history="1">
            <w:r w:rsidR="007B6CF3" w:rsidRPr="00E37199">
              <w:rPr>
                <w:rStyle w:val="Hyperlink"/>
                <w:noProof/>
                <w:lang w:val="mn-MN"/>
              </w:rPr>
              <w:t>2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шаардлагад нийцсэн эсэхийг хянан үз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0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0</w:t>
            </w:r>
            <w:r w:rsidR="007B6CF3" w:rsidRPr="00E37199">
              <w:rPr>
                <w:noProof/>
                <w:webHidden/>
                <w:lang w:val="mn-MN"/>
              </w:rPr>
              <w:fldChar w:fldCharType="end"/>
            </w:r>
          </w:hyperlink>
        </w:p>
        <w:p w14:paraId="6D228C5C" w14:textId="3D2AFE22"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1" w:history="1">
            <w:r w:rsidR="007B6CF3" w:rsidRPr="00E37199">
              <w:rPr>
                <w:rStyle w:val="Hyperlink"/>
                <w:noProof/>
                <w:lang w:val="mn-MN"/>
              </w:rPr>
              <w:t>2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үн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1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0</w:t>
            </w:r>
            <w:r w:rsidR="007B6CF3" w:rsidRPr="00E37199">
              <w:rPr>
                <w:noProof/>
                <w:webHidden/>
                <w:lang w:val="mn-MN"/>
              </w:rPr>
              <w:fldChar w:fldCharType="end"/>
            </w:r>
          </w:hyperlink>
        </w:p>
        <w:p w14:paraId="616F8E3F" w14:textId="356444EE"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2" w:history="1">
            <w:r w:rsidR="007B6CF3" w:rsidRPr="00E37199">
              <w:rPr>
                <w:rStyle w:val="Hyperlink"/>
                <w:noProof/>
                <w:lang w:val="mn-MN"/>
              </w:rPr>
              <w:t>2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Арифметик алдааг зал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2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0</w:t>
            </w:r>
            <w:r w:rsidR="007B6CF3" w:rsidRPr="00E37199">
              <w:rPr>
                <w:noProof/>
                <w:webHidden/>
                <w:lang w:val="mn-MN"/>
              </w:rPr>
              <w:fldChar w:fldCharType="end"/>
            </w:r>
          </w:hyperlink>
        </w:p>
        <w:p w14:paraId="0FB0E53A" w14:textId="62B52B7C"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3" w:history="1">
            <w:r w:rsidR="007B6CF3" w:rsidRPr="00E37199">
              <w:rPr>
                <w:rStyle w:val="Hyperlink"/>
                <w:noProof/>
                <w:lang w:val="mn-MN"/>
              </w:rPr>
              <w:t>2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д давуу эрх олг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3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1056897C" w14:textId="5B5229C2"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4" w:history="1">
            <w:r w:rsidR="007B6CF3" w:rsidRPr="00E37199">
              <w:rPr>
                <w:rStyle w:val="Hyperlink"/>
                <w:noProof/>
                <w:lang w:val="mn-MN"/>
              </w:rPr>
              <w:t>3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eastAsia="en-GB"/>
              </w:rPr>
              <w:t>Үнэлгээнд харгалзах шалгуур үзүүлэ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4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62E5225A" w14:textId="7A18DF06"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5" w:history="1">
            <w:r w:rsidR="007B6CF3" w:rsidRPr="00E37199">
              <w:rPr>
                <w:rStyle w:val="Hyperlink"/>
                <w:noProof/>
                <w:lang w:val="mn-MN"/>
              </w:rPr>
              <w:t>3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харьцуулах үнийг тодорхойл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5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0B63BB67" w14:textId="2730EA6F"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6" w:history="1">
            <w:r w:rsidR="007B6CF3" w:rsidRPr="00E37199">
              <w:rPr>
                <w:rStyle w:val="Hyperlink"/>
                <w:noProof/>
                <w:lang w:val="mn-MN"/>
              </w:rPr>
              <w:t>3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эрэмб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6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0C1916B1" w14:textId="1A9E648A"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7" w:history="1">
            <w:r w:rsidR="007B6CF3" w:rsidRPr="00E37199">
              <w:rPr>
                <w:rStyle w:val="Hyperlink"/>
                <w:noProof/>
                <w:lang w:val="mn-MN"/>
              </w:rPr>
              <w:t>3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йн чадавхыг дахин магад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7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39884796" w14:textId="4983CF29"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8" w:history="1">
            <w:r w:rsidR="007B6CF3" w:rsidRPr="00E37199">
              <w:rPr>
                <w:rStyle w:val="Hyperlink"/>
                <w:noProof/>
                <w:lang w:val="mn-MN"/>
              </w:rPr>
              <w:t>3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Мэдэгдэл хүргүү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8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1</w:t>
            </w:r>
            <w:r w:rsidR="007B6CF3" w:rsidRPr="00E37199">
              <w:rPr>
                <w:noProof/>
                <w:webHidden/>
                <w:lang w:val="mn-MN"/>
              </w:rPr>
              <w:fldChar w:fldCharType="end"/>
            </w:r>
          </w:hyperlink>
        </w:p>
        <w:p w14:paraId="3C2F23AD" w14:textId="60AF273E"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19" w:history="1">
            <w:r w:rsidR="007B6CF3" w:rsidRPr="00E37199">
              <w:rPr>
                <w:rStyle w:val="Hyperlink"/>
                <w:noProof/>
                <w:lang w:val="mn-MN"/>
              </w:rPr>
              <w:t>3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үйцэтгэл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9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2</w:t>
            </w:r>
            <w:r w:rsidR="007B6CF3" w:rsidRPr="00E37199">
              <w:rPr>
                <w:noProof/>
                <w:webHidden/>
                <w:lang w:val="mn-MN"/>
              </w:rPr>
              <w:fldChar w:fldCharType="end"/>
            </w:r>
          </w:hyperlink>
        </w:p>
        <w:p w14:paraId="77788A0C" w14:textId="08C9C9A4" w:rsidR="007B6CF3" w:rsidRPr="00E37199" w:rsidRDefault="00000000" w:rsidP="00113C50">
          <w:pPr>
            <w:pStyle w:val="TOC2"/>
            <w:rPr>
              <w:rFonts w:asciiTheme="minorHAnsi" w:eastAsiaTheme="minorEastAsia" w:hAnsiTheme="minorHAnsi" w:cstheme="minorBidi"/>
              <w:noProof/>
              <w:kern w:val="2"/>
              <w:sz w:val="22"/>
              <w:szCs w:val="22"/>
              <w:lang w:val="mn-MN"/>
              <w14:ligatures w14:val="standardContextual"/>
            </w:rPr>
          </w:pPr>
          <w:hyperlink w:anchor="_Toc146704320" w:history="1">
            <w:r w:rsidR="007B6CF3" w:rsidRPr="00E37199">
              <w:rPr>
                <w:rStyle w:val="Hyperlink"/>
                <w:noProof/>
                <w:lang w:val="mn-MN"/>
              </w:rPr>
              <w:t>3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эрээнд гарын үсэг зурж баталгааж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20 \h </w:instrText>
            </w:r>
            <w:r w:rsidR="007B6CF3" w:rsidRPr="00E37199">
              <w:rPr>
                <w:noProof/>
                <w:webHidden/>
                <w:lang w:val="mn-MN"/>
              </w:rPr>
            </w:r>
            <w:r w:rsidR="007B6CF3" w:rsidRPr="00E37199">
              <w:rPr>
                <w:noProof/>
                <w:webHidden/>
                <w:lang w:val="mn-MN"/>
              </w:rPr>
              <w:fldChar w:fldCharType="separate"/>
            </w:r>
            <w:r w:rsidR="00665610" w:rsidRPr="00E37199">
              <w:rPr>
                <w:noProof/>
                <w:webHidden/>
                <w:lang w:val="mn-MN"/>
              </w:rPr>
              <w:t>12</w:t>
            </w:r>
            <w:r w:rsidR="007B6CF3" w:rsidRPr="00E37199">
              <w:rPr>
                <w:noProof/>
                <w:webHidden/>
                <w:lang w:val="mn-MN"/>
              </w:rPr>
              <w:fldChar w:fldCharType="end"/>
            </w:r>
          </w:hyperlink>
        </w:p>
        <w:p w14:paraId="104365C8" w14:textId="33A59573" w:rsidR="0079398B" w:rsidRPr="00E37199" w:rsidRDefault="0079398B" w:rsidP="0079398B">
          <w:pPr>
            <w:keepNext/>
            <w:keepLines/>
            <w:widowControl w:val="0"/>
            <w:rPr>
              <w:lang w:val="mn-MN"/>
            </w:rPr>
          </w:pPr>
          <w:r w:rsidRPr="00E37199">
            <w:rPr>
              <w:b/>
              <w:bCs/>
              <w:lang w:val="mn-MN"/>
            </w:rPr>
            <w:fldChar w:fldCharType="end"/>
          </w:r>
        </w:p>
      </w:sdtContent>
    </w:sdt>
    <w:p w14:paraId="04A45B0A" w14:textId="77777777" w:rsidR="0079398B" w:rsidRPr="00E37199" w:rsidRDefault="0079398B" w:rsidP="0079398B">
      <w:pPr>
        <w:keepNext/>
        <w:keepLines/>
        <w:widowControl w:val="0"/>
        <w:jc w:val="center"/>
        <w:rPr>
          <w:rStyle w:val="Hyperlink"/>
          <w:szCs w:val="22"/>
          <w:lang w:val="mn-MN"/>
        </w:rPr>
        <w:sectPr w:rsidR="0079398B" w:rsidRPr="00E37199">
          <w:pgSz w:w="11907" w:h="16840" w:code="9"/>
          <w:pgMar w:top="1134" w:right="851" w:bottom="1134" w:left="1701" w:header="720" w:footer="720" w:gutter="0"/>
          <w:paperSrc w:first="7153" w:other="7153"/>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5958"/>
      </w:tblGrid>
      <w:tr w:rsidR="0079398B" w:rsidRPr="00E37199" w14:paraId="6A4E31A1" w14:textId="77777777" w:rsidTr="00FE5E80">
        <w:tc>
          <w:tcPr>
            <w:tcW w:w="9354" w:type="dxa"/>
            <w:gridSpan w:val="2"/>
          </w:tcPr>
          <w:p w14:paraId="304536A5" w14:textId="77777777" w:rsidR="0079398B" w:rsidRPr="00E37199" w:rsidRDefault="0079398B" w:rsidP="0079398B">
            <w:pPr>
              <w:pStyle w:val="Heading2"/>
              <w:widowControl w:val="0"/>
              <w:numPr>
                <w:ilvl w:val="0"/>
                <w:numId w:val="0"/>
              </w:numPr>
              <w:ind w:left="720"/>
              <w:rPr>
                <w:lang w:val="mn-MN"/>
              </w:rPr>
            </w:pPr>
            <w:bookmarkStart w:id="0" w:name="_Toc146704284"/>
            <w:r w:rsidRPr="00E37199">
              <w:rPr>
                <w:lang w:val="mn-MN"/>
              </w:rPr>
              <w:lastRenderedPageBreak/>
              <w:t>I БҮЛЭГ.ТЕНДЕР ШАЛГАРУУЛАЛТЫН ЗААВАРЧИЛГАА (ТШЗ)</w:t>
            </w:r>
            <w:bookmarkEnd w:id="0"/>
          </w:p>
        </w:tc>
      </w:tr>
      <w:tr w:rsidR="0079398B" w:rsidRPr="00E37199" w14:paraId="37A57720" w14:textId="77777777" w:rsidTr="00FE5E80">
        <w:tc>
          <w:tcPr>
            <w:tcW w:w="9354" w:type="dxa"/>
            <w:gridSpan w:val="2"/>
          </w:tcPr>
          <w:p w14:paraId="54D2D796" w14:textId="77777777" w:rsidR="0079398B" w:rsidRPr="00E37199" w:rsidRDefault="0079398B" w:rsidP="0079398B">
            <w:pPr>
              <w:keepNext/>
              <w:keepLines/>
              <w:widowControl w:val="0"/>
              <w:spacing w:after="120"/>
              <w:jc w:val="center"/>
              <w:rPr>
                <w:b/>
                <w:bCs/>
                <w:sz w:val="22"/>
                <w:szCs w:val="22"/>
                <w:lang w:val="mn-MN"/>
              </w:rPr>
            </w:pPr>
            <w:r w:rsidRPr="00E37199">
              <w:rPr>
                <w:b/>
                <w:bCs/>
                <w:sz w:val="22"/>
                <w:szCs w:val="22"/>
                <w:lang w:val="mn-MN"/>
              </w:rPr>
              <w:t>А.ЕРӨНХИЙ ЗҮЙЛ</w:t>
            </w:r>
          </w:p>
        </w:tc>
      </w:tr>
      <w:tr w:rsidR="0079398B" w:rsidRPr="00E37199" w14:paraId="41726559" w14:textId="77777777" w:rsidTr="00FE5E80">
        <w:tc>
          <w:tcPr>
            <w:tcW w:w="3396" w:type="dxa"/>
          </w:tcPr>
          <w:p w14:paraId="61D7D419" w14:textId="77777777" w:rsidR="0079398B" w:rsidRPr="00E37199" w:rsidRDefault="0079398B" w:rsidP="0079398B">
            <w:pPr>
              <w:pStyle w:val="Heading2"/>
              <w:widowControl w:val="0"/>
              <w:rPr>
                <w:rStyle w:val="Hyperlink"/>
                <w:rFonts w:cs="Arial"/>
                <w:bCs/>
                <w:color w:val="auto"/>
                <w:szCs w:val="22"/>
                <w:lang w:val="mn-MN"/>
              </w:rPr>
            </w:pPr>
            <w:bookmarkStart w:id="1" w:name="_Toc49963269"/>
            <w:bookmarkStart w:id="2" w:name="_Toc50373976"/>
            <w:bookmarkStart w:id="3" w:name="_Ref57951852"/>
            <w:bookmarkStart w:id="4" w:name="_Toc62843995"/>
            <w:bookmarkStart w:id="5" w:name="_Toc80084007"/>
            <w:bookmarkStart w:id="6" w:name="_Toc80266943"/>
            <w:bookmarkStart w:id="7" w:name="_Toc82445281"/>
            <w:bookmarkStart w:id="8" w:name="_Toc82445679"/>
            <w:bookmarkStart w:id="9" w:name="_Toc82448397"/>
            <w:bookmarkStart w:id="10" w:name="_Toc127459713"/>
            <w:bookmarkStart w:id="11" w:name="_Toc146704285"/>
            <w:r w:rsidRPr="00E37199">
              <w:rPr>
                <w:lang w:val="mn-MN"/>
              </w:rPr>
              <w:t>Тендерийн цар хүрээ</w:t>
            </w:r>
            <w:bookmarkEnd w:id="1"/>
            <w:bookmarkEnd w:id="2"/>
            <w:bookmarkEnd w:id="3"/>
            <w:bookmarkEnd w:id="4"/>
            <w:bookmarkEnd w:id="5"/>
            <w:bookmarkEnd w:id="6"/>
            <w:bookmarkEnd w:id="7"/>
            <w:bookmarkEnd w:id="8"/>
            <w:bookmarkEnd w:id="9"/>
            <w:bookmarkEnd w:id="10"/>
            <w:bookmarkEnd w:id="11"/>
          </w:p>
        </w:tc>
        <w:tc>
          <w:tcPr>
            <w:tcW w:w="5958" w:type="dxa"/>
          </w:tcPr>
          <w:p w14:paraId="2FF0BC3E" w14:textId="55981E87" w:rsidR="0079398B" w:rsidRPr="00E37199" w:rsidRDefault="0079398B" w:rsidP="0079398B">
            <w:pPr>
              <w:pStyle w:val="ListParagraph"/>
              <w:keepNext/>
              <w:keepLines/>
              <w:widowControl w:val="0"/>
              <w:numPr>
                <w:ilvl w:val="1"/>
                <w:numId w:val="1"/>
              </w:numPr>
              <w:spacing w:after="120"/>
              <w:ind w:left="606" w:hanging="606"/>
              <w:jc w:val="both"/>
              <w:rPr>
                <w:rStyle w:val="Hyperlink"/>
                <w:bCs/>
                <w:sz w:val="22"/>
                <w:szCs w:val="22"/>
                <w:lang w:val="mn-MN"/>
              </w:rPr>
            </w:pPr>
            <w:r w:rsidRPr="00E37199">
              <w:rPr>
                <w:sz w:val="22"/>
                <w:szCs w:val="22"/>
                <w:lang w:val="mn-MN"/>
              </w:rPr>
              <w:t>Төрийн болон орон нутгийн өмчийн хөрөнгөөр бараа, ажил, үйлчилгээ худалдан авах тухай хууль (цаашид “</w:t>
            </w:r>
            <w:r w:rsidRPr="00E37199">
              <w:rPr>
                <w:b/>
                <w:sz w:val="22"/>
                <w:szCs w:val="22"/>
                <w:lang w:val="mn-MN"/>
              </w:rPr>
              <w:t>Хууль</w:t>
            </w:r>
            <w:r w:rsidRPr="00E37199">
              <w:rPr>
                <w:sz w:val="22"/>
                <w:szCs w:val="22"/>
                <w:lang w:val="mn-MN"/>
              </w:rPr>
              <w:t>” гэх)-ийн дагуу өгөгдлийн хүснэгт</w:t>
            </w:r>
            <w:r w:rsidR="006918F5" w:rsidRPr="00E37199">
              <w:rPr>
                <w:sz w:val="22"/>
                <w:szCs w:val="22"/>
                <w:lang w:val="mn-MN"/>
              </w:rPr>
              <w:t>э</w:t>
            </w:r>
            <w:r w:rsidRPr="00E37199">
              <w:rPr>
                <w:sz w:val="22"/>
                <w:szCs w:val="22"/>
                <w:lang w:val="mn-MN"/>
              </w:rPr>
              <w:t>д заасан захиалагч III бүлэгт тодорхойлсон бараа, түүний дагалдах үйлчилгээ (цаашид “</w:t>
            </w:r>
            <w:r w:rsidRPr="00E37199">
              <w:rPr>
                <w:b/>
                <w:sz w:val="22"/>
                <w:szCs w:val="22"/>
                <w:lang w:val="mn-MN"/>
              </w:rPr>
              <w:t>бараа</w:t>
            </w:r>
            <w:r w:rsidRPr="00E37199">
              <w:rPr>
                <w:sz w:val="22"/>
                <w:szCs w:val="22"/>
                <w:lang w:val="mn-MN"/>
              </w:rPr>
              <w:t xml:space="preserve">” гэх) худалдан авахаар тендер шалгаруулалтыг зохион байгуулна. Тендер шалгаруулалтын нэр болон дугаары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w:t>
            </w:r>
          </w:p>
        </w:tc>
      </w:tr>
      <w:tr w:rsidR="0079398B" w:rsidRPr="00E37199" w14:paraId="1907079D" w14:textId="77777777" w:rsidTr="00FE5E80">
        <w:tc>
          <w:tcPr>
            <w:tcW w:w="3396" w:type="dxa"/>
          </w:tcPr>
          <w:p w14:paraId="5CA6E477" w14:textId="77777777" w:rsidR="0079398B" w:rsidRPr="00E37199" w:rsidRDefault="0079398B" w:rsidP="0079398B">
            <w:pPr>
              <w:pStyle w:val="Heading2"/>
              <w:widowControl w:val="0"/>
              <w:numPr>
                <w:ilvl w:val="0"/>
                <w:numId w:val="0"/>
              </w:numPr>
              <w:rPr>
                <w:rStyle w:val="Hyperlink"/>
                <w:rFonts w:cs="Arial"/>
                <w:bCs/>
                <w:color w:val="auto"/>
                <w:szCs w:val="22"/>
                <w:lang w:val="mn-MN"/>
              </w:rPr>
            </w:pPr>
          </w:p>
        </w:tc>
        <w:tc>
          <w:tcPr>
            <w:tcW w:w="5958" w:type="dxa"/>
          </w:tcPr>
          <w:p w14:paraId="0997A0F8" w14:textId="47ABB4A3"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Тендер шалгаруулалт багцтай бол энэ тухай мэдээлл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w:t>
            </w:r>
          </w:p>
        </w:tc>
      </w:tr>
      <w:tr w:rsidR="0079398B" w:rsidRPr="00E37199" w14:paraId="5AB23A9F" w14:textId="77777777" w:rsidTr="00FE5E80">
        <w:tc>
          <w:tcPr>
            <w:tcW w:w="3396" w:type="dxa"/>
          </w:tcPr>
          <w:p w14:paraId="3DBBCA62" w14:textId="77777777" w:rsidR="0079398B" w:rsidRPr="00E37199" w:rsidRDefault="0079398B" w:rsidP="0079398B">
            <w:pPr>
              <w:pStyle w:val="Heading2"/>
              <w:widowControl w:val="0"/>
              <w:numPr>
                <w:ilvl w:val="0"/>
                <w:numId w:val="0"/>
              </w:numPr>
              <w:rPr>
                <w:rStyle w:val="Hyperlink"/>
                <w:rFonts w:cs="Arial"/>
                <w:bCs/>
                <w:color w:val="auto"/>
                <w:szCs w:val="22"/>
                <w:lang w:val="mn-MN"/>
              </w:rPr>
            </w:pPr>
          </w:p>
        </w:tc>
        <w:tc>
          <w:tcPr>
            <w:tcW w:w="5958" w:type="dxa"/>
          </w:tcPr>
          <w:p w14:paraId="684FDBDA" w14:textId="58B508C7"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Барааг бүхэлд нь, эсхүл түүний тодорхой багцын барааг хуулийн 8.1-д зааснаар дотоодын үйлдвэрлэлээр хангах боломжтой бол энэ тухай захиалагч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Ийнхүү заасан бол тендер шалгаруулалт, эсхүл түүний багцад зөвхөн Монгол Улсын гарал үүсэлтэй бараа нийлүүлнэ.</w:t>
            </w:r>
          </w:p>
        </w:tc>
      </w:tr>
      <w:tr w:rsidR="00C90709" w:rsidRPr="00E37199" w14:paraId="626268B4" w14:textId="77777777" w:rsidTr="00B75EED">
        <w:tc>
          <w:tcPr>
            <w:tcW w:w="3396" w:type="dxa"/>
          </w:tcPr>
          <w:p w14:paraId="72F47B59" w14:textId="77777777" w:rsidR="00C90709" w:rsidRPr="00E37199" w:rsidRDefault="00C90709" w:rsidP="0079398B">
            <w:pPr>
              <w:pStyle w:val="Heading2"/>
              <w:widowControl w:val="0"/>
              <w:numPr>
                <w:ilvl w:val="0"/>
                <w:numId w:val="0"/>
              </w:numPr>
              <w:rPr>
                <w:rStyle w:val="Hyperlink"/>
                <w:rFonts w:cs="Arial"/>
                <w:bCs/>
                <w:color w:val="auto"/>
                <w:szCs w:val="22"/>
                <w:lang w:val="mn-MN"/>
              </w:rPr>
            </w:pPr>
          </w:p>
        </w:tc>
        <w:tc>
          <w:tcPr>
            <w:tcW w:w="5958" w:type="dxa"/>
          </w:tcPr>
          <w:p w14:paraId="282D0696" w14:textId="3DE38A5D" w:rsidR="00C90709" w:rsidRPr="00E37199" w:rsidRDefault="00C90709"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Хуулийн </w:t>
            </w:r>
            <w:r w:rsidR="00A6678B" w:rsidRPr="00E37199">
              <w:rPr>
                <w:sz w:val="22"/>
                <w:szCs w:val="22"/>
                <w:lang w:val="mn-MN"/>
              </w:rPr>
              <w:t>32.5</w:t>
            </w:r>
            <w:r w:rsidRPr="00E37199">
              <w:rPr>
                <w:sz w:val="22"/>
                <w:szCs w:val="22"/>
                <w:lang w:val="mn-MN"/>
              </w:rPr>
              <w:t xml:space="preserve">-д зааснаар тендер шалгаруулалтыг урьдчилан зохион байгуулж байгаа үед энэ тухай </w:t>
            </w:r>
            <w:r w:rsidR="0048208B" w:rsidRPr="00E37199">
              <w:rPr>
                <w:sz w:val="22"/>
                <w:szCs w:val="22"/>
                <w:lang w:val="mn-MN"/>
              </w:rPr>
              <w:t xml:space="preserve">өгөгдлийн хүснэгт </w:t>
            </w:r>
            <w:r w:rsidRPr="00E37199">
              <w:rPr>
                <w:sz w:val="22"/>
                <w:szCs w:val="22"/>
                <w:lang w:val="mn-MN"/>
              </w:rPr>
              <w:t xml:space="preserve">болон зарлалд заана. </w:t>
            </w:r>
          </w:p>
        </w:tc>
      </w:tr>
      <w:tr w:rsidR="0079398B" w:rsidRPr="00E37199" w14:paraId="4D3F0034" w14:textId="77777777" w:rsidTr="00FE5E80">
        <w:tc>
          <w:tcPr>
            <w:tcW w:w="3396" w:type="dxa"/>
          </w:tcPr>
          <w:p w14:paraId="027FCC58" w14:textId="77777777" w:rsidR="0079398B" w:rsidRPr="00E37199" w:rsidRDefault="0079398B" w:rsidP="0079398B">
            <w:pPr>
              <w:pStyle w:val="Heading2"/>
              <w:widowControl w:val="0"/>
              <w:rPr>
                <w:lang w:val="mn-MN"/>
              </w:rPr>
            </w:pPr>
            <w:bookmarkStart w:id="12" w:name="_Toc49963270"/>
            <w:bookmarkStart w:id="13" w:name="_Toc50373977"/>
            <w:bookmarkStart w:id="14" w:name="_Toc62843996"/>
            <w:bookmarkStart w:id="15" w:name="_Toc80084008"/>
            <w:bookmarkStart w:id="16" w:name="_Toc80266944"/>
            <w:bookmarkStart w:id="17" w:name="_Toc82445282"/>
            <w:bookmarkStart w:id="18" w:name="_Toc82445680"/>
            <w:bookmarkStart w:id="19" w:name="_Toc82448398"/>
            <w:bookmarkStart w:id="20" w:name="_Toc127459714"/>
            <w:bookmarkStart w:id="21" w:name="_Toc146704286"/>
            <w:r w:rsidRPr="00E37199">
              <w:rPr>
                <w:lang w:val="mn-MN"/>
              </w:rPr>
              <w:t>Санхүүжилтийн эх үүсвэр болон төсөвт өртөг</w:t>
            </w:r>
            <w:bookmarkEnd w:id="12"/>
            <w:bookmarkEnd w:id="13"/>
            <w:bookmarkEnd w:id="14"/>
            <w:bookmarkEnd w:id="15"/>
            <w:bookmarkEnd w:id="16"/>
            <w:bookmarkEnd w:id="17"/>
            <w:bookmarkEnd w:id="18"/>
            <w:bookmarkEnd w:id="19"/>
            <w:bookmarkEnd w:id="20"/>
            <w:bookmarkEnd w:id="21"/>
          </w:p>
        </w:tc>
        <w:tc>
          <w:tcPr>
            <w:tcW w:w="5958" w:type="dxa"/>
          </w:tcPr>
          <w:p w14:paraId="7BCEF2A1" w14:textId="2565C6F3"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ендер шалгаруулалтын нийт болон багц тус бүрийн санхүүжилтийн эх үүсвэр, батлагдсан төсөвт өртг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тусгана.</w:t>
            </w:r>
          </w:p>
        </w:tc>
      </w:tr>
      <w:tr w:rsidR="0079398B" w:rsidRPr="00E37199" w14:paraId="255AD91B" w14:textId="77777777" w:rsidTr="00FE5E80">
        <w:tc>
          <w:tcPr>
            <w:tcW w:w="3396" w:type="dxa"/>
          </w:tcPr>
          <w:p w14:paraId="04F7A316" w14:textId="77777777" w:rsidR="0079398B" w:rsidRPr="00E37199" w:rsidRDefault="0079398B" w:rsidP="0079398B">
            <w:pPr>
              <w:pStyle w:val="Heading2"/>
              <w:widowControl w:val="0"/>
              <w:rPr>
                <w:lang w:val="mn-MN"/>
              </w:rPr>
            </w:pPr>
            <w:bookmarkStart w:id="22" w:name="_Toc146704287"/>
            <w:r w:rsidRPr="00E37199">
              <w:rPr>
                <w:lang w:val="mn-MN"/>
              </w:rPr>
              <w:t>Худалдан авах ажиллагааны хууль тогтоомж</w:t>
            </w:r>
            <w:bookmarkEnd w:id="22"/>
          </w:p>
        </w:tc>
        <w:tc>
          <w:tcPr>
            <w:tcW w:w="5958" w:type="dxa"/>
          </w:tcPr>
          <w:p w14:paraId="2B382E74"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 </w:t>
            </w:r>
          </w:p>
        </w:tc>
      </w:tr>
      <w:tr w:rsidR="00451BFD" w:rsidRPr="00E37199" w14:paraId="794F1432" w14:textId="77777777" w:rsidTr="00FE5E80">
        <w:tc>
          <w:tcPr>
            <w:tcW w:w="3396" w:type="dxa"/>
          </w:tcPr>
          <w:p w14:paraId="528A36B2" w14:textId="11D9CD0F" w:rsidR="00451BFD" w:rsidRPr="00E37199" w:rsidRDefault="000B21BC" w:rsidP="0079398B">
            <w:pPr>
              <w:pStyle w:val="Heading2"/>
              <w:widowControl w:val="0"/>
              <w:rPr>
                <w:lang w:val="mn-MN"/>
              </w:rPr>
            </w:pPr>
            <w:bookmarkStart w:id="23" w:name="_Toc154606924"/>
            <w:bookmarkStart w:id="24" w:name="_Toc154648464"/>
            <w:r w:rsidRPr="00E37199">
              <w:rPr>
                <w:rFonts w:cs="Arial"/>
                <w:szCs w:val="22"/>
                <w:lang w:val="mn-MN"/>
              </w:rPr>
              <w:t>Худалдан авах ажиллагааны цахим систем</w:t>
            </w:r>
            <w:bookmarkEnd w:id="23"/>
            <w:bookmarkEnd w:id="24"/>
          </w:p>
        </w:tc>
        <w:tc>
          <w:tcPr>
            <w:tcW w:w="5958" w:type="dxa"/>
          </w:tcPr>
          <w:p w14:paraId="1B61282D" w14:textId="279C1947" w:rsidR="00451BFD" w:rsidRPr="00E37199" w:rsidRDefault="00C670E2" w:rsidP="0079398B">
            <w:pPr>
              <w:pStyle w:val="ListParagraph"/>
              <w:keepNext/>
              <w:keepLines/>
              <w:widowControl w:val="0"/>
              <w:numPr>
                <w:ilvl w:val="1"/>
                <w:numId w:val="3"/>
              </w:numPr>
              <w:spacing w:after="120"/>
              <w:ind w:left="606" w:hanging="606"/>
              <w:jc w:val="both"/>
              <w:rPr>
                <w:bCs/>
                <w:sz w:val="22"/>
                <w:szCs w:val="22"/>
                <w:lang w:val="mn-MN"/>
              </w:rPr>
            </w:pPr>
            <w:r w:rsidRPr="00E37199">
              <w:rPr>
                <w:bCs/>
                <w:sz w:val="22"/>
                <w:szCs w:val="22"/>
                <w:lang w:val="mn-MN"/>
              </w:rPr>
              <w:t>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451BFD" w:rsidRPr="00E37199" w14:paraId="77FE0C84" w14:textId="77777777" w:rsidTr="00FE5E80">
        <w:tc>
          <w:tcPr>
            <w:tcW w:w="3396" w:type="dxa"/>
          </w:tcPr>
          <w:p w14:paraId="1CD1D9FD" w14:textId="02392E99" w:rsidR="00451BFD" w:rsidRPr="00E37199" w:rsidRDefault="00451BFD" w:rsidP="0079398B">
            <w:pPr>
              <w:pStyle w:val="Heading2"/>
              <w:widowControl w:val="0"/>
              <w:rPr>
                <w:lang w:val="mn-MN"/>
              </w:rPr>
            </w:pPr>
            <w:r w:rsidRPr="00E37199">
              <w:rPr>
                <w:rFonts w:cs="Arial"/>
                <w:bCs/>
                <w:szCs w:val="22"/>
                <w:lang w:val="mn-MN"/>
              </w:rPr>
              <w:t>Авлига, ашиг сонирхлын зөрчл</w:t>
            </w:r>
            <w:r w:rsidR="00D60B3A" w:rsidRPr="00E37199">
              <w:rPr>
                <w:rFonts w:cs="Arial"/>
                <w:bCs/>
                <w:szCs w:val="22"/>
                <w:lang w:val="mn-MN"/>
              </w:rPr>
              <w:t>өөс ангид байх</w:t>
            </w:r>
          </w:p>
        </w:tc>
        <w:tc>
          <w:tcPr>
            <w:tcW w:w="5958" w:type="dxa"/>
            <w:vMerge w:val="restart"/>
          </w:tcPr>
          <w:p w14:paraId="39A487E4" w14:textId="18D15CD6" w:rsidR="00451BFD" w:rsidRPr="00E37199" w:rsidRDefault="00451BFD" w:rsidP="0079398B">
            <w:pPr>
              <w:pStyle w:val="ListParagraph"/>
              <w:keepNext/>
              <w:keepLines/>
              <w:widowControl w:val="0"/>
              <w:numPr>
                <w:ilvl w:val="1"/>
                <w:numId w:val="3"/>
              </w:numPr>
              <w:spacing w:after="120"/>
              <w:ind w:left="606" w:hanging="606"/>
              <w:jc w:val="both"/>
              <w:rPr>
                <w:bCs/>
                <w:sz w:val="22"/>
                <w:szCs w:val="22"/>
                <w:lang w:val="mn-MN"/>
              </w:rPr>
            </w:pPr>
            <w:r w:rsidRPr="00E37199">
              <w:rPr>
                <w:sz w:val="22"/>
                <w:lang w:val="mn-MN"/>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451BFD" w:rsidRPr="00E37199" w14:paraId="0CE90A30" w14:textId="77777777" w:rsidTr="00FE5E80">
        <w:tc>
          <w:tcPr>
            <w:tcW w:w="3396" w:type="dxa"/>
          </w:tcPr>
          <w:p w14:paraId="2947A6CB" w14:textId="77777777" w:rsidR="00451BFD" w:rsidRPr="00E37199" w:rsidRDefault="00451BFD" w:rsidP="0079398B">
            <w:pPr>
              <w:pStyle w:val="Heading2"/>
              <w:widowControl w:val="0"/>
              <w:numPr>
                <w:ilvl w:val="0"/>
                <w:numId w:val="0"/>
              </w:numPr>
              <w:rPr>
                <w:lang w:val="mn-MN"/>
              </w:rPr>
            </w:pPr>
          </w:p>
        </w:tc>
        <w:tc>
          <w:tcPr>
            <w:tcW w:w="5958" w:type="dxa"/>
            <w:vMerge/>
          </w:tcPr>
          <w:p w14:paraId="3CD68640" w14:textId="65E4F317" w:rsidR="00451BFD" w:rsidRPr="00E37199" w:rsidRDefault="00451BFD" w:rsidP="0079398B">
            <w:pPr>
              <w:pStyle w:val="ListParagraph"/>
              <w:keepNext/>
              <w:keepLines/>
              <w:widowControl w:val="0"/>
              <w:numPr>
                <w:ilvl w:val="1"/>
                <w:numId w:val="3"/>
              </w:numPr>
              <w:spacing w:after="120"/>
              <w:ind w:left="606" w:hanging="606"/>
              <w:jc w:val="both"/>
              <w:rPr>
                <w:sz w:val="22"/>
                <w:szCs w:val="22"/>
                <w:lang w:val="mn-MN"/>
              </w:rPr>
            </w:pPr>
          </w:p>
        </w:tc>
      </w:tr>
      <w:tr w:rsidR="0079398B" w:rsidRPr="00E37199" w14:paraId="52CE667A" w14:textId="77777777" w:rsidTr="00FE5E80">
        <w:tc>
          <w:tcPr>
            <w:tcW w:w="3396" w:type="dxa"/>
          </w:tcPr>
          <w:p w14:paraId="63388B1B" w14:textId="77777777" w:rsidR="0079398B" w:rsidRPr="00E37199" w:rsidRDefault="0079398B" w:rsidP="0079398B">
            <w:pPr>
              <w:pStyle w:val="Heading2"/>
              <w:widowControl w:val="0"/>
              <w:numPr>
                <w:ilvl w:val="0"/>
                <w:numId w:val="0"/>
              </w:numPr>
              <w:rPr>
                <w:szCs w:val="22"/>
                <w:lang w:val="mn-MN"/>
              </w:rPr>
            </w:pPr>
          </w:p>
        </w:tc>
        <w:tc>
          <w:tcPr>
            <w:tcW w:w="5958" w:type="dxa"/>
          </w:tcPr>
          <w:p w14:paraId="0B3D8971" w14:textId="2CA8CDCB"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E37199">
              <w:rPr>
                <w:sz w:val="22"/>
                <w:vertAlign w:val="superscript"/>
                <w:lang w:val="mn-MN"/>
              </w:rPr>
              <w:t>1</w:t>
            </w:r>
            <w:r w:rsidRPr="00E37199">
              <w:rPr>
                <w:sz w:val="22"/>
                <w:lang w:val="mn-MN"/>
              </w:rPr>
              <w:t>, 21 дүгээр зүйлд заасан хориглолт, хязгаарлалтад хамаарах этгээд тендер шалгаруулалтад оролцох эрхгүй байна.</w:t>
            </w:r>
          </w:p>
        </w:tc>
      </w:tr>
      <w:tr w:rsidR="0079398B" w:rsidRPr="00E37199" w14:paraId="2F2F5666" w14:textId="77777777" w:rsidTr="00FE5E80">
        <w:tc>
          <w:tcPr>
            <w:tcW w:w="3396" w:type="dxa"/>
          </w:tcPr>
          <w:p w14:paraId="533E3986" w14:textId="77777777" w:rsidR="0079398B" w:rsidRPr="00E37199" w:rsidRDefault="0079398B" w:rsidP="0079398B">
            <w:pPr>
              <w:pStyle w:val="Heading2"/>
              <w:widowControl w:val="0"/>
              <w:rPr>
                <w:szCs w:val="22"/>
                <w:lang w:val="mn-MN"/>
              </w:rPr>
            </w:pPr>
            <w:bookmarkStart w:id="25" w:name="_Toc62843998"/>
            <w:bookmarkStart w:id="26" w:name="_Toc80084010"/>
            <w:bookmarkStart w:id="27" w:name="_Toc80266946"/>
            <w:bookmarkStart w:id="28" w:name="_Toc82445284"/>
            <w:bookmarkStart w:id="29" w:name="_Toc82445682"/>
            <w:bookmarkStart w:id="30" w:name="_Toc82448400"/>
            <w:bookmarkStart w:id="31" w:name="_Toc127459716"/>
            <w:bookmarkStart w:id="32" w:name="_Toc146704288"/>
            <w:bookmarkStart w:id="33" w:name="_Toc49963273"/>
            <w:bookmarkStart w:id="34" w:name="_Toc50373980"/>
            <w:r w:rsidRPr="00E37199">
              <w:rPr>
                <w:rFonts w:cs="Arial"/>
                <w:szCs w:val="22"/>
                <w:lang w:val="mn-MN"/>
              </w:rPr>
              <w:t>Сонирхогч этгээд, оролцогч</w:t>
            </w:r>
            <w:bookmarkEnd w:id="25"/>
            <w:bookmarkEnd w:id="26"/>
            <w:bookmarkEnd w:id="27"/>
            <w:bookmarkEnd w:id="28"/>
            <w:bookmarkEnd w:id="29"/>
            <w:bookmarkEnd w:id="30"/>
            <w:bookmarkEnd w:id="31"/>
            <w:bookmarkEnd w:id="32"/>
            <w:r w:rsidRPr="00E37199">
              <w:rPr>
                <w:rFonts w:cs="Arial"/>
                <w:szCs w:val="22"/>
                <w:lang w:val="mn-MN"/>
              </w:rPr>
              <w:t xml:space="preserve"> </w:t>
            </w:r>
            <w:bookmarkEnd w:id="33"/>
            <w:bookmarkEnd w:id="34"/>
          </w:p>
        </w:tc>
        <w:tc>
          <w:tcPr>
            <w:tcW w:w="5958" w:type="dxa"/>
          </w:tcPr>
          <w:p w14:paraId="1531B66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6 дугаар зүйлд нийцүүлэн тендер ирүүлнэ. </w:t>
            </w:r>
          </w:p>
        </w:tc>
      </w:tr>
      <w:tr w:rsidR="0079398B" w:rsidRPr="00E37199" w14:paraId="18195245" w14:textId="77777777" w:rsidTr="00FE5E80">
        <w:tc>
          <w:tcPr>
            <w:tcW w:w="3396" w:type="dxa"/>
          </w:tcPr>
          <w:p w14:paraId="46125DBF" w14:textId="77777777" w:rsidR="0079398B" w:rsidRPr="00E37199" w:rsidRDefault="0079398B" w:rsidP="0079398B">
            <w:pPr>
              <w:pStyle w:val="Heading2"/>
              <w:widowControl w:val="0"/>
              <w:numPr>
                <w:ilvl w:val="0"/>
                <w:numId w:val="0"/>
              </w:numPr>
              <w:rPr>
                <w:szCs w:val="22"/>
                <w:lang w:val="mn-MN"/>
              </w:rPr>
            </w:pPr>
          </w:p>
        </w:tc>
        <w:tc>
          <w:tcPr>
            <w:tcW w:w="5958" w:type="dxa"/>
          </w:tcPr>
          <w:p w14:paraId="49A3484B"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той холбоотойгоор хуулийн 7.1-д заасан нөхцөл үүсээгүй буюу ерөнхий шаардлагыг хангасан байна. </w:t>
            </w:r>
          </w:p>
        </w:tc>
      </w:tr>
      <w:tr w:rsidR="0079398B" w:rsidRPr="00E37199" w14:paraId="3825AC20" w14:textId="77777777" w:rsidTr="00FE5E80">
        <w:tc>
          <w:tcPr>
            <w:tcW w:w="3396" w:type="dxa"/>
          </w:tcPr>
          <w:p w14:paraId="3F271086" w14:textId="77777777" w:rsidR="0079398B" w:rsidRPr="00E37199" w:rsidRDefault="0079398B" w:rsidP="0079398B">
            <w:pPr>
              <w:pStyle w:val="Heading2"/>
              <w:widowControl w:val="0"/>
              <w:numPr>
                <w:ilvl w:val="0"/>
                <w:numId w:val="0"/>
              </w:numPr>
              <w:rPr>
                <w:szCs w:val="22"/>
                <w:lang w:val="mn-MN"/>
              </w:rPr>
            </w:pPr>
          </w:p>
        </w:tc>
        <w:tc>
          <w:tcPr>
            <w:tcW w:w="5958" w:type="dxa"/>
          </w:tcPr>
          <w:p w14:paraId="58B1CD81"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Монгол Улсын олон улсын гэрээнд үл нийцэх, худалдааны хоригт хамаарах этгээд тендер ирүүлэх эрхгүй. </w:t>
            </w:r>
          </w:p>
        </w:tc>
      </w:tr>
      <w:tr w:rsidR="0079398B" w:rsidRPr="00E37199" w14:paraId="45E09E14" w14:textId="77777777" w:rsidTr="00FE5E80">
        <w:tc>
          <w:tcPr>
            <w:tcW w:w="3396" w:type="dxa"/>
          </w:tcPr>
          <w:p w14:paraId="18490E6F" w14:textId="77777777" w:rsidR="0079398B" w:rsidRPr="00E37199" w:rsidRDefault="0079398B" w:rsidP="0079398B">
            <w:pPr>
              <w:pStyle w:val="Heading2"/>
              <w:widowControl w:val="0"/>
              <w:numPr>
                <w:ilvl w:val="0"/>
                <w:numId w:val="0"/>
              </w:numPr>
              <w:rPr>
                <w:szCs w:val="22"/>
                <w:lang w:val="mn-MN"/>
              </w:rPr>
            </w:pPr>
          </w:p>
        </w:tc>
        <w:tc>
          <w:tcPr>
            <w:tcW w:w="5958" w:type="dxa"/>
          </w:tcPr>
          <w:p w14:paraId="45BB84C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79398B" w:rsidRPr="00E37199" w14:paraId="2E0EF1F0" w14:textId="77777777" w:rsidTr="00FE5E80">
        <w:tc>
          <w:tcPr>
            <w:tcW w:w="3396" w:type="dxa"/>
          </w:tcPr>
          <w:p w14:paraId="551D476C" w14:textId="77777777" w:rsidR="0079398B" w:rsidRPr="00E37199" w:rsidRDefault="0079398B" w:rsidP="0079398B">
            <w:pPr>
              <w:pStyle w:val="Heading2"/>
              <w:widowControl w:val="0"/>
              <w:numPr>
                <w:ilvl w:val="0"/>
                <w:numId w:val="0"/>
              </w:numPr>
              <w:rPr>
                <w:szCs w:val="22"/>
                <w:lang w:val="mn-MN"/>
              </w:rPr>
            </w:pPr>
          </w:p>
        </w:tc>
        <w:tc>
          <w:tcPr>
            <w:tcW w:w="5958" w:type="dxa"/>
          </w:tcPr>
          <w:p w14:paraId="5F49D220" w14:textId="5D3FDF0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7B5861" w:rsidRPr="00E37199">
              <w:rPr>
                <w:sz w:val="22"/>
                <w:lang w:val="mn-MN"/>
              </w:rPr>
              <w:t>6</w:t>
            </w:r>
            <w:r w:rsidRPr="00E37199">
              <w:rPr>
                <w:sz w:val="22"/>
                <w:lang w:val="mn-MN"/>
              </w:rPr>
              <w:t>.</w:t>
            </w:r>
            <w:r w:rsidR="007B5861" w:rsidRPr="00E37199">
              <w:rPr>
                <w:sz w:val="22"/>
                <w:lang w:val="mn-MN"/>
              </w:rPr>
              <w:t>4</w:t>
            </w:r>
            <w:r w:rsidRPr="00E37199">
              <w:rPr>
                <w:sz w:val="22"/>
                <w:lang w:val="mn-MN"/>
              </w:rPr>
              <w:t>-</w:t>
            </w:r>
            <w:r w:rsidR="00662A4A" w:rsidRPr="00E37199">
              <w:rPr>
                <w:sz w:val="22"/>
                <w:lang w:val="mn-MN"/>
              </w:rPr>
              <w:t xml:space="preserve">т </w:t>
            </w:r>
            <w:r w:rsidRPr="00E37199">
              <w:rPr>
                <w:sz w:val="22"/>
                <w:lang w:val="mn-MN"/>
              </w:rPr>
              <w:t>заасан үйлчилгээний хураамжийг аливаа үндэслэлээр буцаан олгохгүй.</w:t>
            </w:r>
          </w:p>
        </w:tc>
      </w:tr>
      <w:tr w:rsidR="0079398B" w:rsidRPr="00E37199" w14:paraId="4778379E" w14:textId="77777777" w:rsidTr="00FE5E80">
        <w:tc>
          <w:tcPr>
            <w:tcW w:w="3396" w:type="dxa"/>
            <w:vMerge w:val="restart"/>
          </w:tcPr>
          <w:p w14:paraId="0E6455A3" w14:textId="77777777" w:rsidR="0079398B" w:rsidRPr="00E37199" w:rsidRDefault="0079398B" w:rsidP="0079398B">
            <w:pPr>
              <w:pStyle w:val="Heading2"/>
              <w:widowControl w:val="0"/>
              <w:rPr>
                <w:szCs w:val="22"/>
                <w:lang w:val="mn-MN"/>
              </w:rPr>
            </w:pPr>
            <w:bookmarkStart w:id="35" w:name="_Toc62843999"/>
            <w:bookmarkStart w:id="36" w:name="_Toc80084011"/>
            <w:bookmarkStart w:id="37" w:name="_Toc80266947"/>
            <w:bookmarkStart w:id="38" w:name="_Toc82445285"/>
            <w:bookmarkStart w:id="39" w:name="_Toc82445683"/>
            <w:bookmarkStart w:id="40" w:name="_Toc82448401"/>
            <w:bookmarkStart w:id="41" w:name="_Toc127459717"/>
            <w:bookmarkStart w:id="42" w:name="_Toc146704289"/>
            <w:r w:rsidRPr="00E37199">
              <w:rPr>
                <w:rFonts w:cs="Arial"/>
                <w:szCs w:val="22"/>
                <w:lang w:val="mn-MN"/>
              </w:rPr>
              <w:t>Түншлэлийн болон туслан гүйцэтгүүлэх гэрээ</w:t>
            </w:r>
            <w:bookmarkEnd w:id="35"/>
            <w:bookmarkEnd w:id="36"/>
            <w:bookmarkEnd w:id="37"/>
            <w:bookmarkEnd w:id="38"/>
            <w:bookmarkEnd w:id="39"/>
            <w:bookmarkEnd w:id="40"/>
            <w:bookmarkEnd w:id="41"/>
            <w:bookmarkEnd w:id="42"/>
          </w:p>
        </w:tc>
        <w:tc>
          <w:tcPr>
            <w:tcW w:w="5958" w:type="dxa"/>
          </w:tcPr>
          <w:p w14:paraId="3A3612B3"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ендерт ирүүлэх түншлэлийн гэрээ, туслан гүйцэтгүүлэх гэрээ нь хуулийн 6 дугаар зүйлд заасан шаардлагыг хангасан байна. </w:t>
            </w:r>
          </w:p>
        </w:tc>
      </w:tr>
      <w:tr w:rsidR="0079398B" w:rsidRPr="00E37199" w14:paraId="6858DFF6" w14:textId="77777777" w:rsidTr="00FE5E80">
        <w:tc>
          <w:tcPr>
            <w:tcW w:w="3396" w:type="dxa"/>
            <w:vMerge/>
          </w:tcPr>
          <w:p w14:paraId="69FA7306" w14:textId="77777777" w:rsidR="0079398B" w:rsidRPr="00E37199" w:rsidRDefault="0079398B" w:rsidP="0079398B">
            <w:pPr>
              <w:pStyle w:val="Heading2"/>
              <w:widowControl w:val="0"/>
              <w:numPr>
                <w:ilvl w:val="0"/>
                <w:numId w:val="0"/>
              </w:numPr>
              <w:rPr>
                <w:szCs w:val="22"/>
                <w:lang w:val="mn-MN"/>
              </w:rPr>
            </w:pPr>
          </w:p>
        </w:tc>
        <w:tc>
          <w:tcPr>
            <w:tcW w:w="5958" w:type="dxa"/>
          </w:tcPr>
          <w:p w14:paraId="481BAA16"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47049B" w:rsidRPr="00E37199" w14:paraId="6ABACEBA" w14:textId="77777777" w:rsidTr="00FE5E80">
        <w:tc>
          <w:tcPr>
            <w:tcW w:w="3396" w:type="dxa"/>
          </w:tcPr>
          <w:p w14:paraId="0B65F23B" w14:textId="77777777" w:rsidR="0047049B" w:rsidRPr="00E37199" w:rsidRDefault="0047049B" w:rsidP="0079398B">
            <w:pPr>
              <w:pStyle w:val="Heading2"/>
              <w:widowControl w:val="0"/>
              <w:numPr>
                <w:ilvl w:val="0"/>
                <w:numId w:val="0"/>
              </w:numPr>
              <w:rPr>
                <w:szCs w:val="22"/>
                <w:lang w:val="mn-MN"/>
              </w:rPr>
            </w:pPr>
          </w:p>
        </w:tc>
        <w:tc>
          <w:tcPr>
            <w:tcW w:w="5958" w:type="dxa"/>
          </w:tcPr>
          <w:p w14:paraId="610A7F19" w14:textId="40DF222F" w:rsidR="0047049B" w:rsidRPr="00E37199" w:rsidRDefault="0047049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47049B" w:rsidRPr="00E37199" w14:paraId="047D73FE" w14:textId="77777777" w:rsidTr="00FE5E80">
        <w:tc>
          <w:tcPr>
            <w:tcW w:w="3396" w:type="dxa"/>
          </w:tcPr>
          <w:p w14:paraId="36FFB86C" w14:textId="77777777" w:rsidR="0047049B" w:rsidRPr="00E37199" w:rsidRDefault="0047049B" w:rsidP="0079398B">
            <w:pPr>
              <w:pStyle w:val="Heading2"/>
              <w:widowControl w:val="0"/>
              <w:numPr>
                <w:ilvl w:val="0"/>
                <w:numId w:val="0"/>
              </w:numPr>
              <w:rPr>
                <w:szCs w:val="22"/>
                <w:lang w:val="mn-MN"/>
              </w:rPr>
            </w:pPr>
          </w:p>
        </w:tc>
        <w:tc>
          <w:tcPr>
            <w:tcW w:w="5958" w:type="dxa"/>
          </w:tcPr>
          <w:p w14:paraId="0B52D9E2" w14:textId="765C4085" w:rsidR="0047049B" w:rsidRPr="00E37199" w:rsidRDefault="0047049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ШЗ-ны </w:t>
            </w:r>
            <w:r w:rsidR="0098685D" w:rsidRPr="00E37199">
              <w:rPr>
                <w:sz w:val="22"/>
                <w:szCs w:val="22"/>
                <w:lang w:val="mn-MN"/>
              </w:rPr>
              <w:t>7</w:t>
            </w:r>
            <w:r w:rsidRPr="00E37199">
              <w:rPr>
                <w:sz w:val="22"/>
                <w:szCs w:val="22"/>
                <w:lang w:val="mn-MN"/>
              </w:rPr>
              <w:t>.3-т заасан нь гадаадын этгээд түншлэлийн гишүүн,</w:t>
            </w:r>
            <w:r w:rsidR="00466EDF" w:rsidRPr="00E37199">
              <w:rPr>
                <w:sz w:val="22"/>
                <w:szCs w:val="22"/>
                <w:lang w:val="mn-MN"/>
              </w:rPr>
              <w:t xml:space="preserve"> эсхүл</w:t>
            </w:r>
            <w:r w:rsidRPr="00E37199">
              <w:rPr>
                <w:sz w:val="22"/>
                <w:szCs w:val="22"/>
                <w:lang w:val="mn-MN"/>
              </w:rPr>
              <w:t xml:space="preserve"> туслан гүйцэтгэгчээр ороход хамаарахгүй</w:t>
            </w:r>
            <w:r w:rsidR="008123D8" w:rsidRPr="00E37199">
              <w:rPr>
                <w:sz w:val="22"/>
                <w:szCs w:val="22"/>
                <w:lang w:val="mn-MN"/>
              </w:rPr>
              <w:t>.</w:t>
            </w:r>
          </w:p>
        </w:tc>
      </w:tr>
      <w:tr w:rsidR="00E80865" w:rsidRPr="00E37199" w14:paraId="00433758" w14:textId="77777777" w:rsidTr="00FE5E80">
        <w:tc>
          <w:tcPr>
            <w:tcW w:w="3396" w:type="dxa"/>
          </w:tcPr>
          <w:p w14:paraId="2D0A83D6" w14:textId="77777777" w:rsidR="00E80865" w:rsidRPr="00E37199" w:rsidRDefault="00E80865" w:rsidP="0079398B">
            <w:pPr>
              <w:pStyle w:val="Heading2"/>
              <w:widowControl w:val="0"/>
              <w:numPr>
                <w:ilvl w:val="0"/>
                <w:numId w:val="0"/>
              </w:numPr>
              <w:rPr>
                <w:szCs w:val="22"/>
                <w:lang w:val="mn-MN"/>
              </w:rPr>
            </w:pPr>
          </w:p>
        </w:tc>
        <w:tc>
          <w:tcPr>
            <w:tcW w:w="5958" w:type="dxa"/>
          </w:tcPr>
          <w:p w14:paraId="077074F3" w14:textId="0436FF38" w:rsidR="00E80865" w:rsidRPr="00E37199" w:rsidRDefault="00B66239"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үншлэлийн гишүүн, туслан гүйцэтгэгч </w:t>
            </w:r>
            <w:r w:rsidR="002662C9" w:rsidRPr="00E37199">
              <w:rPr>
                <w:sz w:val="22"/>
                <w:szCs w:val="22"/>
                <w:lang w:val="mn-MN"/>
              </w:rPr>
              <w:t>тендер шалгаруулалтад</w:t>
            </w:r>
            <w:r w:rsidR="005E5404" w:rsidRPr="00E37199">
              <w:rPr>
                <w:sz w:val="22"/>
                <w:szCs w:val="22"/>
                <w:lang w:val="mn-MN"/>
              </w:rPr>
              <w:t xml:space="preserve"> оролцох эрхээ хязгаарлуулсан этгээдийн жагсаалтад </w:t>
            </w:r>
            <w:r w:rsidR="00C02DDA" w:rsidRPr="00E37199">
              <w:rPr>
                <w:sz w:val="22"/>
                <w:szCs w:val="22"/>
                <w:lang w:val="mn-MN"/>
              </w:rPr>
              <w:t>бүртгэгдсэн хугацаа дуусгавар болоогүй бол шаардлагад нийцэхгүй гэж үзнэ.</w:t>
            </w:r>
            <w:r w:rsidR="002662C9" w:rsidRPr="00E37199">
              <w:rPr>
                <w:sz w:val="22"/>
                <w:szCs w:val="22"/>
                <w:lang w:val="mn-MN"/>
              </w:rPr>
              <w:t xml:space="preserve"> </w:t>
            </w:r>
          </w:p>
        </w:tc>
      </w:tr>
      <w:tr w:rsidR="0079398B" w:rsidRPr="00E37199" w14:paraId="0B4A4579" w14:textId="77777777" w:rsidTr="00FE5E80">
        <w:tc>
          <w:tcPr>
            <w:tcW w:w="3396" w:type="dxa"/>
          </w:tcPr>
          <w:p w14:paraId="3494D5A2" w14:textId="77777777" w:rsidR="0079398B" w:rsidRPr="00E37199" w:rsidRDefault="0079398B" w:rsidP="0079398B">
            <w:pPr>
              <w:pStyle w:val="Heading2"/>
              <w:widowControl w:val="0"/>
              <w:rPr>
                <w:szCs w:val="22"/>
                <w:lang w:val="mn-MN"/>
              </w:rPr>
            </w:pPr>
            <w:bookmarkStart w:id="43" w:name="_Toc49963275"/>
            <w:bookmarkStart w:id="44" w:name="_Toc50373983"/>
            <w:bookmarkStart w:id="45" w:name="_Toc62844001"/>
            <w:bookmarkStart w:id="46" w:name="_Toc80084013"/>
            <w:bookmarkStart w:id="47" w:name="_Toc80266949"/>
            <w:bookmarkStart w:id="48" w:name="_Toc82445287"/>
            <w:bookmarkStart w:id="49" w:name="_Toc82445685"/>
            <w:bookmarkStart w:id="50" w:name="_Toc82448403"/>
            <w:bookmarkStart w:id="51" w:name="_Toc127459719"/>
            <w:bookmarkStart w:id="52" w:name="_Toc146704290"/>
            <w:r w:rsidRPr="00E37199">
              <w:rPr>
                <w:rFonts w:cs="Arial"/>
                <w:szCs w:val="22"/>
                <w:lang w:val="mn-MN"/>
              </w:rPr>
              <w:t>Нийлүүлэх барааны гарал үүсэл</w:t>
            </w:r>
            <w:bookmarkEnd w:id="43"/>
            <w:bookmarkEnd w:id="44"/>
            <w:bookmarkEnd w:id="45"/>
            <w:bookmarkEnd w:id="46"/>
            <w:bookmarkEnd w:id="47"/>
            <w:bookmarkEnd w:id="48"/>
            <w:bookmarkEnd w:id="49"/>
            <w:bookmarkEnd w:id="50"/>
            <w:bookmarkEnd w:id="51"/>
            <w:bookmarkEnd w:id="52"/>
          </w:p>
        </w:tc>
        <w:tc>
          <w:tcPr>
            <w:tcW w:w="5958" w:type="dxa"/>
          </w:tcPr>
          <w:p w14:paraId="4CD46598"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rFonts w:eastAsia="Times New Roman"/>
                <w:sz w:val="22"/>
                <w:szCs w:val="22"/>
                <w:lang w:val="mn-MN"/>
              </w:rPr>
              <w:t xml:space="preserve">ТШЗ-ны 1.3-т өөрөөр заагаагүй бол </w:t>
            </w:r>
            <w:r w:rsidRPr="00E37199">
              <w:rPr>
                <w:sz w:val="22"/>
                <w:szCs w:val="22"/>
                <w:lang w:val="mn-MN"/>
              </w:rPr>
              <w:t>гэрээгээр нийлүүлэх бараа нь аль ч улсын гарал үүсэлтэй байж болно.</w:t>
            </w:r>
          </w:p>
        </w:tc>
      </w:tr>
      <w:tr w:rsidR="0079398B" w:rsidRPr="00E37199" w14:paraId="37BF9005" w14:textId="77777777" w:rsidTr="00FE5E80">
        <w:tc>
          <w:tcPr>
            <w:tcW w:w="9354" w:type="dxa"/>
            <w:gridSpan w:val="2"/>
          </w:tcPr>
          <w:p w14:paraId="3B57F0D9" w14:textId="77777777" w:rsidR="0079398B" w:rsidRPr="00E37199" w:rsidRDefault="0079398B" w:rsidP="0079398B">
            <w:pPr>
              <w:keepNext/>
              <w:keepLines/>
              <w:widowControl w:val="0"/>
              <w:jc w:val="center"/>
              <w:rPr>
                <w:b/>
                <w:sz w:val="22"/>
                <w:szCs w:val="22"/>
                <w:lang w:val="mn-MN"/>
              </w:rPr>
            </w:pPr>
            <w:r w:rsidRPr="00E37199">
              <w:rPr>
                <w:b/>
                <w:sz w:val="22"/>
                <w:szCs w:val="22"/>
                <w:lang w:val="mn-MN"/>
              </w:rPr>
              <w:t>Б.АГУУЛГА</w:t>
            </w:r>
          </w:p>
        </w:tc>
      </w:tr>
      <w:tr w:rsidR="0079398B" w:rsidRPr="00E37199" w14:paraId="2122A6CB" w14:textId="77777777" w:rsidTr="00FE5E80">
        <w:tc>
          <w:tcPr>
            <w:tcW w:w="3396" w:type="dxa"/>
          </w:tcPr>
          <w:p w14:paraId="4B04EBD4" w14:textId="77777777" w:rsidR="0079398B" w:rsidRPr="00E37199" w:rsidRDefault="0079398B" w:rsidP="0079398B">
            <w:pPr>
              <w:pStyle w:val="Heading2"/>
              <w:widowControl w:val="0"/>
              <w:rPr>
                <w:szCs w:val="22"/>
                <w:lang w:val="mn-MN"/>
              </w:rPr>
            </w:pPr>
            <w:bookmarkStart w:id="53" w:name="_Toc49963277"/>
            <w:bookmarkStart w:id="54" w:name="_Toc50373985"/>
            <w:bookmarkStart w:id="55" w:name="_Toc62844003"/>
            <w:bookmarkStart w:id="56" w:name="_Toc80084015"/>
            <w:bookmarkStart w:id="57" w:name="_Toc80266951"/>
            <w:bookmarkStart w:id="58" w:name="_Toc82445289"/>
            <w:bookmarkStart w:id="59" w:name="_Toc82445687"/>
            <w:bookmarkStart w:id="60" w:name="_Toc82448405"/>
            <w:bookmarkStart w:id="61" w:name="_Toc127459721"/>
            <w:bookmarkStart w:id="62" w:name="_Toc146704291"/>
            <w:r w:rsidRPr="00E37199">
              <w:rPr>
                <w:rFonts w:cs="Arial"/>
                <w:szCs w:val="22"/>
                <w:lang w:val="mn-MN"/>
              </w:rPr>
              <w:lastRenderedPageBreak/>
              <w:t>Тендер шалгаруулалтын баримт бичиг</w:t>
            </w:r>
            <w:bookmarkEnd w:id="53"/>
            <w:bookmarkEnd w:id="54"/>
            <w:bookmarkEnd w:id="55"/>
            <w:bookmarkEnd w:id="56"/>
            <w:bookmarkEnd w:id="57"/>
            <w:bookmarkEnd w:id="58"/>
            <w:bookmarkEnd w:id="59"/>
            <w:bookmarkEnd w:id="60"/>
            <w:bookmarkEnd w:id="61"/>
            <w:bookmarkEnd w:id="62"/>
          </w:p>
        </w:tc>
        <w:tc>
          <w:tcPr>
            <w:tcW w:w="5958" w:type="dxa"/>
          </w:tcPr>
          <w:p w14:paraId="16D7FFF5" w14:textId="1C31516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баримт бичиг нь доор дурдсан бүлэг болон түүнд оруулсан нэмэлт, өөрчлөлт</w:t>
            </w:r>
            <w:r w:rsidR="00C3543B" w:rsidRPr="00E37199">
              <w:rPr>
                <w:sz w:val="22"/>
                <w:lang w:val="mn-MN"/>
              </w:rPr>
              <w:t>өөс</w:t>
            </w:r>
            <w:r w:rsidRPr="00E37199">
              <w:rPr>
                <w:sz w:val="22"/>
                <w:lang w:val="mn-MN"/>
              </w:rPr>
              <w:t xml:space="preserve"> бүрдэнэ:</w:t>
            </w:r>
          </w:p>
          <w:p w14:paraId="7783089B"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 Бүлэг. Тендер шалгаруулалтын зааварчилгаа;</w:t>
            </w:r>
          </w:p>
          <w:p w14:paraId="78EE21C2"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 Бүлэг. Өгөгдлийн хүснэгт;</w:t>
            </w:r>
          </w:p>
          <w:p w14:paraId="62920EA1"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I Бүлэг. Техникийн тодорхойлолт, тавигдах шаардлага;</w:t>
            </w:r>
          </w:p>
          <w:p w14:paraId="184819C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V Бүлэг. Тендерийн үнэлгээний шалгуур үзүүлэлт;</w:t>
            </w:r>
          </w:p>
          <w:p w14:paraId="211167E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 Бүлэг. Тендерийн жишиг маягт;</w:t>
            </w:r>
          </w:p>
          <w:p w14:paraId="33CB810D"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I Бүлэг. Гэрээний нөхцөл.</w:t>
            </w:r>
          </w:p>
        </w:tc>
      </w:tr>
      <w:tr w:rsidR="0079398B" w:rsidRPr="00E37199" w14:paraId="17FB73EA" w14:textId="77777777" w:rsidTr="00FE5E80">
        <w:tc>
          <w:tcPr>
            <w:tcW w:w="3396" w:type="dxa"/>
          </w:tcPr>
          <w:p w14:paraId="49656FC5" w14:textId="77777777" w:rsidR="0079398B" w:rsidRPr="00E37199" w:rsidRDefault="0079398B" w:rsidP="0079398B">
            <w:pPr>
              <w:pStyle w:val="Heading2"/>
              <w:widowControl w:val="0"/>
              <w:numPr>
                <w:ilvl w:val="0"/>
                <w:numId w:val="0"/>
              </w:numPr>
              <w:rPr>
                <w:szCs w:val="22"/>
                <w:lang w:val="mn-MN"/>
              </w:rPr>
            </w:pPr>
          </w:p>
        </w:tc>
        <w:tc>
          <w:tcPr>
            <w:tcW w:w="5958" w:type="dxa"/>
          </w:tcPr>
          <w:p w14:paraId="537DB0FB"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p>
        </w:tc>
      </w:tr>
      <w:tr w:rsidR="0079398B" w:rsidRPr="00E37199" w14:paraId="1FCAD198" w14:textId="77777777" w:rsidTr="00FE5E80">
        <w:tc>
          <w:tcPr>
            <w:tcW w:w="3396" w:type="dxa"/>
          </w:tcPr>
          <w:p w14:paraId="249A8C9C" w14:textId="77777777" w:rsidR="0079398B" w:rsidRPr="00E37199" w:rsidRDefault="0079398B" w:rsidP="0079398B">
            <w:pPr>
              <w:pStyle w:val="Heading2"/>
              <w:widowControl w:val="0"/>
              <w:numPr>
                <w:ilvl w:val="0"/>
                <w:numId w:val="0"/>
              </w:numPr>
              <w:rPr>
                <w:szCs w:val="22"/>
                <w:lang w:val="mn-MN"/>
              </w:rPr>
            </w:pPr>
          </w:p>
        </w:tc>
        <w:tc>
          <w:tcPr>
            <w:tcW w:w="5958" w:type="dxa"/>
          </w:tcPr>
          <w:p w14:paraId="581103C7" w14:textId="35DFC0A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Сонирхогч этгээд ТШЗ, </w:t>
            </w:r>
            <w:r w:rsidR="00F87218" w:rsidRPr="00E37199">
              <w:rPr>
                <w:sz w:val="22"/>
                <w:lang w:val="mn-MN"/>
              </w:rPr>
              <w:t>ө</w:t>
            </w:r>
            <w:r w:rsidR="00C0745F" w:rsidRPr="00E37199">
              <w:rPr>
                <w:sz w:val="22"/>
                <w:lang w:val="mn-MN"/>
              </w:rPr>
              <w:t>гөгдлийн хүснэгтэд</w:t>
            </w:r>
            <w:r w:rsidRPr="00E37199">
              <w:rPr>
                <w:sz w:val="22"/>
                <w:lang w:val="mn-MN"/>
              </w:rPr>
              <w:t xml:space="preserve"> заасан шаардлага, шалгуур үзүүлэлт, гэрээний нөхцөл, тендерийн жишиг маягт, техникийн тодорхойлолт болон тэдгээрт иш татсан хууль, журам, зааврыг судалж</w:t>
            </w:r>
            <w:r w:rsidR="0045348D" w:rsidRPr="00E37199">
              <w:rPr>
                <w:sz w:val="22"/>
                <w:lang w:val="mn-MN"/>
              </w:rPr>
              <w:t>, түүнд өөрчлөлт оруулсан бол өөрчлөлтөд нийцүүлэн</w:t>
            </w:r>
            <w:r w:rsidRPr="00E37199">
              <w:rPr>
                <w:sz w:val="22"/>
                <w:lang w:val="mn-MN"/>
              </w:rPr>
              <w:t xml:space="preserve"> тендер бэлтгэнэ.</w:t>
            </w:r>
          </w:p>
        </w:tc>
      </w:tr>
      <w:tr w:rsidR="0079398B" w:rsidRPr="00E37199" w14:paraId="47241266" w14:textId="77777777" w:rsidTr="00FE5E80">
        <w:tc>
          <w:tcPr>
            <w:tcW w:w="3396" w:type="dxa"/>
          </w:tcPr>
          <w:p w14:paraId="42D78810" w14:textId="77777777" w:rsidR="0079398B" w:rsidRPr="00E37199" w:rsidRDefault="0079398B" w:rsidP="0079398B">
            <w:pPr>
              <w:pStyle w:val="Heading2"/>
              <w:widowControl w:val="0"/>
              <w:rPr>
                <w:szCs w:val="22"/>
                <w:lang w:val="mn-MN"/>
              </w:rPr>
            </w:pPr>
            <w:bookmarkStart w:id="63" w:name="_Toc49963278"/>
            <w:bookmarkStart w:id="64" w:name="_Toc50373986"/>
            <w:bookmarkStart w:id="65" w:name="_Toc62844004"/>
            <w:bookmarkStart w:id="66" w:name="_Toc80084016"/>
            <w:bookmarkStart w:id="67" w:name="_Toc80266952"/>
            <w:bookmarkStart w:id="68" w:name="_Toc82445290"/>
            <w:bookmarkStart w:id="69" w:name="_Toc82445688"/>
            <w:bookmarkStart w:id="70" w:name="_Toc82448406"/>
            <w:bookmarkStart w:id="71" w:name="_Toc127459722"/>
            <w:bookmarkStart w:id="72" w:name="_Toc146704292"/>
            <w:r w:rsidRPr="00E37199">
              <w:rPr>
                <w:rFonts w:cs="Arial"/>
                <w:szCs w:val="22"/>
                <w:lang w:val="mn-MN"/>
              </w:rPr>
              <w:t>Тендер шалгаруулалтын баримт бичгийг тодруулах</w:t>
            </w:r>
            <w:bookmarkEnd w:id="63"/>
            <w:bookmarkEnd w:id="64"/>
            <w:bookmarkEnd w:id="65"/>
            <w:bookmarkEnd w:id="66"/>
            <w:bookmarkEnd w:id="67"/>
            <w:bookmarkEnd w:id="68"/>
            <w:bookmarkEnd w:id="69"/>
            <w:bookmarkEnd w:id="70"/>
            <w:bookmarkEnd w:id="71"/>
            <w:bookmarkEnd w:id="72"/>
          </w:p>
        </w:tc>
        <w:tc>
          <w:tcPr>
            <w:tcW w:w="5958" w:type="dxa"/>
          </w:tcPr>
          <w:p w14:paraId="618BB177" w14:textId="08A819E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Сонирхогч этгээд</w:t>
            </w:r>
            <w:r w:rsidRPr="00E37199" w:rsidDel="0075522B">
              <w:rPr>
                <w:sz w:val="22"/>
                <w:lang w:val="mn-MN"/>
              </w:rPr>
              <w:t xml:space="preserve"> </w:t>
            </w:r>
            <w:r w:rsidRPr="00E37199">
              <w:rPr>
                <w:sz w:val="22"/>
                <w:lang w:val="mn-MN"/>
              </w:rPr>
              <w:t>тендер шалгаруулалтын баримт бичигт</w:t>
            </w:r>
            <w:r w:rsidRPr="00E37199">
              <w:rPr>
                <w:lang w:val="mn-MN"/>
              </w:rPr>
              <w:t xml:space="preserve"> </w:t>
            </w:r>
            <w:r w:rsidRPr="00E37199">
              <w:rPr>
                <w:sz w:val="22"/>
                <w:lang w:val="mn-MN"/>
              </w:rPr>
              <w:t>заасан асуудлаар тодруулга авах шаардлагатай бол энэ тухай хүсэлтийг хуулийн 19 дүгээр зүйлд зааснаар захиалагчид гарга</w:t>
            </w:r>
            <w:r w:rsidR="00A6678B" w:rsidRPr="00E37199">
              <w:rPr>
                <w:sz w:val="22"/>
                <w:lang w:val="mn-MN"/>
              </w:rPr>
              <w:t xml:space="preserve">х бол </w:t>
            </w:r>
            <w:r w:rsidR="006F5719" w:rsidRPr="00E37199">
              <w:rPr>
                <w:sz w:val="22"/>
                <w:lang w:val="mn-MN"/>
              </w:rPr>
              <w:t>Өгөгдлийн</w:t>
            </w:r>
            <w:r w:rsidR="00A43441" w:rsidRPr="00E37199">
              <w:rPr>
                <w:sz w:val="22"/>
                <w:lang w:val="mn-MN"/>
              </w:rPr>
              <w:t xml:space="preserve"> </w:t>
            </w:r>
            <w:r w:rsidR="00C0745F" w:rsidRPr="00E37199">
              <w:rPr>
                <w:sz w:val="22"/>
                <w:lang w:val="mn-MN"/>
              </w:rPr>
              <w:t>хүснэгтэд</w:t>
            </w:r>
            <w:r w:rsidR="00A6678B" w:rsidRPr="00E37199">
              <w:rPr>
                <w:sz w:val="22"/>
                <w:lang w:val="mn-MN"/>
              </w:rPr>
              <w:t xml:space="preserve"> заасан хаягаар хүргүүлнэ</w:t>
            </w:r>
            <w:r w:rsidRPr="00E37199">
              <w:rPr>
                <w:sz w:val="22"/>
                <w:lang w:val="mn-MN"/>
              </w:rPr>
              <w:t>.</w:t>
            </w:r>
          </w:p>
        </w:tc>
      </w:tr>
      <w:tr w:rsidR="0079398B" w:rsidRPr="00E37199" w14:paraId="487A9460" w14:textId="77777777" w:rsidTr="00FE5E80">
        <w:tc>
          <w:tcPr>
            <w:tcW w:w="3396" w:type="dxa"/>
          </w:tcPr>
          <w:p w14:paraId="4DE2A9AC" w14:textId="77777777" w:rsidR="0079398B" w:rsidRPr="00E37199" w:rsidRDefault="0079398B" w:rsidP="0079398B">
            <w:pPr>
              <w:pStyle w:val="Heading2"/>
              <w:widowControl w:val="0"/>
              <w:numPr>
                <w:ilvl w:val="0"/>
                <w:numId w:val="0"/>
              </w:numPr>
              <w:rPr>
                <w:szCs w:val="22"/>
                <w:lang w:val="mn-MN"/>
              </w:rPr>
            </w:pPr>
          </w:p>
        </w:tc>
        <w:tc>
          <w:tcPr>
            <w:tcW w:w="5958" w:type="dxa"/>
          </w:tcPr>
          <w:p w14:paraId="0B94046E" w14:textId="234D33B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 </w:t>
            </w:r>
            <w:r w:rsidR="00800841" w:rsidRPr="00E37199">
              <w:rPr>
                <w:sz w:val="22"/>
                <w:lang w:val="mn-MN"/>
              </w:rPr>
              <w:t>10</w:t>
            </w:r>
            <w:r w:rsidRPr="00E37199">
              <w:rPr>
                <w:sz w:val="22"/>
                <w:lang w:val="mn-MN"/>
              </w:rPr>
              <w:t xml:space="preserve">.1-д заасан хүсэлтэд ТШЗ-ны </w:t>
            </w:r>
            <w:r w:rsidR="00CC33B8" w:rsidRPr="00E37199">
              <w:rPr>
                <w:sz w:val="22"/>
                <w:lang w:val="mn-MN"/>
              </w:rPr>
              <w:t>6</w:t>
            </w:r>
            <w:r w:rsidRPr="00E37199">
              <w:rPr>
                <w:sz w:val="22"/>
                <w:lang w:val="mn-MN"/>
              </w:rPr>
              <w:t>.</w:t>
            </w:r>
            <w:r w:rsidR="00C3543B" w:rsidRPr="00E37199">
              <w:rPr>
                <w:sz w:val="22"/>
                <w:lang w:val="mn-MN"/>
              </w:rPr>
              <w:t>4</w:t>
            </w:r>
            <w:r w:rsidRPr="00E37199">
              <w:rPr>
                <w:sz w:val="22"/>
                <w:lang w:val="mn-MN"/>
              </w:rPr>
              <w:t>-</w:t>
            </w:r>
            <w:r w:rsidR="00C3543B" w:rsidRPr="00E37199">
              <w:rPr>
                <w:sz w:val="22"/>
                <w:lang w:val="mn-MN"/>
              </w:rPr>
              <w:t>т</w:t>
            </w:r>
            <w:r w:rsidRPr="00E37199">
              <w:rPr>
                <w:sz w:val="22"/>
                <w:lang w:val="mn-MN"/>
              </w:rPr>
              <w:t xml:space="preserve"> заасан сонирхогч этгээд болохыг нотлох баримтыг хавсаргана.</w:t>
            </w:r>
          </w:p>
        </w:tc>
      </w:tr>
      <w:tr w:rsidR="0079398B" w:rsidRPr="00E37199" w14:paraId="6EA6F407" w14:textId="77777777" w:rsidTr="00FE5E80">
        <w:tc>
          <w:tcPr>
            <w:tcW w:w="3396" w:type="dxa"/>
          </w:tcPr>
          <w:p w14:paraId="219B0B5B" w14:textId="77777777" w:rsidR="0079398B" w:rsidRPr="00E37199" w:rsidRDefault="0079398B" w:rsidP="0079398B">
            <w:pPr>
              <w:pStyle w:val="Heading2"/>
              <w:widowControl w:val="0"/>
              <w:numPr>
                <w:ilvl w:val="0"/>
                <w:numId w:val="0"/>
              </w:numPr>
              <w:rPr>
                <w:szCs w:val="22"/>
                <w:lang w:val="mn-MN"/>
              </w:rPr>
            </w:pPr>
          </w:p>
        </w:tc>
        <w:tc>
          <w:tcPr>
            <w:tcW w:w="5958" w:type="dxa"/>
          </w:tcPr>
          <w:p w14:paraId="540F6BCA"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одруулгын дагуу тендер шалгаруулалтын баримт бичигт нэмэлт, өөрчлөлт оруулах шаардлагатай гэж үзвэл захиалагч хуулийн 20.6-д заасны дагуу шийдвэрлэнэ.</w:t>
            </w:r>
          </w:p>
        </w:tc>
      </w:tr>
      <w:tr w:rsidR="0079398B" w:rsidRPr="00E37199" w14:paraId="6A82DEE0" w14:textId="77777777" w:rsidTr="00FE5E80">
        <w:tc>
          <w:tcPr>
            <w:tcW w:w="3396" w:type="dxa"/>
          </w:tcPr>
          <w:p w14:paraId="15ECB3F8" w14:textId="77777777" w:rsidR="0079398B" w:rsidRPr="00E37199" w:rsidRDefault="0079398B" w:rsidP="0079398B">
            <w:pPr>
              <w:pStyle w:val="Heading2"/>
              <w:widowControl w:val="0"/>
              <w:rPr>
                <w:szCs w:val="22"/>
                <w:lang w:val="mn-MN"/>
              </w:rPr>
            </w:pPr>
            <w:bookmarkStart w:id="73" w:name="_Toc49963279"/>
            <w:bookmarkStart w:id="74" w:name="_Toc50373987"/>
            <w:bookmarkStart w:id="75" w:name="_Toc62844005"/>
            <w:bookmarkStart w:id="76" w:name="_Toc80084017"/>
            <w:bookmarkStart w:id="77" w:name="_Toc80266953"/>
            <w:bookmarkStart w:id="78" w:name="_Toc82445291"/>
            <w:bookmarkStart w:id="79" w:name="_Toc82445689"/>
            <w:bookmarkStart w:id="80" w:name="_Toc82448407"/>
            <w:bookmarkStart w:id="81" w:name="_Toc127459723"/>
            <w:bookmarkStart w:id="82" w:name="_Toc146704293"/>
            <w:r w:rsidRPr="00E37199">
              <w:rPr>
                <w:rFonts w:cs="Arial"/>
                <w:szCs w:val="22"/>
                <w:lang w:val="mn-MN"/>
              </w:rPr>
              <w:t>Тендер ирүүлэхийн өмнөх уулзалт</w:t>
            </w:r>
            <w:bookmarkEnd w:id="73"/>
            <w:bookmarkEnd w:id="74"/>
            <w:bookmarkEnd w:id="75"/>
            <w:bookmarkEnd w:id="76"/>
            <w:bookmarkEnd w:id="77"/>
            <w:bookmarkEnd w:id="78"/>
            <w:bookmarkEnd w:id="79"/>
            <w:bookmarkEnd w:id="80"/>
            <w:bookmarkEnd w:id="81"/>
            <w:bookmarkEnd w:id="82"/>
          </w:p>
        </w:tc>
        <w:tc>
          <w:tcPr>
            <w:tcW w:w="5958" w:type="dxa"/>
          </w:tcPr>
          <w:p w14:paraId="34C0FBA6" w14:textId="63C6963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ийн 19.4-т зааснаар уулзалт зохион байгуулах, эсхүл ажлын талбайтай танилцуулах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Захиалагч уулзалтад ТШЗ-ны </w:t>
            </w:r>
            <w:r w:rsidR="00B23735" w:rsidRPr="00E37199">
              <w:rPr>
                <w:sz w:val="22"/>
                <w:lang w:val="mn-MN"/>
              </w:rPr>
              <w:t>6</w:t>
            </w:r>
            <w:r w:rsidRPr="00E37199">
              <w:rPr>
                <w:sz w:val="22"/>
                <w:lang w:val="mn-MN"/>
              </w:rPr>
              <w:t>.6-д заасан сонирхогч этгээд, түүний төлөөллийг оролцуулна.</w:t>
            </w:r>
          </w:p>
        </w:tc>
      </w:tr>
      <w:tr w:rsidR="0079398B" w:rsidRPr="00E37199" w14:paraId="5288C58B" w14:textId="77777777" w:rsidTr="00FE5E80">
        <w:tc>
          <w:tcPr>
            <w:tcW w:w="3396" w:type="dxa"/>
          </w:tcPr>
          <w:p w14:paraId="39AD33D5" w14:textId="77777777" w:rsidR="0079398B" w:rsidRPr="00E37199" w:rsidRDefault="0079398B" w:rsidP="0079398B">
            <w:pPr>
              <w:pStyle w:val="Heading2"/>
              <w:widowControl w:val="0"/>
              <w:numPr>
                <w:ilvl w:val="0"/>
                <w:numId w:val="0"/>
              </w:numPr>
              <w:rPr>
                <w:szCs w:val="22"/>
                <w:lang w:val="mn-MN"/>
              </w:rPr>
            </w:pPr>
          </w:p>
        </w:tc>
        <w:tc>
          <w:tcPr>
            <w:tcW w:w="5958" w:type="dxa"/>
          </w:tcPr>
          <w:p w14:paraId="44AA40E7" w14:textId="547D19B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BE67AE" w:rsidRPr="00E37199">
              <w:rPr>
                <w:sz w:val="22"/>
                <w:lang w:val="mn-MN"/>
              </w:rPr>
              <w:t>11</w:t>
            </w:r>
            <w:r w:rsidRPr="00E37199">
              <w:rPr>
                <w:sz w:val="22"/>
                <w:lang w:val="mn-MN"/>
              </w:rPr>
              <w:t xml:space="preserve">.1-д заасан уулзалтад оролцоогүй нь аж ахуй эрхлэгчийн тендер шалгаруулалтад оролцох эрхийг хязгаарлах үндэслэл болохгүй. </w:t>
            </w:r>
          </w:p>
        </w:tc>
      </w:tr>
      <w:tr w:rsidR="0079398B" w:rsidRPr="00E37199" w14:paraId="39312A14" w14:textId="77777777" w:rsidTr="00FE5E80">
        <w:tc>
          <w:tcPr>
            <w:tcW w:w="9354" w:type="dxa"/>
            <w:gridSpan w:val="2"/>
          </w:tcPr>
          <w:p w14:paraId="640F475A" w14:textId="77777777" w:rsidR="0079398B" w:rsidRPr="00E37199" w:rsidRDefault="0079398B" w:rsidP="0079398B">
            <w:pPr>
              <w:keepNext/>
              <w:keepLines/>
              <w:widowControl w:val="0"/>
              <w:spacing w:after="120"/>
              <w:jc w:val="center"/>
              <w:rPr>
                <w:sz w:val="22"/>
                <w:szCs w:val="22"/>
                <w:lang w:val="mn-MN"/>
              </w:rPr>
            </w:pPr>
            <w:bookmarkStart w:id="83" w:name="_Toc49778190"/>
            <w:bookmarkStart w:id="84" w:name="_Toc49788834"/>
            <w:bookmarkStart w:id="85" w:name="_Toc49963281"/>
            <w:bookmarkStart w:id="86" w:name="_Toc50373989"/>
            <w:bookmarkStart w:id="87" w:name="_Toc62844007"/>
            <w:bookmarkStart w:id="88" w:name="_Toc80084019"/>
            <w:bookmarkStart w:id="89" w:name="_Toc80266955"/>
            <w:bookmarkStart w:id="90" w:name="_Toc82445293"/>
            <w:bookmarkStart w:id="91" w:name="_Toc82445691"/>
            <w:bookmarkStart w:id="92" w:name="_Toc82448409"/>
            <w:bookmarkStart w:id="93" w:name="_Toc127459725"/>
            <w:r w:rsidRPr="00E37199">
              <w:rPr>
                <w:b/>
                <w:sz w:val="22"/>
                <w:szCs w:val="22"/>
                <w:lang w:val="mn-MN"/>
              </w:rPr>
              <w:t>В. ТЕНДЕР БЭЛТГЭХ</w:t>
            </w:r>
            <w:bookmarkEnd w:id="83"/>
            <w:bookmarkEnd w:id="84"/>
            <w:bookmarkEnd w:id="85"/>
            <w:bookmarkEnd w:id="86"/>
            <w:bookmarkEnd w:id="87"/>
            <w:bookmarkEnd w:id="88"/>
            <w:bookmarkEnd w:id="89"/>
            <w:bookmarkEnd w:id="90"/>
            <w:bookmarkEnd w:id="91"/>
            <w:bookmarkEnd w:id="92"/>
            <w:bookmarkEnd w:id="93"/>
          </w:p>
        </w:tc>
      </w:tr>
      <w:tr w:rsidR="0079398B" w:rsidRPr="00E37199" w14:paraId="5E3CA264" w14:textId="77777777" w:rsidTr="00FE5E80">
        <w:tc>
          <w:tcPr>
            <w:tcW w:w="3396" w:type="dxa"/>
          </w:tcPr>
          <w:p w14:paraId="2E2807B3" w14:textId="7DBD7109" w:rsidR="0079398B" w:rsidRPr="00E37199" w:rsidRDefault="0079398B" w:rsidP="0079398B">
            <w:pPr>
              <w:pStyle w:val="Heading2"/>
              <w:widowControl w:val="0"/>
              <w:rPr>
                <w:szCs w:val="22"/>
                <w:lang w:val="mn-MN"/>
              </w:rPr>
            </w:pPr>
            <w:bookmarkStart w:id="94" w:name="_Toc49963283"/>
            <w:bookmarkStart w:id="95" w:name="_Toc50373991"/>
            <w:bookmarkStart w:id="96" w:name="_Toc62844009"/>
            <w:bookmarkStart w:id="97" w:name="_Toc80084021"/>
            <w:bookmarkStart w:id="98" w:name="_Toc80266957"/>
            <w:bookmarkStart w:id="99" w:name="_Toc82445295"/>
            <w:bookmarkStart w:id="100" w:name="_Toc82445693"/>
            <w:bookmarkStart w:id="101" w:name="_Toc82448411"/>
            <w:bookmarkStart w:id="102" w:name="_Toc127459727"/>
            <w:bookmarkStart w:id="103" w:name="_Toc146704294"/>
            <w:r w:rsidRPr="00E37199">
              <w:rPr>
                <w:rFonts w:cs="Arial"/>
                <w:szCs w:val="22"/>
                <w:lang w:val="mn-MN"/>
              </w:rPr>
              <w:t>Тендер шалгаруулалтын баримт бичг</w:t>
            </w:r>
            <w:r w:rsidR="000D312D" w:rsidRPr="00E37199">
              <w:rPr>
                <w:rFonts w:cs="Arial"/>
                <w:szCs w:val="22"/>
                <w:lang w:val="mn-MN"/>
              </w:rPr>
              <w:t>ийн</w:t>
            </w:r>
            <w:r w:rsidRPr="00E37199">
              <w:rPr>
                <w:rFonts w:cs="Arial"/>
                <w:szCs w:val="22"/>
                <w:lang w:val="mn-MN"/>
              </w:rPr>
              <w:t xml:space="preserve"> болон тендерийн хэл</w:t>
            </w:r>
            <w:bookmarkEnd w:id="94"/>
            <w:bookmarkEnd w:id="95"/>
            <w:bookmarkEnd w:id="96"/>
            <w:bookmarkEnd w:id="97"/>
            <w:bookmarkEnd w:id="98"/>
            <w:bookmarkEnd w:id="99"/>
            <w:bookmarkEnd w:id="100"/>
            <w:bookmarkEnd w:id="101"/>
            <w:bookmarkEnd w:id="102"/>
            <w:bookmarkEnd w:id="103"/>
          </w:p>
        </w:tc>
        <w:tc>
          <w:tcPr>
            <w:tcW w:w="5958" w:type="dxa"/>
          </w:tcPr>
          <w:p w14:paraId="50BC2DFA"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tc>
      </w:tr>
      <w:tr w:rsidR="0079398B" w:rsidRPr="00E37199" w14:paraId="1449303C" w14:textId="77777777" w:rsidTr="00FE5E80">
        <w:tc>
          <w:tcPr>
            <w:tcW w:w="3396" w:type="dxa"/>
          </w:tcPr>
          <w:p w14:paraId="572EB69C" w14:textId="77777777" w:rsidR="0079398B" w:rsidRPr="00E37199" w:rsidRDefault="0079398B" w:rsidP="0079398B">
            <w:pPr>
              <w:pStyle w:val="Heading2"/>
              <w:widowControl w:val="0"/>
              <w:numPr>
                <w:ilvl w:val="0"/>
                <w:numId w:val="0"/>
              </w:numPr>
              <w:rPr>
                <w:szCs w:val="22"/>
                <w:lang w:val="mn-MN"/>
              </w:rPr>
            </w:pPr>
          </w:p>
        </w:tc>
        <w:tc>
          <w:tcPr>
            <w:tcW w:w="5958" w:type="dxa"/>
          </w:tcPr>
          <w:p w14:paraId="3620682C" w14:textId="5E51411F"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w:t>
            </w:r>
            <w:r w:rsidR="008D24E0" w:rsidRPr="00E37199">
              <w:rPr>
                <w:sz w:val="22"/>
                <w:lang w:val="mn-MN"/>
              </w:rPr>
              <w:t>12</w:t>
            </w:r>
            <w:r w:rsidRPr="00E37199">
              <w:rPr>
                <w:sz w:val="22"/>
                <w:lang w:val="mn-MN"/>
              </w:rPr>
              <w:t xml:space="preserve">.1-д заасан хэл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ж болно.</w:t>
            </w:r>
          </w:p>
        </w:tc>
      </w:tr>
      <w:tr w:rsidR="0079398B" w:rsidRPr="00E37199" w14:paraId="57891AC4" w14:textId="77777777" w:rsidTr="00FE5E80">
        <w:tc>
          <w:tcPr>
            <w:tcW w:w="3396" w:type="dxa"/>
          </w:tcPr>
          <w:p w14:paraId="56CC35E0" w14:textId="77777777" w:rsidR="0079398B" w:rsidRPr="00E37199" w:rsidRDefault="0079398B" w:rsidP="0079398B">
            <w:pPr>
              <w:pStyle w:val="Heading2"/>
              <w:widowControl w:val="0"/>
              <w:numPr>
                <w:ilvl w:val="0"/>
                <w:numId w:val="0"/>
              </w:numPr>
              <w:rPr>
                <w:szCs w:val="22"/>
                <w:lang w:val="mn-MN"/>
              </w:rPr>
            </w:pPr>
          </w:p>
        </w:tc>
        <w:tc>
          <w:tcPr>
            <w:tcW w:w="5958" w:type="dxa"/>
          </w:tcPr>
          <w:p w14:paraId="733BC889" w14:textId="6E3C3DD1"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баримт бичгийн хэл болон гадаад хэлээрх хувилбар хоорондоо зөрвөл ТШЗ-ны 1</w:t>
            </w:r>
            <w:r w:rsidR="008D24E0" w:rsidRPr="00E37199">
              <w:rPr>
                <w:sz w:val="22"/>
                <w:lang w:val="mn-MN"/>
              </w:rPr>
              <w:t>2.</w:t>
            </w:r>
            <w:r w:rsidRPr="00E37199">
              <w:rPr>
                <w:sz w:val="22"/>
                <w:lang w:val="mn-MN"/>
              </w:rPr>
              <w:t>1-д заасан хэлээр бэлтгэсэн тендер шалгаруулалтын баримт бичгийг баримтална.</w:t>
            </w:r>
          </w:p>
        </w:tc>
      </w:tr>
      <w:tr w:rsidR="0079398B" w:rsidRPr="00E37199" w14:paraId="4A340A15" w14:textId="77777777" w:rsidTr="00FE5E80">
        <w:tc>
          <w:tcPr>
            <w:tcW w:w="3396" w:type="dxa"/>
          </w:tcPr>
          <w:p w14:paraId="41D4B9BA" w14:textId="77777777" w:rsidR="0079398B" w:rsidRPr="00E37199" w:rsidRDefault="0079398B" w:rsidP="0079398B">
            <w:pPr>
              <w:pStyle w:val="Heading2"/>
              <w:widowControl w:val="0"/>
              <w:numPr>
                <w:ilvl w:val="0"/>
                <w:numId w:val="0"/>
              </w:numPr>
              <w:rPr>
                <w:szCs w:val="22"/>
                <w:lang w:val="mn-MN"/>
              </w:rPr>
            </w:pPr>
          </w:p>
        </w:tc>
        <w:tc>
          <w:tcPr>
            <w:tcW w:w="5958" w:type="dxa"/>
          </w:tcPr>
          <w:p w14:paraId="18E5FD53" w14:textId="181C68E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ТШЗ-ны 1</w:t>
            </w:r>
            <w:r w:rsidR="008D24E0" w:rsidRPr="00E37199">
              <w:rPr>
                <w:sz w:val="22"/>
                <w:lang w:val="mn-MN"/>
              </w:rPr>
              <w:t>2</w:t>
            </w:r>
            <w:r w:rsidRPr="00E37199">
              <w:rPr>
                <w:sz w:val="22"/>
                <w:lang w:val="mn-MN"/>
              </w:rPr>
              <w:t>.1-д зааснаас өөр хэлээр үйлдсэн</w:t>
            </w:r>
            <w:r w:rsidRPr="00E37199" w:rsidDel="007178A5">
              <w:rPr>
                <w:sz w:val="22"/>
                <w:lang w:val="mn-MN"/>
              </w:rPr>
              <w:t xml:space="preserve"> </w:t>
            </w:r>
            <w:r w:rsidRPr="00E37199">
              <w:rPr>
                <w:sz w:val="22"/>
                <w:lang w:val="mn-MN"/>
              </w:rPr>
              <w:t>баримт бичгийн орчуулгыг тендер хянан үзэх, үнэлэхэд ашиглах ба оролцогч өөрөө орчуулсан, эсхүл бусад этгээд орчуулсан эсэхээс үл хамааран үнэн зөв, зөрүүгүй болохыг захиалагчийн өмнө хариуцна.</w:t>
            </w:r>
          </w:p>
        </w:tc>
      </w:tr>
      <w:tr w:rsidR="0079398B" w:rsidRPr="00E37199" w14:paraId="779F9BD9" w14:textId="77777777" w:rsidTr="00FE5E80">
        <w:tc>
          <w:tcPr>
            <w:tcW w:w="3396" w:type="dxa"/>
          </w:tcPr>
          <w:p w14:paraId="4973928F" w14:textId="77777777" w:rsidR="0079398B" w:rsidRPr="00E37199" w:rsidRDefault="0079398B" w:rsidP="0079398B">
            <w:pPr>
              <w:pStyle w:val="Heading2"/>
              <w:widowControl w:val="0"/>
              <w:rPr>
                <w:szCs w:val="22"/>
                <w:lang w:val="mn-MN"/>
              </w:rPr>
            </w:pPr>
            <w:bookmarkStart w:id="104" w:name="_Toc49963284"/>
            <w:bookmarkStart w:id="105" w:name="_Toc50373992"/>
            <w:bookmarkStart w:id="106" w:name="_Toc62844010"/>
            <w:bookmarkStart w:id="107" w:name="_Toc80084022"/>
            <w:bookmarkStart w:id="108" w:name="_Toc80266958"/>
            <w:bookmarkStart w:id="109" w:name="_Toc82445296"/>
            <w:bookmarkStart w:id="110" w:name="_Toc82445694"/>
            <w:bookmarkStart w:id="111" w:name="_Toc82448412"/>
            <w:bookmarkStart w:id="112" w:name="_Toc127459728"/>
            <w:bookmarkStart w:id="113" w:name="_Toc146704295"/>
            <w:r w:rsidRPr="00E37199">
              <w:rPr>
                <w:rFonts w:cs="Arial"/>
                <w:szCs w:val="22"/>
                <w:lang w:val="mn-MN"/>
              </w:rPr>
              <w:t>Тендерийн иж бүрдэл</w:t>
            </w:r>
            <w:bookmarkEnd w:id="104"/>
            <w:bookmarkEnd w:id="105"/>
            <w:bookmarkEnd w:id="106"/>
            <w:bookmarkEnd w:id="107"/>
            <w:bookmarkEnd w:id="108"/>
            <w:bookmarkEnd w:id="109"/>
            <w:bookmarkEnd w:id="110"/>
            <w:bookmarkEnd w:id="111"/>
            <w:bookmarkEnd w:id="112"/>
            <w:bookmarkEnd w:id="113"/>
          </w:p>
        </w:tc>
        <w:tc>
          <w:tcPr>
            <w:tcW w:w="5958" w:type="dxa"/>
          </w:tcPr>
          <w:p w14:paraId="71CA440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нь хуулийн 21.1-д нийцүүлж бэлтгэсэн бараа нийлүүлэх техникийн болон үнийн санал байна. </w:t>
            </w:r>
          </w:p>
        </w:tc>
      </w:tr>
      <w:tr w:rsidR="0079398B" w:rsidRPr="00E37199" w14:paraId="149E425F" w14:textId="77777777" w:rsidTr="00FE5E80">
        <w:tc>
          <w:tcPr>
            <w:tcW w:w="3396" w:type="dxa"/>
          </w:tcPr>
          <w:p w14:paraId="412ACABE"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1B0BF0E"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бэлтгэж ирүүлэх тендер дараах баримт бичиг, мэдээллээс бүрдэнэ:</w:t>
            </w:r>
          </w:p>
        </w:tc>
      </w:tr>
      <w:tr w:rsidR="0079398B" w:rsidRPr="00E37199" w14:paraId="01EF4C50" w14:textId="77777777" w:rsidTr="00FE5E80">
        <w:tc>
          <w:tcPr>
            <w:tcW w:w="3396" w:type="dxa"/>
          </w:tcPr>
          <w:p w14:paraId="1664F887"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3A9F077E" w14:textId="75B049F8"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FE0DEC" w:rsidRPr="00E37199">
              <w:rPr>
                <w:sz w:val="22"/>
                <w:lang w:val="mn-MN"/>
              </w:rPr>
              <w:t>14</w:t>
            </w:r>
            <w:r w:rsidR="00F62AE0" w:rsidRPr="00E37199">
              <w:rPr>
                <w:sz w:val="22"/>
                <w:lang w:val="mn-MN"/>
              </w:rPr>
              <w:t xml:space="preserve"> дүгээр зүйлд</w:t>
            </w:r>
            <w:r w:rsidR="00483262" w:rsidRPr="00E37199">
              <w:rPr>
                <w:sz w:val="22"/>
                <w:lang w:val="mn-MN"/>
              </w:rPr>
              <w:t xml:space="preserve"> </w:t>
            </w:r>
            <w:r w:rsidRPr="00E37199">
              <w:rPr>
                <w:sz w:val="22"/>
                <w:lang w:val="mn-MN"/>
              </w:rPr>
              <w:t xml:space="preserve">заасны дагуу бэлтгэсэн маягтууд; </w:t>
            </w:r>
          </w:p>
        </w:tc>
      </w:tr>
      <w:tr w:rsidR="0079398B" w:rsidRPr="00E37199" w14:paraId="59132B14" w14:textId="77777777" w:rsidTr="00FE5E80">
        <w:tc>
          <w:tcPr>
            <w:tcW w:w="3396" w:type="dxa"/>
          </w:tcPr>
          <w:p w14:paraId="544F3CE1" w14:textId="77777777" w:rsidR="0079398B" w:rsidRPr="00E37199" w:rsidRDefault="0079398B" w:rsidP="0079398B">
            <w:pPr>
              <w:keepNext/>
              <w:keepLines/>
              <w:widowControl w:val="0"/>
              <w:rPr>
                <w:lang w:val="mn-MN"/>
              </w:rPr>
            </w:pPr>
          </w:p>
        </w:tc>
        <w:tc>
          <w:tcPr>
            <w:tcW w:w="5958" w:type="dxa"/>
          </w:tcPr>
          <w:p w14:paraId="7EDF56D5" w14:textId="77777777" w:rsidR="0079398B" w:rsidRPr="00E37199" w:rsidRDefault="0079398B" w:rsidP="0079398B">
            <w:pPr>
              <w:pStyle w:val="ListParagraph"/>
              <w:keepNext/>
              <w:keepLines/>
              <w:widowControl w:val="0"/>
              <w:numPr>
                <w:ilvl w:val="2"/>
                <w:numId w:val="3"/>
              </w:numPr>
              <w:jc w:val="both"/>
              <w:rPr>
                <w:sz w:val="22"/>
                <w:szCs w:val="22"/>
                <w:lang w:val="mn-MN"/>
              </w:rPr>
            </w:pPr>
            <w:r w:rsidRPr="00E37199">
              <w:rPr>
                <w:sz w:val="22"/>
                <w:szCs w:val="22"/>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79398B" w:rsidRPr="00E37199" w14:paraId="7E152174" w14:textId="77777777" w:rsidTr="00FE5E80">
        <w:tc>
          <w:tcPr>
            <w:tcW w:w="3396" w:type="dxa"/>
          </w:tcPr>
          <w:p w14:paraId="4F68884A" w14:textId="77777777" w:rsidR="0079398B" w:rsidRPr="00E37199" w:rsidRDefault="0079398B" w:rsidP="0079398B">
            <w:pPr>
              <w:keepNext/>
              <w:keepLines/>
              <w:widowControl w:val="0"/>
              <w:rPr>
                <w:lang w:val="mn-MN"/>
              </w:rPr>
            </w:pPr>
          </w:p>
        </w:tc>
        <w:tc>
          <w:tcPr>
            <w:tcW w:w="5958" w:type="dxa"/>
          </w:tcPr>
          <w:p w14:paraId="7841598B" w14:textId="0712ACFA" w:rsidR="0079398B" w:rsidRPr="00E37199" w:rsidRDefault="0079398B" w:rsidP="0079398B">
            <w:pPr>
              <w:pStyle w:val="ListParagraph"/>
              <w:keepNext/>
              <w:keepLines/>
              <w:widowControl w:val="0"/>
              <w:numPr>
                <w:ilvl w:val="2"/>
                <w:numId w:val="3"/>
              </w:numPr>
              <w:jc w:val="both"/>
              <w:rPr>
                <w:sz w:val="22"/>
                <w:szCs w:val="22"/>
                <w:lang w:val="mn-MN"/>
              </w:rPr>
            </w:pPr>
            <w:r w:rsidRPr="00E37199">
              <w:rPr>
                <w:sz w:val="22"/>
                <w:szCs w:val="22"/>
                <w:lang w:val="mn-MN"/>
              </w:rPr>
              <w:t xml:space="preserve">захиалагч зөвшөөрсөн бол ТШЗ-ны </w:t>
            </w:r>
            <w:r w:rsidR="00983253" w:rsidRPr="00E37199">
              <w:rPr>
                <w:sz w:val="22"/>
                <w:szCs w:val="22"/>
                <w:lang w:val="mn-MN"/>
              </w:rPr>
              <w:t xml:space="preserve">15 </w:t>
            </w:r>
            <w:r w:rsidRPr="00E37199">
              <w:rPr>
                <w:sz w:val="22"/>
                <w:szCs w:val="22"/>
                <w:lang w:val="mn-MN"/>
              </w:rPr>
              <w:t>дугаар зүйлд заасны дагуу бэлтгэсэн хувилбарт санал;</w:t>
            </w:r>
          </w:p>
        </w:tc>
      </w:tr>
      <w:tr w:rsidR="0079398B" w:rsidRPr="00E37199" w14:paraId="1B32B78E" w14:textId="77777777" w:rsidTr="00FE5E80">
        <w:tc>
          <w:tcPr>
            <w:tcW w:w="3396" w:type="dxa"/>
          </w:tcPr>
          <w:p w14:paraId="0BB1580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D89D164" w14:textId="7282AC4A"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оролцогч ТШЗ-ны 1</w:t>
            </w:r>
            <w:r w:rsidR="00C35CE3" w:rsidRPr="00E37199">
              <w:rPr>
                <w:sz w:val="22"/>
                <w:szCs w:val="22"/>
                <w:lang w:val="mn-MN"/>
              </w:rPr>
              <w:t>6</w:t>
            </w:r>
            <w:r w:rsidR="00DF3016" w:rsidRPr="00E37199">
              <w:rPr>
                <w:sz w:val="22"/>
                <w:szCs w:val="22"/>
                <w:lang w:val="mn-MN"/>
              </w:rPr>
              <w:t xml:space="preserve"> дугаар</w:t>
            </w:r>
            <w:r w:rsidR="002F246F" w:rsidRPr="00E37199">
              <w:rPr>
                <w:sz w:val="22"/>
                <w:szCs w:val="22"/>
                <w:lang w:val="mn-MN"/>
              </w:rPr>
              <w:t xml:space="preserve"> зүйлд</w:t>
            </w:r>
            <w:r w:rsidRPr="00E37199">
              <w:rPr>
                <w:sz w:val="22"/>
                <w:szCs w:val="22"/>
                <w:lang w:val="mn-MN"/>
              </w:rPr>
              <w:t xml:space="preserve"> заасан ерөнхий шаардлагыг хангасан болохыг нотлох баримт бичиг;</w:t>
            </w:r>
          </w:p>
        </w:tc>
      </w:tr>
      <w:tr w:rsidR="0079398B" w:rsidRPr="00E37199" w14:paraId="67E11402" w14:textId="77777777" w:rsidTr="00FE5E80">
        <w:tc>
          <w:tcPr>
            <w:tcW w:w="3396" w:type="dxa"/>
          </w:tcPr>
          <w:p w14:paraId="03B88E58"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A396B95" w14:textId="1A1878F0"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 xml:space="preserve">санал болгож буй бараа ТШЗ-ны </w:t>
            </w:r>
            <w:r w:rsidR="00F8278B" w:rsidRPr="00E37199">
              <w:rPr>
                <w:sz w:val="22"/>
                <w:szCs w:val="22"/>
                <w:lang w:val="mn-MN"/>
              </w:rPr>
              <w:t xml:space="preserve">17 </w:t>
            </w:r>
            <w:r w:rsidRPr="00E37199">
              <w:rPr>
                <w:sz w:val="22"/>
                <w:szCs w:val="22"/>
                <w:lang w:val="mn-MN"/>
              </w:rPr>
              <w:t>дугаар зүйлд заасан тендер шалгаруулалтын баримт бичгийн шаардлагад нийцсэнийг нотлох баримт бичиг;</w:t>
            </w:r>
          </w:p>
        </w:tc>
      </w:tr>
      <w:tr w:rsidR="0079398B" w:rsidRPr="00E37199" w14:paraId="3621AF81" w14:textId="77777777" w:rsidTr="00FE5E80">
        <w:tc>
          <w:tcPr>
            <w:tcW w:w="3396" w:type="dxa"/>
          </w:tcPr>
          <w:p w14:paraId="40C98B9C"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EFDB551" w14:textId="77777777"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бараа нийлүүлэлтийн хуваарь;</w:t>
            </w:r>
          </w:p>
        </w:tc>
      </w:tr>
      <w:tr w:rsidR="0079398B" w:rsidRPr="00E37199" w14:paraId="39CD5AFC" w14:textId="77777777" w:rsidTr="00FE5E80">
        <w:tc>
          <w:tcPr>
            <w:tcW w:w="3396" w:type="dxa"/>
          </w:tcPr>
          <w:p w14:paraId="4556C1DA"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C57A7CE" w14:textId="2C36C80C"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 xml:space="preserve">тендерт оролцогчийн чадавх, туршлага ТШЗ-ны </w:t>
            </w:r>
            <w:r w:rsidR="004F2C92" w:rsidRPr="00E37199">
              <w:rPr>
                <w:sz w:val="22"/>
                <w:szCs w:val="22"/>
                <w:lang w:val="mn-MN"/>
              </w:rPr>
              <w:t>18</w:t>
            </w:r>
            <w:r w:rsidRPr="00E37199">
              <w:rPr>
                <w:sz w:val="22"/>
                <w:szCs w:val="22"/>
                <w:lang w:val="mn-MN"/>
              </w:rPr>
              <w:t xml:space="preserve">, ТШЗ </w:t>
            </w:r>
            <w:r w:rsidR="004F2C92" w:rsidRPr="00E37199">
              <w:rPr>
                <w:sz w:val="22"/>
                <w:szCs w:val="22"/>
                <w:lang w:val="mn-MN"/>
              </w:rPr>
              <w:t>19</w:t>
            </w:r>
            <w:r w:rsidRPr="00E37199">
              <w:rPr>
                <w:sz w:val="22"/>
                <w:szCs w:val="22"/>
                <w:lang w:val="mn-MN"/>
              </w:rPr>
              <w:t xml:space="preserve">, ТШЗ </w:t>
            </w:r>
            <w:r w:rsidR="004F2C92" w:rsidRPr="00E37199">
              <w:rPr>
                <w:sz w:val="22"/>
                <w:szCs w:val="22"/>
                <w:lang w:val="mn-MN"/>
              </w:rPr>
              <w:t xml:space="preserve">20 </w:t>
            </w:r>
            <w:r w:rsidRPr="00E37199">
              <w:rPr>
                <w:sz w:val="22"/>
                <w:szCs w:val="22"/>
                <w:lang w:val="mn-MN"/>
              </w:rPr>
              <w:t>дугаар зүйлд заасан шаардлага, шалгуур үзүүлэлтийг хангахыг нотлох баримт бичиг;</w:t>
            </w:r>
          </w:p>
        </w:tc>
      </w:tr>
      <w:tr w:rsidR="0079398B" w:rsidRPr="00E37199" w14:paraId="3211FE76" w14:textId="77777777" w:rsidTr="00FE5E80">
        <w:tc>
          <w:tcPr>
            <w:tcW w:w="3396" w:type="dxa"/>
          </w:tcPr>
          <w:p w14:paraId="16284486"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1D98D64" w14:textId="4CA54249"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813BCF" w:rsidRPr="00E37199">
              <w:rPr>
                <w:sz w:val="22"/>
                <w:lang w:val="mn-MN"/>
              </w:rPr>
              <w:t xml:space="preserve">21 </w:t>
            </w:r>
            <w:r w:rsidRPr="00E37199">
              <w:rPr>
                <w:sz w:val="22"/>
                <w:lang w:val="mn-MN"/>
              </w:rPr>
              <w:t>дүгээр зүйлд заасан барааны үнийн задаргаа;</w:t>
            </w:r>
          </w:p>
        </w:tc>
      </w:tr>
      <w:tr w:rsidR="00E942CB" w:rsidRPr="00E37199" w14:paraId="39BFB2B2" w14:textId="77777777" w:rsidTr="00FE5E80">
        <w:tc>
          <w:tcPr>
            <w:tcW w:w="3396" w:type="dxa"/>
          </w:tcPr>
          <w:p w14:paraId="17D5E88D" w14:textId="77777777" w:rsidR="00E942CB" w:rsidRPr="00E37199" w:rsidRDefault="00E942CB" w:rsidP="0079398B">
            <w:pPr>
              <w:pStyle w:val="Heading2"/>
              <w:widowControl w:val="0"/>
              <w:numPr>
                <w:ilvl w:val="0"/>
                <w:numId w:val="0"/>
              </w:numPr>
              <w:rPr>
                <w:rFonts w:cs="Arial"/>
                <w:szCs w:val="22"/>
                <w:lang w:val="mn-MN"/>
              </w:rPr>
            </w:pPr>
          </w:p>
        </w:tc>
        <w:tc>
          <w:tcPr>
            <w:tcW w:w="5958" w:type="dxa"/>
          </w:tcPr>
          <w:p w14:paraId="04472E16" w14:textId="7AECC0C2" w:rsidR="00E942CB" w:rsidRPr="00E37199" w:rsidRDefault="00E942C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9B3C54" w:rsidRPr="00E37199">
              <w:rPr>
                <w:sz w:val="22"/>
                <w:lang w:val="mn-MN"/>
              </w:rPr>
              <w:t>21</w:t>
            </w:r>
            <w:r w:rsidRPr="00E37199">
              <w:rPr>
                <w:sz w:val="22"/>
                <w:lang w:val="mn-MN"/>
              </w:rPr>
              <w:t>.9-д заасан тохиолдолд холбогдох тайлбар;</w:t>
            </w:r>
          </w:p>
        </w:tc>
      </w:tr>
      <w:tr w:rsidR="0079398B" w:rsidRPr="00E37199" w14:paraId="11584260" w14:textId="77777777" w:rsidTr="00FE5E80">
        <w:tc>
          <w:tcPr>
            <w:tcW w:w="3396" w:type="dxa"/>
          </w:tcPr>
          <w:p w14:paraId="775BB32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13F3F705" w14:textId="77777777" w:rsidR="0079398B" w:rsidRPr="00E37199" w:rsidRDefault="0079398B" w:rsidP="0079398B">
            <w:pPr>
              <w:pStyle w:val="ListParagraph"/>
              <w:keepNext/>
              <w:keepLines/>
              <w:widowControl w:val="0"/>
              <w:numPr>
                <w:ilvl w:val="2"/>
                <w:numId w:val="3"/>
              </w:numPr>
              <w:spacing w:after="120"/>
              <w:jc w:val="both"/>
              <w:rPr>
                <w:lang w:val="mn-MN"/>
              </w:rPr>
            </w:pPr>
            <w:r w:rsidRPr="00E37199">
              <w:rPr>
                <w:sz w:val="22"/>
                <w:lang w:val="mn-MN"/>
              </w:rPr>
              <w:t>түншлэл бол хуулийн 6.3-т заасан түншлэлийн гэрээ.</w:t>
            </w:r>
          </w:p>
        </w:tc>
      </w:tr>
      <w:tr w:rsidR="0079398B" w:rsidRPr="00E37199" w14:paraId="30C5B169" w14:textId="77777777" w:rsidTr="00FE5E80">
        <w:tc>
          <w:tcPr>
            <w:tcW w:w="3396" w:type="dxa"/>
          </w:tcPr>
          <w:p w14:paraId="01F72243"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0EA1F76"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79398B" w:rsidRPr="00E37199" w14:paraId="638F76A7" w14:textId="77777777" w:rsidTr="00FE5E80">
        <w:tc>
          <w:tcPr>
            <w:tcW w:w="3396" w:type="dxa"/>
          </w:tcPr>
          <w:p w14:paraId="2B33D4D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7E782E26" w14:textId="77777777" w:rsidR="0079398B" w:rsidRPr="00E37199" w:rsidDel="002823E1"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22.7, 22.10-т заасныг үндэслэн тендерийн баталгаа хүргүүлж, үйлчилгээний хураамж төлснөөр тендер илгээнэ.  </w:t>
            </w:r>
          </w:p>
        </w:tc>
      </w:tr>
      <w:tr w:rsidR="0079398B" w:rsidRPr="00E37199" w14:paraId="0D12B21F" w14:textId="77777777" w:rsidTr="00FE5E80">
        <w:tc>
          <w:tcPr>
            <w:tcW w:w="3396" w:type="dxa"/>
          </w:tcPr>
          <w:p w14:paraId="11C7DD3B" w14:textId="77777777" w:rsidR="0079398B" w:rsidRPr="00E37199" w:rsidRDefault="0079398B" w:rsidP="0079398B">
            <w:pPr>
              <w:pStyle w:val="Heading2"/>
              <w:widowControl w:val="0"/>
              <w:rPr>
                <w:rFonts w:cs="Arial"/>
                <w:szCs w:val="22"/>
                <w:lang w:val="mn-MN"/>
              </w:rPr>
            </w:pPr>
            <w:bookmarkStart w:id="114" w:name="_Toc49963288"/>
            <w:bookmarkStart w:id="115" w:name="_Toc50373993"/>
            <w:bookmarkStart w:id="116" w:name="_Toc62844011"/>
            <w:bookmarkStart w:id="117" w:name="_Toc80084023"/>
            <w:bookmarkStart w:id="118" w:name="_Toc80266959"/>
            <w:bookmarkStart w:id="119" w:name="_Toc82445297"/>
            <w:bookmarkStart w:id="120" w:name="_Toc82445695"/>
            <w:bookmarkStart w:id="121" w:name="_Toc82448413"/>
            <w:bookmarkStart w:id="122" w:name="_Toc127459729"/>
            <w:bookmarkStart w:id="123" w:name="_Toc146704296"/>
            <w:r w:rsidRPr="00E37199">
              <w:rPr>
                <w:rFonts w:cs="Arial"/>
                <w:szCs w:val="22"/>
                <w:lang w:val="mn-MN"/>
              </w:rPr>
              <w:t>Тендерийн жишиг маягтууд</w:t>
            </w:r>
            <w:bookmarkEnd w:id="114"/>
            <w:bookmarkEnd w:id="115"/>
            <w:bookmarkEnd w:id="116"/>
            <w:bookmarkEnd w:id="117"/>
            <w:bookmarkEnd w:id="118"/>
            <w:bookmarkEnd w:id="119"/>
            <w:bookmarkEnd w:id="120"/>
            <w:bookmarkEnd w:id="121"/>
            <w:bookmarkEnd w:id="122"/>
            <w:bookmarkEnd w:id="123"/>
          </w:p>
        </w:tc>
        <w:tc>
          <w:tcPr>
            <w:tcW w:w="5958" w:type="dxa"/>
          </w:tcPr>
          <w:p w14:paraId="3B7EDDE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нь тендер шалгаруулалтын баримт бичгийн V</w:t>
            </w:r>
            <w:r w:rsidRPr="00E37199" w:rsidDel="0058025B">
              <w:rPr>
                <w:sz w:val="22"/>
                <w:lang w:val="mn-MN"/>
              </w:rPr>
              <w:t xml:space="preserve"> </w:t>
            </w:r>
            <w:r w:rsidRPr="00E37199">
              <w:rPr>
                <w:sz w:val="22"/>
                <w:lang w:val="mn-MN"/>
              </w:rPr>
              <w:t>бүлэг дэх маягтын мэдээллийг хуулийн 21.1.3-т зааснаар цахим системд үүсгэсэн маягтын дагуу илгээнэ.</w:t>
            </w:r>
          </w:p>
        </w:tc>
      </w:tr>
      <w:tr w:rsidR="0079398B" w:rsidRPr="00E37199" w14:paraId="7551F2FE" w14:textId="77777777" w:rsidTr="00FE5E80">
        <w:tc>
          <w:tcPr>
            <w:tcW w:w="3396" w:type="dxa"/>
          </w:tcPr>
          <w:p w14:paraId="2147F747" w14:textId="77777777" w:rsidR="0079398B" w:rsidRPr="00E37199" w:rsidRDefault="0079398B" w:rsidP="0079398B">
            <w:pPr>
              <w:pStyle w:val="Heading2"/>
              <w:widowControl w:val="0"/>
              <w:rPr>
                <w:rFonts w:cs="Arial"/>
                <w:szCs w:val="22"/>
                <w:lang w:val="mn-MN"/>
              </w:rPr>
            </w:pPr>
            <w:bookmarkStart w:id="124" w:name="_Toc49963289"/>
            <w:bookmarkStart w:id="125" w:name="_Toc50373994"/>
            <w:bookmarkStart w:id="126" w:name="_Toc62844012"/>
            <w:bookmarkStart w:id="127" w:name="_Toc80084024"/>
            <w:bookmarkStart w:id="128" w:name="_Toc80266960"/>
            <w:bookmarkStart w:id="129" w:name="_Toc82445298"/>
            <w:bookmarkStart w:id="130" w:name="_Toc82445696"/>
            <w:bookmarkStart w:id="131" w:name="_Toc82448414"/>
            <w:bookmarkStart w:id="132" w:name="_Toc127459730"/>
            <w:bookmarkStart w:id="133" w:name="_Toc146704297"/>
            <w:r w:rsidRPr="00E37199">
              <w:rPr>
                <w:rFonts w:cs="Arial"/>
                <w:szCs w:val="22"/>
                <w:lang w:val="mn-MN"/>
              </w:rPr>
              <w:t>Хувилбарт санал</w:t>
            </w:r>
            <w:bookmarkEnd w:id="124"/>
            <w:bookmarkEnd w:id="125"/>
            <w:bookmarkEnd w:id="126"/>
            <w:bookmarkEnd w:id="127"/>
            <w:bookmarkEnd w:id="128"/>
            <w:bookmarkEnd w:id="129"/>
            <w:bookmarkEnd w:id="130"/>
            <w:bookmarkEnd w:id="131"/>
            <w:bookmarkEnd w:id="132"/>
            <w:bookmarkEnd w:id="133"/>
          </w:p>
        </w:tc>
        <w:tc>
          <w:tcPr>
            <w:tcW w:w="5958" w:type="dxa"/>
          </w:tcPr>
          <w:p w14:paraId="60E6121E" w14:textId="11D3340E"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тусгайлан заасан тохиолдолд оролцогч хуулийн 11.10-т заасанд нийцэх хувилбарт саналыг тендерт ирүүлж болно. </w:t>
            </w:r>
          </w:p>
        </w:tc>
      </w:tr>
      <w:tr w:rsidR="0079398B" w:rsidRPr="00E37199" w14:paraId="23642D2A" w14:textId="77777777" w:rsidTr="00FE5E80">
        <w:tc>
          <w:tcPr>
            <w:tcW w:w="3396" w:type="dxa"/>
            <w:vMerge w:val="restart"/>
          </w:tcPr>
          <w:p w14:paraId="63E40244" w14:textId="77777777" w:rsidR="0079398B" w:rsidRPr="00E37199" w:rsidRDefault="0079398B" w:rsidP="0079398B">
            <w:pPr>
              <w:pStyle w:val="Heading2"/>
              <w:widowControl w:val="0"/>
              <w:rPr>
                <w:rFonts w:cs="Arial"/>
                <w:szCs w:val="22"/>
                <w:lang w:val="mn-MN"/>
              </w:rPr>
            </w:pPr>
            <w:bookmarkStart w:id="134" w:name="_Ref38983303"/>
            <w:bookmarkStart w:id="135" w:name="_Toc49963290"/>
            <w:bookmarkStart w:id="136" w:name="_Toc50373995"/>
            <w:bookmarkStart w:id="137" w:name="_Toc62844013"/>
            <w:bookmarkStart w:id="138" w:name="_Toc80084025"/>
            <w:bookmarkStart w:id="139" w:name="_Toc80266961"/>
            <w:bookmarkStart w:id="140" w:name="_Toc82445299"/>
            <w:bookmarkStart w:id="141" w:name="_Toc82445697"/>
            <w:bookmarkStart w:id="142" w:name="_Toc82448415"/>
            <w:bookmarkStart w:id="143" w:name="_Toc127459731"/>
            <w:bookmarkStart w:id="144" w:name="_Toc146704298"/>
            <w:r w:rsidRPr="00E37199">
              <w:rPr>
                <w:rFonts w:cs="Arial"/>
                <w:szCs w:val="22"/>
                <w:lang w:val="mn-MN"/>
              </w:rPr>
              <w:t>Ерөнхий шаардлагыг магадлах</w:t>
            </w:r>
            <w:bookmarkEnd w:id="134"/>
            <w:r w:rsidRPr="00E37199">
              <w:rPr>
                <w:rFonts w:cs="Arial"/>
                <w:szCs w:val="22"/>
                <w:lang w:val="mn-MN"/>
              </w:rPr>
              <w:t>ад шаардлагатай баримт бичиг</w:t>
            </w:r>
            <w:bookmarkEnd w:id="135"/>
            <w:bookmarkEnd w:id="136"/>
            <w:bookmarkEnd w:id="137"/>
            <w:bookmarkEnd w:id="138"/>
            <w:bookmarkEnd w:id="139"/>
            <w:bookmarkEnd w:id="140"/>
            <w:bookmarkEnd w:id="141"/>
            <w:bookmarkEnd w:id="142"/>
            <w:bookmarkEnd w:id="143"/>
            <w:bookmarkEnd w:id="144"/>
          </w:p>
        </w:tc>
        <w:tc>
          <w:tcPr>
            <w:tcW w:w="5958" w:type="dxa"/>
          </w:tcPr>
          <w:p w14:paraId="3D37DE9E" w14:textId="67ABD54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7.2-т заасан мэдэгдлийг V бүлгийн </w:t>
            </w:r>
            <w:r w:rsidR="0019127A" w:rsidRPr="00E37199">
              <w:rPr>
                <w:sz w:val="22"/>
                <w:lang w:val="mn-MN"/>
              </w:rPr>
              <w:t>Маягт 1</w:t>
            </w:r>
            <w:r w:rsidRPr="00E37199">
              <w:rPr>
                <w:sz w:val="22"/>
                <w:lang w:val="mn-MN"/>
              </w:rPr>
              <w:t xml:space="preserve">-ийн дагуу ирүүлнэ. </w:t>
            </w:r>
          </w:p>
        </w:tc>
      </w:tr>
      <w:tr w:rsidR="0079398B" w:rsidRPr="00E37199" w14:paraId="6C747596" w14:textId="77777777" w:rsidTr="00FE5E80">
        <w:tc>
          <w:tcPr>
            <w:tcW w:w="3396" w:type="dxa"/>
            <w:vMerge/>
          </w:tcPr>
          <w:p w14:paraId="55256EF6"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181EB0E1"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хуулийн этгээд нь шүүхийн шийдвэр гүйцэтгэлийн ажиллагаа явагдаж байгаа эсэх талаар шүүхийн шийдвэр гүйцэтгэх байгууллагын тодорхойлолтыг ирүүлнэ.</w:t>
            </w:r>
          </w:p>
        </w:tc>
      </w:tr>
      <w:tr w:rsidR="0079398B" w:rsidRPr="00E37199" w14:paraId="26FF02CB" w14:textId="77777777" w:rsidTr="00FE5E80">
        <w:tc>
          <w:tcPr>
            <w:tcW w:w="3396" w:type="dxa"/>
          </w:tcPr>
          <w:p w14:paraId="4ACFF12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6625FB9" w14:textId="34978DA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Гадаадын этгээд нь үүсгэн байгуулагдсан</w:t>
            </w:r>
            <w:r w:rsidR="001142AA" w:rsidRPr="00E37199">
              <w:rPr>
                <w:sz w:val="22"/>
                <w:lang w:val="mn-MN"/>
              </w:rPr>
              <w:t>, эсхүл оршин суугаа</w:t>
            </w:r>
            <w:r w:rsidRPr="00E37199">
              <w:rPr>
                <w:sz w:val="22"/>
                <w:lang w:val="mn-MN"/>
              </w:rPr>
              <w:t xml:space="preserve"> улсын төрийн эрх бүхий байгууллагаас гаргасан дараах баримт бичиг, эсхүл түүнтэй адилтгах баримт бичгийг ирүүлнэ:</w:t>
            </w:r>
          </w:p>
        </w:tc>
      </w:tr>
      <w:tr w:rsidR="0079398B" w:rsidRPr="00E37199" w14:paraId="4EA985B9" w14:textId="77777777" w:rsidTr="00FE5E80">
        <w:tc>
          <w:tcPr>
            <w:tcW w:w="3396" w:type="dxa"/>
          </w:tcPr>
          <w:p w14:paraId="201ADD45"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1A76A65" w14:textId="5C0CE34F" w:rsidR="0079398B" w:rsidRPr="00E37199" w:rsidRDefault="001142AA" w:rsidP="0079398B">
            <w:pPr>
              <w:pStyle w:val="ListParagraph"/>
              <w:keepNext/>
              <w:keepLines/>
              <w:widowControl w:val="0"/>
              <w:numPr>
                <w:ilvl w:val="2"/>
                <w:numId w:val="3"/>
              </w:numPr>
              <w:spacing w:after="120"/>
              <w:jc w:val="both"/>
              <w:rPr>
                <w:sz w:val="22"/>
                <w:lang w:val="mn-MN"/>
              </w:rPr>
            </w:pPr>
            <w:r w:rsidRPr="00E37199">
              <w:rPr>
                <w:sz w:val="22"/>
                <w:lang w:val="mn-MN"/>
              </w:rPr>
              <w:t xml:space="preserve">хуулийн этгээд бол </w:t>
            </w:r>
            <w:r w:rsidR="0079398B" w:rsidRPr="00E37199">
              <w:rPr>
                <w:sz w:val="22"/>
                <w:lang w:val="mn-MN"/>
              </w:rPr>
              <w:t>улсын бүртгэлийн гэрчилгээ</w:t>
            </w:r>
            <w:r w:rsidRPr="00E37199">
              <w:rPr>
                <w:sz w:val="22"/>
                <w:lang w:val="mn-MN"/>
              </w:rPr>
              <w:t xml:space="preserve">, </w:t>
            </w:r>
            <w:r w:rsidR="0079398B" w:rsidRPr="00E37199">
              <w:rPr>
                <w:sz w:val="22"/>
                <w:lang w:val="mn-MN"/>
              </w:rPr>
              <w:t>түүнийг итгэмжлэлгүйгээр төлөөлөх эрхтэй этгээдийг тодорхойлох баримт бичиг;</w:t>
            </w:r>
          </w:p>
        </w:tc>
      </w:tr>
      <w:tr w:rsidR="001142AA" w:rsidRPr="00E37199" w14:paraId="4615F10C" w14:textId="77777777" w:rsidTr="00FE5E80">
        <w:tc>
          <w:tcPr>
            <w:tcW w:w="3396" w:type="dxa"/>
          </w:tcPr>
          <w:p w14:paraId="3A8D2EAE" w14:textId="77777777" w:rsidR="001142AA" w:rsidRPr="00E37199" w:rsidRDefault="001142AA" w:rsidP="0079398B">
            <w:pPr>
              <w:pStyle w:val="Heading2"/>
              <w:widowControl w:val="0"/>
              <w:numPr>
                <w:ilvl w:val="0"/>
                <w:numId w:val="0"/>
              </w:numPr>
              <w:rPr>
                <w:rFonts w:cs="Arial"/>
                <w:szCs w:val="22"/>
                <w:lang w:val="mn-MN"/>
              </w:rPr>
            </w:pPr>
          </w:p>
        </w:tc>
        <w:tc>
          <w:tcPr>
            <w:tcW w:w="5958" w:type="dxa"/>
          </w:tcPr>
          <w:p w14:paraId="5544A90B" w14:textId="1D51E061" w:rsidR="001142AA" w:rsidRPr="00E37199" w:rsidRDefault="001142AA" w:rsidP="0079398B">
            <w:pPr>
              <w:pStyle w:val="ListParagraph"/>
              <w:keepNext/>
              <w:keepLines/>
              <w:widowControl w:val="0"/>
              <w:numPr>
                <w:ilvl w:val="2"/>
                <w:numId w:val="3"/>
              </w:numPr>
              <w:spacing w:after="120"/>
              <w:jc w:val="both"/>
              <w:rPr>
                <w:sz w:val="22"/>
                <w:lang w:val="mn-MN"/>
              </w:rPr>
            </w:pPr>
            <w:r w:rsidRPr="00E37199">
              <w:rPr>
                <w:sz w:val="22"/>
                <w:lang w:val="mn-MN"/>
              </w:rPr>
              <w:t>гадаадын иргэн, харьяалалгүй хүн бол паспорт, түүнийг орлох баримт бичиг;</w:t>
            </w:r>
          </w:p>
        </w:tc>
      </w:tr>
      <w:tr w:rsidR="0079398B" w:rsidRPr="00E37199" w14:paraId="310D07B9" w14:textId="77777777" w:rsidTr="00FE5E80">
        <w:tc>
          <w:tcPr>
            <w:tcW w:w="3396" w:type="dxa"/>
          </w:tcPr>
          <w:p w14:paraId="587BECA9"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5330329" w14:textId="77777777"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79398B" w:rsidRPr="00E37199" w14:paraId="559EF25B" w14:textId="77777777" w:rsidTr="00FE5E80">
        <w:tc>
          <w:tcPr>
            <w:tcW w:w="3396" w:type="dxa"/>
          </w:tcPr>
          <w:p w14:paraId="5BEE1727"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7FB0FEE"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оролцогчийн ерөнхий нөхцөлийг магадлах зорилгоор зөвхөн ТШЗ-ны 14.2, 14.3-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79398B" w:rsidRPr="00E37199" w14:paraId="4A468AB9" w14:textId="77777777" w:rsidTr="00FE5E80">
        <w:tc>
          <w:tcPr>
            <w:tcW w:w="3396" w:type="dxa"/>
            <w:vMerge w:val="restart"/>
          </w:tcPr>
          <w:p w14:paraId="4DC45F2E" w14:textId="77777777" w:rsidR="0079398B" w:rsidRPr="00E37199" w:rsidRDefault="0079398B" w:rsidP="0079398B">
            <w:pPr>
              <w:pStyle w:val="Heading2"/>
              <w:widowControl w:val="0"/>
              <w:rPr>
                <w:rFonts w:cs="Arial"/>
                <w:szCs w:val="22"/>
                <w:lang w:val="mn-MN"/>
              </w:rPr>
            </w:pPr>
            <w:bookmarkStart w:id="145" w:name="_Ref38982382"/>
            <w:bookmarkStart w:id="146" w:name="_Ref38982383"/>
            <w:bookmarkStart w:id="147" w:name="_Toc49963292"/>
            <w:bookmarkStart w:id="148" w:name="_Toc50373997"/>
            <w:bookmarkStart w:id="149" w:name="_Toc62844015"/>
            <w:bookmarkStart w:id="150" w:name="_Toc80084027"/>
            <w:bookmarkStart w:id="151" w:name="_Toc80266963"/>
            <w:bookmarkStart w:id="152" w:name="_Toc82445301"/>
            <w:bookmarkStart w:id="153" w:name="_Toc82445699"/>
            <w:bookmarkStart w:id="154" w:name="_Toc82448417"/>
            <w:bookmarkStart w:id="155" w:name="_Toc127459733"/>
            <w:bookmarkStart w:id="156" w:name="_Toc146704299"/>
            <w:r w:rsidRPr="00E37199">
              <w:rPr>
                <w:rFonts w:cs="Arial"/>
                <w:szCs w:val="22"/>
                <w:lang w:val="mn-MN"/>
              </w:rPr>
              <w:t>Санал болгож буй бараа тендер шалгаруулалтын баримт бичгийн шаардлагад нийцсэнийг нотлох баримт</w:t>
            </w:r>
            <w:bookmarkEnd w:id="145"/>
            <w:bookmarkEnd w:id="146"/>
            <w:r w:rsidRPr="00E37199">
              <w:rPr>
                <w:rFonts w:cs="Arial"/>
                <w:szCs w:val="22"/>
                <w:lang w:val="mn-MN"/>
              </w:rPr>
              <w:t xml:space="preserve"> бичиг</w:t>
            </w:r>
            <w:bookmarkEnd w:id="147"/>
            <w:bookmarkEnd w:id="148"/>
            <w:bookmarkEnd w:id="149"/>
            <w:bookmarkEnd w:id="150"/>
            <w:bookmarkEnd w:id="151"/>
            <w:bookmarkEnd w:id="152"/>
            <w:bookmarkEnd w:id="153"/>
            <w:bookmarkEnd w:id="154"/>
            <w:bookmarkEnd w:id="155"/>
            <w:bookmarkEnd w:id="156"/>
          </w:p>
        </w:tc>
        <w:tc>
          <w:tcPr>
            <w:tcW w:w="5958" w:type="dxa"/>
          </w:tcPr>
          <w:p w14:paraId="0184448D" w14:textId="27B54631"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Нийлүүлэхээр санал болгох барааны гарал үүслийн мэдээллийг V бүлгийн </w:t>
            </w:r>
            <w:r w:rsidRPr="00E37199">
              <w:rPr>
                <w:sz w:val="22"/>
                <w:lang w:val="mn-MN"/>
              </w:rPr>
              <w:fldChar w:fldCharType="begin"/>
            </w:r>
            <w:r w:rsidRPr="00E37199">
              <w:rPr>
                <w:sz w:val="22"/>
                <w:lang w:val="mn-MN"/>
              </w:rPr>
              <w:instrText xml:space="preserve"> REF _Ref57952370 \w \h  \* MERGEFORMAT </w:instrText>
            </w:r>
            <w:r w:rsidRPr="00E37199">
              <w:rPr>
                <w:sz w:val="22"/>
                <w:lang w:val="mn-MN"/>
              </w:rPr>
            </w:r>
            <w:r w:rsidRPr="00E37199">
              <w:rPr>
                <w:sz w:val="22"/>
                <w:lang w:val="mn-MN"/>
              </w:rPr>
              <w:fldChar w:fldCharType="separate"/>
            </w:r>
            <w:r w:rsidR="00665610" w:rsidRPr="00E37199">
              <w:rPr>
                <w:sz w:val="22"/>
                <w:lang w:val="mn-MN"/>
              </w:rPr>
              <w:t>Маягт 2</w:t>
            </w:r>
            <w:r w:rsidRPr="00E37199">
              <w:rPr>
                <w:sz w:val="22"/>
                <w:lang w:val="mn-MN"/>
              </w:rPr>
              <w:fldChar w:fldCharType="end"/>
            </w:r>
            <w:r w:rsidRPr="00E37199">
              <w:rPr>
                <w:sz w:val="22"/>
                <w:lang w:val="mn-MN"/>
              </w:rPr>
              <w:t>-ын холбогдох хэсэгт бөглөж ирүүлнэ.</w:t>
            </w:r>
          </w:p>
        </w:tc>
      </w:tr>
      <w:tr w:rsidR="0079398B" w:rsidRPr="00E37199" w14:paraId="4EA700C9" w14:textId="77777777" w:rsidTr="00FE5E80">
        <w:tc>
          <w:tcPr>
            <w:tcW w:w="3396" w:type="dxa"/>
            <w:vMerge/>
          </w:tcPr>
          <w:p w14:paraId="0F44A936"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81C3EED"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79398B" w:rsidRPr="00E37199" w14:paraId="5617CD80" w14:textId="77777777" w:rsidTr="00FE5E80">
        <w:tc>
          <w:tcPr>
            <w:tcW w:w="3396" w:type="dxa"/>
          </w:tcPr>
          <w:p w14:paraId="77D5EE1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51AF437" w14:textId="3FBFA76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санал болгож буй бараа нь III бүлэгт заасан техникийн тодорхойлолтод нийцсэнийг нотлох баримтыг</w:t>
            </w:r>
            <w:r w:rsidR="00997325" w:rsidRPr="00E37199">
              <w:rPr>
                <w:sz w:val="22"/>
                <w:lang w:val="mn-MN"/>
              </w:rPr>
              <w:t xml:space="preserve"> </w:t>
            </w:r>
            <w:r w:rsidR="001C2FE8" w:rsidRPr="00E37199">
              <w:rPr>
                <w:sz w:val="22"/>
                <w:lang w:val="mn-MN"/>
              </w:rPr>
              <w:t>өгөгдлийн хүснэгтэд</w:t>
            </w:r>
            <w:r w:rsidR="00997325" w:rsidRPr="00E37199">
              <w:rPr>
                <w:sz w:val="22"/>
                <w:lang w:val="mn-MN"/>
              </w:rPr>
              <w:t xml:space="preserve"> зааснаар</w:t>
            </w:r>
            <w:r w:rsidRPr="00E37199">
              <w:rPr>
                <w:sz w:val="22"/>
                <w:lang w:val="mn-MN"/>
              </w:rPr>
              <w:t xml:space="preserve"> тендерт ирүүлнэ. </w:t>
            </w:r>
          </w:p>
        </w:tc>
      </w:tr>
      <w:tr w:rsidR="0079398B" w:rsidRPr="00E37199" w14:paraId="3FCFE68E" w14:textId="77777777" w:rsidTr="00FE5E80">
        <w:tc>
          <w:tcPr>
            <w:tcW w:w="3396" w:type="dxa"/>
          </w:tcPr>
          <w:p w14:paraId="6A339A70"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8B8ACF4" w14:textId="4D188AEA"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заасан бол оролцогч өөрийн санал болгож байгаа бараанд холбогдох загвар, дээжийг тендер нээх эцсийн хугацаанаас өмнө захиалагчид хүргүүлэх ба шалгалт, туршилтыг хийх ажиллагаанд оролцогчийг </w:t>
            </w:r>
            <w:r w:rsidR="006F5719" w:rsidRPr="00E37199">
              <w:rPr>
                <w:sz w:val="22"/>
                <w:lang w:val="mn-MN"/>
              </w:rPr>
              <w:t>ө</w:t>
            </w:r>
            <w:r w:rsidRPr="00E37199">
              <w:rPr>
                <w:sz w:val="22"/>
                <w:lang w:val="mn-MN"/>
              </w:rPr>
              <w:t>гөгдлийн хүснэгтэд</w:t>
            </w:r>
            <w:r w:rsidR="0079398B" w:rsidRPr="00E37199">
              <w:rPr>
                <w:sz w:val="22"/>
                <w:lang w:val="mn-MN"/>
              </w:rPr>
              <w:t xml:space="preserve"> зааснаар оролцуулна.</w:t>
            </w:r>
          </w:p>
        </w:tc>
      </w:tr>
      <w:tr w:rsidR="0079398B" w:rsidRPr="00E37199" w14:paraId="3FFA2435" w14:textId="77777777" w:rsidTr="00FE5E80">
        <w:tc>
          <w:tcPr>
            <w:tcW w:w="3396" w:type="dxa"/>
          </w:tcPr>
          <w:p w14:paraId="25CCAE3A"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3844BC5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техникийн тодорхойлолтын аль нэг зүйлээс зөрүүтэй, орхигдуулсан бол энэ тухай тайлбарласан тайлбар ирүүлсэн байна. </w:t>
            </w:r>
          </w:p>
        </w:tc>
      </w:tr>
      <w:tr w:rsidR="0079398B" w:rsidRPr="00E37199" w14:paraId="0F603A7D" w14:textId="77777777" w:rsidTr="00FE5E80">
        <w:tc>
          <w:tcPr>
            <w:tcW w:w="3396" w:type="dxa"/>
          </w:tcPr>
          <w:p w14:paraId="7A4BCD7B"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916EBC8" w14:textId="02092AB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г нийлүүлснээс хойш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хугацааны туршид тасралтгүй, горимын дагуу ашиглахад шаардагдах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сэлбэг хэрэгсэл, тусгай багаж болон бусад зүйлсийн жагсаалтыг тэдгээрийг авах боломжтой хаяг, үнийн мэдээллийн хамт ирүүлнэ.</w:t>
            </w:r>
          </w:p>
        </w:tc>
      </w:tr>
      <w:tr w:rsidR="0079398B" w:rsidRPr="00E37199" w14:paraId="152C037E" w14:textId="77777777" w:rsidTr="00FE5E80">
        <w:tc>
          <w:tcPr>
            <w:tcW w:w="3396" w:type="dxa"/>
          </w:tcPr>
          <w:p w14:paraId="79B09749"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6A8CF79"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79398B" w:rsidRPr="00E37199" w14:paraId="74707062" w14:textId="77777777" w:rsidTr="00FE5E80">
        <w:tc>
          <w:tcPr>
            <w:tcW w:w="3396" w:type="dxa"/>
          </w:tcPr>
          <w:p w14:paraId="548EA488"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7F4AD23D"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79398B" w:rsidRPr="00E37199" w14:paraId="7ADB348A" w14:textId="77777777" w:rsidTr="00FE5E80">
        <w:tc>
          <w:tcPr>
            <w:tcW w:w="3396" w:type="dxa"/>
          </w:tcPr>
          <w:p w14:paraId="1894541E"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D6BC7C3"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79398B" w:rsidRPr="00E37199" w14:paraId="696AE08C" w14:textId="77777777" w:rsidTr="00FE5E80">
        <w:tc>
          <w:tcPr>
            <w:tcW w:w="3396" w:type="dxa"/>
          </w:tcPr>
          <w:p w14:paraId="467B94E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E0B7A9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8.4-т зааснаар давуу эрх тооцуулах барааны Монгол Улсын гарал үүсэлтэй болохыг нотлох баримт бичгийг тендерт ирүүлснээр Сангийн сайдын баталсан Давуу эрх олгох аргачлал, зааврын дагуу тооцно. Барааны үнийн задаргаанд Монгол Улсын гарал үүсэлтэй болохыг заагаагүй, эсхүл гарал үүслийг нотлох баримт ирүүлээгүй тохиолдолд давуу эрх тооцохгүй.</w:t>
            </w:r>
          </w:p>
        </w:tc>
      </w:tr>
      <w:tr w:rsidR="0079398B" w:rsidRPr="00E37199" w14:paraId="4DE350CF" w14:textId="77777777" w:rsidTr="00FE5E80">
        <w:tc>
          <w:tcPr>
            <w:tcW w:w="3396" w:type="dxa"/>
          </w:tcPr>
          <w:p w14:paraId="4435581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D804BA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A402F2" w:rsidRPr="00E37199" w14:paraId="016B2CE1" w14:textId="77777777" w:rsidTr="00FE5E80">
        <w:tc>
          <w:tcPr>
            <w:tcW w:w="3396" w:type="dxa"/>
          </w:tcPr>
          <w:p w14:paraId="228749BC" w14:textId="77777777" w:rsidR="00A402F2" w:rsidRPr="00E37199" w:rsidRDefault="00A402F2" w:rsidP="0079398B">
            <w:pPr>
              <w:pStyle w:val="Heading2"/>
              <w:widowControl w:val="0"/>
              <w:numPr>
                <w:ilvl w:val="0"/>
                <w:numId w:val="0"/>
              </w:numPr>
              <w:rPr>
                <w:rFonts w:cs="Arial"/>
                <w:szCs w:val="22"/>
                <w:lang w:val="mn-MN"/>
              </w:rPr>
            </w:pPr>
          </w:p>
        </w:tc>
        <w:tc>
          <w:tcPr>
            <w:tcW w:w="5958" w:type="dxa"/>
          </w:tcPr>
          <w:p w14:paraId="3B247A0E" w14:textId="0D327F71" w:rsidR="00A402F2" w:rsidRPr="00E37199" w:rsidRDefault="00EA0F4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w:t>
            </w:r>
            <w:r w:rsidR="001F27CA" w:rsidRPr="00E37199">
              <w:rPr>
                <w:sz w:val="22"/>
                <w:lang w:val="mn-MN"/>
              </w:rPr>
              <w:t>ендер шалгаруулалтад оролцох эрхээ хязгаарлуулсан этгээд</w:t>
            </w:r>
            <w:r w:rsidR="00793926" w:rsidRPr="00E37199">
              <w:rPr>
                <w:sz w:val="22"/>
                <w:lang w:val="mn-MN"/>
              </w:rPr>
              <w:t xml:space="preserve">ээс нийлүүлэхээр </w:t>
            </w:r>
            <w:r w:rsidRPr="00E37199">
              <w:rPr>
                <w:sz w:val="22"/>
                <w:lang w:val="mn-MN"/>
              </w:rPr>
              <w:t>санал болгосон бол шаардлагад</w:t>
            </w:r>
            <w:r w:rsidR="007517D4" w:rsidRPr="00E37199">
              <w:rPr>
                <w:sz w:val="22"/>
                <w:lang w:val="mn-MN"/>
              </w:rPr>
              <w:t xml:space="preserve"> нийцэхгүй гэж үзнэ.</w:t>
            </w:r>
            <w:r w:rsidRPr="00E37199">
              <w:rPr>
                <w:sz w:val="22"/>
                <w:lang w:val="mn-MN"/>
              </w:rPr>
              <w:t xml:space="preserve"> </w:t>
            </w:r>
          </w:p>
        </w:tc>
      </w:tr>
      <w:tr w:rsidR="0079398B" w:rsidRPr="00E37199" w14:paraId="56868E8F" w14:textId="77777777" w:rsidTr="00FE5E80">
        <w:tc>
          <w:tcPr>
            <w:tcW w:w="3396" w:type="dxa"/>
          </w:tcPr>
          <w:p w14:paraId="249FFACE" w14:textId="77777777" w:rsidR="0079398B" w:rsidRPr="00E37199" w:rsidRDefault="0079398B" w:rsidP="0079398B">
            <w:pPr>
              <w:pStyle w:val="Heading2"/>
              <w:widowControl w:val="0"/>
              <w:rPr>
                <w:rFonts w:cs="Arial"/>
                <w:szCs w:val="22"/>
                <w:lang w:val="mn-MN"/>
              </w:rPr>
            </w:pPr>
            <w:bookmarkStart w:id="157" w:name="_Toc146704300"/>
            <w:r w:rsidRPr="00E37199">
              <w:rPr>
                <w:rFonts w:cs="Arial"/>
                <w:szCs w:val="22"/>
                <w:lang w:val="mn-MN"/>
              </w:rPr>
              <w:t>Чадавхын болон туршлагын шаардлага</w:t>
            </w:r>
            <w:bookmarkEnd w:id="157"/>
            <w:r w:rsidRPr="00E37199">
              <w:rPr>
                <w:rFonts w:cs="Arial"/>
                <w:szCs w:val="22"/>
                <w:lang w:val="mn-MN"/>
              </w:rPr>
              <w:t xml:space="preserve"> </w:t>
            </w:r>
          </w:p>
        </w:tc>
        <w:tc>
          <w:tcPr>
            <w:tcW w:w="5958" w:type="dxa"/>
          </w:tcPr>
          <w:p w14:paraId="28657001" w14:textId="632675C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санхүүгийн болон техникийн чадавх, туршлагын талаар хангавал зохих доод шаардлага, шалгуур үзүүлэлт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хуулийн 15 дугаар зүйлд заасныг баримтална. </w:t>
            </w:r>
          </w:p>
        </w:tc>
      </w:tr>
      <w:tr w:rsidR="0079398B" w:rsidRPr="00E37199" w14:paraId="227AA194" w14:textId="77777777" w:rsidTr="00FE5E80">
        <w:tc>
          <w:tcPr>
            <w:tcW w:w="3396" w:type="dxa"/>
          </w:tcPr>
          <w:p w14:paraId="0317E6A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6F790CB" w14:textId="7BD5229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 нийлүүлэх, дагалдах үйлчилгээ үзүүлэхэд шаардлагатай зөвшөөрөл, эсхүл гэрчилгээ байгаа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Тухайн бараа, дагалдах үйлчилгээ үзүүлэхэд шаардлагатай нэг зөвшөөрөл, эсхүл гэрчилгээг захиалагч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p>
        </w:tc>
      </w:tr>
      <w:tr w:rsidR="0079398B" w:rsidRPr="00E37199" w14:paraId="68347467" w14:textId="77777777" w:rsidTr="00FE5E80">
        <w:tc>
          <w:tcPr>
            <w:tcW w:w="3396" w:type="dxa"/>
          </w:tcPr>
          <w:p w14:paraId="55956F79"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0E26473" w14:textId="67D0C674"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үншлэл нь ТШЗ-ны 1</w:t>
            </w:r>
            <w:r w:rsidR="00A025D4" w:rsidRPr="00E37199">
              <w:rPr>
                <w:sz w:val="22"/>
                <w:lang w:val="mn-MN"/>
              </w:rPr>
              <w:t>8</w:t>
            </w:r>
            <w:r w:rsidRPr="00E37199">
              <w:rPr>
                <w:sz w:val="22"/>
                <w:lang w:val="mn-MN"/>
              </w:rPr>
              <w:t xml:space="preserve">.1-д заасан доод шаардлага, шалгуур үзүүлэлтийг гишүүдийн тооноос үл хамааран хамтдаа бүрэн хангасан байна. Борлуулалтын орлогын хэмжээ, ижил төстэй гэрээний үнийн дүнгийн шалгуур үзүүлэлтийг </w:t>
            </w:r>
            <w:r w:rsidR="005A283F" w:rsidRPr="00E37199">
              <w:rPr>
                <w:sz w:val="22"/>
                <w:lang w:val="mn-MN"/>
              </w:rPr>
              <w:t>ТШЗ-ны 18.1-</w:t>
            </w:r>
            <w:r w:rsidR="00C0745F" w:rsidRPr="00E37199">
              <w:rPr>
                <w:sz w:val="22"/>
                <w:lang w:val="mn-MN"/>
              </w:rPr>
              <w:t>д</w:t>
            </w:r>
            <w:r w:rsidRPr="00E37199">
              <w:rPr>
                <w:sz w:val="22"/>
                <w:lang w:val="mn-MN"/>
              </w:rPr>
              <w:t xml:space="preserve"> заасан бол төлөөлөх эрх бүхий гишүүн уг шалгуур үзүүлэлтийн 40 ба түүнээс дээш хувийг, түншлэлийн гишүүн тус бүр 25 ба түүнээс дээш хувийг хангасан байна. </w:t>
            </w:r>
          </w:p>
        </w:tc>
      </w:tr>
      <w:tr w:rsidR="0079398B" w:rsidRPr="00E37199" w14:paraId="21DDD8E3" w14:textId="77777777" w:rsidTr="00FE5E80">
        <w:tc>
          <w:tcPr>
            <w:tcW w:w="3396" w:type="dxa"/>
          </w:tcPr>
          <w:p w14:paraId="3F629173"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372B02F"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79398B" w:rsidRPr="00E37199" w14:paraId="7183CEEA" w14:textId="77777777" w:rsidTr="00FE5E80">
        <w:tc>
          <w:tcPr>
            <w:tcW w:w="3396" w:type="dxa"/>
          </w:tcPr>
          <w:p w14:paraId="56D63FD3" w14:textId="77777777" w:rsidR="0079398B" w:rsidRPr="00E37199" w:rsidRDefault="0079398B" w:rsidP="0079398B">
            <w:pPr>
              <w:pStyle w:val="Heading2"/>
              <w:widowControl w:val="0"/>
              <w:rPr>
                <w:rFonts w:cs="Arial"/>
                <w:szCs w:val="22"/>
                <w:lang w:val="mn-MN"/>
              </w:rPr>
            </w:pPr>
            <w:bookmarkStart w:id="158" w:name="_Toc146704301"/>
            <w:r w:rsidRPr="00E37199">
              <w:rPr>
                <w:rFonts w:cs="Arial"/>
                <w:szCs w:val="24"/>
                <w:lang w:val="mn-MN"/>
              </w:rPr>
              <w:t>Санхүүгийн чадавхын шаардлагыг хангах нотлох баримт</w:t>
            </w:r>
            <w:bookmarkEnd w:id="158"/>
          </w:p>
        </w:tc>
        <w:tc>
          <w:tcPr>
            <w:tcW w:w="5958" w:type="dxa"/>
          </w:tcPr>
          <w:p w14:paraId="745B66CD" w14:textId="779676A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Санхүүгийн чадавхын шаардлагыг хангах нотлох баримт ирүүлэхийг захиалагч шаардах бол хуулийн 16.2, 16.4-т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Оролцогчийн санхүүгийн чадавхыг хянан үзэхэд үндэслэл болгох санхүүгийн тайлангийн хугацаа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36A2050C" w14:textId="77777777" w:rsidTr="00FE5E80">
        <w:tc>
          <w:tcPr>
            <w:tcW w:w="3396" w:type="dxa"/>
          </w:tcPr>
          <w:p w14:paraId="68A5DE5E"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3E50A3A0" w14:textId="7F707E84"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дансны мэдээлэл, түүний үлдэгдл</w:t>
            </w:r>
            <w:r w:rsidR="0054777A" w:rsidRPr="00E37199">
              <w:rPr>
                <w:sz w:val="22"/>
                <w:lang w:val="mn-MN"/>
              </w:rPr>
              <w:t>ийн</w:t>
            </w:r>
            <w:r w:rsidRPr="00E37199">
              <w:rPr>
                <w:sz w:val="22"/>
                <w:lang w:val="mn-MN"/>
              </w:rPr>
              <w:t xml:space="preserve"> </w:t>
            </w:r>
            <w:r w:rsidR="0054777A" w:rsidRPr="00E37199">
              <w:rPr>
                <w:sz w:val="22"/>
                <w:lang w:val="mn-MN"/>
              </w:rPr>
              <w:t xml:space="preserve"> талаар </w:t>
            </w:r>
            <w:r w:rsidRPr="00E37199">
              <w:rPr>
                <w:sz w:val="22"/>
                <w:lang w:val="mn-MN"/>
              </w:rPr>
              <w:t>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D26213" w:rsidRPr="00E37199" w14:paraId="42272873" w14:textId="77777777" w:rsidTr="00E72F0F">
        <w:tc>
          <w:tcPr>
            <w:tcW w:w="3396" w:type="dxa"/>
          </w:tcPr>
          <w:p w14:paraId="161E4A85" w14:textId="77777777" w:rsidR="00D26213" w:rsidRPr="00E37199" w:rsidRDefault="00D26213" w:rsidP="0079398B">
            <w:pPr>
              <w:pStyle w:val="Heading2"/>
              <w:widowControl w:val="0"/>
              <w:numPr>
                <w:ilvl w:val="0"/>
                <w:numId w:val="0"/>
              </w:numPr>
              <w:rPr>
                <w:rFonts w:cs="Arial"/>
                <w:szCs w:val="22"/>
                <w:lang w:val="mn-MN"/>
              </w:rPr>
            </w:pPr>
          </w:p>
        </w:tc>
        <w:tc>
          <w:tcPr>
            <w:tcW w:w="5958" w:type="dxa"/>
          </w:tcPr>
          <w:p w14:paraId="231D9D45" w14:textId="6253573E" w:rsidR="00D26213" w:rsidRPr="00E37199" w:rsidRDefault="00D26213" w:rsidP="00D26213">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хуулийн этгээдийн банк, санхүүгийн байгууллагад</w:t>
            </w:r>
            <w:r w:rsidR="0054777A" w:rsidRPr="00E37199">
              <w:rPr>
                <w:sz w:val="22"/>
                <w:lang w:val="mn-MN"/>
              </w:rPr>
              <w:t xml:space="preserve"> тендер шалгаруулалт зарласнаас </w:t>
            </w:r>
            <w:r w:rsidR="00C05494" w:rsidRPr="00E37199">
              <w:rPr>
                <w:sz w:val="22"/>
                <w:lang w:val="mn-MN"/>
              </w:rPr>
              <w:t>хойших</w:t>
            </w:r>
            <w:r w:rsidR="0054777A" w:rsidRPr="00E37199">
              <w:rPr>
                <w:sz w:val="22"/>
                <w:lang w:val="mn-MN"/>
              </w:rPr>
              <w:t xml:space="preserve"> өдрийн байдлаар</w:t>
            </w:r>
            <w:r w:rsidRPr="00E37199">
              <w:rPr>
                <w:sz w:val="22"/>
                <w:lang w:val="mn-MN"/>
              </w:rPr>
              <w:t xml:space="preserve">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w:t>
            </w:r>
            <w:r w:rsidR="00421493" w:rsidRPr="00E37199">
              <w:rPr>
                <w:sz w:val="22"/>
                <w:lang w:val="mn-MN"/>
              </w:rPr>
              <w:t>, санхүүгийн байгуул</w:t>
            </w:r>
            <w:r w:rsidR="00C05494" w:rsidRPr="00E37199">
              <w:rPr>
                <w:sz w:val="22"/>
                <w:lang w:val="mn-MN"/>
              </w:rPr>
              <w:t>л</w:t>
            </w:r>
            <w:r w:rsidR="00421493" w:rsidRPr="00E37199">
              <w:rPr>
                <w:sz w:val="22"/>
                <w:lang w:val="mn-MN"/>
              </w:rPr>
              <w:t>агаас</w:t>
            </w:r>
            <w:r w:rsidRPr="00E37199">
              <w:rPr>
                <w:sz w:val="22"/>
                <w:lang w:val="mn-MN"/>
              </w:rPr>
              <w:t xml:space="preserve"> лавлагаа ирүүлэхийг шаардахгүй.</w:t>
            </w:r>
          </w:p>
        </w:tc>
      </w:tr>
      <w:tr w:rsidR="0079398B" w:rsidRPr="00E37199" w14:paraId="18F0AA69" w14:textId="77777777" w:rsidTr="00FE5E80">
        <w:tc>
          <w:tcPr>
            <w:tcW w:w="3396" w:type="dxa"/>
          </w:tcPr>
          <w:p w14:paraId="00A861A0" w14:textId="77777777" w:rsidR="0079398B" w:rsidRPr="00E37199" w:rsidRDefault="0079398B" w:rsidP="0079398B">
            <w:pPr>
              <w:pStyle w:val="Heading2"/>
              <w:widowControl w:val="0"/>
              <w:rPr>
                <w:rFonts w:cs="Arial"/>
                <w:szCs w:val="22"/>
                <w:lang w:val="mn-MN"/>
              </w:rPr>
            </w:pPr>
            <w:bookmarkStart w:id="159" w:name="_Toc146704302"/>
            <w:r w:rsidRPr="00E37199">
              <w:rPr>
                <w:rFonts w:cs="Arial"/>
                <w:szCs w:val="22"/>
                <w:lang w:val="mn-MN"/>
              </w:rPr>
              <w:t>Техникийн чадавх болон туршлагын шаардлагыг хангах нотлох баримт</w:t>
            </w:r>
            <w:bookmarkEnd w:id="159"/>
          </w:p>
        </w:tc>
        <w:tc>
          <w:tcPr>
            <w:tcW w:w="5958" w:type="dxa"/>
          </w:tcPr>
          <w:p w14:paraId="56B5D672" w14:textId="049BE51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хникийн чадавх болон туршлагын шаардлагыг хангах нотлох баримт ирүүлэхийг захиалагч шаардах бол хуулийн 17.2.2, 17.2.3, 17.2.4, 17.2.5-д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w:t>
            </w:r>
          </w:p>
        </w:tc>
      </w:tr>
      <w:tr w:rsidR="0079398B" w:rsidRPr="00E37199" w14:paraId="1D8FC770" w14:textId="77777777" w:rsidTr="00FE5E80">
        <w:tc>
          <w:tcPr>
            <w:tcW w:w="3396" w:type="dxa"/>
          </w:tcPr>
          <w:p w14:paraId="63C638A9" w14:textId="77777777" w:rsidR="0079398B" w:rsidRPr="00E37199" w:rsidRDefault="0079398B" w:rsidP="0079398B">
            <w:pPr>
              <w:pStyle w:val="Heading2"/>
              <w:widowControl w:val="0"/>
              <w:rPr>
                <w:rFonts w:cs="Arial"/>
                <w:szCs w:val="22"/>
                <w:lang w:val="mn-MN"/>
              </w:rPr>
            </w:pPr>
            <w:bookmarkStart w:id="160" w:name="_Toc146704303"/>
            <w:r w:rsidRPr="00E37199">
              <w:rPr>
                <w:rFonts w:cs="Arial"/>
                <w:szCs w:val="22"/>
                <w:lang w:val="mn-MN"/>
              </w:rPr>
              <w:t>Тендерийн үнэ ба үнийн хөнгөлөлт</w:t>
            </w:r>
            <w:bookmarkEnd w:id="160"/>
          </w:p>
        </w:tc>
        <w:tc>
          <w:tcPr>
            <w:tcW w:w="5958" w:type="dxa"/>
          </w:tcPr>
          <w:p w14:paraId="4678A64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ийн санал болгож буй үнэ, үнийн хөнгөлөлт нь энэ зүйлд заасан шаардлагад нийцсэн байна. </w:t>
            </w:r>
          </w:p>
        </w:tc>
      </w:tr>
      <w:tr w:rsidR="0079398B" w:rsidRPr="00E37199" w14:paraId="76E73A68" w14:textId="77777777" w:rsidTr="00FE5E80">
        <w:tc>
          <w:tcPr>
            <w:tcW w:w="3396" w:type="dxa"/>
          </w:tcPr>
          <w:p w14:paraId="2FE2DEC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D88DF32"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ны үнийн задаргаанд багц тус бүрийн барааны нэр төрөл тус бүрээр нэгж болон нийт үнийг тусгаж ирүүлнэ. </w:t>
            </w:r>
          </w:p>
        </w:tc>
      </w:tr>
      <w:tr w:rsidR="0079398B" w:rsidRPr="00E37199" w14:paraId="5AF46249" w14:textId="77777777" w:rsidTr="00FE5E80">
        <w:tc>
          <w:tcPr>
            <w:tcW w:w="3396" w:type="dxa"/>
          </w:tcPr>
          <w:p w14:paraId="1FB89F4B"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8C3CF4D" w14:textId="4F5A4C4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үнийн хөнгөлөлт санал болгох бол ТШЗ-ны 1</w:t>
            </w:r>
            <w:r w:rsidR="005F58CB" w:rsidRPr="00E37199">
              <w:rPr>
                <w:sz w:val="22"/>
                <w:lang w:val="mn-MN"/>
              </w:rPr>
              <w:t>4-т</w:t>
            </w:r>
            <w:r w:rsidRPr="00E37199">
              <w:rPr>
                <w:sz w:val="22"/>
                <w:lang w:val="mn-MN"/>
              </w:rPr>
              <w:t xml:space="preserve"> заасан тендер илгээх маягтад заана. </w:t>
            </w:r>
          </w:p>
        </w:tc>
      </w:tr>
      <w:tr w:rsidR="0079398B" w:rsidRPr="00E37199" w14:paraId="383F0F86" w14:textId="77777777" w:rsidTr="00FE5E80">
        <w:tc>
          <w:tcPr>
            <w:tcW w:w="3396" w:type="dxa"/>
          </w:tcPr>
          <w:p w14:paraId="6C6B75E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719690D4" w14:textId="562DD8A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 </w:t>
            </w:r>
            <w:r w:rsidR="00856615" w:rsidRPr="00E37199">
              <w:rPr>
                <w:sz w:val="22"/>
                <w:lang w:val="mn-MN"/>
              </w:rPr>
              <w:t>21</w:t>
            </w:r>
            <w:r w:rsidRPr="00E37199">
              <w:rPr>
                <w:sz w:val="22"/>
                <w:lang w:val="mn-MN"/>
              </w:rPr>
              <w:t>.3-т зааснаар үнийн хөнгөлөлт тооцсоны дараах үнийг тендерийн үнэ гэж үзнэ.</w:t>
            </w:r>
          </w:p>
        </w:tc>
      </w:tr>
      <w:tr w:rsidR="0079398B" w:rsidRPr="00E37199" w14:paraId="48C3002D" w14:textId="77777777" w:rsidTr="00FE5E80">
        <w:tc>
          <w:tcPr>
            <w:tcW w:w="3396" w:type="dxa"/>
          </w:tcPr>
          <w:p w14:paraId="664360EB"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1E9FE06" w14:textId="07A91175"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ь болон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C0745F" w:rsidRPr="00E37199">
              <w:rPr>
                <w:sz w:val="22"/>
                <w:lang w:val="mn-MN"/>
              </w:rPr>
              <w:t>Өгөгдлийн хүснэгтэд</w:t>
            </w:r>
            <w:r w:rsidRPr="00E37199">
              <w:rPr>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79398B" w:rsidRPr="00E37199" w14:paraId="4F8ED1F5" w14:textId="77777777" w:rsidTr="00FE5E80">
        <w:tc>
          <w:tcPr>
            <w:tcW w:w="3396" w:type="dxa"/>
          </w:tcPr>
          <w:p w14:paraId="7BEA8993"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FACB453" w14:textId="7577BFA6"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 нийлүүлэх тендерт Олон улсын худалдааны танхимаас эрхлэн гаргадаг Олон улсын худалдааны нөхцөл /Incoterms/-ийг хэрэглэхдээ </w:t>
            </w:r>
            <w:r w:rsidR="006F5719" w:rsidRPr="00E37199">
              <w:rPr>
                <w:sz w:val="22"/>
                <w:lang w:val="mn-MN"/>
              </w:rPr>
              <w:t>ө</w:t>
            </w:r>
            <w:r w:rsidR="00C0745F" w:rsidRPr="00E37199">
              <w:rPr>
                <w:sz w:val="22"/>
                <w:lang w:val="mn-MN"/>
              </w:rPr>
              <w:t>гөгдлийн хүснэгтэд</w:t>
            </w:r>
            <w:r w:rsidR="0054777A" w:rsidRPr="00E37199">
              <w:rPr>
                <w:sz w:val="22"/>
                <w:lang w:val="mn-MN"/>
              </w:rPr>
              <w:t xml:space="preserve"> заагаагүй бол </w:t>
            </w:r>
            <w:r w:rsidRPr="00E37199">
              <w:rPr>
                <w:sz w:val="22"/>
                <w:lang w:val="mn-MN"/>
              </w:rPr>
              <w:t xml:space="preserve">хамгийн сүүлийн хувилбарын </w:t>
            </w:r>
            <w:r w:rsidR="0054777A" w:rsidRPr="00E37199">
              <w:rPr>
                <w:sz w:val="22"/>
                <w:lang w:val="mn-MN"/>
              </w:rPr>
              <w:t xml:space="preserve">Delivery Duty Paid /DDP/ </w:t>
            </w:r>
            <w:r w:rsidRPr="00E37199">
              <w:rPr>
                <w:sz w:val="22"/>
                <w:lang w:val="mn-MN"/>
              </w:rPr>
              <w:t xml:space="preserve">нөхцөлийг </w:t>
            </w:r>
            <w:r w:rsidR="0054777A" w:rsidRPr="00E37199">
              <w:rPr>
                <w:sz w:val="22"/>
                <w:lang w:val="mn-MN"/>
              </w:rPr>
              <w:t xml:space="preserve">бараа нийлүүлэлтийн хуваарьт дурдсан газарт хүргүүлэхээр </w:t>
            </w:r>
            <w:r w:rsidRPr="00E37199">
              <w:rPr>
                <w:sz w:val="22"/>
                <w:lang w:val="mn-MN"/>
              </w:rPr>
              <w:t xml:space="preserve">хэрэглэнэ. </w:t>
            </w:r>
          </w:p>
        </w:tc>
      </w:tr>
      <w:tr w:rsidR="0079398B" w:rsidRPr="00E37199" w14:paraId="499BDCC8" w14:textId="77777777" w:rsidTr="00FE5E80">
        <w:tc>
          <w:tcPr>
            <w:tcW w:w="3396" w:type="dxa"/>
          </w:tcPr>
          <w:p w14:paraId="35197CF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DDB1AB2"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Үнийн задаргаанд тусгайлан тусгасан эсэхээс үл хамааран тендерийн үнэд хуулийн 27.13-т заасан зардлыг багтсанд тооцно.</w:t>
            </w:r>
          </w:p>
        </w:tc>
      </w:tr>
      <w:tr w:rsidR="0079398B" w:rsidRPr="00E37199" w14:paraId="3A64F32C" w14:textId="77777777" w:rsidTr="00FE5E80">
        <w:tc>
          <w:tcPr>
            <w:tcW w:w="3396" w:type="dxa"/>
          </w:tcPr>
          <w:p w14:paraId="7B71AE6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33BDB9D" w14:textId="37DC43DF"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894FAE" w:rsidRPr="00E37199">
              <w:rPr>
                <w:sz w:val="22"/>
                <w:lang w:val="mn-MN"/>
              </w:rPr>
              <w:t>21</w:t>
            </w:r>
            <w:r w:rsidRPr="00E37199">
              <w:rPr>
                <w:sz w:val="22"/>
                <w:lang w:val="mn-MN"/>
              </w:rPr>
              <w:t>.2-т заасан барааны үнийн задаргааны нийт нийлбэр нь арифметик алдаагүй боловч тендер илгээх маягтад үнээс зөрүүтэй бол барааны үнийн задаргааны нийт нийлбэрийг тендер илгээх маягтын үнэ гэж үзнэ.</w:t>
            </w:r>
          </w:p>
        </w:tc>
      </w:tr>
      <w:tr w:rsidR="00930D9D" w:rsidRPr="00E37199" w14:paraId="71741F6A" w14:textId="77777777" w:rsidTr="00E72F0F">
        <w:tc>
          <w:tcPr>
            <w:tcW w:w="3396" w:type="dxa"/>
          </w:tcPr>
          <w:p w14:paraId="663141C8" w14:textId="77777777" w:rsidR="00930D9D" w:rsidRPr="00E37199" w:rsidRDefault="00930D9D" w:rsidP="0079398B">
            <w:pPr>
              <w:pStyle w:val="Heading2"/>
              <w:widowControl w:val="0"/>
              <w:numPr>
                <w:ilvl w:val="0"/>
                <w:numId w:val="0"/>
              </w:numPr>
              <w:rPr>
                <w:rFonts w:cs="Arial"/>
                <w:szCs w:val="22"/>
                <w:lang w:val="mn-MN"/>
              </w:rPr>
            </w:pPr>
          </w:p>
        </w:tc>
        <w:tc>
          <w:tcPr>
            <w:tcW w:w="5958" w:type="dxa"/>
          </w:tcPr>
          <w:p w14:paraId="0AB589CC" w14:textId="7EF2E2DF" w:rsidR="00930D9D" w:rsidRPr="00E37199" w:rsidRDefault="00930D9D"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p>
        </w:tc>
      </w:tr>
      <w:tr w:rsidR="0079398B" w:rsidRPr="00E37199" w14:paraId="1C4AB3E6" w14:textId="77777777" w:rsidTr="00FE5E80">
        <w:tc>
          <w:tcPr>
            <w:tcW w:w="3396" w:type="dxa"/>
          </w:tcPr>
          <w:p w14:paraId="4DD1B05B" w14:textId="77777777" w:rsidR="0079398B" w:rsidRPr="00E37199" w:rsidRDefault="0079398B" w:rsidP="0079398B">
            <w:pPr>
              <w:pStyle w:val="Heading2"/>
              <w:widowControl w:val="0"/>
              <w:rPr>
                <w:rFonts w:cs="Arial"/>
                <w:szCs w:val="22"/>
                <w:lang w:val="mn-MN"/>
              </w:rPr>
            </w:pPr>
            <w:bookmarkStart w:id="161" w:name="_Toc49963297"/>
            <w:bookmarkStart w:id="162" w:name="_Toc50373999"/>
            <w:bookmarkStart w:id="163" w:name="_Toc62844017"/>
            <w:bookmarkStart w:id="164" w:name="_Toc80084030"/>
            <w:bookmarkStart w:id="165" w:name="_Toc80266966"/>
            <w:bookmarkStart w:id="166" w:name="_Toc82445303"/>
            <w:bookmarkStart w:id="167" w:name="_Toc82445701"/>
            <w:bookmarkStart w:id="168" w:name="_Toc82448419"/>
            <w:bookmarkStart w:id="169" w:name="_Toc127459735"/>
            <w:bookmarkStart w:id="170" w:name="_Toc146704304"/>
            <w:r w:rsidRPr="00E37199">
              <w:rPr>
                <w:rFonts w:cs="Arial"/>
                <w:szCs w:val="22"/>
                <w:lang w:val="mn-MN"/>
              </w:rPr>
              <w:t>Тендерийн валют</w:t>
            </w:r>
            <w:bookmarkEnd w:id="161"/>
            <w:bookmarkEnd w:id="162"/>
            <w:bookmarkEnd w:id="163"/>
            <w:bookmarkEnd w:id="164"/>
            <w:bookmarkEnd w:id="165"/>
            <w:bookmarkEnd w:id="166"/>
            <w:bookmarkEnd w:id="167"/>
            <w:bookmarkEnd w:id="168"/>
            <w:bookmarkEnd w:id="169"/>
            <w:bookmarkEnd w:id="170"/>
            <w:r w:rsidRPr="00E37199">
              <w:rPr>
                <w:rFonts w:cs="Arial"/>
                <w:szCs w:val="22"/>
                <w:lang w:val="mn-MN"/>
              </w:rPr>
              <w:t xml:space="preserve"> </w:t>
            </w:r>
          </w:p>
        </w:tc>
        <w:tc>
          <w:tcPr>
            <w:tcW w:w="5958" w:type="dxa"/>
          </w:tcPr>
          <w:p w14:paraId="006776F1" w14:textId="5CECD0EF" w:rsidR="0079398B" w:rsidRPr="00E37199" w:rsidRDefault="00495F1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79398B" w:rsidRPr="00E37199" w14:paraId="2BAD633D" w14:textId="77777777" w:rsidTr="00FE5E80">
        <w:tc>
          <w:tcPr>
            <w:tcW w:w="3396" w:type="dxa"/>
          </w:tcPr>
          <w:p w14:paraId="78E448CF" w14:textId="77777777" w:rsidR="0079398B" w:rsidRPr="00E37199" w:rsidRDefault="0079398B" w:rsidP="0079398B">
            <w:pPr>
              <w:pStyle w:val="Heading2"/>
              <w:widowControl w:val="0"/>
              <w:rPr>
                <w:rFonts w:cs="Arial"/>
                <w:szCs w:val="22"/>
                <w:lang w:val="mn-MN"/>
              </w:rPr>
            </w:pPr>
            <w:bookmarkStart w:id="171" w:name="_Toc49963298"/>
            <w:bookmarkStart w:id="172" w:name="_Toc50374000"/>
            <w:bookmarkStart w:id="173" w:name="_Toc62844018"/>
            <w:bookmarkStart w:id="174" w:name="_Toc80084031"/>
            <w:bookmarkStart w:id="175" w:name="_Toc80266967"/>
            <w:bookmarkStart w:id="176" w:name="_Toc82445304"/>
            <w:bookmarkStart w:id="177" w:name="_Toc82445702"/>
            <w:bookmarkStart w:id="178" w:name="_Toc82448420"/>
            <w:bookmarkStart w:id="179" w:name="_Toc127459736"/>
            <w:bookmarkStart w:id="180" w:name="_Toc146704305"/>
            <w:r w:rsidRPr="00E37199">
              <w:rPr>
                <w:rFonts w:cs="Arial"/>
                <w:szCs w:val="22"/>
                <w:lang w:val="mn-MN"/>
              </w:rPr>
              <w:t>Тендер хүчинтэй байх хугацаа</w:t>
            </w:r>
            <w:bookmarkEnd w:id="171"/>
            <w:bookmarkEnd w:id="172"/>
            <w:bookmarkEnd w:id="173"/>
            <w:bookmarkEnd w:id="174"/>
            <w:bookmarkEnd w:id="175"/>
            <w:bookmarkEnd w:id="176"/>
            <w:bookmarkEnd w:id="177"/>
            <w:bookmarkEnd w:id="178"/>
            <w:bookmarkEnd w:id="179"/>
            <w:bookmarkEnd w:id="180"/>
          </w:p>
        </w:tc>
        <w:tc>
          <w:tcPr>
            <w:tcW w:w="5958" w:type="dxa"/>
          </w:tcPr>
          <w:p w14:paraId="68CA15A6" w14:textId="0CE0217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21.1.1-д заасны дагуу тендер нээснээс хойш өөрийн тендер хүчинтэй байх хугацааг </w:t>
            </w:r>
            <w:r w:rsidR="0054777A" w:rsidRPr="00E37199">
              <w:rPr>
                <w:sz w:val="22"/>
                <w:lang w:val="mn-MN"/>
              </w:rPr>
              <w:t xml:space="preserve">ажлын 30-аас багагүй өдөр байхаар </w:t>
            </w:r>
            <w:r w:rsidRPr="00E37199">
              <w:rPr>
                <w:sz w:val="22"/>
                <w:lang w:val="mn-MN"/>
              </w:rPr>
              <w:t xml:space="preserve">тендер илгээх маягтад заана. </w:t>
            </w:r>
          </w:p>
        </w:tc>
      </w:tr>
      <w:tr w:rsidR="0079398B" w:rsidRPr="00E37199" w14:paraId="5F75C138" w14:textId="77777777" w:rsidTr="00FE5E80">
        <w:tc>
          <w:tcPr>
            <w:tcW w:w="3396" w:type="dxa"/>
          </w:tcPr>
          <w:p w14:paraId="35C4DE26"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5C8B1A1D" w14:textId="04185BA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тендерийн хүчинтэй байх хугацааг сунгасан бол ТШЗ-ны 2</w:t>
            </w:r>
            <w:r w:rsidR="009047E4" w:rsidRPr="00E37199">
              <w:rPr>
                <w:sz w:val="22"/>
                <w:lang w:val="mn-MN"/>
              </w:rPr>
              <w:t>4-т</w:t>
            </w:r>
            <w:r w:rsidRPr="00E37199">
              <w:rPr>
                <w:sz w:val="22"/>
                <w:lang w:val="mn-MN"/>
              </w:rPr>
              <w:t xml:space="preserve"> заасан тендерийн баталгааны хүчинтэй байх хугацаа мөн адил тендерийн баталгааны нөхцөлийн дагуу сунгагд</w:t>
            </w:r>
            <w:r w:rsidR="00D54374" w:rsidRPr="00E37199">
              <w:rPr>
                <w:sz w:val="22"/>
                <w:lang w:val="mn-MN"/>
              </w:rPr>
              <w:t>ахыг баталгаа гаргагч болон оролцогч хариуцна</w:t>
            </w:r>
            <w:r w:rsidRPr="00E37199">
              <w:rPr>
                <w:sz w:val="22"/>
                <w:lang w:val="mn-MN"/>
              </w:rPr>
              <w:t>.</w:t>
            </w:r>
          </w:p>
        </w:tc>
      </w:tr>
      <w:tr w:rsidR="0079398B" w:rsidRPr="00E37199" w14:paraId="0CC90F8B" w14:textId="77777777" w:rsidTr="00FE5E80">
        <w:tc>
          <w:tcPr>
            <w:tcW w:w="3396" w:type="dxa"/>
          </w:tcPr>
          <w:p w14:paraId="438276C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7F12BC27" w14:textId="61B5D4DA" w:rsidR="0079398B" w:rsidRPr="00E37199" w:rsidRDefault="00D5437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32.5-д зааснаар т</w:t>
            </w:r>
            <w:r w:rsidR="0079398B" w:rsidRPr="00E37199">
              <w:rPr>
                <w:sz w:val="22"/>
                <w:lang w:val="mn-MN"/>
              </w:rPr>
              <w:t>ендер шалгаруулалтыг урьдчилан зохион байгуулж буй тохиолдолд оролцогчийн тендерийн хүчинтэй байх хугацаа нь худалдан авах барааны санхүүжилтийн эх үүсвэр батлагдсаны дараа гэрээ байгуулах хүртэл хугацаанд хүчинтэй байхаар заана.</w:t>
            </w:r>
          </w:p>
        </w:tc>
      </w:tr>
      <w:tr w:rsidR="0079398B" w:rsidRPr="00E37199" w14:paraId="02397AFB" w14:textId="77777777" w:rsidTr="00FE5E80">
        <w:tc>
          <w:tcPr>
            <w:tcW w:w="3396" w:type="dxa"/>
          </w:tcPr>
          <w:p w14:paraId="18660637" w14:textId="77777777" w:rsidR="0079398B" w:rsidRPr="00E37199" w:rsidRDefault="0079398B" w:rsidP="0079398B">
            <w:pPr>
              <w:pStyle w:val="Heading2"/>
              <w:widowControl w:val="0"/>
              <w:rPr>
                <w:rFonts w:cs="Arial"/>
                <w:szCs w:val="22"/>
                <w:lang w:val="mn-MN"/>
              </w:rPr>
            </w:pPr>
            <w:bookmarkStart w:id="181" w:name="_Toc49963299"/>
            <w:bookmarkStart w:id="182" w:name="_Toc50374001"/>
            <w:bookmarkStart w:id="183" w:name="_Toc62844019"/>
            <w:bookmarkStart w:id="184" w:name="_Toc80084032"/>
            <w:bookmarkStart w:id="185" w:name="_Toc80266968"/>
            <w:bookmarkStart w:id="186" w:name="_Toc82445305"/>
            <w:bookmarkStart w:id="187" w:name="_Toc82445703"/>
            <w:bookmarkStart w:id="188" w:name="_Toc82448421"/>
            <w:bookmarkStart w:id="189" w:name="_Toc127459737"/>
            <w:bookmarkStart w:id="190" w:name="_Toc146704306"/>
            <w:r w:rsidRPr="00E37199">
              <w:rPr>
                <w:rFonts w:cs="Arial"/>
                <w:szCs w:val="22"/>
                <w:lang w:val="mn-MN"/>
              </w:rPr>
              <w:t>Тендерийн баталгаа</w:t>
            </w:r>
            <w:bookmarkEnd w:id="181"/>
            <w:bookmarkEnd w:id="182"/>
            <w:bookmarkEnd w:id="183"/>
            <w:bookmarkEnd w:id="184"/>
            <w:bookmarkEnd w:id="185"/>
            <w:bookmarkEnd w:id="186"/>
            <w:bookmarkEnd w:id="187"/>
            <w:bookmarkEnd w:id="188"/>
            <w:bookmarkEnd w:id="189"/>
            <w:bookmarkEnd w:id="190"/>
          </w:p>
        </w:tc>
        <w:tc>
          <w:tcPr>
            <w:tcW w:w="5958" w:type="dxa"/>
          </w:tcPr>
          <w:p w14:paraId="1D0920BC" w14:textId="600E035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хуулийн 14.1-д заасан тохиолдолд төсөвт өртгийн 0.5 хувиар тооцсон </w:t>
            </w:r>
            <w:r w:rsidR="0047049B" w:rsidRPr="00E37199">
              <w:rPr>
                <w:sz w:val="22"/>
                <w:lang w:val="mn-MN"/>
              </w:rPr>
              <w:t xml:space="preserve">“Худалдан авах ажиллагаанд баталгаа гаргах, орлого болгох журам”-д нийцсэн </w:t>
            </w:r>
            <w:r w:rsidRPr="00E37199">
              <w:rPr>
                <w:sz w:val="22"/>
                <w:lang w:val="mn-MN"/>
              </w:rPr>
              <w:t xml:space="preserve">тендерийн баталгаа ирүүлэх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123D747F" w14:textId="77777777" w:rsidTr="00FE5E80">
        <w:tc>
          <w:tcPr>
            <w:tcW w:w="3396" w:type="dxa"/>
          </w:tcPr>
          <w:p w14:paraId="722FA8E0"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96E9456" w14:textId="3580248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шалгаруулалтыг багцад хуваасан бол тендерийн баталгааг багц тус бүрээр ТШЗ-ны </w:t>
            </w:r>
            <w:r w:rsidR="007C2910" w:rsidRPr="00E37199">
              <w:rPr>
                <w:sz w:val="22"/>
                <w:lang w:val="mn-MN"/>
              </w:rPr>
              <w:t>24</w:t>
            </w:r>
            <w:r w:rsidRPr="00E37199">
              <w:rPr>
                <w:sz w:val="22"/>
                <w:lang w:val="mn-MN"/>
              </w:rPr>
              <w:t>.1-д зааснаар ирүүлнэ.</w:t>
            </w:r>
          </w:p>
        </w:tc>
      </w:tr>
      <w:tr w:rsidR="0079398B" w:rsidRPr="00E37199" w14:paraId="771909DD" w14:textId="77777777" w:rsidTr="00FE5E80">
        <w:tc>
          <w:tcPr>
            <w:tcW w:w="3396" w:type="dxa"/>
          </w:tcPr>
          <w:p w14:paraId="639D7CE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BCD1E8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үншлэлийн хувьд түүнийг төлөөлөх эрх бүхий гишүүн тендерийн баталгааг ирүүлнэ.</w:t>
            </w:r>
          </w:p>
        </w:tc>
      </w:tr>
      <w:tr w:rsidR="0079398B" w:rsidRPr="00E37199" w14:paraId="7DC1244D" w14:textId="77777777" w:rsidTr="00FE5E80">
        <w:tc>
          <w:tcPr>
            <w:tcW w:w="9354" w:type="dxa"/>
            <w:gridSpan w:val="2"/>
          </w:tcPr>
          <w:p w14:paraId="2C741E74" w14:textId="77777777" w:rsidR="0079398B" w:rsidRPr="00E37199" w:rsidRDefault="0079398B" w:rsidP="0079398B">
            <w:pPr>
              <w:keepNext/>
              <w:keepLines/>
              <w:widowControl w:val="0"/>
              <w:spacing w:after="120"/>
              <w:jc w:val="center"/>
              <w:rPr>
                <w:b/>
                <w:sz w:val="22"/>
                <w:lang w:val="mn-MN"/>
              </w:rPr>
            </w:pPr>
            <w:bookmarkStart w:id="191" w:name="_Toc49778191"/>
            <w:bookmarkStart w:id="192" w:name="_Toc49788835"/>
            <w:bookmarkStart w:id="193" w:name="_Toc49963300"/>
            <w:bookmarkStart w:id="194" w:name="_Toc50374002"/>
            <w:bookmarkStart w:id="195" w:name="_Toc62844020"/>
            <w:bookmarkStart w:id="196" w:name="_Toc80084033"/>
            <w:bookmarkStart w:id="197" w:name="_Toc80266969"/>
            <w:bookmarkStart w:id="198" w:name="_Toc82445306"/>
            <w:bookmarkStart w:id="199" w:name="_Toc82445704"/>
            <w:bookmarkStart w:id="200" w:name="_Toc82448422"/>
            <w:bookmarkStart w:id="201" w:name="_Toc127459738"/>
            <w:r w:rsidRPr="00E37199">
              <w:rPr>
                <w:b/>
                <w:sz w:val="22"/>
                <w:szCs w:val="22"/>
                <w:lang w:val="mn-MN"/>
              </w:rPr>
              <w:t>Г. ТЕНДЕР ИЛГЭЭХ, НЭЭХ</w:t>
            </w:r>
            <w:bookmarkEnd w:id="191"/>
            <w:bookmarkEnd w:id="192"/>
            <w:bookmarkEnd w:id="193"/>
            <w:bookmarkEnd w:id="194"/>
            <w:bookmarkEnd w:id="195"/>
            <w:bookmarkEnd w:id="196"/>
            <w:bookmarkEnd w:id="197"/>
            <w:bookmarkEnd w:id="198"/>
            <w:bookmarkEnd w:id="199"/>
            <w:bookmarkEnd w:id="200"/>
            <w:bookmarkEnd w:id="201"/>
          </w:p>
        </w:tc>
      </w:tr>
      <w:tr w:rsidR="0079398B" w:rsidRPr="00E37199" w14:paraId="59A093BC" w14:textId="77777777" w:rsidTr="00FE5E80">
        <w:tc>
          <w:tcPr>
            <w:tcW w:w="3396" w:type="dxa"/>
          </w:tcPr>
          <w:p w14:paraId="759A87D8" w14:textId="77777777" w:rsidR="0079398B" w:rsidRPr="00E37199" w:rsidRDefault="0079398B" w:rsidP="0079398B">
            <w:pPr>
              <w:pStyle w:val="Heading2"/>
              <w:widowControl w:val="0"/>
              <w:rPr>
                <w:rFonts w:cs="Arial"/>
                <w:szCs w:val="22"/>
                <w:lang w:val="mn-MN"/>
              </w:rPr>
            </w:pPr>
            <w:bookmarkStart w:id="202" w:name="_Toc49963301"/>
            <w:bookmarkStart w:id="203" w:name="_Toc50374003"/>
            <w:bookmarkStart w:id="204" w:name="_Toc62844021"/>
            <w:bookmarkStart w:id="205" w:name="_Toc80084034"/>
            <w:bookmarkStart w:id="206" w:name="_Toc80266970"/>
            <w:bookmarkStart w:id="207" w:name="_Toc82445307"/>
            <w:bookmarkStart w:id="208" w:name="_Toc82445705"/>
            <w:bookmarkStart w:id="209" w:name="_Toc82448423"/>
            <w:bookmarkStart w:id="210" w:name="_Toc127459739"/>
            <w:bookmarkStart w:id="211" w:name="_Toc146704307"/>
            <w:r w:rsidRPr="00E37199">
              <w:rPr>
                <w:rFonts w:cs="Arial"/>
                <w:szCs w:val="22"/>
                <w:lang w:val="mn-MN"/>
              </w:rPr>
              <w:t>Тендер баталгаажуулах, илгээх</w:t>
            </w:r>
            <w:bookmarkEnd w:id="202"/>
            <w:bookmarkEnd w:id="203"/>
            <w:bookmarkEnd w:id="204"/>
            <w:bookmarkEnd w:id="205"/>
            <w:bookmarkEnd w:id="206"/>
            <w:bookmarkEnd w:id="207"/>
            <w:bookmarkEnd w:id="208"/>
            <w:bookmarkEnd w:id="209"/>
            <w:bookmarkEnd w:id="210"/>
            <w:bookmarkEnd w:id="211"/>
          </w:p>
        </w:tc>
        <w:tc>
          <w:tcPr>
            <w:tcW w:w="5958" w:type="dxa"/>
          </w:tcPr>
          <w:p w14:paraId="445A5CA2" w14:textId="55C30A23" w:rsidR="0079398B" w:rsidRPr="00E37199" w:rsidRDefault="009A45AA"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w:t>
            </w:r>
            <w:r w:rsidR="0079398B" w:rsidRPr="00E37199">
              <w:rPr>
                <w:sz w:val="22"/>
                <w:lang w:val="mn-MN"/>
              </w:rPr>
              <w:t xml:space="preserve">ендерийг </w:t>
            </w:r>
            <w:r w:rsidRPr="00E37199">
              <w:rPr>
                <w:sz w:val="22"/>
                <w:lang w:val="mn-MN"/>
              </w:rPr>
              <w:t xml:space="preserve">хуулийн 22.1-д зааснаар </w:t>
            </w:r>
            <w:r w:rsidR="0079398B" w:rsidRPr="00E37199">
              <w:rPr>
                <w:sz w:val="22"/>
                <w:lang w:val="mn-MN"/>
              </w:rPr>
              <w:t>баталгаажуулан</w:t>
            </w:r>
            <w:r w:rsidR="0047049B" w:rsidRPr="00E37199">
              <w:rPr>
                <w:sz w:val="22"/>
                <w:lang w:val="mn-MN"/>
              </w:rPr>
              <w:t xml:space="preserve">, тендерийн баталгаа шаардсан тохиолдолд тендерийн баталгааг ТШЗ </w:t>
            </w:r>
            <w:r w:rsidR="00BF381A" w:rsidRPr="00E37199">
              <w:rPr>
                <w:sz w:val="22"/>
                <w:lang w:val="mn-MN"/>
              </w:rPr>
              <w:t>24-т</w:t>
            </w:r>
            <w:r w:rsidR="0047049B" w:rsidRPr="00E37199">
              <w:rPr>
                <w:sz w:val="22"/>
                <w:lang w:val="mn-MN"/>
              </w:rPr>
              <w:t xml:space="preserve"> зааснаар</w:t>
            </w:r>
            <w:r w:rsidR="0079398B" w:rsidRPr="00E37199">
              <w:rPr>
                <w:sz w:val="22"/>
                <w:lang w:val="mn-MN"/>
              </w:rPr>
              <w:t xml:space="preserve"> илгээнэ. </w:t>
            </w:r>
          </w:p>
        </w:tc>
      </w:tr>
      <w:tr w:rsidR="0079398B" w:rsidRPr="00E37199" w14:paraId="7C22B61E" w14:textId="77777777" w:rsidTr="00FE5E80">
        <w:tc>
          <w:tcPr>
            <w:tcW w:w="3396" w:type="dxa"/>
          </w:tcPr>
          <w:p w14:paraId="005067D2"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7AB9292" w14:textId="3668C3D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766B76" w:rsidRPr="00E37199">
              <w:rPr>
                <w:sz w:val="22"/>
                <w:lang w:val="mn-MN"/>
              </w:rPr>
              <w:t>25</w:t>
            </w:r>
            <w:r w:rsidRPr="00E37199">
              <w:rPr>
                <w:sz w:val="22"/>
                <w:lang w:val="mn-MN"/>
              </w:rPr>
              <w:t xml:space="preserve">.1-д заасны дагуу </w:t>
            </w:r>
            <w:r w:rsidR="00983DC9" w:rsidRPr="00E37199">
              <w:rPr>
                <w:sz w:val="22"/>
                <w:lang w:val="mn-MN"/>
              </w:rPr>
              <w:t xml:space="preserve">баталгаажуулсан этгээд оролцогчийг </w:t>
            </w:r>
            <w:r w:rsidRPr="00E37199">
              <w:rPr>
                <w:sz w:val="22"/>
                <w:lang w:val="mn-MN"/>
              </w:rPr>
              <w:t xml:space="preserve">итгэмжлэлгүйгээр төлөөлөх эрх бүхий этгээд </w:t>
            </w:r>
            <w:r w:rsidR="00983DC9" w:rsidRPr="00E37199">
              <w:rPr>
                <w:sz w:val="22"/>
                <w:lang w:val="mn-MN"/>
              </w:rPr>
              <w:t>бол</w:t>
            </w:r>
            <w:r w:rsidRPr="00E37199">
              <w:rPr>
                <w:sz w:val="22"/>
                <w:lang w:val="mn-MN"/>
              </w:rPr>
              <w:t xml:space="preserve"> итгэмжлэл ирүүлэх шаардлагагүй.</w:t>
            </w:r>
          </w:p>
        </w:tc>
      </w:tr>
      <w:tr w:rsidR="0079398B" w:rsidRPr="00E37199" w14:paraId="3C6F3932" w14:textId="77777777" w:rsidTr="00FE5E80">
        <w:tc>
          <w:tcPr>
            <w:tcW w:w="3396" w:type="dxa"/>
          </w:tcPr>
          <w:p w14:paraId="684A668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94BCFCA" w14:textId="6C2E1B3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sidR="005F4852" w:rsidRPr="00E37199">
              <w:rPr>
                <w:sz w:val="22"/>
                <w:lang w:val="mn-MN"/>
              </w:rPr>
              <w:t>25</w:t>
            </w:r>
            <w:r w:rsidRPr="00E37199">
              <w:rPr>
                <w:sz w:val="22"/>
                <w:lang w:val="mn-MN"/>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79398B" w:rsidRPr="00E37199" w14:paraId="2000BAFE" w14:textId="77777777" w:rsidTr="00FE5E80">
        <w:tc>
          <w:tcPr>
            <w:tcW w:w="3396" w:type="dxa"/>
          </w:tcPr>
          <w:p w14:paraId="11F2119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0E990926" w14:textId="4B67E4B4" w:rsidR="0079398B" w:rsidRPr="00E37199" w:rsidRDefault="0079398B" w:rsidP="008E7E04">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w:t>
            </w:r>
            <w:r w:rsidR="008E7E04" w:rsidRPr="00E37199">
              <w:rPr>
                <w:sz w:val="22"/>
                <w:lang w:val="mn-MN"/>
              </w:rPr>
              <w:t xml:space="preserve">хуулийн 22.5-д заасан хүний эмзэг мэдээлэлд хамаарах мэдээллийг ил болгохгүйгээр илгээх бол </w:t>
            </w:r>
            <w:r w:rsidRPr="00E37199">
              <w:rPr>
                <w:sz w:val="22"/>
                <w:lang w:val="mn-MN"/>
              </w:rPr>
              <w:t xml:space="preserve">хуулийн 22.6.3-т заасан мэдэгдлийг V бүлгийн </w:t>
            </w:r>
            <w:r w:rsidRPr="00E37199">
              <w:rPr>
                <w:sz w:val="22"/>
                <w:lang w:val="mn-MN"/>
              </w:rPr>
              <w:fldChar w:fldCharType="begin"/>
            </w:r>
            <w:r w:rsidRPr="00E37199">
              <w:rPr>
                <w:sz w:val="22"/>
                <w:lang w:val="mn-MN"/>
              </w:rPr>
              <w:instrText xml:space="preserve"> REF _Ref107234849 \w \h </w:instrText>
            </w:r>
            <w:r w:rsidR="007A2508" w:rsidRPr="00E37199">
              <w:rPr>
                <w:sz w:val="22"/>
                <w:lang w:val="mn-MN"/>
              </w:rPr>
              <w:instrText xml:space="preserve"> \* MERGEFORMAT </w:instrText>
            </w:r>
            <w:r w:rsidRPr="00E37199">
              <w:rPr>
                <w:sz w:val="22"/>
                <w:lang w:val="mn-MN"/>
              </w:rPr>
            </w:r>
            <w:r w:rsidRPr="00E37199">
              <w:rPr>
                <w:sz w:val="22"/>
                <w:lang w:val="mn-MN"/>
              </w:rPr>
              <w:fldChar w:fldCharType="separate"/>
            </w:r>
            <w:r w:rsidR="00665610" w:rsidRPr="00E37199">
              <w:rPr>
                <w:sz w:val="22"/>
                <w:lang w:val="mn-MN"/>
              </w:rPr>
              <w:t>Маягт 6</w:t>
            </w:r>
            <w:r w:rsidRPr="00E37199">
              <w:rPr>
                <w:sz w:val="22"/>
                <w:lang w:val="mn-MN"/>
              </w:rPr>
              <w:fldChar w:fldCharType="end"/>
            </w:r>
            <w:r w:rsidRPr="00E37199">
              <w:rPr>
                <w:sz w:val="22"/>
                <w:lang w:val="mn-MN"/>
              </w:rPr>
              <w:t>-ын дагуу нууцлахгүйгээр ирүүлнэ.</w:t>
            </w:r>
          </w:p>
        </w:tc>
      </w:tr>
      <w:tr w:rsidR="008E7E04" w:rsidRPr="00E37199" w14:paraId="0AD938ED" w14:textId="77777777" w:rsidTr="00FE5E80">
        <w:tc>
          <w:tcPr>
            <w:tcW w:w="3396" w:type="dxa"/>
          </w:tcPr>
          <w:p w14:paraId="0CC13239" w14:textId="77777777" w:rsidR="008E7E04" w:rsidRPr="00E37199" w:rsidRDefault="008E7E04" w:rsidP="0079398B">
            <w:pPr>
              <w:pStyle w:val="Heading2"/>
              <w:widowControl w:val="0"/>
              <w:numPr>
                <w:ilvl w:val="0"/>
                <w:numId w:val="0"/>
              </w:numPr>
              <w:rPr>
                <w:rFonts w:cs="Arial"/>
                <w:szCs w:val="22"/>
                <w:lang w:val="mn-MN"/>
              </w:rPr>
            </w:pPr>
          </w:p>
        </w:tc>
        <w:tc>
          <w:tcPr>
            <w:tcW w:w="5958" w:type="dxa"/>
          </w:tcPr>
          <w:p w14:paraId="6AB05C7E" w14:textId="3FD726CF" w:rsidR="008E7E04" w:rsidRPr="00E37199" w:rsidRDefault="008E7E0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ийн 22.6-д заасан баримт бичиг, мэдээллийг заавал ил болгож илгээх ба ТШЗ-ны </w:t>
            </w:r>
            <w:r w:rsidR="004932CD" w:rsidRPr="00E37199">
              <w:rPr>
                <w:sz w:val="22"/>
                <w:lang w:val="mn-MN"/>
              </w:rPr>
              <w:t>25</w:t>
            </w:r>
            <w:r w:rsidRPr="00E37199">
              <w:rPr>
                <w:sz w:val="22"/>
                <w:lang w:val="mn-MN"/>
              </w:rPr>
              <w:t xml:space="preserve">.4-т заасан нь уг баримт бичгүүдэд хамаарахгүй. Захиалагч тухайн тендер шалгаруулалтад нэмэлтээр ил болгох баримт бичг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уг баримт бичиг хүний эмзэг мэдээлэл хамаарах бол </w:t>
            </w:r>
            <w:r w:rsidR="000E1CD5" w:rsidRPr="00E37199">
              <w:rPr>
                <w:sz w:val="22"/>
                <w:lang w:val="mn-MN"/>
              </w:rPr>
              <w:t>мэдээллийн эзний</w:t>
            </w:r>
            <w:r w:rsidRPr="00E37199">
              <w:rPr>
                <w:sz w:val="22"/>
                <w:lang w:val="mn-MN"/>
              </w:rPr>
              <w:t xml:space="preserve"> зөвшөөрл</w:t>
            </w:r>
            <w:r w:rsidR="000E1CD5" w:rsidRPr="00E37199">
              <w:rPr>
                <w:sz w:val="22"/>
                <w:lang w:val="mn-MN"/>
              </w:rPr>
              <w:t>ийг</w:t>
            </w:r>
            <w:r w:rsidRPr="00E37199">
              <w:rPr>
                <w:sz w:val="22"/>
                <w:lang w:val="mn-MN"/>
              </w:rPr>
              <w:t xml:space="preserve"> авсны үндсэн дээр тендер</w:t>
            </w:r>
            <w:r w:rsidR="000E1CD5" w:rsidRPr="00E37199">
              <w:rPr>
                <w:sz w:val="22"/>
                <w:lang w:val="mn-MN"/>
              </w:rPr>
              <w:t xml:space="preserve"> илгээнэ</w:t>
            </w:r>
            <w:r w:rsidRPr="00E37199">
              <w:rPr>
                <w:sz w:val="22"/>
                <w:lang w:val="mn-MN"/>
              </w:rPr>
              <w:t>.</w:t>
            </w:r>
          </w:p>
        </w:tc>
      </w:tr>
      <w:tr w:rsidR="0079398B" w:rsidRPr="00E37199" w14:paraId="140AAC3A" w14:textId="77777777" w:rsidTr="00FE5E80">
        <w:tc>
          <w:tcPr>
            <w:tcW w:w="3396" w:type="dxa"/>
          </w:tcPr>
          <w:p w14:paraId="571260FD" w14:textId="77777777" w:rsidR="0079398B" w:rsidRPr="00E37199" w:rsidRDefault="0079398B" w:rsidP="0079398B">
            <w:pPr>
              <w:pStyle w:val="Heading2"/>
              <w:widowControl w:val="0"/>
              <w:rPr>
                <w:rFonts w:cs="Arial"/>
                <w:szCs w:val="22"/>
                <w:lang w:val="mn-MN"/>
              </w:rPr>
            </w:pPr>
            <w:bookmarkStart w:id="212" w:name="_Toc49963302"/>
            <w:bookmarkStart w:id="213" w:name="_Toc50374004"/>
            <w:bookmarkStart w:id="214" w:name="_Toc62844022"/>
            <w:bookmarkStart w:id="215" w:name="_Toc80084035"/>
            <w:bookmarkStart w:id="216" w:name="_Toc80266971"/>
            <w:bookmarkStart w:id="217" w:name="_Toc82445308"/>
            <w:bookmarkStart w:id="218" w:name="_Toc82445706"/>
            <w:bookmarkStart w:id="219" w:name="_Toc82448424"/>
            <w:bookmarkStart w:id="220" w:name="_Toc127459740"/>
            <w:bookmarkStart w:id="221" w:name="_Toc146704308"/>
            <w:r w:rsidRPr="00E37199">
              <w:rPr>
                <w:rFonts w:cs="Arial"/>
                <w:szCs w:val="22"/>
                <w:lang w:val="mn-MN"/>
              </w:rPr>
              <w:t>Тендер хүлээн авах эцсийн хугацаа</w:t>
            </w:r>
            <w:bookmarkEnd w:id="212"/>
            <w:bookmarkEnd w:id="213"/>
            <w:bookmarkEnd w:id="214"/>
            <w:bookmarkEnd w:id="215"/>
            <w:bookmarkEnd w:id="216"/>
            <w:bookmarkEnd w:id="217"/>
            <w:bookmarkEnd w:id="218"/>
            <w:bookmarkEnd w:id="219"/>
            <w:bookmarkEnd w:id="220"/>
            <w:bookmarkEnd w:id="221"/>
            <w:r w:rsidRPr="00E37199" w:rsidDel="002B0F48">
              <w:rPr>
                <w:rFonts w:cs="Arial"/>
                <w:szCs w:val="22"/>
                <w:lang w:val="mn-MN"/>
              </w:rPr>
              <w:t xml:space="preserve"> </w:t>
            </w:r>
          </w:p>
        </w:tc>
        <w:tc>
          <w:tcPr>
            <w:tcW w:w="5958" w:type="dxa"/>
          </w:tcPr>
          <w:p w14:paraId="771FA505" w14:textId="7F2BAFBE" w:rsidR="0079398B" w:rsidRPr="00E37199" w:rsidRDefault="00A747CD"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хүлээн авах эцсийн хугацааг </w:t>
            </w:r>
            <w:r w:rsidR="006F5719" w:rsidRPr="00E37199">
              <w:rPr>
                <w:sz w:val="22"/>
                <w:lang w:val="mn-MN"/>
              </w:rPr>
              <w:t>ө</w:t>
            </w:r>
            <w:r w:rsidR="00C0745F" w:rsidRPr="00E37199">
              <w:rPr>
                <w:sz w:val="22"/>
                <w:lang w:val="mn-MN"/>
              </w:rPr>
              <w:t>гөгдлийн хүснэгтэд</w:t>
            </w:r>
            <w:r w:rsidR="0079398B" w:rsidRPr="00E37199">
              <w:rPr>
                <w:sz w:val="22"/>
                <w:lang w:val="mn-MN"/>
              </w:rPr>
              <w:t xml:space="preserve"> заа</w:t>
            </w:r>
            <w:r w:rsidRPr="00E37199">
              <w:rPr>
                <w:sz w:val="22"/>
                <w:lang w:val="mn-MN"/>
              </w:rPr>
              <w:t xml:space="preserve">на. Огноо, цагийг </w:t>
            </w:r>
            <w:r w:rsidR="0079398B" w:rsidRPr="00E37199">
              <w:rPr>
                <w:sz w:val="22"/>
                <w:lang w:val="mn-MN"/>
              </w:rPr>
              <w:t xml:space="preserve">цахим системийн </w:t>
            </w:r>
            <w:r w:rsidR="00BB7D38" w:rsidRPr="00E37199">
              <w:rPr>
                <w:sz w:val="22"/>
                <w:lang w:val="mn-MN"/>
              </w:rPr>
              <w:t>серверийн</w:t>
            </w:r>
            <w:r w:rsidR="005B356B" w:rsidRPr="00E37199">
              <w:rPr>
                <w:sz w:val="22"/>
                <w:lang w:val="mn-MN"/>
              </w:rPr>
              <w:t xml:space="preserve"> цагаар</w:t>
            </w:r>
            <w:r w:rsidR="00BB7D38" w:rsidRPr="00E37199">
              <w:rPr>
                <w:sz w:val="22"/>
                <w:lang w:val="mn-MN"/>
              </w:rPr>
              <w:t xml:space="preserve"> </w:t>
            </w:r>
            <w:r w:rsidR="0079398B" w:rsidRPr="00E37199">
              <w:rPr>
                <w:sz w:val="22"/>
                <w:lang w:val="mn-MN"/>
              </w:rPr>
              <w:t xml:space="preserve">тооцно. </w:t>
            </w:r>
          </w:p>
        </w:tc>
      </w:tr>
      <w:tr w:rsidR="000E1CD5" w:rsidRPr="00E37199" w14:paraId="40DD6C61" w14:textId="77777777" w:rsidTr="00FE5E80">
        <w:tc>
          <w:tcPr>
            <w:tcW w:w="3396" w:type="dxa"/>
          </w:tcPr>
          <w:p w14:paraId="5CC8B9EE" w14:textId="77777777" w:rsidR="000E1CD5" w:rsidRPr="00E37199" w:rsidRDefault="000E1CD5" w:rsidP="000E1CD5">
            <w:pPr>
              <w:pStyle w:val="Heading2"/>
              <w:widowControl w:val="0"/>
              <w:numPr>
                <w:ilvl w:val="0"/>
                <w:numId w:val="0"/>
              </w:numPr>
              <w:ind w:left="720" w:hanging="360"/>
              <w:rPr>
                <w:rFonts w:cs="Arial"/>
                <w:szCs w:val="22"/>
                <w:lang w:val="mn-MN"/>
              </w:rPr>
            </w:pPr>
          </w:p>
        </w:tc>
        <w:tc>
          <w:tcPr>
            <w:tcW w:w="5958" w:type="dxa"/>
          </w:tcPr>
          <w:p w14:paraId="1B91BBC6" w14:textId="48E71E0F" w:rsidR="000E1CD5" w:rsidRPr="00E37199" w:rsidRDefault="000E1CD5"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тендерийн нээлтийг цахим системээр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огноо, цагт зохион байгуулна. Тендерийн нээлтэд оролцогч, эсхүл түүний төлөөлөгч байлцах эрхтэй. </w:t>
            </w:r>
          </w:p>
        </w:tc>
      </w:tr>
      <w:tr w:rsidR="0079398B" w:rsidRPr="00E37199" w14:paraId="110DA1AC" w14:textId="77777777" w:rsidTr="00FE5E80">
        <w:tc>
          <w:tcPr>
            <w:tcW w:w="9354" w:type="dxa"/>
            <w:gridSpan w:val="2"/>
          </w:tcPr>
          <w:p w14:paraId="787DE6D6" w14:textId="77777777" w:rsidR="0079398B" w:rsidRPr="00E37199" w:rsidRDefault="0079398B" w:rsidP="0079398B">
            <w:pPr>
              <w:keepNext/>
              <w:keepLines/>
              <w:widowControl w:val="0"/>
              <w:spacing w:after="120"/>
              <w:jc w:val="center"/>
              <w:rPr>
                <w:b/>
                <w:sz w:val="22"/>
                <w:lang w:val="mn-MN"/>
              </w:rPr>
            </w:pPr>
            <w:r w:rsidRPr="00E37199">
              <w:rPr>
                <w:b/>
                <w:sz w:val="22"/>
                <w:szCs w:val="22"/>
                <w:lang w:val="mn-MN"/>
              </w:rPr>
              <w:t>Д. ЗАХИАЛАГЧ ШИЙДВЭР ГАРГАХ</w:t>
            </w:r>
          </w:p>
        </w:tc>
      </w:tr>
      <w:tr w:rsidR="0079398B" w:rsidRPr="00E37199" w14:paraId="254473C6" w14:textId="77777777" w:rsidTr="00FE5E80">
        <w:tc>
          <w:tcPr>
            <w:tcW w:w="3396" w:type="dxa"/>
          </w:tcPr>
          <w:p w14:paraId="52FFF5C3" w14:textId="77777777" w:rsidR="0079398B" w:rsidRPr="00E37199" w:rsidRDefault="0079398B" w:rsidP="0079398B">
            <w:pPr>
              <w:pStyle w:val="Heading2"/>
              <w:widowControl w:val="0"/>
              <w:rPr>
                <w:rFonts w:cs="Arial"/>
                <w:szCs w:val="22"/>
                <w:lang w:val="mn-MN"/>
              </w:rPr>
            </w:pPr>
            <w:bookmarkStart w:id="222" w:name="_Toc49963307"/>
            <w:bookmarkStart w:id="223" w:name="_Toc50374009"/>
            <w:bookmarkStart w:id="224" w:name="_Toc62844027"/>
            <w:bookmarkStart w:id="225" w:name="_Toc80084040"/>
            <w:bookmarkStart w:id="226" w:name="_Toc80266976"/>
            <w:bookmarkStart w:id="227" w:name="_Toc82445313"/>
            <w:bookmarkStart w:id="228" w:name="_Toc82445711"/>
            <w:bookmarkStart w:id="229" w:name="_Toc82448429"/>
            <w:bookmarkStart w:id="230" w:name="_Toc127459745"/>
            <w:bookmarkStart w:id="231" w:name="_Toc146704309"/>
            <w:r w:rsidRPr="00E37199">
              <w:rPr>
                <w:rFonts w:cs="Arial"/>
                <w:szCs w:val="22"/>
                <w:lang w:val="mn-MN"/>
              </w:rPr>
              <w:t>Тендерийн талаар тодруулга авах</w:t>
            </w:r>
            <w:bookmarkEnd w:id="222"/>
            <w:bookmarkEnd w:id="223"/>
            <w:bookmarkEnd w:id="224"/>
            <w:bookmarkEnd w:id="225"/>
            <w:bookmarkEnd w:id="226"/>
            <w:bookmarkEnd w:id="227"/>
            <w:bookmarkEnd w:id="228"/>
            <w:bookmarkEnd w:id="229"/>
            <w:bookmarkEnd w:id="230"/>
            <w:bookmarkEnd w:id="231"/>
          </w:p>
        </w:tc>
        <w:tc>
          <w:tcPr>
            <w:tcW w:w="5958" w:type="dxa"/>
          </w:tcPr>
          <w:p w14:paraId="40840F1C"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Захиалагч тендерийн талаар тодруулга авах тохиолдолд хуулийн 25 дугаар зүйлд заасан журмыг баримтална.</w:t>
            </w:r>
          </w:p>
        </w:tc>
      </w:tr>
      <w:tr w:rsidR="0079398B" w:rsidRPr="00E37199" w14:paraId="7880103E" w14:textId="77777777" w:rsidTr="00FE5E80">
        <w:tc>
          <w:tcPr>
            <w:tcW w:w="3396" w:type="dxa"/>
          </w:tcPr>
          <w:p w14:paraId="4E1A3B29" w14:textId="77777777" w:rsidR="0079398B" w:rsidRPr="00E37199" w:rsidRDefault="0079398B" w:rsidP="0079398B">
            <w:pPr>
              <w:pStyle w:val="Heading2"/>
              <w:widowControl w:val="0"/>
              <w:rPr>
                <w:rFonts w:cs="Arial"/>
                <w:szCs w:val="22"/>
                <w:lang w:val="mn-MN"/>
              </w:rPr>
            </w:pPr>
            <w:bookmarkStart w:id="232" w:name="_Toc49963308"/>
            <w:bookmarkStart w:id="233" w:name="_Toc50374010"/>
            <w:bookmarkStart w:id="234" w:name="_Toc62844028"/>
            <w:bookmarkStart w:id="235" w:name="_Toc80084041"/>
            <w:bookmarkStart w:id="236" w:name="_Toc80266977"/>
            <w:bookmarkStart w:id="237" w:name="_Toc82445314"/>
            <w:bookmarkStart w:id="238" w:name="_Toc82445712"/>
            <w:bookmarkStart w:id="239" w:name="_Toc82448430"/>
            <w:bookmarkStart w:id="240" w:name="_Toc127459746"/>
            <w:bookmarkStart w:id="241" w:name="_Toc146704310"/>
            <w:r w:rsidRPr="00E37199">
              <w:rPr>
                <w:rFonts w:cs="Arial"/>
                <w:szCs w:val="22"/>
                <w:lang w:val="mn-MN"/>
              </w:rPr>
              <w:t>Тендерийг шаардлагад нийцсэн эсэхийг хянан үзэх</w:t>
            </w:r>
            <w:bookmarkEnd w:id="232"/>
            <w:bookmarkEnd w:id="233"/>
            <w:bookmarkEnd w:id="234"/>
            <w:bookmarkEnd w:id="235"/>
            <w:bookmarkEnd w:id="236"/>
            <w:bookmarkEnd w:id="237"/>
            <w:bookmarkEnd w:id="238"/>
            <w:bookmarkEnd w:id="239"/>
            <w:bookmarkEnd w:id="240"/>
            <w:bookmarkEnd w:id="241"/>
          </w:p>
        </w:tc>
        <w:tc>
          <w:tcPr>
            <w:tcW w:w="5958" w:type="dxa"/>
          </w:tcPr>
          <w:p w14:paraId="5F5C71A1" w14:textId="130A12A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ендерийг хянан үзэхэд хуулийн 26 дугаар зүйлд заасан журам ТШЗ-ны 14 дүгээр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p>
        </w:tc>
      </w:tr>
      <w:tr w:rsidR="0079398B" w:rsidRPr="00E37199" w14:paraId="391F283E" w14:textId="77777777" w:rsidTr="00FE5E80">
        <w:tc>
          <w:tcPr>
            <w:tcW w:w="3396" w:type="dxa"/>
          </w:tcPr>
          <w:p w14:paraId="63FC03CC" w14:textId="77777777" w:rsidR="0079398B" w:rsidRPr="00E37199" w:rsidRDefault="0079398B" w:rsidP="0079398B">
            <w:pPr>
              <w:pStyle w:val="Heading2"/>
              <w:widowControl w:val="0"/>
              <w:rPr>
                <w:rFonts w:cs="Arial"/>
                <w:szCs w:val="22"/>
                <w:lang w:val="mn-MN"/>
              </w:rPr>
            </w:pPr>
            <w:bookmarkStart w:id="242" w:name="_Toc49963309"/>
            <w:bookmarkStart w:id="243" w:name="_Toc50374011"/>
            <w:bookmarkStart w:id="244" w:name="_Toc62844029"/>
            <w:bookmarkStart w:id="245" w:name="_Toc80084042"/>
            <w:bookmarkStart w:id="246" w:name="_Toc80266978"/>
            <w:bookmarkStart w:id="247" w:name="_Toc82445315"/>
            <w:bookmarkStart w:id="248" w:name="_Toc82445713"/>
            <w:bookmarkStart w:id="249" w:name="_Toc82448431"/>
            <w:bookmarkStart w:id="250" w:name="_Toc127459747"/>
            <w:bookmarkStart w:id="251" w:name="_Toc146704311"/>
            <w:r w:rsidRPr="00E37199">
              <w:rPr>
                <w:rFonts w:cs="Arial"/>
                <w:szCs w:val="22"/>
                <w:lang w:val="mn-MN"/>
              </w:rPr>
              <w:t>Тендерийг үнэлэх</w:t>
            </w:r>
            <w:bookmarkEnd w:id="242"/>
            <w:bookmarkEnd w:id="243"/>
            <w:bookmarkEnd w:id="244"/>
            <w:bookmarkEnd w:id="245"/>
            <w:bookmarkEnd w:id="246"/>
            <w:bookmarkEnd w:id="247"/>
            <w:bookmarkEnd w:id="248"/>
            <w:bookmarkEnd w:id="249"/>
            <w:bookmarkEnd w:id="250"/>
            <w:bookmarkEnd w:id="251"/>
          </w:p>
        </w:tc>
        <w:tc>
          <w:tcPr>
            <w:tcW w:w="5958" w:type="dxa"/>
          </w:tcPr>
          <w:p w14:paraId="562A8AE4"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Захиалагч тендерийг хуулийн 27 дугаар зүйлд заасны дагуу үнэлж, харьцуулна.</w:t>
            </w:r>
          </w:p>
        </w:tc>
      </w:tr>
      <w:tr w:rsidR="0079398B" w:rsidRPr="00E37199" w14:paraId="72322958" w14:textId="77777777" w:rsidTr="00FE5E80">
        <w:tc>
          <w:tcPr>
            <w:tcW w:w="3396" w:type="dxa"/>
          </w:tcPr>
          <w:p w14:paraId="7B579D13"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B31D7D6" w14:textId="5F71AE4E" w:rsidR="0079398B" w:rsidRPr="00E37199" w:rsidRDefault="00D53C87"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Өгөгдлийн хүснэгтэд өөрөөр заагаагүй бол тендер үнэлэх үндсэн шалгуур нь харьцуулах үнэ байна.</w:t>
            </w:r>
          </w:p>
        </w:tc>
      </w:tr>
      <w:tr w:rsidR="0079398B" w:rsidRPr="00E37199" w14:paraId="720B0A1B" w14:textId="77777777" w:rsidTr="00FE5E80">
        <w:tc>
          <w:tcPr>
            <w:tcW w:w="3396" w:type="dxa"/>
          </w:tcPr>
          <w:p w14:paraId="0DBD8BE7" w14:textId="77777777" w:rsidR="0079398B" w:rsidRPr="00E37199" w:rsidRDefault="0079398B" w:rsidP="0079398B">
            <w:pPr>
              <w:pStyle w:val="Heading2"/>
              <w:widowControl w:val="0"/>
              <w:rPr>
                <w:rFonts w:cs="Arial"/>
                <w:szCs w:val="22"/>
                <w:lang w:val="mn-MN"/>
              </w:rPr>
            </w:pPr>
            <w:bookmarkStart w:id="252" w:name="_Toc49963311"/>
            <w:bookmarkStart w:id="253" w:name="_Toc50374013"/>
            <w:bookmarkStart w:id="254" w:name="_Toc62844031"/>
            <w:bookmarkStart w:id="255" w:name="_Toc80084044"/>
            <w:bookmarkStart w:id="256" w:name="_Toc80266980"/>
            <w:bookmarkStart w:id="257" w:name="_Toc82445317"/>
            <w:bookmarkStart w:id="258" w:name="_Toc82445715"/>
            <w:bookmarkStart w:id="259" w:name="_Toc82448433"/>
            <w:bookmarkStart w:id="260" w:name="_Toc127459749"/>
            <w:bookmarkStart w:id="261" w:name="_Toc146704312"/>
            <w:r w:rsidRPr="00E37199">
              <w:rPr>
                <w:rFonts w:cs="Arial"/>
                <w:szCs w:val="22"/>
                <w:lang w:val="mn-MN"/>
              </w:rPr>
              <w:t>Арифметик алдааг залруулах</w:t>
            </w:r>
            <w:bookmarkEnd w:id="252"/>
            <w:bookmarkEnd w:id="253"/>
            <w:bookmarkEnd w:id="254"/>
            <w:bookmarkEnd w:id="255"/>
            <w:bookmarkEnd w:id="256"/>
            <w:bookmarkEnd w:id="257"/>
            <w:bookmarkEnd w:id="258"/>
            <w:bookmarkEnd w:id="259"/>
            <w:bookmarkEnd w:id="260"/>
            <w:bookmarkEnd w:id="261"/>
          </w:p>
        </w:tc>
        <w:tc>
          <w:tcPr>
            <w:tcW w:w="5958" w:type="dxa"/>
          </w:tcPr>
          <w:p w14:paraId="3BACDF9B" w14:textId="1B1E6463"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Тендерийн үнийн арифметик алдааг </w:t>
            </w:r>
            <w:r w:rsidR="007C5802" w:rsidRPr="00E37199">
              <w:rPr>
                <w:sz w:val="22"/>
                <w:lang w:val="mn-MN"/>
              </w:rPr>
              <w:t xml:space="preserve">“Тендер үнэлэх, давуу эрх олгох аргачлал, заавар”-т зааснаар </w:t>
            </w:r>
            <w:r w:rsidRPr="00E37199">
              <w:rPr>
                <w:rFonts w:eastAsia="Times New Roman"/>
                <w:sz w:val="22"/>
                <w:lang w:val="mn-MN"/>
              </w:rPr>
              <w:t>залруулна</w:t>
            </w:r>
            <w:r w:rsidR="007C5802" w:rsidRPr="00E37199">
              <w:rPr>
                <w:rFonts w:eastAsia="Times New Roman"/>
                <w:sz w:val="22"/>
                <w:lang w:val="mn-MN"/>
              </w:rPr>
              <w:t>.</w:t>
            </w:r>
          </w:p>
        </w:tc>
      </w:tr>
      <w:tr w:rsidR="0079398B" w:rsidRPr="00E37199" w14:paraId="191E7C08" w14:textId="77777777" w:rsidTr="00FE5E80">
        <w:tc>
          <w:tcPr>
            <w:tcW w:w="3396" w:type="dxa"/>
          </w:tcPr>
          <w:p w14:paraId="4A5F3023"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40C6790B" w14:textId="77777777"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sz w:val="22"/>
                <w:lang w:val="mn-MN"/>
              </w:rPr>
              <w:t>ТШЗ-ны 30.1-д заасны дагуу арифметик алдааг залруулсан тухай мэдээллийг оролцогчид хүргүүлнэ.</w:t>
            </w:r>
          </w:p>
        </w:tc>
      </w:tr>
      <w:bookmarkStart w:id="262" w:name="_Toc49963312"/>
      <w:bookmarkStart w:id="263" w:name="_Toc50374014"/>
      <w:bookmarkStart w:id="264" w:name="_Toc62844032"/>
      <w:bookmarkStart w:id="265" w:name="_Toc80084045"/>
      <w:bookmarkStart w:id="266" w:name="_Toc80266981"/>
      <w:bookmarkStart w:id="267" w:name="_Toc82445318"/>
      <w:bookmarkStart w:id="268" w:name="_Toc82445716"/>
      <w:bookmarkStart w:id="269" w:name="_Toc82448434"/>
      <w:bookmarkStart w:id="270" w:name="_Toc127459750"/>
      <w:bookmarkStart w:id="271" w:name="_Toc146704313"/>
      <w:tr w:rsidR="0079398B" w:rsidRPr="00E37199" w14:paraId="300CC73F" w14:textId="77777777" w:rsidTr="00FE5E80">
        <w:tc>
          <w:tcPr>
            <w:tcW w:w="3396" w:type="dxa"/>
          </w:tcPr>
          <w:p w14:paraId="4188FB00" w14:textId="10A8F342" w:rsidR="0079398B" w:rsidRPr="00E37199" w:rsidRDefault="0079398B" w:rsidP="0079398B">
            <w:pPr>
              <w:pStyle w:val="Heading2"/>
              <w:widowControl w:val="0"/>
              <w:rPr>
                <w:rFonts w:cs="Arial"/>
                <w:szCs w:val="22"/>
                <w:lang w:val="mn-MN"/>
              </w:rPr>
            </w:pPr>
            <w:r w:rsidRPr="00E37199">
              <w:rPr>
                <w:rFonts w:cs="Arial"/>
                <w:b w:val="0"/>
                <w:noProof/>
                <w:szCs w:val="22"/>
                <w:lang w:val="mn-MN" w:eastAsia="en-GB"/>
              </w:rPr>
              <w:lastRenderedPageBreak/>
              <mc:AlternateContent>
                <mc:Choice Requires="wpi">
                  <w:drawing>
                    <wp:anchor distT="0" distB="0" distL="114300" distR="114300" simplePos="0" relativeHeight="251658240" behindDoc="0" locked="0" layoutInCell="1" allowOverlap="1" wp14:anchorId="3FC9FDDB" wp14:editId="431C86C3">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56E340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5pt;margin-top:33.3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">
                      <v:imagedata r:id="rId18" o:title=""/>
                    </v:shape>
                  </w:pict>
                </mc:Fallback>
              </mc:AlternateContent>
            </w:r>
            <w:r w:rsidR="00A4597F" w:rsidRPr="00E37199">
              <w:rPr>
                <w:rFonts w:cs="Arial"/>
                <w:szCs w:val="22"/>
                <w:lang w:val="mn-MN"/>
              </w:rPr>
              <w:t>Д</w:t>
            </w:r>
            <w:r w:rsidRPr="00E37199">
              <w:rPr>
                <w:rFonts w:cs="Arial"/>
                <w:szCs w:val="22"/>
                <w:lang w:val="mn-MN"/>
              </w:rPr>
              <w:t>авуу эрх олгох</w:t>
            </w:r>
            <w:bookmarkEnd w:id="262"/>
            <w:bookmarkEnd w:id="263"/>
            <w:bookmarkEnd w:id="264"/>
            <w:bookmarkEnd w:id="265"/>
            <w:bookmarkEnd w:id="266"/>
            <w:bookmarkEnd w:id="267"/>
            <w:bookmarkEnd w:id="268"/>
            <w:bookmarkEnd w:id="269"/>
            <w:bookmarkEnd w:id="270"/>
            <w:bookmarkEnd w:id="271"/>
          </w:p>
        </w:tc>
        <w:tc>
          <w:tcPr>
            <w:tcW w:w="5958" w:type="dxa"/>
          </w:tcPr>
          <w:p w14:paraId="3F11FC67" w14:textId="79E93F1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нь </w:t>
            </w:r>
            <w:r w:rsidR="006F5719" w:rsidRPr="00E37199">
              <w:rPr>
                <w:sz w:val="22"/>
                <w:lang w:val="mn-MN"/>
              </w:rPr>
              <w:t>ө</w:t>
            </w:r>
            <w:r w:rsidR="00C0745F" w:rsidRPr="00E37199">
              <w:rPr>
                <w:sz w:val="22"/>
                <w:lang w:val="mn-MN"/>
              </w:rPr>
              <w:t>гөгдлийн хүснэгтэд</w:t>
            </w:r>
            <w:r w:rsidR="00C52D51" w:rsidRPr="00E37199">
              <w:rPr>
                <w:sz w:val="22"/>
                <w:lang w:val="mn-MN"/>
              </w:rPr>
              <w:t xml:space="preserve"> заасан мэдээлэл, баримт бичгийг ирүүлсэн дотоодын бараанд </w:t>
            </w:r>
            <w:r w:rsidRPr="00E37199">
              <w:rPr>
                <w:sz w:val="22"/>
                <w:lang w:val="mn-MN"/>
              </w:rPr>
              <w:t>хуулийн 8.4-т зааснаар давуу эрх олгож</w:t>
            </w:r>
            <w:r w:rsidR="00C52D51" w:rsidRPr="00E37199">
              <w:rPr>
                <w:sz w:val="22"/>
                <w:lang w:val="mn-MN"/>
              </w:rPr>
              <w:t>,</w:t>
            </w:r>
            <w:r w:rsidRPr="00E37199">
              <w:rPr>
                <w:sz w:val="22"/>
                <w:lang w:val="mn-MN"/>
              </w:rPr>
              <w:t xml:space="preserve"> </w:t>
            </w:r>
            <w:r w:rsidR="00B5048B" w:rsidRPr="00E37199">
              <w:rPr>
                <w:sz w:val="22"/>
                <w:lang w:val="mn-MN"/>
              </w:rPr>
              <w:t xml:space="preserve">дотоодын </w:t>
            </w:r>
            <w:r w:rsidRPr="00E37199">
              <w:rPr>
                <w:sz w:val="22"/>
                <w:lang w:val="mn-MN"/>
              </w:rPr>
              <w:t>барааны хэсгийн үнийг хууль болон холбогдох аргачлал, зааврын дагуу хийсвэрээр бууруулж тооцно.</w:t>
            </w:r>
          </w:p>
        </w:tc>
      </w:tr>
      <w:tr w:rsidR="0079398B" w:rsidRPr="00E37199" w14:paraId="41B0601F" w14:textId="77777777" w:rsidTr="00FE5E80">
        <w:tc>
          <w:tcPr>
            <w:tcW w:w="3396" w:type="dxa"/>
          </w:tcPr>
          <w:p w14:paraId="75448ED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2285E23"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Arial"/>
                <w:sz w:val="22"/>
                <w:lang w:val="mn-MN"/>
              </w:rPr>
              <w:t>ТШЗ-ны 31.1-д заасан нотлох баримт ирүүлээгүй тохиолдолд давуу эрх олгохгүй ба энэ нь тухайн оролцогчийн ирүүлсэн тендерээс татгалзах үндэслэл болохгүй.</w:t>
            </w:r>
          </w:p>
        </w:tc>
      </w:tr>
      <w:tr w:rsidR="00B5048B" w:rsidRPr="00E37199" w14:paraId="0ECFBF4B" w14:textId="77777777" w:rsidTr="00FE5E80">
        <w:tc>
          <w:tcPr>
            <w:tcW w:w="3396" w:type="dxa"/>
          </w:tcPr>
          <w:p w14:paraId="7EDCB453" w14:textId="77777777" w:rsidR="00B5048B" w:rsidRPr="00E37199" w:rsidRDefault="00B5048B" w:rsidP="0079398B">
            <w:pPr>
              <w:pStyle w:val="Heading2"/>
              <w:widowControl w:val="0"/>
              <w:numPr>
                <w:ilvl w:val="0"/>
                <w:numId w:val="0"/>
              </w:numPr>
              <w:rPr>
                <w:rFonts w:cs="Arial"/>
                <w:szCs w:val="22"/>
                <w:lang w:val="mn-MN"/>
              </w:rPr>
            </w:pPr>
          </w:p>
        </w:tc>
        <w:tc>
          <w:tcPr>
            <w:tcW w:w="5958" w:type="dxa"/>
          </w:tcPr>
          <w:p w14:paraId="73FEBE19" w14:textId="104732DA" w:rsidR="00B5048B" w:rsidRPr="00E37199" w:rsidRDefault="007931FB" w:rsidP="0079398B">
            <w:pPr>
              <w:pStyle w:val="ListParagraph"/>
              <w:keepNext/>
              <w:keepLines/>
              <w:widowControl w:val="0"/>
              <w:numPr>
                <w:ilvl w:val="1"/>
                <w:numId w:val="3"/>
              </w:numPr>
              <w:spacing w:after="120"/>
              <w:ind w:left="606" w:hanging="606"/>
              <w:jc w:val="both"/>
              <w:rPr>
                <w:rFonts w:eastAsia="Arial"/>
                <w:sz w:val="22"/>
                <w:lang w:val="mn-MN"/>
              </w:rPr>
            </w:pPr>
            <w:r w:rsidRPr="00E37199">
              <w:rPr>
                <w:rFonts w:eastAsia="Arial"/>
                <w:sz w:val="22"/>
                <w:lang w:val="mn-MN"/>
              </w:rPr>
              <w:t xml:space="preserve">Давуу эрх авч гэрээ байгуулсан гүйцэтгэгч гэрээний үүрэг гүйцэтгэхэд </w:t>
            </w:r>
            <w:r w:rsidR="004A2B7B" w:rsidRPr="00E37199">
              <w:rPr>
                <w:rFonts w:eastAsia="Arial"/>
                <w:sz w:val="22"/>
                <w:lang w:val="mn-MN"/>
              </w:rPr>
              <w:t xml:space="preserve">давуу эрх тооцуулсан нөхцөлийг биелүүлээгүй нь </w:t>
            </w:r>
            <w:r w:rsidR="00164CFF" w:rsidRPr="00E37199">
              <w:rPr>
                <w:rFonts w:eastAsia="Arial"/>
                <w:sz w:val="22"/>
                <w:lang w:val="mn-MN"/>
              </w:rPr>
              <w:t>тендер шалгаруулалтад оролцох эрх хязгаарлах нөхцөл болохыг анхаарах шаардлагатай.</w:t>
            </w:r>
            <w:r w:rsidR="004A2B7B" w:rsidRPr="00E37199">
              <w:rPr>
                <w:rFonts w:eastAsia="Arial"/>
                <w:sz w:val="22"/>
                <w:lang w:val="mn-MN"/>
              </w:rPr>
              <w:t xml:space="preserve"> </w:t>
            </w:r>
          </w:p>
        </w:tc>
      </w:tr>
      <w:tr w:rsidR="0079398B" w:rsidRPr="00E37199" w14:paraId="4C13BF36" w14:textId="77777777" w:rsidTr="00FE5E80">
        <w:tc>
          <w:tcPr>
            <w:tcW w:w="3396" w:type="dxa"/>
          </w:tcPr>
          <w:p w14:paraId="26646552" w14:textId="77777777" w:rsidR="0079398B" w:rsidRPr="00E37199" w:rsidRDefault="0079398B" w:rsidP="0079398B">
            <w:pPr>
              <w:pStyle w:val="Heading2"/>
              <w:widowControl w:val="0"/>
              <w:rPr>
                <w:rFonts w:cs="Arial"/>
                <w:szCs w:val="22"/>
                <w:lang w:val="mn-MN"/>
              </w:rPr>
            </w:pPr>
            <w:bookmarkStart w:id="272" w:name="_Toc146704314"/>
            <w:r w:rsidRPr="00E37199">
              <w:rPr>
                <w:rFonts w:cs="Arial"/>
                <w:szCs w:val="22"/>
                <w:lang w:val="mn-MN" w:eastAsia="en-GB"/>
              </w:rPr>
              <w:t>Үнэлгээнд харгалзах шалгуур үзүүлэлт</w:t>
            </w:r>
            <w:bookmarkEnd w:id="272"/>
          </w:p>
        </w:tc>
        <w:tc>
          <w:tcPr>
            <w:tcW w:w="5958" w:type="dxa"/>
          </w:tcPr>
          <w:p w14:paraId="748FCF61" w14:textId="61382242"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Өгөгдлийн хүснэгтэд</w:t>
            </w:r>
            <w:r w:rsidR="0079398B" w:rsidRPr="00E37199">
              <w:rPr>
                <w:rFonts w:eastAsia="Times New Roman"/>
                <w:sz w:val="22"/>
                <w:lang w:val="mn-MN"/>
              </w:rPr>
              <w:t xml:space="preserve"> заасан бол IV бүлэгт заасан үнэлгээнд харгалзах шалгуур үзүүлэлтийг мөнгөөр илэрхийлж, харьцуулах үнийг хийсвэрээр нэмэгдүүлнэ.</w:t>
            </w:r>
          </w:p>
        </w:tc>
      </w:tr>
      <w:tr w:rsidR="0079398B" w:rsidRPr="00E37199" w14:paraId="54F2C94F" w14:textId="77777777" w:rsidTr="00FE5E80">
        <w:tc>
          <w:tcPr>
            <w:tcW w:w="3396" w:type="dxa"/>
          </w:tcPr>
          <w:p w14:paraId="2C9B67F0" w14:textId="77777777" w:rsidR="0079398B" w:rsidRPr="00E37199" w:rsidRDefault="0079398B" w:rsidP="0079398B">
            <w:pPr>
              <w:pStyle w:val="Heading2"/>
              <w:widowControl w:val="0"/>
              <w:rPr>
                <w:rFonts w:cs="Arial"/>
                <w:szCs w:val="22"/>
                <w:lang w:val="mn-MN"/>
              </w:rPr>
            </w:pPr>
            <w:bookmarkStart w:id="273" w:name="_Toc49963313"/>
            <w:bookmarkStart w:id="274" w:name="_Toc50374015"/>
            <w:bookmarkStart w:id="275" w:name="_Toc62844033"/>
            <w:bookmarkStart w:id="276" w:name="_Toc80084046"/>
            <w:bookmarkStart w:id="277" w:name="_Toc80266982"/>
            <w:bookmarkStart w:id="278" w:name="_Toc82445319"/>
            <w:bookmarkStart w:id="279" w:name="_Toc82445717"/>
            <w:bookmarkStart w:id="280" w:name="_Toc82448435"/>
            <w:bookmarkStart w:id="281" w:name="_Toc127459751"/>
            <w:bookmarkStart w:id="282" w:name="_Toc146704315"/>
            <w:r w:rsidRPr="00E37199">
              <w:rPr>
                <w:rFonts w:cs="Arial"/>
                <w:szCs w:val="22"/>
                <w:lang w:val="mn-MN"/>
              </w:rPr>
              <w:t>Тендерийн харьцуулах үнийг тодорхойлох</w:t>
            </w:r>
            <w:bookmarkEnd w:id="273"/>
            <w:bookmarkEnd w:id="274"/>
            <w:bookmarkEnd w:id="275"/>
            <w:bookmarkEnd w:id="276"/>
            <w:bookmarkEnd w:id="277"/>
            <w:bookmarkEnd w:id="278"/>
            <w:bookmarkEnd w:id="279"/>
            <w:bookmarkEnd w:id="280"/>
            <w:bookmarkEnd w:id="281"/>
            <w:bookmarkEnd w:id="282"/>
          </w:p>
        </w:tc>
        <w:tc>
          <w:tcPr>
            <w:tcW w:w="5958" w:type="dxa"/>
          </w:tcPr>
          <w:p w14:paraId="60EF3C8D" w14:textId="48F1A301"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ийн харьцуулах үнийг</w:t>
            </w:r>
            <w:r w:rsidR="00461A4D" w:rsidRPr="00E37199">
              <w:rPr>
                <w:sz w:val="22"/>
                <w:lang w:val="mn-MN"/>
              </w:rPr>
              <w:t xml:space="preserve"> тодорхойлоход “Тендер үнэлэх, давуу эрх олгох аргачлал, заавар”-ыг баримтална.</w:t>
            </w:r>
          </w:p>
        </w:tc>
      </w:tr>
      <w:tr w:rsidR="0079398B" w:rsidRPr="00E37199" w14:paraId="1BF19BF8" w14:textId="77777777" w:rsidTr="00FE5E80">
        <w:tc>
          <w:tcPr>
            <w:tcW w:w="3396" w:type="dxa"/>
          </w:tcPr>
          <w:p w14:paraId="2DE444DE"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932C663" w14:textId="120DAC31" w:rsidR="0079398B" w:rsidRPr="00E37199" w:rsidRDefault="00B71965"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ШЗ-ны 15.1-д зөвшөөрсний</w:t>
            </w:r>
            <w:r w:rsidRPr="00E37199">
              <w:rPr>
                <w:sz w:val="22"/>
                <w:lang w:val="mn-MN"/>
              </w:rPr>
              <w:t xml:space="preserve"> дагуу хувилбарт санал ирүүлсэн тендер “хамгийн сайн” гэж үнэлэгдсэн бол түүний хувилбарт саналыг үндсэн тендерийн нэгэн адил хянан үзэж, үнэлнэ.</w:t>
            </w:r>
          </w:p>
        </w:tc>
      </w:tr>
      <w:tr w:rsidR="0079398B" w:rsidRPr="00E37199" w14:paraId="2E4EE408" w14:textId="77777777" w:rsidTr="00FE5E80">
        <w:tc>
          <w:tcPr>
            <w:tcW w:w="3396" w:type="dxa"/>
          </w:tcPr>
          <w:p w14:paraId="288400F9"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B26105E" w14:textId="027A6BC1" w:rsidR="0079398B" w:rsidRPr="00E37199" w:rsidRDefault="00B71965" w:rsidP="0079398B">
            <w:pPr>
              <w:pStyle w:val="ListParagraph"/>
              <w:keepNext/>
              <w:keepLines/>
              <w:widowControl w:val="0"/>
              <w:numPr>
                <w:ilvl w:val="1"/>
                <w:numId w:val="3"/>
              </w:numPr>
              <w:spacing w:after="120"/>
              <w:ind w:left="606" w:hanging="606"/>
              <w:jc w:val="both"/>
              <w:rPr>
                <w:rFonts w:eastAsia="Arial"/>
                <w:sz w:val="22"/>
                <w:lang w:val="mn-MN"/>
              </w:rPr>
            </w:pPr>
            <w:r w:rsidRPr="00E37199">
              <w:rPr>
                <w:sz w:val="22"/>
                <w:szCs w:val="22"/>
                <w:lang w:val="mn-MN"/>
              </w:rPr>
              <w:t xml:space="preserve">ТШЗ-ны </w:t>
            </w:r>
            <w:r w:rsidR="002E598F" w:rsidRPr="00E37199">
              <w:rPr>
                <w:sz w:val="22"/>
                <w:szCs w:val="22"/>
                <w:lang w:val="mn-MN"/>
              </w:rPr>
              <w:t>33.2</w:t>
            </w:r>
            <w:r w:rsidRPr="00E37199">
              <w:rPr>
                <w:sz w:val="22"/>
                <w:szCs w:val="22"/>
                <w:lang w:val="mn-MN"/>
              </w:rPr>
              <w:t xml:space="preserve">-т зааснаар тендерийн саналын хувилбарыг хянан үзэх, үнэлэхэд үндсэн тендерийг үнэлсэн журмыг баримтална. </w:t>
            </w:r>
          </w:p>
        </w:tc>
      </w:tr>
      <w:tr w:rsidR="0079398B" w:rsidRPr="00E37199" w14:paraId="49EF623F" w14:textId="77777777" w:rsidTr="00FE5E80">
        <w:tc>
          <w:tcPr>
            <w:tcW w:w="3396" w:type="dxa"/>
          </w:tcPr>
          <w:p w14:paraId="48327FBC" w14:textId="2D4CA10B" w:rsidR="0079398B" w:rsidRPr="00E37199" w:rsidRDefault="0079398B" w:rsidP="0079398B">
            <w:pPr>
              <w:pStyle w:val="Heading2"/>
              <w:widowControl w:val="0"/>
              <w:rPr>
                <w:rFonts w:cs="Arial"/>
                <w:szCs w:val="22"/>
                <w:lang w:val="mn-MN"/>
              </w:rPr>
            </w:pPr>
            <w:bookmarkStart w:id="283" w:name="_Toc49963314"/>
            <w:bookmarkStart w:id="284" w:name="_Toc50374016"/>
            <w:bookmarkStart w:id="285" w:name="_Toc62844034"/>
            <w:bookmarkStart w:id="286" w:name="_Toc80084047"/>
            <w:bookmarkStart w:id="287" w:name="_Toc80266983"/>
            <w:bookmarkStart w:id="288" w:name="_Toc82445320"/>
            <w:bookmarkStart w:id="289" w:name="_Toc82445718"/>
            <w:bookmarkStart w:id="290" w:name="_Toc82448436"/>
            <w:bookmarkStart w:id="291" w:name="_Toc127459752"/>
            <w:bookmarkStart w:id="292" w:name="_Toc146704316"/>
            <w:r w:rsidRPr="00E37199">
              <w:rPr>
                <w:rFonts w:cs="Arial"/>
                <w:szCs w:val="22"/>
                <w:lang w:val="mn-MN"/>
              </w:rPr>
              <w:t xml:space="preserve">Тендерийг </w:t>
            </w:r>
            <w:bookmarkEnd w:id="283"/>
            <w:bookmarkEnd w:id="284"/>
            <w:bookmarkEnd w:id="285"/>
            <w:bookmarkEnd w:id="286"/>
            <w:bookmarkEnd w:id="287"/>
            <w:bookmarkEnd w:id="288"/>
            <w:bookmarkEnd w:id="289"/>
            <w:bookmarkEnd w:id="290"/>
            <w:bookmarkEnd w:id="291"/>
            <w:r w:rsidR="00B75EED" w:rsidRPr="00E37199">
              <w:rPr>
                <w:rFonts w:cs="Arial"/>
                <w:szCs w:val="22"/>
                <w:lang w:val="mn-MN"/>
              </w:rPr>
              <w:t>эрэмбэлэх</w:t>
            </w:r>
            <w:bookmarkEnd w:id="292"/>
          </w:p>
        </w:tc>
        <w:tc>
          <w:tcPr>
            <w:tcW w:w="5958" w:type="dxa"/>
          </w:tcPr>
          <w:p w14:paraId="545B3439" w14:textId="7A20424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w:t>
            </w:r>
            <w:r w:rsidR="00B75EED" w:rsidRPr="00E37199">
              <w:rPr>
                <w:sz w:val="22"/>
                <w:lang w:val="mn-MN"/>
              </w:rPr>
              <w:t>тендерүүдийг эрэмбэлэхэд</w:t>
            </w:r>
            <w:r w:rsidRPr="00E37199">
              <w:rPr>
                <w:sz w:val="22"/>
                <w:lang w:val="mn-MN"/>
              </w:rPr>
              <w:t xml:space="preserve"> хуулийн 27.5</w:t>
            </w:r>
            <w:r w:rsidR="00B75EED" w:rsidRPr="00E37199">
              <w:rPr>
                <w:sz w:val="22"/>
                <w:lang w:val="mn-MN"/>
              </w:rPr>
              <w:t>, 27.6</w:t>
            </w:r>
            <w:r w:rsidRPr="00E37199">
              <w:rPr>
                <w:sz w:val="22"/>
                <w:lang w:val="mn-MN"/>
              </w:rPr>
              <w:t>-д заасны</w:t>
            </w:r>
            <w:r w:rsidR="00B75EED" w:rsidRPr="00E37199">
              <w:rPr>
                <w:sz w:val="22"/>
                <w:lang w:val="mn-MN"/>
              </w:rPr>
              <w:t>г баримтална</w:t>
            </w:r>
            <w:r w:rsidRPr="00E37199">
              <w:rPr>
                <w:sz w:val="22"/>
                <w:lang w:val="mn-MN"/>
              </w:rPr>
              <w:t xml:space="preserve">. </w:t>
            </w:r>
          </w:p>
        </w:tc>
      </w:tr>
      <w:tr w:rsidR="0079398B" w:rsidRPr="00E37199" w14:paraId="78B212A2" w14:textId="77777777" w:rsidTr="00FE5E80">
        <w:tc>
          <w:tcPr>
            <w:tcW w:w="3396" w:type="dxa"/>
          </w:tcPr>
          <w:p w14:paraId="1BDF6C90" w14:textId="77777777" w:rsidR="0079398B" w:rsidRPr="00E37199" w:rsidRDefault="0079398B" w:rsidP="0079398B">
            <w:pPr>
              <w:pStyle w:val="Heading2"/>
              <w:widowControl w:val="0"/>
              <w:rPr>
                <w:rFonts w:cs="Arial"/>
                <w:szCs w:val="22"/>
                <w:lang w:val="mn-MN"/>
              </w:rPr>
            </w:pPr>
            <w:bookmarkStart w:id="293" w:name="_Toc49963315"/>
            <w:bookmarkStart w:id="294" w:name="_Toc50374017"/>
            <w:bookmarkStart w:id="295" w:name="_Toc62844035"/>
            <w:bookmarkStart w:id="296" w:name="_Toc80084048"/>
            <w:bookmarkStart w:id="297" w:name="_Toc80266984"/>
            <w:bookmarkStart w:id="298" w:name="_Toc82445321"/>
            <w:bookmarkStart w:id="299" w:name="_Toc82445719"/>
            <w:bookmarkStart w:id="300" w:name="_Toc82448437"/>
            <w:bookmarkStart w:id="301" w:name="_Toc127459753"/>
            <w:bookmarkStart w:id="302" w:name="_Toc146704317"/>
            <w:r w:rsidRPr="00E37199">
              <w:rPr>
                <w:rFonts w:cs="Arial"/>
                <w:szCs w:val="22"/>
                <w:lang w:val="mn-MN"/>
              </w:rPr>
              <w:t>Оролцогчийн чадавхыг дахин магадлах</w:t>
            </w:r>
            <w:bookmarkEnd w:id="293"/>
            <w:bookmarkEnd w:id="294"/>
            <w:bookmarkEnd w:id="295"/>
            <w:bookmarkEnd w:id="296"/>
            <w:bookmarkEnd w:id="297"/>
            <w:bookmarkEnd w:id="298"/>
            <w:bookmarkEnd w:id="299"/>
            <w:bookmarkEnd w:id="300"/>
            <w:bookmarkEnd w:id="301"/>
            <w:bookmarkEnd w:id="302"/>
          </w:p>
        </w:tc>
        <w:tc>
          <w:tcPr>
            <w:tcW w:w="5958" w:type="dxa"/>
          </w:tcPr>
          <w:p w14:paraId="655493AC"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 xml:space="preserve">Захиалагч хэд хэдэн багцад хамгийн сайн үнэлэгдсэн тендер ирүүлсэн оролцогчийг тэдгээр багцад заасан гэрээний үүрэг гүйцэтгэх чадавхтай эсэхийг дахин магадална. </w:t>
            </w:r>
          </w:p>
        </w:tc>
      </w:tr>
      <w:tr w:rsidR="0079398B" w:rsidRPr="00E37199" w14:paraId="26CF66B6" w14:textId="77777777" w:rsidTr="00FE5E80">
        <w:tc>
          <w:tcPr>
            <w:tcW w:w="3396" w:type="dxa"/>
          </w:tcPr>
          <w:p w14:paraId="6281D94B"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2A7A099C" w14:textId="36F6F516"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 xml:space="preserve">ТШЗ-ны </w:t>
            </w:r>
            <w:r w:rsidR="00C661A9" w:rsidRPr="00E37199">
              <w:rPr>
                <w:rFonts w:eastAsia="Times New Roman"/>
                <w:sz w:val="22"/>
                <w:lang w:val="mn-MN"/>
              </w:rPr>
              <w:t>35</w:t>
            </w:r>
            <w:r w:rsidRPr="00E37199">
              <w:rPr>
                <w:rFonts w:eastAsia="Times New Roman"/>
                <w:sz w:val="22"/>
                <w:lang w:val="mn-MN"/>
              </w:rPr>
              <w:t xml:space="preserve">.1-д заасны дагуу дахин магадлахад зөвхөн ТШЗ-ны </w:t>
            </w:r>
            <w:r w:rsidR="00AC40BA" w:rsidRPr="00E37199">
              <w:rPr>
                <w:rFonts w:eastAsia="Times New Roman"/>
                <w:sz w:val="22"/>
                <w:lang w:val="mn-MN"/>
              </w:rPr>
              <w:t xml:space="preserve">19 </w:t>
            </w:r>
            <w:r w:rsidRPr="00E37199">
              <w:rPr>
                <w:rFonts w:eastAsia="Times New Roman"/>
                <w:sz w:val="22"/>
                <w:lang w:val="mn-MN"/>
              </w:rPr>
              <w:t xml:space="preserve">дугаар зүйлд заасан санхүүгийн чадавх, ТШЗ-ны </w:t>
            </w:r>
            <w:r w:rsidR="00AC40BA" w:rsidRPr="00E37199">
              <w:rPr>
                <w:rFonts w:eastAsia="Times New Roman"/>
                <w:sz w:val="22"/>
                <w:lang w:val="mn-MN"/>
              </w:rPr>
              <w:t xml:space="preserve">20 </w:t>
            </w:r>
            <w:r w:rsidRPr="00E37199">
              <w:rPr>
                <w:rFonts w:eastAsia="Times New Roman"/>
                <w:sz w:val="22"/>
                <w:lang w:val="mn-MN"/>
              </w:rPr>
              <w:t>дугаар зүйлд заасан техникийн чадавх, туршлагын талаар шаардлага, шалгуур үзүүлэлтийг хангах эсэхийг тендер хянан үзэхэд ашигласан баримт бичиг, мэдээлэлд үндэслэнэ.</w:t>
            </w:r>
          </w:p>
        </w:tc>
      </w:tr>
      <w:tr w:rsidR="0079398B" w:rsidRPr="00E37199" w14:paraId="2D265E32" w14:textId="77777777" w:rsidTr="00FE5E80">
        <w:tc>
          <w:tcPr>
            <w:tcW w:w="3396" w:type="dxa"/>
          </w:tcPr>
          <w:p w14:paraId="7DA42111"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1C9577EC" w14:textId="62DB5D65"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ШЗ-ны 3</w:t>
            </w:r>
            <w:r w:rsidR="00711591" w:rsidRPr="00E37199">
              <w:rPr>
                <w:rFonts w:eastAsia="Times New Roman"/>
                <w:sz w:val="22"/>
                <w:lang w:val="mn-MN"/>
              </w:rPr>
              <w:t>5</w:t>
            </w:r>
            <w:r w:rsidRPr="00E37199">
              <w:rPr>
                <w:rFonts w:eastAsia="Times New Roman"/>
                <w:sz w:val="22"/>
                <w:lang w:val="mn-MN"/>
              </w:rPr>
              <w:t>.2-т заасны дагуу оролцогчийн чадавхыг дахин магадалж, хуулийн 27.10-т зааснаар гэрээ байгуулах эрх олгоно.</w:t>
            </w:r>
          </w:p>
        </w:tc>
      </w:tr>
      <w:tr w:rsidR="0079398B" w:rsidRPr="00E37199" w14:paraId="5B778708" w14:textId="77777777" w:rsidTr="00FE5E80">
        <w:tc>
          <w:tcPr>
            <w:tcW w:w="9354" w:type="dxa"/>
            <w:gridSpan w:val="2"/>
          </w:tcPr>
          <w:p w14:paraId="33F86640" w14:textId="471F0847" w:rsidR="0079398B" w:rsidRPr="00E37199" w:rsidRDefault="0079398B" w:rsidP="0079398B">
            <w:pPr>
              <w:keepNext/>
              <w:keepLines/>
              <w:widowControl w:val="0"/>
              <w:spacing w:after="120"/>
              <w:jc w:val="center"/>
              <w:rPr>
                <w:b/>
                <w:sz w:val="22"/>
                <w:lang w:val="mn-MN"/>
              </w:rPr>
            </w:pPr>
            <w:bookmarkStart w:id="303" w:name="_Toc80084049"/>
            <w:bookmarkStart w:id="304" w:name="_Toc80266985"/>
            <w:bookmarkStart w:id="305" w:name="_Toc82445322"/>
            <w:bookmarkStart w:id="306" w:name="_Toc82445720"/>
            <w:bookmarkStart w:id="307" w:name="_Toc82448438"/>
            <w:bookmarkStart w:id="308" w:name="_Toc127459754"/>
            <w:r w:rsidRPr="00E37199">
              <w:rPr>
                <w:b/>
                <w:sz w:val="22"/>
                <w:szCs w:val="22"/>
                <w:lang w:val="mn-MN"/>
              </w:rPr>
              <w:t xml:space="preserve">Е. </w:t>
            </w:r>
            <w:r w:rsidR="00A93EA7" w:rsidRPr="00E37199">
              <w:rPr>
                <w:b/>
                <w:sz w:val="22"/>
                <w:szCs w:val="22"/>
                <w:lang w:val="mn-MN"/>
              </w:rPr>
              <w:t xml:space="preserve">ШИЙДВЭР </w:t>
            </w:r>
            <w:r w:rsidRPr="00E37199">
              <w:rPr>
                <w:b/>
                <w:sz w:val="22"/>
                <w:szCs w:val="22"/>
                <w:lang w:val="mn-MN"/>
              </w:rPr>
              <w:t>ХҮРГҮҮЛЭХ, ГЭРЭЭ БАЙГУУЛАХ</w:t>
            </w:r>
            <w:bookmarkEnd w:id="303"/>
            <w:bookmarkEnd w:id="304"/>
            <w:bookmarkEnd w:id="305"/>
            <w:bookmarkEnd w:id="306"/>
            <w:bookmarkEnd w:id="307"/>
            <w:bookmarkEnd w:id="308"/>
          </w:p>
        </w:tc>
      </w:tr>
      <w:tr w:rsidR="0079398B" w:rsidRPr="00E37199" w14:paraId="2C5AE48B" w14:textId="77777777" w:rsidTr="00FE5E80">
        <w:tc>
          <w:tcPr>
            <w:tcW w:w="3396" w:type="dxa"/>
          </w:tcPr>
          <w:p w14:paraId="13841952" w14:textId="006AE435" w:rsidR="0079398B" w:rsidRPr="00E37199" w:rsidRDefault="00A93EA7" w:rsidP="0079398B">
            <w:pPr>
              <w:pStyle w:val="Heading2"/>
              <w:widowControl w:val="0"/>
              <w:rPr>
                <w:rFonts w:cs="Arial"/>
                <w:szCs w:val="22"/>
                <w:lang w:val="mn-MN"/>
              </w:rPr>
            </w:pPr>
            <w:bookmarkStart w:id="309" w:name="_Toc146704318"/>
            <w:r w:rsidRPr="00E37199">
              <w:rPr>
                <w:rFonts w:cs="Arial"/>
                <w:szCs w:val="22"/>
                <w:lang w:val="mn-MN"/>
              </w:rPr>
              <w:t xml:space="preserve">Шийдвэр </w:t>
            </w:r>
            <w:r w:rsidR="0079398B" w:rsidRPr="00E37199">
              <w:rPr>
                <w:rFonts w:cs="Arial"/>
                <w:szCs w:val="22"/>
                <w:lang w:val="mn-MN"/>
              </w:rPr>
              <w:t>хүргүүлэх</w:t>
            </w:r>
            <w:bookmarkEnd w:id="309"/>
            <w:r w:rsidR="0079398B" w:rsidRPr="00E37199">
              <w:rPr>
                <w:rFonts w:cs="Arial"/>
                <w:szCs w:val="22"/>
                <w:lang w:val="mn-MN"/>
              </w:rPr>
              <w:t xml:space="preserve"> </w:t>
            </w:r>
          </w:p>
        </w:tc>
        <w:tc>
          <w:tcPr>
            <w:tcW w:w="5958" w:type="dxa"/>
          </w:tcPr>
          <w:p w14:paraId="4DCC295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хуулийн 28 дугаар зүйлд заасан шийдвэр гаргаж, оролцогчдод мэдэгдэнэ. </w:t>
            </w:r>
          </w:p>
        </w:tc>
      </w:tr>
      <w:tr w:rsidR="0079398B" w:rsidRPr="00E37199" w14:paraId="7538C2CB" w14:textId="77777777" w:rsidTr="00FE5E80">
        <w:tc>
          <w:tcPr>
            <w:tcW w:w="3396" w:type="dxa"/>
          </w:tcPr>
          <w:p w14:paraId="45D1AC4B" w14:textId="77777777" w:rsidR="0079398B" w:rsidRPr="00E37199" w:rsidRDefault="0079398B" w:rsidP="0079398B">
            <w:pPr>
              <w:pStyle w:val="Heading2"/>
              <w:widowControl w:val="0"/>
              <w:rPr>
                <w:rFonts w:cs="Arial"/>
                <w:szCs w:val="22"/>
                <w:lang w:val="mn-MN"/>
              </w:rPr>
            </w:pPr>
            <w:bookmarkStart w:id="310" w:name="_Toc62844038"/>
            <w:bookmarkStart w:id="311" w:name="_Toc80084052"/>
            <w:bookmarkStart w:id="312" w:name="_Toc80266988"/>
            <w:bookmarkStart w:id="313" w:name="_Toc82445325"/>
            <w:bookmarkStart w:id="314" w:name="_Toc82445723"/>
            <w:bookmarkStart w:id="315" w:name="_Toc82448441"/>
            <w:bookmarkStart w:id="316" w:name="_Toc127459757"/>
            <w:bookmarkStart w:id="317" w:name="_Toc146704319"/>
            <w:r w:rsidRPr="00E37199">
              <w:rPr>
                <w:rFonts w:cs="Arial"/>
                <w:szCs w:val="22"/>
                <w:lang w:val="mn-MN"/>
              </w:rPr>
              <w:lastRenderedPageBreak/>
              <w:t>Гүйцэтгэлийн баталгаа</w:t>
            </w:r>
            <w:bookmarkEnd w:id="310"/>
            <w:bookmarkEnd w:id="311"/>
            <w:bookmarkEnd w:id="312"/>
            <w:bookmarkEnd w:id="313"/>
            <w:bookmarkEnd w:id="314"/>
            <w:bookmarkEnd w:id="315"/>
            <w:bookmarkEnd w:id="316"/>
            <w:bookmarkEnd w:id="317"/>
          </w:p>
        </w:tc>
        <w:tc>
          <w:tcPr>
            <w:tcW w:w="5958" w:type="dxa"/>
          </w:tcPr>
          <w:p w14:paraId="17CB81A1" w14:textId="6BF409FE"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tc>
      </w:tr>
      <w:tr w:rsidR="0079398B" w:rsidRPr="00E37199" w14:paraId="6B1138AE" w14:textId="77777777" w:rsidTr="00FE5E80">
        <w:tc>
          <w:tcPr>
            <w:tcW w:w="3396" w:type="dxa"/>
          </w:tcPr>
          <w:p w14:paraId="1D95E6A0"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1ABD4BCA" w14:textId="136E97A9"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Гүйцэтгэлийн баталгаа</w:t>
            </w:r>
            <w:r w:rsidR="00421493" w:rsidRPr="00E37199">
              <w:rPr>
                <w:rFonts w:eastAsia="Times New Roman"/>
                <w:sz w:val="22"/>
                <w:lang w:val="mn-MN"/>
              </w:rPr>
              <w:t>г</w:t>
            </w:r>
            <w:r w:rsidRPr="00E37199">
              <w:rPr>
                <w:rFonts w:eastAsia="Times New Roman"/>
                <w:sz w:val="22"/>
                <w:lang w:val="mn-MN"/>
              </w:rPr>
              <w:t xml:space="preserve"> </w:t>
            </w:r>
            <w:r w:rsidR="00421493" w:rsidRPr="00E37199">
              <w:rPr>
                <w:rFonts w:eastAsia="Times New Roman"/>
                <w:sz w:val="22"/>
                <w:lang w:val="mn-MN"/>
              </w:rPr>
              <w:t>“Худалдан авах ажиллагаанд баталгаа гаргах, орлого болгох журам”-д нийцүүлэн гаргана</w:t>
            </w:r>
            <w:r w:rsidRPr="00E37199">
              <w:rPr>
                <w:rFonts w:eastAsia="Times New Roman"/>
                <w:sz w:val="22"/>
                <w:lang w:val="mn-MN"/>
              </w:rPr>
              <w:t>.</w:t>
            </w:r>
          </w:p>
        </w:tc>
      </w:tr>
      <w:tr w:rsidR="0079398B" w:rsidRPr="00E37199" w14:paraId="43B555CC" w14:textId="77777777" w:rsidTr="00FE5E80">
        <w:tc>
          <w:tcPr>
            <w:tcW w:w="3396" w:type="dxa"/>
          </w:tcPr>
          <w:p w14:paraId="378C1842" w14:textId="77777777" w:rsidR="0079398B" w:rsidRPr="00E37199" w:rsidRDefault="0079398B" w:rsidP="0079398B">
            <w:pPr>
              <w:pStyle w:val="Heading2"/>
              <w:widowControl w:val="0"/>
              <w:rPr>
                <w:rFonts w:cs="Arial"/>
                <w:szCs w:val="22"/>
                <w:lang w:val="mn-MN"/>
              </w:rPr>
            </w:pPr>
            <w:bookmarkStart w:id="318" w:name="_Toc49963328"/>
            <w:bookmarkStart w:id="319" w:name="_Toc50374023"/>
            <w:bookmarkStart w:id="320" w:name="_Toc62844039"/>
            <w:bookmarkStart w:id="321" w:name="_Toc80084053"/>
            <w:bookmarkStart w:id="322" w:name="_Toc80266989"/>
            <w:bookmarkStart w:id="323" w:name="_Toc82445326"/>
            <w:bookmarkStart w:id="324" w:name="_Toc82445724"/>
            <w:bookmarkStart w:id="325" w:name="_Toc82448442"/>
            <w:bookmarkStart w:id="326" w:name="_Toc127459758"/>
            <w:bookmarkStart w:id="327" w:name="_Toc146704320"/>
            <w:r w:rsidRPr="00E37199">
              <w:rPr>
                <w:rFonts w:cs="Arial"/>
                <w:szCs w:val="22"/>
                <w:lang w:val="mn-MN"/>
              </w:rPr>
              <w:t>Гэрээнд гарын үсэг зурж баталгаажуулах</w:t>
            </w:r>
            <w:bookmarkEnd w:id="318"/>
            <w:bookmarkEnd w:id="319"/>
            <w:bookmarkEnd w:id="320"/>
            <w:bookmarkEnd w:id="321"/>
            <w:bookmarkEnd w:id="322"/>
            <w:bookmarkEnd w:id="323"/>
            <w:bookmarkEnd w:id="324"/>
            <w:bookmarkEnd w:id="325"/>
            <w:bookmarkEnd w:id="326"/>
            <w:bookmarkEnd w:id="327"/>
          </w:p>
        </w:tc>
        <w:tc>
          <w:tcPr>
            <w:tcW w:w="5958" w:type="dxa"/>
          </w:tcPr>
          <w:p w14:paraId="148B6BDA" w14:textId="3B252914"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Захиалагч ТШЗ-ны </w:t>
            </w:r>
            <w:r w:rsidR="003360F0" w:rsidRPr="00E37199">
              <w:rPr>
                <w:rFonts w:eastAsia="Times New Roman"/>
                <w:sz w:val="22"/>
                <w:lang w:val="mn-MN"/>
              </w:rPr>
              <w:t>9</w:t>
            </w:r>
            <w:r w:rsidRPr="00E37199">
              <w:rPr>
                <w:rFonts w:eastAsia="Times New Roman"/>
                <w:sz w:val="22"/>
                <w:lang w:val="mn-MN"/>
              </w:rPr>
              <w:t>.2-т заасан гэрээний нөхцөлийн гэрээ баталгаажуулах маягтыг түүнд заасан зааврын дагуу шаардлагатай хэсгийг эцэслэн нөхөж, оролцогчид хүргүүлнэ.</w:t>
            </w:r>
          </w:p>
        </w:tc>
      </w:tr>
      <w:tr w:rsidR="0079398B" w:rsidRPr="00E37199" w14:paraId="4BA6B140" w14:textId="77777777" w:rsidTr="00FE5E80">
        <w:tc>
          <w:tcPr>
            <w:tcW w:w="3396" w:type="dxa"/>
          </w:tcPr>
          <w:p w14:paraId="1EA95784" w14:textId="77777777" w:rsidR="0079398B" w:rsidRPr="00E37199" w:rsidRDefault="0079398B" w:rsidP="0079398B">
            <w:pPr>
              <w:pStyle w:val="Heading2"/>
              <w:widowControl w:val="0"/>
              <w:numPr>
                <w:ilvl w:val="0"/>
                <w:numId w:val="0"/>
              </w:numPr>
              <w:rPr>
                <w:rFonts w:cs="Arial"/>
                <w:szCs w:val="22"/>
                <w:lang w:val="mn-MN"/>
              </w:rPr>
            </w:pPr>
          </w:p>
        </w:tc>
        <w:tc>
          <w:tcPr>
            <w:tcW w:w="5958" w:type="dxa"/>
          </w:tcPr>
          <w:p w14:paraId="618F25B6" w14:textId="41D6B3D5"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Шалгарсан оролцогч ТШЗ-ны </w:t>
            </w:r>
            <w:r w:rsidR="00EB0A0C" w:rsidRPr="00E37199">
              <w:rPr>
                <w:rFonts w:eastAsia="Times New Roman"/>
                <w:sz w:val="22"/>
                <w:lang w:val="mn-MN"/>
              </w:rPr>
              <w:t>38</w:t>
            </w:r>
            <w:r w:rsidRPr="00E37199">
              <w:rPr>
                <w:rFonts w:eastAsia="Times New Roman"/>
                <w:sz w:val="22"/>
                <w:lang w:val="mn-MN"/>
              </w:rPr>
              <w:t>.1-д зааснаар ирүүлсэн гэрээнд гарын үсэг зурж, баталгаажуулан захиалагчаас шаардсан хугацааны дотор хүргүүлнэ.</w:t>
            </w:r>
          </w:p>
        </w:tc>
      </w:tr>
    </w:tbl>
    <w:p w14:paraId="3AA93D52" w14:textId="77777777" w:rsidR="0079398B" w:rsidRPr="00E37199" w:rsidRDefault="0079398B" w:rsidP="0079398B">
      <w:pPr>
        <w:keepNext/>
        <w:keepLines/>
        <w:widowControl w:val="0"/>
        <w:jc w:val="center"/>
        <w:rPr>
          <w:rStyle w:val="Hyperlink"/>
          <w:b/>
          <w:szCs w:val="22"/>
          <w:lang w:val="mn-MN"/>
        </w:rPr>
      </w:pPr>
    </w:p>
    <w:p w14:paraId="45CF3A83" w14:textId="64BDCBD7" w:rsidR="004135BC" w:rsidRPr="00E37199" w:rsidRDefault="00B84E87" w:rsidP="004135BC">
      <w:pPr>
        <w:jc w:val="center"/>
        <w:rPr>
          <w:lang w:val="mn-MN"/>
        </w:rPr>
      </w:pPr>
      <w:r w:rsidRPr="00E37199">
        <w:rPr>
          <w:lang w:val="mn-MN"/>
        </w:rPr>
        <w:br w:type="page"/>
      </w:r>
      <w:r w:rsidR="004135BC" w:rsidRPr="00E37199">
        <w:rPr>
          <w:b/>
          <w:lang w:val="mn-MN"/>
        </w:rPr>
        <w:lastRenderedPageBreak/>
        <w:t>II БҮЛЭГ. ӨГӨГДЛИЙН ХҮСНЭГТ (ӨХ)</w:t>
      </w:r>
      <w:r w:rsidR="004135BC" w:rsidRPr="00E37199">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4135BC" w:rsidRPr="00E37199" w14:paraId="27AC20D4" w14:textId="77777777">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A0497FF" w14:textId="77777777" w:rsidR="004135BC" w:rsidRPr="00E37199" w:rsidRDefault="004135BC">
            <w:pPr>
              <w:spacing w:before="120"/>
              <w:jc w:val="center"/>
              <w:rPr>
                <w:b/>
                <w:sz w:val="22"/>
                <w:szCs w:val="22"/>
                <w:lang w:val="mn-MN"/>
              </w:rPr>
            </w:pPr>
            <w:r w:rsidRPr="00E37199">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5D47D465" w14:textId="77777777" w:rsidR="004135BC" w:rsidRPr="00E37199" w:rsidRDefault="004135BC">
            <w:pPr>
              <w:spacing w:before="120"/>
              <w:jc w:val="center"/>
              <w:rPr>
                <w:b/>
                <w:sz w:val="22"/>
                <w:szCs w:val="22"/>
                <w:lang w:val="mn-MN"/>
              </w:rPr>
            </w:pPr>
            <w:bookmarkStart w:id="328" w:name="_Toc505659529"/>
            <w:bookmarkStart w:id="329" w:name="_Toc506185677"/>
            <w:r w:rsidRPr="00E37199">
              <w:rPr>
                <w:b/>
                <w:sz w:val="22"/>
                <w:szCs w:val="22"/>
                <w:lang w:val="mn-MN"/>
              </w:rPr>
              <w:t xml:space="preserve">A. </w:t>
            </w:r>
            <w:bookmarkEnd w:id="328"/>
            <w:bookmarkEnd w:id="329"/>
            <w:r w:rsidRPr="00E37199">
              <w:rPr>
                <w:b/>
                <w:sz w:val="22"/>
                <w:szCs w:val="22"/>
                <w:lang w:val="mn-MN"/>
              </w:rPr>
              <w:t>ЕРӨНХИЙ ЗҮЙЛ</w:t>
            </w:r>
          </w:p>
        </w:tc>
      </w:tr>
      <w:tr w:rsidR="004135BC" w:rsidRPr="00E37199" w14:paraId="5A8685A6"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1741B58"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E49A688" w14:textId="77777777" w:rsidR="004135BC" w:rsidRPr="00E37199" w:rsidRDefault="004135BC">
            <w:pPr>
              <w:tabs>
                <w:tab w:val="right" w:pos="7272"/>
              </w:tabs>
              <w:spacing w:before="120"/>
              <w:jc w:val="both"/>
              <w:rPr>
                <w:sz w:val="22"/>
                <w:szCs w:val="22"/>
                <w:lang w:val="mn-MN"/>
              </w:rPr>
            </w:pPr>
            <w:r w:rsidRPr="00E37199">
              <w:rPr>
                <w:sz w:val="22"/>
                <w:szCs w:val="22"/>
                <w:lang w:val="mn-MN"/>
              </w:rPr>
              <w:t xml:space="preserve">Захиалагч: </w:t>
            </w:r>
            <w:r w:rsidRPr="00E37199">
              <w:rPr>
                <w:b/>
                <w:i/>
                <w:sz w:val="22"/>
                <w:szCs w:val="22"/>
                <w:lang w:val="mn-MN"/>
              </w:rPr>
              <w:t>[захиалагчийн нэрийг бүрэн, товчлохгүйгээр бичих]</w:t>
            </w:r>
          </w:p>
        </w:tc>
      </w:tr>
      <w:tr w:rsidR="004135BC" w:rsidRPr="00E37199" w14:paraId="2AA5182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5C20DC3" w14:textId="77777777" w:rsidR="004135BC" w:rsidRPr="00E37199" w:rsidDel="00621B33"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3096F797" w14:textId="77777777" w:rsidR="004135BC" w:rsidRPr="00E37199" w:rsidRDefault="004135BC">
            <w:pPr>
              <w:tabs>
                <w:tab w:val="right" w:pos="7272"/>
              </w:tabs>
              <w:spacing w:before="120"/>
              <w:jc w:val="both"/>
              <w:rPr>
                <w:sz w:val="22"/>
                <w:szCs w:val="22"/>
                <w:lang w:val="mn-MN"/>
              </w:rPr>
            </w:pPr>
            <w:r w:rsidRPr="00E37199">
              <w:rPr>
                <w:sz w:val="22"/>
                <w:szCs w:val="22"/>
                <w:lang w:val="mn-MN"/>
              </w:rPr>
              <w:t xml:space="preserve">Тендер шалгаруулалтын нэр: </w:t>
            </w:r>
            <w:r w:rsidRPr="00E37199">
              <w:rPr>
                <w:b/>
                <w:i/>
                <w:sz w:val="22"/>
                <w:szCs w:val="22"/>
                <w:lang w:val="mn-MN"/>
              </w:rPr>
              <w:t>[төсөл, арга хэмжээний батлагдсан нэр, дугаарыг бүтэн бичих]</w:t>
            </w:r>
          </w:p>
        </w:tc>
      </w:tr>
      <w:tr w:rsidR="004135BC" w:rsidRPr="00E37199" w14:paraId="439CE83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A9D324B"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B9F26B7" w14:textId="77777777" w:rsidR="004135BC" w:rsidRPr="00E37199" w:rsidRDefault="004135BC">
            <w:pPr>
              <w:tabs>
                <w:tab w:val="right" w:pos="7272"/>
              </w:tabs>
              <w:spacing w:before="120"/>
              <w:jc w:val="both"/>
              <w:rPr>
                <w:b/>
                <w:i/>
                <w:sz w:val="22"/>
                <w:szCs w:val="22"/>
                <w:lang w:val="mn-MN"/>
              </w:rPr>
            </w:pPr>
            <w:r w:rsidRPr="00E37199">
              <w:rPr>
                <w:sz w:val="22"/>
                <w:szCs w:val="22"/>
                <w:lang w:val="mn-MN"/>
              </w:rPr>
              <w:t xml:space="preserve">Тендерийн урилгын дугаар: </w:t>
            </w:r>
            <w:r w:rsidRPr="00E37199">
              <w:rPr>
                <w:b/>
                <w:i/>
                <w:sz w:val="22"/>
                <w:szCs w:val="22"/>
                <w:lang w:val="mn-MN"/>
              </w:rPr>
              <w:t>[цахим системд заасан тендер шалгаруулалтын урилгын дугаарыг бичих]</w:t>
            </w:r>
          </w:p>
        </w:tc>
      </w:tr>
      <w:tr w:rsidR="004135BC" w:rsidRPr="00E37199" w14:paraId="5F2AECE5"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75844BA2" w14:textId="77777777" w:rsidR="004135BC" w:rsidRPr="00E37199" w:rsidRDefault="004135BC">
            <w:pPr>
              <w:spacing w:before="120"/>
              <w:rPr>
                <w:b/>
                <w:sz w:val="22"/>
                <w:szCs w:val="22"/>
                <w:lang w:val="mn-MN"/>
              </w:rPr>
            </w:pPr>
            <w:r w:rsidRPr="00E37199">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6F5669A7" w14:textId="77777777" w:rsidR="004135BC" w:rsidRPr="00E37199" w:rsidRDefault="004135BC">
            <w:pPr>
              <w:tabs>
                <w:tab w:val="right" w:pos="7272"/>
              </w:tabs>
              <w:spacing w:before="120"/>
              <w:jc w:val="both"/>
              <w:rPr>
                <w:b/>
                <w:i/>
                <w:sz w:val="22"/>
                <w:szCs w:val="22"/>
                <w:lang w:val="mn-MN"/>
              </w:rPr>
            </w:pPr>
            <w:r w:rsidRPr="00E37199">
              <w:rPr>
                <w:sz w:val="22"/>
                <w:szCs w:val="22"/>
                <w:lang w:val="mn-MN"/>
              </w:rPr>
              <w:t>Тендер шалгаруулалт нь дараах нэр, дугаар бүхий багцуудаас бүрдэнэ:</w:t>
            </w:r>
          </w:p>
          <w:p w14:paraId="612029C5" w14:textId="77777777" w:rsidR="004135BC" w:rsidRPr="00E37199" w:rsidRDefault="004135BC">
            <w:pPr>
              <w:tabs>
                <w:tab w:val="right" w:pos="7272"/>
              </w:tabs>
              <w:spacing w:before="120"/>
              <w:jc w:val="both"/>
              <w:rPr>
                <w:b/>
                <w:i/>
                <w:sz w:val="22"/>
                <w:szCs w:val="22"/>
                <w:lang w:val="mn-MN"/>
              </w:rPr>
            </w:pPr>
            <w:r w:rsidRPr="00E37199">
              <w:rPr>
                <w:b/>
                <w:i/>
                <w:sz w:val="22"/>
                <w:szCs w:val="22"/>
                <w:lang w:val="mn-MN"/>
              </w:rPr>
              <w:t>Багц № 1: багцын нэр,</w:t>
            </w:r>
          </w:p>
          <w:p w14:paraId="29EF5F62" w14:textId="77777777" w:rsidR="004135BC" w:rsidRPr="00E37199" w:rsidRDefault="004135BC">
            <w:pPr>
              <w:tabs>
                <w:tab w:val="right" w:pos="7272"/>
              </w:tabs>
              <w:spacing w:before="120"/>
              <w:jc w:val="both"/>
              <w:rPr>
                <w:b/>
                <w:i/>
                <w:sz w:val="22"/>
                <w:szCs w:val="22"/>
                <w:lang w:val="mn-MN"/>
              </w:rPr>
            </w:pPr>
            <w:r w:rsidRPr="00E37199">
              <w:rPr>
                <w:b/>
                <w:i/>
                <w:sz w:val="22"/>
                <w:szCs w:val="22"/>
                <w:lang w:val="mn-MN"/>
              </w:rPr>
              <w:t>Багц № 2: багцын нэр...гэх мэт.</w:t>
            </w:r>
          </w:p>
        </w:tc>
      </w:tr>
      <w:tr w:rsidR="004135BC" w:rsidRPr="00E37199" w14:paraId="2AFE4DF4"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0CCEF32C" w14:textId="77777777" w:rsidR="004135BC" w:rsidRPr="00E37199" w:rsidRDefault="004135BC">
            <w:pPr>
              <w:spacing w:before="120"/>
              <w:rPr>
                <w:b/>
                <w:sz w:val="22"/>
                <w:szCs w:val="22"/>
                <w:lang w:val="mn-MN"/>
              </w:rPr>
            </w:pPr>
            <w:r w:rsidRPr="00E37199">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A539AA0" w14:textId="77777777" w:rsidR="004135BC" w:rsidRPr="00E37199" w:rsidRDefault="004135BC">
            <w:pPr>
              <w:tabs>
                <w:tab w:val="right" w:pos="7272"/>
              </w:tabs>
              <w:spacing w:before="120"/>
              <w:jc w:val="both"/>
              <w:rPr>
                <w:sz w:val="22"/>
                <w:szCs w:val="22"/>
                <w:lang w:val="mn-MN"/>
              </w:rPr>
            </w:pPr>
            <w:r w:rsidRPr="00E37199">
              <w:rPr>
                <w:sz w:val="22"/>
                <w:szCs w:val="22"/>
                <w:lang w:val="mn-MN"/>
              </w:rPr>
              <w:t>Дотоодын үйлдвэрээс худалдан авах бараа байгаа бол тодорхой бич:</w:t>
            </w:r>
          </w:p>
          <w:p w14:paraId="745FDC71" w14:textId="77777777" w:rsidR="004135BC" w:rsidRPr="00E37199" w:rsidRDefault="004135BC">
            <w:pPr>
              <w:tabs>
                <w:tab w:val="right" w:pos="7272"/>
              </w:tabs>
              <w:spacing w:before="120"/>
              <w:jc w:val="both"/>
              <w:rPr>
                <w:b/>
                <w:i/>
                <w:sz w:val="22"/>
                <w:szCs w:val="22"/>
                <w:lang w:val="mn-MN"/>
              </w:rPr>
            </w:pPr>
            <w:r w:rsidRPr="00E37199">
              <w:rPr>
                <w:b/>
                <w:i/>
                <w:sz w:val="22"/>
                <w:szCs w:val="22"/>
                <w:lang w:val="mn-MN"/>
              </w:rPr>
              <w:t>Дотоодын багц № 3: багцын нэр,</w:t>
            </w:r>
          </w:p>
          <w:p w14:paraId="1C98BFAF" w14:textId="77777777" w:rsidR="004135BC" w:rsidRPr="00E37199" w:rsidRDefault="004135BC">
            <w:pPr>
              <w:tabs>
                <w:tab w:val="right" w:pos="7272"/>
              </w:tabs>
              <w:spacing w:before="120"/>
              <w:jc w:val="both"/>
              <w:rPr>
                <w:sz w:val="22"/>
                <w:szCs w:val="22"/>
                <w:lang w:val="mn-MN"/>
              </w:rPr>
            </w:pPr>
            <w:r w:rsidRPr="00E37199">
              <w:rPr>
                <w:b/>
                <w:i/>
                <w:sz w:val="22"/>
                <w:szCs w:val="22"/>
                <w:lang w:val="mn-MN"/>
              </w:rPr>
              <w:t>Дотоодын багц № 4: багцын нэр...гэх мэт.</w:t>
            </w:r>
          </w:p>
        </w:tc>
      </w:tr>
      <w:tr w:rsidR="00A6678B" w:rsidRPr="00E37199" w14:paraId="2DC553FF"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4DBDCD79" w14:textId="3C39A146" w:rsidR="00A6678B" w:rsidRPr="00E37199" w:rsidRDefault="00A6678B">
            <w:pPr>
              <w:spacing w:before="120"/>
              <w:rPr>
                <w:b/>
                <w:sz w:val="22"/>
                <w:szCs w:val="22"/>
                <w:lang w:val="mn-MN"/>
              </w:rPr>
            </w:pPr>
            <w:r w:rsidRPr="00E37199">
              <w:rPr>
                <w:b/>
                <w:sz w:val="22"/>
                <w:szCs w:val="22"/>
                <w:lang w:val="mn-MN"/>
              </w:rPr>
              <w:t>ТШЗ 1.4</w:t>
            </w:r>
          </w:p>
        </w:tc>
        <w:tc>
          <w:tcPr>
            <w:tcW w:w="7904" w:type="dxa"/>
            <w:tcBorders>
              <w:top w:val="single" w:sz="4" w:space="0" w:color="auto"/>
              <w:left w:val="single" w:sz="4" w:space="0" w:color="auto"/>
              <w:bottom w:val="single" w:sz="4" w:space="0" w:color="auto"/>
              <w:right w:val="single" w:sz="4" w:space="0" w:color="auto"/>
            </w:tcBorders>
          </w:tcPr>
          <w:p w14:paraId="05808044" w14:textId="0C1783E8" w:rsidR="00A6678B" w:rsidRPr="00E37199" w:rsidRDefault="00A6678B">
            <w:pPr>
              <w:tabs>
                <w:tab w:val="right" w:pos="7272"/>
              </w:tabs>
              <w:spacing w:before="120"/>
              <w:jc w:val="both"/>
              <w:rPr>
                <w:sz w:val="22"/>
                <w:szCs w:val="22"/>
                <w:lang w:val="mn-MN"/>
              </w:rPr>
            </w:pPr>
            <w:r w:rsidRPr="00E37199">
              <w:rPr>
                <w:sz w:val="22"/>
                <w:szCs w:val="22"/>
                <w:lang w:val="mn-MN"/>
              </w:rPr>
              <w:t xml:space="preserve">Тендер шалгаруулалтыг урьдчилан зохион байгуулж байгаа эсэх: </w:t>
            </w:r>
            <w:r w:rsidRPr="00E37199">
              <w:rPr>
                <w:b/>
                <w:i/>
                <w:sz w:val="22"/>
                <w:szCs w:val="22"/>
                <w:lang w:val="mn-MN"/>
              </w:rPr>
              <w:t>[“Тийм” эсхүл “Үгүй” гэж бичих]</w:t>
            </w:r>
            <w:r w:rsidRPr="00E37199">
              <w:rPr>
                <w:b/>
                <w:sz w:val="22"/>
                <w:szCs w:val="22"/>
                <w:lang w:val="mn-MN"/>
              </w:rPr>
              <w:t>.</w:t>
            </w:r>
          </w:p>
        </w:tc>
      </w:tr>
      <w:tr w:rsidR="004135BC" w:rsidRPr="00E37199" w14:paraId="160D2E41"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9015803" w14:textId="77777777" w:rsidR="004135BC" w:rsidRPr="00E37199"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439A6B24" w14:textId="77777777" w:rsidR="004135BC" w:rsidRPr="00E37199" w:rsidRDefault="004135BC">
            <w:pPr>
              <w:tabs>
                <w:tab w:val="right" w:pos="7272"/>
              </w:tabs>
              <w:spacing w:before="120"/>
              <w:jc w:val="both"/>
              <w:rPr>
                <w:b/>
                <w:i/>
                <w:sz w:val="22"/>
                <w:szCs w:val="22"/>
                <w:lang w:val="mn-MN"/>
              </w:rPr>
            </w:pPr>
            <w:r w:rsidRPr="00E37199">
              <w:rPr>
                <w:sz w:val="22"/>
                <w:szCs w:val="22"/>
                <w:lang w:val="mn-MN"/>
              </w:rPr>
              <w:t xml:space="preserve">Санхүүжилтийн эх үүсвэр нь: </w:t>
            </w:r>
            <w:r w:rsidRPr="00E37199">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их]</w:t>
            </w:r>
          </w:p>
        </w:tc>
      </w:tr>
      <w:tr w:rsidR="004135BC" w:rsidRPr="00E37199" w14:paraId="1A2F65B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2B435DA" w14:textId="77777777" w:rsidR="004135BC" w:rsidRPr="00E37199" w:rsidDel="00621B33"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2682B58D" w14:textId="77777777" w:rsidR="004135BC" w:rsidRPr="00E37199" w:rsidRDefault="004135BC">
            <w:pPr>
              <w:tabs>
                <w:tab w:val="right" w:pos="7272"/>
              </w:tabs>
              <w:spacing w:before="120"/>
              <w:jc w:val="both"/>
              <w:rPr>
                <w:b/>
                <w:i/>
                <w:sz w:val="22"/>
                <w:szCs w:val="22"/>
                <w:lang w:val="mn-MN"/>
              </w:rPr>
            </w:pPr>
            <w:r w:rsidRPr="00E37199">
              <w:rPr>
                <w:sz w:val="22"/>
                <w:szCs w:val="22"/>
                <w:lang w:val="mn-MN"/>
              </w:rPr>
              <w:t>Нийт төсөвт өртөг:</w:t>
            </w:r>
            <w:r w:rsidRPr="00E37199">
              <w:rPr>
                <w:b/>
                <w:i/>
                <w:sz w:val="22"/>
                <w:szCs w:val="22"/>
                <w:lang w:val="mn-MN"/>
              </w:rPr>
              <w:t xml:space="preserve"> [мөнгөн дүн бичих]</w:t>
            </w:r>
          </w:p>
          <w:p w14:paraId="7F7BB564" w14:textId="77777777" w:rsidR="004135BC" w:rsidRPr="00E37199" w:rsidRDefault="004135BC">
            <w:pPr>
              <w:tabs>
                <w:tab w:val="right" w:pos="7272"/>
              </w:tabs>
              <w:spacing w:before="120"/>
              <w:jc w:val="both"/>
              <w:rPr>
                <w:b/>
                <w:i/>
                <w:sz w:val="22"/>
                <w:szCs w:val="22"/>
                <w:lang w:val="mn-MN"/>
              </w:rPr>
            </w:pPr>
            <w:r w:rsidRPr="00E37199">
              <w:rPr>
                <w:b/>
                <w:i/>
                <w:sz w:val="22"/>
                <w:szCs w:val="22"/>
                <w:lang w:val="mn-MN"/>
              </w:rPr>
              <w:t>[Хэрэв багцад хуваасан бол багц тус бүрийн төсөвт өртгийг бичих:</w:t>
            </w:r>
          </w:p>
          <w:p w14:paraId="47EAAEFF" w14:textId="77777777" w:rsidR="004135BC" w:rsidRPr="00E37199" w:rsidRDefault="004135BC">
            <w:pPr>
              <w:tabs>
                <w:tab w:val="right" w:pos="7272"/>
              </w:tabs>
              <w:spacing w:before="120"/>
              <w:jc w:val="both"/>
              <w:rPr>
                <w:b/>
                <w:i/>
                <w:sz w:val="22"/>
                <w:szCs w:val="22"/>
                <w:lang w:val="mn-MN"/>
              </w:rPr>
            </w:pPr>
            <w:r w:rsidRPr="00E37199">
              <w:rPr>
                <w:b/>
                <w:i/>
                <w:sz w:val="22"/>
                <w:szCs w:val="22"/>
                <w:lang w:val="mn-MN"/>
              </w:rPr>
              <w:t>Багц №...: __________</w:t>
            </w:r>
          </w:p>
          <w:p w14:paraId="1148353F" w14:textId="77777777" w:rsidR="004135BC" w:rsidRPr="00E37199" w:rsidDel="002822A0" w:rsidRDefault="004135BC">
            <w:pPr>
              <w:tabs>
                <w:tab w:val="right" w:pos="7272"/>
              </w:tabs>
              <w:spacing w:before="120"/>
              <w:jc w:val="both"/>
              <w:rPr>
                <w:i/>
                <w:sz w:val="22"/>
                <w:szCs w:val="22"/>
                <w:lang w:val="mn-MN"/>
              </w:rPr>
            </w:pPr>
            <w:r w:rsidRPr="00E37199">
              <w:rPr>
                <w:b/>
                <w:i/>
                <w:sz w:val="22"/>
                <w:szCs w:val="22"/>
                <w:lang w:val="mn-MN"/>
              </w:rPr>
              <w:t>Багц №...: __________]</w:t>
            </w:r>
          </w:p>
        </w:tc>
      </w:tr>
      <w:tr w:rsidR="004135BC" w:rsidRPr="00E37199" w14:paraId="7BA3DD58"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75ED1D0" w14:textId="6041F2A9" w:rsidR="004135BC" w:rsidRPr="00E37199" w:rsidRDefault="004135BC">
            <w:pPr>
              <w:spacing w:before="120"/>
              <w:jc w:val="center"/>
              <w:rPr>
                <w:b/>
                <w:sz w:val="22"/>
                <w:szCs w:val="22"/>
                <w:lang w:val="mn-MN"/>
              </w:rPr>
            </w:pPr>
            <w:bookmarkStart w:id="330" w:name="_Toc505659530"/>
            <w:bookmarkStart w:id="331" w:name="_Toc506185678"/>
            <w:r w:rsidRPr="00E37199">
              <w:rPr>
                <w:b/>
                <w:sz w:val="22"/>
                <w:szCs w:val="22"/>
                <w:lang w:val="mn-MN"/>
              </w:rPr>
              <w:t xml:space="preserve">Б. </w:t>
            </w:r>
            <w:bookmarkEnd w:id="330"/>
            <w:bookmarkEnd w:id="331"/>
            <w:r w:rsidRPr="00E37199">
              <w:rPr>
                <w:b/>
                <w:sz w:val="22"/>
                <w:szCs w:val="22"/>
                <w:lang w:val="mn-MN"/>
              </w:rPr>
              <w:t>АГУУЛГА</w:t>
            </w:r>
          </w:p>
        </w:tc>
      </w:tr>
      <w:tr w:rsidR="004135BC" w:rsidRPr="00E37199" w14:paraId="2CE24C5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86F6F6E" w14:textId="1ACC0077" w:rsidR="004135BC" w:rsidRPr="00E37199" w:rsidRDefault="004135BC">
            <w:pPr>
              <w:spacing w:before="120"/>
              <w:rPr>
                <w:b/>
                <w:sz w:val="22"/>
                <w:szCs w:val="22"/>
                <w:lang w:val="mn-MN"/>
              </w:rPr>
            </w:pPr>
            <w:r w:rsidRPr="00E37199">
              <w:rPr>
                <w:b/>
                <w:sz w:val="22"/>
                <w:szCs w:val="22"/>
                <w:lang w:val="mn-MN"/>
              </w:rPr>
              <w:t xml:space="preserve">ТШЗ </w:t>
            </w:r>
            <w:r w:rsidR="00A6678B" w:rsidRPr="00E37199">
              <w:rPr>
                <w:b/>
                <w:sz w:val="22"/>
                <w:szCs w:val="22"/>
                <w:lang w:val="mn-MN"/>
              </w:rPr>
              <w:t>8</w:t>
            </w:r>
            <w:r w:rsidRPr="00E37199">
              <w:rPr>
                <w:b/>
                <w:sz w:val="22"/>
                <w:szCs w:val="22"/>
                <w:lang w:val="mn-MN"/>
              </w:rPr>
              <w:t>.</w:t>
            </w:r>
            <w:r w:rsidR="00A6678B"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4612AF8B" w14:textId="5D072B63" w:rsidR="004135BC" w:rsidRPr="00E37199" w:rsidRDefault="004135BC">
            <w:pPr>
              <w:tabs>
                <w:tab w:val="right" w:pos="7254"/>
              </w:tabs>
              <w:spacing w:before="120"/>
              <w:jc w:val="both"/>
              <w:rPr>
                <w:sz w:val="22"/>
                <w:szCs w:val="22"/>
                <w:lang w:val="mn-MN"/>
              </w:rPr>
            </w:pPr>
            <w:r w:rsidRPr="00E37199">
              <w:rPr>
                <w:sz w:val="22"/>
                <w:szCs w:val="22"/>
                <w:lang w:val="mn-MN"/>
              </w:rPr>
              <w:t>Тендер</w:t>
            </w:r>
            <w:r w:rsidR="003C5292" w:rsidRPr="00E37199">
              <w:rPr>
                <w:sz w:val="22"/>
                <w:szCs w:val="22"/>
                <w:lang w:val="mn-MN"/>
              </w:rPr>
              <w:t xml:space="preserve"> шалгаруулалтын</w:t>
            </w:r>
            <w:r w:rsidRPr="00E37199">
              <w:rPr>
                <w:sz w:val="22"/>
                <w:szCs w:val="22"/>
                <w:lang w:val="mn-MN"/>
              </w:rPr>
              <w:t xml:space="preserve"> баримт бичг</w:t>
            </w:r>
            <w:r w:rsidR="00A6678B" w:rsidRPr="00E37199">
              <w:rPr>
                <w:sz w:val="22"/>
                <w:szCs w:val="22"/>
                <w:lang w:val="mn-MN"/>
              </w:rPr>
              <w:t>ийг</w:t>
            </w:r>
            <w:r w:rsidRPr="00E37199">
              <w:rPr>
                <w:sz w:val="22"/>
                <w:szCs w:val="22"/>
                <w:lang w:val="mn-MN"/>
              </w:rPr>
              <w:t xml:space="preserve"> тодруул</w:t>
            </w:r>
            <w:r w:rsidR="00A6678B" w:rsidRPr="00E37199">
              <w:rPr>
                <w:sz w:val="22"/>
                <w:szCs w:val="22"/>
                <w:lang w:val="mn-MN"/>
              </w:rPr>
              <w:t>ах</w:t>
            </w:r>
            <w:r w:rsidRPr="00E37199">
              <w:rPr>
                <w:sz w:val="22"/>
                <w:szCs w:val="22"/>
                <w:lang w:val="mn-MN"/>
              </w:rPr>
              <w:t xml:space="preserve"> хүсэлтийг захиалагчид хүргүүлэх хаяг: </w:t>
            </w:r>
          </w:p>
          <w:p w14:paraId="55E54681" w14:textId="77777777" w:rsidR="004135BC" w:rsidRPr="00E37199" w:rsidRDefault="004135BC">
            <w:pPr>
              <w:tabs>
                <w:tab w:val="right" w:pos="7254"/>
              </w:tabs>
              <w:spacing w:before="120"/>
              <w:jc w:val="both"/>
              <w:rPr>
                <w:sz w:val="22"/>
                <w:szCs w:val="22"/>
                <w:lang w:val="mn-MN"/>
              </w:rPr>
            </w:pPr>
            <w:r w:rsidRPr="00E37199">
              <w:rPr>
                <w:sz w:val="22"/>
                <w:szCs w:val="22"/>
                <w:lang w:val="mn-MN"/>
              </w:rPr>
              <w:t xml:space="preserve">Хүлээн авагчийн нэр: </w:t>
            </w:r>
            <w:r w:rsidRPr="00E37199">
              <w:rPr>
                <w:b/>
                <w:i/>
                <w:sz w:val="22"/>
                <w:szCs w:val="22"/>
                <w:lang w:val="mn-MN"/>
              </w:rPr>
              <w:t>[хариуцсан ажилтны албан тушаал, нэрийг бичих]</w:t>
            </w:r>
          </w:p>
          <w:p w14:paraId="57CEA8FD" w14:textId="77777777" w:rsidR="004135BC" w:rsidRPr="00E37199" w:rsidRDefault="004135BC">
            <w:pPr>
              <w:tabs>
                <w:tab w:val="right" w:pos="7254"/>
              </w:tabs>
              <w:spacing w:before="120"/>
              <w:jc w:val="both"/>
              <w:rPr>
                <w:sz w:val="22"/>
                <w:szCs w:val="22"/>
                <w:lang w:val="mn-MN"/>
              </w:rPr>
            </w:pPr>
            <w:r w:rsidRPr="00E37199">
              <w:rPr>
                <w:sz w:val="22"/>
                <w:szCs w:val="22"/>
                <w:lang w:val="mn-MN"/>
              </w:rPr>
              <w:t xml:space="preserve">Хаяг: </w:t>
            </w:r>
            <w:r w:rsidRPr="00E37199">
              <w:rPr>
                <w:b/>
                <w:i/>
                <w:sz w:val="22"/>
                <w:szCs w:val="22"/>
                <w:lang w:val="mn-MN"/>
              </w:rPr>
              <w:t>[хүсэлт хүлээн авах хаягийг бичих]</w:t>
            </w:r>
          </w:p>
          <w:p w14:paraId="2E35E1DB" w14:textId="77777777" w:rsidR="004135BC" w:rsidRPr="00E37199" w:rsidRDefault="004135BC">
            <w:pPr>
              <w:tabs>
                <w:tab w:val="right" w:pos="7254"/>
              </w:tabs>
              <w:spacing w:before="120"/>
              <w:jc w:val="both"/>
              <w:rPr>
                <w:sz w:val="22"/>
                <w:szCs w:val="22"/>
                <w:lang w:val="mn-MN"/>
              </w:rPr>
            </w:pPr>
            <w:r w:rsidRPr="00E37199">
              <w:rPr>
                <w:sz w:val="22"/>
                <w:szCs w:val="22"/>
                <w:lang w:val="mn-MN"/>
              </w:rPr>
              <w:t xml:space="preserve">Утасны дугаар: </w:t>
            </w:r>
            <w:r w:rsidRPr="00E37199">
              <w:rPr>
                <w:b/>
                <w:i/>
                <w:sz w:val="22"/>
                <w:szCs w:val="22"/>
                <w:lang w:val="mn-MN"/>
              </w:rPr>
              <w:t>[албан байгууллагын утасны дугаарыг бичих]</w:t>
            </w:r>
          </w:p>
          <w:p w14:paraId="64265045" w14:textId="77777777" w:rsidR="004135BC" w:rsidRPr="00E37199" w:rsidRDefault="004135BC">
            <w:pPr>
              <w:tabs>
                <w:tab w:val="right" w:pos="7254"/>
              </w:tabs>
              <w:spacing w:before="120"/>
              <w:jc w:val="both"/>
              <w:rPr>
                <w:sz w:val="22"/>
                <w:szCs w:val="22"/>
                <w:lang w:val="mn-MN"/>
              </w:rPr>
            </w:pPr>
            <w:r w:rsidRPr="00E37199">
              <w:rPr>
                <w:sz w:val="22"/>
                <w:szCs w:val="22"/>
                <w:lang w:val="mn-MN"/>
              </w:rPr>
              <w:lastRenderedPageBreak/>
              <w:t xml:space="preserve">Цахим шуудангийн хаяг: </w:t>
            </w:r>
            <w:r w:rsidRPr="00E37199">
              <w:rPr>
                <w:b/>
                <w:i/>
                <w:sz w:val="22"/>
                <w:szCs w:val="22"/>
                <w:lang w:val="mn-MN"/>
              </w:rPr>
              <w:t>[албан байгууллагын цахим шуудангийн хаягийг бичих]</w:t>
            </w:r>
          </w:p>
        </w:tc>
      </w:tr>
      <w:tr w:rsidR="004135BC" w:rsidRPr="00E37199" w14:paraId="5121AF2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8A22C" w14:textId="771867AD" w:rsidR="004135BC" w:rsidRPr="00E37199" w:rsidRDefault="004135BC">
            <w:pPr>
              <w:spacing w:before="120"/>
              <w:rPr>
                <w:b/>
                <w:sz w:val="22"/>
                <w:szCs w:val="22"/>
                <w:lang w:val="mn-MN"/>
              </w:rPr>
            </w:pPr>
            <w:r w:rsidRPr="00E37199">
              <w:rPr>
                <w:b/>
                <w:sz w:val="22"/>
                <w:szCs w:val="22"/>
                <w:lang w:val="mn-MN"/>
              </w:rPr>
              <w:lastRenderedPageBreak/>
              <w:t xml:space="preserve">ТШЗ </w:t>
            </w:r>
            <w:r w:rsidR="00942D4F" w:rsidRPr="00E37199">
              <w:rPr>
                <w:b/>
                <w:sz w:val="22"/>
                <w:szCs w:val="22"/>
                <w:lang w:val="mn-MN"/>
              </w:rPr>
              <w:t>11</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A92144C" w14:textId="77777777" w:rsidR="004135BC" w:rsidRPr="00E37199" w:rsidRDefault="004135BC">
            <w:pPr>
              <w:tabs>
                <w:tab w:val="right" w:pos="7254"/>
              </w:tabs>
              <w:spacing w:before="120"/>
              <w:jc w:val="both"/>
              <w:rPr>
                <w:b/>
                <w:i/>
                <w:sz w:val="22"/>
                <w:szCs w:val="22"/>
                <w:lang w:val="mn-MN"/>
              </w:rPr>
            </w:pPr>
            <w:r w:rsidRPr="00E37199">
              <w:rPr>
                <w:sz w:val="22"/>
                <w:szCs w:val="22"/>
                <w:lang w:val="mn-MN"/>
              </w:rPr>
              <w:t xml:space="preserve">Тендер ирүүлэхийн өмнөх уулзалт зохион байгуулах эсэх: </w:t>
            </w:r>
            <w:r w:rsidRPr="00E37199">
              <w:rPr>
                <w:b/>
                <w:i/>
                <w:sz w:val="22"/>
                <w:szCs w:val="22"/>
                <w:lang w:val="mn-MN"/>
              </w:rPr>
              <w:t>[“Тийм” эсхүл “Үгүй” гэж бич. Хэрэв “Тийм” бол уулзалт болох газар, огноо, цагийг бичих]</w:t>
            </w:r>
          </w:p>
        </w:tc>
      </w:tr>
      <w:tr w:rsidR="004135BC" w:rsidRPr="00E37199" w14:paraId="5F07F46D"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449672D" w14:textId="77777777" w:rsidR="004135BC" w:rsidRPr="00E37199" w:rsidRDefault="004135BC">
            <w:pPr>
              <w:spacing w:before="120"/>
              <w:jc w:val="center"/>
              <w:rPr>
                <w:b/>
                <w:sz w:val="22"/>
                <w:szCs w:val="22"/>
                <w:lang w:val="mn-MN"/>
              </w:rPr>
            </w:pPr>
            <w:bookmarkStart w:id="332" w:name="_Toc505659531"/>
            <w:bookmarkStart w:id="333" w:name="_Toc506185679"/>
            <w:r w:rsidRPr="00E37199">
              <w:rPr>
                <w:b/>
                <w:sz w:val="22"/>
                <w:szCs w:val="22"/>
                <w:lang w:val="mn-MN"/>
              </w:rPr>
              <w:t xml:space="preserve">В. </w:t>
            </w:r>
            <w:bookmarkEnd w:id="332"/>
            <w:bookmarkEnd w:id="333"/>
            <w:r w:rsidRPr="00E37199">
              <w:rPr>
                <w:b/>
                <w:sz w:val="22"/>
                <w:szCs w:val="22"/>
                <w:lang w:val="mn-MN"/>
              </w:rPr>
              <w:t>ТЕНДЕР БЭЛТГЭХ</w:t>
            </w:r>
          </w:p>
        </w:tc>
      </w:tr>
      <w:tr w:rsidR="004135BC" w:rsidRPr="00E37199" w14:paraId="4AA91398" w14:textId="77777777">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4F38D396" w14:textId="1F1BD678" w:rsidR="004135BC" w:rsidRPr="00E37199" w:rsidRDefault="004135BC">
            <w:pPr>
              <w:spacing w:before="120"/>
              <w:rPr>
                <w:b/>
                <w:sz w:val="22"/>
                <w:szCs w:val="22"/>
                <w:lang w:val="mn-MN"/>
              </w:rPr>
            </w:pPr>
            <w:r w:rsidRPr="00E37199">
              <w:rPr>
                <w:b/>
                <w:sz w:val="22"/>
                <w:szCs w:val="22"/>
                <w:lang w:val="mn-MN"/>
              </w:rPr>
              <w:t xml:space="preserve">ТШЗ </w:t>
            </w:r>
            <w:r w:rsidR="002A2FE1" w:rsidRPr="00E37199">
              <w:rPr>
                <w:b/>
                <w:sz w:val="22"/>
                <w:szCs w:val="22"/>
                <w:lang w:val="mn-MN"/>
              </w:rPr>
              <w:t>12</w:t>
            </w:r>
            <w:r w:rsidRPr="00E37199">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21A011A" w14:textId="77777777" w:rsidR="004135BC" w:rsidRPr="00E37199" w:rsidRDefault="004135BC">
            <w:pPr>
              <w:tabs>
                <w:tab w:val="right" w:pos="7254"/>
              </w:tabs>
              <w:spacing w:before="120"/>
              <w:jc w:val="both"/>
              <w:rPr>
                <w:b/>
                <w:i/>
                <w:sz w:val="22"/>
                <w:szCs w:val="22"/>
                <w:lang w:val="mn-MN"/>
              </w:rPr>
            </w:pPr>
            <w:r w:rsidRPr="00E37199">
              <w:rPr>
                <w:sz w:val="22"/>
                <w:lang w:val="mn-MN"/>
              </w:rPr>
              <w:t>Зээл, тусламжийн хөрөнгөөр санхүүжүүлэх төсөл, арга хэмжээний хувьд тендер шалгаруулалтын хэл</w:t>
            </w:r>
            <w:r w:rsidRPr="00E37199">
              <w:rPr>
                <w:sz w:val="22"/>
                <w:szCs w:val="22"/>
                <w:lang w:val="mn-MN"/>
              </w:rPr>
              <w:t xml:space="preserve">: </w:t>
            </w:r>
            <w:r w:rsidRPr="00E37199">
              <w:rPr>
                <w:b/>
                <w:i/>
                <w:sz w:val="22"/>
                <w:szCs w:val="22"/>
                <w:lang w:val="mn-MN"/>
              </w:rPr>
              <w:t>[“Монгол хэл” эсхүл аль нэг гадаад хэлийг сонгож бичих]</w:t>
            </w:r>
          </w:p>
        </w:tc>
      </w:tr>
      <w:tr w:rsidR="004135BC" w:rsidRPr="00E37199" w14:paraId="272A7982"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3617D31" w14:textId="28C8890A" w:rsidR="004135BC" w:rsidRPr="00E37199" w:rsidRDefault="004135BC">
            <w:pPr>
              <w:spacing w:before="120"/>
              <w:rPr>
                <w:b/>
                <w:sz w:val="22"/>
                <w:szCs w:val="22"/>
                <w:lang w:val="mn-MN"/>
              </w:rPr>
            </w:pPr>
            <w:r w:rsidRPr="00E37199">
              <w:rPr>
                <w:b/>
                <w:sz w:val="22"/>
                <w:szCs w:val="22"/>
                <w:lang w:val="mn-MN"/>
              </w:rPr>
              <w:t xml:space="preserve">ТШЗ </w:t>
            </w:r>
            <w:r w:rsidR="001A58E9" w:rsidRPr="00E37199">
              <w:rPr>
                <w:b/>
                <w:sz w:val="22"/>
                <w:szCs w:val="22"/>
                <w:lang w:val="mn-MN"/>
              </w:rPr>
              <w:t>15</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E0CABDF" w14:textId="77777777" w:rsidR="004135BC" w:rsidRPr="00E37199" w:rsidRDefault="004135BC">
            <w:pPr>
              <w:spacing w:before="120"/>
              <w:jc w:val="both"/>
              <w:rPr>
                <w:sz w:val="22"/>
                <w:szCs w:val="22"/>
                <w:lang w:val="mn-MN"/>
              </w:rPr>
            </w:pPr>
            <w:r w:rsidRPr="00E37199">
              <w:rPr>
                <w:sz w:val="22"/>
                <w:szCs w:val="22"/>
                <w:lang w:val="mn-MN"/>
              </w:rPr>
              <w:t xml:space="preserve">Хувилбарт санал ирүүлэхийг: </w:t>
            </w:r>
            <w:r w:rsidRPr="00E37199">
              <w:rPr>
                <w:b/>
                <w:i/>
                <w:sz w:val="22"/>
                <w:szCs w:val="22"/>
                <w:lang w:val="mn-MN"/>
              </w:rPr>
              <w:t>[“Зөвшөөрнө” эсхүл “Зөвшөөрөхгүй” гэж бичих]</w:t>
            </w:r>
            <w:r w:rsidRPr="00E37199">
              <w:rPr>
                <w:b/>
                <w:sz w:val="22"/>
                <w:szCs w:val="22"/>
                <w:lang w:val="mn-MN"/>
              </w:rPr>
              <w:t xml:space="preserve">. </w:t>
            </w:r>
          </w:p>
        </w:tc>
      </w:tr>
      <w:tr w:rsidR="00464485" w:rsidRPr="00E37199" w14:paraId="5CB247A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018CEE63" w14:textId="303E00F4" w:rsidR="00464485" w:rsidRPr="00E37199" w:rsidRDefault="00464485" w:rsidP="00464485">
            <w:pPr>
              <w:spacing w:before="120"/>
              <w:rPr>
                <w:b/>
                <w:sz w:val="22"/>
                <w:szCs w:val="22"/>
                <w:lang w:val="mn-MN"/>
              </w:rPr>
            </w:pPr>
            <w:r w:rsidRPr="00E37199">
              <w:rPr>
                <w:b/>
                <w:sz w:val="22"/>
                <w:szCs w:val="22"/>
                <w:lang w:val="mn-MN"/>
              </w:rPr>
              <w:t xml:space="preserve">ТШЗ </w:t>
            </w:r>
            <w:r w:rsidR="001C2FE8" w:rsidRPr="00E37199">
              <w:rPr>
                <w:b/>
                <w:sz w:val="22"/>
                <w:szCs w:val="22"/>
                <w:lang w:val="mn-MN"/>
              </w:rPr>
              <w:t>17</w:t>
            </w:r>
            <w:r w:rsidRPr="00E37199">
              <w:rPr>
                <w:b/>
                <w:sz w:val="22"/>
                <w:szCs w:val="22"/>
                <w:lang w:val="mn-MN"/>
              </w:rPr>
              <w:t>.4</w:t>
            </w:r>
          </w:p>
        </w:tc>
        <w:tc>
          <w:tcPr>
            <w:tcW w:w="7904" w:type="dxa"/>
            <w:tcBorders>
              <w:top w:val="single" w:sz="4" w:space="0" w:color="auto"/>
              <w:left w:val="single" w:sz="4" w:space="0" w:color="auto"/>
              <w:right w:val="single" w:sz="4" w:space="0" w:color="auto"/>
            </w:tcBorders>
          </w:tcPr>
          <w:p w14:paraId="1F2CCB85" w14:textId="77777777" w:rsidR="00464485" w:rsidRPr="00E37199" w:rsidRDefault="00464485" w:rsidP="00464485">
            <w:pPr>
              <w:spacing w:before="120"/>
              <w:jc w:val="both"/>
              <w:rPr>
                <w:sz w:val="22"/>
                <w:szCs w:val="22"/>
                <w:lang w:val="mn-MN"/>
              </w:rPr>
            </w:pPr>
            <w:r w:rsidRPr="00E37199">
              <w:rPr>
                <w:b/>
                <w:bCs/>
                <w:i/>
                <w:iCs/>
                <w:sz w:val="22"/>
                <w:szCs w:val="22"/>
                <w:lang w:val="mn-MN"/>
              </w:rPr>
              <w:t xml:space="preserve"> </w:t>
            </w:r>
            <w:r w:rsidRPr="00E37199">
              <w:rPr>
                <w:sz w:val="22"/>
                <w:szCs w:val="22"/>
                <w:lang w:val="mn-MN"/>
              </w:rPr>
              <w:t xml:space="preserve">Тендер нээх эцсийн хугацаанаас өмнө загвар, дээж ирүүлэх эсэх: </w:t>
            </w:r>
            <w:r w:rsidRPr="00E37199">
              <w:rPr>
                <w:sz w:val="22"/>
                <w:lang w:val="mn-MN"/>
              </w:rPr>
              <w:t>[</w:t>
            </w:r>
            <w:r w:rsidRPr="00E37199">
              <w:rPr>
                <w:b/>
                <w:bCs/>
                <w:i/>
                <w:iCs/>
                <w:sz w:val="22"/>
                <w:u w:val="single"/>
                <w:lang w:val="mn-MN"/>
              </w:rPr>
              <w:t>“Тийм” эсхүл “Үгүй” гэж бичих.</w:t>
            </w:r>
            <w:r w:rsidRPr="00E37199">
              <w:rPr>
                <w:sz w:val="22"/>
                <w:lang w:val="mn-MN"/>
              </w:rPr>
              <w:t>]</w:t>
            </w:r>
          </w:p>
          <w:p w14:paraId="24435483" w14:textId="77777777" w:rsidR="00464485" w:rsidRPr="00E37199" w:rsidRDefault="00464485" w:rsidP="00464485">
            <w:pPr>
              <w:spacing w:before="120"/>
              <w:jc w:val="both"/>
              <w:rPr>
                <w:b/>
                <w:bCs/>
                <w:sz w:val="22"/>
                <w:szCs w:val="22"/>
                <w:lang w:val="mn-MN"/>
              </w:rPr>
            </w:pPr>
            <w:r w:rsidRPr="00E37199">
              <w:rPr>
                <w:sz w:val="22"/>
                <w:szCs w:val="22"/>
                <w:lang w:val="mn-MN"/>
              </w:rPr>
              <w:t>[</w:t>
            </w:r>
            <w:r w:rsidRPr="00E37199">
              <w:rPr>
                <w:b/>
                <w:bCs/>
                <w:i/>
                <w:iCs/>
                <w:sz w:val="22"/>
                <w:szCs w:val="22"/>
                <w:lang w:val="mn-MN"/>
              </w:rPr>
              <w:t>“Тийм” гэж хариулсан бол загвар, дээж ирүүлэх тоо хэмжээ, шалгалт туршилтыг хэрхэн хийх талаар тодорхой мэдээлэл оруулах.</w:t>
            </w:r>
            <w:r w:rsidRPr="00E37199">
              <w:rPr>
                <w:b/>
                <w:bCs/>
                <w:sz w:val="22"/>
                <w:szCs w:val="22"/>
                <w:lang w:val="mn-MN"/>
              </w:rPr>
              <w:t>]</w:t>
            </w:r>
          </w:p>
          <w:p w14:paraId="16A1EA9D" w14:textId="4584F1FD" w:rsidR="000161DB" w:rsidRPr="00E37199" w:rsidRDefault="000161DB" w:rsidP="00464485">
            <w:pPr>
              <w:spacing w:before="120"/>
              <w:jc w:val="both"/>
              <w:rPr>
                <w:b/>
                <w:bCs/>
                <w:i/>
                <w:iCs/>
                <w:sz w:val="22"/>
                <w:szCs w:val="22"/>
                <w:lang w:val="mn-MN"/>
              </w:rPr>
            </w:pPr>
            <w:r w:rsidRPr="00E37199">
              <w:rPr>
                <w:b/>
                <w:i/>
                <w:sz w:val="22"/>
                <w:lang w:val="mn-MN"/>
              </w:rPr>
              <w:t>[Анхааруулга: Захиалагч оролцогч өөрөө үйлдвэрлэдэггүй, зах зээлд бэлэн байдаггүй барааны загвар, дээжийг ирүүлэхийг шаардах нь өрсөлдөөнийг хязгаарлах болохыг анхаарах шаардлагатай. Хуулийн 13.1-д зааснаар шалгалт, туршилтыг эрх бүхий этгээдээр хийлгэсэн нотлох баримт, мэдээлэл шаардсан тохиолдолд загвар, дээжийг давхардуулан шаардахгүй.]</w:t>
            </w:r>
          </w:p>
        </w:tc>
      </w:tr>
      <w:tr w:rsidR="00A935E3" w:rsidRPr="00E37199" w14:paraId="16E2EDF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387D87C9" w14:textId="49C075B2" w:rsidR="00A935E3" w:rsidRPr="00E37199" w:rsidRDefault="00A935E3" w:rsidP="00A935E3">
            <w:pPr>
              <w:spacing w:before="120"/>
              <w:rPr>
                <w:b/>
                <w:sz w:val="22"/>
                <w:szCs w:val="22"/>
                <w:lang w:val="mn-MN"/>
              </w:rPr>
            </w:pPr>
            <w:r w:rsidRPr="00E37199">
              <w:rPr>
                <w:b/>
                <w:sz w:val="22"/>
                <w:szCs w:val="22"/>
                <w:lang w:val="mn-MN"/>
              </w:rPr>
              <w:t>ТШЗ 17.6</w:t>
            </w:r>
          </w:p>
        </w:tc>
        <w:tc>
          <w:tcPr>
            <w:tcW w:w="7904" w:type="dxa"/>
            <w:tcBorders>
              <w:top w:val="single" w:sz="4" w:space="0" w:color="auto"/>
              <w:left w:val="single" w:sz="4" w:space="0" w:color="auto"/>
              <w:right w:val="single" w:sz="4" w:space="0" w:color="auto"/>
            </w:tcBorders>
          </w:tcPr>
          <w:p w14:paraId="64D5B055" w14:textId="77777777" w:rsidR="00A935E3" w:rsidRPr="00E37199" w:rsidRDefault="00A935E3" w:rsidP="00A935E3">
            <w:pPr>
              <w:spacing w:before="120"/>
              <w:jc w:val="both"/>
              <w:rPr>
                <w:b/>
                <w:i/>
                <w:sz w:val="22"/>
                <w:lang w:val="mn-MN"/>
              </w:rPr>
            </w:pPr>
            <w:r w:rsidRPr="00E37199">
              <w:rPr>
                <w:bCs/>
                <w:iCs/>
                <w:sz w:val="22"/>
                <w:lang w:val="mn-MN"/>
              </w:rPr>
              <w:t>Барааны хувьд тасралтгүй, горимын дагуу ажиллуулахад шаардагдах сэлбэг хэрэгсэл, тусгай багаж болон бусад эд зүйлсийн жагсаалт ирүүлэх эсэх, ирүүлэх бол хугацаа:</w:t>
            </w:r>
            <w:r w:rsidRPr="00E37199">
              <w:rPr>
                <w:b/>
                <w:i/>
                <w:sz w:val="22"/>
                <w:lang w:val="mn-MN"/>
              </w:rPr>
              <w:t xml:space="preserve"> </w:t>
            </w:r>
            <w:r w:rsidRPr="00E37199">
              <w:rPr>
                <w:sz w:val="22"/>
                <w:lang w:val="mn-MN"/>
              </w:rPr>
              <w:t>[</w:t>
            </w:r>
            <w:r w:rsidRPr="00E37199">
              <w:rPr>
                <w:b/>
                <w:bCs/>
                <w:i/>
                <w:iCs/>
                <w:sz w:val="22"/>
                <w:u w:val="single"/>
                <w:lang w:val="mn-MN"/>
              </w:rPr>
              <w:t>“Тийм” эсхүл “Үгүй” гэж бичих.</w:t>
            </w:r>
            <w:r w:rsidRPr="00E37199">
              <w:rPr>
                <w:sz w:val="22"/>
                <w:lang w:val="mn-MN"/>
              </w:rPr>
              <w:t>]</w:t>
            </w:r>
          </w:p>
          <w:p w14:paraId="42CEE98F" w14:textId="74DAA224" w:rsidR="00A935E3" w:rsidRPr="00E37199" w:rsidRDefault="00A935E3" w:rsidP="00A935E3">
            <w:pPr>
              <w:spacing w:before="120"/>
              <w:jc w:val="both"/>
              <w:rPr>
                <w:b/>
                <w:bCs/>
                <w:i/>
                <w:iCs/>
                <w:sz w:val="22"/>
                <w:szCs w:val="22"/>
                <w:lang w:val="mn-MN"/>
              </w:rPr>
            </w:pPr>
            <w:r w:rsidRPr="00E37199">
              <w:rPr>
                <w:b/>
                <w:i/>
                <w:sz w:val="22"/>
                <w:lang w:val="mn-MN"/>
              </w:rPr>
              <w:t>[Хэрэв “Тийм” гэж бичсэн бол тасралтгүй горимын дагуу ажиллуулахад шаардлагатай сэлбэг хэрэгсэл, тусгай багаж, эд зүйлс, түүний төрлийг тодорхой бичиж, тус жагсаалтын хамаарах хугацааг бичих]</w:t>
            </w:r>
          </w:p>
        </w:tc>
      </w:tr>
      <w:tr w:rsidR="00F962C8" w:rsidRPr="00E37199" w14:paraId="77EE4D3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1A8EFB15" w14:textId="6779FE11" w:rsidR="00F962C8" w:rsidRPr="00E37199" w:rsidRDefault="00F962C8" w:rsidP="00F962C8">
            <w:pPr>
              <w:spacing w:before="120"/>
              <w:rPr>
                <w:b/>
                <w:sz w:val="22"/>
                <w:szCs w:val="22"/>
                <w:lang w:val="mn-MN"/>
              </w:rPr>
            </w:pPr>
            <w:r w:rsidRPr="00E37199">
              <w:rPr>
                <w:b/>
                <w:sz w:val="22"/>
                <w:szCs w:val="22"/>
                <w:lang w:val="mn-MN"/>
              </w:rPr>
              <w:t>ТШЗ 18.1</w:t>
            </w:r>
          </w:p>
        </w:tc>
        <w:tc>
          <w:tcPr>
            <w:tcW w:w="7904" w:type="dxa"/>
            <w:tcBorders>
              <w:top w:val="single" w:sz="4" w:space="0" w:color="auto"/>
              <w:left w:val="single" w:sz="4" w:space="0" w:color="auto"/>
              <w:right w:val="single" w:sz="4" w:space="0" w:color="auto"/>
            </w:tcBorders>
          </w:tcPr>
          <w:p w14:paraId="4E14BF32" w14:textId="283A47E0" w:rsidR="00F962C8" w:rsidRPr="00E37199" w:rsidRDefault="00F962C8" w:rsidP="00F962C8">
            <w:pPr>
              <w:spacing w:before="120"/>
              <w:jc w:val="both"/>
              <w:rPr>
                <w:sz w:val="22"/>
                <w:szCs w:val="22"/>
                <w:lang w:val="mn-MN"/>
              </w:rPr>
            </w:pPr>
            <w:r w:rsidRPr="00E37199">
              <w:rPr>
                <w:sz w:val="22"/>
                <w:szCs w:val="22"/>
                <w:lang w:val="mn-MN"/>
              </w:rPr>
              <w:t xml:space="preserve">Барааг дагалдах үйлчилгээг хэрэгжүүлэх хүний нөөцийн </w:t>
            </w:r>
            <w:r w:rsidR="00E60F02" w:rsidRPr="00E37199">
              <w:rPr>
                <w:sz w:val="22"/>
                <w:szCs w:val="22"/>
                <w:lang w:val="mn-MN"/>
              </w:rPr>
              <w:t>шаардлага, шалгуур үзүүлэлт</w:t>
            </w:r>
            <w:r w:rsidRPr="00E37199">
              <w:rPr>
                <w:sz w:val="22"/>
                <w:szCs w:val="22"/>
                <w:lang w:val="mn-MN"/>
              </w:rPr>
              <w:t xml:space="preserve">: </w:t>
            </w:r>
            <w:r w:rsidRPr="00E37199">
              <w:rPr>
                <w:b/>
                <w:i/>
                <w:sz w:val="22"/>
                <w:szCs w:val="22"/>
                <w:lang w:val="mn-MN"/>
              </w:rPr>
              <w:t xml:space="preserve">[“Шаардана” эсхүл “Шаардахгүй” гэдгээс аль нэгийг сонгож бичих. Хэрэв шаардах бол </w:t>
            </w:r>
            <w:r w:rsidRPr="00E37199">
              <w:rPr>
                <w:b/>
                <w:i/>
                <w:sz w:val="22"/>
                <w:lang w:val="mn-MN"/>
              </w:rPr>
              <w:t>уг үйлчилгээг хэрэгжүүлэх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их</w:t>
            </w:r>
            <w:r w:rsidRPr="00E37199">
              <w:rPr>
                <w:b/>
                <w:i/>
                <w:sz w:val="22"/>
                <w:szCs w:val="22"/>
                <w:lang w:val="mn-MN"/>
              </w:rPr>
              <w:t>]</w:t>
            </w:r>
          </w:p>
          <w:p w14:paraId="4FA0B44B" w14:textId="3FF45CC3" w:rsidR="002C2917" w:rsidRPr="00E37199" w:rsidRDefault="00F962C8" w:rsidP="002C2917">
            <w:pPr>
              <w:spacing w:before="120"/>
              <w:jc w:val="both"/>
              <w:rPr>
                <w:b/>
                <w:i/>
                <w:sz w:val="22"/>
                <w:lang w:val="mn-MN"/>
              </w:rPr>
            </w:pPr>
            <w:r w:rsidRPr="00E37199">
              <w:rPr>
                <w:sz w:val="22"/>
                <w:szCs w:val="22"/>
                <w:lang w:val="mn-MN"/>
              </w:rPr>
              <w:t xml:space="preserve">Ижил төстэй бараа нийлүүлсэн туршлагыг нотлох гэрээний </w:t>
            </w:r>
            <w:r w:rsidR="000B433A" w:rsidRPr="00E37199">
              <w:rPr>
                <w:sz w:val="22"/>
                <w:szCs w:val="22"/>
                <w:lang w:val="mn-MN"/>
              </w:rPr>
              <w:t>туршлагын шаардлага</w:t>
            </w:r>
            <w:r w:rsidRPr="00E37199">
              <w:rPr>
                <w:sz w:val="22"/>
                <w:szCs w:val="22"/>
                <w:lang w:val="mn-MN"/>
              </w:rPr>
              <w:t xml:space="preserve">: </w:t>
            </w:r>
            <w:r w:rsidRPr="00E37199">
              <w:rPr>
                <w:b/>
                <w:i/>
                <w:sz w:val="22"/>
                <w:szCs w:val="22"/>
                <w:lang w:val="mn-MN"/>
              </w:rPr>
              <w:t>[“Шаардлагатай” эсхүл “Шаардлагагүй” гэдгээс аль нэгийг сонгож бичих.</w:t>
            </w:r>
            <w:r w:rsidR="002C2917" w:rsidRPr="00E37199">
              <w:rPr>
                <w:b/>
                <w:i/>
                <w:sz w:val="22"/>
                <w:szCs w:val="22"/>
                <w:lang w:val="mn-MN"/>
              </w:rPr>
              <w:t xml:space="preserve"> 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002C2917" w:rsidRPr="00E37199">
              <w:rPr>
                <w:b/>
                <w:i/>
                <w:sz w:val="22"/>
                <w:lang w:val="mn-MN"/>
              </w:rPr>
              <w:t xml:space="preserve">[●] </w:t>
            </w:r>
            <w:r w:rsidR="002C2917" w:rsidRPr="00E37199">
              <w:rPr>
                <w:b/>
                <w:i/>
                <w:sz w:val="22"/>
                <w:szCs w:val="22"/>
                <w:lang w:val="mn-MN"/>
              </w:rPr>
              <w:t xml:space="preserve">хувиас багагүй үнийн дүнтэй ижил төстэй бараа нийлүүлсэн </w:t>
            </w:r>
            <w:r w:rsidR="002C2917" w:rsidRPr="00E37199">
              <w:rPr>
                <w:b/>
                <w:i/>
                <w:sz w:val="22"/>
                <w:szCs w:val="22"/>
                <w:lang w:val="mn-MN"/>
              </w:rPr>
              <w:lastRenderedPageBreak/>
              <w:t xml:space="preserve">гэрээ доод тал нь </w:t>
            </w:r>
            <w:r w:rsidR="002C2917" w:rsidRPr="00E37199">
              <w:rPr>
                <w:b/>
                <w:i/>
                <w:sz w:val="22"/>
                <w:lang w:val="mn-MN"/>
              </w:rPr>
              <w:t>[●] удаа</w:t>
            </w:r>
            <w:r w:rsidR="002C2917" w:rsidRPr="00E37199">
              <w:rPr>
                <w:b/>
                <w:i/>
                <w:sz w:val="22"/>
                <w:szCs w:val="22"/>
                <w:lang w:val="mn-MN"/>
              </w:rPr>
              <w:t xml:space="preserve">. </w:t>
            </w:r>
            <w:r w:rsidR="002C2917" w:rsidRPr="00E37199">
              <w:rPr>
                <w:b/>
                <w:i/>
                <w:sz w:val="22"/>
                <w:lang w:val="mn-MN"/>
              </w:rPr>
              <w:t>Захиалагч ижил төстэй барааг тухайлан зааж болно.]</w:t>
            </w:r>
          </w:p>
          <w:p w14:paraId="18747407" w14:textId="2E9DD5E0" w:rsidR="00F962C8" w:rsidRPr="00E37199" w:rsidRDefault="00F962C8" w:rsidP="00F962C8">
            <w:pPr>
              <w:spacing w:before="120"/>
              <w:jc w:val="both"/>
              <w:rPr>
                <w:sz w:val="22"/>
                <w:szCs w:val="22"/>
                <w:lang w:val="mn-MN"/>
              </w:rPr>
            </w:pPr>
            <w:r w:rsidRPr="00E37199">
              <w:rPr>
                <w:sz w:val="22"/>
                <w:lang w:val="mn-MN"/>
              </w:rPr>
              <w:t>Бараа нийлүүлэхэд ашиглагдах үндсэн тоног төхөөрөмж, техник хэрэгсл</w:t>
            </w:r>
            <w:r w:rsidR="00047269" w:rsidRPr="00E37199">
              <w:rPr>
                <w:sz w:val="22"/>
                <w:lang w:val="mn-MN"/>
              </w:rPr>
              <w:t xml:space="preserve">ийн </w:t>
            </w:r>
            <w:r w:rsidR="00047269" w:rsidRPr="00E37199">
              <w:rPr>
                <w:sz w:val="22"/>
                <w:szCs w:val="22"/>
                <w:lang w:val="mn-MN"/>
              </w:rPr>
              <w:t>шаардлага</w:t>
            </w:r>
            <w:r w:rsidRPr="00E37199">
              <w:rPr>
                <w:sz w:val="22"/>
                <w:lang w:val="mn-MN"/>
              </w:rPr>
              <w:t xml:space="preserve">: </w:t>
            </w:r>
            <w:r w:rsidRPr="00E37199">
              <w:rPr>
                <w:b/>
                <w:i/>
                <w:sz w:val="22"/>
                <w:szCs w:val="22"/>
                <w:lang w:val="mn-MN"/>
              </w:rPr>
              <w:t xml:space="preserve">[“Шаардана” эсхүл “Шаардахгүй” гэдгээс аль нэгийг сонгож бичих. Хэрэв шаардах бол тухайн бараа нийлүүлэхэд зайлшгүй шаардагдах тоног төхөөрөмж, </w:t>
            </w:r>
            <w:r w:rsidRPr="00E37199">
              <w:rPr>
                <w:b/>
                <w:i/>
                <w:sz w:val="22"/>
                <w:lang w:val="mn-MN"/>
              </w:rPr>
              <w:t>техник хэрэгсэл</w:t>
            </w:r>
            <w:r w:rsidRPr="00E37199">
              <w:rPr>
                <w:b/>
                <w:i/>
                <w:sz w:val="22"/>
                <w:szCs w:val="22"/>
                <w:lang w:val="mn-MN"/>
              </w:rPr>
              <w:t xml:space="preserve">д тавигдах шаардлагыг тодорхой заах] </w:t>
            </w:r>
          </w:p>
          <w:p w14:paraId="06DF743A" w14:textId="77777777" w:rsidR="00E60F02" w:rsidRPr="00E37199" w:rsidRDefault="00E60F02" w:rsidP="00E60F02">
            <w:pPr>
              <w:spacing w:before="120"/>
              <w:jc w:val="both"/>
              <w:rPr>
                <w:sz w:val="22"/>
                <w:szCs w:val="22"/>
                <w:lang w:val="mn-MN"/>
              </w:rPr>
            </w:pPr>
            <w:r w:rsidRPr="00E37199">
              <w:rPr>
                <w:sz w:val="22"/>
                <w:szCs w:val="22"/>
                <w:lang w:val="mn-MN"/>
              </w:rPr>
              <w:t xml:space="preserve">Оролцогчид тавигдах санхүүгийн чадавхын шалгуур үзүүлэлт, шаардлага: </w:t>
            </w:r>
          </w:p>
          <w:p w14:paraId="457A8A58" w14:textId="77777777" w:rsidR="00E60F02" w:rsidRPr="00E37199" w:rsidRDefault="00E60F02" w:rsidP="00E60F02">
            <w:pPr>
              <w:spacing w:before="120"/>
              <w:jc w:val="both"/>
              <w:rPr>
                <w:sz w:val="22"/>
                <w:lang w:val="mn-MN"/>
              </w:rPr>
            </w:pPr>
            <w:r w:rsidRPr="00E37199">
              <w:rPr>
                <w:b/>
                <w:i/>
                <w:sz w:val="22"/>
                <w:lang w:val="mn-MN"/>
              </w:rPr>
              <w:t xml:space="preserve">[Санхүүгийн чадавхын шалгуур үзүүлэлт, шаардлагыг тогтооход бараа нийлүүлэхэд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E37199">
              <w:rPr>
                <w:b/>
                <w:i/>
                <w:sz w:val="22"/>
                <w:szCs w:val="22"/>
                <w:lang w:val="mn-MN"/>
              </w:rPr>
              <w:t>болох боловч үүгээр хязгаарлагдахгүй. Үүнд:</w:t>
            </w:r>
          </w:p>
          <w:p w14:paraId="091A316E" w14:textId="77777777" w:rsidR="00E60F02" w:rsidRPr="00E37199" w:rsidRDefault="00E60F02" w:rsidP="00E60F02">
            <w:pPr>
              <w:spacing w:before="120"/>
              <w:jc w:val="both"/>
              <w:rPr>
                <w:sz w:val="22"/>
                <w:szCs w:val="22"/>
                <w:lang w:val="mn-MN"/>
              </w:rPr>
            </w:pPr>
            <w:r w:rsidRPr="00E37199">
              <w:rPr>
                <w:b/>
                <w:i/>
                <w:sz w:val="22"/>
                <w:lang w:val="mn-MN"/>
              </w:rPr>
              <w:t>Борлуулалтын орлогын хэмжээ: ТШЗ-ны 18.3-т заасан хугацаанд гүйцэтгэсэн нийт борлуулалтын орлогын хэмжээ нь батлагдсан төсвийн [тоо бичих] хувиас багагүй байх.]</w:t>
            </w:r>
          </w:p>
          <w:p w14:paraId="7A43039B" w14:textId="09E67556" w:rsidR="00E60F02" w:rsidRPr="00E37199" w:rsidRDefault="00E60F02" w:rsidP="00E60F02">
            <w:pPr>
              <w:spacing w:before="120"/>
              <w:jc w:val="both"/>
              <w:rPr>
                <w:sz w:val="22"/>
                <w:szCs w:val="22"/>
                <w:lang w:val="mn-MN"/>
              </w:rPr>
            </w:pPr>
            <w:r w:rsidRPr="00E37199">
              <w:rPr>
                <w:sz w:val="22"/>
                <w:szCs w:val="22"/>
                <w:lang w:val="mn-MN"/>
              </w:rPr>
              <w:t xml:space="preserve">Оролцогчийн техникийн чадавх болон туршлагын шалгуур үзүүлэлт, шаардлага: </w:t>
            </w:r>
            <w:r w:rsidRPr="00E37199">
              <w:rPr>
                <w:b/>
                <w:i/>
                <w:sz w:val="22"/>
                <w:szCs w:val="22"/>
                <w:lang w:val="mn-MN"/>
              </w:rPr>
              <w:t xml:space="preserve">[Техникийн чадавх болон туршлагын шалгуур үзүүлэлт, шаардлагыг тогтоохдоо барааны онцлог, тоо хэмжээг харгалзан </w:t>
            </w:r>
            <w:r w:rsidRPr="00E37199">
              <w:rPr>
                <w:b/>
                <w:i/>
                <w:sz w:val="22"/>
                <w:lang w:val="mn-MN"/>
              </w:rPr>
              <w:t>зайлшгүй шаардлагыг тусгана. Тухайлбал дараах шаардлагууд байж болох ба үүгээр хязгаарлагдахгүй. Үүнд:</w:t>
            </w:r>
          </w:p>
        </w:tc>
      </w:tr>
      <w:tr w:rsidR="008B6818" w:rsidRPr="00E37199" w14:paraId="049FC168"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7ABD4851" w14:textId="55EC01C9" w:rsidR="008B6818" w:rsidRPr="00E37199" w:rsidRDefault="008B6818" w:rsidP="008B6818">
            <w:pPr>
              <w:spacing w:before="120"/>
              <w:rPr>
                <w:b/>
                <w:sz w:val="22"/>
                <w:szCs w:val="22"/>
                <w:lang w:val="mn-MN"/>
              </w:rPr>
            </w:pPr>
            <w:r w:rsidRPr="00E37199">
              <w:rPr>
                <w:b/>
                <w:sz w:val="22"/>
                <w:szCs w:val="22"/>
                <w:lang w:val="mn-MN"/>
              </w:rPr>
              <w:lastRenderedPageBreak/>
              <w:t>ТШЗ 18.2</w:t>
            </w:r>
          </w:p>
        </w:tc>
        <w:tc>
          <w:tcPr>
            <w:tcW w:w="7904" w:type="dxa"/>
            <w:tcBorders>
              <w:top w:val="single" w:sz="4" w:space="0" w:color="auto"/>
              <w:left w:val="single" w:sz="4" w:space="0" w:color="auto"/>
              <w:right w:val="single" w:sz="4" w:space="0" w:color="auto"/>
            </w:tcBorders>
          </w:tcPr>
          <w:p w14:paraId="4A8C54D8" w14:textId="04DB514E" w:rsidR="008B6818" w:rsidRPr="00E37199" w:rsidRDefault="008B6818" w:rsidP="008B6818">
            <w:pPr>
              <w:spacing w:before="120"/>
              <w:jc w:val="both"/>
              <w:rPr>
                <w:sz w:val="22"/>
                <w:szCs w:val="22"/>
                <w:lang w:val="mn-MN"/>
              </w:rPr>
            </w:pPr>
            <w:r w:rsidRPr="00E37199">
              <w:rPr>
                <w:sz w:val="22"/>
                <w:szCs w:val="22"/>
                <w:lang w:val="mn-MN"/>
              </w:rPr>
              <w:t xml:space="preserve">Тусгай зөвшөөрөл/зөвшөөрөл: </w:t>
            </w:r>
            <w:r w:rsidRPr="00E37199">
              <w:rPr>
                <w:b/>
                <w:i/>
                <w:sz w:val="22"/>
                <w:szCs w:val="22"/>
                <w:lang w:val="mn-MN"/>
              </w:rPr>
              <w:t>[“Шаардана” эсхүл “Шаардахгүй” гэдгээс аль нэгийг сонгож бичих. Хэрэв шаардах бол зөвшөөрөл олгодог байгууллага, тусгай зөвшөөрлийн нэрийг тодорхой бичих]</w:t>
            </w:r>
          </w:p>
        </w:tc>
      </w:tr>
      <w:tr w:rsidR="008B6818" w:rsidRPr="00E37199" w14:paraId="3FD780CE"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0B75A14" w14:textId="33E5E16A" w:rsidR="008B6818" w:rsidRPr="00E37199" w:rsidRDefault="008B6818" w:rsidP="008B6818">
            <w:pPr>
              <w:spacing w:before="120"/>
              <w:rPr>
                <w:b/>
                <w:sz w:val="22"/>
                <w:szCs w:val="22"/>
                <w:lang w:val="mn-MN"/>
              </w:rPr>
            </w:pPr>
            <w:r w:rsidRPr="00E37199">
              <w:rPr>
                <w:b/>
                <w:sz w:val="22"/>
                <w:szCs w:val="22"/>
                <w:lang w:val="mn-MN"/>
              </w:rPr>
              <w:t>ТШЗ 19.1</w:t>
            </w:r>
          </w:p>
        </w:tc>
        <w:tc>
          <w:tcPr>
            <w:tcW w:w="7904" w:type="dxa"/>
            <w:tcBorders>
              <w:top w:val="single" w:sz="4" w:space="0" w:color="auto"/>
              <w:left w:val="single" w:sz="4" w:space="0" w:color="auto"/>
              <w:bottom w:val="single" w:sz="4" w:space="0" w:color="auto"/>
              <w:right w:val="single" w:sz="4" w:space="0" w:color="auto"/>
            </w:tcBorders>
          </w:tcPr>
          <w:p w14:paraId="150573F4" w14:textId="77777777" w:rsidR="008B6818" w:rsidRPr="00E37199" w:rsidRDefault="008B6818" w:rsidP="008B6818">
            <w:pPr>
              <w:spacing w:before="120"/>
              <w:jc w:val="both"/>
              <w:rPr>
                <w:sz w:val="22"/>
                <w:szCs w:val="22"/>
                <w:lang w:val="mn-MN"/>
              </w:rPr>
            </w:pPr>
            <w:r w:rsidRPr="00E37199">
              <w:rPr>
                <w:sz w:val="22"/>
                <w:lang w:val="mn-MN"/>
              </w:rPr>
              <w:t>Санхүүгийн чадавхын шаардлагыг хангах нотлох баримт ирүүлэхийг шаардах эсэх: [</w:t>
            </w:r>
            <w:r w:rsidRPr="00E37199">
              <w:rPr>
                <w:b/>
                <w:bCs/>
                <w:i/>
                <w:iCs/>
                <w:sz w:val="22"/>
                <w:u w:val="single"/>
                <w:lang w:val="mn-MN"/>
              </w:rPr>
              <w:t>“Тийм” эсхүл “Үгүй” гэж бичих.</w:t>
            </w:r>
            <w:r w:rsidRPr="00E37199">
              <w:rPr>
                <w:sz w:val="22"/>
                <w:lang w:val="mn-MN"/>
              </w:rPr>
              <w:t>]</w:t>
            </w:r>
          </w:p>
          <w:p w14:paraId="0D3E2652" w14:textId="77777777" w:rsidR="008B6818" w:rsidRPr="00E37199" w:rsidRDefault="008B6818" w:rsidP="008B6818">
            <w:pPr>
              <w:spacing w:before="120"/>
              <w:jc w:val="both"/>
              <w:rPr>
                <w:b/>
                <w:bCs/>
                <w:i/>
                <w:iCs/>
                <w:sz w:val="22"/>
                <w:szCs w:val="22"/>
                <w:lang w:val="mn-MN"/>
              </w:rPr>
            </w:pPr>
            <w:r w:rsidRPr="00E37199">
              <w:rPr>
                <w:sz w:val="22"/>
                <w:szCs w:val="22"/>
                <w:lang w:val="mn-MN"/>
              </w:rPr>
              <w:t>[</w:t>
            </w:r>
            <w:r w:rsidRPr="00E37199">
              <w:rPr>
                <w:b/>
                <w:bCs/>
                <w:i/>
                <w:iCs/>
                <w:sz w:val="22"/>
                <w:szCs w:val="22"/>
                <w:lang w:val="mn-MN"/>
              </w:rPr>
              <w:t xml:space="preserve">“Тийм” гэж хариулсан бол санхүүгийн чадавхтай холбоотойгоор хуулийн 16.2, 16.4-т заасан дараах баримт бичгээс сонгож шаардаж болох ба бусад баримт бичиг шаардахыг хуулиар зөвшөөрөөгүй болохыг анхаарна уу. Сүүлийн гурав хүртэл жилээс аль аль оны мэдээллийг шаардахыг тодорхой заана. </w:t>
            </w:r>
          </w:p>
          <w:p w14:paraId="2450C0A1" w14:textId="77777777" w:rsidR="008B6818" w:rsidRPr="00E37199" w:rsidRDefault="008B6818" w:rsidP="008B6818">
            <w:pPr>
              <w:spacing w:before="120"/>
              <w:jc w:val="both"/>
              <w:rPr>
                <w:b/>
                <w:bCs/>
                <w:i/>
                <w:iCs/>
                <w:sz w:val="22"/>
                <w:szCs w:val="22"/>
                <w:lang w:val="mn-MN"/>
              </w:rPr>
            </w:pPr>
            <w:r w:rsidRPr="00E37199">
              <w:rPr>
                <w:b/>
                <w:bCs/>
                <w:i/>
                <w:iCs/>
                <w:sz w:val="22"/>
                <w:szCs w:val="22"/>
                <w:lang w:val="mn-MN"/>
              </w:rPr>
              <w:t xml:space="preserve">- харилцагч банкны мэдэгдэл; </w:t>
            </w:r>
          </w:p>
          <w:p w14:paraId="48FA93BD" w14:textId="77777777" w:rsidR="008B6818" w:rsidRPr="00E37199" w:rsidRDefault="008B6818" w:rsidP="008B6818">
            <w:pPr>
              <w:spacing w:before="120"/>
              <w:jc w:val="both"/>
              <w:rPr>
                <w:b/>
                <w:bCs/>
                <w:i/>
                <w:iCs/>
                <w:sz w:val="22"/>
                <w:szCs w:val="22"/>
                <w:lang w:val="mn-MN"/>
              </w:rPr>
            </w:pPr>
            <w:r w:rsidRPr="00E37199">
              <w:rPr>
                <w:b/>
                <w:bCs/>
                <w:sz w:val="22"/>
                <w:lang w:val="mn-MN"/>
              </w:rPr>
              <w:t xml:space="preserve">- </w:t>
            </w:r>
            <w:r w:rsidRPr="00E37199">
              <w:rPr>
                <w:b/>
                <w:bCs/>
                <w:i/>
                <w:iCs/>
                <w:sz w:val="22"/>
                <w:lang w:val="mn-MN"/>
              </w:rPr>
              <w:t>Монгол Улсын хуулийн этгээдийн банк, санхүүгийн байгууллагад тендер шалгаруулалт зарласнаас хойших өдрийн байдлаар хугацаа хэтэрсэн зээлийн өртэй эсэх талаар Зээлийн мэдээллийн тухай хуулийн 4.1.5-д заасан этгээдийн лавлагаа;</w:t>
            </w:r>
          </w:p>
          <w:p w14:paraId="50029CCA" w14:textId="77777777" w:rsidR="008B6818" w:rsidRPr="00E37199" w:rsidRDefault="008B6818" w:rsidP="008B6818">
            <w:pPr>
              <w:spacing w:before="120"/>
              <w:jc w:val="both"/>
              <w:rPr>
                <w:b/>
                <w:bCs/>
                <w:i/>
                <w:iCs/>
                <w:sz w:val="22"/>
                <w:szCs w:val="22"/>
                <w:lang w:val="mn-MN"/>
              </w:rPr>
            </w:pPr>
            <w:r w:rsidRPr="00E37199">
              <w:rPr>
                <w:b/>
                <w:bCs/>
                <w:i/>
                <w:iCs/>
                <w:sz w:val="22"/>
                <w:szCs w:val="22"/>
                <w:lang w:val="mn-MN"/>
              </w:rPr>
              <w:t>- сүүлийн гурав хүртэл жилийн хугацаанд үүсгэн байгуулагдсан улсын хуулийн дагуу гаргасан санхүүгийн тайлан;</w:t>
            </w:r>
          </w:p>
          <w:p w14:paraId="0F45D724" w14:textId="77777777" w:rsidR="008B6818" w:rsidRPr="00E37199" w:rsidRDefault="008B6818" w:rsidP="008B6818">
            <w:pPr>
              <w:spacing w:before="120"/>
              <w:jc w:val="both"/>
              <w:rPr>
                <w:b/>
                <w:bCs/>
                <w:i/>
                <w:iCs/>
                <w:sz w:val="22"/>
                <w:szCs w:val="22"/>
                <w:lang w:val="mn-MN"/>
              </w:rPr>
            </w:pPr>
            <w:r w:rsidRPr="00E37199">
              <w:rPr>
                <w:b/>
                <w:bCs/>
                <w:i/>
                <w:iCs/>
                <w:sz w:val="22"/>
                <w:szCs w:val="22"/>
                <w:lang w:val="mn-MN"/>
              </w:rPr>
              <w:t>- сүүлийн гурав хүртэл жилийн хугацаанд оролцогчийн хэрэгжүүлсэн бараа, ажил, үйлчилгээний борлуулалтын орлогын мэдээлэл.</w:t>
            </w:r>
          </w:p>
          <w:p w14:paraId="055B26D2" w14:textId="77777777" w:rsidR="008B6818" w:rsidRPr="00E37199" w:rsidRDefault="008B6818" w:rsidP="008B6818">
            <w:pPr>
              <w:spacing w:before="120"/>
              <w:jc w:val="both"/>
              <w:rPr>
                <w:sz w:val="22"/>
                <w:szCs w:val="22"/>
                <w:lang w:val="mn-MN"/>
              </w:rPr>
            </w:pPr>
            <w:r w:rsidRPr="00E37199">
              <w:rPr>
                <w:b/>
                <w:bCs/>
                <w:i/>
                <w:iCs/>
                <w:sz w:val="22"/>
                <w:szCs w:val="22"/>
                <w:lang w:val="mn-MN"/>
              </w:rPr>
              <w:t>-санхүүгийн тайланд аудит хийлгэх үүрэгтэй оролцогчийн хувьд санхүүгийн тайланд хийсэн аудитын дүгнэлт.</w:t>
            </w:r>
            <w:r w:rsidRPr="00E37199">
              <w:rPr>
                <w:sz w:val="22"/>
                <w:szCs w:val="22"/>
                <w:lang w:val="mn-MN"/>
              </w:rPr>
              <w:t>]</w:t>
            </w:r>
          </w:p>
          <w:p w14:paraId="75079B23" w14:textId="14ECF63F" w:rsidR="008B6818" w:rsidRPr="00E37199" w:rsidDel="001A0A23" w:rsidRDefault="008B6818" w:rsidP="008B6818">
            <w:pPr>
              <w:spacing w:before="120"/>
              <w:jc w:val="both"/>
              <w:rPr>
                <w:sz w:val="22"/>
                <w:szCs w:val="22"/>
                <w:lang w:val="mn-MN"/>
              </w:rPr>
            </w:pPr>
            <w:r w:rsidRPr="00E37199">
              <w:rPr>
                <w:sz w:val="22"/>
                <w:szCs w:val="22"/>
                <w:lang w:val="mn-MN"/>
              </w:rPr>
              <w:lastRenderedPageBreak/>
              <w:t xml:space="preserve">Оролцогчийн санхүүгийн чадавхыг хянан үзэхэд үндэслэл болгох санхүүгийн тайлангийн хугацаа: </w:t>
            </w:r>
            <w:r w:rsidRPr="00E37199">
              <w:rPr>
                <w:b/>
                <w:i/>
                <w:sz w:val="22"/>
                <w:szCs w:val="22"/>
                <w:lang w:val="mn-MN"/>
              </w:rPr>
              <w:t>[Захиалагч үнэлгээнд харгалзах санхүүгийн тайлангийн хугацааг тодорхой заана.]</w:t>
            </w:r>
          </w:p>
        </w:tc>
      </w:tr>
      <w:tr w:rsidR="008B6818" w:rsidRPr="00E37199" w14:paraId="5EF907B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FE057BF" w14:textId="55B74C95" w:rsidR="008B6818" w:rsidRPr="00E37199" w:rsidRDefault="008B6818" w:rsidP="008B6818">
            <w:pPr>
              <w:spacing w:before="120"/>
              <w:rPr>
                <w:b/>
                <w:sz w:val="22"/>
                <w:szCs w:val="22"/>
                <w:lang w:val="mn-MN"/>
              </w:rPr>
            </w:pPr>
            <w:r w:rsidRPr="00E37199">
              <w:rPr>
                <w:b/>
                <w:sz w:val="22"/>
                <w:szCs w:val="22"/>
                <w:lang w:val="mn-MN"/>
              </w:rPr>
              <w:lastRenderedPageBreak/>
              <w:t>ТШЗ 20.1</w:t>
            </w:r>
          </w:p>
        </w:tc>
        <w:tc>
          <w:tcPr>
            <w:tcW w:w="7904" w:type="dxa"/>
            <w:tcBorders>
              <w:top w:val="single" w:sz="4" w:space="0" w:color="auto"/>
              <w:left w:val="single" w:sz="4" w:space="0" w:color="auto"/>
              <w:bottom w:val="single" w:sz="4" w:space="0" w:color="auto"/>
              <w:right w:val="single" w:sz="4" w:space="0" w:color="auto"/>
            </w:tcBorders>
          </w:tcPr>
          <w:p w14:paraId="3C93217D" w14:textId="77777777" w:rsidR="008B6818" w:rsidRPr="00E37199" w:rsidRDefault="008B6818" w:rsidP="008B6818">
            <w:pPr>
              <w:spacing w:before="120"/>
              <w:jc w:val="both"/>
              <w:rPr>
                <w:sz w:val="22"/>
                <w:lang w:val="mn-MN"/>
              </w:rPr>
            </w:pPr>
            <w:r w:rsidRPr="00E37199">
              <w:rPr>
                <w:sz w:val="22"/>
                <w:lang w:val="mn-MN"/>
              </w:rPr>
              <w:t>Техникийн чадавх болон туршлагын шаардлагыг хангах нотлох баримт ирүүлэх эсэх: [</w:t>
            </w:r>
            <w:r w:rsidRPr="00E37199">
              <w:rPr>
                <w:b/>
                <w:i/>
                <w:sz w:val="22"/>
                <w:u w:val="single"/>
                <w:lang w:val="mn-MN"/>
              </w:rPr>
              <w:t>“Тийм” эсхүл “Үгүй” гэж бичих.</w:t>
            </w:r>
            <w:r w:rsidRPr="00E37199">
              <w:rPr>
                <w:sz w:val="22"/>
                <w:lang w:val="mn-MN"/>
              </w:rPr>
              <w:t>]</w:t>
            </w:r>
          </w:p>
          <w:p w14:paraId="73788FD9" w14:textId="77777777" w:rsidR="008B6818" w:rsidRPr="00E37199" w:rsidRDefault="008B6818" w:rsidP="008B6818">
            <w:pPr>
              <w:spacing w:before="120"/>
              <w:jc w:val="both"/>
              <w:rPr>
                <w:b/>
                <w:i/>
                <w:sz w:val="22"/>
                <w:lang w:val="mn-MN"/>
              </w:rPr>
            </w:pPr>
            <w:r w:rsidRPr="00E37199">
              <w:rPr>
                <w:b/>
                <w:i/>
                <w:sz w:val="22"/>
                <w:szCs w:val="22"/>
                <w:lang w:val="mn-MN"/>
              </w:rPr>
              <w:t xml:space="preserve">- </w:t>
            </w:r>
            <w:r w:rsidRPr="00E37199">
              <w:rPr>
                <w:b/>
                <w:i/>
                <w:sz w:val="22"/>
                <w:lang w:val="mn-MN"/>
              </w:rPr>
              <w:t>оролцогч өөрөө үйлдвэрлээгүй барааг нийлүүлэхээр санал болгох тохиолдолд уг барааг нийлүүлэх боломжтой болохыг нотлох нийлүүлэгч, үйлдвэрлэгчтэй байгуулсан гэрээ, эсхүл тэдгээрээс энэ тухай гаргасан албан бичиг;</w:t>
            </w:r>
          </w:p>
          <w:p w14:paraId="7333770F" w14:textId="77777777" w:rsidR="008B6818" w:rsidRPr="00E37199" w:rsidRDefault="008B6818" w:rsidP="008B6818">
            <w:pPr>
              <w:spacing w:before="120"/>
              <w:jc w:val="both"/>
              <w:rPr>
                <w:b/>
                <w:bCs/>
                <w:i/>
                <w:iCs/>
                <w:sz w:val="22"/>
                <w:lang w:val="mn-MN"/>
              </w:rPr>
            </w:pPr>
            <w:r w:rsidRPr="00E37199">
              <w:rPr>
                <w:b/>
                <w:i/>
                <w:sz w:val="22"/>
                <w:lang w:val="mn-MN"/>
              </w:rPr>
              <w:t>- гэрээний үүргийн гүйцэтгэлийг хариуцах ажилтны нэр, боловсрол, мэргэжлийн ур чадварын мэдээлэл</w:t>
            </w:r>
            <w:r w:rsidRPr="00E37199">
              <w:rPr>
                <w:b/>
                <w:bCs/>
                <w:i/>
                <w:iCs/>
                <w:sz w:val="22"/>
                <w:lang w:val="mn-MN"/>
              </w:rPr>
              <w:t>;</w:t>
            </w:r>
          </w:p>
          <w:p w14:paraId="186B64C6" w14:textId="20F7F130" w:rsidR="008B6818" w:rsidRPr="00E37199" w:rsidRDefault="008B6818" w:rsidP="008B6818">
            <w:pPr>
              <w:spacing w:before="120"/>
              <w:jc w:val="both"/>
              <w:rPr>
                <w:b/>
                <w:i/>
                <w:sz w:val="22"/>
                <w:lang w:val="mn-MN"/>
              </w:rPr>
            </w:pPr>
            <w:r w:rsidRPr="00E37199">
              <w:rPr>
                <w:b/>
                <w:bCs/>
                <w:i/>
                <w:iCs/>
                <w:sz w:val="22"/>
                <w:lang w:val="mn-MN"/>
              </w:rPr>
              <w:t xml:space="preserve">- </w:t>
            </w:r>
            <w:r w:rsidRPr="00E37199">
              <w:rPr>
                <w:b/>
                <w:i/>
                <w:sz w:val="22"/>
                <w:lang w:val="mn-MN"/>
              </w:rPr>
              <w:t xml:space="preserve">оролцогчийн туршлагыг харуулах </w:t>
            </w:r>
            <w:r w:rsidRPr="00E37199">
              <w:rPr>
                <w:b/>
                <w:bCs/>
                <w:i/>
                <w:iCs/>
                <w:sz w:val="22"/>
                <w:lang w:val="mn-MN"/>
              </w:rPr>
              <w:t>Өгөгдлийн</w:t>
            </w:r>
            <w:r w:rsidRPr="00E37199">
              <w:rPr>
                <w:b/>
                <w:i/>
                <w:sz w:val="22"/>
                <w:lang w:val="mn-MN"/>
              </w:rPr>
              <w:t xml:space="preserve"> хүснэгтэд заасан хугацаанд гүйцэтгэсэн ижил төстэй бараа нийлүүлсэн, үйлчилгээ үзүүлсэн гэрээний талаар V бүлгийн </w:t>
            </w:r>
            <w:r w:rsidRPr="00E37199">
              <w:rPr>
                <w:b/>
                <w:i/>
                <w:sz w:val="22"/>
                <w:lang w:val="mn-MN"/>
              </w:rPr>
              <w:fldChar w:fldCharType="begin"/>
            </w:r>
            <w:r w:rsidRPr="00E37199">
              <w:rPr>
                <w:b/>
                <w:i/>
                <w:sz w:val="22"/>
                <w:lang w:val="mn-MN"/>
              </w:rPr>
              <w:instrText xml:space="preserve"> REF _Ref57952080 \w \h  \* MERGEFORMAT </w:instrText>
            </w:r>
            <w:r w:rsidRPr="00E37199">
              <w:rPr>
                <w:b/>
                <w:i/>
                <w:sz w:val="22"/>
                <w:lang w:val="mn-MN"/>
              </w:rPr>
            </w:r>
            <w:r w:rsidRPr="00E37199">
              <w:rPr>
                <w:b/>
                <w:i/>
                <w:sz w:val="22"/>
                <w:lang w:val="mn-MN"/>
              </w:rPr>
              <w:fldChar w:fldCharType="separate"/>
            </w:r>
            <w:r w:rsidRPr="00E37199">
              <w:rPr>
                <w:b/>
                <w:i/>
                <w:sz w:val="22"/>
                <w:lang w:val="mn-MN"/>
              </w:rPr>
              <w:t>Маягт 3</w:t>
            </w:r>
            <w:r w:rsidRPr="00E37199">
              <w:rPr>
                <w:b/>
                <w:i/>
                <w:sz w:val="22"/>
                <w:lang w:val="mn-MN"/>
              </w:rPr>
              <w:fldChar w:fldCharType="end"/>
            </w:r>
            <w:r w:rsidRPr="00E37199">
              <w:rPr>
                <w:b/>
                <w:i/>
                <w:sz w:val="22"/>
                <w:lang w:val="mn-MN"/>
              </w:rPr>
              <w:t xml:space="preserve">, </w:t>
            </w:r>
            <w:r w:rsidRPr="00E37199">
              <w:rPr>
                <w:b/>
                <w:i/>
                <w:sz w:val="22"/>
                <w:lang w:val="mn-MN"/>
              </w:rPr>
              <w:fldChar w:fldCharType="begin"/>
            </w:r>
            <w:r w:rsidRPr="00E37199">
              <w:rPr>
                <w:b/>
                <w:i/>
                <w:sz w:val="22"/>
                <w:lang w:val="mn-MN"/>
              </w:rPr>
              <w:instrText xml:space="preserve"> REF _Ref57952106 \w \h  \* MERGEFORMAT </w:instrText>
            </w:r>
            <w:r w:rsidRPr="00E37199">
              <w:rPr>
                <w:b/>
                <w:i/>
                <w:sz w:val="22"/>
                <w:lang w:val="mn-MN"/>
              </w:rPr>
            </w:r>
            <w:r w:rsidRPr="00E37199">
              <w:rPr>
                <w:b/>
                <w:i/>
                <w:sz w:val="22"/>
                <w:lang w:val="mn-MN"/>
              </w:rPr>
              <w:fldChar w:fldCharType="separate"/>
            </w:r>
            <w:r w:rsidRPr="00E37199">
              <w:rPr>
                <w:b/>
                <w:i/>
                <w:sz w:val="22"/>
                <w:lang w:val="mn-MN"/>
              </w:rPr>
              <w:t>Маягт 5</w:t>
            </w:r>
            <w:r w:rsidRPr="00E37199">
              <w:rPr>
                <w:b/>
                <w:i/>
                <w:sz w:val="22"/>
                <w:lang w:val="mn-MN"/>
              </w:rPr>
              <w:fldChar w:fldCharType="end"/>
            </w:r>
            <w:r w:rsidRPr="00E37199">
              <w:rPr>
                <w:b/>
                <w:i/>
                <w:sz w:val="22"/>
                <w:lang w:val="mn-MN"/>
              </w:rPr>
              <w:t>-ын дагуу бэлтгэсэн мэдээлэл;</w:t>
            </w:r>
          </w:p>
          <w:p w14:paraId="6B05D02D" w14:textId="7401D5F4" w:rsidR="008B6818" w:rsidRPr="00E37199" w:rsidRDefault="008B6818" w:rsidP="008B6818">
            <w:pPr>
              <w:spacing w:before="120"/>
              <w:jc w:val="both"/>
              <w:rPr>
                <w:b/>
                <w:i/>
                <w:sz w:val="22"/>
                <w:lang w:val="mn-MN"/>
              </w:rPr>
            </w:pPr>
            <w:r w:rsidRPr="00E37199">
              <w:rPr>
                <w:b/>
                <w:bCs/>
                <w:i/>
                <w:iCs/>
                <w:sz w:val="22"/>
                <w:lang w:val="mn-MN"/>
              </w:rPr>
              <w:t xml:space="preserve">- </w:t>
            </w:r>
            <w:r w:rsidRPr="00E37199">
              <w:rPr>
                <w:b/>
                <w:i/>
                <w:sz w:val="22"/>
                <w:lang w:val="mn-MN"/>
              </w:rPr>
              <w:t xml:space="preserve">бараа нийлүүлэхэд ашиглахаар </w:t>
            </w:r>
            <w:r w:rsidRPr="00E37199">
              <w:rPr>
                <w:b/>
                <w:bCs/>
                <w:i/>
                <w:iCs/>
                <w:sz w:val="22"/>
                <w:lang w:val="mn-MN"/>
              </w:rPr>
              <w:t xml:space="preserve">Өгөгдлийн хүснэгт </w:t>
            </w:r>
            <w:r w:rsidRPr="00E37199">
              <w:rPr>
                <w:b/>
                <w:i/>
                <w:sz w:val="22"/>
                <w:lang w:val="mn-MN"/>
              </w:rPr>
              <w:t>болон техникийн тодорхойлолто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p w14:paraId="541E38DE" w14:textId="0579EC14" w:rsidR="008B6818" w:rsidRPr="00E37199" w:rsidRDefault="008B6818" w:rsidP="008B6818">
            <w:pPr>
              <w:spacing w:before="120"/>
              <w:jc w:val="both"/>
              <w:rPr>
                <w:b/>
                <w:i/>
                <w:sz w:val="22"/>
                <w:lang w:val="mn-MN"/>
              </w:rPr>
            </w:pPr>
            <w:r w:rsidRPr="00E37199">
              <w:rPr>
                <w:b/>
                <w:bCs/>
                <w:i/>
                <w:iCs/>
                <w:sz w:val="22"/>
                <w:lang w:val="mn-MN"/>
              </w:rPr>
              <w:t xml:space="preserve">- </w:t>
            </w:r>
            <w:r w:rsidRPr="00E37199">
              <w:rPr>
                <w:b/>
                <w:i/>
                <w:sz w:val="22"/>
                <w:lang w:val="mn-MN"/>
              </w:rPr>
              <w:t xml:space="preserve">техникийн чадавх болон туршлагын талаар ТШЗ-ны 16.1-д заасан шалгуур үзүүлэлт, шаардлагыг хангаж буйг нотлох </w:t>
            </w:r>
            <w:r w:rsidRPr="00E37199">
              <w:rPr>
                <w:b/>
                <w:bCs/>
                <w:i/>
                <w:iCs/>
                <w:sz w:val="22"/>
                <w:lang w:val="mn-MN"/>
              </w:rPr>
              <w:t>Өгөгдлийн</w:t>
            </w:r>
            <w:r w:rsidRPr="00E37199">
              <w:rPr>
                <w:b/>
                <w:i/>
                <w:sz w:val="22"/>
                <w:lang w:val="mn-MN"/>
              </w:rPr>
              <w:t xml:space="preserve"> хүснэгтэд заасан бусад баримт.</w:t>
            </w:r>
          </w:p>
          <w:p w14:paraId="59103CCA" w14:textId="31626740" w:rsidR="008B6818" w:rsidRPr="00E37199" w:rsidRDefault="008B6818" w:rsidP="008B6818">
            <w:pPr>
              <w:spacing w:before="120"/>
              <w:jc w:val="both"/>
              <w:rPr>
                <w:sz w:val="22"/>
                <w:szCs w:val="22"/>
                <w:lang w:val="mn-MN"/>
              </w:rPr>
            </w:pPr>
            <w:r w:rsidRPr="00E37199">
              <w:rPr>
                <w:sz w:val="22"/>
                <w:lang w:val="mn-MN"/>
              </w:rPr>
              <w:t xml:space="preserve">Оролцогч, түүний түншлэлийн гишүүдийн хэрэгжүүлж байгаа, хэрэгжүүлэх эрх авсан гэрээний талаарх мэдээлэл: </w:t>
            </w:r>
            <w:r w:rsidRPr="00E37199">
              <w:rPr>
                <w:b/>
                <w:i/>
                <w:sz w:val="22"/>
                <w:lang w:val="mn-MN"/>
              </w:rPr>
              <w:t xml:space="preserve">[“Шаардана” эсхүл “Шаардахгүй” гэж бичих. Хэрэв шаардах бол оролцогч нь өөрийн болон түншлэлийн гишүүдийн хэрэгжүүлж байгаа, хэрэгжүүлэх эрх авсан гэрээний талаарх мэдээллийг V бүлгийн Маягт 6-ын дагуу ирүүлнэ. </w:t>
            </w:r>
          </w:p>
        </w:tc>
      </w:tr>
      <w:tr w:rsidR="008B6818" w:rsidRPr="00E37199" w14:paraId="42F4947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C0BF4FB" w14:textId="271FCDA1" w:rsidR="008B6818" w:rsidRPr="00E37199" w:rsidRDefault="008B6818" w:rsidP="008B6818">
            <w:pPr>
              <w:spacing w:before="120"/>
              <w:rPr>
                <w:b/>
                <w:sz w:val="22"/>
                <w:szCs w:val="22"/>
                <w:lang w:val="mn-MN"/>
              </w:rPr>
            </w:pPr>
            <w:r w:rsidRPr="00E37199">
              <w:rPr>
                <w:b/>
                <w:sz w:val="22"/>
                <w:szCs w:val="22"/>
                <w:lang w:val="mn-MN"/>
              </w:rPr>
              <w:t>ТШЗ 21.5.</w:t>
            </w:r>
          </w:p>
        </w:tc>
        <w:tc>
          <w:tcPr>
            <w:tcW w:w="7904" w:type="dxa"/>
            <w:tcBorders>
              <w:top w:val="single" w:sz="4" w:space="0" w:color="auto"/>
              <w:left w:val="single" w:sz="4" w:space="0" w:color="auto"/>
              <w:bottom w:val="single" w:sz="4" w:space="0" w:color="auto"/>
              <w:right w:val="single" w:sz="4" w:space="0" w:color="auto"/>
            </w:tcBorders>
          </w:tcPr>
          <w:p w14:paraId="71C2383E" w14:textId="77777777" w:rsidR="008B6818" w:rsidRPr="00E37199" w:rsidRDefault="008B6818" w:rsidP="008B6818">
            <w:pPr>
              <w:tabs>
                <w:tab w:val="right" w:pos="7254"/>
              </w:tabs>
              <w:spacing w:before="120"/>
              <w:jc w:val="both"/>
              <w:rPr>
                <w:sz w:val="22"/>
                <w:szCs w:val="22"/>
                <w:lang w:val="mn-MN"/>
              </w:rPr>
            </w:pPr>
            <w:r w:rsidRPr="00E37199">
              <w:rPr>
                <w:sz w:val="22"/>
                <w:szCs w:val="22"/>
                <w:lang w:val="mn-MN"/>
              </w:rPr>
              <w:t xml:space="preserve">Оролцогчийн санал болгосон үнийг гэрээний хэрэгжилтийн явцад: </w:t>
            </w:r>
            <w:r w:rsidRPr="00E37199">
              <w:rPr>
                <w:b/>
                <w:i/>
                <w:sz w:val="22"/>
                <w:szCs w:val="22"/>
                <w:lang w:val="mn-MN"/>
              </w:rPr>
              <w:t>[“Тохируулж болно” эсхүл “Тохируулахгүй тогтмол байна” гэж бичих.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8B6818" w:rsidRPr="00E37199" w14:paraId="17069C9A"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BF163E4" w14:textId="0A2068FE" w:rsidR="008B6818" w:rsidRPr="00E37199" w:rsidRDefault="008B6818" w:rsidP="008B6818">
            <w:pPr>
              <w:spacing w:before="120"/>
              <w:rPr>
                <w:b/>
                <w:sz w:val="22"/>
                <w:szCs w:val="22"/>
                <w:lang w:val="mn-MN"/>
              </w:rPr>
            </w:pPr>
            <w:r w:rsidRPr="00E37199">
              <w:rPr>
                <w:b/>
                <w:sz w:val="22"/>
                <w:szCs w:val="22"/>
                <w:lang w:val="mn-MN"/>
              </w:rPr>
              <w:t>ТШЗ 21.6</w:t>
            </w:r>
          </w:p>
        </w:tc>
        <w:tc>
          <w:tcPr>
            <w:tcW w:w="7904" w:type="dxa"/>
            <w:tcBorders>
              <w:top w:val="single" w:sz="4" w:space="0" w:color="auto"/>
              <w:left w:val="single" w:sz="4" w:space="0" w:color="auto"/>
              <w:bottom w:val="single" w:sz="4" w:space="0" w:color="auto"/>
              <w:right w:val="single" w:sz="4" w:space="0" w:color="auto"/>
            </w:tcBorders>
          </w:tcPr>
          <w:p w14:paraId="3691EB8F" w14:textId="77777777" w:rsidR="008B6818" w:rsidRPr="00E37199" w:rsidRDefault="008B6818" w:rsidP="008B6818">
            <w:pPr>
              <w:tabs>
                <w:tab w:val="right" w:pos="7254"/>
              </w:tabs>
              <w:spacing w:before="120"/>
              <w:jc w:val="both"/>
              <w:rPr>
                <w:b/>
                <w:sz w:val="22"/>
                <w:szCs w:val="22"/>
                <w:lang w:val="mn-MN"/>
              </w:rPr>
            </w:pPr>
            <w:r w:rsidRPr="00E37199">
              <w:rPr>
                <w:sz w:val="22"/>
                <w:szCs w:val="22"/>
                <w:lang w:val="mn-MN"/>
              </w:rPr>
              <w:t xml:space="preserve">Олон улсын худалдааны нөхцөлийг хэрэглэх эсэх: </w:t>
            </w:r>
            <w:r w:rsidRPr="00E37199">
              <w:rPr>
                <w:b/>
                <w:i/>
                <w:sz w:val="22"/>
                <w:szCs w:val="22"/>
                <w:lang w:val="mn-MN"/>
              </w:rPr>
              <w:t>[“Тийм” эсхүл “Үгүй” гэж бичих. Хэрэв “Тийм” бол Incoterms-ийн хамгийн сүүлийн хувилбарын аль нөхцөлөөр, хаана хүргүүлэх болохыг доорх байдлаар тодорхой бич. Жишээ нь: Incoterms 2020, DDP</w:t>
            </w:r>
            <w:r w:rsidRPr="00E37199">
              <w:rPr>
                <w:sz w:val="22"/>
                <w:szCs w:val="22"/>
                <w:lang w:val="mn-MN"/>
              </w:rPr>
              <w:t xml:space="preserve">, </w:t>
            </w:r>
            <w:r w:rsidRPr="00E37199">
              <w:rPr>
                <w:b/>
                <w:i/>
                <w:sz w:val="22"/>
                <w:szCs w:val="22"/>
                <w:lang w:val="mn-MN"/>
              </w:rPr>
              <w:t>бараа хүргэх газар]</w:t>
            </w:r>
          </w:p>
        </w:tc>
      </w:tr>
      <w:tr w:rsidR="008B6818" w:rsidRPr="00E37199" w14:paraId="303F94A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3B276A4" w14:textId="1868810A" w:rsidR="008B6818" w:rsidRPr="00E37199" w:rsidRDefault="008B6818" w:rsidP="008B6818">
            <w:pPr>
              <w:spacing w:before="120"/>
              <w:rPr>
                <w:b/>
                <w:sz w:val="22"/>
                <w:szCs w:val="22"/>
                <w:lang w:val="mn-MN"/>
              </w:rPr>
            </w:pPr>
            <w:r w:rsidRPr="00E37199">
              <w:rPr>
                <w:b/>
                <w:sz w:val="22"/>
                <w:szCs w:val="22"/>
                <w:lang w:val="mn-MN"/>
              </w:rPr>
              <w:t>ТШЗ 24.1</w:t>
            </w:r>
          </w:p>
        </w:tc>
        <w:tc>
          <w:tcPr>
            <w:tcW w:w="7904" w:type="dxa"/>
            <w:tcBorders>
              <w:top w:val="single" w:sz="4" w:space="0" w:color="auto"/>
              <w:left w:val="single" w:sz="4" w:space="0" w:color="auto"/>
              <w:bottom w:val="single" w:sz="4" w:space="0" w:color="auto"/>
              <w:right w:val="single" w:sz="4" w:space="0" w:color="auto"/>
            </w:tcBorders>
          </w:tcPr>
          <w:p w14:paraId="207E6259" w14:textId="77777777" w:rsidR="008B6818" w:rsidRPr="00E37199" w:rsidRDefault="008B6818" w:rsidP="008B6818">
            <w:pPr>
              <w:jc w:val="both"/>
              <w:rPr>
                <w:rFonts w:eastAsia="Arial"/>
                <w:b/>
                <w:i/>
                <w:lang w:val="mn-MN"/>
              </w:rPr>
            </w:pPr>
            <w:r w:rsidRPr="00E37199">
              <w:rPr>
                <w:rFonts w:eastAsia="Arial"/>
                <w:lang w:val="mn-MN"/>
              </w:rPr>
              <w:t xml:space="preserve">Тендерийн баталгааны дүн: </w:t>
            </w:r>
            <w:r w:rsidRPr="00E37199">
              <w:rPr>
                <w:rFonts w:eastAsia="Arial"/>
                <w:b/>
                <w:i/>
                <w:lang w:val="mn-MN"/>
              </w:rPr>
              <w:t>[Тендерийн баталгааны дүнг төсөвт өртгийн 0.5 хувиар тооцож заах ба багцтай бол багц тус бүрээр доорх байдлаар заана:</w:t>
            </w:r>
          </w:p>
          <w:p w14:paraId="2B8FB20C" w14:textId="77777777" w:rsidR="008B6818" w:rsidRPr="00E37199" w:rsidRDefault="008B6818" w:rsidP="008B6818">
            <w:pPr>
              <w:jc w:val="both"/>
              <w:rPr>
                <w:rFonts w:eastAsia="Arial"/>
                <w:b/>
                <w:i/>
                <w:lang w:val="mn-MN"/>
              </w:rPr>
            </w:pPr>
            <w:r w:rsidRPr="00E37199">
              <w:rPr>
                <w:rFonts w:eastAsia="Arial"/>
                <w:b/>
                <w:i/>
                <w:lang w:val="mn-MN"/>
              </w:rPr>
              <w:t>Багц №1: [●] төгрөг;</w:t>
            </w:r>
          </w:p>
          <w:p w14:paraId="42AE354D" w14:textId="77777777" w:rsidR="008B6818" w:rsidRPr="00E37199" w:rsidRDefault="008B6818" w:rsidP="008B6818">
            <w:pPr>
              <w:tabs>
                <w:tab w:val="right" w:pos="7254"/>
              </w:tabs>
              <w:spacing w:before="120"/>
              <w:jc w:val="both"/>
              <w:rPr>
                <w:b/>
                <w:i/>
                <w:sz w:val="22"/>
                <w:szCs w:val="22"/>
                <w:lang w:val="mn-MN"/>
              </w:rPr>
            </w:pPr>
            <w:r w:rsidRPr="00E37199">
              <w:rPr>
                <w:rFonts w:eastAsia="Arial"/>
                <w:b/>
                <w:i/>
                <w:lang w:val="mn-MN"/>
              </w:rPr>
              <w:t>Багц №2: [●] төгрөг.]</w:t>
            </w:r>
          </w:p>
        </w:tc>
      </w:tr>
      <w:tr w:rsidR="008B6818" w:rsidRPr="00E37199" w14:paraId="30412BCE"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235AD2C" w14:textId="77777777" w:rsidR="008B6818" w:rsidRPr="00E37199" w:rsidRDefault="008B6818" w:rsidP="008B6818">
            <w:pPr>
              <w:tabs>
                <w:tab w:val="right" w:pos="7254"/>
              </w:tabs>
              <w:spacing w:before="120"/>
              <w:jc w:val="center"/>
              <w:rPr>
                <w:b/>
                <w:sz w:val="22"/>
                <w:szCs w:val="22"/>
                <w:lang w:val="mn-MN"/>
              </w:rPr>
            </w:pPr>
            <w:r w:rsidRPr="00E37199">
              <w:rPr>
                <w:b/>
                <w:sz w:val="22"/>
                <w:szCs w:val="22"/>
                <w:lang w:val="mn-MN"/>
              </w:rPr>
              <w:lastRenderedPageBreak/>
              <w:t>Г. ТЕНДЕР ИЛГЭЭХ, НЭЭХ</w:t>
            </w:r>
          </w:p>
        </w:tc>
      </w:tr>
      <w:tr w:rsidR="008B6818" w:rsidRPr="00E37199" w14:paraId="4688C78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F3A47DD" w14:textId="1A01E043" w:rsidR="008B6818" w:rsidRPr="00E37199" w:rsidRDefault="008B6818" w:rsidP="008B6818">
            <w:pPr>
              <w:spacing w:before="120"/>
              <w:rPr>
                <w:b/>
                <w:sz w:val="22"/>
                <w:szCs w:val="22"/>
                <w:lang w:val="mn-MN"/>
              </w:rPr>
            </w:pPr>
            <w:r w:rsidRPr="00E37199">
              <w:rPr>
                <w:b/>
                <w:sz w:val="22"/>
                <w:szCs w:val="22"/>
                <w:lang w:val="mn-MN"/>
              </w:rPr>
              <w:t>ТШЗ 25.5.</w:t>
            </w:r>
          </w:p>
        </w:tc>
        <w:tc>
          <w:tcPr>
            <w:tcW w:w="7904" w:type="dxa"/>
            <w:tcBorders>
              <w:top w:val="single" w:sz="4" w:space="0" w:color="auto"/>
              <w:left w:val="single" w:sz="4" w:space="0" w:color="auto"/>
              <w:bottom w:val="single" w:sz="4" w:space="0" w:color="auto"/>
              <w:right w:val="single" w:sz="4" w:space="0" w:color="auto"/>
            </w:tcBorders>
          </w:tcPr>
          <w:p w14:paraId="09E3D4D0" w14:textId="5B9F48B6" w:rsidR="008B6818" w:rsidRPr="00E37199" w:rsidRDefault="008B6818" w:rsidP="008B6818">
            <w:pPr>
              <w:tabs>
                <w:tab w:val="right" w:pos="7254"/>
              </w:tabs>
              <w:spacing w:before="120" w:line="240" w:lineRule="auto"/>
              <w:jc w:val="both"/>
              <w:rPr>
                <w:b/>
                <w:i/>
                <w:sz w:val="22"/>
                <w:szCs w:val="22"/>
                <w:lang w:val="mn-MN"/>
              </w:rPr>
            </w:pPr>
            <w:r w:rsidRPr="00E37199">
              <w:rPr>
                <w:sz w:val="22"/>
                <w:szCs w:val="22"/>
                <w:lang w:val="mn-MN"/>
              </w:rPr>
              <w:t xml:space="preserve">Оролцогчдод ил болох баримт бичгийн жагсаалт: </w:t>
            </w:r>
          </w:p>
          <w:p w14:paraId="0467D5C8" w14:textId="77777777" w:rsidR="008B6818" w:rsidRPr="00E37199" w:rsidRDefault="008B6818" w:rsidP="008B6818">
            <w:pPr>
              <w:tabs>
                <w:tab w:val="right" w:pos="7254"/>
              </w:tabs>
              <w:spacing w:after="0" w:line="240" w:lineRule="auto"/>
              <w:jc w:val="both"/>
              <w:rPr>
                <w:b/>
                <w:i/>
                <w:sz w:val="22"/>
                <w:szCs w:val="22"/>
                <w:lang w:val="mn-MN"/>
              </w:rPr>
            </w:pPr>
            <w:r w:rsidRPr="00E37199">
              <w:rPr>
                <w:b/>
                <w:i/>
                <w:sz w:val="22"/>
                <w:szCs w:val="22"/>
                <w:lang w:val="mn-MN"/>
              </w:rPr>
              <w:t xml:space="preserve">[Жишээ нь: </w:t>
            </w:r>
          </w:p>
          <w:p w14:paraId="1E80FF33" w14:textId="77777777" w:rsidR="008B6818" w:rsidRPr="00E37199" w:rsidRDefault="008B6818" w:rsidP="008B6818">
            <w:pPr>
              <w:pStyle w:val="ListParagraph"/>
              <w:numPr>
                <w:ilvl w:val="0"/>
                <w:numId w:val="8"/>
              </w:numPr>
              <w:tabs>
                <w:tab w:val="right" w:pos="7254"/>
              </w:tabs>
              <w:spacing w:after="0" w:line="240" w:lineRule="auto"/>
              <w:jc w:val="both"/>
              <w:rPr>
                <w:b/>
                <w:i/>
                <w:sz w:val="22"/>
                <w:lang w:val="mn-MN"/>
              </w:rPr>
            </w:pPr>
            <w:r w:rsidRPr="00E37199">
              <w:rPr>
                <w:b/>
                <w:i/>
                <w:sz w:val="22"/>
                <w:lang w:val="mn-MN"/>
              </w:rPr>
              <w:t>Тусгай зөвшөөрөл, зөвшөөрөл;</w:t>
            </w:r>
          </w:p>
          <w:p w14:paraId="670F06E7" w14:textId="64B3C9EA" w:rsidR="008B6818" w:rsidRPr="00E37199" w:rsidRDefault="008B6818" w:rsidP="00291FAF">
            <w:pPr>
              <w:pStyle w:val="ListParagraph"/>
              <w:numPr>
                <w:ilvl w:val="0"/>
                <w:numId w:val="8"/>
              </w:numPr>
              <w:tabs>
                <w:tab w:val="right" w:pos="7254"/>
              </w:tabs>
              <w:spacing w:after="0" w:line="240" w:lineRule="auto"/>
              <w:jc w:val="both"/>
              <w:rPr>
                <w:sz w:val="22"/>
                <w:szCs w:val="22"/>
                <w:lang w:val="mn-MN"/>
              </w:rPr>
            </w:pPr>
            <w:r w:rsidRPr="00E37199">
              <w:rPr>
                <w:b/>
                <w:i/>
                <w:sz w:val="22"/>
                <w:lang w:val="mn-MN"/>
              </w:rPr>
              <w:t>Санал болгосон бараг нийлүүлэх боломжтой болохыг нотлох баримт гэх мэт баримт бичгийг жагсаан бичих]</w:t>
            </w:r>
          </w:p>
        </w:tc>
      </w:tr>
      <w:tr w:rsidR="008B6818" w:rsidRPr="00E37199" w14:paraId="7B9BC08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85C3AD3" w14:textId="5D23FAE3" w:rsidR="008B6818" w:rsidRPr="00E37199" w:rsidDel="00621B33" w:rsidRDefault="008B6818" w:rsidP="008B6818">
            <w:pPr>
              <w:spacing w:before="120"/>
              <w:rPr>
                <w:b/>
                <w:sz w:val="22"/>
                <w:szCs w:val="22"/>
                <w:lang w:val="mn-MN"/>
              </w:rPr>
            </w:pPr>
            <w:r w:rsidRPr="00E37199">
              <w:rPr>
                <w:b/>
                <w:sz w:val="22"/>
                <w:szCs w:val="22"/>
                <w:lang w:val="mn-MN"/>
              </w:rPr>
              <w:t xml:space="preserve">ТШЗ 26.1. </w:t>
            </w:r>
          </w:p>
        </w:tc>
        <w:tc>
          <w:tcPr>
            <w:tcW w:w="7904" w:type="dxa"/>
            <w:tcBorders>
              <w:top w:val="single" w:sz="4" w:space="0" w:color="auto"/>
              <w:left w:val="single" w:sz="4" w:space="0" w:color="auto"/>
              <w:bottom w:val="single" w:sz="4" w:space="0" w:color="auto"/>
              <w:right w:val="single" w:sz="4" w:space="0" w:color="auto"/>
            </w:tcBorders>
          </w:tcPr>
          <w:p w14:paraId="554978E2" w14:textId="77777777" w:rsidR="008B6818" w:rsidRPr="00E37199" w:rsidRDefault="008B6818" w:rsidP="008B6818">
            <w:pPr>
              <w:spacing w:before="120"/>
              <w:jc w:val="both"/>
              <w:rPr>
                <w:sz w:val="22"/>
                <w:szCs w:val="22"/>
                <w:lang w:val="mn-MN"/>
              </w:rPr>
            </w:pPr>
            <w:r w:rsidRPr="00E37199">
              <w:rPr>
                <w:sz w:val="22"/>
                <w:szCs w:val="22"/>
                <w:lang w:val="mn-MN"/>
              </w:rPr>
              <w:t>Тендер хүлээн авах эцсийн хугацаа нь:</w:t>
            </w:r>
          </w:p>
          <w:p w14:paraId="7EAF53D5" w14:textId="77777777" w:rsidR="008B6818" w:rsidRPr="00E37199" w:rsidRDefault="008B6818" w:rsidP="008B6818">
            <w:pPr>
              <w:spacing w:before="120"/>
              <w:jc w:val="both"/>
              <w:rPr>
                <w:sz w:val="22"/>
                <w:szCs w:val="22"/>
                <w:lang w:val="mn-MN"/>
              </w:rPr>
            </w:pPr>
            <w:r w:rsidRPr="00E37199">
              <w:rPr>
                <w:sz w:val="22"/>
                <w:szCs w:val="22"/>
                <w:lang w:val="mn-MN"/>
              </w:rPr>
              <w:t xml:space="preserve">Огноо: </w:t>
            </w:r>
            <w:r w:rsidRPr="00E37199">
              <w:rPr>
                <w:b/>
                <w:i/>
                <w:sz w:val="22"/>
                <w:szCs w:val="22"/>
                <w:lang w:val="mn-MN"/>
              </w:rPr>
              <w:t>[он, сар, өдрийг бичих]</w:t>
            </w:r>
          </w:p>
          <w:p w14:paraId="27301B80" w14:textId="77777777" w:rsidR="008B6818" w:rsidRPr="00E37199" w:rsidDel="00491F16" w:rsidRDefault="008B6818" w:rsidP="008B6818">
            <w:pPr>
              <w:tabs>
                <w:tab w:val="right" w:pos="7254"/>
              </w:tabs>
              <w:spacing w:before="120"/>
              <w:jc w:val="both"/>
              <w:rPr>
                <w:sz w:val="22"/>
                <w:szCs w:val="22"/>
                <w:lang w:val="mn-MN"/>
              </w:rPr>
            </w:pPr>
            <w:r w:rsidRPr="00E37199">
              <w:rPr>
                <w:sz w:val="22"/>
                <w:szCs w:val="22"/>
                <w:lang w:val="mn-MN"/>
              </w:rPr>
              <w:t xml:space="preserve">Цаг: </w:t>
            </w:r>
            <w:r w:rsidRPr="00E37199">
              <w:rPr>
                <w:b/>
                <w:i/>
                <w:sz w:val="22"/>
                <w:szCs w:val="22"/>
                <w:lang w:val="mn-MN"/>
              </w:rPr>
              <w:t xml:space="preserve">[цаг, минутыг тодорхой бичих] </w:t>
            </w:r>
          </w:p>
        </w:tc>
      </w:tr>
      <w:tr w:rsidR="008B6818" w:rsidRPr="00E37199" w14:paraId="75D23F86"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371D98" w14:textId="485CD0E6" w:rsidR="008B6818" w:rsidRPr="00E37199" w:rsidRDefault="008B6818" w:rsidP="008B6818">
            <w:pPr>
              <w:spacing w:before="120"/>
              <w:rPr>
                <w:b/>
                <w:sz w:val="22"/>
                <w:szCs w:val="22"/>
                <w:lang w:val="mn-MN"/>
              </w:rPr>
            </w:pPr>
            <w:r w:rsidRPr="00E37199">
              <w:rPr>
                <w:b/>
                <w:sz w:val="22"/>
                <w:szCs w:val="22"/>
                <w:lang w:val="mn-MN"/>
              </w:rPr>
              <w:t>ТШЗ 26.2.</w:t>
            </w:r>
          </w:p>
        </w:tc>
        <w:tc>
          <w:tcPr>
            <w:tcW w:w="7904" w:type="dxa"/>
            <w:tcBorders>
              <w:top w:val="single" w:sz="4" w:space="0" w:color="auto"/>
              <w:left w:val="single" w:sz="4" w:space="0" w:color="auto"/>
              <w:bottom w:val="single" w:sz="4" w:space="0" w:color="auto"/>
              <w:right w:val="single" w:sz="4" w:space="0" w:color="auto"/>
            </w:tcBorders>
          </w:tcPr>
          <w:p w14:paraId="5A771C92" w14:textId="77777777" w:rsidR="008B6818" w:rsidRPr="00E37199" w:rsidRDefault="008B6818" w:rsidP="008B6818">
            <w:pPr>
              <w:tabs>
                <w:tab w:val="right" w:pos="7254"/>
              </w:tabs>
              <w:spacing w:before="120"/>
              <w:jc w:val="both"/>
              <w:rPr>
                <w:sz w:val="22"/>
                <w:szCs w:val="22"/>
                <w:lang w:val="mn-MN"/>
              </w:rPr>
            </w:pPr>
            <w:r w:rsidRPr="00E37199">
              <w:rPr>
                <w:sz w:val="22"/>
                <w:szCs w:val="22"/>
                <w:lang w:val="mn-MN"/>
              </w:rPr>
              <w:t>Тендерийн нээлтийг доор дурдсан хугацаанд цахим системээр хийх бөгөөд нээлтийн мэдээллийг оролцогч цахим системээр хүлээн авна.</w:t>
            </w:r>
          </w:p>
          <w:p w14:paraId="268FEA67" w14:textId="77777777" w:rsidR="008B6818" w:rsidRPr="00E37199" w:rsidRDefault="008B6818" w:rsidP="008B6818">
            <w:pPr>
              <w:spacing w:before="120"/>
              <w:jc w:val="both"/>
              <w:rPr>
                <w:sz w:val="22"/>
                <w:szCs w:val="22"/>
                <w:lang w:val="mn-MN"/>
              </w:rPr>
            </w:pPr>
            <w:r w:rsidRPr="00E37199">
              <w:rPr>
                <w:sz w:val="22"/>
                <w:szCs w:val="22"/>
                <w:lang w:val="mn-MN"/>
              </w:rPr>
              <w:t xml:space="preserve">Огноо: </w:t>
            </w:r>
            <w:r w:rsidRPr="00E37199">
              <w:rPr>
                <w:b/>
                <w:i/>
                <w:sz w:val="22"/>
                <w:szCs w:val="22"/>
                <w:lang w:val="mn-MN"/>
              </w:rPr>
              <w:t>[он, сар, өдрийг бичих. Жишээ нь: 20.. оны .. дугаар сарын ..-ны өдөр]</w:t>
            </w:r>
          </w:p>
          <w:p w14:paraId="7A203154" w14:textId="77777777" w:rsidR="008B6818" w:rsidRPr="00E37199" w:rsidRDefault="008B6818" w:rsidP="008B6818">
            <w:pPr>
              <w:tabs>
                <w:tab w:val="right" w:pos="7254"/>
              </w:tabs>
              <w:spacing w:before="120"/>
              <w:jc w:val="both"/>
              <w:rPr>
                <w:sz w:val="22"/>
                <w:szCs w:val="22"/>
                <w:lang w:val="mn-MN"/>
              </w:rPr>
            </w:pPr>
            <w:r w:rsidRPr="00E37199">
              <w:rPr>
                <w:sz w:val="22"/>
                <w:szCs w:val="22"/>
                <w:lang w:val="mn-MN"/>
              </w:rPr>
              <w:t xml:space="preserve">Цаг: </w:t>
            </w:r>
            <w:r w:rsidRPr="00E37199">
              <w:rPr>
                <w:b/>
                <w:i/>
                <w:sz w:val="22"/>
                <w:szCs w:val="22"/>
                <w:lang w:val="mn-MN"/>
              </w:rPr>
              <w:t>[цаг, минутыг тодорхой бичих. Жишээ нь: .. цаг .. минут г.м]</w:t>
            </w:r>
          </w:p>
          <w:p w14:paraId="40116165" w14:textId="6EF9E4E0" w:rsidR="008B6818" w:rsidRPr="00E37199" w:rsidRDefault="008B6818" w:rsidP="008B6818">
            <w:pPr>
              <w:tabs>
                <w:tab w:val="right" w:pos="7254"/>
              </w:tabs>
              <w:spacing w:before="120"/>
              <w:jc w:val="both"/>
              <w:rPr>
                <w:i/>
                <w:sz w:val="22"/>
                <w:szCs w:val="22"/>
                <w:lang w:val="mn-MN"/>
              </w:rPr>
            </w:pPr>
            <w:r w:rsidRPr="00E37199">
              <w:rPr>
                <w:sz w:val="22"/>
                <w:szCs w:val="22"/>
                <w:lang w:val="mn-MN"/>
              </w:rPr>
              <w:t xml:space="preserve">Тендер нээлтэд оролцох боломжтой газрын хаяг: </w:t>
            </w:r>
            <w:r w:rsidRPr="00E37199">
              <w:rPr>
                <w:b/>
                <w:i/>
                <w:sz w:val="22"/>
                <w:szCs w:val="22"/>
                <w:lang w:val="mn-MN"/>
              </w:rPr>
              <w:t>[аймаг/хот, сум/дүүрэг, гудамжны нэр, байшингийн дугаар, давхар, өрөөний дугаар]</w:t>
            </w:r>
          </w:p>
        </w:tc>
      </w:tr>
      <w:tr w:rsidR="008B6818" w:rsidRPr="00E37199" w14:paraId="5294505E" w14:textId="77777777" w:rsidTr="0001191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48A2402" w14:textId="0B6F9ACC" w:rsidR="008B6818" w:rsidRPr="00E37199" w:rsidRDefault="008B6818" w:rsidP="00291FAF">
            <w:pPr>
              <w:tabs>
                <w:tab w:val="right" w:pos="7254"/>
              </w:tabs>
              <w:spacing w:before="120"/>
              <w:jc w:val="center"/>
              <w:rPr>
                <w:sz w:val="22"/>
                <w:szCs w:val="22"/>
                <w:lang w:val="mn-MN"/>
              </w:rPr>
            </w:pPr>
            <w:r w:rsidRPr="00E37199">
              <w:rPr>
                <w:rFonts w:eastAsia="Times New Roman"/>
                <w:b/>
                <w:bCs/>
                <w:sz w:val="22"/>
                <w:lang w:val="mn-MN"/>
              </w:rPr>
              <w:t>Д. ЗАХИАЛАГЧ ШИЙДВЭР ГАРГАХ</w:t>
            </w:r>
          </w:p>
        </w:tc>
      </w:tr>
      <w:tr w:rsidR="008B6818" w:rsidRPr="00E37199" w14:paraId="64D8A434"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421847E" w14:textId="2BC6D9C1" w:rsidR="008B6818" w:rsidRPr="00E37199" w:rsidRDefault="008B6818" w:rsidP="008B6818">
            <w:pPr>
              <w:spacing w:before="120"/>
              <w:rPr>
                <w:b/>
                <w:sz w:val="22"/>
                <w:szCs w:val="22"/>
                <w:lang w:val="mn-MN"/>
              </w:rPr>
            </w:pPr>
            <w:r w:rsidRPr="00E37199">
              <w:rPr>
                <w:b/>
                <w:sz w:val="22"/>
                <w:szCs w:val="22"/>
                <w:lang w:val="mn-MN"/>
              </w:rPr>
              <w:t>ТШЗ 29.2.</w:t>
            </w:r>
          </w:p>
        </w:tc>
        <w:tc>
          <w:tcPr>
            <w:tcW w:w="7904" w:type="dxa"/>
            <w:tcBorders>
              <w:top w:val="single" w:sz="4" w:space="0" w:color="auto"/>
              <w:left w:val="single" w:sz="4" w:space="0" w:color="auto"/>
              <w:bottom w:val="single" w:sz="4" w:space="0" w:color="auto"/>
              <w:right w:val="single" w:sz="4" w:space="0" w:color="auto"/>
            </w:tcBorders>
          </w:tcPr>
          <w:p w14:paraId="36C778FE" w14:textId="7E991D50" w:rsidR="008B6818" w:rsidRPr="00E37199" w:rsidRDefault="008B6818" w:rsidP="008B6818">
            <w:pPr>
              <w:tabs>
                <w:tab w:val="right" w:pos="7254"/>
              </w:tabs>
              <w:spacing w:before="120"/>
              <w:jc w:val="both"/>
              <w:rPr>
                <w:rFonts w:eastAsia="Times New Roman"/>
                <w:sz w:val="22"/>
                <w:lang w:val="mn-MN"/>
              </w:rPr>
            </w:pPr>
            <w:r w:rsidRPr="00E37199">
              <w:rPr>
                <w:rFonts w:eastAsia="Times New Roman"/>
                <w:sz w:val="22"/>
                <w:lang w:val="mn-MN"/>
              </w:rPr>
              <w:t>Тендер үнэлэх үндсэн шалгуурыг харьцуулах үнээс өөрөөр тогтоох эсэх: [</w:t>
            </w:r>
            <w:r w:rsidRPr="00E37199">
              <w:rPr>
                <w:rFonts w:eastAsia="Times New Roman"/>
                <w:b/>
                <w:i/>
                <w:sz w:val="22"/>
                <w:lang w:val="mn-MN"/>
              </w:rPr>
              <w:t>хуулийн 11.4.2, 11.4.3-т заасан шалгуурыг хэрэглэхээс бусад тохиолдолд “Үгүй” гэж бич.</w:t>
            </w:r>
            <w:r w:rsidRPr="00E37199">
              <w:rPr>
                <w:rFonts w:eastAsia="Times New Roman"/>
                <w:sz w:val="22"/>
                <w:lang w:val="mn-MN"/>
              </w:rPr>
              <w:t xml:space="preserve">] </w:t>
            </w:r>
          </w:p>
          <w:p w14:paraId="54E4B3F5" w14:textId="0BC454EF" w:rsidR="008B6818" w:rsidRPr="00E37199" w:rsidRDefault="008B6818" w:rsidP="008B6818">
            <w:pPr>
              <w:tabs>
                <w:tab w:val="right" w:pos="7254"/>
              </w:tabs>
              <w:spacing w:before="120"/>
              <w:jc w:val="both"/>
              <w:rPr>
                <w:sz w:val="22"/>
                <w:szCs w:val="22"/>
                <w:lang w:val="mn-MN"/>
              </w:rPr>
            </w:pPr>
            <w:r w:rsidRPr="00E37199">
              <w:rPr>
                <w:rFonts w:eastAsia="Times New Roman"/>
                <w:sz w:val="22"/>
                <w:lang w:val="mn-MN"/>
              </w:rPr>
              <w:t>[Эм, эмнэлгийн хэрэгсэл худалдан авах тендер шалгаруулалтын хувьд IV бүлэгт заасан чанар ба үнийн хосолмол үнэлгээний шалгуурыг хэрэглэнэ].</w:t>
            </w:r>
          </w:p>
        </w:tc>
      </w:tr>
      <w:tr w:rsidR="008B6818" w:rsidRPr="00E37199" w14:paraId="00FEC93B"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B057321" w14:textId="069C7E8F" w:rsidR="008B6818" w:rsidRPr="00E37199" w:rsidRDefault="008B6818" w:rsidP="008B6818">
            <w:pPr>
              <w:spacing w:before="120"/>
              <w:rPr>
                <w:b/>
                <w:sz w:val="22"/>
                <w:szCs w:val="22"/>
                <w:lang w:val="mn-MN"/>
              </w:rPr>
            </w:pPr>
            <w:r w:rsidRPr="00E37199">
              <w:rPr>
                <w:b/>
                <w:sz w:val="22"/>
                <w:szCs w:val="22"/>
                <w:lang w:val="mn-MN"/>
              </w:rPr>
              <w:t>ТШЗ 31.1.</w:t>
            </w:r>
          </w:p>
        </w:tc>
        <w:tc>
          <w:tcPr>
            <w:tcW w:w="7904" w:type="dxa"/>
            <w:tcBorders>
              <w:top w:val="single" w:sz="4" w:space="0" w:color="auto"/>
              <w:left w:val="single" w:sz="4" w:space="0" w:color="auto"/>
              <w:bottom w:val="single" w:sz="4" w:space="0" w:color="auto"/>
              <w:right w:val="single" w:sz="4" w:space="0" w:color="auto"/>
            </w:tcBorders>
          </w:tcPr>
          <w:p w14:paraId="0F46A32B" w14:textId="77777777" w:rsidR="008B6818" w:rsidRPr="00E37199" w:rsidRDefault="008B6818" w:rsidP="008B6818">
            <w:pPr>
              <w:tabs>
                <w:tab w:val="right" w:pos="7254"/>
              </w:tabs>
              <w:spacing w:before="120"/>
              <w:jc w:val="both"/>
              <w:rPr>
                <w:sz w:val="22"/>
                <w:szCs w:val="22"/>
                <w:lang w:val="mn-MN"/>
              </w:rPr>
            </w:pPr>
            <w:r w:rsidRPr="00E37199">
              <w:rPr>
                <w:sz w:val="22"/>
                <w:szCs w:val="22"/>
                <w:lang w:val="mn-MN"/>
              </w:rPr>
              <w:t xml:space="preserve">Давуу эрх тооцуулахад шаардлагатай мэдээлэл, баримт бичиг: </w:t>
            </w:r>
          </w:p>
          <w:p w14:paraId="1B1EA078" w14:textId="156C2585" w:rsidR="008B6818" w:rsidRPr="00E37199" w:rsidRDefault="008B6818" w:rsidP="008B6818">
            <w:pPr>
              <w:tabs>
                <w:tab w:val="right" w:pos="7254"/>
              </w:tabs>
              <w:spacing w:before="120"/>
              <w:jc w:val="both"/>
              <w:rPr>
                <w:sz w:val="22"/>
                <w:szCs w:val="22"/>
                <w:lang w:val="mn-MN"/>
              </w:rPr>
            </w:pPr>
            <w:r w:rsidRPr="00E37199">
              <w:rPr>
                <w:b/>
                <w:i/>
                <w:sz w:val="22"/>
                <w:szCs w:val="22"/>
                <w:lang w:val="mn-MN"/>
              </w:rPr>
              <w:t>[Баримт бичгийг жагсааж бичих]</w:t>
            </w:r>
          </w:p>
        </w:tc>
      </w:tr>
      <w:tr w:rsidR="008B6818" w:rsidRPr="00E37199" w14:paraId="437EE19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316B38" w14:textId="04F775D8" w:rsidR="008B6818" w:rsidRPr="00E37199" w:rsidRDefault="008B6818" w:rsidP="008B6818">
            <w:pPr>
              <w:spacing w:before="120"/>
              <w:rPr>
                <w:b/>
                <w:sz w:val="22"/>
                <w:szCs w:val="22"/>
                <w:lang w:val="mn-MN"/>
              </w:rPr>
            </w:pPr>
            <w:r w:rsidRPr="00E37199">
              <w:rPr>
                <w:b/>
                <w:sz w:val="22"/>
                <w:szCs w:val="22"/>
                <w:lang w:val="mn-MN"/>
              </w:rPr>
              <w:t>ТШЗ 32.1</w:t>
            </w:r>
          </w:p>
        </w:tc>
        <w:tc>
          <w:tcPr>
            <w:tcW w:w="7904" w:type="dxa"/>
            <w:tcBorders>
              <w:top w:val="single" w:sz="4" w:space="0" w:color="auto"/>
              <w:left w:val="single" w:sz="4" w:space="0" w:color="auto"/>
              <w:bottom w:val="single" w:sz="4" w:space="0" w:color="auto"/>
              <w:right w:val="single" w:sz="4" w:space="0" w:color="auto"/>
            </w:tcBorders>
          </w:tcPr>
          <w:p w14:paraId="09EB2009" w14:textId="77777777" w:rsidR="008B6818" w:rsidRPr="00E37199" w:rsidRDefault="008B6818" w:rsidP="008B6818">
            <w:pPr>
              <w:tabs>
                <w:tab w:val="right" w:pos="7254"/>
              </w:tabs>
              <w:spacing w:before="120"/>
              <w:jc w:val="both"/>
              <w:rPr>
                <w:b/>
                <w:i/>
                <w:sz w:val="22"/>
                <w:szCs w:val="22"/>
                <w:lang w:val="mn-MN"/>
              </w:rPr>
            </w:pPr>
            <w:r w:rsidRPr="00E37199">
              <w:rPr>
                <w:sz w:val="22"/>
                <w:szCs w:val="22"/>
                <w:lang w:val="mn-MN"/>
              </w:rPr>
              <w:t xml:space="preserve">Үнэлгээнд харгалзах нэмэлт шалгуур үзүүлэлт ашиглах эсэх: </w:t>
            </w:r>
            <w:r w:rsidRPr="00E37199">
              <w:rPr>
                <w:b/>
                <w:i/>
                <w:sz w:val="22"/>
                <w:szCs w:val="22"/>
                <w:lang w:val="mn-MN"/>
              </w:rPr>
              <w:t>[“Ашиглана” эсхүл “Ашиглахгүй” гэж бичих]</w:t>
            </w:r>
          </w:p>
          <w:p w14:paraId="1C38A0D6" w14:textId="77777777" w:rsidR="008B6818" w:rsidRPr="00E37199" w:rsidRDefault="008B6818" w:rsidP="008B6818">
            <w:pPr>
              <w:tabs>
                <w:tab w:val="right" w:pos="7254"/>
              </w:tabs>
              <w:spacing w:before="120"/>
              <w:jc w:val="both"/>
              <w:rPr>
                <w:b/>
                <w:i/>
                <w:sz w:val="22"/>
                <w:szCs w:val="22"/>
                <w:lang w:val="mn-MN"/>
              </w:rPr>
            </w:pPr>
            <w:r w:rsidRPr="00E37199">
              <w:rPr>
                <w:b/>
                <w:i/>
                <w:sz w:val="22"/>
                <w:szCs w:val="22"/>
                <w:lang w:val="mn-MN"/>
              </w:rPr>
              <w:t>Хэрэв “Ашиглах” бол IV бүлгийн үнэлгээнд харгалзах шалгуур үзүүлэлтээс аль тохирохыг тусгана]</w:t>
            </w:r>
          </w:p>
        </w:tc>
      </w:tr>
    </w:tbl>
    <w:p w14:paraId="5F5B7433" w14:textId="77777777" w:rsidR="004135BC" w:rsidRPr="00E37199" w:rsidRDefault="004135BC" w:rsidP="004135BC">
      <w:pPr>
        <w:jc w:val="both"/>
        <w:rPr>
          <w:sz w:val="22"/>
          <w:szCs w:val="22"/>
          <w:lang w:val="mn-MN"/>
        </w:rPr>
        <w:sectPr w:rsidR="004135BC" w:rsidRPr="00E37199">
          <w:headerReference w:type="even" r:id="rId19"/>
          <w:headerReference w:type="default" r:id="rId20"/>
          <w:headerReference w:type="first" r:id="rId21"/>
          <w:footerReference w:type="first" r:id="rId22"/>
          <w:pgSz w:w="11907" w:h="16840" w:code="9"/>
          <w:pgMar w:top="1134" w:right="851" w:bottom="1134" w:left="1701" w:header="720" w:footer="720" w:gutter="0"/>
          <w:pgNumType w:start="1"/>
          <w:cols w:space="720"/>
          <w:titlePg/>
          <w:docGrid w:linePitch="360"/>
        </w:sectPr>
      </w:pPr>
      <w:bookmarkStart w:id="334" w:name="_Toc52893505"/>
      <w:bookmarkStart w:id="335" w:name="_Toc62843482"/>
      <w:bookmarkStart w:id="336" w:name="_Toc62844044"/>
      <w:bookmarkStart w:id="337" w:name="_Toc66567668"/>
      <w:bookmarkStart w:id="338" w:name="_Toc66567913"/>
      <w:bookmarkStart w:id="339" w:name="_Toc70330916"/>
      <w:bookmarkStart w:id="340" w:name="_Toc70868530"/>
      <w:bookmarkStart w:id="341" w:name="_Toc80084059"/>
      <w:bookmarkStart w:id="342" w:name="_Toc80266995"/>
      <w:bookmarkStart w:id="343" w:name="_Toc82378690"/>
    </w:p>
    <w:p w14:paraId="5285B04D" w14:textId="77777777" w:rsidR="004135BC" w:rsidRPr="00E37199" w:rsidRDefault="004135BC" w:rsidP="004135BC">
      <w:pPr>
        <w:pStyle w:val="Heading1"/>
        <w:tabs>
          <w:tab w:val="left" w:pos="851"/>
        </w:tabs>
        <w:rPr>
          <w:rFonts w:cs="Arial"/>
          <w:szCs w:val="24"/>
          <w:lang w:val="mn-MN"/>
        </w:rPr>
      </w:pPr>
      <w:bookmarkStart w:id="344" w:name="_Toc82445332"/>
      <w:bookmarkStart w:id="345" w:name="_Toc82445730"/>
      <w:bookmarkStart w:id="346" w:name="_Toc82448448"/>
      <w:bookmarkStart w:id="347" w:name="_Toc127459764"/>
      <w:bookmarkStart w:id="348" w:name="_Toc146704321"/>
      <w:r w:rsidRPr="00E37199">
        <w:rPr>
          <w:rFonts w:cs="Arial"/>
          <w:szCs w:val="24"/>
          <w:lang w:val="mn-MN"/>
        </w:rPr>
        <w:lastRenderedPageBreak/>
        <w:t>III БҮЛЭГ. ТЕХНИКИЙН ТОДОРХОЙЛОЛТ, ТАВИГДАХ ШААРДЛАГА</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6DC969C3" w14:textId="77777777" w:rsidR="004135BC" w:rsidRPr="00E37199" w:rsidRDefault="004135BC" w:rsidP="004135BC">
      <w:pPr>
        <w:pStyle w:val="BodyTextIndent"/>
        <w:spacing w:after="160"/>
        <w:ind w:left="0" w:firstLine="0"/>
        <w:rPr>
          <w:rFonts w:ascii="Arial" w:hAnsi="Arial" w:cs="Arial"/>
          <w:szCs w:val="24"/>
          <w:lang w:val="mn-MN"/>
        </w:rPr>
      </w:pPr>
    </w:p>
    <w:p w14:paraId="62EB5E57"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7A8F1D39" w14:textId="77777777" w:rsidR="004135BC" w:rsidRPr="00E37199" w:rsidRDefault="004135BC" w:rsidP="004135BC">
      <w:pPr>
        <w:pStyle w:val="BodyTextIndent"/>
        <w:ind w:left="0" w:firstLine="0"/>
        <w:rPr>
          <w:rFonts w:ascii="Arial" w:hAnsi="Arial" w:cs="Arial"/>
          <w:i/>
          <w:szCs w:val="24"/>
          <w:lang w:val="mn-MN"/>
        </w:rPr>
      </w:pPr>
    </w:p>
    <w:p w14:paraId="5F6109F1" w14:textId="521D15B8"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w:t>
      </w:r>
      <w:r w:rsidR="003C5292" w:rsidRPr="00E37199">
        <w:rPr>
          <w:rFonts w:ascii="Arial" w:hAnsi="Arial" w:cs="Arial"/>
          <w:i/>
          <w:szCs w:val="24"/>
          <w:lang w:val="mn-MN"/>
        </w:rPr>
        <w:t xml:space="preserve"> шалгаруулалтын</w:t>
      </w:r>
      <w:r w:rsidRPr="00E37199">
        <w:rPr>
          <w:rFonts w:ascii="Arial" w:hAnsi="Arial" w:cs="Arial"/>
          <w:i/>
          <w:szCs w:val="24"/>
          <w:lang w:val="mn-MN"/>
        </w:rPr>
        <w:t xml:space="preserve"> баримт бичгийн хэсэг болохгүй. </w:t>
      </w:r>
    </w:p>
    <w:p w14:paraId="28C754AB" w14:textId="77777777" w:rsidR="004135BC" w:rsidRPr="00E37199" w:rsidRDefault="004135BC" w:rsidP="004135BC">
      <w:pPr>
        <w:pStyle w:val="BodyTextIndent"/>
        <w:ind w:left="0" w:firstLine="0"/>
        <w:rPr>
          <w:rFonts w:ascii="Arial" w:hAnsi="Arial" w:cs="Arial"/>
          <w:i/>
          <w:szCs w:val="24"/>
          <w:lang w:val="mn-MN"/>
        </w:rPr>
      </w:pPr>
    </w:p>
    <w:p w14:paraId="0207F01A"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0592CFF8"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6C410B40"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165982E4" w14:textId="40D7213D"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Тендер</w:t>
      </w:r>
      <w:r w:rsidR="003C5292" w:rsidRPr="00E37199">
        <w:rPr>
          <w:rFonts w:ascii="Arial" w:hAnsi="Arial" w:cs="Arial"/>
          <w:i/>
          <w:szCs w:val="24"/>
          <w:lang w:val="mn-MN"/>
        </w:rPr>
        <w:t xml:space="preserve"> шалгаруулалтын</w:t>
      </w:r>
      <w:r w:rsidRPr="00E37199">
        <w:rPr>
          <w:rFonts w:ascii="Arial" w:hAnsi="Arial" w:cs="Arial"/>
          <w:i/>
          <w:szCs w:val="24"/>
          <w:lang w:val="mn-MN"/>
        </w:rPr>
        <w:t xml:space="preserve">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02FF17B5" w14:textId="77777777" w:rsidR="004135BC" w:rsidRPr="00E37199" w:rsidRDefault="004135BC" w:rsidP="004135BC">
      <w:pPr>
        <w:pStyle w:val="explanatoryclause"/>
        <w:numPr>
          <w:ilvl w:val="0"/>
          <w:numId w:val="23"/>
        </w:numPr>
        <w:spacing w:after="160"/>
        <w:rPr>
          <w:rFonts w:cs="Arial"/>
          <w:i/>
          <w:szCs w:val="24"/>
          <w:lang w:val="mn-MN"/>
        </w:rPr>
      </w:pPr>
      <w:r w:rsidRPr="00E37199">
        <w:rPr>
          <w:rFonts w:cs="Arial"/>
          <w:i/>
          <w:szCs w:val="24"/>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0F3D3B0C" w14:textId="77777777" w:rsidR="004135BC" w:rsidRPr="00E37199" w:rsidRDefault="004135BC" w:rsidP="004135BC">
      <w:pPr>
        <w:pStyle w:val="explanatoryclause"/>
        <w:numPr>
          <w:ilvl w:val="0"/>
          <w:numId w:val="23"/>
        </w:numPr>
        <w:spacing w:after="160"/>
        <w:rPr>
          <w:rFonts w:cs="Arial"/>
          <w:i/>
          <w:szCs w:val="24"/>
          <w:lang w:val="mn-MN"/>
        </w:rPr>
      </w:pPr>
      <w:r w:rsidRPr="00E37199">
        <w:rPr>
          <w:rFonts w:cs="Arial"/>
          <w:i/>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B0EE8FE" w14:textId="77777777" w:rsidR="004135BC" w:rsidRPr="00E37199" w:rsidRDefault="004135BC" w:rsidP="004135BC">
      <w:pPr>
        <w:pStyle w:val="BodyTextIndent"/>
        <w:ind w:left="0" w:firstLine="0"/>
        <w:jc w:val="center"/>
        <w:rPr>
          <w:rFonts w:ascii="Arial" w:hAnsi="Arial" w:cs="Arial"/>
          <w:b/>
          <w:i/>
          <w:szCs w:val="24"/>
          <w:lang w:val="mn-MN"/>
        </w:rPr>
      </w:pPr>
      <w:r w:rsidRPr="00E37199">
        <w:rPr>
          <w:rFonts w:ascii="Arial" w:hAnsi="Arial" w:cs="Arial"/>
          <w:b/>
          <w:i/>
          <w:szCs w:val="24"/>
          <w:lang w:val="mn-MN"/>
        </w:rPr>
        <w:t>Зураг, төсөл</w:t>
      </w:r>
    </w:p>
    <w:p w14:paraId="460D3A81" w14:textId="77777777" w:rsidR="004135BC" w:rsidRPr="00E37199" w:rsidRDefault="004135BC" w:rsidP="004135BC">
      <w:pPr>
        <w:pStyle w:val="BodyTextIndent"/>
        <w:ind w:left="0" w:firstLine="0"/>
        <w:jc w:val="center"/>
        <w:rPr>
          <w:rFonts w:ascii="Arial" w:hAnsi="Arial" w:cs="Arial"/>
          <w:i/>
          <w:szCs w:val="24"/>
          <w:lang w:val="mn-MN"/>
        </w:rPr>
      </w:pPr>
    </w:p>
    <w:p w14:paraId="048A45BA"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Шаардлагатай бол барааны эскиз, зургийг хавсаргана. </w:t>
      </w:r>
    </w:p>
    <w:p w14:paraId="47A1A266" w14:textId="77777777" w:rsidR="004135BC" w:rsidRPr="00E37199" w:rsidRDefault="004135BC" w:rsidP="004135BC">
      <w:pPr>
        <w:pStyle w:val="BodyTextIndent"/>
        <w:ind w:left="0" w:hanging="22"/>
        <w:jc w:val="center"/>
        <w:rPr>
          <w:rFonts w:ascii="Arial" w:hAnsi="Arial" w:cs="Arial"/>
          <w:i/>
          <w:szCs w:val="24"/>
          <w:lang w:val="mn-MN"/>
        </w:rPr>
      </w:pPr>
    </w:p>
    <w:p w14:paraId="1EDFF4E1" w14:textId="77777777" w:rsidR="004135BC" w:rsidRPr="00E37199" w:rsidRDefault="004135BC" w:rsidP="004135BC">
      <w:pPr>
        <w:pStyle w:val="BodyTextIndent"/>
        <w:ind w:left="0" w:hanging="22"/>
        <w:jc w:val="center"/>
        <w:rPr>
          <w:rFonts w:ascii="Arial" w:hAnsi="Arial" w:cs="Arial"/>
          <w:b/>
          <w:i/>
          <w:szCs w:val="24"/>
          <w:lang w:val="mn-MN"/>
        </w:rPr>
      </w:pPr>
    </w:p>
    <w:p w14:paraId="10C21CB4" w14:textId="77777777" w:rsidR="004135BC" w:rsidRPr="00E37199" w:rsidRDefault="004135BC" w:rsidP="004135BC">
      <w:pPr>
        <w:pStyle w:val="BodyTextIndent"/>
        <w:ind w:left="0" w:hanging="22"/>
        <w:jc w:val="center"/>
        <w:rPr>
          <w:rFonts w:ascii="Arial" w:hAnsi="Arial" w:cs="Arial"/>
          <w:b/>
          <w:i/>
          <w:szCs w:val="24"/>
          <w:lang w:val="mn-MN"/>
        </w:rPr>
      </w:pPr>
    </w:p>
    <w:p w14:paraId="01D3EB61" w14:textId="77777777" w:rsidR="004135BC" w:rsidRPr="00E37199" w:rsidRDefault="004135BC" w:rsidP="004135BC">
      <w:pPr>
        <w:pStyle w:val="BodyTextIndent"/>
        <w:ind w:left="0" w:hanging="22"/>
        <w:jc w:val="center"/>
        <w:rPr>
          <w:rFonts w:ascii="Arial" w:hAnsi="Arial" w:cs="Arial"/>
          <w:b/>
          <w:i/>
          <w:szCs w:val="24"/>
          <w:lang w:val="mn-MN"/>
        </w:rPr>
      </w:pPr>
    </w:p>
    <w:p w14:paraId="39F98E61" w14:textId="77777777" w:rsidR="004135BC" w:rsidRPr="00E37199" w:rsidRDefault="004135BC" w:rsidP="004135BC">
      <w:pPr>
        <w:pStyle w:val="BodyTextIndent"/>
        <w:ind w:left="0" w:hanging="22"/>
        <w:jc w:val="center"/>
        <w:rPr>
          <w:rFonts w:ascii="Arial" w:hAnsi="Arial" w:cs="Arial"/>
          <w:b/>
          <w:i/>
          <w:szCs w:val="24"/>
          <w:lang w:val="mn-MN"/>
        </w:rPr>
      </w:pPr>
    </w:p>
    <w:p w14:paraId="35D7E42D" w14:textId="77777777" w:rsidR="004135BC" w:rsidRPr="00E37199" w:rsidRDefault="004135BC" w:rsidP="004135BC">
      <w:pPr>
        <w:pStyle w:val="BodyTextIndent"/>
        <w:ind w:left="0" w:hanging="22"/>
        <w:jc w:val="center"/>
        <w:rPr>
          <w:rFonts w:ascii="Arial" w:hAnsi="Arial" w:cs="Arial"/>
          <w:b/>
          <w:i/>
          <w:szCs w:val="24"/>
          <w:lang w:val="mn-MN"/>
        </w:rPr>
      </w:pPr>
      <w:r w:rsidRPr="00E37199">
        <w:rPr>
          <w:rFonts w:ascii="Arial" w:hAnsi="Arial" w:cs="Arial"/>
          <w:b/>
          <w:i/>
          <w:szCs w:val="24"/>
          <w:lang w:val="mn-MN"/>
        </w:rPr>
        <w:t>Шалгалт, туршилт</w:t>
      </w:r>
    </w:p>
    <w:p w14:paraId="36596106" w14:textId="77777777" w:rsidR="004135BC" w:rsidRPr="00E37199" w:rsidRDefault="004135BC" w:rsidP="004135BC">
      <w:pPr>
        <w:pStyle w:val="BodyTextIndent"/>
        <w:ind w:left="0" w:hanging="22"/>
        <w:jc w:val="center"/>
        <w:rPr>
          <w:rFonts w:ascii="Arial" w:hAnsi="Arial" w:cs="Arial"/>
          <w:i/>
          <w:szCs w:val="24"/>
          <w:lang w:val="mn-MN"/>
        </w:rPr>
      </w:pPr>
    </w:p>
    <w:p w14:paraId="1DEBF262"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Захиалагч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 </w:t>
      </w:r>
    </w:p>
    <w:p w14:paraId="7FBE4CD9" w14:textId="77777777" w:rsidR="004135BC" w:rsidRPr="00E37199" w:rsidRDefault="004135BC" w:rsidP="004135BC">
      <w:pPr>
        <w:pStyle w:val="BodyTextIndent"/>
        <w:ind w:left="0" w:firstLine="0"/>
        <w:rPr>
          <w:rFonts w:ascii="Arial" w:hAnsi="Arial" w:cs="Arial"/>
          <w:i/>
          <w:szCs w:val="24"/>
          <w:lang w:val="mn-MN"/>
        </w:rPr>
      </w:pPr>
    </w:p>
    <w:p w14:paraId="42972A53"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Шаардлагатай тохиолдолд захиалагч загвар, дээжийг шалгаж, туршиж болох ба шалгалт, туршилт хийсний үр дүнд тухайн загвар, дээжийн үндсэн шинж чанар алдагдсан, зориулалтын дагуу дахин ашиглах боломжгүй болсон тохиолдолд оролцогчид буцааж олгохгүй тухай техникийн тодорхойлолтод заана. Бусад тохиолдолд гэрээ байгуулсны дараа шалгарсан оролцогчийн загвар, дээжээс бусад загвар, дээжийг буцааж олгоно.</w:t>
      </w:r>
    </w:p>
    <w:p w14:paraId="3C3F97FB" w14:textId="77777777" w:rsidR="004135BC" w:rsidRPr="00E37199" w:rsidRDefault="004135BC" w:rsidP="004135BC">
      <w:pPr>
        <w:pStyle w:val="BodyTextIndent"/>
        <w:ind w:left="0" w:firstLine="0"/>
        <w:rPr>
          <w:rFonts w:ascii="Arial" w:hAnsi="Arial" w:cs="Arial"/>
          <w:i/>
          <w:szCs w:val="24"/>
          <w:lang w:val="mn-MN"/>
        </w:rPr>
      </w:pPr>
    </w:p>
    <w:p w14:paraId="6EB64C40"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Загвар, дээжийг хэрхэн шалгах, турших тухай тодорхой заана.]</w:t>
      </w:r>
    </w:p>
    <w:p w14:paraId="62982BCF" w14:textId="77777777" w:rsidR="004135BC" w:rsidRPr="00E37199" w:rsidRDefault="004135BC" w:rsidP="004135BC">
      <w:pPr>
        <w:jc w:val="center"/>
        <w:rPr>
          <w:b/>
          <w:lang w:val="mn-MN"/>
        </w:rPr>
      </w:pPr>
    </w:p>
    <w:p w14:paraId="02D58815" w14:textId="77777777" w:rsidR="004135BC" w:rsidRPr="00E37199" w:rsidRDefault="004135BC" w:rsidP="004135BC">
      <w:pPr>
        <w:rPr>
          <w:b/>
          <w:lang w:val="mn-MN"/>
        </w:rPr>
      </w:pPr>
      <w:r w:rsidRPr="00E37199">
        <w:rPr>
          <w:b/>
          <w:lang w:val="mn-MN"/>
        </w:rPr>
        <w:br w:type="page"/>
      </w:r>
    </w:p>
    <w:p w14:paraId="54D245F9" w14:textId="77777777" w:rsidR="004135BC" w:rsidRPr="00E37199" w:rsidRDefault="004135BC" w:rsidP="004135BC">
      <w:pPr>
        <w:spacing w:line="240" w:lineRule="auto"/>
        <w:jc w:val="center"/>
        <w:rPr>
          <w:b/>
          <w:caps/>
          <w:lang w:val="mn-MN"/>
        </w:rPr>
      </w:pPr>
      <w:r w:rsidRPr="00E37199">
        <w:rPr>
          <w:b/>
          <w:lang w:val="mn-MN"/>
        </w:rPr>
        <w:lastRenderedPageBreak/>
        <w:t>Техникийн тодорхойлолт</w:t>
      </w:r>
    </w:p>
    <w:p w14:paraId="21D35214" w14:textId="77777777" w:rsidR="004135BC" w:rsidRPr="00E37199" w:rsidRDefault="004135BC" w:rsidP="004135BC">
      <w:pPr>
        <w:pStyle w:val="BodyTextIndent"/>
        <w:ind w:left="0" w:right="-14" w:firstLine="0"/>
        <w:rPr>
          <w:rFonts w:ascii="Arial" w:hAnsi="Arial" w:cs="Arial"/>
          <w:szCs w:val="24"/>
          <w:lang w:val="mn-MN"/>
        </w:rPr>
      </w:pPr>
    </w:p>
    <w:p w14:paraId="430093F8" w14:textId="67CC2E25" w:rsidR="004135BC" w:rsidRPr="00E37199" w:rsidRDefault="004135BC" w:rsidP="004135BC">
      <w:pPr>
        <w:pStyle w:val="BodyTextIndent"/>
        <w:ind w:left="0" w:right="-14" w:firstLine="0"/>
        <w:rPr>
          <w:rFonts w:ascii="Arial" w:hAnsi="Arial" w:cs="Arial"/>
          <w:szCs w:val="24"/>
          <w:lang w:val="mn-MN"/>
        </w:rPr>
      </w:pPr>
      <w:r w:rsidRPr="00E37199">
        <w:rPr>
          <w:rFonts w:ascii="Arial" w:hAnsi="Arial" w:cs="Arial"/>
          <w:szCs w:val="24"/>
          <w:lang w:val="mn-MN"/>
        </w:rPr>
        <w:t>Нийлүүлэх бараа нь д</w:t>
      </w:r>
      <w:r w:rsidR="008A643A" w:rsidRPr="00E37199">
        <w:rPr>
          <w:rFonts w:ascii="Arial" w:hAnsi="Arial" w:cs="Arial"/>
          <w:szCs w:val="24"/>
          <w:lang w:val="mn-MN"/>
        </w:rPr>
        <w:t>о</w:t>
      </w:r>
      <w:r w:rsidRPr="00E37199">
        <w:rPr>
          <w:rFonts w:ascii="Arial" w:hAnsi="Arial" w:cs="Arial"/>
          <w:szCs w:val="24"/>
          <w:lang w:val="mn-MN"/>
        </w:rPr>
        <w:t>ор дурдсан техникийн тодорхойлолт, стандартад нийцсэн байна.</w:t>
      </w:r>
    </w:p>
    <w:p w14:paraId="08396E9C" w14:textId="77777777" w:rsidR="004135BC" w:rsidRPr="00E37199" w:rsidRDefault="004135BC" w:rsidP="004135BC">
      <w:pPr>
        <w:rPr>
          <w:lang w:val="mn-MN"/>
        </w:rPr>
      </w:pPr>
    </w:p>
    <w:p w14:paraId="1E54FE29" w14:textId="77777777" w:rsidR="004135BC" w:rsidRPr="00E37199" w:rsidRDefault="004135BC" w:rsidP="004135BC">
      <w:pPr>
        <w:rPr>
          <w:b/>
          <w:lang w:val="mn-MN"/>
        </w:rPr>
      </w:pPr>
      <w:r w:rsidRPr="00E37199">
        <w:rPr>
          <w:b/>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4135BC" w:rsidRPr="00E37199" w14:paraId="1B0DE489" w14:textId="77777777">
        <w:tc>
          <w:tcPr>
            <w:tcW w:w="574" w:type="dxa"/>
            <w:tcBorders>
              <w:top w:val="single" w:sz="4" w:space="0" w:color="auto"/>
              <w:left w:val="single" w:sz="4" w:space="0" w:color="auto"/>
              <w:bottom w:val="single" w:sz="4" w:space="0" w:color="auto"/>
              <w:right w:val="single" w:sz="4" w:space="0" w:color="auto"/>
            </w:tcBorders>
          </w:tcPr>
          <w:p w14:paraId="3DA73A2B" w14:textId="77777777" w:rsidR="004135BC" w:rsidRPr="00E37199" w:rsidRDefault="004135BC">
            <w:pPr>
              <w:spacing w:before="120" w:after="120"/>
              <w:jc w:val="center"/>
              <w:rPr>
                <w:b/>
                <w:i/>
                <w:sz w:val="20"/>
                <w:szCs w:val="20"/>
                <w:lang w:val="mn-MN"/>
              </w:rPr>
            </w:pPr>
            <w:r w:rsidRPr="00E37199">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536F6434" w14:textId="77777777" w:rsidR="004135BC" w:rsidRPr="00E37199" w:rsidRDefault="004135BC">
            <w:pPr>
              <w:spacing w:before="120" w:after="120"/>
              <w:jc w:val="center"/>
              <w:rPr>
                <w:b/>
                <w:i/>
                <w:sz w:val="20"/>
                <w:szCs w:val="20"/>
                <w:lang w:val="mn-MN"/>
              </w:rPr>
            </w:pPr>
            <w:r w:rsidRPr="00E37199">
              <w:rPr>
                <w:b/>
                <w:i/>
                <w:sz w:val="20"/>
                <w:szCs w:val="20"/>
                <w:lang w:val="mn-MN"/>
              </w:rPr>
              <w:t>Захиалагчийн техникийн тодорхойлолт</w:t>
            </w:r>
          </w:p>
          <w:p w14:paraId="7363FDE6" w14:textId="77777777" w:rsidR="004135BC" w:rsidRPr="00E37199" w:rsidRDefault="004135BC">
            <w:pPr>
              <w:spacing w:before="120" w:after="120"/>
              <w:jc w:val="center"/>
              <w:rPr>
                <w:i/>
                <w:sz w:val="20"/>
                <w:szCs w:val="20"/>
                <w:lang w:val="mn-MN"/>
              </w:rPr>
            </w:pPr>
            <w:r w:rsidRPr="00E37199">
              <w:rPr>
                <w:i/>
                <w:sz w:val="20"/>
                <w:szCs w:val="20"/>
                <w:lang w:val="mn-MN"/>
              </w:rPr>
              <w:t>(Тухайн барааны үзүүлэлт тус бүрийг дор жагсааж бичих ба хэрвээ чанарын баталгаат хугацаа шаардах бол бичнэ үү.)</w:t>
            </w:r>
          </w:p>
          <w:p w14:paraId="5E1046AE" w14:textId="77777777" w:rsidR="004135BC" w:rsidRPr="00E37199" w:rsidRDefault="004135BC">
            <w:pPr>
              <w:spacing w:before="120" w:after="120"/>
              <w:jc w:val="center"/>
              <w:rPr>
                <w:i/>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3174713B" w14:textId="77777777" w:rsidR="004135BC" w:rsidRPr="00E37199" w:rsidRDefault="004135BC">
            <w:pPr>
              <w:spacing w:before="120" w:after="120"/>
              <w:jc w:val="center"/>
              <w:rPr>
                <w:b/>
                <w:i/>
                <w:sz w:val="20"/>
                <w:szCs w:val="20"/>
                <w:lang w:val="mn-MN"/>
              </w:rPr>
            </w:pPr>
            <w:r w:rsidRPr="00E37199">
              <w:rPr>
                <w:b/>
                <w:i/>
                <w:sz w:val="20"/>
                <w:szCs w:val="20"/>
                <w:lang w:val="mn-MN"/>
              </w:rPr>
              <w:t>Санал болгож буй техникийн тодорхойлолт</w:t>
            </w:r>
          </w:p>
          <w:p w14:paraId="5B28AD1D" w14:textId="77777777" w:rsidR="004135BC" w:rsidRPr="00E37199" w:rsidRDefault="004135BC">
            <w:pPr>
              <w:jc w:val="both"/>
              <w:rPr>
                <w:i/>
                <w:sz w:val="20"/>
                <w:szCs w:val="20"/>
                <w:lang w:val="mn-MN"/>
              </w:rPr>
            </w:pPr>
            <w:r w:rsidRPr="00E37199">
              <w:rPr>
                <w:b/>
                <w:i/>
                <w:sz w:val="20"/>
                <w:szCs w:val="20"/>
                <w:lang w:val="mn-MN"/>
              </w:rPr>
              <w:t>(</w:t>
            </w:r>
            <w:r w:rsidRPr="00E37199">
              <w:rPr>
                <w:i/>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E37199">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428612B8" w14:textId="77777777" w:rsidR="004135BC" w:rsidRPr="00E37199" w:rsidRDefault="004135BC">
            <w:pPr>
              <w:spacing w:before="120" w:after="120"/>
              <w:jc w:val="center"/>
              <w:rPr>
                <w:b/>
                <w:i/>
                <w:sz w:val="20"/>
                <w:szCs w:val="20"/>
                <w:lang w:val="mn-MN"/>
              </w:rPr>
            </w:pPr>
            <w:r w:rsidRPr="00E37199">
              <w:rPr>
                <w:b/>
                <w:i/>
                <w:sz w:val="20"/>
                <w:szCs w:val="20"/>
                <w:lang w:val="mn-MN"/>
              </w:rPr>
              <w:t>Тайлбар</w:t>
            </w:r>
          </w:p>
          <w:p w14:paraId="2C88E6E0" w14:textId="77777777" w:rsidR="004135BC" w:rsidRPr="00E37199" w:rsidDel="00D05216" w:rsidRDefault="004135BC">
            <w:pPr>
              <w:spacing w:before="120" w:after="120"/>
              <w:jc w:val="both"/>
              <w:rPr>
                <w:i/>
                <w:sz w:val="20"/>
                <w:szCs w:val="20"/>
                <w:lang w:val="mn-MN"/>
              </w:rPr>
            </w:pPr>
            <w:r w:rsidRPr="00E37199">
              <w:rPr>
                <w:i/>
                <w:sz w:val="20"/>
                <w:szCs w:val="20"/>
                <w:lang w:val="mn-MN"/>
              </w:rPr>
              <w:t>(дээрх үзүүлэлтийг нотлох баримт бичиг болон танилцуулгыг хавсаргана)</w:t>
            </w:r>
          </w:p>
        </w:tc>
      </w:tr>
      <w:tr w:rsidR="004135BC" w:rsidRPr="00E37199" w14:paraId="66B858A2" w14:textId="77777777">
        <w:tc>
          <w:tcPr>
            <w:tcW w:w="574" w:type="dxa"/>
            <w:tcBorders>
              <w:top w:val="single" w:sz="4" w:space="0" w:color="auto"/>
              <w:left w:val="single" w:sz="4" w:space="0" w:color="auto"/>
              <w:bottom w:val="single" w:sz="4" w:space="0" w:color="auto"/>
              <w:right w:val="single" w:sz="4" w:space="0" w:color="auto"/>
            </w:tcBorders>
          </w:tcPr>
          <w:p w14:paraId="7F052858" w14:textId="77777777" w:rsidR="004135BC" w:rsidRPr="00E37199" w:rsidRDefault="004135BC">
            <w:pPr>
              <w:spacing w:before="120" w:after="120"/>
              <w:jc w:val="center"/>
              <w:rPr>
                <w:sz w:val="20"/>
                <w:szCs w:val="20"/>
                <w:lang w:val="mn-MN"/>
              </w:rPr>
            </w:pPr>
            <w:r w:rsidRPr="00E37199">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3E9AA3D"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363499C9"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1AFC93A1" w14:textId="77777777" w:rsidR="004135BC" w:rsidRPr="00E37199" w:rsidRDefault="004135BC">
            <w:pPr>
              <w:spacing w:before="120" w:after="120"/>
              <w:rPr>
                <w:sz w:val="20"/>
                <w:szCs w:val="20"/>
                <w:lang w:val="mn-MN"/>
              </w:rPr>
            </w:pPr>
          </w:p>
        </w:tc>
      </w:tr>
      <w:tr w:rsidR="004135BC" w:rsidRPr="00E37199" w14:paraId="0A496EA0" w14:textId="77777777">
        <w:tc>
          <w:tcPr>
            <w:tcW w:w="574" w:type="dxa"/>
            <w:tcBorders>
              <w:top w:val="single" w:sz="4" w:space="0" w:color="auto"/>
              <w:left w:val="single" w:sz="4" w:space="0" w:color="auto"/>
              <w:bottom w:val="single" w:sz="4" w:space="0" w:color="auto"/>
              <w:right w:val="single" w:sz="4" w:space="0" w:color="auto"/>
            </w:tcBorders>
          </w:tcPr>
          <w:p w14:paraId="492D3430" w14:textId="77777777" w:rsidR="004135BC" w:rsidRPr="00E37199" w:rsidRDefault="004135BC">
            <w:pPr>
              <w:spacing w:before="120" w:after="120"/>
              <w:jc w:val="center"/>
              <w:rPr>
                <w:sz w:val="20"/>
                <w:szCs w:val="20"/>
                <w:lang w:val="mn-MN"/>
              </w:rPr>
            </w:pPr>
            <w:r w:rsidRPr="00E37199">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66380082"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0D786AB9"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5FA2F979" w14:textId="77777777" w:rsidR="004135BC" w:rsidRPr="00E37199" w:rsidRDefault="004135BC">
            <w:pPr>
              <w:spacing w:before="120" w:after="120"/>
              <w:rPr>
                <w:sz w:val="20"/>
                <w:szCs w:val="20"/>
                <w:lang w:val="mn-MN"/>
              </w:rPr>
            </w:pPr>
          </w:p>
        </w:tc>
      </w:tr>
      <w:tr w:rsidR="004135BC" w:rsidRPr="00E37199" w14:paraId="15419D95" w14:textId="77777777">
        <w:tc>
          <w:tcPr>
            <w:tcW w:w="574" w:type="dxa"/>
            <w:tcBorders>
              <w:top w:val="single" w:sz="4" w:space="0" w:color="auto"/>
              <w:left w:val="dashed" w:sz="2" w:space="0" w:color="auto"/>
              <w:bottom w:val="dashSmallGap" w:sz="4" w:space="0" w:color="auto"/>
              <w:right w:val="dashed" w:sz="2" w:space="0" w:color="auto"/>
            </w:tcBorders>
          </w:tcPr>
          <w:p w14:paraId="3E25B788" w14:textId="77777777" w:rsidR="004135BC" w:rsidRPr="00E37199" w:rsidRDefault="004135BC">
            <w:pPr>
              <w:spacing w:before="120" w:after="120"/>
              <w:jc w:val="center"/>
              <w:rPr>
                <w:sz w:val="20"/>
                <w:szCs w:val="20"/>
                <w:lang w:val="mn-MN"/>
              </w:rPr>
            </w:pPr>
            <w:r w:rsidRPr="00E37199">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47FEBA37" w14:textId="77777777" w:rsidR="004135BC" w:rsidRPr="00E37199" w:rsidRDefault="004135BC">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123AB9B5" w14:textId="77777777" w:rsidR="004135BC" w:rsidRPr="00E37199" w:rsidRDefault="004135BC">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71F3138B" w14:textId="77777777" w:rsidR="004135BC" w:rsidRPr="00E37199" w:rsidRDefault="004135BC">
            <w:pPr>
              <w:spacing w:before="120" w:after="120"/>
              <w:rPr>
                <w:sz w:val="20"/>
                <w:szCs w:val="20"/>
                <w:lang w:val="mn-MN"/>
              </w:rPr>
            </w:pPr>
          </w:p>
        </w:tc>
      </w:tr>
      <w:tr w:rsidR="004135BC" w:rsidRPr="00E37199" w14:paraId="2DC6D4A5" w14:textId="77777777">
        <w:tc>
          <w:tcPr>
            <w:tcW w:w="574" w:type="dxa"/>
            <w:tcBorders>
              <w:top w:val="dashSmallGap" w:sz="4" w:space="0" w:color="auto"/>
              <w:left w:val="dashed" w:sz="2" w:space="0" w:color="auto"/>
              <w:bottom w:val="dashed" w:sz="2" w:space="0" w:color="auto"/>
              <w:right w:val="dashed" w:sz="2" w:space="0" w:color="auto"/>
            </w:tcBorders>
          </w:tcPr>
          <w:p w14:paraId="114707C4" w14:textId="77777777" w:rsidR="004135BC" w:rsidRPr="00E37199" w:rsidRDefault="004135BC">
            <w:pPr>
              <w:spacing w:before="120" w:after="120"/>
              <w:jc w:val="center"/>
              <w:rPr>
                <w:sz w:val="20"/>
                <w:szCs w:val="20"/>
                <w:lang w:val="mn-MN"/>
              </w:rPr>
            </w:pPr>
            <w:r w:rsidRPr="00E37199">
              <w:rPr>
                <w:sz w:val="20"/>
                <w:szCs w:val="20"/>
                <w:lang w:val="mn-MN"/>
              </w:rPr>
              <w:t>...</w:t>
            </w:r>
          </w:p>
        </w:tc>
        <w:tc>
          <w:tcPr>
            <w:tcW w:w="2937" w:type="dxa"/>
            <w:tcBorders>
              <w:top w:val="dashSmallGap" w:sz="4" w:space="0" w:color="auto"/>
              <w:left w:val="dashed" w:sz="2" w:space="0" w:color="auto"/>
              <w:bottom w:val="dashed" w:sz="2" w:space="0" w:color="auto"/>
              <w:right w:val="dashed" w:sz="2" w:space="0" w:color="auto"/>
            </w:tcBorders>
          </w:tcPr>
          <w:p w14:paraId="6D01AB3D" w14:textId="77777777" w:rsidR="004135BC" w:rsidRPr="00E37199" w:rsidRDefault="004135BC">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74133679" w14:textId="77777777" w:rsidR="004135BC" w:rsidRPr="00E37199" w:rsidRDefault="004135BC">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201DAEC7" w14:textId="77777777" w:rsidR="004135BC" w:rsidRPr="00E37199" w:rsidRDefault="004135BC">
            <w:pPr>
              <w:spacing w:before="120" w:after="120"/>
              <w:rPr>
                <w:sz w:val="20"/>
                <w:szCs w:val="20"/>
                <w:lang w:val="mn-MN"/>
              </w:rPr>
            </w:pPr>
          </w:p>
        </w:tc>
      </w:tr>
    </w:tbl>
    <w:p w14:paraId="3FD89B4D" w14:textId="77777777" w:rsidR="004135BC" w:rsidRPr="00E37199" w:rsidRDefault="004135BC" w:rsidP="004135BC">
      <w:pPr>
        <w:rPr>
          <w:sz w:val="22"/>
          <w:szCs w:val="22"/>
          <w:lang w:val="mn-MN"/>
        </w:rPr>
      </w:pPr>
    </w:p>
    <w:p w14:paraId="73CABF3F" w14:textId="77777777" w:rsidR="004135BC" w:rsidRPr="00E37199" w:rsidRDefault="004135BC" w:rsidP="004135BC">
      <w:pPr>
        <w:spacing w:line="240" w:lineRule="auto"/>
        <w:jc w:val="both"/>
        <w:rPr>
          <w:b/>
          <w:i/>
          <w:lang w:val="mn-MN"/>
        </w:rPr>
      </w:pPr>
      <w:r w:rsidRPr="00E37199">
        <w:rPr>
          <w:b/>
          <w:i/>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4417D1C4" w14:textId="77777777" w:rsidR="004135BC" w:rsidRPr="00E37199" w:rsidRDefault="004135BC" w:rsidP="004135BC">
      <w:pPr>
        <w:rPr>
          <w:sz w:val="22"/>
          <w:szCs w:val="22"/>
          <w:lang w:val="mn-MN"/>
        </w:rPr>
      </w:pPr>
    </w:p>
    <w:p w14:paraId="60D72C09" w14:textId="77777777" w:rsidR="004135BC" w:rsidRPr="00E37199" w:rsidRDefault="004135BC" w:rsidP="004135BC">
      <w:pPr>
        <w:rPr>
          <w:sz w:val="22"/>
          <w:szCs w:val="22"/>
          <w:lang w:val="mn-MN"/>
        </w:rPr>
      </w:pPr>
    </w:p>
    <w:p w14:paraId="39C13B53" w14:textId="77777777" w:rsidR="004135BC" w:rsidRPr="00E37199" w:rsidRDefault="004135BC" w:rsidP="004135BC">
      <w:pPr>
        <w:rPr>
          <w:sz w:val="22"/>
          <w:szCs w:val="22"/>
          <w:lang w:val="mn-MN"/>
        </w:rPr>
        <w:sectPr w:rsidR="004135BC" w:rsidRPr="00E37199">
          <w:pgSz w:w="11907" w:h="16840" w:code="9"/>
          <w:pgMar w:top="1134" w:right="851" w:bottom="1134" w:left="1701" w:header="720" w:footer="720" w:gutter="0"/>
          <w:pgNumType w:start="1"/>
          <w:cols w:space="720"/>
          <w:titlePg/>
          <w:docGrid w:linePitch="360"/>
        </w:sectPr>
      </w:pPr>
    </w:p>
    <w:p w14:paraId="450DA1C3" w14:textId="77777777" w:rsidR="004135BC" w:rsidRPr="00E37199" w:rsidRDefault="004135BC" w:rsidP="004135BC">
      <w:pPr>
        <w:pStyle w:val="SectionVIHeader"/>
        <w:spacing w:after="160"/>
        <w:rPr>
          <w:rFonts w:ascii="Arial" w:hAnsi="Arial" w:cs="Arial"/>
          <w:caps/>
          <w:sz w:val="24"/>
          <w:szCs w:val="24"/>
          <w:lang w:val="mn-MN"/>
        </w:rPr>
      </w:pPr>
      <w:r w:rsidRPr="00E37199">
        <w:rPr>
          <w:rFonts w:ascii="Arial" w:hAnsi="Arial" w:cs="Arial"/>
          <w:sz w:val="24"/>
          <w:szCs w:val="24"/>
          <w:lang w:val="mn-MN"/>
        </w:rPr>
        <w:lastRenderedPageBreak/>
        <w:t>Бараа нийлүүлэлтийн хуваарь</w:t>
      </w:r>
    </w:p>
    <w:p w14:paraId="3703A20A" w14:textId="77777777" w:rsidR="004135BC" w:rsidRPr="00E37199" w:rsidRDefault="004135BC" w:rsidP="004135BC">
      <w:pPr>
        <w:pStyle w:val="Sub-ClauseText"/>
        <w:spacing w:before="0" w:after="0"/>
        <w:jc w:val="left"/>
        <w:rPr>
          <w:rFonts w:ascii="Arial" w:hAnsi="Arial" w:cs="Arial"/>
          <w:i/>
          <w:sz w:val="22"/>
          <w:szCs w:val="22"/>
          <w:lang w:val="mn-MN"/>
        </w:rPr>
      </w:pPr>
    </w:p>
    <w:p w14:paraId="216C1833" w14:textId="77777777" w:rsidR="004135BC" w:rsidRPr="00E37199" w:rsidRDefault="004135BC" w:rsidP="004135BC">
      <w:pPr>
        <w:pStyle w:val="Sub-ClauseText"/>
        <w:spacing w:before="0" w:after="0"/>
        <w:jc w:val="left"/>
        <w:rPr>
          <w:rFonts w:ascii="Arial" w:hAnsi="Arial" w:cs="Arial"/>
          <w:sz w:val="22"/>
          <w:szCs w:val="22"/>
          <w:lang w:val="mn-MN"/>
        </w:rPr>
      </w:pPr>
      <w:r w:rsidRPr="00E37199">
        <w:rPr>
          <w:rFonts w:ascii="Arial" w:hAnsi="Arial" w:cs="Arial"/>
          <w:i/>
          <w:sz w:val="22"/>
          <w:szCs w:val="22"/>
          <w:lang w:val="mn-MN"/>
        </w:rPr>
        <w:t>[Захиалагч доорх хүснэгтийн 1-6 хүртэлх баганыг, тендерт оролцогч 7 дугаар баганыг бөглөнө ]</w:t>
      </w:r>
    </w:p>
    <w:p w14:paraId="4AE929B4" w14:textId="77777777" w:rsidR="004135BC" w:rsidRPr="00E37199" w:rsidRDefault="004135BC" w:rsidP="004135BC">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4135BC" w:rsidRPr="00E37199" w14:paraId="29CBCD51" w14:textId="77777777">
        <w:trPr>
          <w:cantSplit/>
          <w:trHeight w:val="676"/>
        </w:trPr>
        <w:tc>
          <w:tcPr>
            <w:tcW w:w="804" w:type="dxa"/>
            <w:vMerge w:val="restart"/>
            <w:tcBorders>
              <w:top w:val="single" w:sz="4" w:space="0" w:color="auto"/>
              <w:left w:val="single" w:sz="4" w:space="0" w:color="auto"/>
            </w:tcBorders>
          </w:tcPr>
          <w:p w14:paraId="6DF1BBAD" w14:textId="77777777" w:rsidR="004135BC" w:rsidRPr="00E37199" w:rsidRDefault="004135BC">
            <w:pPr>
              <w:jc w:val="center"/>
              <w:rPr>
                <w:b/>
                <w:sz w:val="20"/>
                <w:szCs w:val="20"/>
                <w:lang w:val="mn-MN"/>
              </w:rPr>
            </w:pPr>
            <w:r w:rsidRPr="00E37199">
              <w:rPr>
                <w:b/>
                <w:sz w:val="20"/>
                <w:szCs w:val="20"/>
                <w:lang w:val="mn-MN"/>
              </w:rPr>
              <w:t>№</w:t>
            </w:r>
          </w:p>
        </w:tc>
        <w:tc>
          <w:tcPr>
            <w:tcW w:w="1843" w:type="dxa"/>
            <w:vMerge w:val="restart"/>
            <w:tcBorders>
              <w:top w:val="single" w:sz="4" w:space="0" w:color="auto"/>
            </w:tcBorders>
          </w:tcPr>
          <w:p w14:paraId="6DB9BB27" w14:textId="77777777" w:rsidR="004135BC" w:rsidRPr="00E37199" w:rsidRDefault="004135BC">
            <w:pPr>
              <w:jc w:val="center"/>
              <w:rPr>
                <w:b/>
                <w:sz w:val="20"/>
                <w:szCs w:val="20"/>
                <w:lang w:val="mn-MN"/>
              </w:rPr>
            </w:pPr>
            <w:r w:rsidRPr="00E37199">
              <w:rPr>
                <w:b/>
                <w:sz w:val="20"/>
                <w:szCs w:val="20"/>
                <w:lang w:val="mn-MN"/>
              </w:rPr>
              <w:t>Барааны нэр</w:t>
            </w:r>
          </w:p>
        </w:tc>
        <w:tc>
          <w:tcPr>
            <w:tcW w:w="1275" w:type="dxa"/>
            <w:vMerge w:val="restart"/>
            <w:tcBorders>
              <w:top w:val="single" w:sz="4" w:space="0" w:color="auto"/>
            </w:tcBorders>
          </w:tcPr>
          <w:p w14:paraId="094DC92C" w14:textId="77777777" w:rsidR="004135BC" w:rsidRPr="00E37199" w:rsidRDefault="004135BC">
            <w:pPr>
              <w:jc w:val="center"/>
              <w:rPr>
                <w:b/>
                <w:sz w:val="20"/>
                <w:szCs w:val="20"/>
                <w:lang w:val="mn-MN"/>
              </w:rPr>
            </w:pPr>
            <w:r w:rsidRPr="00E37199">
              <w:rPr>
                <w:b/>
                <w:sz w:val="20"/>
                <w:szCs w:val="20"/>
                <w:lang w:val="mn-MN"/>
              </w:rPr>
              <w:t>Тоо хэмжээ</w:t>
            </w:r>
          </w:p>
        </w:tc>
        <w:tc>
          <w:tcPr>
            <w:tcW w:w="1418" w:type="dxa"/>
            <w:vMerge w:val="restart"/>
            <w:tcBorders>
              <w:top w:val="single" w:sz="4" w:space="0" w:color="auto"/>
            </w:tcBorders>
          </w:tcPr>
          <w:p w14:paraId="082B5629" w14:textId="77777777" w:rsidR="004135BC" w:rsidRPr="00E37199" w:rsidRDefault="004135BC">
            <w:pPr>
              <w:jc w:val="center"/>
              <w:rPr>
                <w:b/>
                <w:sz w:val="20"/>
                <w:szCs w:val="20"/>
                <w:lang w:val="mn-MN"/>
              </w:rPr>
            </w:pPr>
            <w:r w:rsidRPr="00E37199">
              <w:rPr>
                <w:b/>
                <w:sz w:val="20"/>
                <w:szCs w:val="20"/>
                <w:lang w:val="mn-MN"/>
              </w:rPr>
              <w:t>Хэмжих нэгж, тун</w:t>
            </w:r>
          </w:p>
        </w:tc>
        <w:tc>
          <w:tcPr>
            <w:tcW w:w="1701" w:type="dxa"/>
            <w:vMerge w:val="restart"/>
            <w:tcBorders>
              <w:top w:val="single" w:sz="4" w:space="0" w:color="auto"/>
            </w:tcBorders>
          </w:tcPr>
          <w:p w14:paraId="019506B7" w14:textId="1823027F" w:rsidR="004135BC" w:rsidRPr="00E37199" w:rsidRDefault="00C0745F">
            <w:pPr>
              <w:jc w:val="center"/>
              <w:rPr>
                <w:b/>
                <w:sz w:val="20"/>
                <w:szCs w:val="20"/>
                <w:lang w:val="mn-MN"/>
              </w:rPr>
            </w:pPr>
            <w:r w:rsidRPr="00E37199">
              <w:rPr>
                <w:b/>
                <w:sz w:val="20"/>
                <w:szCs w:val="20"/>
                <w:lang w:val="mn-MN"/>
              </w:rPr>
              <w:t>Өгөгдлийн хүснэгтэд</w:t>
            </w:r>
            <w:r w:rsidR="004135BC" w:rsidRPr="00E37199">
              <w:rPr>
                <w:b/>
                <w:sz w:val="20"/>
                <w:szCs w:val="20"/>
                <w:lang w:val="mn-MN"/>
              </w:rPr>
              <w:t xml:space="preserve">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4D2F4736" w14:textId="77777777" w:rsidR="004135BC" w:rsidRPr="00E37199" w:rsidRDefault="004135BC">
            <w:pPr>
              <w:ind w:right="50"/>
              <w:jc w:val="center"/>
              <w:rPr>
                <w:b/>
                <w:sz w:val="20"/>
                <w:szCs w:val="20"/>
                <w:lang w:val="mn-MN"/>
              </w:rPr>
            </w:pPr>
            <w:r w:rsidRPr="00E37199">
              <w:rPr>
                <w:b/>
                <w:sz w:val="20"/>
                <w:szCs w:val="20"/>
                <w:lang w:val="mn-MN"/>
              </w:rPr>
              <w:t>Бараа нийлүүлэх хугацаа</w:t>
            </w:r>
          </w:p>
        </w:tc>
      </w:tr>
      <w:tr w:rsidR="004135BC" w:rsidRPr="00E37199" w14:paraId="187357DB" w14:textId="77777777">
        <w:trPr>
          <w:cantSplit/>
          <w:trHeight w:val="106"/>
        </w:trPr>
        <w:tc>
          <w:tcPr>
            <w:tcW w:w="804" w:type="dxa"/>
            <w:vMerge/>
            <w:tcBorders>
              <w:left w:val="single" w:sz="4" w:space="0" w:color="auto"/>
            </w:tcBorders>
          </w:tcPr>
          <w:p w14:paraId="0A90748C" w14:textId="77777777" w:rsidR="004135BC" w:rsidRPr="00E37199" w:rsidRDefault="004135BC">
            <w:pPr>
              <w:jc w:val="center"/>
              <w:rPr>
                <w:b/>
                <w:sz w:val="20"/>
                <w:szCs w:val="20"/>
                <w:lang w:val="mn-MN"/>
              </w:rPr>
            </w:pPr>
          </w:p>
        </w:tc>
        <w:tc>
          <w:tcPr>
            <w:tcW w:w="1843" w:type="dxa"/>
            <w:vMerge/>
          </w:tcPr>
          <w:p w14:paraId="62D3C359" w14:textId="77777777" w:rsidR="004135BC" w:rsidRPr="00E37199" w:rsidRDefault="004135BC">
            <w:pPr>
              <w:jc w:val="center"/>
              <w:rPr>
                <w:b/>
                <w:sz w:val="20"/>
                <w:szCs w:val="20"/>
                <w:lang w:val="mn-MN"/>
              </w:rPr>
            </w:pPr>
          </w:p>
        </w:tc>
        <w:tc>
          <w:tcPr>
            <w:tcW w:w="1275" w:type="dxa"/>
            <w:vMerge/>
          </w:tcPr>
          <w:p w14:paraId="70FA18C7" w14:textId="77777777" w:rsidR="004135BC" w:rsidRPr="00E37199" w:rsidRDefault="004135BC">
            <w:pPr>
              <w:pStyle w:val="Heading1"/>
              <w:rPr>
                <w:rFonts w:cs="Arial"/>
                <w:sz w:val="20"/>
                <w:szCs w:val="20"/>
                <w:lang w:val="mn-MN"/>
              </w:rPr>
            </w:pPr>
          </w:p>
        </w:tc>
        <w:tc>
          <w:tcPr>
            <w:tcW w:w="1418" w:type="dxa"/>
            <w:vMerge/>
          </w:tcPr>
          <w:p w14:paraId="45957644" w14:textId="77777777" w:rsidR="004135BC" w:rsidRPr="00E37199" w:rsidRDefault="004135BC">
            <w:pPr>
              <w:jc w:val="center"/>
              <w:rPr>
                <w:b/>
                <w:sz w:val="20"/>
                <w:szCs w:val="20"/>
                <w:lang w:val="mn-MN"/>
              </w:rPr>
            </w:pPr>
          </w:p>
        </w:tc>
        <w:tc>
          <w:tcPr>
            <w:tcW w:w="1701" w:type="dxa"/>
            <w:vMerge/>
          </w:tcPr>
          <w:p w14:paraId="11E6DECE" w14:textId="77777777" w:rsidR="004135BC" w:rsidRPr="00E37199" w:rsidRDefault="004135BC">
            <w:pPr>
              <w:jc w:val="center"/>
              <w:rPr>
                <w:b/>
                <w:sz w:val="20"/>
                <w:szCs w:val="20"/>
                <w:lang w:val="mn-MN"/>
              </w:rPr>
            </w:pPr>
          </w:p>
        </w:tc>
        <w:tc>
          <w:tcPr>
            <w:tcW w:w="3969" w:type="dxa"/>
            <w:tcBorders>
              <w:top w:val="single" w:sz="4" w:space="0" w:color="auto"/>
            </w:tcBorders>
          </w:tcPr>
          <w:p w14:paraId="60FE3EFB" w14:textId="77777777" w:rsidR="004135BC" w:rsidRPr="00E37199" w:rsidRDefault="004135BC">
            <w:pPr>
              <w:spacing w:after="0"/>
              <w:jc w:val="center"/>
              <w:rPr>
                <w:b/>
                <w:sz w:val="20"/>
                <w:szCs w:val="20"/>
                <w:lang w:val="mn-MN"/>
              </w:rPr>
            </w:pPr>
            <w:r w:rsidRPr="00E37199">
              <w:rPr>
                <w:b/>
                <w:sz w:val="20"/>
                <w:szCs w:val="20"/>
                <w:lang w:val="mn-MN"/>
              </w:rPr>
              <w:t xml:space="preserve">Захиалагч бараа хүлээн авах хугацаа </w:t>
            </w:r>
          </w:p>
          <w:p w14:paraId="14C2FB3A" w14:textId="77777777" w:rsidR="004135BC" w:rsidRPr="00E37199" w:rsidRDefault="004135BC">
            <w:pPr>
              <w:jc w:val="center"/>
              <w:rPr>
                <w:b/>
                <w:sz w:val="20"/>
                <w:szCs w:val="20"/>
                <w:lang w:val="mn-MN"/>
              </w:rPr>
            </w:pPr>
            <w:r w:rsidRPr="00E37199">
              <w:rPr>
                <w:b/>
                <w:sz w:val="20"/>
                <w:szCs w:val="20"/>
                <w:lang w:val="mn-MN"/>
              </w:rPr>
              <w:t>(эхлэх болон дуусах хугацаа)</w:t>
            </w:r>
          </w:p>
        </w:tc>
        <w:tc>
          <w:tcPr>
            <w:tcW w:w="4111" w:type="dxa"/>
            <w:tcBorders>
              <w:top w:val="single" w:sz="4" w:space="0" w:color="auto"/>
              <w:right w:val="single" w:sz="4" w:space="0" w:color="auto"/>
            </w:tcBorders>
          </w:tcPr>
          <w:p w14:paraId="172CA3F5" w14:textId="77777777" w:rsidR="004135BC" w:rsidRPr="00E37199" w:rsidRDefault="004135BC">
            <w:pPr>
              <w:spacing w:after="0"/>
              <w:jc w:val="center"/>
              <w:rPr>
                <w:b/>
                <w:sz w:val="20"/>
                <w:szCs w:val="20"/>
                <w:lang w:val="mn-MN"/>
              </w:rPr>
            </w:pPr>
            <w:r w:rsidRPr="00E37199">
              <w:rPr>
                <w:b/>
                <w:sz w:val="20"/>
                <w:szCs w:val="20"/>
                <w:lang w:val="mn-MN"/>
              </w:rPr>
              <w:t>Нийлүүлэгчийн санал болгох хугацаа</w:t>
            </w:r>
          </w:p>
          <w:p w14:paraId="269AB736" w14:textId="77777777" w:rsidR="004135BC" w:rsidRPr="00E37199" w:rsidRDefault="004135BC">
            <w:pPr>
              <w:jc w:val="center"/>
              <w:rPr>
                <w:b/>
                <w:sz w:val="20"/>
                <w:szCs w:val="20"/>
                <w:lang w:val="mn-MN"/>
              </w:rPr>
            </w:pPr>
            <w:r w:rsidRPr="00E37199">
              <w:rPr>
                <w:b/>
                <w:i/>
                <w:sz w:val="20"/>
                <w:szCs w:val="20"/>
                <w:lang w:val="mn-MN"/>
              </w:rPr>
              <w:t>(Оролцогч энэ баганыг бөглөнө</w:t>
            </w:r>
            <w:r w:rsidRPr="00E37199">
              <w:rPr>
                <w:b/>
                <w:sz w:val="20"/>
                <w:szCs w:val="20"/>
                <w:lang w:val="mn-MN"/>
              </w:rPr>
              <w:t>)</w:t>
            </w:r>
          </w:p>
        </w:tc>
      </w:tr>
      <w:tr w:rsidR="004135BC" w:rsidRPr="00E37199" w14:paraId="6CA7AEF8" w14:textId="77777777">
        <w:trPr>
          <w:cantSplit/>
          <w:trHeight w:val="394"/>
        </w:trPr>
        <w:tc>
          <w:tcPr>
            <w:tcW w:w="804" w:type="dxa"/>
            <w:tcBorders>
              <w:left w:val="single" w:sz="4" w:space="0" w:color="auto"/>
            </w:tcBorders>
          </w:tcPr>
          <w:p w14:paraId="1BFE19BE" w14:textId="77777777" w:rsidR="004135BC" w:rsidRPr="00E37199" w:rsidRDefault="004135BC">
            <w:pPr>
              <w:spacing w:before="120"/>
              <w:jc w:val="center"/>
              <w:rPr>
                <w:i/>
                <w:sz w:val="20"/>
                <w:szCs w:val="20"/>
                <w:lang w:val="mn-MN"/>
              </w:rPr>
            </w:pPr>
            <w:r w:rsidRPr="00E37199">
              <w:rPr>
                <w:i/>
                <w:sz w:val="20"/>
                <w:szCs w:val="20"/>
                <w:lang w:val="mn-MN"/>
              </w:rPr>
              <w:t>1</w:t>
            </w:r>
          </w:p>
        </w:tc>
        <w:tc>
          <w:tcPr>
            <w:tcW w:w="1843" w:type="dxa"/>
          </w:tcPr>
          <w:p w14:paraId="7E2E55CD" w14:textId="77777777" w:rsidR="004135BC" w:rsidRPr="00E37199" w:rsidRDefault="004135BC">
            <w:pPr>
              <w:pStyle w:val="Outline"/>
              <w:spacing w:before="120"/>
              <w:jc w:val="center"/>
              <w:rPr>
                <w:rFonts w:ascii="Arial" w:hAnsi="Arial" w:cs="Arial"/>
                <w:i/>
                <w:kern w:val="0"/>
                <w:sz w:val="20"/>
                <w:lang w:val="mn-MN"/>
              </w:rPr>
            </w:pPr>
            <w:r w:rsidRPr="00E37199">
              <w:rPr>
                <w:rFonts w:ascii="Arial" w:hAnsi="Arial" w:cs="Arial"/>
                <w:i/>
                <w:kern w:val="0"/>
                <w:sz w:val="20"/>
                <w:lang w:val="mn-MN"/>
              </w:rPr>
              <w:t>2</w:t>
            </w:r>
          </w:p>
        </w:tc>
        <w:tc>
          <w:tcPr>
            <w:tcW w:w="1275" w:type="dxa"/>
          </w:tcPr>
          <w:p w14:paraId="529E9A20" w14:textId="77777777" w:rsidR="004135BC" w:rsidRPr="00E37199" w:rsidRDefault="004135BC">
            <w:pPr>
              <w:spacing w:before="120"/>
              <w:jc w:val="center"/>
              <w:rPr>
                <w:i/>
                <w:sz w:val="20"/>
                <w:szCs w:val="20"/>
                <w:lang w:val="mn-MN"/>
              </w:rPr>
            </w:pPr>
            <w:r w:rsidRPr="00E37199">
              <w:rPr>
                <w:i/>
                <w:sz w:val="20"/>
                <w:szCs w:val="20"/>
                <w:lang w:val="mn-MN"/>
              </w:rPr>
              <w:t>3</w:t>
            </w:r>
          </w:p>
        </w:tc>
        <w:tc>
          <w:tcPr>
            <w:tcW w:w="1418" w:type="dxa"/>
          </w:tcPr>
          <w:p w14:paraId="298B92D2" w14:textId="77777777" w:rsidR="004135BC" w:rsidRPr="00E37199" w:rsidRDefault="004135BC">
            <w:pPr>
              <w:spacing w:before="120"/>
              <w:jc w:val="center"/>
              <w:rPr>
                <w:i/>
                <w:sz w:val="20"/>
                <w:szCs w:val="20"/>
                <w:lang w:val="mn-MN"/>
              </w:rPr>
            </w:pPr>
            <w:r w:rsidRPr="00E37199">
              <w:rPr>
                <w:i/>
                <w:sz w:val="20"/>
                <w:szCs w:val="20"/>
                <w:lang w:val="mn-MN"/>
              </w:rPr>
              <w:t>4</w:t>
            </w:r>
          </w:p>
        </w:tc>
        <w:tc>
          <w:tcPr>
            <w:tcW w:w="1701" w:type="dxa"/>
          </w:tcPr>
          <w:p w14:paraId="6A8C49EB" w14:textId="77777777" w:rsidR="004135BC" w:rsidRPr="00E37199" w:rsidRDefault="004135BC">
            <w:pPr>
              <w:spacing w:before="120"/>
              <w:jc w:val="center"/>
              <w:rPr>
                <w:i/>
                <w:sz w:val="20"/>
                <w:szCs w:val="20"/>
                <w:lang w:val="mn-MN"/>
              </w:rPr>
            </w:pPr>
            <w:r w:rsidRPr="00E37199">
              <w:rPr>
                <w:i/>
                <w:sz w:val="20"/>
                <w:szCs w:val="20"/>
                <w:lang w:val="mn-MN"/>
              </w:rPr>
              <w:t>5</w:t>
            </w:r>
          </w:p>
        </w:tc>
        <w:tc>
          <w:tcPr>
            <w:tcW w:w="3969" w:type="dxa"/>
          </w:tcPr>
          <w:p w14:paraId="22FCAF17" w14:textId="77777777" w:rsidR="004135BC" w:rsidRPr="00E37199" w:rsidRDefault="004135BC">
            <w:pPr>
              <w:spacing w:before="120"/>
              <w:jc w:val="center"/>
              <w:rPr>
                <w:i/>
                <w:sz w:val="20"/>
                <w:szCs w:val="20"/>
                <w:lang w:val="mn-MN"/>
              </w:rPr>
            </w:pPr>
            <w:r w:rsidRPr="00E37199">
              <w:rPr>
                <w:i/>
                <w:sz w:val="20"/>
                <w:szCs w:val="20"/>
                <w:lang w:val="mn-MN"/>
              </w:rPr>
              <w:t>6</w:t>
            </w:r>
          </w:p>
        </w:tc>
        <w:tc>
          <w:tcPr>
            <w:tcW w:w="4111" w:type="dxa"/>
            <w:tcBorders>
              <w:right w:val="single" w:sz="4" w:space="0" w:color="auto"/>
            </w:tcBorders>
          </w:tcPr>
          <w:p w14:paraId="52D5BC5A" w14:textId="77777777" w:rsidR="004135BC" w:rsidRPr="00E37199" w:rsidRDefault="004135BC">
            <w:pPr>
              <w:spacing w:before="120"/>
              <w:jc w:val="center"/>
              <w:rPr>
                <w:i/>
                <w:sz w:val="20"/>
                <w:szCs w:val="20"/>
                <w:lang w:val="mn-MN"/>
              </w:rPr>
            </w:pPr>
            <w:r w:rsidRPr="00E37199">
              <w:rPr>
                <w:i/>
                <w:sz w:val="20"/>
                <w:szCs w:val="20"/>
                <w:lang w:val="mn-MN"/>
              </w:rPr>
              <w:t>7</w:t>
            </w:r>
          </w:p>
        </w:tc>
      </w:tr>
      <w:tr w:rsidR="004135BC" w:rsidRPr="00E37199" w14:paraId="6A31B698" w14:textId="77777777">
        <w:trPr>
          <w:cantSplit/>
          <w:trHeight w:val="643"/>
        </w:trPr>
        <w:tc>
          <w:tcPr>
            <w:tcW w:w="804" w:type="dxa"/>
            <w:tcBorders>
              <w:left w:val="single" w:sz="4" w:space="0" w:color="auto"/>
              <w:bottom w:val="single" w:sz="4" w:space="0" w:color="auto"/>
            </w:tcBorders>
            <w:vAlign w:val="center"/>
          </w:tcPr>
          <w:p w14:paraId="77F05DF8" w14:textId="77777777" w:rsidR="004135BC" w:rsidRPr="00E37199" w:rsidRDefault="004135BC">
            <w:pPr>
              <w:spacing w:before="120"/>
              <w:jc w:val="center"/>
              <w:rPr>
                <w:i/>
                <w:sz w:val="20"/>
                <w:szCs w:val="20"/>
                <w:lang w:val="mn-MN"/>
              </w:rPr>
            </w:pPr>
            <w:r w:rsidRPr="00E37199">
              <w:rPr>
                <w:sz w:val="20"/>
                <w:szCs w:val="20"/>
                <w:lang w:val="mn-MN"/>
              </w:rPr>
              <w:t>1</w:t>
            </w:r>
          </w:p>
        </w:tc>
        <w:tc>
          <w:tcPr>
            <w:tcW w:w="1843" w:type="dxa"/>
            <w:tcBorders>
              <w:bottom w:val="single" w:sz="4" w:space="0" w:color="auto"/>
            </w:tcBorders>
            <w:vAlign w:val="center"/>
          </w:tcPr>
          <w:p w14:paraId="5B51F94A" w14:textId="77777777" w:rsidR="004135BC" w:rsidRPr="00E37199" w:rsidRDefault="004135BC">
            <w:pPr>
              <w:spacing w:before="120"/>
              <w:jc w:val="center"/>
              <w:rPr>
                <w:i/>
                <w:sz w:val="20"/>
                <w:szCs w:val="20"/>
                <w:lang w:val="mn-MN"/>
              </w:rPr>
            </w:pPr>
            <w:r w:rsidRPr="00E37199">
              <w:rPr>
                <w:i/>
                <w:sz w:val="20"/>
                <w:szCs w:val="20"/>
                <w:lang w:val="mn-MN"/>
              </w:rPr>
              <w:t>[Барааны нэрийг бичих]</w:t>
            </w:r>
          </w:p>
        </w:tc>
        <w:tc>
          <w:tcPr>
            <w:tcW w:w="1275" w:type="dxa"/>
            <w:tcBorders>
              <w:bottom w:val="single" w:sz="4" w:space="0" w:color="auto"/>
            </w:tcBorders>
            <w:vAlign w:val="center"/>
          </w:tcPr>
          <w:p w14:paraId="72D57202" w14:textId="77777777" w:rsidR="004135BC" w:rsidRPr="00E37199" w:rsidRDefault="004135BC">
            <w:pPr>
              <w:spacing w:before="120"/>
              <w:jc w:val="center"/>
              <w:rPr>
                <w:i/>
                <w:sz w:val="20"/>
                <w:szCs w:val="20"/>
                <w:lang w:val="mn-MN"/>
              </w:rPr>
            </w:pPr>
            <w:r w:rsidRPr="00E37199">
              <w:rPr>
                <w:i/>
                <w:sz w:val="20"/>
                <w:szCs w:val="20"/>
                <w:lang w:val="mn-MN"/>
              </w:rPr>
              <w:t>[нэгжийн тоо ширхгийг бичих]</w:t>
            </w:r>
          </w:p>
        </w:tc>
        <w:tc>
          <w:tcPr>
            <w:tcW w:w="1418" w:type="dxa"/>
            <w:tcBorders>
              <w:bottom w:val="single" w:sz="4" w:space="0" w:color="auto"/>
            </w:tcBorders>
            <w:vAlign w:val="center"/>
          </w:tcPr>
          <w:p w14:paraId="0183A6AC" w14:textId="77777777" w:rsidR="004135BC" w:rsidRPr="00E37199" w:rsidRDefault="004135BC">
            <w:pPr>
              <w:spacing w:before="120"/>
              <w:jc w:val="center"/>
              <w:rPr>
                <w:i/>
                <w:sz w:val="20"/>
                <w:szCs w:val="20"/>
                <w:lang w:val="mn-MN"/>
              </w:rPr>
            </w:pPr>
            <w:r w:rsidRPr="00E37199">
              <w:rPr>
                <w:i/>
                <w:sz w:val="20"/>
                <w:szCs w:val="20"/>
                <w:lang w:val="mn-MN"/>
              </w:rPr>
              <w:t>[Хэмжих нэгжийг бичих]</w:t>
            </w:r>
          </w:p>
        </w:tc>
        <w:tc>
          <w:tcPr>
            <w:tcW w:w="1701" w:type="dxa"/>
            <w:tcBorders>
              <w:bottom w:val="single" w:sz="4" w:space="0" w:color="auto"/>
            </w:tcBorders>
            <w:vAlign w:val="center"/>
          </w:tcPr>
          <w:p w14:paraId="329DD659" w14:textId="77777777" w:rsidR="004135BC" w:rsidRPr="00E37199" w:rsidRDefault="004135BC">
            <w:pPr>
              <w:spacing w:before="120"/>
              <w:jc w:val="center"/>
              <w:rPr>
                <w:i/>
                <w:sz w:val="20"/>
                <w:szCs w:val="20"/>
                <w:lang w:val="mn-MN"/>
              </w:rPr>
            </w:pPr>
            <w:r w:rsidRPr="00E37199">
              <w:rPr>
                <w:i/>
                <w:sz w:val="20"/>
                <w:szCs w:val="20"/>
                <w:lang w:val="mn-MN"/>
              </w:rPr>
              <w:t>[Бараа хүргэх газрын нэр]</w:t>
            </w:r>
          </w:p>
        </w:tc>
        <w:tc>
          <w:tcPr>
            <w:tcW w:w="3969" w:type="dxa"/>
            <w:tcBorders>
              <w:bottom w:val="single" w:sz="4" w:space="0" w:color="auto"/>
            </w:tcBorders>
            <w:vAlign w:val="center"/>
          </w:tcPr>
          <w:p w14:paraId="6C34E135" w14:textId="751BFCF0" w:rsidR="004135BC" w:rsidRPr="00E37199" w:rsidRDefault="004135BC">
            <w:pPr>
              <w:spacing w:before="120"/>
              <w:jc w:val="center"/>
              <w:rPr>
                <w:i/>
                <w:sz w:val="20"/>
                <w:szCs w:val="20"/>
                <w:lang w:val="mn-MN"/>
              </w:rPr>
            </w:pPr>
            <w:r w:rsidRPr="00E37199">
              <w:rPr>
                <w:i/>
                <w:sz w:val="20"/>
                <w:szCs w:val="20"/>
                <w:lang w:val="mn-MN"/>
              </w:rPr>
              <w:t xml:space="preserve">[Гэрээ байгуулснаас хойш нийлүүлэх хугацаа бич. Жишээ нь: </w:t>
            </w:r>
            <w:r w:rsidR="0004711C" w:rsidRPr="00E37199">
              <w:rPr>
                <w:i/>
                <w:sz w:val="20"/>
                <w:szCs w:val="20"/>
                <w:lang w:val="mn-MN"/>
              </w:rPr>
              <w:t>2023</w:t>
            </w:r>
            <w:r w:rsidRPr="00E37199">
              <w:rPr>
                <w:i/>
                <w:sz w:val="20"/>
                <w:szCs w:val="20"/>
                <w:lang w:val="mn-MN"/>
              </w:rPr>
              <w:t xml:space="preserve">.10.01-ээс </w:t>
            </w:r>
            <w:r w:rsidR="0004711C" w:rsidRPr="00E37199">
              <w:rPr>
                <w:i/>
                <w:sz w:val="20"/>
                <w:szCs w:val="20"/>
                <w:lang w:val="mn-MN"/>
              </w:rPr>
              <w:t>2023</w:t>
            </w:r>
            <w:r w:rsidRPr="00E37199">
              <w:rPr>
                <w:i/>
                <w:sz w:val="20"/>
                <w:szCs w:val="20"/>
                <w:lang w:val="mn-MN"/>
              </w:rPr>
              <w:t>.10.14]</w:t>
            </w:r>
          </w:p>
        </w:tc>
        <w:tc>
          <w:tcPr>
            <w:tcW w:w="4111" w:type="dxa"/>
            <w:tcBorders>
              <w:bottom w:val="single" w:sz="4" w:space="0" w:color="auto"/>
              <w:right w:val="single" w:sz="4" w:space="0" w:color="auto"/>
            </w:tcBorders>
            <w:vAlign w:val="center"/>
          </w:tcPr>
          <w:p w14:paraId="43B0A188" w14:textId="77777777" w:rsidR="004135BC" w:rsidRPr="00E37199" w:rsidRDefault="004135BC">
            <w:pPr>
              <w:spacing w:before="120"/>
              <w:jc w:val="center"/>
              <w:rPr>
                <w:i/>
                <w:sz w:val="20"/>
                <w:szCs w:val="20"/>
                <w:lang w:val="mn-MN"/>
              </w:rPr>
            </w:pPr>
            <w:r w:rsidRPr="00E37199">
              <w:rPr>
                <w:i/>
                <w:sz w:val="20"/>
                <w:szCs w:val="20"/>
                <w:lang w:val="mn-MN"/>
              </w:rPr>
              <w:t>[6 дугаар баганад заасан хугацаанд багтаан нийлүүлэхээр санал болгож буй хугацааг бичих]</w:t>
            </w:r>
          </w:p>
        </w:tc>
      </w:tr>
      <w:tr w:rsidR="004135BC" w:rsidRPr="00E37199" w14:paraId="41B00C7E" w14:textId="77777777">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036DD68" w14:textId="77777777" w:rsidR="004135BC" w:rsidRPr="00E37199" w:rsidRDefault="004135BC">
            <w:pPr>
              <w:spacing w:before="120"/>
              <w:jc w:val="center"/>
              <w:rPr>
                <w:sz w:val="20"/>
                <w:szCs w:val="20"/>
                <w:lang w:val="mn-MN"/>
              </w:rPr>
            </w:pPr>
            <w:r w:rsidRPr="00E37199">
              <w:rPr>
                <w:sz w:val="20"/>
                <w:szCs w:val="20"/>
                <w:lang w:val="mn-MN"/>
              </w:rPr>
              <w:t>2</w:t>
            </w:r>
          </w:p>
        </w:tc>
        <w:tc>
          <w:tcPr>
            <w:tcW w:w="1843" w:type="dxa"/>
            <w:tcBorders>
              <w:top w:val="single" w:sz="4" w:space="0" w:color="auto"/>
              <w:left w:val="single" w:sz="4" w:space="0" w:color="auto"/>
              <w:bottom w:val="single" w:sz="4" w:space="0" w:color="auto"/>
              <w:right w:val="single" w:sz="4" w:space="0" w:color="auto"/>
            </w:tcBorders>
          </w:tcPr>
          <w:p w14:paraId="23D89FBF" w14:textId="77777777" w:rsidR="004135BC" w:rsidRPr="00E37199" w:rsidRDefault="004135BC">
            <w:pPr>
              <w:spacing w:before="120"/>
              <w:jc w:val="center"/>
              <w:rPr>
                <w:sz w:val="20"/>
                <w:szCs w:val="20"/>
                <w:lang w:val="mn-MN"/>
              </w:rPr>
            </w:pPr>
          </w:p>
        </w:tc>
        <w:tc>
          <w:tcPr>
            <w:tcW w:w="1275" w:type="dxa"/>
            <w:tcBorders>
              <w:top w:val="single" w:sz="4" w:space="0" w:color="auto"/>
              <w:left w:val="single" w:sz="4" w:space="0" w:color="auto"/>
              <w:bottom w:val="single" w:sz="4" w:space="0" w:color="auto"/>
              <w:right w:val="single" w:sz="4" w:space="0" w:color="auto"/>
            </w:tcBorders>
          </w:tcPr>
          <w:p w14:paraId="4875285F" w14:textId="77777777" w:rsidR="004135BC" w:rsidRPr="00E37199" w:rsidRDefault="004135BC">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19A9103" w14:textId="77777777" w:rsidR="004135BC" w:rsidRPr="00E37199" w:rsidRDefault="004135BC">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31BA0B63" w14:textId="77777777" w:rsidR="004135BC" w:rsidRPr="00E37199" w:rsidRDefault="004135BC">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4953B300" w14:textId="77777777" w:rsidR="004135BC" w:rsidRPr="00E37199" w:rsidRDefault="004135BC">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2B06DF44" w14:textId="77777777" w:rsidR="004135BC" w:rsidRPr="00E37199" w:rsidRDefault="004135BC">
            <w:pPr>
              <w:spacing w:before="120"/>
              <w:jc w:val="center"/>
              <w:rPr>
                <w:sz w:val="20"/>
                <w:szCs w:val="20"/>
                <w:lang w:val="mn-MN"/>
              </w:rPr>
            </w:pPr>
          </w:p>
        </w:tc>
      </w:tr>
      <w:tr w:rsidR="004135BC" w:rsidRPr="00E37199" w14:paraId="7E6F0B2C" w14:textId="77777777">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19DC20FB" w14:textId="77777777" w:rsidR="004135BC" w:rsidRPr="00E37199" w:rsidRDefault="004135BC">
            <w:pPr>
              <w:spacing w:before="120"/>
              <w:jc w:val="center"/>
              <w:rPr>
                <w:sz w:val="20"/>
                <w:szCs w:val="20"/>
                <w:lang w:val="mn-MN"/>
              </w:rPr>
            </w:pPr>
            <w:r w:rsidRPr="00E37199">
              <w:rPr>
                <w:sz w:val="20"/>
                <w:szCs w:val="20"/>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2CEA038B" w14:textId="77777777" w:rsidR="004135BC" w:rsidRPr="00E37199" w:rsidRDefault="004135BC">
            <w:pPr>
              <w:spacing w:before="120"/>
              <w:jc w:val="center"/>
              <w:rPr>
                <w:sz w:val="20"/>
                <w:szCs w:val="20"/>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2896B47A" w14:textId="77777777" w:rsidR="004135BC" w:rsidRPr="00E37199" w:rsidRDefault="004135BC">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8968303" w14:textId="77777777" w:rsidR="004135BC" w:rsidRPr="00E37199" w:rsidRDefault="004135BC">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012CEA01" w14:textId="77777777" w:rsidR="004135BC" w:rsidRPr="00E37199" w:rsidRDefault="004135BC">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319C8A9" w14:textId="77777777" w:rsidR="004135BC" w:rsidRPr="00E37199" w:rsidRDefault="004135BC">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F33B9E2" w14:textId="77777777" w:rsidR="004135BC" w:rsidRPr="00E37199" w:rsidRDefault="004135BC">
            <w:pPr>
              <w:spacing w:before="120"/>
              <w:jc w:val="center"/>
              <w:rPr>
                <w:sz w:val="20"/>
                <w:szCs w:val="20"/>
                <w:lang w:val="mn-MN"/>
              </w:rPr>
            </w:pPr>
          </w:p>
        </w:tc>
      </w:tr>
      <w:tr w:rsidR="004135BC" w:rsidRPr="00E37199" w14:paraId="2A9A96F5" w14:textId="77777777">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50C8728" w14:textId="77777777" w:rsidR="004135BC" w:rsidRPr="00E37199" w:rsidRDefault="004135BC">
            <w:pPr>
              <w:spacing w:before="120"/>
              <w:jc w:val="center"/>
              <w:rPr>
                <w:sz w:val="20"/>
                <w:szCs w:val="20"/>
                <w:lang w:val="mn-MN"/>
              </w:rPr>
            </w:pPr>
            <w:r w:rsidRPr="00E37199">
              <w:rPr>
                <w:sz w:val="20"/>
                <w:szCs w:val="20"/>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4CA9B9DC" w14:textId="77777777" w:rsidR="004135BC" w:rsidRPr="00E37199" w:rsidRDefault="004135BC">
            <w:pPr>
              <w:spacing w:before="120"/>
              <w:jc w:val="center"/>
              <w:rPr>
                <w:sz w:val="20"/>
                <w:szCs w:val="20"/>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264C0CD5" w14:textId="77777777" w:rsidR="004135BC" w:rsidRPr="00E37199" w:rsidRDefault="004135BC">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4E950E09" w14:textId="77777777" w:rsidR="004135BC" w:rsidRPr="00E37199" w:rsidRDefault="004135BC">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748541F" w14:textId="77777777" w:rsidR="004135BC" w:rsidRPr="00E37199" w:rsidRDefault="004135BC">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3CD015D5" w14:textId="77777777" w:rsidR="004135BC" w:rsidRPr="00E37199" w:rsidRDefault="004135BC">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15E26DCA" w14:textId="77777777" w:rsidR="004135BC" w:rsidRPr="00E37199" w:rsidRDefault="004135BC">
            <w:pPr>
              <w:spacing w:before="120"/>
              <w:jc w:val="center"/>
              <w:rPr>
                <w:sz w:val="20"/>
                <w:szCs w:val="20"/>
                <w:lang w:val="mn-MN"/>
              </w:rPr>
            </w:pPr>
          </w:p>
        </w:tc>
      </w:tr>
    </w:tbl>
    <w:p w14:paraId="079DEDCE" w14:textId="77777777" w:rsidR="004135BC" w:rsidRPr="00E37199" w:rsidRDefault="004135BC" w:rsidP="004135BC">
      <w:pPr>
        <w:tabs>
          <w:tab w:val="center" w:pos="7285"/>
        </w:tabs>
        <w:jc w:val="both"/>
        <w:rPr>
          <w:caps/>
          <w:lang w:val="mn-MN"/>
        </w:rPr>
      </w:pPr>
    </w:p>
    <w:p w14:paraId="50B89F2C" w14:textId="77777777" w:rsidR="004135BC" w:rsidRPr="00E37199" w:rsidRDefault="004135BC" w:rsidP="004135BC">
      <w:pPr>
        <w:rPr>
          <w:caps/>
          <w:lang w:val="mn-MN"/>
        </w:rPr>
      </w:pPr>
    </w:p>
    <w:p w14:paraId="55BF42AF" w14:textId="77777777" w:rsidR="004135BC" w:rsidRPr="00E37199" w:rsidRDefault="004135BC" w:rsidP="004135BC">
      <w:pPr>
        <w:rPr>
          <w:lang w:val="mn-MN"/>
        </w:rPr>
        <w:sectPr w:rsidR="004135BC" w:rsidRPr="00E37199">
          <w:pgSz w:w="16840" w:h="11907" w:orient="landscape" w:code="9"/>
          <w:pgMar w:top="1701" w:right="1134" w:bottom="851" w:left="1134" w:header="720" w:footer="720" w:gutter="0"/>
          <w:cols w:space="720"/>
          <w:titlePg/>
          <w:docGrid w:linePitch="360"/>
        </w:sectPr>
      </w:pPr>
    </w:p>
    <w:p w14:paraId="256E1C67" w14:textId="77777777" w:rsidR="004135BC" w:rsidRPr="00E37199" w:rsidRDefault="004135BC" w:rsidP="004135BC">
      <w:pPr>
        <w:pStyle w:val="Heading1"/>
        <w:rPr>
          <w:rFonts w:cs="Arial"/>
          <w:szCs w:val="24"/>
          <w:lang w:val="mn-MN"/>
        </w:rPr>
      </w:pPr>
      <w:bookmarkStart w:id="349" w:name="_БҮЛЭГ_III._ТЕНДЕРИЙН"/>
      <w:bookmarkStart w:id="350" w:name="_Toc62843483"/>
      <w:bookmarkStart w:id="351" w:name="_Toc62844045"/>
      <w:bookmarkStart w:id="352" w:name="_Toc66567669"/>
      <w:bookmarkStart w:id="353" w:name="_Toc66567914"/>
      <w:bookmarkStart w:id="354" w:name="_Toc70330917"/>
      <w:bookmarkStart w:id="355" w:name="_Toc70868531"/>
      <w:bookmarkStart w:id="356" w:name="_Toc80084060"/>
      <w:bookmarkStart w:id="357" w:name="_Toc80266996"/>
      <w:bookmarkStart w:id="358" w:name="_Toc82378691"/>
      <w:bookmarkStart w:id="359" w:name="_Toc82445333"/>
      <w:bookmarkStart w:id="360" w:name="_Toc82445731"/>
      <w:bookmarkStart w:id="361" w:name="_Toc82448449"/>
      <w:bookmarkStart w:id="362" w:name="_Toc127459765"/>
      <w:bookmarkStart w:id="363" w:name="_Toc146704322"/>
      <w:bookmarkStart w:id="364" w:name="_Toc50374028"/>
      <w:bookmarkStart w:id="365" w:name="_Toc50374094"/>
      <w:bookmarkStart w:id="366" w:name="_Toc50712992"/>
      <w:bookmarkStart w:id="367" w:name="_Toc52202722"/>
      <w:bookmarkStart w:id="368" w:name="_Toc52893506"/>
      <w:bookmarkEnd w:id="349"/>
      <w:r w:rsidRPr="00E37199">
        <w:rPr>
          <w:rFonts w:cs="Arial"/>
          <w:szCs w:val="24"/>
          <w:lang w:val="mn-MN"/>
        </w:rPr>
        <w:lastRenderedPageBreak/>
        <w:t>IV БҮЛЭГ. ТЕНДЕРИЙН ҮНЭЛГЭЭНД ХАРГАЛЗАХ НЭМЭЛТ ШАЛГУУР ҮЗҮҮЛЭЛТҮҮД</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r w:rsidRPr="00E37199" w:rsidDel="0029535E">
        <w:rPr>
          <w:rFonts w:cs="Arial"/>
          <w:szCs w:val="24"/>
          <w:lang w:val="mn-MN"/>
        </w:rPr>
        <w:t xml:space="preserve"> </w:t>
      </w:r>
      <w:bookmarkEnd w:id="364"/>
      <w:bookmarkEnd w:id="365"/>
      <w:bookmarkEnd w:id="366"/>
      <w:bookmarkEnd w:id="367"/>
      <w:bookmarkEnd w:id="368"/>
    </w:p>
    <w:p w14:paraId="33CEF99E"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IV.1.“Чанар ба үнийн хосолмол” тендер үнэлэх үндсэн шалгуур</w:t>
      </w:r>
    </w:p>
    <w:p w14:paraId="264AF186"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Эм, эмнэлгийн хэрэгсэл худалдан авах чанар ба үнийн хосолмол шалгуур</w:t>
      </w:r>
      <w:r w:rsidRPr="00E37199">
        <w:rPr>
          <w:rFonts w:ascii="Arial" w:hAnsi="Arial" w:cs="Arial"/>
          <w:b/>
          <w:i/>
          <w:szCs w:val="24"/>
          <w:lang w:val="mn-MN"/>
        </w:rPr>
        <w:t xml:space="preserve"> (Эм, эмнэлгийн хэрэгсэл худалдан авах тендер шалгаруулалтаас бусад тендер шалгаруулалтад тус тендер үнэлэх үндсэн шалгуурыг тендер шалгаруулалтын баримт бичгээс хасна)</w:t>
      </w:r>
    </w:p>
    <w:p w14:paraId="24207454" w14:textId="77777777" w:rsidR="006A04C5" w:rsidRPr="00E37199" w:rsidRDefault="006A04C5" w:rsidP="006A04C5">
      <w:pPr>
        <w:pStyle w:val="BodyTextIndent"/>
        <w:spacing w:line="240" w:lineRule="exact"/>
        <w:ind w:left="0" w:firstLine="0"/>
        <w:rPr>
          <w:rFonts w:ascii="Arial" w:hAnsi="Arial" w:cs="Arial"/>
          <w:b/>
          <w:i/>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gridCol w:w="2189"/>
      </w:tblGrid>
      <w:tr w:rsidR="006A04C5" w:rsidRPr="00E37199" w14:paraId="4666D1B3" w14:textId="77777777">
        <w:tc>
          <w:tcPr>
            <w:tcW w:w="9355" w:type="dxa"/>
            <w:gridSpan w:val="2"/>
          </w:tcPr>
          <w:p w14:paraId="0C1B7B68" w14:textId="77777777" w:rsidR="006A04C5" w:rsidRPr="00E37199" w:rsidRDefault="006A04C5" w:rsidP="006A04C5">
            <w:pPr>
              <w:pStyle w:val="ListParagraph"/>
              <w:numPr>
                <w:ilvl w:val="0"/>
                <w:numId w:val="16"/>
              </w:numPr>
              <w:jc w:val="both"/>
              <w:rPr>
                <w:i/>
                <w:lang w:val="mn-MN"/>
              </w:rPr>
            </w:pPr>
            <w:r w:rsidRPr="00E37199">
              <w:rPr>
                <w:rFonts w:eastAsia="Times New Roman"/>
                <w:i/>
                <w:lang w:val="mn-MN"/>
              </w:rPr>
              <w:t>Эм, эмнэлгийн хэрэгсэл худалдан авах тендер шалгаруулалтын үед хамгийн бага харьцуулах үнэ (Pmin)-тэй тендерт 30 оноо (Smax)</w:t>
            </w:r>
            <w:r w:rsidRPr="00E37199">
              <w:rPr>
                <w:i/>
                <w:lang w:val="mn-MN"/>
              </w:rPr>
              <w:t xml:space="preserve"> өгч, бусад оролцогчийн харьцуулах үнэ (P</w:t>
            </w:r>
            <w:r w:rsidRPr="00E37199">
              <w:rPr>
                <w:i/>
                <w:vertAlign w:val="subscript"/>
                <w:lang w:val="mn-MN"/>
              </w:rPr>
              <w:t>x</w:t>
            </w:r>
            <w:r w:rsidRPr="00E37199">
              <w:rPr>
                <w:i/>
                <w:lang w:val="mn-MN"/>
              </w:rPr>
              <w:t xml:space="preserve">)-д харгалзах оноог дараах томьёогоор бодно. </w:t>
            </w:r>
          </w:p>
          <w:p w14:paraId="155A03CD" w14:textId="77777777" w:rsidR="006A04C5" w:rsidRPr="00E37199" w:rsidRDefault="006A04C5">
            <w:pPr>
              <w:pStyle w:val="ListParagraph"/>
              <w:jc w:val="both"/>
              <w:rPr>
                <w:i/>
                <w:lang w:val="mn-MN"/>
              </w:rPr>
            </w:pPr>
          </w:p>
          <w:tbl>
            <w:tblPr>
              <w:tblW w:w="2693" w:type="dxa"/>
              <w:tblInd w:w="2337" w:type="dxa"/>
              <w:tblLook w:val="04A0" w:firstRow="1" w:lastRow="0" w:firstColumn="1" w:lastColumn="0" w:noHBand="0" w:noVBand="1"/>
            </w:tblPr>
            <w:tblGrid>
              <w:gridCol w:w="875"/>
              <w:gridCol w:w="679"/>
              <w:gridCol w:w="1139"/>
            </w:tblGrid>
            <w:tr w:rsidR="006A04C5" w:rsidRPr="00E37199" w14:paraId="17AC1969" w14:textId="77777777">
              <w:tc>
                <w:tcPr>
                  <w:tcW w:w="875" w:type="dxa"/>
                  <w:vMerge w:val="restart"/>
                  <w:vAlign w:val="center"/>
                  <w:hideMark/>
                </w:tcPr>
                <w:p w14:paraId="395079BC" w14:textId="77777777" w:rsidR="006A04C5" w:rsidRPr="00E37199" w:rsidRDefault="006A04C5">
                  <w:pPr>
                    <w:pStyle w:val="BodyTextIndent"/>
                    <w:spacing w:line="256" w:lineRule="auto"/>
                    <w:ind w:left="0" w:firstLine="0"/>
                    <w:jc w:val="right"/>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x</w:t>
                  </w:r>
                  <w:r w:rsidRPr="00E37199">
                    <w:rPr>
                      <w:rFonts w:ascii="Arial" w:hAnsi="Arial" w:cs="Arial"/>
                      <w:i/>
                      <w:szCs w:val="24"/>
                      <w:lang w:val="mn-MN"/>
                    </w:rPr>
                    <w:t xml:space="preserve"> =</w:t>
                  </w:r>
                </w:p>
              </w:tc>
              <w:tc>
                <w:tcPr>
                  <w:tcW w:w="679" w:type="dxa"/>
                  <w:tcBorders>
                    <w:top w:val="nil"/>
                    <w:left w:val="nil"/>
                    <w:bottom w:val="single" w:sz="4" w:space="0" w:color="auto"/>
                    <w:right w:val="nil"/>
                  </w:tcBorders>
                  <w:hideMark/>
                </w:tcPr>
                <w:p w14:paraId="5F5AE5DB"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p>
              </w:tc>
              <w:tc>
                <w:tcPr>
                  <w:tcW w:w="1139" w:type="dxa"/>
                  <w:vMerge w:val="restart"/>
                  <w:vAlign w:val="center"/>
                  <w:hideMark/>
                </w:tcPr>
                <w:p w14:paraId="3D30E41E" w14:textId="77777777" w:rsidR="006A04C5" w:rsidRPr="00E37199" w:rsidRDefault="006A04C5">
                  <w:pPr>
                    <w:pStyle w:val="BodyTextIndent"/>
                    <w:spacing w:line="256" w:lineRule="auto"/>
                    <w:ind w:left="0" w:firstLine="0"/>
                    <w:jc w:val="left"/>
                    <w:rPr>
                      <w:rFonts w:ascii="Arial" w:hAnsi="Arial" w:cs="Arial"/>
                      <w:i/>
                      <w:szCs w:val="24"/>
                      <w:lang w:val="mn-MN"/>
                    </w:rPr>
                  </w:pPr>
                  <w:r w:rsidRPr="00E37199">
                    <w:rPr>
                      <w:rFonts w:ascii="Arial" w:hAnsi="Arial" w:cs="Arial"/>
                      <w:i/>
                      <w:szCs w:val="24"/>
                      <w:lang w:val="mn-MN"/>
                    </w:rPr>
                    <w:t>· S</w:t>
                  </w:r>
                  <w:r w:rsidRPr="00E37199">
                    <w:rPr>
                      <w:rFonts w:ascii="Arial" w:hAnsi="Arial" w:cs="Arial"/>
                      <w:i/>
                      <w:szCs w:val="24"/>
                      <w:vertAlign w:val="subscript"/>
                      <w:lang w:val="mn-MN"/>
                    </w:rPr>
                    <w:t>max</w:t>
                  </w:r>
                </w:p>
              </w:tc>
            </w:tr>
            <w:tr w:rsidR="006A04C5" w:rsidRPr="00E37199" w14:paraId="39EBD2F3" w14:textId="77777777">
              <w:tc>
                <w:tcPr>
                  <w:tcW w:w="0" w:type="auto"/>
                  <w:vMerge/>
                  <w:vAlign w:val="center"/>
                  <w:hideMark/>
                </w:tcPr>
                <w:p w14:paraId="405781B3" w14:textId="77777777" w:rsidR="006A04C5" w:rsidRPr="00E37199" w:rsidRDefault="006A04C5">
                  <w:pPr>
                    <w:spacing w:after="0"/>
                    <w:rPr>
                      <w:rFonts w:eastAsia="Times New Roman"/>
                      <w:i/>
                      <w:lang w:val="mn-MN"/>
                    </w:rPr>
                  </w:pPr>
                </w:p>
              </w:tc>
              <w:tc>
                <w:tcPr>
                  <w:tcW w:w="679" w:type="dxa"/>
                  <w:tcBorders>
                    <w:top w:val="single" w:sz="4" w:space="0" w:color="auto"/>
                    <w:left w:val="nil"/>
                    <w:bottom w:val="nil"/>
                    <w:right w:val="nil"/>
                  </w:tcBorders>
                  <w:hideMark/>
                </w:tcPr>
                <w:p w14:paraId="78177E79"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p>
              </w:tc>
              <w:tc>
                <w:tcPr>
                  <w:tcW w:w="0" w:type="auto"/>
                  <w:vMerge/>
                  <w:vAlign w:val="center"/>
                  <w:hideMark/>
                </w:tcPr>
                <w:p w14:paraId="385BEEFB" w14:textId="77777777" w:rsidR="006A04C5" w:rsidRPr="00E37199" w:rsidRDefault="006A04C5">
                  <w:pPr>
                    <w:spacing w:after="0"/>
                    <w:rPr>
                      <w:rFonts w:eastAsia="Times New Roman"/>
                      <w:i/>
                      <w:lang w:val="mn-MN"/>
                    </w:rPr>
                  </w:pPr>
                </w:p>
              </w:tc>
            </w:tr>
          </w:tbl>
          <w:p w14:paraId="27087DDC" w14:textId="77777777" w:rsidR="006A04C5" w:rsidRPr="00E37199" w:rsidRDefault="006A04C5">
            <w:pPr>
              <w:pStyle w:val="BodyTextIndent"/>
              <w:ind w:left="1395" w:hanging="567"/>
              <w:rPr>
                <w:rFonts w:ascii="Arial" w:hAnsi="Arial" w:cs="Arial"/>
                <w:i/>
                <w:szCs w:val="24"/>
                <w:lang w:val="mn-MN"/>
              </w:rPr>
            </w:pPr>
          </w:p>
          <w:p w14:paraId="0BD122A3"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r w:rsidRPr="00E37199">
              <w:rPr>
                <w:rFonts w:ascii="Arial" w:hAnsi="Arial" w:cs="Arial"/>
                <w:i/>
                <w:szCs w:val="24"/>
                <w:lang w:val="mn-MN"/>
              </w:rPr>
              <w:t>–Хамгийн бага харьцуулах үнэтэй оролцогчийн үнэ</w:t>
            </w:r>
          </w:p>
          <w:p w14:paraId="712A8627"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r w:rsidRPr="00E37199">
              <w:rPr>
                <w:rFonts w:ascii="Arial" w:hAnsi="Arial" w:cs="Arial"/>
                <w:i/>
                <w:szCs w:val="24"/>
                <w:lang w:val="mn-MN"/>
              </w:rPr>
              <w:t xml:space="preserve"> – Тухайн оролцогчийн үнэ</w:t>
            </w:r>
          </w:p>
          <w:p w14:paraId="076976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x </w:t>
            </w:r>
            <w:r w:rsidRPr="00E37199">
              <w:rPr>
                <w:rFonts w:ascii="Arial" w:hAnsi="Arial" w:cs="Arial"/>
                <w:i/>
                <w:szCs w:val="24"/>
                <w:lang w:val="mn-MN"/>
              </w:rPr>
              <w:t xml:space="preserve">– Тухайн оролцогчийн оноо </w:t>
            </w:r>
          </w:p>
          <w:p w14:paraId="73E7D8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max </w:t>
            </w:r>
            <w:r w:rsidRPr="00E37199">
              <w:rPr>
                <w:rFonts w:ascii="Arial" w:hAnsi="Arial" w:cs="Arial"/>
                <w:i/>
                <w:szCs w:val="24"/>
                <w:lang w:val="mn-MN"/>
              </w:rPr>
              <w:t>–Хамгийн бага харьцуулах үнэтэй оролцогчийн оноо</w:t>
            </w:r>
          </w:p>
          <w:p w14:paraId="205DB7F4" w14:textId="77777777" w:rsidR="006A04C5" w:rsidRPr="00E37199" w:rsidRDefault="006A04C5">
            <w:pPr>
              <w:pStyle w:val="BodyTextIndent"/>
              <w:spacing w:line="240" w:lineRule="exact"/>
              <w:ind w:left="0" w:firstLine="0"/>
              <w:rPr>
                <w:rFonts w:ascii="Arial" w:hAnsi="Arial" w:cs="Arial"/>
                <w:szCs w:val="24"/>
                <w:lang w:val="mn-MN"/>
              </w:rPr>
            </w:pPr>
          </w:p>
        </w:tc>
      </w:tr>
      <w:tr w:rsidR="006A04C5" w:rsidRPr="00E37199" w14:paraId="1B26198D" w14:textId="77777777">
        <w:tc>
          <w:tcPr>
            <w:tcW w:w="9355" w:type="dxa"/>
            <w:gridSpan w:val="2"/>
          </w:tcPr>
          <w:p w14:paraId="7187937F" w14:textId="77777777" w:rsidR="006A04C5" w:rsidRPr="00E37199" w:rsidRDefault="006A04C5" w:rsidP="006A04C5">
            <w:pPr>
              <w:pStyle w:val="ListParagraph"/>
              <w:numPr>
                <w:ilvl w:val="0"/>
                <w:numId w:val="16"/>
              </w:numPr>
              <w:jc w:val="both"/>
              <w:rPr>
                <w:b/>
                <w:i/>
                <w:vanish/>
                <w:lang w:val="mn-MN"/>
              </w:rPr>
            </w:pPr>
            <w:r w:rsidRPr="00E37199">
              <w:rPr>
                <w:rFonts w:eastAsia="Times New Roman"/>
                <w:b/>
                <w:i/>
                <w:lang w:val="mn-MN"/>
              </w:rPr>
              <w:t>Эмийн чанарын</w:t>
            </w:r>
            <w:r w:rsidRPr="00E37199">
              <w:rPr>
                <w:b/>
                <w:i/>
                <w:lang w:val="mn-MN"/>
              </w:rPr>
              <w:t xml:space="preserve"> үнэлгээг дараах шалгуур үзүүлэлтийн дагуу үнэлнэ:</w:t>
            </w:r>
          </w:p>
          <w:p w14:paraId="7932564F" w14:textId="77777777" w:rsidR="006A04C5" w:rsidRPr="00E37199" w:rsidRDefault="006A04C5">
            <w:pPr>
              <w:pStyle w:val="BodyTextIndent"/>
              <w:spacing w:line="240" w:lineRule="exact"/>
              <w:ind w:left="0" w:firstLine="0"/>
              <w:rPr>
                <w:rFonts w:ascii="Arial" w:hAnsi="Arial" w:cs="Arial"/>
                <w:i/>
                <w:szCs w:val="24"/>
                <w:lang w:val="mn-MN"/>
              </w:rPr>
            </w:pPr>
          </w:p>
        </w:tc>
      </w:tr>
      <w:tr w:rsidR="006A04C5" w:rsidRPr="00E37199" w14:paraId="6766F292" w14:textId="77777777">
        <w:tc>
          <w:tcPr>
            <w:tcW w:w="7513" w:type="dxa"/>
          </w:tcPr>
          <w:p w14:paraId="1FAEEBA6"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 xml:space="preserve">Эм нь Дэлхийн эрүүл мэндийн байгууллага (ДЭМБ)-ын урьдчилан баталгаажуулалтад орсон бол: </w:t>
            </w:r>
          </w:p>
        </w:tc>
        <w:tc>
          <w:tcPr>
            <w:tcW w:w="1842" w:type="dxa"/>
          </w:tcPr>
          <w:p w14:paraId="1493065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8 оноо</w:t>
            </w:r>
          </w:p>
        </w:tc>
      </w:tr>
      <w:tr w:rsidR="006A04C5" w:rsidRPr="00E37199" w14:paraId="4AF68F5D" w14:textId="77777777">
        <w:tc>
          <w:tcPr>
            <w:tcW w:w="7513" w:type="dxa"/>
          </w:tcPr>
          <w:p w14:paraId="7374C95E"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ДЭМБ-ын эмийн зохицуулалтын төлөвшлийн түвшингээр 4-т жагссан улсад үйлдвэрлэгдсэн бол</w:t>
            </w:r>
          </w:p>
        </w:tc>
        <w:tc>
          <w:tcPr>
            <w:tcW w:w="1842" w:type="dxa"/>
          </w:tcPr>
          <w:p w14:paraId="625DFE6D"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59316D05" w14:textId="77777777">
        <w:tc>
          <w:tcPr>
            <w:tcW w:w="7513" w:type="dxa"/>
          </w:tcPr>
          <w:p w14:paraId="6FE6AE9C" w14:textId="77777777" w:rsidR="006A04C5" w:rsidRPr="00E37199" w:rsidRDefault="006A04C5" w:rsidP="006A04C5">
            <w:pPr>
              <w:pStyle w:val="ListParagraph"/>
              <w:numPr>
                <w:ilvl w:val="1"/>
                <w:numId w:val="16"/>
              </w:numPr>
              <w:snapToGrid w:val="0"/>
              <w:spacing w:after="120"/>
              <w:contextualSpacing w:val="0"/>
              <w:jc w:val="both"/>
              <w:rPr>
                <w:i/>
                <w:lang w:val="mn-MN"/>
              </w:rPr>
            </w:pPr>
            <w:r w:rsidRPr="00E37199">
              <w:rPr>
                <w:i/>
                <w:lang w:val="mn-MN"/>
              </w:rPr>
              <w:t>Эм нь хатуу зохицуулалттай улсад үйлдвэрлэгдсэн бол (SRA, PICS):</w:t>
            </w:r>
          </w:p>
        </w:tc>
        <w:tc>
          <w:tcPr>
            <w:tcW w:w="1842" w:type="dxa"/>
          </w:tcPr>
          <w:p w14:paraId="7FC58FFA"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4C1DEFB8" w14:textId="77777777">
        <w:tc>
          <w:tcPr>
            <w:tcW w:w="7513" w:type="dxa"/>
          </w:tcPr>
          <w:p w14:paraId="583034C1"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Импортын эм нь үйлдвэрлэгч улсад хэрэглэдэг бол (чөлөөт худалдааны гэрчилгээ)</w:t>
            </w:r>
          </w:p>
        </w:tc>
        <w:tc>
          <w:tcPr>
            <w:tcW w:w="1842" w:type="dxa"/>
          </w:tcPr>
          <w:p w14:paraId="4C64A515"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688D8BEA" w14:textId="77777777">
        <w:tc>
          <w:tcPr>
            <w:tcW w:w="7513" w:type="dxa"/>
          </w:tcPr>
          <w:p w14:paraId="33823E8F"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Ерөнхий нэршлийн эмийн хувьд биоэквивалент чанарын судалгааг хөндлөнгийн эрх бүхий судалгааны байгууллагаар хийлгэсэн бол (Цусан дахь эмийн идэвхт бодисын хамгийн их концентраци (Cmax) 80 -125%)</w:t>
            </w:r>
          </w:p>
        </w:tc>
        <w:tc>
          <w:tcPr>
            <w:tcW w:w="1842" w:type="dxa"/>
          </w:tcPr>
          <w:p w14:paraId="26A6D030"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2DA9826C" w14:textId="77777777">
        <w:tc>
          <w:tcPr>
            <w:tcW w:w="7513" w:type="dxa"/>
          </w:tcPr>
          <w:p w14:paraId="193D7EFB"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Үйлдвэрлэгч нь ДЭМБ-ын эм үйлдвэрлэлийн зохистой дадал (GMP) хангасан гэрчилгээтэй бол</w:t>
            </w:r>
          </w:p>
        </w:tc>
        <w:tc>
          <w:tcPr>
            <w:tcW w:w="1842" w:type="dxa"/>
          </w:tcPr>
          <w:p w14:paraId="673D1708" w14:textId="77777777" w:rsidR="006A04C5" w:rsidRPr="00E37199" w:rsidRDefault="006A04C5">
            <w:pPr>
              <w:pStyle w:val="BodyTextIndent"/>
              <w:snapToGrid w:val="0"/>
              <w:spacing w:after="120"/>
              <w:ind w:hanging="1440"/>
              <w:jc w:val="center"/>
              <w:rPr>
                <w:rFonts w:ascii="Arial" w:hAnsi="Arial" w:cs="Arial"/>
                <w:szCs w:val="24"/>
                <w:lang w:val="mn-MN"/>
              </w:rPr>
            </w:pPr>
            <w:r w:rsidRPr="00E37199">
              <w:rPr>
                <w:rFonts w:ascii="Arial" w:hAnsi="Arial" w:cs="Arial"/>
                <w:i/>
                <w:szCs w:val="24"/>
                <w:lang w:val="mn-MN"/>
              </w:rPr>
              <w:t>6 оноо</w:t>
            </w:r>
          </w:p>
        </w:tc>
      </w:tr>
      <w:tr w:rsidR="006A04C5" w:rsidRPr="00E37199" w14:paraId="20160285" w14:textId="77777777">
        <w:tc>
          <w:tcPr>
            <w:tcW w:w="7513" w:type="dxa"/>
          </w:tcPr>
          <w:p w14:paraId="5AFD2E04"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итгэмжлэгдсэн лабораторийн шинжилгээнд хамрагдсан бол</w:t>
            </w:r>
          </w:p>
        </w:tc>
        <w:tc>
          <w:tcPr>
            <w:tcW w:w="1842" w:type="dxa"/>
          </w:tcPr>
          <w:p w14:paraId="3DDB45E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08BF90E3" w14:textId="77777777">
        <w:tc>
          <w:tcPr>
            <w:tcW w:w="7513" w:type="dxa"/>
          </w:tcPr>
          <w:p w14:paraId="076B59FF"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Англи, АНУ, Европ, Япон, БНХАУ, ОХУ-ын фармакопейн шаардлага хангасан нотлох баримт ирүүлсэн бол</w:t>
            </w:r>
          </w:p>
        </w:tc>
        <w:tc>
          <w:tcPr>
            <w:tcW w:w="1842" w:type="dxa"/>
          </w:tcPr>
          <w:p w14:paraId="3C684F8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388CBE2F" w14:textId="77777777">
        <w:tc>
          <w:tcPr>
            <w:tcW w:w="7513" w:type="dxa"/>
          </w:tcPr>
          <w:p w14:paraId="382619B3"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АНУ-ын бүртгэлтэй эмийн жагсаалт “Orange Book”-д орсон бол</w:t>
            </w:r>
          </w:p>
        </w:tc>
        <w:tc>
          <w:tcPr>
            <w:tcW w:w="1842" w:type="dxa"/>
          </w:tcPr>
          <w:p w14:paraId="28B4BB93"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63E03BF1" w14:textId="77777777">
        <w:tc>
          <w:tcPr>
            <w:tcW w:w="7513" w:type="dxa"/>
          </w:tcPr>
          <w:p w14:paraId="0A68EB5E"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ДЭМБ-ын харьцуулах бүтээгдэхүүний жагсаалтад орсон бол</w:t>
            </w:r>
          </w:p>
        </w:tc>
        <w:tc>
          <w:tcPr>
            <w:tcW w:w="1842" w:type="dxa"/>
          </w:tcPr>
          <w:p w14:paraId="761A23E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42B942F8" w14:textId="77777777">
        <w:tc>
          <w:tcPr>
            <w:tcW w:w="7513" w:type="dxa"/>
          </w:tcPr>
          <w:p w14:paraId="2C688377"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lastRenderedPageBreak/>
              <w:t>Анхдагч буюу оригинал эм бол</w:t>
            </w:r>
          </w:p>
        </w:tc>
        <w:tc>
          <w:tcPr>
            <w:tcW w:w="1842" w:type="dxa"/>
          </w:tcPr>
          <w:p w14:paraId="408829D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5C299748" w14:textId="77777777">
        <w:tc>
          <w:tcPr>
            <w:tcW w:w="7513" w:type="dxa"/>
          </w:tcPr>
          <w:p w14:paraId="584AEA3A"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Ханган нийлүүлэгч нь өөрөө импортлогч бол</w:t>
            </w:r>
          </w:p>
        </w:tc>
        <w:tc>
          <w:tcPr>
            <w:tcW w:w="1842" w:type="dxa"/>
          </w:tcPr>
          <w:p w14:paraId="4D088D8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13A7D2E0" w14:textId="77777777">
        <w:tc>
          <w:tcPr>
            <w:tcW w:w="7513" w:type="dxa"/>
          </w:tcPr>
          <w:p w14:paraId="429D83F1"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Тухайн эм нь сүүлийн нэг жилд лабораторийн шинжилгээгээр стандарт бус гараагүй бол</w:t>
            </w:r>
          </w:p>
        </w:tc>
        <w:tc>
          <w:tcPr>
            <w:tcW w:w="1842" w:type="dxa"/>
          </w:tcPr>
          <w:p w14:paraId="2FDB85C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6D1D0AE7" w14:textId="77777777">
        <w:tc>
          <w:tcPr>
            <w:tcW w:w="7513" w:type="dxa"/>
          </w:tcPr>
          <w:p w14:paraId="28519BF7"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ийн аюулгүй байдлын хугацаат тайланг (PSUR) сүүлийн 2 жилийн хугацаанд эмийн зохицуулалтын байгууллагад мэдээлсэн бол</w:t>
            </w:r>
          </w:p>
        </w:tc>
        <w:tc>
          <w:tcPr>
            <w:tcW w:w="1842" w:type="dxa"/>
          </w:tcPr>
          <w:p w14:paraId="5DD91C3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05DBE954" w14:textId="77777777">
        <w:tc>
          <w:tcPr>
            <w:tcW w:w="7513" w:type="dxa"/>
          </w:tcPr>
          <w:p w14:paraId="0E382958"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 xml:space="preserve">Нийт </w:t>
            </w:r>
          </w:p>
        </w:tc>
        <w:tc>
          <w:tcPr>
            <w:tcW w:w="1842" w:type="dxa"/>
          </w:tcPr>
          <w:p w14:paraId="1B96DE53" w14:textId="77777777" w:rsidR="006A04C5" w:rsidRPr="00E37199" w:rsidRDefault="006A04C5">
            <w:pPr>
              <w:pStyle w:val="BodyTextIndent"/>
              <w:snapToGrid w:val="0"/>
              <w:spacing w:after="120"/>
              <w:ind w:left="0" w:firstLine="45"/>
              <w:jc w:val="center"/>
              <w:rPr>
                <w:rFonts w:ascii="Arial" w:hAnsi="Arial" w:cs="Arial"/>
                <w:i/>
                <w:szCs w:val="24"/>
                <w:lang w:val="mn-MN"/>
              </w:rPr>
            </w:pPr>
            <w:r w:rsidRPr="00E37199">
              <w:rPr>
                <w:rFonts w:ascii="Arial" w:hAnsi="Arial" w:cs="Arial"/>
                <w:i/>
                <w:szCs w:val="24"/>
                <w:lang w:val="mn-MN"/>
              </w:rPr>
              <w:t>70 оноо</w:t>
            </w:r>
          </w:p>
        </w:tc>
      </w:tr>
      <w:tr w:rsidR="006A04C5" w:rsidRPr="00E37199" w14:paraId="7DB9B108" w14:textId="77777777">
        <w:tc>
          <w:tcPr>
            <w:tcW w:w="9355" w:type="dxa"/>
            <w:gridSpan w:val="2"/>
          </w:tcPr>
          <w:p w14:paraId="6092E074" w14:textId="77777777" w:rsidR="006A04C5" w:rsidRPr="00E37199" w:rsidRDefault="006A04C5" w:rsidP="006A04C5">
            <w:pPr>
              <w:pStyle w:val="BodyTextIndent"/>
              <w:numPr>
                <w:ilvl w:val="0"/>
                <w:numId w:val="16"/>
              </w:numPr>
              <w:snapToGrid w:val="0"/>
              <w:spacing w:after="120"/>
              <w:rPr>
                <w:rFonts w:ascii="Arial" w:hAnsi="Arial" w:cs="Arial"/>
                <w:b/>
                <w:i/>
                <w:szCs w:val="24"/>
                <w:lang w:val="mn-MN"/>
              </w:rPr>
            </w:pPr>
            <w:r w:rsidRPr="00E37199">
              <w:rPr>
                <w:rFonts w:ascii="Arial" w:hAnsi="Arial" w:cs="Arial"/>
                <w:b/>
                <w:i/>
                <w:szCs w:val="24"/>
                <w:lang w:val="mn-MN"/>
              </w:rPr>
              <w:t>Эмийн чанарын үнэлгээг дараах шалгуур үзүүлэлтийн дагуу үнэлнэ:</w:t>
            </w:r>
          </w:p>
        </w:tc>
      </w:tr>
      <w:tr w:rsidR="006A04C5" w:rsidRPr="00E37199" w14:paraId="3F51485A" w14:textId="77777777">
        <w:tc>
          <w:tcPr>
            <w:tcW w:w="7513" w:type="dxa"/>
          </w:tcPr>
          <w:p w14:paraId="57C97984"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13485 стандартын шаардлага хангасан бол</w:t>
            </w:r>
          </w:p>
        </w:tc>
        <w:tc>
          <w:tcPr>
            <w:tcW w:w="1842" w:type="dxa"/>
          </w:tcPr>
          <w:p w14:paraId="67478F4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F7DF687" w14:textId="77777777">
        <w:tc>
          <w:tcPr>
            <w:tcW w:w="7513" w:type="dxa"/>
          </w:tcPr>
          <w:p w14:paraId="2C517432"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Импортын эмнэлгийн хэрэгсэл нь үйлдвэрлэгч улсдаа хэрэглэдэг бол (FREE SALE CERTIFlCATE)</w:t>
            </w:r>
          </w:p>
        </w:tc>
        <w:tc>
          <w:tcPr>
            <w:tcW w:w="1842" w:type="dxa"/>
          </w:tcPr>
          <w:p w14:paraId="4BE3714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00BE647E" w14:textId="77777777">
        <w:tc>
          <w:tcPr>
            <w:tcW w:w="7513" w:type="dxa"/>
          </w:tcPr>
          <w:p w14:paraId="4E67804B"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Эмнэлгийн хэрэгсэл нь гурав ба түүнээс дээш улсад нийлүүлэгддэг бол</w:t>
            </w:r>
          </w:p>
        </w:tc>
        <w:tc>
          <w:tcPr>
            <w:tcW w:w="1842" w:type="dxa"/>
          </w:tcPr>
          <w:p w14:paraId="73B1A2C5"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C6A9E81" w14:textId="77777777">
        <w:tc>
          <w:tcPr>
            <w:tcW w:w="7513" w:type="dxa"/>
          </w:tcPr>
          <w:p w14:paraId="2321F23E"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үйлдвэрлэлийн сайн дадал (Good manufacturing practice) гэрчилгээтэй бол</w:t>
            </w:r>
          </w:p>
        </w:tc>
        <w:tc>
          <w:tcPr>
            <w:tcW w:w="1842" w:type="dxa"/>
          </w:tcPr>
          <w:p w14:paraId="6856FE6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75E08E18" w14:textId="77777777">
        <w:tc>
          <w:tcPr>
            <w:tcW w:w="7513" w:type="dxa"/>
          </w:tcPr>
          <w:p w14:paraId="514F9E5E"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9001 стандартын шаардлага хангасан бол</w:t>
            </w:r>
          </w:p>
        </w:tc>
        <w:tc>
          <w:tcPr>
            <w:tcW w:w="1842" w:type="dxa"/>
          </w:tcPr>
          <w:p w14:paraId="767B5E60"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0 оноо</w:t>
            </w:r>
          </w:p>
        </w:tc>
      </w:tr>
      <w:tr w:rsidR="006A04C5" w:rsidRPr="00E37199" w14:paraId="33AC3A3B" w14:textId="77777777">
        <w:tc>
          <w:tcPr>
            <w:tcW w:w="7513" w:type="dxa"/>
          </w:tcPr>
          <w:p w14:paraId="42B82D6C"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Нийт</w:t>
            </w:r>
          </w:p>
        </w:tc>
        <w:tc>
          <w:tcPr>
            <w:tcW w:w="1842" w:type="dxa"/>
          </w:tcPr>
          <w:p w14:paraId="2EB3681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70</w:t>
            </w:r>
          </w:p>
        </w:tc>
      </w:tr>
      <w:tr w:rsidR="006A04C5" w:rsidRPr="00E37199" w14:paraId="2A412A12" w14:textId="77777777">
        <w:tc>
          <w:tcPr>
            <w:tcW w:w="9355" w:type="dxa"/>
            <w:gridSpan w:val="2"/>
          </w:tcPr>
          <w:p w14:paraId="7142AC0B" w14:textId="77777777" w:rsidR="006A04C5" w:rsidRPr="00E37199" w:rsidRDefault="006A04C5" w:rsidP="006A04C5">
            <w:pPr>
              <w:pStyle w:val="ListParagraph"/>
              <w:numPr>
                <w:ilvl w:val="0"/>
                <w:numId w:val="16"/>
              </w:numPr>
              <w:jc w:val="both"/>
              <w:rPr>
                <w:i/>
                <w:lang w:val="mn-MN"/>
              </w:rPr>
            </w:pPr>
            <w:r w:rsidRPr="00E37199">
              <w:rPr>
                <w:i/>
                <w:lang w:val="mn-MN"/>
              </w:rPr>
              <w:t xml:space="preserve">Чанар ба үнийн хосолмол үнэлгээний шалгуурт нийт оноог дээрх аргачлалын дагуу </w:t>
            </w:r>
            <w:r w:rsidRPr="00E37199">
              <w:rPr>
                <w:rFonts w:eastAsia="Times New Roman"/>
                <w:i/>
                <w:lang w:val="mn-MN"/>
              </w:rPr>
              <w:t>тооцох</w:t>
            </w:r>
            <w:r w:rsidRPr="00E37199">
              <w:rPr>
                <w:i/>
                <w:lang w:val="mn-MN"/>
              </w:rPr>
              <w:t xml:space="preserve"> ба харьцуулах үнэ болон чанарын үнэлгээнд харгалзах онооны нийлбэрээр хамгийн өндөр оноотой тендерийг хамгийн сайн тендер гэж үзнэ. </w:t>
            </w:r>
          </w:p>
          <w:p w14:paraId="25CF0E32" w14:textId="77777777" w:rsidR="006A04C5" w:rsidRPr="00E37199" w:rsidRDefault="006A04C5">
            <w:pPr>
              <w:pStyle w:val="ListParagraph"/>
              <w:ind w:left="1080"/>
              <w:jc w:val="center"/>
              <w:rPr>
                <w:i/>
                <w:lang w:val="mn-MN"/>
              </w:rPr>
            </w:pPr>
          </w:p>
          <w:p w14:paraId="136052BB" w14:textId="77777777" w:rsidR="006A04C5" w:rsidRPr="00E37199" w:rsidRDefault="006A04C5">
            <w:pPr>
              <w:pStyle w:val="ListParagraph"/>
              <w:ind w:left="1080"/>
              <w:jc w:val="center"/>
              <w:rPr>
                <w:i/>
                <w:vertAlign w:val="subscript"/>
                <w:lang w:val="mn-MN"/>
              </w:rPr>
            </w:pPr>
            <w:r w:rsidRPr="00E37199">
              <w:rPr>
                <w:i/>
                <w:lang w:val="mn-MN"/>
              </w:rPr>
              <w:t>B</w:t>
            </w:r>
            <w:r w:rsidRPr="00E37199">
              <w:rPr>
                <w:i/>
                <w:vertAlign w:val="subscript"/>
                <w:lang w:val="mn-MN"/>
              </w:rPr>
              <w:t xml:space="preserve">x </w:t>
            </w:r>
            <w:r w:rsidRPr="00E37199">
              <w:rPr>
                <w:i/>
                <w:lang w:val="mn-MN"/>
              </w:rPr>
              <w:t>= Q</w:t>
            </w:r>
            <w:r w:rsidRPr="00E37199">
              <w:rPr>
                <w:i/>
                <w:vertAlign w:val="subscript"/>
                <w:lang w:val="mn-MN"/>
              </w:rPr>
              <w:t>x</w:t>
            </w:r>
            <w:r w:rsidRPr="00E37199">
              <w:rPr>
                <w:i/>
                <w:lang w:val="mn-MN"/>
              </w:rPr>
              <w:t xml:space="preserve"> +S</w:t>
            </w:r>
            <w:r w:rsidRPr="00E37199">
              <w:rPr>
                <w:i/>
                <w:vertAlign w:val="subscript"/>
                <w:lang w:val="mn-MN"/>
              </w:rPr>
              <w:t>x</w:t>
            </w:r>
          </w:p>
          <w:p w14:paraId="71529D1B" w14:textId="77777777" w:rsidR="006A04C5" w:rsidRPr="00E37199" w:rsidRDefault="006A04C5">
            <w:pPr>
              <w:pStyle w:val="ListParagraph"/>
              <w:ind w:left="1080"/>
              <w:jc w:val="center"/>
              <w:rPr>
                <w:i/>
                <w:lang w:val="mn-MN"/>
              </w:rPr>
            </w:pPr>
          </w:p>
          <w:p w14:paraId="09621876"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Bx – Тухайн оролцогчийн чанар ба үнэлгээний харьцуулалтын нийт оноо</w:t>
            </w:r>
          </w:p>
          <w:p w14:paraId="13511FE4"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Qx – Тухайн оролцогчийн чанарын үнэлгээний оноо</w:t>
            </w:r>
          </w:p>
        </w:tc>
      </w:tr>
    </w:tbl>
    <w:p w14:paraId="20F7CFE1"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 xml:space="preserve">IV.2.Үнэлгээнд харгалзах шалгуур үзүүлэлт </w:t>
      </w:r>
    </w:p>
    <w:p w14:paraId="5DEEAE52"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Өгөгдлийн хүснэгтийн ТШЗ 29.1-д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28A279D9"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 xml:space="preserve">Энэ бүлэг нь ТШЗ-ны зүйл бөгөөд захиалагч ө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7C294F8C" w14:textId="77777777" w:rsidR="006A04C5" w:rsidRPr="00E37199" w:rsidRDefault="006A04C5" w:rsidP="006A04C5">
      <w:pPr>
        <w:tabs>
          <w:tab w:val="left" w:pos="540"/>
        </w:tabs>
        <w:suppressAutoHyphens/>
        <w:spacing w:after="240" w:line="240" w:lineRule="auto"/>
        <w:ind w:right="-72"/>
        <w:jc w:val="both"/>
        <w:rPr>
          <w:lang w:val="mn-MN"/>
        </w:rPr>
      </w:pPr>
      <w:r w:rsidRPr="00E37199">
        <w:rPr>
          <w:lang w:val="mn-MN"/>
        </w:rPr>
        <w:t>Захиалагч энэ хэсэгт зааснаас өөр шалгуур үзүүлэлтийг үнэлгээнд харгалзахгүй.</w:t>
      </w:r>
      <w:bookmarkStart w:id="369" w:name="_Алдааг_залруулах_1"/>
      <w:bookmarkStart w:id="370" w:name="_Toc33965253"/>
      <w:bookmarkStart w:id="371" w:name="_Toc33965252"/>
      <w:bookmarkEnd w:id="369"/>
      <w:bookmarkEnd w:id="370"/>
      <w:bookmarkEnd w:id="371"/>
    </w:p>
    <w:p w14:paraId="57DDA645" w14:textId="77777777" w:rsidR="006A04C5" w:rsidRPr="00E37199" w:rsidRDefault="006A04C5" w:rsidP="006A04C5">
      <w:pPr>
        <w:pStyle w:val="BodyTextIndent"/>
        <w:numPr>
          <w:ilvl w:val="0"/>
          <w:numId w:val="42"/>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хүргэх, ажил, үйлчилгээ дуусгах хугацаа: </w:t>
      </w:r>
      <w:r w:rsidRPr="00E37199">
        <w:rPr>
          <w:rFonts w:ascii="Arial" w:hAnsi="Arial" w:cs="Arial"/>
          <w:b/>
          <w:i/>
          <w:szCs w:val="24"/>
          <w:lang w:val="mn-MN"/>
        </w:rPr>
        <w:t>[“Ашиглана” эсхүл “Ашиглахгүй” гэж бичих]</w:t>
      </w:r>
    </w:p>
    <w:p w14:paraId="6D407B02"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5DBBE2AD"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lastRenderedPageBreak/>
        <w:t>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ирүүлсэн тендерт урамшуулал, эсхүл үнэлгээнд бусад тендерээс давуу нөхцөл олгохгүй.</w:t>
      </w:r>
    </w:p>
    <w:p w14:paraId="0BF3F6DE" w14:textId="77777777" w:rsidR="006A04C5" w:rsidRPr="00E37199" w:rsidRDefault="006A04C5" w:rsidP="006A04C5">
      <w:pPr>
        <w:pStyle w:val="BodyTextIndent"/>
        <w:spacing w:line="240" w:lineRule="exact"/>
        <w:ind w:left="1167" w:hanging="425"/>
        <w:rPr>
          <w:rFonts w:ascii="Arial" w:hAnsi="Arial" w:cs="Arial"/>
          <w:i/>
          <w:szCs w:val="24"/>
          <w:lang w:val="mn-MN"/>
        </w:rPr>
      </w:pPr>
    </w:p>
    <w:p w14:paraId="29526B55"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хоцорч гүйцэтгэхээр санал болгосон тендерээс татгалзахгүй ба үнэлгээнд харгалзах зорилгоор хоцорсон хоног тутамд </w:t>
      </w:r>
      <w:r w:rsidRPr="00E37199">
        <w:rPr>
          <w:rFonts w:ascii="Arial" w:hAnsi="Arial" w:cs="Arial"/>
          <w:b/>
          <w:i/>
          <w:szCs w:val="24"/>
          <w:lang w:val="mn-MN"/>
        </w:rPr>
        <w:t>[хувь бичих]</w:t>
      </w:r>
      <w:r w:rsidRPr="00E37199">
        <w:rPr>
          <w:rFonts w:ascii="Arial" w:hAnsi="Arial" w:cs="Arial"/>
          <w:i/>
          <w:szCs w:val="24"/>
          <w:lang w:val="mn-MN"/>
        </w:rPr>
        <w:t>–аар тооцож тендерийн харьцуулах үнэ дээр нэмнэ.</w:t>
      </w:r>
    </w:p>
    <w:p w14:paraId="59EC56B2" w14:textId="77777777" w:rsidR="006A04C5" w:rsidRPr="00E37199" w:rsidRDefault="006A04C5" w:rsidP="006A04C5">
      <w:pPr>
        <w:pStyle w:val="BodyTextIndent"/>
        <w:spacing w:line="240" w:lineRule="exact"/>
        <w:ind w:left="284" w:hanging="87"/>
        <w:rPr>
          <w:rFonts w:ascii="Arial" w:hAnsi="Arial" w:cs="Arial"/>
          <w:i/>
          <w:szCs w:val="24"/>
          <w:lang w:val="mn-MN"/>
        </w:rPr>
      </w:pPr>
    </w:p>
    <w:p w14:paraId="5AC6DB0E"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аас заасан гэрээний гүйцэтгэлийн хуваарьт зааснаас </w:t>
      </w:r>
      <w:r w:rsidRPr="00E37199">
        <w:rPr>
          <w:rFonts w:ascii="Arial" w:hAnsi="Arial" w:cs="Arial"/>
          <w:b/>
          <w:i/>
          <w:szCs w:val="24"/>
          <w:lang w:val="mn-MN"/>
        </w:rPr>
        <w:t>[тоо бичих]</w:t>
      </w:r>
      <w:r w:rsidRPr="00E37199">
        <w:rPr>
          <w:rFonts w:ascii="Arial" w:hAnsi="Arial" w:cs="Arial"/>
          <w:i/>
          <w:szCs w:val="24"/>
          <w:lang w:val="mn-MN"/>
        </w:rPr>
        <w:t xml:space="preserve">-аас илүү </w:t>
      </w:r>
      <w:r w:rsidRPr="00E37199">
        <w:rPr>
          <w:rFonts w:ascii="Arial" w:hAnsi="Arial" w:cs="Arial"/>
          <w:b/>
          <w:i/>
          <w:szCs w:val="24"/>
          <w:lang w:val="mn-MN"/>
        </w:rPr>
        <w:t>[“сар”, “өдөр” гэдэг үгнээс сонгож бичих]</w:t>
      </w:r>
      <w:r w:rsidRPr="00E37199">
        <w:rPr>
          <w:rFonts w:ascii="Arial" w:hAnsi="Arial" w:cs="Arial"/>
          <w:i/>
          <w:szCs w:val="24"/>
          <w:lang w:val="mn-MN"/>
        </w:rPr>
        <w:t xml:space="preserve"> хоцроож гүйцэтгэх санал болгосон тендерээс татгалзана. Харин ө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19CE939C" w14:textId="77777777" w:rsidR="006A04C5" w:rsidRPr="00E37199" w:rsidRDefault="006A04C5" w:rsidP="006A04C5">
      <w:pPr>
        <w:pStyle w:val="BodyTextIndent"/>
        <w:spacing w:line="240" w:lineRule="exact"/>
        <w:ind w:left="709" w:firstLine="0"/>
        <w:rPr>
          <w:rFonts w:ascii="Arial" w:hAnsi="Arial" w:cs="Arial"/>
          <w:i/>
          <w:szCs w:val="24"/>
          <w:lang w:val="mn-MN"/>
        </w:rPr>
      </w:pPr>
    </w:p>
    <w:p w14:paraId="25019440" w14:textId="77777777" w:rsidR="006A04C5" w:rsidRPr="00E37199" w:rsidRDefault="006A04C5" w:rsidP="006A04C5">
      <w:pPr>
        <w:pStyle w:val="BodyTextIndent"/>
        <w:numPr>
          <w:ilvl w:val="0"/>
          <w:numId w:val="24"/>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ажил, үйлчилгээний гэрээний гүйцэтгэлийн дараах үйлчилгээг захиалагчийн заасан газар үзүүлэх боломж: </w:t>
      </w:r>
      <w:r w:rsidRPr="00E37199">
        <w:rPr>
          <w:rFonts w:ascii="Arial" w:hAnsi="Arial" w:cs="Arial"/>
          <w:b/>
          <w:i/>
          <w:szCs w:val="24"/>
          <w:lang w:val="mn-MN"/>
        </w:rPr>
        <w:t>[“Ашиглана” эсхүл “Ашиглахгүй” гэж бичих.]</w:t>
      </w:r>
    </w:p>
    <w:p w14:paraId="48A1272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6967DD14"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50994745"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234FF756"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 xml:space="preserve">Байгаль орчинд нөлөөлөх байдал: </w:t>
      </w:r>
      <w:r w:rsidRPr="00E37199">
        <w:rPr>
          <w:rFonts w:ascii="Arial" w:hAnsi="Arial" w:cs="Arial"/>
          <w:b/>
          <w:i/>
          <w:szCs w:val="24"/>
          <w:lang w:val="mn-MN"/>
        </w:rPr>
        <w:t>[“Ашиглана” эсхүл “Ашиглахгүй” гэж бичих.]</w:t>
      </w:r>
    </w:p>
    <w:p w14:paraId="4DD06CD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4FEC62B3" w14:textId="77777777" w:rsidR="006A04C5" w:rsidRPr="00E37199" w:rsidRDefault="006A04C5" w:rsidP="006A04C5">
      <w:pPr>
        <w:pStyle w:val="BodyTextIndent"/>
        <w:spacing w:line="240" w:lineRule="exact"/>
        <w:ind w:left="284" w:firstLine="0"/>
        <w:rPr>
          <w:rFonts w:ascii="Arial" w:hAnsi="Arial" w:cs="Arial"/>
          <w:b/>
          <w:i/>
          <w:szCs w:val="24"/>
          <w:lang w:val="mn-MN"/>
        </w:rPr>
      </w:pPr>
      <w:r w:rsidRPr="00E37199">
        <w:rPr>
          <w:rFonts w:ascii="Arial" w:hAnsi="Arial" w:cs="Arial"/>
          <w:i/>
          <w:szCs w:val="24"/>
          <w:lang w:val="mn-MN"/>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3A934AC3"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3FA7FD98"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 xml:space="preserve">Хуульд нийцсэн бусад шалгуур үзүүлэлт: </w:t>
      </w:r>
      <w:r w:rsidRPr="00E37199">
        <w:rPr>
          <w:rFonts w:ascii="Arial" w:hAnsi="Arial" w:cs="Arial"/>
          <w:b/>
          <w:i/>
          <w:szCs w:val="24"/>
          <w:lang w:val="mn-MN"/>
        </w:rPr>
        <w:t>[“Ашиглана” эсхүл “Ашиглахгүй” гэж бичих.]</w:t>
      </w:r>
    </w:p>
    <w:p w14:paraId="2AB8997F" w14:textId="77777777" w:rsidR="006A04C5" w:rsidRPr="00E37199" w:rsidRDefault="006A04C5" w:rsidP="006A04C5">
      <w:pPr>
        <w:pStyle w:val="BodyTextIndent"/>
        <w:spacing w:line="240" w:lineRule="exact"/>
        <w:ind w:left="0" w:firstLine="0"/>
        <w:rPr>
          <w:rFonts w:ascii="Arial" w:hAnsi="Arial" w:cs="Arial"/>
          <w:b/>
          <w:i/>
          <w:szCs w:val="24"/>
          <w:lang w:val="mn-MN"/>
        </w:rPr>
      </w:pPr>
    </w:p>
    <w:p w14:paraId="06E5587C"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27803B21"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7D692FA9"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ж болно.</w:t>
      </w:r>
      <w:bookmarkStart w:id="372" w:name="_Toc513855804"/>
      <w:r w:rsidRPr="00E37199">
        <w:rPr>
          <w:rFonts w:ascii="Arial" w:hAnsi="Arial" w:cs="Arial"/>
          <w:i/>
          <w:szCs w:val="24"/>
          <w:lang w:val="mn-MN"/>
        </w:rPr>
        <w:br w:type="page"/>
      </w:r>
    </w:p>
    <w:p w14:paraId="47565BF5" w14:textId="77777777" w:rsidR="006A04C5" w:rsidRPr="00E37199" w:rsidRDefault="006A04C5" w:rsidP="006A04C5">
      <w:pPr>
        <w:spacing w:after="0"/>
        <w:jc w:val="center"/>
        <w:rPr>
          <w:b/>
          <w:i/>
          <w:lang w:val="mn-MN"/>
        </w:rPr>
      </w:pPr>
      <w:r w:rsidRPr="00E37199">
        <w:rPr>
          <w:b/>
          <w:i/>
          <w:lang w:val="mn-MN"/>
        </w:rPr>
        <w:lastRenderedPageBreak/>
        <w:t>Жишээ нь: А4 бичгийн цаас худалдан авах үнэлгээний шалгуур</w:t>
      </w:r>
      <w:bookmarkEnd w:id="372"/>
      <w:r w:rsidRPr="00E37199">
        <w:rPr>
          <w:b/>
          <w:i/>
          <w:lang w:val="mn-MN"/>
        </w:rPr>
        <w:t xml:space="preserve"> үзүүлэлт</w:t>
      </w:r>
    </w:p>
    <w:p w14:paraId="57129FB1" w14:textId="77777777" w:rsidR="006A04C5" w:rsidRPr="00E37199" w:rsidRDefault="006A04C5" w:rsidP="006A04C5">
      <w:pPr>
        <w:spacing w:after="0"/>
        <w:jc w:val="center"/>
        <w:rPr>
          <w:i/>
          <w:lang w:val="mn-MN"/>
        </w:rPr>
      </w:pPr>
    </w:p>
    <w:tbl>
      <w:tblPr>
        <w:tblStyle w:val="TableGrid"/>
        <w:tblW w:w="8934" w:type="dxa"/>
        <w:jc w:val="center"/>
        <w:tblLook w:val="04A0" w:firstRow="1" w:lastRow="0" w:firstColumn="1" w:lastColumn="0" w:noHBand="0" w:noVBand="1"/>
      </w:tblPr>
      <w:tblGrid>
        <w:gridCol w:w="550"/>
        <w:gridCol w:w="6556"/>
        <w:gridCol w:w="1828"/>
      </w:tblGrid>
      <w:tr w:rsidR="006A04C5" w:rsidRPr="00E37199" w14:paraId="4E9712CE" w14:textId="77777777">
        <w:trPr>
          <w:trHeight w:val="468"/>
          <w:jc w:val="center"/>
        </w:trPr>
        <w:tc>
          <w:tcPr>
            <w:tcW w:w="542" w:type="dxa"/>
            <w:vAlign w:val="center"/>
          </w:tcPr>
          <w:p w14:paraId="00853367" w14:textId="77777777" w:rsidR="006A04C5" w:rsidRPr="00E37199" w:rsidRDefault="006A04C5">
            <w:pPr>
              <w:tabs>
                <w:tab w:val="left" w:pos="9350"/>
              </w:tabs>
              <w:jc w:val="center"/>
              <w:rPr>
                <w:b/>
                <w:i/>
                <w:lang w:val="mn-MN"/>
              </w:rPr>
            </w:pPr>
            <w:r w:rsidRPr="00E37199">
              <w:rPr>
                <w:b/>
                <w:i/>
                <w:lang w:val="mn-MN"/>
              </w:rPr>
              <w:t>№</w:t>
            </w:r>
          </w:p>
        </w:tc>
        <w:tc>
          <w:tcPr>
            <w:tcW w:w="6563" w:type="dxa"/>
            <w:vAlign w:val="center"/>
          </w:tcPr>
          <w:p w14:paraId="1111B1B0" w14:textId="77777777" w:rsidR="006A04C5" w:rsidRPr="00E37199" w:rsidRDefault="006A04C5">
            <w:pPr>
              <w:tabs>
                <w:tab w:val="left" w:pos="9350"/>
              </w:tabs>
              <w:jc w:val="center"/>
              <w:rPr>
                <w:b/>
                <w:i/>
                <w:lang w:val="mn-MN"/>
              </w:rPr>
            </w:pPr>
            <w:r w:rsidRPr="00E37199">
              <w:rPr>
                <w:b/>
                <w:i/>
                <w:lang w:val="mn-MN"/>
              </w:rPr>
              <w:t>Шалгуур үзүүлэлт</w:t>
            </w:r>
          </w:p>
        </w:tc>
        <w:tc>
          <w:tcPr>
            <w:tcW w:w="1829" w:type="dxa"/>
            <w:vAlign w:val="center"/>
          </w:tcPr>
          <w:p w14:paraId="6EDA7A69" w14:textId="77777777" w:rsidR="006A04C5" w:rsidRPr="00E37199" w:rsidRDefault="006A04C5">
            <w:pPr>
              <w:tabs>
                <w:tab w:val="left" w:pos="9350"/>
              </w:tabs>
              <w:jc w:val="center"/>
              <w:rPr>
                <w:b/>
                <w:i/>
                <w:lang w:val="mn-MN"/>
              </w:rPr>
            </w:pPr>
            <w:r w:rsidRPr="00E37199">
              <w:rPr>
                <w:b/>
                <w:i/>
                <w:lang w:val="mn-MN"/>
              </w:rPr>
              <w:t>Үнэлгээ</w:t>
            </w:r>
          </w:p>
        </w:tc>
      </w:tr>
      <w:tr w:rsidR="006A04C5" w:rsidRPr="00E37199" w14:paraId="2F615B1E" w14:textId="77777777">
        <w:trPr>
          <w:jc w:val="center"/>
        </w:trPr>
        <w:tc>
          <w:tcPr>
            <w:tcW w:w="542" w:type="dxa"/>
            <w:vAlign w:val="center"/>
          </w:tcPr>
          <w:p w14:paraId="14B9466D" w14:textId="77777777" w:rsidR="006A04C5" w:rsidRPr="00E37199" w:rsidRDefault="006A04C5">
            <w:pPr>
              <w:tabs>
                <w:tab w:val="left" w:pos="9350"/>
              </w:tabs>
              <w:jc w:val="center"/>
              <w:rPr>
                <w:b/>
                <w:i/>
                <w:lang w:val="mn-MN"/>
              </w:rPr>
            </w:pPr>
            <w:r w:rsidRPr="00E37199">
              <w:rPr>
                <w:b/>
                <w:i/>
                <w:lang w:val="mn-MN"/>
              </w:rPr>
              <w:t>I</w:t>
            </w:r>
          </w:p>
        </w:tc>
        <w:tc>
          <w:tcPr>
            <w:tcW w:w="6563" w:type="dxa"/>
            <w:vAlign w:val="center"/>
          </w:tcPr>
          <w:p w14:paraId="22CF720E" w14:textId="77777777" w:rsidR="006A04C5" w:rsidRPr="00E37199" w:rsidRDefault="006A04C5">
            <w:pPr>
              <w:tabs>
                <w:tab w:val="left" w:pos="9350"/>
              </w:tabs>
              <w:rPr>
                <w:b/>
                <w:i/>
                <w:lang w:val="mn-MN"/>
              </w:rPr>
            </w:pPr>
            <w:r w:rsidRPr="00E37199">
              <w:rPr>
                <w:b/>
                <w:i/>
                <w:lang w:val="mn-MN"/>
              </w:rPr>
              <w:t>Нийгмийн шалгуур</w:t>
            </w:r>
          </w:p>
        </w:tc>
        <w:tc>
          <w:tcPr>
            <w:tcW w:w="1829" w:type="dxa"/>
            <w:vAlign w:val="center"/>
          </w:tcPr>
          <w:p w14:paraId="0B574E3E" w14:textId="77777777" w:rsidR="006A04C5" w:rsidRPr="00E37199" w:rsidRDefault="006A04C5">
            <w:pPr>
              <w:jc w:val="center"/>
              <w:rPr>
                <w:i/>
                <w:lang w:val="mn-MN"/>
              </w:rPr>
            </w:pPr>
            <w:r w:rsidRPr="00E37199">
              <w:rPr>
                <w:b/>
                <w:i/>
                <w:lang w:val="mn-MN"/>
              </w:rPr>
              <w:t>Хамгийн их оноо (-5%)</w:t>
            </w:r>
          </w:p>
        </w:tc>
      </w:tr>
      <w:tr w:rsidR="006A04C5" w:rsidRPr="00E37199" w14:paraId="6D45CED3" w14:textId="77777777">
        <w:trPr>
          <w:jc w:val="center"/>
        </w:trPr>
        <w:tc>
          <w:tcPr>
            <w:tcW w:w="542" w:type="dxa"/>
            <w:vAlign w:val="center"/>
          </w:tcPr>
          <w:p w14:paraId="44F16963" w14:textId="77777777" w:rsidR="006A04C5" w:rsidRPr="00E37199" w:rsidRDefault="006A04C5">
            <w:pPr>
              <w:tabs>
                <w:tab w:val="left" w:pos="9350"/>
              </w:tabs>
              <w:jc w:val="center"/>
              <w:rPr>
                <w:i/>
                <w:lang w:val="mn-MN"/>
              </w:rPr>
            </w:pPr>
            <w:r w:rsidRPr="00E37199">
              <w:rPr>
                <w:i/>
                <w:lang w:val="mn-MN"/>
              </w:rPr>
              <w:t>1.1</w:t>
            </w:r>
          </w:p>
        </w:tc>
        <w:tc>
          <w:tcPr>
            <w:tcW w:w="6563" w:type="dxa"/>
            <w:vAlign w:val="center"/>
          </w:tcPr>
          <w:p w14:paraId="7C64CC7C" w14:textId="77777777" w:rsidR="006A04C5" w:rsidRPr="00E37199" w:rsidRDefault="006A04C5">
            <w:pPr>
              <w:tabs>
                <w:tab w:val="left" w:pos="9350"/>
              </w:tabs>
              <w:rPr>
                <w:b/>
                <w:i/>
                <w:lang w:val="mn-MN"/>
              </w:rPr>
            </w:pPr>
            <w:r w:rsidRPr="00E37199">
              <w:rPr>
                <w:i/>
                <w:lang w:val="mn-MN"/>
              </w:rPr>
              <w:t>Олон улсын хөдөлмөрийн стандарт, ОУХБ-ын Суурь конвенцыг дагаж мөрдөж буй байдал</w:t>
            </w:r>
          </w:p>
        </w:tc>
        <w:tc>
          <w:tcPr>
            <w:tcW w:w="1829" w:type="dxa"/>
            <w:vAlign w:val="center"/>
          </w:tcPr>
          <w:p w14:paraId="4205A2DD" w14:textId="77777777" w:rsidR="006A04C5" w:rsidRPr="00E37199" w:rsidRDefault="006A04C5">
            <w:pPr>
              <w:jc w:val="center"/>
              <w:rPr>
                <w:i/>
                <w:lang w:val="mn-MN"/>
              </w:rPr>
            </w:pPr>
          </w:p>
        </w:tc>
      </w:tr>
      <w:tr w:rsidR="006A04C5" w:rsidRPr="00E37199" w14:paraId="7AC78A5D" w14:textId="77777777">
        <w:trPr>
          <w:jc w:val="center"/>
        </w:trPr>
        <w:tc>
          <w:tcPr>
            <w:tcW w:w="542" w:type="dxa"/>
            <w:vAlign w:val="center"/>
          </w:tcPr>
          <w:p w14:paraId="2A1C6CFD" w14:textId="77777777" w:rsidR="006A04C5" w:rsidRPr="00E37199" w:rsidRDefault="006A04C5">
            <w:pPr>
              <w:tabs>
                <w:tab w:val="left" w:pos="9350"/>
              </w:tabs>
              <w:jc w:val="center"/>
              <w:rPr>
                <w:i/>
                <w:lang w:val="mn-MN"/>
              </w:rPr>
            </w:pPr>
            <w:r w:rsidRPr="00E37199">
              <w:rPr>
                <w:i/>
                <w:lang w:val="mn-MN"/>
              </w:rPr>
              <w:t>1.2</w:t>
            </w:r>
          </w:p>
        </w:tc>
        <w:tc>
          <w:tcPr>
            <w:tcW w:w="6563" w:type="dxa"/>
            <w:vAlign w:val="center"/>
          </w:tcPr>
          <w:p w14:paraId="1F8DF4F6" w14:textId="77777777" w:rsidR="006A04C5" w:rsidRPr="00E37199" w:rsidRDefault="006A04C5">
            <w:pPr>
              <w:tabs>
                <w:tab w:val="left" w:pos="9350"/>
              </w:tabs>
              <w:rPr>
                <w:i/>
                <w:lang w:val="mn-MN"/>
              </w:rPr>
            </w:pPr>
            <w:r w:rsidRPr="00E37199">
              <w:rPr>
                <w:i/>
                <w:lang w:val="mn-MN"/>
              </w:rPr>
              <w:t>Ажиллах хүч / ажил эрхлэлтийн харилцаа</w:t>
            </w:r>
          </w:p>
        </w:tc>
        <w:tc>
          <w:tcPr>
            <w:tcW w:w="1829" w:type="dxa"/>
            <w:vAlign w:val="center"/>
          </w:tcPr>
          <w:p w14:paraId="23FB4D0C" w14:textId="77777777" w:rsidR="006A04C5" w:rsidRPr="00E37199" w:rsidRDefault="006A04C5">
            <w:pPr>
              <w:jc w:val="center"/>
              <w:rPr>
                <w:i/>
                <w:lang w:val="mn-MN"/>
              </w:rPr>
            </w:pPr>
          </w:p>
        </w:tc>
      </w:tr>
      <w:tr w:rsidR="006A04C5" w:rsidRPr="00E37199" w14:paraId="4390EBC1" w14:textId="77777777">
        <w:trPr>
          <w:jc w:val="center"/>
        </w:trPr>
        <w:tc>
          <w:tcPr>
            <w:tcW w:w="542" w:type="dxa"/>
            <w:vAlign w:val="center"/>
          </w:tcPr>
          <w:p w14:paraId="54141D27" w14:textId="77777777" w:rsidR="006A04C5" w:rsidRPr="00E37199" w:rsidRDefault="006A04C5">
            <w:pPr>
              <w:tabs>
                <w:tab w:val="left" w:pos="9350"/>
              </w:tabs>
              <w:jc w:val="center"/>
              <w:rPr>
                <w:i/>
                <w:lang w:val="mn-MN"/>
              </w:rPr>
            </w:pPr>
            <w:r w:rsidRPr="00E37199">
              <w:rPr>
                <w:i/>
                <w:lang w:val="mn-MN"/>
              </w:rPr>
              <w:t>1.3</w:t>
            </w:r>
          </w:p>
        </w:tc>
        <w:tc>
          <w:tcPr>
            <w:tcW w:w="6563" w:type="dxa"/>
            <w:vAlign w:val="center"/>
          </w:tcPr>
          <w:p w14:paraId="22AF3551" w14:textId="77777777" w:rsidR="006A04C5" w:rsidRPr="00E37199" w:rsidRDefault="006A04C5">
            <w:pPr>
              <w:tabs>
                <w:tab w:val="left" w:pos="9350"/>
              </w:tabs>
              <w:rPr>
                <w:i/>
                <w:lang w:val="mn-MN"/>
              </w:rPr>
            </w:pPr>
            <w:r w:rsidRPr="00E37199">
              <w:rPr>
                <w:i/>
                <w:lang w:val="mn-MN"/>
              </w:rPr>
              <w:t>Ажиллагсдын нийгмийн болон эрүүл мэндийн даатгал</w:t>
            </w:r>
          </w:p>
        </w:tc>
        <w:tc>
          <w:tcPr>
            <w:tcW w:w="1829" w:type="dxa"/>
            <w:vAlign w:val="center"/>
          </w:tcPr>
          <w:p w14:paraId="369D173A" w14:textId="77777777" w:rsidR="006A04C5" w:rsidRPr="00E37199" w:rsidRDefault="006A04C5">
            <w:pPr>
              <w:jc w:val="center"/>
              <w:rPr>
                <w:i/>
                <w:lang w:val="mn-MN"/>
              </w:rPr>
            </w:pPr>
          </w:p>
        </w:tc>
      </w:tr>
      <w:tr w:rsidR="006A04C5" w:rsidRPr="00E37199" w14:paraId="24C25FB4" w14:textId="77777777">
        <w:trPr>
          <w:jc w:val="center"/>
        </w:trPr>
        <w:tc>
          <w:tcPr>
            <w:tcW w:w="542" w:type="dxa"/>
            <w:vAlign w:val="center"/>
          </w:tcPr>
          <w:p w14:paraId="29B1233B" w14:textId="77777777" w:rsidR="006A04C5" w:rsidRPr="00E37199" w:rsidRDefault="006A04C5">
            <w:pPr>
              <w:tabs>
                <w:tab w:val="left" w:pos="9350"/>
              </w:tabs>
              <w:jc w:val="center"/>
              <w:rPr>
                <w:i/>
                <w:lang w:val="mn-MN"/>
              </w:rPr>
            </w:pPr>
            <w:r w:rsidRPr="00E37199">
              <w:rPr>
                <w:i/>
                <w:lang w:val="mn-MN"/>
              </w:rPr>
              <w:t>1.4</w:t>
            </w:r>
          </w:p>
        </w:tc>
        <w:tc>
          <w:tcPr>
            <w:tcW w:w="6563" w:type="dxa"/>
            <w:vAlign w:val="center"/>
          </w:tcPr>
          <w:p w14:paraId="0BA1594A" w14:textId="77777777" w:rsidR="006A04C5" w:rsidRPr="00E37199" w:rsidRDefault="006A04C5">
            <w:pPr>
              <w:tabs>
                <w:tab w:val="left" w:pos="9350"/>
              </w:tabs>
              <w:rPr>
                <w:i/>
                <w:lang w:val="mn-MN"/>
              </w:rPr>
            </w:pPr>
            <w:r w:rsidRPr="00E37199">
              <w:rPr>
                <w:i/>
                <w:lang w:val="mn-MN"/>
              </w:rPr>
              <w:t>Шударга цалин хөлс болон хөдөлмөрийн харилцаа</w:t>
            </w:r>
          </w:p>
        </w:tc>
        <w:tc>
          <w:tcPr>
            <w:tcW w:w="1829" w:type="dxa"/>
            <w:vAlign w:val="center"/>
          </w:tcPr>
          <w:p w14:paraId="47EB30F7" w14:textId="77777777" w:rsidR="006A04C5" w:rsidRPr="00E37199" w:rsidRDefault="006A04C5">
            <w:pPr>
              <w:jc w:val="center"/>
              <w:rPr>
                <w:i/>
                <w:lang w:val="mn-MN"/>
              </w:rPr>
            </w:pPr>
          </w:p>
        </w:tc>
      </w:tr>
      <w:tr w:rsidR="006A04C5" w:rsidRPr="00E37199" w14:paraId="3F76F831" w14:textId="77777777">
        <w:trPr>
          <w:jc w:val="center"/>
        </w:trPr>
        <w:tc>
          <w:tcPr>
            <w:tcW w:w="542" w:type="dxa"/>
            <w:vAlign w:val="center"/>
          </w:tcPr>
          <w:p w14:paraId="4FDE4C6A" w14:textId="77777777" w:rsidR="006A04C5" w:rsidRPr="00E37199" w:rsidRDefault="006A04C5">
            <w:pPr>
              <w:tabs>
                <w:tab w:val="left" w:pos="9350"/>
              </w:tabs>
              <w:jc w:val="center"/>
              <w:rPr>
                <w:i/>
                <w:lang w:val="mn-MN"/>
              </w:rPr>
            </w:pPr>
            <w:r w:rsidRPr="00E37199">
              <w:rPr>
                <w:i/>
                <w:lang w:val="mn-MN"/>
              </w:rPr>
              <w:t>1.5</w:t>
            </w:r>
          </w:p>
        </w:tc>
        <w:tc>
          <w:tcPr>
            <w:tcW w:w="6563" w:type="dxa"/>
            <w:vAlign w:val="center"/>
          </w:tcPr>
          <w:p w14:paraId="1E26580D" w14:textId="77777777" w:rsidR="006A04C5" w:rsidRPr="00E37199" w:rsidRDefault="006A04C5">
            <w:pPr>
              <w:tabs>
                <w:tab w:val="left" w:pos="9350"/>
              </w:tabs>
              <w:rPr>
                <w:i/>
                <w:lang w:val="mn-MN"/>
              </w:rPr>
            </w:pPr>
            <w:r w:rsidRPr="00E37199">
              <w:rPr>
                <w:i/>
                <w:lang w:val="mn-MN"/>
              </w:rPr>
              <w:t>Ажиллах орчны аюулгүй байдал</w:t>
            </w:r>
          </w:p>
        </w:tc>
        <w:tc>
          <w:tcPr>
            <w:tcW w:w="1829" w:type="dxa"/>
            <w:vAlign w:val="center"/>
          </w:tcPr>
          <w:p w14:paraId="400CA086" w14:textId="77777777" w:rsidR="006A04C5" w:rsidRPr="00E37199" w:rsidRDefault="006A04C5">
            <w:pPr>
              <w:jc w:val="center"/>
              <w:rPr>
                <w:i/>
                <w:lang w:val="mn-MN"/>
              </w:rPr>
            </w:pPr>
          </w:p>
        </w:tc>
      </w:tr>
      <w:tr w:rsidR="006A04C5" w:rsidRPr="00E37199" w14:paraId="2B43F852" w14:textId="77777777">
        <w:trPr>
          <w:jc w:val="center"/>
        </w:trPr>
        <w:tc>
          <w:tcPr>
            <w:tcW w:w="542" w:type="dxa"/>
            <w:vAlign w:val="center"/>
          </w:tcPr>
          <w:p w14:paraId="521C3C87" w14:textId="77777777" w:rsidR="006A04C5" w:rsidRPr="00E37199" w:rsidRDefault="006A04C5">
            <w:pPr>
              <w:tabs>
                <w:tab w:val="left" w:pos="9350"/>
              </w:tabs>
              <w:jc w:val="center"/>
              <w:rPr>
                <w:i/>
                <w:lang w:val="mn-MN"/>
              </w:rPr>
            </w:pPr>
            <w:r w:rsidRPr="00E37199">
              <w:rPr>
                <w:i/>
                <w:lang w:val="mn-MN"/>
              </w:rPr>
              <w:t>1.6</w:t>
            </w:r>
          </w:p>
        </w:tc>
        <w:tc>
          <w:tcPr>
            <w:tcW w:w="6563" w:type="dxa"/>
            <w:vAlign w:val="center"/>
          </w:tcPr>
          <w:p w14:paraId="204AE0E2" w14:textId="77777777" w:rsidR="006A04C5" w:rsidRPr="00E37199" w:rsidRDefault="006A04C5">
            <w:pPr>
              <w:tabs>
                <w:tab w:val="left" w:pos="9350"/>
              </w:tabs>
              <w:rPr>
                <w:i/>
                <w:lang w:val="mn-MN"/>
              </w:rPr>
            </w:pPr>
            <w:r w:rsidRPr="00E37199">
              <w:rPr>
                <w:i/>
                <w:lang w:val="mn-MN"/>
              </w:rPr>
              <w:t>Нийгмээс тусгаарлагдсан хүмүүсийн ажил эрхлэлт</w:t>
            </w:r>
          </w:p>
        </w:tc>
        <w:tc>
          <w:tcPr>
            <w:tcW w:w="1829" w:type="dxa"/>
            <w:vAlign w:val="center"/>
          </w:tcPr>
          <w:p w14:paraId="73A20FC5" w14:textId="77777777" w:rsidR="006A04C5" w:rsidRPr="00E37199" w:rsidRDefault="006A04C5">
            <w:pPr>
              <w:jc w:val="center"/>
              <w:rPr>
                <w:i/>
                <w:lang w:val="mn-MN"/>
              </w:rPr>
            </w:pPr>
          </w:p>
        </w:tc>
      </w:tr>
      <w:tr w:rsidR="006A04C5" w:rsidRPr="00E37199" w14:paraId="1A90EE85" w14:textId="77777777">
        <w:trPr>
          <w:jc w:val="center"/>
        </w:trPr>
        <w:tc>
          <w:tcPr>
            <w:tcW w:w="542" w:type="dxa"/>
            <w:vAlign w:val="center"/>
          </w:tcPr>
          <w:p w14:paraId="699A3016" w14:textId="77777777" w:rsidR="006A04C5" w:rsidRPr="00E37199" w:rsidRDefault="006A04C5">
            <w:pPr>
              <w:tabs>
                <w:tab w:val="left" w:pos="9350"/>
              </w:tabs>
              <w:jc w:val="center"/>
              <w:rPr>
                <w:b/>
                <w:i/>
                <w:lang w:val="mn-MN"/>
              </w:rPr>
            </w:pPr>
            <w:r w:rsidRPr="00E37199">
              <w:rPr>
                <w:b/>
                <w:i/>
                <w:lang w:val="mn-MN"/>
              </w:rPr>
              <w:t>II</w:t>
            </w:r>
          </w:p>
        </w:tc>
        <w:tc>
          <w:tcPr>
            <w:tcW w:w="6563" w:type="dxa"/>
            <w:vAlign w:val="center"/>
          </w:tcPr>
          <w:p w14:paraId="5B33B513" w14:textId="77777777" w:rsidR="006A04C5" w:rsidRPr="00E37199" w:rsidRDefault="006A04C5">
            <w:pPr>
              <w:tabs>
                <w:tab w:val="left" w:pos="9350"/>
              </w:tabs>
              <w:rPr>
                <w:b/>
                <w:i/>
                <w:lang w:val="mn-MN"/>
              </w:rPr>
            </w:pPr>
            <w:r w:rsidRPr="00E37199">
              <w:rPr>
                <w:b/>
                <w:i/>
                <w:lang w:val="mn-MN"/>
              </w:rPr>
              <w:t>Эдийн засгийн шалгуур</w:t>
            </w:r>
          </w:p>
        </w:tc>
        <w:tc>
          <w:tcPr>
            <w:tcW w:w="1829" w:type="dxa"/>
            <w:vAlign w:val="center"/>
          </w:tcPr>
          <w:p w14:paraId="69B6881F" w14:textId="77777777" w:rsidR="006A04C5" w:rsidRPr="00E37199" w:rsidRDefault="006A04C5">
            <w:pPr>
              <w:jc w:val="center"/>
              <w:rPr>
                <w:i/>
                <w:lang w:val="mn-MN"/>
              </w:rPr>
            </w:pPr>
            <w:r w:rsidRPr="00E37199">
              <w:rPr>
                <w:b/>
                <w:i/>
                <w:lang w:val="mn-MN"/>
              </w:rPr>
              <w:t>Хамгийн их оноо (-5%)</w:t>
            </w:r>
          </w:p>
        </w:tc>
      </w:tr>
      <w:tr w:rsidR="006A04C5" w:rsidRPr="00E37199" w14:paraId="0E0FBA75" w14:textId="77777777">
        <w:trPr>
          <w:jc w:val="center"/>
        </w:trPr>
        <w:tc>
          <w:tcPr>
            <w:tcW w:w="542" w:type="dxa"/>
            <w:vAlign w:val="center"/>
          </w:tcPr>
          <w:p w14:paraId="451B3550" w14:textId="77777777" w:rsidR="006A04C5" w:rsidRPr="00E37199" w:rsidRDefault="006A04C5">
            <w:pPr>
              <w:tabs>
                <w:tab w:val="left" w:pos="9350"/>
              </w:tabs>
              <w:jc w:val="center"/>
              <w:rPr>
                <w:i/>
                <w:lang w:val="mn-MN"/>
              </w:rPr>
            </w:pPr>
            <w:r w:rsidRPr="00E37199">
              <w:rPr>
                <w:i/>
                <w:lang w:val="mn-MN"/>
              </w:rPr>
              <w:t>2.1</w:t>
            </w:r>
          </w:p>
        </w:tc>
        <w:tc>
          <w:tcPr>
            <w:tcW w:w="6563" w:type="dxa"/>
            <w:vAlign w:val="center"/>
          </w:tcPr>
          <w:p w14:paraId="3FD92577" w14:textId="77777777" w:rsidR="006A04C5" w:rsidRPr="00E37199" w:rsidRDefault="006A04C5">
            <w:pPr>
              <w:tabs>
                <w:tab w:val="left" w:pos="9350"/>
              </w:tabs>
              <w:rPr>
                <w:i/>
                <w:lang w:val="mn-MN"/>
              </w:rPr>
            </w:pPr>
            <w:r w:rsidRPr="00E37199">
              <w:rPr>
                <w:i/>
                <w:lang w:val="mn-MN"/>
              </w:rPr>
              <w:t>Бизнесийн ёс зүй</w:t>
            </w:r>
            <w:r w:rsidRPr="00E37199" w:rsidDel="00663DE8">
              <w:rPr>
                <w:i/>
                <w:lang w:val="mn-MN"/>
              </w:rPr>
              <w:t xml:space="preserve"> </w:t>
            </w:r>
            <w:r w:rsidRPr="00E37199">
              <w:rPr>
                <w:i/>
                <w:lang w:val="mn-MN"/>
              </w:rPr>
              <w:t>(Ёс зүйн код)</w:t>
            </w:r>
          </w:p>
        </w:tc>
        <w:tc>
          <w:tcPr>
            <w:tcW w:w="1829" w:type="dxa"/>
            <w:vAlign w:val="center"/>
          </w:tcPr>
          <w:p w14:paraId="087F132F" w14:textId="77777777" w:rsidR="006A04C5" w:rsidRPr="00E37199" w:rsidRDefault="006A04C5">
            <w:pPr>
              <w:jc w:val="center"/>
              <w:rPr>
                <w:i/>
                <w:lang w:val="mn-MN"/>
              </w:rPr>
            </w:pPr>
          </w:p>
        </w:tc>
      </w:tr>
      <w:tr w:rsidR="006A04C5" w:rsidRPr="00E37199" w14:paraId="5020E9C3" w14:textId="77777777">
        <w:trPr>
          <w:jc w:val="center"/>
        </w:trPr>
        <w:tc>
          <w:tcPr>
            <w:tcW w:w="542" w:type="dxa"/>
            <w:vAlign w:val="center"/>
          </w:tcPr>
          <w:p w14:paraId="0C70DFD1" w14:textId="77777777" w:rsidR="006A04C5" w:rsidRPr="00E37199" w:rsidRDefault="006A04C5">
            <w:pPr>
              <w:tabs>
                <w:tab w:val="left" w:pos="9350"/>
              </w:tabs>
              <w:jc w:val="center"/>
              <w:rPr>
                <w:i/>
                <w:lang w:val="mn-MN"/>
              </w:rPr>
            </w:pPr>
            <w:r w:rsidRPr="00E37199">
              <w:rPr>
                <w:i/>
                <w:lang w:val="mn-MN"/>
              </w:rPr>
              <w:t>2.2</w:t>
            </w:r>
          </w:p>
        </w:tc>
        <w:tc>
          <w:tcPr>
            <w:tcW w:w="6563" w:type="dxa"/>
            <w:vAlign w:val="center"/>
          </w:tcPr>
          <w:p w14:paraId="61470913" w14:textId="77777777" w:rsidR="006A04C5" w:rsidRPr="00E37199" w:rsidRDefault="006A04C5">
            <w:pPr>
              <w:tabs>
                <w:tab w:val="left" w:pos="9350"/>
              </w:tabs>
              <w:rPr>
                <w:i/>
                <w:lang w:val="mn-MN"/>
              </w:rPr>
            </w:pPr>
            <w:r w:rsidRPr="00E37199">
              <w:rPr>
                <w:i/>
                <w:lang w:val="mn-MN"/>
              </w:rPr>
              <w:t>Орон нутгийн эдийн засагт үзүүлж буй дэмжлэг</w:t>
            </w:r>
          </w:p>
        </w:tc>
        <w:tc>
          <w:tcPr>
            <w:tcW w:w="1829" w:type="dxa"/>
            <w:vAlign w:val="center"/>
          </w:tcPr>
          <w:p w14:paraId="7D3407EC" w14:textId="77777777" w:rsidR="006A04C5" w:rsidRPr="00E37199" w:rsidRDefault="006A04C5">
            <w:pPr>
              <w:jc w:val="center"/>
              <w:rPr>
                <w:i/>
                <w:lang w:val="mn-MN"/>
              </w:rPr>
            </w:pPr>
          </w:p>
        </w:tc>
      </w:tr>
      <w:tr w:rsidR="006A04C5" w:rsidRPr="00E37199" w14:paraId="2E6CEC1A" w14:textId="77777777">
        <w:trPr>
          <w:jc w:val="center"/>
        </w:trPr>
        <w:tc>
          <w:tcPr>
            <w:tcW w:w="542" w:type="dxa"/>
            <w:vAlign w:val="center"/>
          </w:tcPr>
          <w:p w14:paraId="19B4AF97" w14:textId="77777777" w:rsidR="006A04C5" w:rsidRPr="00E37199" w:rsidRDefault="006A04C5">
            <w:pPr>
              <w:tabs>
                <w:tab w:val="left" w:pos="9350"/>
              </w:tabs>
              <w:jc w:val="center"/>
              <w:rPr>
                <w:i/>
                <w:lang w:val="mn-MN"/>
              </w:rPr>
            </w:pPr>
            <w:r w:rsidRPr="00E37199">
              <w:rPr>
                <w:i/>
                <w:lang w:val="mn-MN"/>
              </w:rPr>
              <w:t>2.3</w:t>
            </w:r>
          </w:p>
        </w:tc>
        <w:tc>
          <w:tcPr>
            <w:tcW w:w="6563" w:type="dxa"/>
            <w:vAlign w:val="center"/>
          </w:tcPr>
          <w:p w14:paraId="43C0EDDA" w14:textId="77777777" w:rsidR="006A04C5" w:rsidRPr="00E37199" w:rsidRDefault="006A04C5">
            <w:pPr>
              <w:tabs>
                <w:tab w:val="left" w:pos="9350"/>
              </w:tabs>
              <w:rPr>
                <w:i/>
                <w:lang w:val="mn-MN"/>
              </w:rPr>
            </w:pPr>
            <w:r w:rsidRPr="00E37199">
              <w:rPr>
                <w:i/>
                <w:lang w:val="mn-MN"/>
              </w:rPr>
              <w:t>Тээвэрлэлт/хүргэлт</w:t>
            </w:r>
          </w:p>
        </w:tc>
        <w:tc>
          <w:tcPr>
            <w:tcW w:w="1829" w:type="dxa"/>
            <w:vAlign w:val="center"/>
          </w:tcPr>
          <w:p w14:paraId="5B718E4C" w14:textId="77777777" w:rsidR="006A04C5" w:rsidRPr="00E37199" w:rsidRDefault="006A04C5">
            <w:pPr>
              <w:jc w:val="center"/>
              <w:rPr>
                <w:i/>
                <w:lang w:val="mn-MN"/>
              </w:rPr>
            </w:pPr>
          </w:p>
        </w:tc>
      </w:tr>
      <w:tr w:rsidR="006A04C5" w:rsidRPr="00E37199" w14:paraId="44D4FCFC" w14:textId="77777777">
        <w:trPr>
          <w:jc w:val="center"/>
        </w:trPr>
        <w:tc>
          <w:tcPr>
            <w:tcW w:w="542" w:type="dxa"/>
            <w:vAlign w:val="center"/>
          </w:tcPr>
          <w:p w14:paraId="23AA69E7" w14:textId="77777777" w:rsidR="006A04C5" w:rsidRPr="00E37199" w:rsidRDefault="006A04C5">
            <w:pPr>
              <w:tabs>
                <w:tab w:val="left" w:pos="9350"/>
              </w:tabs>
              <w:jc w:val="center"/>
              <w:rPr>
                <w:i/>
                <w:lang w:val="mn-MN"/>
              </w:rPr>
            </w:pPr>
            <w:r w:rsidRPr="00E37199">
              <w:rPr>
                <w:i/>
                <w:lang w:val="mn-MN"/>
              </w:rPr>
              <w:t>2.4</w:t>
            </w:r>
          </w:p>
        </w:tc>
        <w:tc>
          <w:tcPr>
            <w:tcW w:w="6563" w:type="dxa"/>
            <w:vAlign w:val="center"/>
          </w:tcPr>
          <w:p w14:paraId="5BAD8F32" w14:textId="77777777" w:rsidR="006A04C5" w:rsidRPr="00E37199" w:rsidRDefault="006A04C5">
            <w:pPr>
              <w:tabs>
                <w:tab w:val="left" w:pos="9350"/>
              </w:tabs>
              <w:rPr>
                <w:i/>
                <w:lang w:val="mn-MN"/>
              </w:rPr>
            </w:pPr>
            <w:r w:rsidRPr="00E37199">
              <w:rPr>
                <w:i/>
                <w:lang w:val="mn-MN"/>
              </w:rPr>
              <w:t>Хаяж устгах (Биетээр татан авах эсвэл аюулгүй байдлаар устгах)</w:t>
            </w:r>
          </w:p>
        </w:tc>
        <w:tc>
          <w:tcPr>
            <w:tcW w:w="1829" w:type="dxa"/>
            <w:vAlign w:val="center"/>
          </w:tcPr>
          <w:p w14:paraId="2C5B478F" w14:textId="77777777" w:rsidR="006A04C5" w:rsidRPr="00E37199" w:rsidRDefault="006A04C5">
            <w:pPr>
              <w:jc w:val="center"/>
              <w:rPr>
                <w:i/>
                <w:lang w:val="mn-MN"/>
              </w:rPr>
            </w:pPr>
          </w:p>
        </w:tc>
      </w:tr>
      <w:tr w:rsidR="006A04C5" w:rsidRPr="00E37199" w14:paraId="32431B3C" w14:textId="77777777">
        <w:trPr>
          <w:jc w:val="center"/>
        </w:trPr>
        <w:tc>
          <w:tcPr>
            <w:tcW w:w="542" w:type="dxa"/>
            <w:vAlign w:val="center"/>
          </w:tcPr>
          <w:p w14:paraId="39FA26B0" w14:textId="77777777" w:rsidR="006A04C5" w:rsidRPr="00E37199" w:rsidRDefault="006A04C5">
            <w:pPr>
              <w:tabs>
                <w:tab w:val="left" w:pos="9350"/>
              </w:tabs>
              <w:jc w:val="center"/>
              <w:rPr>
                <w:b/>
                <w:i/>
                <w:lang w:val="mn-MN"/>
              </w:rPr>
            </w:pPr>
            <w:r w:rsidRPr="00E37199">
              <w:rPr>
                <w:b/>
                <w:i/>
                <w:lang w:val="mn-MN"/>
              </w:rPr>
              <w:t>III</w:t>
            </w:r>
          </w:p>
        </w:tc>
        <w:tc>
          <w:tcPr>
            <w:tcW w:w="6563" w:type="dxa"/>
            <w:vAlign w:val="center"/>
          </w:tcPr>
          <w:p w14:paraId="4CAB114B" w14:textId="77777777" w:rsidR="006A04C5" w:rsidRPr="00E37199" w:rsidRDefault="006A04C5">
            <w:pPr>
              <w:tabs>
                <w:tab w:val="left" w:pos="9350"/>
              </w:tabs>
              <w:rPr>
                <w:b/>
                <w:i/>
                <w:lang w:val="mn-MN"/>
              </w:rPr>
            </w:pPr>
            <w:r w:rsidRPr="00E37199">
              <w:rPr>
                <w:b/>
                <w:i/>
                <w:lang w:val="mn-MN"/>
              </w:rPr>
              <w:t>Байгаль орчны тогтвортой байдлын шалгуур</w:t>
            </w:r>
          </w:p>
        </w:tc>
        <w:tc>
          <w:tcPr>
            <w:tcW w:w="1829" w:type="dxa"/>
            <w:vAlign w:val="center"/>
          </w:tcPr>
          <w:p w14:paraId="59C33E8A" w14:textId="77777777" w:rsidR="006A04C5" w:rsidRPr="00E37199" w:rsidRDefault="006A04C5">
            <w:pPr>
              <w:jc w:val="center"/>
              <w:rPr>
                <w:b/>
                <w:i/>
                <w:lang w:val="mn-MN"/>
              </w:rPr>
            </w:pPr>
            <w:r w:rsidRPr="00E37199">
              <w:rPr>
                <w:b/>
                <w:i/>
                <w:lang w:val="mn-MN"/>
              </w:rPr>
              <w:t>Хамгийн их оноо (-10%)</w:t>
            </w:r>
          </w:p>
        </w:tc>
      </w:tr>
      <w:tr w:rsidR="006A04C5" w:rsidRPr="00E37199" w14:paraId="4C86CE4B" w14:textId="77777777">
        <w:trPr>
          <w:jc w:val="center"/>
        </w:trPr>
        <w:tc>
          <w:tcPr>
            <w:tcW w:w="542" w:type="dxa"/>
            <w:vAlign w:val="center"/>
          </w:tcPr>
          <w:p w14:paraId="5378A43D" w14:textId="77777777" w:rsidR="006A04C5" w:rsidRPr="00E37199" w:rsidRDefault="006A04C5">
            <w:pPr>
              <w:tabs>
                <w:tab w:val="left" w:pos="9350"/>
              </w:tabs>
              <w:jc w:val="center"/>
              <w:rPr>
                <w:i/>
                <w:lang w:val="mn-MN"/>
              </w:rPr>
            </w:pPr>
            <w:r w:rsidRPr="00E37199">
              <w:rPr>
                <w:i/>
                <w:lang w:val="mn-MN"/>
              </w:rPr>
              <w:t>3.1</w:t>
            </w:r>
          </w:p>
        </w:tc>
        <w:tc>
          <w:tcPr>
            <w:tcW w:w="6563" w:type="dxa"/>
            <w:vAlign w:val="center"/>
          </w:tcPr>
          <w:p w14:paraId="56419106" w14:textId="77777777" w:rsidR="006A04C5" w:rsidRPr="00E37199" w:rsidRDefault="006A04C5">
            <w:pPr>
              <w:tabs>
                <w:tab w:val="left" w:pos="9350"/>
              </w:tabs>
              <w:rPr>
                <w:i/>
                <w:lang w:val="mn-MN"/>
              </w:rPr>
            </w:pPr>
            <w:r w:rsidRPr="00E37199">
              <w:rPr>
                <w:i/>
                <w:lang w:val="mn-MN"/>
              </w:rPr>
              <w:t>Байгаль орчны хууль тогтоомж дагаж мөрдөж буй байдал (ISO 14001)</w:t>
            </w:r>
          </w:p>
        </w:tc>
        <w:tc>
          <w:tcPr>
            <w:tcW w:w="1829" w:type="dxa"/>
            <w:vAlign w:val="center"/>
          </w:tcPr>
          <w:p w14:paraId="2C657D5B" w14:textId="77777777" w:rsidR="006A04C5" w:rsidRPr="00E37199" w:rsidRDefault="006A04C5">
            <w:pPr>
              <w:jc w:val="center"/>
              <w:rPr>
                <w:i/>
                <w:lang w:val="mn-MN"/>
              </w:rPr>
            </w:pPr>
          </w:p>
        </w:tc>
      </w:tr>
      <w:tr w:rsidR="006A04C5" w:rsidRPr="00E37199" w14:paraId="78CC883C" w14:textId="77777777">
        <w:trPr>
          <w:jc w:val="center"/>
        </w:trPr>
        <w:tc>
          <w:tcPr>
            <w:tcW w:w="542" w:type="dxa"/>
            <w:vAlign w:val="center"/>
          </w:tcPr>
          <w:p w14:paraId="6AA502F6" w14:textId="77777777" w:rsidR="006A04C5" w:rsidRPr="00E37199" w:rsidRDefault="006A04C5">
            <w:pPr>
              <w:tabs>
                <w:tab w:val="left" w:pos="9350"/>
              </w:tabs>
              <w:jc w:val="center"/>
              <w:rPr>
                <w:i/>
                <w:lang w:val="mn-MN"/>
              </w:rPr>
            </w:pPr>
            <w:r w:rsidRPr="00E37199">
              <w:rPr>
                <w:i/>
                <w:lang w:val="mn-MN"/>
              </w:rPr>
              <w:t>3.2</w:t>
            </w:r>
          </w:p>
        </w:tc>
        <w:tc>
          <w:tcPr>
            <w:tcW w:w="6563" w:type="dxa"/>
            <w:vAlign w:val="center"/>
          </w:tcPr>
          <w:p w14:paraId="576F90E6" w14:textId="77777777" w:rsidR="006A04C5" w:rsidRPr="00E37199" w:rsidRDefault="006A04C5">
            <w:pPr>
              <w:tabs>
                <w:tab w:val="left" w:pos="9350"/>
              </w:tabs>
              <w:rPr>
                <w:i/>
                <w:lang w:val="mn-MN"/>
              </w:rPr>
            </w:pPr>
            <w:r w:rsidRPr="00E37199">
              <w:rPr>
                <w:i/>
                <w:lang w:val="mn-MN"/>
              </w:rPr>
              <w:t xml:space="preserve">Компанийн чанарын удирдлагын тогтолцоо (ISO 9001) </w:t>
            </w:r>
          </w:p>
        </w:tc>
        <w:tc>
          <w:tcPr>
            <w:tcW w:w="1829" w:type="dxa"/>
            <w:vAlign w:val="center"/>
          </w:tcPr>
          <w:p w14:paraId="6E16B938" w14:textId="77777777" w:rsidR="006A04C5" w:rsidRPr="00E37199" w:rsidRDefault="006A04C5">
            <w:pPr>
              <w:jc w:val="center"/>
              <w:rPr>
                <w:i/>
                <w:lang w:val="mn-MN"/>
              </w:rPr>
            </w:pPr>
          </w:p>
        </w:tc>
      </w:tr>
      <w:tr w:rsidR="006A04C5" w:rsidRPr="00E37199" w14:paraId="1BC911A6" w14:textId="77777777">
        <w:trPr>
          <w:jc w:val="center"/>
        </w:trPr>
        <w:tc>
          <w:tcPr>
            <w:tcW w:w="542" w:type="dxa"/>
            <w:vAlign w:val="center"/>
          </w:tcPr>
          <w:p w14:paraId="59935F67" w14:textId="77777777" w:rsidR="006A04C5" w:rsidRPr="00E37199" w:rsidRDefault="006A04C5">
            <w:pPr>
              <w:tabs>
                <w:tab w:val="left" w:pos="9350"/>
              </w:tabs>
              <w:jc w:val="center"/>
              <w:rPr>
                <w:i/>
                <w:lang w:val="mn-MN"/>
              </w:rPr>
            </w:pPr>
            <w:r w:rsidRPr="00E37199">
              <w:rPr>
                <w:i/>
                <w:lang w:val="mn-MN"/>
              </w:rPr>
              <w:t>3.3</w:t>
            </w:r>
          </w:p>
        </w:tc>
        <w:tc>
          <w:tcPr>
            <w:tcW w:w="6563" w:type="dxa"/>
            <w:vAlign w:val="center"/>
          </w:tcPr>
          <w:p w14:paraId="05BFEB22" w14:textId="77777777" w:rsidR="006A04C5" w:rsidRPr="00E37199" w:rsidRDefault="006A04C5">
            <w:pPr>
              <w:autoSpaceDE w:val="0"/>
              <w:autoSpaceDN w:val="0"/>
              <w:adjustRightInd w:val="0"/>
              <w:rPr>
                <w:i/>
                <w:lang w:val="mn-MN"/>
              </w:rPr>
            </w:pPr>
            <w:r w:rsidRPr="00E37199">
              <w:rPr>
                <w:i/>
                <w:lang w:val="mn-MN"/>
              </w:rPr>
              <w:t>Таримал ойгоос бэлтгэсэн, эсхүл дахин боловсруулсан цаас</w:t>
            </w:r>
          </w:p>
        </w:tc>
        <w:tc>
          <w:tcPr>
            <w:tcW w:w="1829" w:type="dxa"/>
            <w:vAlign w:val="center"/>
          </w:tcPr>
          <w:p w14:paraId="2EAC1C5E" w14:textId="77777777" w:rsidR="006A04C5" w:rsidRPr="00E37199" w:rsidRDefault="006A04C5">
            <w:pPr>
              <w:jc w:val="center"/>
              <w:rPr>
                <w:i/>
                <w:lang w:val="mn-MN"/>
              </w:rPr>
            </w:pPr>
          </w:p>
        </w:tc>
      </w:tr>
      <w:tr w:rsidR="006A04C5" w:rsidRPr="00E37199" w14:paraId="5D32DA54" w14:textId="77777777">
        <w:trPr>
          <w:jc w:val="center"/>
        </w:trPr>
        <w:tc>
          <w:tcPr>
            <w:tcW w:w="542" w:type="dxa"/>
            <w:vAlign w:val="center"/>
          </w:tcPr>
          <w:p w14:paraId="0BB6DC6F" w14:textId="77777777" w:rsidR="006A04C5" w:rsidRPr="00E37199" w:rsidRDefault="006A04C5">
            <w:pPr>
              <w:tabs>
                <w:tab w:val="left" w:pos="9350"/>
              </w:tabs>
              <w:jc w:val="center"/>
              <w:rPr>
                <w:i/>
                <w:lang w:val="mn-MN"/>
              </w:rPr>
            </w:pPr>
            <w:r w:rsidRPr="00E37199">
              <w:rPr>
                <w:i/>
                <w:lang w:val="mn-MN"/>
              </w:rPr>
              <w:t>3.4</w:t>
            </w:r>
          </w:p>
        </w:tc>
        <w:tc>
          <w:tcPr>
            <w:tcW w:w="6563" w:type="dxa"/>
            <w:vAlign w:val="center"/>
          </w:tcPr>
          <w:p w14:paraId="01333A9C" w14:textId="77777777" w:rsidR="006A04C5" w:rsidRPr="00E37199" w:rsidRDefault="006A04C5">
            <w:pPr>
              <w:autoSpaceDE w:val="0"/>
              <w:autoSpaceDN w:val="0"/>
              <w:adjustRightInd w:val="0"/>
              <w:rPr>
                <w:i/>
                <w:lang w:val="mn-MN"/>
              </w:rPr>
            </w:pPr>
            <w:r w:rsidRPr="00E37199">
              <w:rPr>
                <w:i/>
                <w:lang w:val="mn-MN"/>
              </w:rPr>
              <w:t>Энгийн хлор агуулаагүй</w:t>
            </w:r>
          </w:p>
        </w:tc>
        <w:tc>
          <w:tcPr>
            <w:tcW w:w="1829" w:type="dxa"/>
            <w:vAlign w:val="center"/>
          </w:tcPr>
          <w:p w14:paraId="255C3390" w14:textId="77777777" w:rsidR="006A04C5" w:rsidRPr="00E37199" w:rsidRDefault="006A04C5">
            <w:pPr>
              <w:jc w:val="center"/>
              <w:rPr>
                <w:i/>
                <w:lang w:val="mn-MN"/>
              </w:rPr>
            </w:pPr>
          </w:p>
        </w:tc>
      </w:tr>
      <w:tr w:rsidR="006A04C5" w:rsidRPr="00E37199" w14:paraId="5622EF9E" w14:textId="77777777">
        <w:trPr>
          <w:jc w:val="center"/>
        </w:trPr>
        <w:tc>
          <w:tcPr>
            <w:tcW w:w="542" w:type="dxa"/>
            <w:vAlign w:val="center"/>
          </w:tcPr>
          <w:p w14:paraId="02EEA4A5" w14:textId="77777777" w:rsidR="006A04C5" w:rsidRPr="00E37199" w:rsidRDefault="006A04C5">
            <w:pPr>
              <w:tabs>
                <w:tab w:val="left" w:pos="9350"/>
              </w:tabs>
              <w:jc w:val="center"/>
              <w:rPr>
                <w:i/>
                <w:lang w:val="mn-MN"/>
              </w:rPr>
            </w:pPr>
            <w:r w:rsidRPr="00E37199">
              <w:rPr>
                <w:i/>
                <w:lang w:val="mn-MN"/>
              </w:rPr>
              <w:t>3.5</w:t>
            </w:r>
          </w:p>
        </w:tc>
        <w:tc>
          <w:tcPr>
            <w:tcW w:w="6563" w:type="dxa"/>
            <w:vAlign w:val="center"/>
          </w:tcPr>
          <w:p w14:paraId="182EFAC0" w14:textId="77777777" w:rsidR="006A04C5" w:rsidRPr="00E37199" w:rsidRDefault="006A04C5">
            <w:pPr>
              <w:autoSpaceDE w:val="0"/>
              <w:autoSpaceDN w:val="0"/>
              <w:adjustRightInd w:val="0"/>
              <w:rPr>
                <w:i/>
                <w:lang w:val="mn-MN"/>
              </w:rPr>
            </w:pPr>
            <w:r w:rsidRPr="00E37199">
              <w:rPr>
                <w:i/>
                <w:lang w:val="mn-MN"/>
              </w:rPr>
              <w:t xml:space="preserve">Цайралт </w:t>
            </w:r>
          </w:p>
        </w:tc>
        <w:tc>
          <w:tcPr>
            <w:tcW w:w="1829" w:type="dxa"/>
            <w:vAlign w:val="center"/>
          </w:tcPr>
          <w:p w14:paraId="5D56630E" w14:textId="77777777" w:rsidR="006A04C5" w:rsidRPr="00E37199" w:rsidRDefault="006A04C5">
            <w:pPr>
              <w:jc w:val="center"/>
              <w:rPr>
                <w:i/>
                <w:lang w:val="mn-MN"/>
              </w:rPr>
            </w:pPr>
          </w:p>
        </w:tc>
      </w:tr>
      <w:tr w:rsidR="006A04C5" w:rsidRPr="00E37199" w14:paraId="62D3943A" w14:textId="77777777">
        <w:trPr>
          <w:jc w:val="center"/>
        </w:trPr>
        <w:tc>
          <w:tcPr>
            <w:tcW w:w="542" w:type="dxa"/>
            <w:vAlign w:val="center"/>
          </w:tcPr>
          <w:p w14:paraId="154F70F2" w14:textId="77777777" w:rsidR="006A04C5" w:rsidRPr="00E37199" w:rsidRDefault="006A04C5">
            <w:pPr>
              <w:tabs>
                <w:tab w:val="left" w:pos="9350"/>
              </w:tabs>
              <w:jc w:val="center"/>
              <w:rPr>
                <w:i/>
                <w:lang w:val="mn-MN"/>
              </w:rPr>
            </w:pPr>
            <w:r w:rsidRPr="00E37199">
              <w:rPr>
                <w:i/>
                <w:lang w:val="mn-MN"/>
              </w:rPr>
              <w:t>3.6</w:t>
            </w:r>
          </w:p>
        </w:tc>
        <w:tc>
          <w:tcPr>
            <w:tcW w:w="6563" w:type="dxa"/>
            <w:vAlign w:val="center"/>
          </w:tcPr>
          <w:p w14:paraId="23ACA0A6" w14:textId="77777777" w:rsidR="006A04C5" w:rsidRPr="00E37199" w:rsidRDefault="006A04C5">
            <w:pPr>
              <w:autoSpaceDE w:val="0"/>
              <w:autoSpaceDN w:val="0"/>
              <w:adjustRightInd w:val="0"/>
              <w:rPr>
                <w:i/>
                <w:lang w:val="mn-MN"/>
              </w:rPr>
            </w:pPr>
            <w:r w:rsidRPr="00E37199">
              <w:rPr>
                <w:i/>
                <w:lang w:val="mn-MN"/>
              </w:rPr>
              <w:t xml:space="preserve">Байгаль орчинд ээлтэй савлагаа </w:t>
            </w:r>
          </w:p>
        </w:tc>
        <w:tc>
          <w:tcPr>
            <w:tcW w:w="1829" w:type="dxa"/>
            <w:vAlign w:val="center"/>
          </w:tcPr>
          <w:p w14:paraId="309BC4A4" w14:textId="77777777" w:rsidR="006A04C5" w:rsidRPr="00E37199" w:rsidRDefault="006A04C5">
            <w:pPr>
              <w:jc w:val="center"/>
              <w:rPr>
                <w:i/>
                <w:lang w:val="mn-MN"/>
              </w:rPr>
            </w:pPr>
          </w:p>
        </w:tc>
      </w:tr>
      <w:tr w:rsidR="006A04C5" w:rsidRPr="00E37199" w14:paraId="5159131C" w14:textId="77777777">
        <w:trPr>
          <w:jc w:val="center"/>
        </w:trPr>
        <w:tc>
          <w:tcPr>
            <w:tcW w:w="542" w:type="dxa"/>
            <w:vAlign w:val="center"/>
          </w:tcPr>
          <w:p w14:paraId="69EA6E4D" w14:textId="77777777" w:rsidR="006A04C5" w:rsidRPr="00E37199" w:rsidRDefault="006A04C5">
            <w:pPr>
              <w:tabs>
                <w:tab w:val="left" w:pos="9350"/>
              </w:tabs>
              <w:jc w:val="center"/>
              <w:rPr>
                <w:i/>
                <w:lang w:val="mn-MN"/>
              </w:rPr>
            </w:pPr>
            <w:r w:rsidRPr="00E37199">
              <w:rPr>
                <w:i/>
                <w:lang w:val="mn-MN"/>
              </w:rPr>
              <w:t>3.7</w:t>
            </w:r>
          </w:p>
        </w:tc>
        <w:tc>
          <w:tcPr>
            <w:tcW w:w="6563" w:type="dxa"/>
            <w:vAlign w:val="center"/>
          </w:tcPr>
          <w:p w14:paraId="61967C21" w14:textId="77777777" w:rsidR="006A04C5" w:rsidRPr="00E37199" w:rsidRDefault="006A04C5">
            <w:pPr>
              <w:tabs>
                <w:tab w:val="left" w:pos="9350"/>
              </w:tabs>
              <w:rPr>
                <w:i/>
                <w:lang w:val="mn-MN"/>
              </w:rPr>
            </w:pPr>
            <w:r w:rsidRPr="00E37199">
              <w:rPr>
                <w:i/>
                <w:lang w:val="mn-MN"/>
              </w:rPr>
              <w:t>Дахин боловсруулах боломжтой</w:t>
            </w:r>
          </w:p>
        </w:tc>
        <w:tc>
          <w:tcPr>
            <w:tcW w:w="1829" w:type="dxa"/>
            <w:vAlign w:val="center"/>
          </w:tcPr>
          <w:p w14:paraId="6524D700" w14:textId="77777777" w:rsidR="006A04C5" w:rsidRPr="00E37199" w:rsidRDefault="006A04C5">
            <w:pPr>
              <w:jc w:val="center"/>
              <w:rPr>
                <w:i/>
                <w:lang w:val="mn-MN"/>
              </w:rPr>
            </w:pPr>
          </w:p>
        </w:tc>
      </w:tr>
    </w:tbl>
    <w:p w14:paraId="613EF987" w14:textId="77777777" w:rsidR="006A04C5" w:rsidRPr="00E37199" w:rsidRDefault="006A04C5" w:rsidP="006A04C5">
      <w:pPr>
        <w:jc w:val="both"/>
        <w:rPr>
          <w:i/>
          <w:lang w:val="mn-MN"/>
        </w:rPr>
      </w:pPr>
    </w:p>
    <w:p w14:paraId="47F7A083" w14:textId="77777777" w:rsidR="006A04C5" w:rsidRPr="00E37199" w:rsidRDefault="006A04C5" w:rsidP="006A04C5">
      <w:pPr>
        <w:pStyle w:val="BodyTextIndent"/>
        <w:spacing w:line="240" w:lineRule="exact"/>
        <w:ind w:left="0" w:firstLine="0"/>
        <w:rPr>
          <w:rFonts w:ascii="Arial" w:hAnsi="Arial" w:cs="Arial"/>
          <w:i/>
          <w:szCs w:val="24"/>
          <w:lang w:val="mn-MN"/>
        </w:rPr>
      </w:pPr>
      <w:r w:rsidRPr="00E37199">
        <w:rPr>
          <w:rFonts w:ascii="Arial" w:hAnsi="Arial" w:cs="Arial"/>
          <w:i/>
          <w:szCs w:val="24"/>
          <w:lang w:val="mn-MN"/>
        </w:rPr>
        <w:t>Дээрх үнэлгээний шалгуур үзүүлэлт дээр үндэслэн тендерт оролцогчийн санал болгож буй үнийг (-20) хувь хүртэл нэмэгдүүлж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4D98D3FB" w14:textId="0E8C34B7" w:rsidR="004135BC" w:rsidRPr="00E37199" w:rsidRDefault="004135BC" w:rsidP="004135BC">
      <w:pPr>
        <w:pStyle w:val="BodyTextIndent"/>
        <w:spacing w:line="240" w:lineRule="exact"/>
        <w:ind w:left="0" w:firstLine="0"/>
        <w:rPr>
          <w:rFonts w:ascii="Arial" w:hAnsi="Arial" w:cs="Arial"/>
          <w:i/>
          <w:sz w:val="22"/>
          <w:szCs w:val="22"/>
          <w:lang w:val="mn-MN"/>
        </w:rPr>
      </w:pPr>
    </w:p>
    <w:p w14:paraId="221B2111" w14:textId="77777777" w:rsidR="00651683" w:rsidRPr="00E37199" w:rsidRDefault="00651683">
      <w:pPr>
        <w:rPr>
          <w:lang w:val="mn-MN"/>
        </w:rPr>
        <w:sectPr w:rsidR="00651683" w:rsidRPr="00E37199">
          <w:headerReference w:type="even" r:id="rId23"/>
          <w:headerReference w:type="default" r:id="rId24"/>
          <w:headerReference w:type="first" r:id="rId25"/>
          <w:footerReference w:type="first" r:id="rId26"/>
          <w:pgSz w:w="11907" w:h="16840" w:code="9"/>
          <w:pgMar w:top="1134" w:right="851" w:bottom="1134" w:left="1701" w:header="720" w:footer="720" w:gutter="0"/>
          <w:pgNumType w:start="1"/>
          <w:cols w:space="720"/>
          <w:titlePg/>
          <w:docGrid w:linePitch="360"/>
        </w:sectPr>
      </w:pPr>
    </w:p>
    <w:p w14:paraId="27547CFC" w14:textId="77777777" w:rsidR="008E4C44" w:rsidRPr="00E37199" w:rsidRDefault="008E4C44" w:rsidP="008E4C44">
      <w:pPr>
        <w:pStyle w:val="Heading1"/>
        <w:rPr>
          <w:rFonts w:cs="Arial"/>
          <w:szCs w:val="24"/>
          <w:lang w:val="mn-MN"/>
        </w:rPr>
      </w:pPr>
      <w:bookmarkStart w:id="373" w:name="_Toc49778196"/>
      <w:bookmarkStart w:id="374" w:name="_Toc49788840"/>
      <w:bookmarkStart w:id="375" w:name="_Toc49949444"/>
      <w:bookmarkStart w:id="376" w:name="_Toc49963336"/>
      <w:bookmarkStart w:id="377" w:name="_Toc50374029"/>
      <w:bookmarkStart w:id="378" w:name="_Toc50374095"/>
      <w:bookmarkStart w:id="379" w:name="_Toc50712993"/>
      <w:bookmarkStart w:id="380" w:name="_Toc52202723"/>
      <w:bookmarkStart w:id="381" w:name="_Toc52893507"/>
      <w:bookmarkStart w:id="382" w:name="_Toc62843484"/>
      <w:bookmarkStart w:id="383" w:name="_Toc62844046"/>
      <w:bookmarkStart w:id="384" w:name="_Toc66567670"/>
      <w:bookmarkStart w:id="385" w:name="_Toc66567915"/>
      <w:bookmarkStart w:id="386" w:name="_Toc70330918"/>
      <w:bookmarkStart w:id="387" w:name="_Toc70868532"/>
      <w:bookmarkStart w:id="388" w:name="_Toc80084061"/>
      <w:bookmarkStart w:id="389" w:name="_Toc80266997"/>
      <w:bookmarkStart w:id="390" w:name="_Toc82378692"/>
      <w:bookmarkStart w:id="391" w:name="_Toc82445334"/>
      <w:bookmarkStart w:id="392" w:name="_Toc82445732"/>
      <w:bookmarkStart w:id="393" w:name="_Toc82448450"/>
      <w:bookmarkStart w:id="394" w:name="_Toc127459766"/>
      <w:bookmarkStart w:id="395" w:name="_Toc145437154"/>
      <w:bookmarkStart w:id="396" w:name="_Toc145438161"/>
      <w:bookmarkStart w:id="397" w:name="_Toc154152317"/>
      <w:bookmarkStart w:id="398" w:name="_Toc50712995"/>
      <w:bookmarkStart w:id="399" w:name="_Toc52202725"/>
      <w:bookmarkStart w:id="400" w:name="_Toc52893509"/>
      <w:bookmarkStart w:id="401" w:name="_Ref57952310"/>
      <w:bookmarkStart w:id="402" w:name="_Toc62843486"/>
      <w:bookmarkStart w:id="403" w:name="_Toc66567672"/>
      <w:bookmarkStart w:id="404" w:name="_Toc66567917"/>
      <w:bookmarkStart w:id="405" w:name="_Toc70330920"/>
      <w:bookmarkStart w:id="406" w:name="_Toc70868534"/>
      <w:bookmarkStart w:id="407" w:name="_Toc80084063"/>
      <w:bookmarkStart w:id="408" w:name="_Toc80266999"/>
      <w:bookmarkStart w:id="409" w:name="_Toc82378694"/>
      <w:bookmarkStart w:id="410" w:name="_Toc82445336"/>
      <w:bookmarkStart w:id="411" w:name="_Toc82445734"/>
      <w:bookmarkStart w:id="412" w:name="_Toc82448452"/>
      <w:bookmarkStart w:id="413" w:name="_Toc127459768"/>
      <w:bookmarkStart w:id="414" w:name="_Toc146704323"/>
      <w:r w:rsidRPr="00E37199">
        <w:rPr>
          <w:rFonts w:cs="Arial"/>
          <w:szCs w:val="24"/>
          <w:lang w:val="mn-MN"/>
        </w:rPr>
        <w:lastRenderedPageBreak/>
        <w:t>V БҮЛЭГ.ТЕНДЕРИЙН ЖИШИГ МАЯГТ</w:t>
      </w:r>
      <w:bookmarkEnd w:id="373"/>
      <w:r w:rsidRPr="00E37199">
        <w:rPr>
          <w:rFonts w:cs="Arial"/>
          <w:szCs w:val="24"/>
          <w:lang w:val="mn-MN"/>
        </w:rPr>
        <w:t>УУД</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6F4BA1D1" w14:textId="77777777" w:rsidR="008E4C44" w:rsidRPr="00E37199" w:rsidRDefault="008E4C44" w:rsidP="008E4C44">
      <w:pPr>
        <w:rPr>
          <w:lang w:val="mn-MN"/>
        </w:rPr>
      </w:pPr>
    </w:p>
    <w:p w14:paraId="438BB9B3" w14:textId="77777777" w:rsidR="008E4C44" w:rsidRPr="00E37199" w:rsidRDefault="008E4C44" w:rsidP="008E4C44">
      <w:pPr>
        <w:rPr>
          <w:lang w:val="mn-MN"/>
        </w:rPr>
      </w:pPr>
      <w:r w:rsidRPr="00E37199">
        <w:rPr>
          <w:lang w:val="mn-MN"/>
        </w:rPr>
        <w:t>Маягт 1.Тендер илгээх маягт</w:t>
      </w:r>
    </w:p>
    <w:p w14:paraId="625FDBB8" w14:textId="22E74F02" w:rsidR="008E4C44" w:rsidRPr="00E37199" w:rsidRDefault="008E4C44" w:rsidP="008E4C44">
      <w:pPr>
        <w:rPr>
          <w:b/>
          <w:lang w:val="mn-MN"/>
        </w:rPr>
      </w:pPr>
      <w:r w:rsidRPr="00E37199">
        <w:rPr>
          <w:lang w:val="mn-MN"/>
        </w:rPr>
        <w:t xml:space="preserve">Маягт 2.Барааны үнийн задаргаа </w:t>
      </w:r>
    </w:p>
    <w:p w14:paraId="127D1DEE" w14:textId="6387F255" w:rsidR="008E4C44" w:rsidRPr="00E37199" w:rsidRDefault="008E4C44" w:rsidP="008E4C44">
      <w:pPr>
        <w:rPr>
          <w:b/>
          <w:lang w:val="mn-MN"/>
        </w:rPr>
      </w:pPr>
      <w:r w:rsidRPr="00E37199">
        <w:rPr>
          <w:lang w:val="mn-MN"/>
        </w:rPr>
        <w:t>Маягт 3.Ижил төстэй бараа нийлүүлсэн гэрээний мэдээлэл</w:t>
      </w:r>
    </w:p>
    <w:p w14:paraId="64F1DF24" w14:textId="77777777" w:rsidR="008E4C44" w:rsidRPr="00E37199" w:rsidRDefault="008E4C44" w:rsidP="008E4C44">
      <w:pPr>
        <w:rPr>
          <w:b/>
          <w:lang w:val="mn-MN"/>
        </w:rPr>
      </w:pPr>
      <w:r w:rsidRPr="00E37199">
        <w:rPr>
          <w:lang w:val="mn-MN"/>
        </w:rPr>
        <w:t xml:space="preserve">Маягт 4.Хэрэгжүүлж байгаа, хэрэгжүүлэхээр эрх авсан гэрээний мэдээлэл </w:t>
      </w:r>
    </w:p>
    <w:p w14:paraId="2E0A6450" w14:textId="77777777" w:rsidR="008E4C44" w:rsidRPr="00E37199" w:rsidRDefault="008E4C44" w:rsidP="008E4C44">
      <w:pPr>
        <w:rPr>
          <w:b/>
          <w:lang w:val="mn-MN"/>
        </w:rPr>
      </w:pPr>
      <w:r w:rsidRPr="00E37199">
        <w:rPr>
          <w:lang w:val="mn-MN"/>
        </w:rPr>
        <w:t>Маягт 5.Ижил төстэй гэрээний дэлгэрэнгүй мэдээлэл</w:t>
      </w:r>
    </w:p>
    <w:p w14:paraId="5FB70AAE" w14:textId="77777777" w:rsidR="008E4C44" w:rsidRPr="00E37199" w:rsidRDefault="008E4C44" w:rsidP="008E4C44">
      <w:pPr>
        <w:rPr>
          <w:b/>
          <w:lang w:val="mn-MN"/>
        </w:rPr>
      </w:pPr>
      <w:r w:rsidRPr="00E37199">
        <w:rPr>
          <w:lang w:val="mn-MN"/>
        </w:rPr>
        <w:t>Маягт 6.Нууцалсан баримт бичиг, мэдээллийн жагсаалт</w:t>
      </w:r>
    </w:p>
    <w:p w14:paraId="0C21A934" w14:textId="77777777" w:rsidR="008E4C44" w:rsidRPr="00E37199" w:rsidRDefault="008E4C44" w:rsidP="008E4C44">
      <w:pPr>
        <w:pStyle w:val="TOC1"/>
        <w:rPr>
          <w:lang w:val="mn-MN"/>
        </w:rPr>
      </w:pPr>
      <w:r w:rsidRPr="00E37199">
        <w:rPr>
          <w:lang w:val="mn-MN"/>
        </w:rPr>
        <w:fldChar w:fldCharType="begin"/>
      </w:r>
      <w:r w:rsidRPr="00E37199">
        <w:rPr>
          <w:lang w:val="mn-MN"/>
        </w:rPr>
        <w:instrText xml:space="preserve"> TOC \o "1-1" \h \z \u </w:instrText>
      </w:r>
      <w:r w:rsidRPr="00E37199">
        <w:rPr>
          <w:lang w:val="mn-MN"/>
        </w:rPr>
        <w:fldChar w:fldCharType="end"/>
      </w:r>
    </w:p>
    <w:p w14:paraId="0264EA44" w14:textId="77777777" w:rsidR="008E4C44" w:rsidRPr="00E37199" w:rsidRDefault="008E4C44" w:rsidP="008E4C44">
      <w:pPr>
        <w:spacing w:line="240" w:lineRule="exact"/>
        <w:jc w:val="center"/>
        <w:rPr>
          <w:lang w:val="mn-MN"/>
        </w:rPr>
      </w:pPr>
    </w:p>
    <w:p w14:paraId="747BD2EB" w14:textId="77777777" w:rsidR="008E4C44" w:rsidRPr="00E37199" w:rsidRDefault="008E4C44" w:rsidP="008E4C44">
      <w:pPr>
        <w:spacing w:line="240" w:lineRule="exact"/>
        <w:jc w:val="center"/>
        <w:rPr>
          <w:lang w:val="mn-MN"/>
        </w:rPr>
      </w:pPr>
    </w:p>
    <w:p w14:paraId="200AD868" w14:textId="4EF9199A" w:rsidR="008E4C44" w:rsidRPr="00E37199" w:rsidRDefault="008E4C44">
      <w:pPr>
        <w:rPr>
          <w:lang w:val="mn-MN"/>
        </w:rPr>
      </w:pPr>
      <w:r w:rsidRPr="00E37199">
        <w:rPr>
          <w:lang w:val="mn-MN"/>
        </w:rPr>
        <w:br w:type="page"/>
      </w:r>
    </w:p>
    <w:p w14:paraId="3D436C00" w14:textId="2C49A34F" w:rsidR="00B84E87" w:rsidRPr="00E37199" w:rsidRDefault="00B84E87" w:rsidP="00B84E87">
      <w:pPr>
        <w:pStyle w:val="Style2"/>
        <w:keepNext/>
        <w:keepLines/>
        <w:numPr>
          <w:ilvl w:val="0"/>
          <w:numId w:val="41"/>
        </w:numPr>
        <w:spacing w:before="240"/>
        <w:contextualSpacing w:val="0"/>
        <w:jc w:val="left"/>
        <w:outlineLvl w:val="0"/>
        <w:rPr>
          <w:b w:val="0"/>
        </w:rPr>
      </w:pPr>
      <w:r w:rsidRPr="00E37199">
        <w:lastRenderedPageBreak/>
        <w:t>Тендер илгээх маягт</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5E931D2E" w14:textId="77777777" w:rsidR="00B84E87" w:rsidRPr="00E37199" w:rsidRDefault="00B84E87" w:rsidP="00B84E87">
      <w:pPr>
        <w:pStyle w:val="BodyTextIndent"/>
        <w:spacing w:after="160" w:line="240" w:lineRule="exact"/>
        <w:ind w:left="1134" w:hanging="425"/>
        <w:jc w:val="right"/>
        <w:rPr>
          <w:rFonts w:ascii="Arial" w:hAnsi="Arial" w:cs="Arial"/>
          <w:b/>
          <w:i/>
          <w:sz w:val="22"/>
          <w:szCs w:val="22"/>
          <w:lang w:val="mn-MN"/>
        </w:rPr>
      </w:pPr>
      <w:r w:rsidRPr="00E37199">
        <w:rPr>
          <w:rFonts w:ascii="Arial" w:hAnsi="Arial" w:cs="Arial"/>
          <w:b/>
          <w:i/>
          <w:sz w:val="22"/>
          <w:szCs w:val="22"/>
          <w:lang w:val="mn-MN"/>
        </w:rPr>
        <w:t>[огноо]</w:t>
      </w:r>
    </w:p>
    <w:p w14:paraId="4CD35E1A" w14:textId="77777777" w:rsidR="00B84E87" w:rsidRPr="00E37199" w:rsidRDefault="00B84E87" w:rsidP="00B84E87">
      <w:pPr>
        <w:pStyle w:val="BodyText"/>
        <w:spacing w:after="160" w:line="240" w:lineRule="exact"/>
        <w:ind w:right="-259"/>
        <w:jc w:val="center"/>
        <w:rPr>
          <w:sz w:val="22"/>
          <w:lang w:val="mn-MN"/>
        </w:rPr>
      </w:pPr>
      <w:r w:rsidRPr="00E37199">
        <w:rPr>
          <w:b/>
          <w:i/>
          <w:sz w:val="22"/>
          <w:lang w:val="mn-MN"/>
        </w:rPr>
        <w:t>[Захиалагч байгууллагын нэр]</w:t>
      </w:r>
      <w:r w:rsidRPr="00E37199">
        <w:rPr>
          <w:sz w:val="22"/>
          <w:lang w:val="mn-MN"/>
        </w:rPr>
        <w:t>-д</w:t>
      </w:r>
    </w:p>
    <w:p w14:paraId="63CDF6F7" w14:textId="4DC376E0" w:rsidR="00B84E87" w:rsidRPr="00E37199" w:rsidRDefault="00B84E87" w:rsidP="00B84E87">
      <w:pPr>
        <w:pStyle w:val="BodyText"/>
        <w:spacing w:after="160" w:line="240" w:lineRule="exact"/>
        <w:ind w:right="158"/>
        <w:jc w:val="both"/>
        <w:rPr>
          <w:sz w:val="22"/>
          <w:lang w:val="mn-MN"/>
        </w:rPr>
      </w:pPr>
      <w:r w:rsidRPr="00E37199">
        <w:rPr>
          <w:sz w:val="22"/>
          <w:lang w:val="mn-MN"/>
        </w:rPr>
        <w:t xml:space="preserve">Манай </w:t>
      </w:r>
      <w:r w:rsidRPr="00E37199">
        <w:rPr>
          <w:b/>
          <w:i/>
          <w:sz w:val="22"/>
          <w:lang w:val="mn-MN"/>
        </w:rPr>
        <w:t>[оролцогчийн нэр]</w:t>
      </w:r>
      <w:r w:rsidRPr="00E37199">
        <w:rPr>
          <w:i/>
          <w:sz w:val="22"/>
          <w:lang w:val="mn-MN"/>
        </w:rPr>
        <w:t xml:space="preserve"> </w:t>
      </w:r>
      <w:r w:rsidRPr="00E37199">
        <w:rPr>
          <w:sz w:val="22"/>
          <w:lang w:val="mn-MN"/>
        </w:rPr>
        <w:t xml:space="preserve">нь танай байгууллагаас зарласан </w:t>
      </w:r>
      <w:r w:rsidRPr="00E37199">
        <w:rPr>
          <w:b/>
          <w:i/>
          <w:sz w:val="22"/>
          <w:lang w:val="mn-MN"/>
        </w:rPr>
        <w:t>[тендер шалгаруулалтын нэр, дугаар]</w:t>
      </w:r>
      <w:r w:rsidRPr="00E37199">
        <w:rPr>
          <w:sz w:val="22"/>
          <w:lang w:val="mn-MN"/>
        </w:rPr>
        <w:t xml:space="preserve"> тендер шалгаруулалтад </w:t>
      </w:r>
      <w:r w:rsidRPr="00E37199">
        <w:rPr>
          <w:b/>
          <w:i/>
          <w:sz w:val="22"/>
          <w:lang w:val="mn-MN"/>
        </w:rPr>
        <w:t>[үнийн хөнгөлөлт тооцоогүй тендерийн үнийг тоогоор болон үсгээр]</w:t>
      </w:r>
      <w:r w:rsidRPr="00E37199">
        <w:rPr>
          <w:sz w:val="22"/>
          <w:lang w:val="mn-MN"/>
        </w:rPr>
        <w:t xml:space="preserve"> төгрөгөөр тендер</w:t>
      </w:r>
      <w:r w:rsidR="003C5292" w:rsidRPr="00E37199">
        <w:rPr>
          <w:sz w:val="22"/>
          <w:lang w:val="mn-MN"/>
        </w:rPr>
        <w:t xml:space="preserve"> шалгаруулалтын</w:t>
      </w:r>
      <w:r w:rsidRPr="00E37199">
        <w:rPr>
          <w:sz w:val="22"/>
          <w:lang w:val="mn-MN"/>
        </w:rPr>
        <w:t xml:space="preserve"> баримт бичигт заасан хуваарийн дагуу бараа нийлүүлэхээр, дор дурдсан нөхцөлийг баталж энэхүү тендер (цаашид “</w:t>
      </w:r>
      <w:r w:rsidRPr="00E37199">
        <w:rPr>
          <w:b/>
          <w:sz w:val="22"/>
          <w:lang w:val="mn-MN"/>
        </w:rPr>
        <w:t>тендер</w:t>
      </w:r>
      <w:r w:rsidRPr="00E37199">
        <w:rPr>
          <w:sz w:val="22"/>
          <w:lang w:val="mn-MN"/>
        </w:rPr>
        <w:t>” гэх)-ийг хүргүүлж байна. Үүнд:</w:t>
      </w:r>
    </w:p>
    <w:p w14:paraId="6F8854AB" w14:textId="4C0E6CF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w:t>
      </w:r>
      <w:r w:rsidR="00684607" w:rsidRPr="00E37199">
        <w:rPr>
          <w:sz w:val="22"/>
          <w:lang w:val="mn-MN"/>
        </w:rPr>
        <w:t xml:space="preserve"> шалгаруулалтын </w:t>
      </w:r>
      <w:r w:rsidRPr="00E37199">
        <w:rPr>
          <w:sz w:val="22"/>
          <w:lang w:val="mn-MN"/>
        </w:rPr>
        <w:t xml:space="preserve">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5C251663" w14:textId="76FAE895"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Оролцогч, түүний түншлэлийн гишүүн худалдан авах ажиллагаанд оролцох</w:t>
      </w:r>
      <w:r w:rsidR="007967A3" w:rsidRPr="00E37199">
        <w:rPr>
          <w:sz w:val="22"/>
          <w:lang w:val="mn-MN"/>
        </w:rPr>
        <w:t>той</w:t>
      </w:r>
      <w:r w:rsidRPr="00E37199">
        <w:rPr>
          <w:sz w:val="22"/>
          <w:lang w:val="mn-MN"/>
        </w:rPr>
        <w:t xml:space="preserve"> холбоотой хуулиар хориглосон нөхцөлд хамаарахгүй бөгөөд үүний дотор дараах нөхцөлийг гэрчилж байна</w:t>
      </w:r>
      <w:r w:rsidR="00FE71BC" w:rsidRPr="00E37199">
        <w:rPr>
          <w:sz w:val="22"/>
          <w:lang w:val="mn-MN"/>
        </w:rPr>
        <w:t>. Үүнд</w:t>
      </w:r>
      <w:r w:rsidRPr="00E37199">
        <w:rPr>
          <w:sz w:val="22"/>
          <w:lang w:val="mn-MN"/>
        </w:rPr>
        <w:t>:</w:t>
      </w:r>
    </w:p>
    <w:p w14:paraId="15D8ADF5" w14:textId="60770AF5" w:rsidR="00B84E87" w:rsidRPr="00E37199" w:rsidRDefault="00B84E87" w:rsidP="00B84E87">
      <w:pPr>
        <w:pStyle w:val="BodyText"/>
        <w:spacing w:after="160" w:line="240" w:lineRule="exact"/>
        <w:ind w:left="720" w:right="158"/>
        <w:jc w:val="both"/>
        <w:rPr>
          <w:sz w:val="22"/>
          <w:lang w:val="mn-MN"/>
        </w:rPr>
      </w:pPr>
      <w:r w:rsidRPr="00E37199">
        <w:rPr>
          <w:sz w:val="22"/>
          <w:lang w:val="mn-MN"/>
        </w:rPr>
        <w:t>2.1. Төрийн болон орон нутгийн өмчийн хөрөнгөөр бараа, ажил, үйлчилгээ худалдан авах тухай хуулийн 7.1-д заасан</w:t>
      </w:r>
      <w:r w:rsidRPr="00E37199">
        <w:rPr>
          <w:sz w:val="22"/>
          <w:szCs w:val="20"/>
          <w:lang w:val="mn-MN"/>
        </w:rPr>
        <w:t xml:space="preserve"> нөхцөл үүсээгүй;</w:t>
      </w:r>
    </w:p>
    <w:p w14:paraId="34964940" w14:textId="51EC40EE"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0484ED67" w14:textId="6F83C1D3"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Захиалагчийн удирдлага, хяналт, захиргаанд ажилладаг албан тушаалтанд ашиг олгодоггүй</w:t>
      </w:r>
      <w:r w:rsidR="00E91DAA" w:rsidRPr="00E37199">
        <w:rPr>
          <w:sz w:val="22"/>
          <w:lang w:val="mn-MN"/>
        </w:rPr>
        <w:t>;</w:t>
      </w:r>
    </w:p>
    <w:p w14:paraId="7A943107" w14:textId="2CAFB3EA"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2229C49E"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szCs w:val="20"/>
          <w:lang w:val="mn-MN"/>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 xml:space="preserve">Тендерт үнийн хөнгөлөлт </w:t>
      </w:r>
      <w:r w:rsidRPr="00E37199">
        <w:rPr>
          <w:b/>
          <w:i/>
          <w:sz w:val="22"/>
          <w:lang w:val="mn-MN"/>
        </w:rPr>
        <w:t>[“санал болгоно” эсхүл “санал болгохгүй” гэж бичих]</w:t>
      </w:r>
      <w:r w:rsidRPr="00E37199">
        <w:rPr>
          <w:sz w:val="22"/>
          <w:lang w:val="mn-MN"/>
        </w:rPr>
        <w:t>.</w:t>
      </w:r>
      <w:r w:rsidRPr="00E37199">
        <w:rPr>
          <w:b/>
          <w:i/>
          <w:sz w:val="22"/>
          <w:lang w:val="mn-MN"/>
        </w:rPr>
        <w:t xml:space="preserve"> [Хэрэв үнийн хөнгөлөлт санал болгох бол түүнийг хэрхэн хэрэглэх нөхцөл, аргачлалыг бичих]</w:t>
      </w:r>
      <w:r w:rsidRPr="00E37199">
        <w:rPr>
          <w:sz w:val="22"/>
          <w:lang w:val="mn-MN"/>
        </w:rPr>
        <w:t>.</w:t>
      </w:r>
    </w:p>
    <w:p w14:paraId="4565C18B" w14:textId="6B95E003"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 нь тендер</w:t>
      </w:r>
      <w:r w:rsidR="00B52CBF" w:rsidRPr="00E37199">
        <w:rPr>
          <w:sz w:val="22"/>
          <w:lang w:val="mn-MN"/>
        </w:rPr>
        <w:t xml:space="preserve"> шалгаруулалтын</w:t>
      </w:r>
      <w:r w:rsidRPr="00E37199">
        <w:rPr>
          <w:sz w:val="22"/>
          <w:lang w:val="mn-MN"/>
        </w:rPr>
        <w:t xml:space="preserve"> баримт бичигт заасны дагуу тендер нээснээс хойш </w:t>
      </w:r>
      <w:r w:rsidRPr="00E37199">
        <w:rPr>
          <w:b/>
          <w:i/>
          <w:sz w:val="22"/>
          <w:lang w:val="mn-MN"/>
        </w:rPr>
        <w:t>[30 ба түүнээс дээш хоногийн тоо]</w:t>
      </w:r>
      <w:r w:rsidRPr="00E37199">
        <w:rPr>
          <w:sz w:val="22"/>
          <w:lang w:val="mn-MN"/>
        </w:rPr>
        <w:t xml:space="preserve"> хоногийн хугацаанд хүчинтэй байна.</w:t>
      </w:r>
      <w:r w:rsidRPr="00E37199">
        <w:rPr>
          <w:rStyle w:val="FootnoteReference"/>
          <w:sz w:val="22"/>
          <w:lang w:val="mn-MN"/>
        </w:rPr>
        <w:footnoteReference w:id="2"/>
      </w:r>
    </w:p>
    <w:p w14:paraId="6BBEC50A" w14:textId="2027B5E9" w:rsidR="00B84E87" w:rsidRPr="00E37199" w:rsidRDefault="00BC729C" w:rsidP="00B84E87">
      <w:pPr>
        <w:pStyle w:val="BodyText"/>
        <w:numPr>
          <w:ilvl w:val="0"/>
          <w:numId w:val="10"/>
        </w:numPr>
        <w:spacing w:after="160" w:line="240" w:lineRule="exact"/>
        <w:ind w:right="158"/>
        <w:jc w:val="both"/>
        <w:rPr>
          <w:sz w:val="22"/>
          <w:lang w:val="mn-MN"/>
        </w:rPr>
      </w:pPr>
      <w:r w:rsidRPr="00E37199">
        <w:rPr>
          <w:sz w:val="22"/>
          <w:lang w:val="mn-MN"/>
        </w:rPr>
        <w:t>Хуулийн 7.1, 22.2</w:t>
      </w:r>
      <w:r w:rsidR="00306A09" w:rsidRPr="00E37199">
        <w:rPr>
          <w:sz w:val="22"/>
          <w:lang w:val="mn-MN"/>
        </w:rPr>
        <w:t>, 56.5</w:t>
      </w:r>
      <w:r w:rsidR="005F24CA" w:rsidRPr="00E37199">
        <w:rPr>
          <w:sz w:val="22"/>
          <w:lang w:val="mn-MN"/>
        </w:rPr>
        <w:t>-д заас</w:t>
      </w:r>
      <w:r w:rsidR="000573EA" w:rsidRPr="00E37199">
        <w:rPr>
          <w:sz w:val="22"/>
          <w:lang w:val="mn-MN"/>
        </w:rPr>
        <w:t>ныг зөрчсөн</w:t>
      </w:r>
      <w:r w:rsidRPr="00E37199">
        <w:rPr>
          <w:sz w:val="22"/>
          <w:lang w:val="mn-MN"/>
        </w:rPr>
        <w:t xml:space="preserve"> болон</w:t>
      </w:r>
      <w:r w:rsidR="000573EA" w:rsidRPr="00E37199">
        <w:rPr>
          <w:sz w:val="22"/>
          <w:lang w:val="mn-MN"/>
        </w:rPr>
        <w:t xml:space="preserve"> тендер шалгаруулалтад </w:t>
      </w:r>
      <w:r w:rsidR="0075471C" w:rsidRPr="00E37199">
        <w:rPr>
          <w:sz w:val="22"/>
          <w:lang w:val="mn-MN"/>
        </w:rPr>
        <w:t xml:space="preserve">үнэн зөв, зөрүүгүй орчуулга ирүүлэх үүргээ зөрчсөн </w:t>
      </w:r>
      <w:r w:rsidR="003348C5" w:rsidRPr="00E37199">
        <w:rPr>
          <w:sz w:val="22"/>
          <w:lang w:val="mn-MN"/>
        </w:rPr>
        <w:t xml:space="preserve">тендер шалгаруулалтад оролцох эрхээ хязгаарлуулсан этгээдийн </w:t>
      </w:r>
      <w:r w:rsidR="0060482B" w:rsidRPr="00E37199">
        <w:rPr>
          <w:sz w:val="22"/>
          <w:lang w:val="mn-MN"/>
        </w:rPr>
        <w:t xml:space="preserve">жагсаалтад </w:t>
      </w:r>
      <w:r w:rsidR="005F24CA" w:rsidRPr="00E37199">
        <w:rPr>
          <w:sz w:val="22"/>
          <w:lang w:val="mn-MN"/>
        </w:rPr>
        <w:t>бүртгэх үндэслэл болохыг</w:t>
      </w:r>
      <w:r w:rsidRPr="00E37199">
        <w:rPr>
          <w:sz w:val="22"/>
          <w:lang w:val="mn-MN"/>
        </w:rPr>
        <w:t xml:space="preserve"> хүлээн зөвшөөрч байна.</w:t>
      </w:r>
    </w:p>
    <w:p w14:paraId="1099FEC8"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szCs w:val="20"/>
          <w:lang w:val="mn-MN"/>
        </w:rPr>
        <w:t xml:space="preserve">Тендерт санал болгосон бараа нь оюуны өмчийн зөрчилгүй, эрхийн болон биет байдлын доголдолгүй болохыг баталж байна. </w:t>
      </w:r>
    </w:p>
    <w:p w14:paraId="7ECFF2BA"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E37199" w:rsidRDefault="00B84E87" w:rsidP="00B84E87">
      <w:pPr>
        <w:pStyle w:val="BodyTextIndent"/>
        <w:spacing w:after="160" w:line="240" w:lineRule="exact"/>
        <w:ind w:left="720" w:right="158" w:firstLine="0"/>
        <w:jc w:val="left"/>
        <w:rPr>
          <w:rFonts w:ascii="Arial" w:hAnsi="Arial" w:cs="Arial"/>
          <w:sz w:val="22"/>
          <w:szCs w:val="22"/>
          <w:lang w:val="mn-MN"/>
        </w:rPr>
      </w:pPr>
    </w:p>
    <w:p w14:paraId="306E12D8"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lastRenderedPageBreak/>
        <w:t xml:space="preserve">[Итгэмжлэлгүйгээр төлөөлөх эрх бүхий этгээд, </w:t>
      </w:r>
    </w:p>
    <w:p w14:paraId="09D5C7A2"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69583930"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w:t>
      </w:r>
    </w:p>
    <w:p w14:paraId="7896CE23"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байгууллагын тамга, тэмдэг]:</w:t>
      </w:r>
    </w:p>
    <w:p w14:paraId="4C6EFD8A"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r w:rsidRPr="00E37199">
        <w:rPr>
          <w:rFonts w:ascii="Arial" w:hAnsi="Arial" w:cs="Arial"/>
          <w:b/>
          <w:i/>
          <w:sz w:val="22"/>
          <w:szCs w:val="22"/>
          <w:lang w:val="mn-MN"/>
        </w:rPr>
        <w:t>Хаяг:</w:t>
      </w:r>
    </w:p>
    <w:p w14:paraId="59017577"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28044A5F"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7A5E6D1"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294C4A1" w14:textId="77777777" w:rsidR="00B84E87" w:rsidRPr="00E37199" w:rsidRDefault="00B84E87" w:rsidP="00B84E87">
      <w:pPr>
        <w:pStyle w:val="BodyTextIndent"/>
        <w:tabs>
          <w:tab w:val="left" w:pos="1418"/>
        </w:tabs>
        <w:spacing w:after="160"/>
        <w:ind w:left="720" w:firstLine="0"/>
        <w:rPr>
          <w:rFonts w:ascii="Arial" w:hAnsi="Arial" w:cs="Arial"/>
          <w:sz w:val="22"/>
          <w:szCs w:val="22"/>
          <w:lang w:val="mn-MN"/>
        </w:rPr>
        <w:sectPr w:rsidR="00B84E87" w:rsidRPr="00E37199">
          <w:pgSz w:w="11907" w:h="16840" w:code="9"/>
          <w:pgMar w:top="1134" w:right="851" w:bottom="1134" w:left="1701" w:header="720" w:footer="720" w:gutter="0"/>
          <w:pgNumType w:start="1"/>
          <w:cols w:space="720"/>
          <w:titlePg/>
          <w:docGrid w:linePitch="360"/>
        </w:sectPr>
      </w:pPr>
    </w:p>
    <w:p w14:paraId="6048331F" w14:textId="77777777" w:rsidR="00B84E87" w:rsidRPr="00E37199" w:rsidRDefault="00B84E87" w:rsidP="00B84E87">
      <w:pPr>
        <w:pStyle w:val="Style2"/>
        <w:keepNext/>
        <w:keepLines/>
        <w:numPr>
          <w:ilvl w:val="0"/>
          <w:numId w:val="41"/>
        </w:numPr>
        <w:spacing w:before="240"/>
        <w:contextualSpacing w:val="0"/>
        <w:jc w:val="left"/>
        <w:outlineLvl w:val="0"/>
        <w:rPr>
          <w:b w:val="0"/>
        </w:rPr>
      </w:pPr>
      <w:bookmarkStart w:id="415" w:name="_Toc49771158"/>
      <w:bookmarkStart w:id="416" w:name="_Toc49787213"/>
      <w:bookmarkStart w:id="417" w:name="_Toc49788842"/>
      <w:bookmarkStart w:id="418" w:name="_Toc49789566"/>
      <w:bookmarkStart w:id="419" w:name="_Toc49949446"/>
      <w:bookmarkStart w:id="420" w:name="_Toc49963338"/>
      <w:bookmarkStart w:id="421" w:name="_Toc49965394"/>
      <w:bookmarkStart w:id="422" w:name="_Toc50374097"/>
      <w:bookmarkStart w:id="423" w:name="_Toc50712996"/>
      <w:bookmarkStart w:id="424" w:name="_Toc52202726"/>
      <w:bookmarkStart w:id="425" w:name="_Toc52893510"/>
      <w:bookmarkStart w:id="426" w:name="_Ref57952370"/>
      <w:bookmarkStart w:id="427" w:name="_Toc62843487"/>
      <w:bookmarkStart w:id="428" w:name="_Toc66567673"/>
      <w:bookmarkStart w:id="429" w:name="_Toc66567918"/>
      <w:bookmarkStart w:id="430" w:name="_Toc70330921"/>
      <w:bookmarkStart w:id="431" w:name="_Toc70868535"/>
      <w:bookmarkStart w:id="432" w:name="_Toc80084064"/>
      <w:bookmarkStart w:id="433" w:name="_Toc80267000"/>
      <w:bookmarkStart w:id="434" w:name="_Toc82378695"/>
      <w:bookmarkStart w:id="435" w:name="_Toc82445337"/>
      <w:bookmarkStart w:id="436" w:name="_Toc82445735"/>
      <w:bookmarkStart w:id="437" w:name="_Toc82448453"/>
      <w:bookmarkStart w:id="438" w:name="_Toc127459769"/>
      <w:bookmarkStart w:id="439" w:name="_Toc146704324"/>
      <w:r w:rsidRPr="00E37199">
        <w:lastRenderedPageBreak/>
        <w:t xml:space="preserve">Барааны үнийн </w:t>
      </w:r>
      <w:bookmarkEnd w:id="415"/>
      <w:bookmarkEnd w:id="416"/>
      <w:bookmarkEnd w:id="417"/>
      <w:bookmarkEnd w:id="418"/>
      <w:bookmarkEnd w:id="419"/>
      <w:bookmarkEnd w:id="420"/>
      <w:bookmarkEnd w:id="421"/>
      <w:bookmarkEnd w:id="422"/>
      <w:bookmarkEnd w:id="423"/>
      <w:bookmarkEnd w:id="424"/>
      <w:bookmarkEnd w:id="425"/>
      <w:bookmarkEnd w:id="426"/>
      <w:r w:rsidRPr="00E37199">
        <w:t>задаргаа</w:t>
      </w:r>
      <w:bookmarkEnd w:id="427"/>
      <w:bookmarkEnd w:id="428"/>
      <w:bookmarkEnd w:id="429"/>
      <w:bookmarkEnd w:id="430"/>
      <w:bookmarkEnd w:id="431"/>
      <w:bookmarkEnd w:id="432"/>
      <w:bookmarkEnd w:id="433"/>
      <w:bookmarkEnd w:id="434"/>
      <w:bookmarkEnd w:id="435"/>
      <w:bookmarkEnd w:id="436"/>
      <w:bookmarkEnd w:id="437"/>
      <w:bookmarkEnd w:id="438"/>
      <w:bookmarkEnd w:id="439"/>
    </w:p>
    <w:p w14:paraId="4CDE15E9" w14:textId="77777777" w:rsidR="00B84E87" w:rsidRPr="00E37199" w:rsidRDefault="00B84E87" w:rsidP="00B84E87">
      <w:pPr>
        <w:pStyle w:val="SectionVHeader"/>
        <w:spacing w:after="160"/>
        <w:ind w:right="352"/>
        <w:rPr>
          <w:rFonts w:ascii="Arial" w:hAnsi="Arial" w:cs="Arial"/>
          <w:sz w:val="22"/>
          <w:szCs w:val="22"/>
          <w:lang w:val="mn-MN"/>
        </w:rPr>
      </w:pPr>
    </w:p>
    <w:p w14:paraId="7EFB69D3" w14:textId="77777777" w:rsidR="00B84E87" w:rsidRPr="00E37199" w:rsidRDefault="00B84E87" w:rsidP="00B84E87">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B84E87" w:rsidRPr="00E37199" w14:paraId="616EC96E" w14:textId="77777777">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E17D039"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429BC4E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6CDD42C8"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F57D855"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68132173"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40F71A42"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62B73BE1"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2A8101C7"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22DFD5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295DE35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11E6E1BD"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1</w:t>
            </w:r>
          </w:p>
        </w:tc>
      </w:tr>
      <w:tr w:rsidR="00B84E87" w:rsidRPr="00E37199" w14:paraId="3BA92296" w14:textId="77777777">
        <w:trPr>
          <w:cantSplit/>
          <w:trHeight w:val="1880"/>
        </w:trPr>
        <w:tc>
          <w:tcPr>
            <w:tcW w:w="561" w:type="dxa"/>
            <w:tcBorders>
              <w:top w:val="single" w:sz="4" w:space="0" w:color="auto"/>
              <w:left w:val="single" w:sz="4" w:space="0" w:color="auto"/>
              <w:bottom w:val="single" w:sz="4" w:space="0" w:color="auto"/>
              <w:right w:val="single" w:sz="4" w:space="0" w:color="auto"/>
            </w:tcBorders>
          </w:tcPr>
          <w:p w14:paraId="72325C85"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1114592C"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54ADB46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Гарал үүслийн улс</w:t>
            </w:r>
            <w:r w:rsidRPr="00E37199">
              <w:rPr>
                <w:rStyle w:val="FootnoteReference"/>
                <w:b/>
                <w:sz w:val="20"/>
                <w:szCs w:val="20"/>
                <w:lang w:val="mn-MN"/>
              </w:rPr>
              <w:footnoteReference w:id="3"/>
            </w:r>
          </w:p>
        </w:tc>
        <w:tc>
          <w:tcPr>
            <w:tcW w:w="1237" w:type="dxa"/>
            <w:tcBorders>
              <w:top w:val="single" w:sz="4" w:space="0" w:color="auto"/>
              <w:left w:val="single" w:sz="4" w:space="0" w:color="auto"/>
              <w:bottom w:val="single" w:sz="4" w:space="0" w:color="auto"/>
              <w:right w:val="single" w:sz="4" w:space="0" w:color="auto"/>
            </w:tcBorders>
          </w:tcPr>
          <w:p w14:paraId="26EE3E2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1CD2AE7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597AE3D7"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5A83912F"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бүгд үнэ</w:t>
            </w:r>
          </w:p>
          <w:p w14:paraId="0465AF5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4x6)</w:t>
            </w:r>
          </w:p>
          <w:p w14:paraId="4C053CDB" w14:textId="77777777" w:rsidR="00B84E87" w:rsidRPr="00E37199" w:rsidRDefault="00B84E87">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7FFC6EA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122D04DC" w14:textId="77777777" w:rsidR="00B84E87" w:rsidRPr="00E37199" w:rsidRDefault="00B84E87">
            <w:pPr>
              <w:spacing w:after="0" w:line="240" w:lineRule="auto"/>
              <w:jc w:val="center"/>
              <w:rPr>
                <w:b/>
                <w:sz w:val="20"/>
                <w:szCs w:val="20"/>
                <w:lang w:val="mn-MN"/>
              </w:rPr>
            </w:pPr>
            <w:r w:rsidRPr="00E37199">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642034D3"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нийт үнэ</w:t>
            </w:r>
          </w:p>
          <w:p w14:paraId="429778B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7+8+9)</w:t>
            </w:r>
          </w:p>
        </w:tc>
        <w:tc>
          <w:tcPr>
            <w:tcW w:w="1417" w:type="dxa"/>
            <w:tcBorders>
              <w:top w:val="single" w:sz="4" w:space="0" w:color="auto"/>
              <w:left w:val="single" w:sz="4" w:space="0" w:color="auto"/>
              <w:bottom w:val="single" w:sz="4" w:space="0" w:color="auto"/>
              <w:right w:val="single" w:sz="4" w:space="0" w:color="auto"/>
            </w:tcBorders>
          </w:tcPr>
          <w:p w14:paraId="47FFCEB0"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Монгол Улсын гарал үүсэлтэй бараа мөн эсэх</w:t>
            </w:r>
            <w:r w:rsidRPr="00E37199">
              <w:rPr>
                <w:rStyle w:val="FootnoteReference"/>
                <w:b/>
                <w:sz w:val="20"/>
                <w:szCs w:val="20"/>
                <w:lang w:val="mn-MN"/>
              </w:rPr>
              <w:footnoteReference w:id="4"/>
            </w:r>
          </w:p>
        </w:tc>
      </w:tr>
      <w:tr w:rsidR="00B84E87" w:rsidRPr="00E37199" w14:paraId="5C9E81BE" w14:textId="77777777">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62A09681" w14:textId="77777777" w:rsidR="00B84E87" w:rsidRPr="00E37199" w:rsidRDefault="00B84E87">
            <w:pPr>
              <w:suppressAutoHyphens/>
              <w:spacing w:after="0" w:line="240" w:lineRule="auto"/>
              <w:jc w:val="center"/>
              <w:rPr>
                <w:sz w:val="20"/>
                <w:szCs w:val="20"/>
                <w:lang w:val="mn-MN"/>
              </w:rPr>
            </w:pPr>
            <w:r w:rsidRPr="00E37199">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45BAADAD" w14:textId="77777777" w:rsidR="00B84E87" w:rsidRPr="00E37199" w:rsidRDefault="00B84E87">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25A5A56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5EC66AC7"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7CFB4DC0"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4FE2A97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58B6D6E" w14:textId="77777777" w:rsidR="00B84E87" w:rsidRPr="00E37199" w:rsidRDefault="00B84E87">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10F1E7D6" w14:textId="77777777" w:rsidR="00B84E87" w:rsidRPr="00E37199" w:rsidRDefault="00B84E87">
            <w:pPr>
              <w:suppressAutoHyphens/>
              <w:spacing w:after="0" w:line="240" w:lineRule="auto"/>
              <w:jc w:val="center"/>
              <w:rPr>
                <w:i/>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2B57AC2C" w14:textId="77777777" w:rsidR="00B84E87" w:rsidRPr="00E37199" w:rsidRDefault="00B84E87">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D74ECFF" w14:textId="77777777" w:rsidR="00B84E87" w:rsidRPr="00E37199" w:rsidRDefault="00B84E87">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69B4EAB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Тийм/Үгүй</w:t>
            </w:r>
          </w:p>
        </w:tc>
      </w:tr>
      <w:tr w:rsidR="00B84E87" w:rsidRPr="00E37199" w14:paraId="7310C31B" w14:textId="77777777">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47E4467E" w14:textId="77777777" w:rsidR="00B84E87" w:rsidRPr="00E37199" w:rsidRDefault="00B84E87">
            <w:pPr>
              <w:suppressAutoHyphens/>
              <w:spacing w:before="40" w:after="40" w:line="240" w:lineRule="auto"/>
              <w:jc w:val="center"/>
              <w:rPr>
                <w:rFonts w:eastAsia="Times New Roman"/>
                <w:sz w:val="20"/>
                <w:szCs w:val="20"/>
                <w:lang w:val="mn-MN"/>
              </w:rPr>
            </w:pPr>
            <w:r w:rsidRPr="00E37199">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1B711BE7"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D48355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36347027"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4BF5E90"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0C9B7E5A"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444AF379"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A6B4C51"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515B6D5B"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B7F232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1774B357"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6AE281B1" w14:textId="77777777">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6519CCFB" w14:textId="77777777" w:rsidR="00B84E87" w:rsidRPr="00E37199" w:rsidRDefault="00B84E87">
            <w:pPr>
              <w:suppressAutoHyphens/>
              <w:spacing w:before="40" w:after="40" w:line="240" w:lineRule="auto"/>
              <w:jc w:val="center"/>
              <w:rPr>
                <w:rFonts w:eastAsia="Times New Roman"/>
                <w:sz w:val="20"/>
                <w:szCs w:val="20"/>
                <w:lang w:val="mn-MN"/>
              </w:rPr>
            </w:pPr>
            <w:r w:rsidRPr="00E37199">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29D9A1DC"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1D23453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6D2450EF"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2541D2DE"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694353CE"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6F2F8C6"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423EB632"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AE07613"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101EB5E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5355AA1"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54DCC935" w14:textId="77777777">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0E964DC7" w14:textId="77777777" w:rsidR="00B84E87" w:rsidRPr="00E37199" w:rsidRDefault="00B84E87">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3732831E" w14:textId="77777777" w:rsidR="00B84E87" w:rsidRPr="00E37199" w:rsidRDefault="00B84E87">
            <w:pPr>
              <w:spacing w:after="0" w:line="240" w:lineRule="auto"/>
              <w:ind w:left="372" w:hanging="372"/>
              <w:jc w:val="right"/>
              <w:rPr>
                <w:sz w:val="20"/>
                <w:szCs w:val="20"/>
                <w:lang w:val="mn-MN"/>
              </w:rPr>
            </w:pPr>
            <w:r w:rsidRPr="00E37199">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27DCD5BD" w14:textId="77777777" w:rsidR="00B84E87" w:rsidRPr="00E37199" w:rsidRDefault="00B84E87">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5E008435" w14:textId="77777777" w:rsidR="00B84E87" w:rsidRPr="00E37199" w:rsidRDefault="00B84E87">
            <w:pPr>
              <w:spacing w:after="0" w:line="240" w:lineRule="auto"/>
              <w:rPr>
                <w:sz w:val="20"/>
                <w:szCs w:val="20"/>
                <w:lang w:val="mn-MN"/>
              </w:rPr>
            </w:pPr>
          </w:p>
        </w:tc>
      </w:tr>
    </w:tbl>
    <w:p w14:paraId="351FDBEF" w14:textId="77777777" w:rsidR="00B84E87" w:rsidRPr="00E37199" w:rsidRDefault="00B84E87" w:rsidP="00B84E87">
      <w:pPr>
        <w:pStyle w:val="BodyTextIndent"/>
        <w:spacing w:after="160" w:line="240" w:lineRule="exact"/>
        <w:ind w:left="0" w:right="158" w:firstLine="720"/>
        <w:rPr>
          <w:rFonts w:ascii="Arial" w:hAnsi="Arial" w:cs="Arial"/>
          <w:b/>
          <w:i/>
          <w:sz w:val="22"/>
          <w:szCs w:val="22"/>
          <w:lang w:val="mn-MN"/>
        </w:rPr>
      </w:pPr>
      <w:r w:rsidRPr="00E37199">
        <w:rPr>
          <w:rFonts w:ascii="Arial" w:hAnsi="Arial" w:cs="Arial"/>
          <w:b/>
          <w:i/>
          <w:sz w:val="22"/>
          <w:szCs w:val="22"/>
          <w:lang w:val="mn-MN"/>
        </w:rPr>
        <w:t xml:space="preserve">[Итгэмжлэлгүйгээр төлөөлөх эрх бүхий этгээд, </w:t>
      </w:r>
    </w:p>
    <w:p w14:paraId="224525F6"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51CE0271"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байгууллагын </w:t>
      </w:r>
    </w:p>
    <w:p w14:paraId="67408C1B"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тамга, тэмдэг]:</w:t>
      </w:r>
    </w:p>
    <w:p w14:paraId="324BC698" w14:textId="77777777" w:rsidR="00B84E87" w:rsidRPr="00E37199" w:rsidRDefault="00B84E87" w:rsidP="00B84E87">
      <w:pPr>
        <w:rPr>
          <w:sz w:val="22"/>
          <w:szCs w:val="22"/>
          <w:lang w:val="mn-MN"/>
        </w:rPr>
        <w:sectPr w:rsidR="00B84E87" w:rsidRPr="00E37199">
          <w:pgSz w:w="16840" w:h="11907" w:orient="landscape" w:code="9"/>
          <w:pgMar w:top="1134" w:right="851" w:bottom="1134" w:left="1701" w:header="720" w:footer="720" w:gutter="0"/>
          <w:cols w:space="720"/>
          <w:titlePg/>
          <w:docGrid w:linePitch="360"/>
        </w:sectPr>
      </w:pPr>
    </w:p>
    <w:p w14:paraId="1DF3DF06"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40" w:name="_Toc49771162"/>
      <w:bookmarkStart w:id="441" w:name="_Toc49787217"/>
      <w:bookmarkStart w:id="442" w:name="_Toc49788846"/>
      <w:bookmarkStart w:id="443" w:name="_Toc49789570"/>
      <w:bookmarkStart w:id="444" w:name="_Toc49949450"/>
      <w:bookmarkStart w:id="445" w:name="_Toc49963342"/>
      <w:bookmarkStart w:id="446" w:name="_Toc49965398"/>
      <w:bookmarkStart w:id="447" w:name="_Toc50374101"/>
      <w:bookmarkStart w:id="448" w:name="_Toc50713000"/>
      <w:bookmarkStart w:id="449" w:name="_Toc52202729"/>
      <w:bookmarkStart w:id="450" w:name="_Toc52893513"/>
      <w:bookmarkStart w:id="451" w:name="_Ref57951803"/>
      <w:bookmarkStart w:id="452" w:name="_Ref57951806"/>
      <w:bookmarkStart w:id="453" w:name="_Ref57951807"/>
      <w:bookmarkStart w:id="454" w:name="_Ref57952080"/>
      <w:bookmarkStart w:id="455" w:name="_Toc62843490"/>
      <w:bookmarkStart w:id="456" w:name="_Toc66567676"/>
      <w:bookmarkStart w:id="457" w:name="_Toc66567921"/>
      <w:bookmarkStart w:id="458" w:name="_Toc70330924"/>
      <w:bookmarkStart w:id="459" w:name="_Toc70868538"/>
      <w:bookmarkStart w:id="460" w:name="_Toc80084067"/>
      <w:bookmarkStart w:id="461" w:name="_Toc80267003"/>
      <w:bookmarkStart w:id="462" w:name="_Toc82378698"/>
      <w:bookmarkStart w:id="463" w:name="_Toc82445340"/>
      <w:bookmarkStart w:id="464" w:name="_Toc82445738"/>
      <w:bookmarkStart w:id="465" w:name="_Toc82448456"/>
      <w:bookmarkStart w:id="466" w:name="_Toc127459773"/>
      <w:bookmarkStart w:id="467" w:name="_Toc146704325"/>
      <w:r w:rsidRPr="00E37199">
        <w:lastRenderedPageBreak/>
        <w:t>Ижил төстэй бараа нийлүүлсэн гэрээний мэдээлэл</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2FBFBC5A"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B84E87" w:rsidRPr="00E37199" w14:paraId="276355FD" w14:textId="77777777">
        <w:tc>
          <w:tcPr>
            <w:tcW w:w="1892" w:type="dxa"/>
            <w:tcBorders>
              <w:top w:val="single" w:sz="4" w:space="0" w:color="auto"/>
              <w:left w:val="single" w:sz="4" w:space="0" w:color="auto"/>
            </w:tcBorders>
            <w:vAlign w:val="center"/>
          </w:tcPr>
          <w:p w14:paraId="69A993FF"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3490" w:type="dxa"/>
            <w:tcBorders>
              <w:top w:val="single" w:sz="4" w:space="0" w:color="auto"/>
            </w:tcBorders>
            <w:vAlign w:val="center"/>
          </w:tcPr>
          <w:p w14:paraId="299F8C88"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68DF10A6"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2485" w:type="dxa"/>
            <w:tcBorders>
              <w:top w:val="single" w:sz="4" w:space="0" w:color="auto"/>
            </w:tcBorders>
            <w:vAlign w:val="center"/>
          </w:tcPr>
          <w:p w14:paraId="508EA8F0" w14:textId="77777777" w:rsidR="00B84E87" w:rsidRPr="00E37199" w:rsidRDefault="00B84E87">
            <w:pPr>
              <w:pStyle w:val="BodyTextIndent"/>
              <w:tabs>
                <w:tab w:val="left" w:pos="754"/>
              </w:tabs>
              <w:spacing w:line="240" w:lineRule="exact"/>
              <w:ind w:left="0" w:firstLine="0"/>
              <w:jc w:val="center"/>
              <w:rPr>
                <w:rFonts w:ascii="Arial" w:hAnsi="Arial" w:cs="Arial"/>
                <w:b/>
                <w:sz w:val="20"/>
                <w:lang w:val="mn-MN"/>
              </w:rPr>
            </w:pPr>
            <w:r w:rsidRPr="00E37199">
              <w:rPr>
                <w:rFonts w:ascii="Arial" w:hAnsi="Arial" w:cs="Arial"/>
                <w:b/>
                <w:sz w:val="20"/>
                <w:lang w:val="mn-MN"/>
              </w:rPr>
              <w:t xml:space="preserve">Хугацаа </w:t>
            </w:r>
          </w:p>
          <w:p w14:paraId="0BF3E9F7"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эхэлсэн, дууссан/</w:t>
            </w:r>
          </w:p>
        </w:tc>
      </w:tr>
      <w:tr w:rsidR="00B84E87" w:rsidRPr="00E37199" w14:paraId="73ED8CD5" w14:textId="77777777">
        <w:tc>
          <w:tcPr>
            <w:tcW w:w="1892" w:type="dxa"/>
            <w:tcBorders>
              <w:left w:val="single" w:sz="4" w:space="0" w:color="auto"/>
            </w:tcBorders>
          </w:tcPr>
          <w:p w14:paraId="28E699A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Pr>
          <w:p w14:paraId="31A1BE9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Pr>
          <w:p w14:paraId="25186FC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Pr>
          <w:p w14:paraId="3586155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369E7A3C" w14:textId="77777777">
        <w:tc>
          <w:tcPr>
            <w:tcW w:w="1892" w:type="dxa"/>
            <w:tcBorders>
              <w:left w:val="single" w:sz="4" w:space="0" w:color="auto"/>
              <w:bottom w:val="single" w:sz="4" w:space="0" w:color="auto"/>
            </w:tcBorders>
          </w:tcPr>
          <w:p w14:paraId="7B40CC9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bottom w:val="single" w:sz="4" w:space="0" w:color="auto"/>
            </w:tcBorders>
          </w:tcPr>
          <w:p w14:paraId="7FF6084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1CA8B85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0FB53AD3"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1CCBFCF5" w14:textId="77777777">
        <w:tc>
          <w:tcPr>
            <w:tcW w:w="1892" w:type="dxa"/>
            <w:tcBorders>
              <w:top w:val="single" w:sz="4" w:space="0" w:color="auto"/>
              <w:left w:val="dashSmallGap" w:sz="2" w:space="0" w:color="auto"/>
              <w:bottom w:val="dashSmallGap" w:sz="2" w:space="0" w:color="auto"/>
              <w:right w:val="dashSmallGap" w:sz="2" w:space="0" w:color="auto"/>
            </w:tcBorders>
          </w:tcPr>
          <w:p w14:paraId="78C4118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14E08D8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05A2641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41E5827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369402F"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58B40D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0E64D76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4DA9638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765C71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07D023B8"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6F6F8BF"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68" w:name="_Toc52202730"/>
      <w:bookmarkStart w:id="469" w:name="_Toc52893514"/>
      <w:bookmarkStart w:id="470" w:name="_Ref57952845"/>
      <w:bookmarkStart w:id="471" w:name="_Toc62843491"/>
      <w:bookmarkStart w:id="472" w:name="_Toc66567677"/>
      <w:bookmarkStart w:id="473" w:name="_Toc66567922"/>
      <w:bookmarkStart w:id="474" w:name="_Toc70330925"/>
      <w:bookmarkStart w:id="475" w:name="_Toc70868539"/>
      <w:bookmarkStart w:id="476" w:name="_Toc80084068"/>
      <w:bookmarkStart w:id="477" w:name="_Toc80267004"/>
      <w:bookmarkStart w:id="478" w:name="_Toc82378699"/>
      <w:bookmarkStart w:id="479" w:name="_Toc82445341"/>
      <w:bookmarkStart w:id="480" w:name="_Toc82445739"/>
      <w:bookmarkStart w:id="481" w:name="_Toc82448457"/>
      <w:bookmarkStart w:id="482" w:name="_Toc127459774"/>
      <w:bookmarkStart w:id="483" w:name="_Toc146704326"/>
      <w:r w:rsidRPr="00E37199">
        <w:t>Хэрэгжүүлж байгаа, хэрэгжүүлэхээр эрх авсан гэрээний мэдээлэл</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rsidRPr="00E37199">
        <w:t xml:space="preserve"> </w:t>
      </w:r>
    </w:p>
    <w:p w14:paraId="5BB1AC59"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B84E87" w:rsidRPr="00E37199" w14:paraId="24C2F8C2" w14:textId="77777777">
        <w:tc>
          <w:tcPr>
            <w:tcW w:w="1271" w:type="dxa"/>
            <w:tcBorders>
              <w:top w:val="single" w:sz="4" w:space="0" w:color="auto"/>
              <w:left w:val="single" w:sz="4" w:space="0" w:color="auto"/>
            </w:tcBorders>
            <w:vAlign w:val="center"/>
          </w:tcPr>
          <w:p w14:paraId="4A2DC0ED"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1830" w:type="dxa"/>
            <w:tcBorders>
              <w:top w:val="single" w:sz="4" w:space="0" w:color="auto"/>
            </w:tcBorders>
            <w:vAlign w:val="center"/>
          </w:tcPr>
          <w:p w14:paraId="584F21D5"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ED1CB22"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1559" w:type="dxa"/>
            <w:tcBorders>
              <w:top w:val="single" w:sz="4" w:space="0" w:color="auto"/>
            </w:tcBorders>
            <w:vAlign w:val="center"/>
          </w:tcPr>
          <w:p w14:paraId="016AC0A1"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 эхэлсэн хугацаа</w:t>
            </w:r>
          </w:p>
        </w:tc>
        <w:tc>
          <w:tcPr>
            <w:tcW w:w="1701" w:type="dxa"/>
            <w:tcBorders>
              <w:top w:val="single" w:sz="4" w:space="0" w:color="auto"/>
            </w:tcBorders>
          </w:tcPr>
          <w:p w14:paraId="776C9BE7" w14:textId="77777777" w:rsidR="00B84E87" w:rsidRPr="00E37199"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1CA5EEB3" w14:textId="77777777" w:rsidR="00B84E87" w:rsidRPr="00E37199" w:rsidDel="00531912"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Дуусах хугацаа</w:t>
            </w:r>
          </w:p>
        </w:tc>
      </w:tr>
      <w:tr w:rsidR="00B84E87" w:rsidRPr="00E37199" w14:paraId="4A4AECD5" w14:textId="77777777">
        <w:tc>
          <w:tcPr>
            <w:tcW w:w="1271" w:type="dxa"/>
            <w:tcBorders>
              <w:left w:val="single" w:sz="4" w:space="0" w:color="auto"/>
            </w:tcBorders>
          </w:tcPr>
          <w:p w14:paraId="66CDF90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Pr>
          <w:p w14:paraId="06D65CA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Pr>
          <w:p w14:paraId="68AC47F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Pr>
          <w:p w14:paraId="34524A9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Pr>
          <w:p w14:paraId="5403631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20FDF91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CEC2C4B" w14:textId="77777777">
        <w:tc>
          <w:tcPr>
            <w:tcW w:w="1271" w:type="dxa"/>
            <w:tcBorders>
              <w:left w:val="single" w:sz="4" w:space="0" w:color="auto"/>
              <w:bottom w:val="single" w:sz="4" w:space="0" w:color="auto"/>
            </w:tcBorders>
          </w:tcPr>
          <w:p w14:paraId="376C87A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599D47E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01DBEC7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6D0A732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4EFAF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A1F46C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625665D4" w14:textId="77777777">
        <w:tc>
          <w:tcPr>
            <w:tcW w:w="1271" w:type="dxa"/>
            <w:tcBorders>
              <w:top w:val="single" w:sz="4" w:space="0" w:color="auto"/>
              <w:left w:val="dashSmallGap" w:sz="2" w:space="0" w:color="auto"/>
              <w:bottom w:val="dashSmallGap" w:sz="2" w:space="0" w:color="auto"/>
              <w:right w:val="dashSmallGap" w:sz="2" w:space="0" w:color="auto"/>
            </w:tcBorders>
          </w:tcPr>
          <w:p w14:paraId="6B6C22D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E80A98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18F3A43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55EE959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3CEE6926"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144AAB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2EFB2A2B" w14:textId="77777777">
        <w:tc>
          <w:tcPr>
            <w:tcW w:w="1271" w:type="dxa"/>
            <w:tcBorders>
              <w:top w:val="dashSmallGap" w:sz="2" w:space="0" w:color="auto"/>
              <w:left w:val="dashSmallGap" w:sz="2" w:space="0" w:color="auto"/>
              <w:bottom w:val="dashSmallGap" w:sz="2" w:space="0" w:color="auto"/>
              <w:right w:val="dashSmallGap" w:sz="2" w:space="0" w:color="auto"/>
            </w:tcBorders>
          </w:tcPr>
          <w:p w14:paraId="278D621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5F7D6CD"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3FF8724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94404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600C2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CBF390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748D7F25"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7353B23D"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r w:rsidRPr="00E37199">
        <w:rPr>
          <w:rFonts w:ascii="Arial" w:hAnsi="Arial" w:cs="Arial"/>
          <w:i/>
          <w:sz w:val="22"/>
          <w:szCs w:val="22"/>
          <w:lang w:val="mn-MN"/>
        </w:rPr>
        <w:t xml:space="preserve"> </w:t>
      </w:r>
    </w:p>
    <w:p w14:paraId="6CE9BB7A"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DCA381F" w14:textId="77777777" w:rsidR="00B84E87" w:rsidRPr="00E37199" w:rsidRDefault="00B84E87" w:rsidP="00B84E87">
      <w:pPr>
        <w:rPr>
          <w:rFonts w:eastAsia="Times New Roman"/>
          <w:b/>
          <w:sz w:val="22"/>
          <w:szCs w:val="22"/>
          <w:lang w:val="mn-MN"/>
        </w:rPr>
      </w:pPr>
      <w:r w:rsidRPr="00E37199">
        <w:rPr>
          <w:b/>
          <w:sz w:val="22"/>
          <w:szCs w:val="22"/>
          <w:lang w:val="mn-MN"/>
        </w:rPr>
        <w:br w:type="page"/>
      </w:r>
    </w:p>
    <w:p w14:paraId="31D7E065"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84" w:name="_Toc49771163"/>
      <w:bookmarkStart w:id="485" w:name="_Toc49787218"/>
      <w:bookmarkStart w:id="486" w:name="_Toc49788847"/>
      <w:bookmarkStart w:id="487" w:name="_Toc49789571"/>
      <w:bookmarkStart w:id="488" w:name="_Toc49949451"/>
      <w:bookmarkStart w:id="489" w:name="_Toc49963343"/>
      <w:bookmarkStart w:id="490" w:name="_Toc49965399"/>
      <w:bookmarkStart w:id="491" w:name="_Toc50374102"/>
      <w:bookmarkStart w:id="492" w:name="_Toc50713001"/>
      <w:bookmarkStart w:id="493" w:name="_Toc52202731"/>
      <w:bookmarkStart w:id="494" w:name="_Toc52893515"/>
      <w:bookmarkStart w:id="495" w:name="_Ref57952106"/>
      <w:bookmarkStart w:id="496" w:name="_Ref57952857"/>
      <w:bookmarkStart w:id="497" w:name="_Toc62843492"/>
      <w:bookmarkStart w:id="498" w:name="_Toc66567678"/>
      <w:bookmarkStart w:id="499" w:name="_Toc66567923"/>
      <w:bookmarkStart w:id="500" w:name="_Toc70330926"/>
      <w:bookmarkStart w:id="501" w:name="_Toc70868540"/>
      <w:bookmarkStart w:id="502" w:name="_Toc80084069"/>
      <w:bookmarkStart w:id="503" w:name="_Toc80267005"/>
      <w:bookmarkStart w:id="504" w:name="_Toc82378700"/>
      <w:bookmarkStart w:id="505" w:name="_Toc82445342"/>
      <w:bookmarkStart w:id="506" w:name="_Toc82445740"/>
      <w:bookmarkStart w:id="507" w:name="_Toc82448458"/>
      <w:bookmarkStart w:id="508" w:name="_Toc127459775"/>
      <w:bookmarkStart w:id="509" w:name="_Toc146704327"/>
      <w:r w:rsidRPr="00E37199">
        <w:lastRenderedPageBreak/>
        <w:t>Ижил төстэй гэрээний дэлгэрэнгүй мэдээлэл</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41C84215" w14:textId="77777777" w:rsidR="00B84E87" w:rsidRPr="00E37199" w:rsidRDefault="00B84E87" w:rsidP="00B84E87">
      <w:pPr>
        <w:rPr>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B84E87" w:rsidRPr="00E37199" w14:paraId="3F3EB2AE" w14:textId="77777777">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0AD59841" w14:textId="77777777" w:rsidR="00B84E87" w:rsidRPr="00E37199" w:rsidRDefault="00B84E87">
            <w:pPr>
              <w:jc w:val="both"/>
              <w:rPr>
                <w:sz w:val="22"/>
                <w:szCs w:val="22"/>
                <w:lang w:val="mn-MN"/>
              </w:rPr>
            </w:pPr>
            <w:r w:rsidRPr="00E37199">
              <w:rPr>
                <w:sz w:val="22"/>
                <w:szCs w:val="22"/>
                <w:lang w:val="mn-MN"/>
              </w:rPr>
              <w:t xml:space="preserve">Оролцогчийн нэр: </w:t>
            </w:r>
            <w:r w:rsidRPr="00E37199">
              <w:rPr>
                <w:i/>
                <w:sz w:val="22"/>
                <w:szCs w:val="22"/>
                <w:lang w:val="mn-MN"/>
              </w:rPr>
              <w:t>[түншлэлийн гишүүн тус бүр бүрэн дуусгавар болсон гэрээ тус бүрээр бөглөнө].</w:t>
            </w:r>
          </w:p>
        </w:tc>
      </w:tr>
    </w:tbl>
    <w:p w14:paraId="63599879" w14:textId="77777777" w:rsidR="00B84E87" w:rsidRPr="00E37199" w:rsidRDefault="00B84E87" w:rsidP="00B84E8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B84E87" w:rsidRPr="00E37199" w14:paraId="1F504AB5"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F3B3CEF"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E9D9B01" w14:textId="77777777" w:rsidR="00B84E87" w:rsidRPr="00E37199" w:rsidRDefault="00B84E87">
            <w:pPr>
              <w:rPr>
                <w:sz w:val="22"/>
                <w:szCs w:val="22"/>
                <w:lang w:val="mn-MN"/>
              </w:rPr>
            </w:pPr>
            <w:r w:rsidRPr="00E37199">
              <w:rPr>
                <w:sz w:val="22"/>
                <w:szCs w:val="22"/>
                <w:lang w:val="mn-MN"/>
              </w:rPr>
              <w:t>Захиалагчийн нэр</w:t>
            </w:r>
            <w:r w:rsidRPr="00E37199" w:rsidDel="00047793">
              <w:rPr>
                <w:sz w:val="22"/>
                <w:szCs w:val="22"/>
                <w:lang w:val="mn-MN"/>
              </w:rPr>
              <w:t xml:space="preserve"> </w:t>
            </w:r>
          </w:p>
        </w:tc>
      </w:tr>
      <w:tr w:rsidR="00B84E87" w:rsidRPr="00E37199" w14:paraId="22989B74"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64ED752" w14:textId="77777777" w:rsidR="00B84E87" w:rsidRPr="00E37199" w:rsidDel="00047793"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9A74F42" w14:textId="77777777" w:rsidR="00B84E87" w:rsidRPr="00E37199" w:rsidRDefault="00B84E87">
            <w:pPr>
              <w:rPr>
                <w:sz w:val="22"/>
                <w:szCs w:val="22"/>
                <w:lang w:val="mn-MN"/>
              </w:rPr>
            </w:pPr>
            <w:r w:rsidRPr="00E37199">
              <w:rPr>
                <w:sz w:val="22"/>
                <w:szCs w:val="22"/>
                <w:lang w:val="mn-MN"/>
              </w:rPr>
              <w:t>Гэрээний нэр</w:t>
            </w:r>
          </w:p>
        </w:tc>
      </w:tr>
      <w:tr w:rsidR="00B84E87" w:rsidRPr="00E37199" w14:paraId="382BFB0F"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3906A03"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63FC9C2" w14:textId="77777777" w:rsidR="00B84E87" w:rsidRPr="00E37199" w:rsidRDefault="00B84E87">
            <w:pPr>
              <w:rPr>
                <w:sz w:val="22"/>
                <w:szCs w:val="22"/>
                <w:lang w:val="mn-MN"/>
              </w:rPr>
            </w:pPr>
            <w:r w:rsidRPr="00E37199">
              <w:rPr>
                <w:sz w:val="22"/>
                <w:szCs w:val="22"/>
                <w:lang w:val="mn-MN"/>
              </w:rPr>
              <w:t>Гэрээний дугаар</w:t>
            </w:r>
          </w:p>
        </w:tc>
      </w:tr>
      <w:tr w:rsidR="00B84E87" w:rsidRPr="00E37199" w14:paraId="2213F48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4B314A"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1AE9843" w14:textId="77777777" w:rsidR="00B84E87" w:rsidRPr="00E37199" w:rsidRDefault="00B84E87">
            <w:pPr>
              <w:rPr>
                <w:sz w:val="22"/>
                <w:szCs w:val="22"/>
                <w:lang w:val="mn-MN"/>
              </w:rPr>
            </w:pPr>
            <w:r w:rsidRPr="00E37199">
              <w:rPr>
                <w:sz w:val="22"/>
                <w:szCs w:val="22"/>
                <w:lang w:val="mn-MN"/>
              </w:rPr>
              <w:t>Гэрээ байгуулсан огноо</w:t>
            </w:r>
          </w:p>
        </w:tc>
      </w:tr>
      <w:tr w:rsidR="00B84E87" w:rsidRPr="00E37199" w14:paraId="4B40759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29946CC"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D3DE9D4" w14:textId="77777777" w:rsidR="00B84E87" w:rsidRPr="00E37199" w:rsidRDefault="00B84E87">
            <w:pPr>
              <w:rPr>
                <w:sz w:val="22"/>
                <w:szCs w:val="22"/>
                <w:lang w:val="mn-MN"/>
              </w:rPr>
            </w:pPr>
            <w:r w:rsidRPr="00E37199">
              <w:rPr>
                <w:sz w:val="22"/>
                <w:szCs w:val="22"/>
                <w:lang w:val="mn-MN"/>
              </w:rPr>
              <w:t>Гэрээ дуусгавар болсон огноо</w:t>
            </w:r>
          </w:p>
        </w:tc>
      </w:tr>
      <w:tr w:rsidR="00B84E87" w:rsidRPr="00E37199" w14:paraId="31291769"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2ECA470"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B6D0A18" w14:textId="77777777" w:rsidR="00B84E87" w:rsidRPr="00E37199" w:rsidRDefault="00B84E87">
            <w:pPr>
              <w:rPr>
                <w:sz w:val="22"/>
                <w:szCs w:val="22"/>
                <w:lang w:val="mn-MN"/>
              </w:rPr>
            </w:pPr>
            <w:r w:rsidRPr="00E37199">
              <w:rPr>
                <w:sz w:val="22"/>
                <w:szCs w:val="22"/>
                <w:lang w:val="mn-MN"/>
              </w:rPr>
              <w:t>Гэрээний дүн</w:t>
            </w:r>
          </w:p>
        </w:tc>
      </w:tr>
      <w:tr w:rsidR="00B84E87" w:rsidRPr="00E37199" w14:paraId="45AC3E88"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073D5B6"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6DA744B" w14:textId="77777777" w:rsidR="00B84E87" w:rsidRPr="00E37199" w:rsidRDefault="00B84E87">
            <w:pPr>
              <w:rPr>
                <w:sz w:val="22"/>
                <w:szCs w:val="22"/>
                <w:lang w:val="mn-MN"/>
              </w:rPr>
            </w:pPr>
            <w:r w:rsidRPr="00E37199">
              <w:rPr>
                <w:sz w:val="22"/>
                <w:szCs w:val="22"/>
                <w:lang w:val="mn-MN"/>
              </w:rPr>
              <w:t>Гэрээ гүйцэтгэсэн хаяг, байршил</w:t>
            </w:r>
          </w:p>
        </w:tc>
      </w:tr>
      <w:tr w:rsidR="00B84E87" w:rsidRPr="00E37199" w14:paraId="7C5FF880"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BE7C6B6" w14:textId="77777777" w:rsidR="00B84E87" w:rsidRPr="00E37199" w:rsidRDefault="00B84E87" w:rsidP="00B84E87">
            <w:pPr>
              <w:pStyle w:val="ListParagraph"/>
              <w:numPr>
                <w:ilvl w:val="1"/>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BF361F" w14:textId="77777777" w:rsidR="00B84E87" w:rsidRPr="00E37199" w:rsidRDefault="00B84E87">
            <w:pPr>
              <w:rPr>
                <w:sz w:val="22"/>
                <w:szCs w:val="22"/>
                <w:lang w:val="mn-MN"/>
              </w:rPr>
            </w:pPr>
            <w:r w:rsidRPr="00E37199">
              <w:rPr>
                <w:sz w:val="22"/>
                <w:szCs w:val="22"/>
                <w:lang w:val="mn-MN"/>
              </w:rPr>
              <w:t>Гэрээнд оролцсон байдал (нэгийг сонгох)</w:t>
            </w:r>
          </w:p>
          <w:p w14:paraId="138BFC6F" w14:textId="77777777" w:rsidR="00B84E87" w:rsidRPr="00E37199" w:rsidRDefault="00B84E87">
            <w:pPr>
              <w:rPr>
                <w:sz w:val="22"/>
                <w:szCs w:val="22"/>
                <w:lang w:val="mn-MN"/>
              </w:rPr>
            </w:pPr>
            <w:r w:rsidRPr="00E37199">
              <w:rPr>
                <w:rFonts w:eastAsia="Symbol"/>
                <w:sz w:val="22"/>
                <w:szCs w:val="22"/>
                <w:lang w:val="mn-MN"/>
              </w:rPr>
              <w:t>□</w:t>
            </w:r>
            <w:r w:rsidRPr="00E37199">
              <w:rPr>
                <w:sz w:val="22"/>
                <w:szCs w:val="22"/>
                <w:lang w:val="mn-MN"/>
              </w:rPr>
              <w:t xml:space="preserve">Үндсэн нийлүүлэгч  </w:t>
            </w:r>
            <w:r w:rsidRPr="00E37199">
              <w:rPr>
                <w:rFonts w:eastAsia="Symbol"/>
                <w:sz w:val="22"/>
                <w:szCs w:val="22"/>
                <w:lang w:val="mn-MN"/>
              </w:rPr>
              <w:t>□</w:t>
            </w:r>
            <w:r w:rsidRPr="00E37199">
              <w:rPr>
                <w:sz w:val="22"/>
                <w:szCs w:val="22"/>
                <w:lang w:val="mn-MN"/>
              </w:rPr>
              <w:t xml:space="preserve">Түншлэлийн гишүүн  </w:t>
            </w:r>
            <w:r w:rsidRPr="00E37199">
              <w:rPr>
                <w:rFonts w:eastAsia="Symbol"/>
                <w:sz w:val="22"/>
                <w:szCs w:val="22"/>
                <w:lang w:val="mn-MN"/>
              </w:rPr>
              <w:t>□</w:t>
            </w:r>
            <w:r w:rsidRPr="00E37199">
              <w:rPr>
                <w:sz w:val="22"/>
                <w:szCs w:val="22"/>
                <w:lang w:val="mn-MN"/>
              </w:rPr>
              <w:t xml:space="preserve">Туслан гүйцэтгэгч   </w:t>
            </w:r>
          </w:p>
        </w:tc>
      </w:tr>
    </w:tbl>
    <w:p w14:paraId="08CD3FF6" w14:textId="77777777" w:rsidR="00B84E87" w:rsidRPr="00E37199" w:rsidRDefault="00B84E87" w:rsidP="00B84E87">
      <w:pPr>
        <w:rPr>
          <w:caps/>
          <w:lang w:val="mn-MN"/>
        </w:rPr>
      </w:pPr>
      <w:bookmarkStart w:id="510" w:name="_БҮЛЭГ_V._ТЕХНИКИЙН"/>
      <w:bookmarkEnd w:id="510"/>
    </w:p>
    <w:p w14:paraId="451B84C7" w14:textId="77777777" w:rsidR="00B84E87" w:rsidRPr="00E37199" w:rsidRDefault="00B84E87" w:rsidP="00B84E87">
      <w:pPr>
        <w:rPr>
          <w:lang w:val="mn-MN"/>
        </w:rPr>
      </w:pPr>
    </w:p>
    <w:p w14:paraId="4BC199EA" w14:textId="77777777" w:rsidR="00B84E87" w:rsidRPr="00E37199" w:rsidRDefault="00B84E87" w:rsidP="00B84E87">
      <w:pPr>
        <w:rPr>
          <w:lang w:val="mn-MN"/>
        </w:rPr>
      </w:pPr>
      <w:r w:rsidRPr="00E37199">
        <w:rPr>
          <w:lang w:val="mn-MN"/>
        </w:rPr>
        <w:br w:type="page"/>
      </w:r>
    </w:p>
    <w:p w14:paraId="5D3A74C2"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511" w:name="_Ref107234849"/>
      <w:bookmarkStart w:id="512" w:name="_Toc127459776"/>
      <w:bookmarkStart w:id="513" w:name="_Toc146704328"/>
      <w:r w:rsidRPr="00E37199">
        <w:lastRenderedPageBreak/>
        <w:t>Нууцалсан баримт бичиг, мэдээллийн жагсаалт</w:t>
      </w:r>
      <w:bookmarkEnd w:id="511"/>
      <w:bookmarkEnd w:id="512"/>
      <w:bookmarkEnd w:id="513"/>
    </w:p>
    <w:p w14:paraId="269E0CA5" w14:textId="77777777" w:rsidR="00B84E87" w:rsidRPr="00E37199" w:rsidRDefault="00B84E87" w:rsidP="00B84E87">
      <w:pPr>
        <w:rPr>
          <w:caps/>
          <w:lang w:val="mn-MN"/>
        </w:rPr>
      </w:pPr>
    </w:p>
    <w:tbl>
      <w:tblPr>
        <w:tblStyle w:val="TableGrid"/>
        <w:tblW w:w="0" w:type="auto"/>
        <w:tblLook w:val="04A0" w:firstRow="1" w:lastRow="0" w:firstColumn="1" w:lastColumn="0" w:noHBand="0" w:noVBand="1"/>
      </w:tblPr>
      <w:tblGrid>
        <w:gridCol w:w="625"/>
        <w:gridCol w:w="3330"/>
        <w:gridCol w:w="4680"/>
      </w:tblGrid>
      <w:tr w:rsidR="00B84E87" w:rsidRPr="00E37199" w14:paraId="45C6FED2" w14:textId="77777777">
        <w:tc>
          <w:tcPr>
            <w:tcW w:w="625" w:type="dxa"/>
          </w:tcPr>
          <w:p w14:paraId="1857EB70" w14:textId="77777777" w:rsidR="00B84E87" w:rsidRPr="00E37199" w:rsidRDefault="00B84E87">
            <w:pPr>
              <w:rPr>
                <w:caps/>
                <w:sz w:val="22"/>
                <w:lang w:val="mn-MN"/>
              </w:rPr>
            </w:pPr>
          </w:p>
        </w:tc>
        <w:tc>
          <w:tcPr>
            <w:tcW w:w="3330" w:type="dxa"/>
          </w:tcPr>
          <w:p w14:paraId="7FEFE4D3" w14:textId="77777777" w:rsidR="00B84E87" w:rsidRPr="00E37199" w:rsidRDefault="00B84E87">
            <w:pPr>
              <w:jc w:val="center"/>
              <w:rPr>
                <w:b/>
                <w:caps/>
                <w:sz w:val="22"/>
                <w:lang w:val="mn-MN"/>
              </w:rPr>
            </w:pPr>
            <w:r w:rsidRPr="00E37199">
              <w:rPr>
                <w:b/>
                <w:caps/>
                <w:sz w:val="22"/>
                <w:lang w:val="mn-MN"/>
              </w:rPr>
              <w:t>Н</w:t>
            </w:r>
            <w:r w:rsidRPr="00E37199">
              <w:rPr>
                <w:b/>
                <w:sz w:val="22"/>
                <w:lang w:val="mn-MN"/>
              </w:rPr>
              <w:t>ууцалсан баримт бичиг, мэдээлэл</w:t>
            </w:r>
          </w:p>
        </w:tc>
        <w:tc>
          <w:tcPr>
            <w:tcW w:w="4680" w:type="dxa"/>
          </w:tcPr>
          <w:p w14:paraId="312A7B3F" w14:textId="38828A25" w:rsidR="00B84E87" w:rsidRPr="00E37199" w:rsidRDefault="00A67FC6">
            <w:pPr>
              <w:jc w:val="center"/>
              <w:rPr>
                <w:b/>
                <w:caps/>
                <w:sz w:val="22"/>
                <w:lang w:val="mn-MN"/>
              </w:rPr>
            </w:pPr>
            <w:r w:rsidRPr="00E37199">
              <w:rPr>
                <w:b/>
                <w:bCs/>
                <w:sz w:val="22"/>
                <w:lang w:val="mn-MN"/>
              </w:rPr>
              <w:t xml:space="preserve">Хүний эмзэг мэдээлэлд хамаарах </w:t>
            </w:r>
            <w:r w:rsidR="00B84E87" w:rsidRPr="00E37199">
              <w:rPr>
                <w:b/>
                <w:bCs/>
                <w:sz w:val="22"/>
                <w:lang w:val="mn-MN"/>
              </w:rPr>
              <w:t>хууль зүйн үндэслэл</w:t>
            </w:r>
          </w:p>
        </w:tc>
      </w:tr>
      <w:tr w:rsidR="00B84E87" w:rsidRPr="00E37199" w14:paraId="6D3C1A82" w14:textId="77777777">
        <w:tc>
          <w:tcPr>
            <w:tcW w:w="625" w:type="dxa"/>
          </w:tcPr>
          <w:p w14:paraId="7E2A9D72" w14:textId="77777777" w:rsidR="00B84E87" w:rsidRPr="00E37199" w:rsidRDefault="00B84E87">
            <w:pPr>
              <w:rPr>
                <w:caps/>
                <w:sz w:val="22"/>
                <w:lang w:val="mn-MN"/>
              </w:rPr>
            </w:pPr>
            <w:r w:rsidRPr="00E37199">
              <w:rPr>
                <w:caps/>
                <w:sz w:val="22"/>
                <w:lang w:val="mn-MN"/>
              </w:rPr>
              <w:t>1.</w:t>
            </w:r>
          </w:p>
        </w:tc>
        <w:tc>
          <w:tcPr>
            <w:tcW w:w="3330" w:type="dxa"/>
          </w:tcPr>
          <w:p w14:paraId="43E7127A" w14:textId="77777777" w:rsidR="00B84E87" w:rsidRPr="00E37199" w:rsidRDefault="00B84E87">
            <w:pPr>
              <w:rPr>
                <w:caps/>
                <w:sz w:val="22"/>
                <w:lang w:val="mn-MN"/>
              </w:rPr>
            </w:pPr>
          </w:p>
        </w:tc>
        <w:tc>
          <w:tcPr>
            <w:tcW w:w="4680" w:type="dxa"/>
          </w:tcPr>
          <w:p w14:paraId="12BCBA19" w14:textId="77777777" w:rsidR="00B84E87" w:rsidRPr="00E37199" w:rsidRDefault="00B84E87">
            <w:pPr>
              <w:rPr>
                <w:caps/>
                <w:sz w:val="22"/>
                <w:lang w:val="mn-MN"/>
              </w:rPr>
            </w:pPr>
          </w:p>
        </w:tc>
      </w:tr>
      <w:tr w:rsidR="00B84E87" w:rsidRPr="00E37199" w14:paraId="39E67973" w14:textId="77777777">
        <w:tc>
          <w:tcPr>
            <w:tcW w:w="625" w:type="dxa"/>
          </w:tcPr>
          <w:p w14:paraId="35D1EDBB" w14:textId="77777777" w:rsidR="00B84E87" w:rsidRPr="00E37199" w:rsidRDefault="00B84E87">
            <w:pPr>
              <w:rPr>
                <w:caps/>
                <w:sz w:val="22"/>
                <w:lang w:val="mn-MN"/>
              </w:rPr>
            </w:pPr>
            <w:r w:rsidRPr="00E37199">
              <w:rPr>
                <w:caps/>
                <w:sz w:val="22"/>
                <w:lang w:val="mn-MN"/>
              </w:rPr>
              <w:t>2.</w:t>
            </w:r>
          </w:p>
        </w:tc>
        <w:tc>
          <w:tcPr>
            <w:tcW w:w="3330" w:type="dxa"/>
          </w:tcPr>
          <w:p w14:paraId="5199E631" w14:textId="77777777" w:rsidR="00B84E87" w:rsidRPr="00E37199" w:rsidRDefault="00B84E87">
            <w:pPr>
              <w:rPr>
                <w:caps/>
                <w:sz w:val="22"/>
                <w:lang w:val="mn-MN"/>
              </w:rPr>
            </w:pPr>
          </w:p>
        </w:tc>
        <w:tc>
          <w:tcPr>
            <w:tcW w:w="4680" w:type="dxa"/>
          </w:tcPr>
          <w:p w14:paraId="1820B5AD" w14:textId="77777777" w:rsidR="00B84E87" w:rsidRPr="00E37199" w:rsidRDefault="00B84E87">
            <w:pPr>
              <w:rPr>
                <w:caps/>
                <w:sz w:val="22"/>
                <w:lang w:val="mn-MN"/>
              </w:rPr>
            </w:pPr>
          </w:p>
        </w:tc>
      </w:tr>
      <w:tr w:rsidR="00B84E87" w:rsidRPr="00E37199" w14:paraId="08C10D48" w14:textId="77777777">
        <w:tc>
          <w:tcPr>
            <w:tcW w:w="625" w:type="dxa"/>
          </w:tcPr>
          <w:p w14:paraId="59CE152E" w14:textId="77777777" w:rsidR="00B84E87" w:rsidRPr="00E37199" w:rsidRDefault="00B84E87">
            <w:pPr>
              <w:rPr>
                <w:caps/>
                <w:sz w:val="22"/>
                <w:lang w:val="mn-MN"/>
              </w:rPr>
            </w:pPr>
            <w:r w:rsidRPr="00E37199">
              <w:rPr>
                <w:caps/>
                <w:sz w:val="22"/>
                <w:lang w:val="mn-MN"/>
              </w:rPr>
              <w:t>3.</w:t>
            </w:r>
          </w:p>
        </w:tc>
        <w:tc>
          <w:tcPr>
            <w:tcW w:w="3330" w:type="dxa"/>
          </w:tcPr>
          <w:p w14:paraId="520F6ED6" w14:textId="77777777" w:rsidR="00B84E87" w:rsidRPr="00E37199" w:rsidRDefault="00B84E87">
            <w:pPr>
              <w:rPr>
                <w:caps/>
                <w:sz w:val="22"/>
                <w:lang w:val="mn-MN"/>
              </w:rPr>
            </w:pPr>
          </w:p>
        </w:tc>
        <w:tc>
          <w:tcPr>
            <w:tcW w:w="4680" w:type="dxa"/>
          </w:tcPr>
          <w:p w14:paraId="351BDB83" w14:textId="77777777" w:rsidR="00B84E87" w:rsidRPr="00E37199" w:rsidRDefault="00B84E87">
            <w:pPr>
              <w:rPr>
                <w:caps/>
                <w:sz w:val="22"/>
                <w:lang w:val="mn-MN"/>
              </w:rPr>
            </w:pPr>
          </w:p>
        </w:tc>
      </w:tr>
      <w:tr w:rsidR="00B84E87" w:rsidRPr="00E37199" w14:paraId="41C2EC65" w14:textId="77777777">
        <w:tc>
          <w:tcPr>
            <w:tcW w:w="625" w:type="dxa"/>
          </w:tcPr>
          <w:p w14:paraId="71272AB7" w14:textId="77777777" w:rsidR="00B84E87" w:rsidRPr="00E37199" w:rsidRDefault="00B84E87">
            <w:pPr>
              <w:rPr>
                <w:caps/>
                <w:sz w:val="22"/>
                <w:lang w:val="mn-MN"/>
              </w:rPr>
            </w:pPr>
            <w:r w:rsidRPr="00E37199">
              <w:rPr>
                <w:caps/>
                <w:sz w:val="22"/>
                <w:lang w:val="mn-MN"/>
              </w:rPr>
              <w:t>4.</w:t>
            </w:r>
          </w:p>
        </w:tc>
        <w:tc>
          <w:tcPr>
            <w:tcW w:w="3330" w:type="dxa"/>
          </w:tcPr>
          <w:p w14:paraId="069EAB17" w14:textId="77777777" w:rsidR="00B84E87" w:rsidRPr="00E37199" w:rsidRDefault="00B84E87">
            <w:pPr>
              <w:rPr>
                <w:caps/>
                <w:sz w:val="22"/>
                <w:lang w:val="mn-MN"/>
              </w:rPr>
            </w:pPr>
          </w:p>
        </w:tc>
        <w:tc>
          <w:tcPr>
            <w:tcW w:w="4680" w:type="dxa"/>
          </w:tcPr>
          <w:p w14:paraId="10164788" w14:textId="77777777" w:rsidR="00B84E87" w:rsidRPr="00E37199" w:rsidRDefault="00B84E87">
            <w:pPr>
              <w:rPr>
                <w:caps/>
                <w:sz w:val="22"/>
                <w:lang w:val="mn-MN"/>
              </w:rPr>
            </w:pPr>
          </w:p>
        </w:tc>
      </w:tr>
      <w:tr w:rsidR="00B84E87" w:rsidRPr="00E37199" w14:paraId="28AD82D4" w14:textId="77777777">
        <w:tc>
          <w:tcPr>
            <w:tcW w:w="625" w:type="dxa"/>
          </w:tcPr>
          <w:p w14:paraId="6DF3BD2C" w14:textId="77777777" w:rsidR="00B84E87" w:rsidRPr="00E37199" w:rsidRDefault="00B84E87">
            <w:pPr>
              <w:rPr>
                <w:caps/>
                <w:sz w:val="22"/>
                <w:lang w:val="mn-MN"/>
              </w:rPr>
            </w:pPr>
            <w:r w:rsidRPr="00E37199">
              <w:rPr>
                <w:caps/>
                <w:sz w:val="22"/>
                <w:lang w:val="mn-MN"/>
              </w:rPr>
              <w:t>5.</w:t>
            </w:r>
          </w:p>
        </w:tc>
        <w:tc>
          <w:tcPr>
            <w:tcW w:w="3330" w:type="dxa"/>
          </w:tcPr>
          <w:p w14:paraId="3AAD430F" w14:textId="77777777" w:rsidR="00B84E87" w:rsidRPr="00E37199" w:rsidRDefault="00B84E87">
            <w:pPr>
              <w:rPr>
                <w:caps/>
                <w:sz w:val="22"/>
                <w:lang w:val="mn-MN"/>
              </w:rPr>
            </w:pPr>
          </w:p>
        </w:tc>
        <w:tc>
          <w:tcPr>
            <w:tcW w:w="4680" w:type="dxa"/>
          </w:tcPr>
          <w:p w14:paraId="23F27CE1" w14:textId="77777777" w:rsidR="00B84E87" w:rsidRPr="00E37199" w:rsidRDefault="00B84E87">
            <w:pPr>
              <w:rPr>
                <w:caps/>
                <w:sz w:val="22"/>
                <w:lang w:val="mn-MN"/>
              </w:rPr>
            </w:pPr>
          </w:p>
        </w:tc>
      </w:tr>
    </w:tbl>
    <w:p w14:paraId="2380D69C" w14:textId="77777777" w:rsidR="00B84E87" w:rsidRPr="00E37199" w:rsidRDefault="00B84E87" w:rsidP="00B84E87">
      <w:pPr>
        <w:rPr>
          <w:caps/>
          <w:lang w:val="mn-MN"/>
        </w:rPr>
      </w:pPr>
    </w:p>
    <w:p w14:paraId="20B5DF1D" w14:textId="77777777" w:rsidR="00B84E87" w:rsidRPr="00E37199" w:rsidRDefault="00B84E87" w:rsidP="00B84E87">
      <w:pPr>
        <w:rPr>
          <w:caps/>
          <w:lang w:val="mn-MN"/>
        </w:rPr>
      </w:pPr>
    </w:p>
    <w:p w14:paraId="7C3D171A" w14:textId="77777777" w:rsidR="00B84E87" w:rsidRPr="00E37199" w:rsidRDefault="00B84E87" w:rsidP="00B84E87">
      <w:pPr>
        <w:rPr>
          <w:caps/>
          <w:lang w:val="mn-MN"/>
        </w:rPr>
      </w:pPr>
    </w:p>
    <w:p w14:paraId="4EAC29CB" w14:textId="77777777" w:rsidR="00B84E87" w:rsidRPr="00E37199" w:rsidRDefault="00B84E87" w:rsidP="00B84E87">
      <w:pPr>
        <w:rPr>
          <w:caps/>
          <w:lang w:val="mn-MN"/>
        </w:rPr>
      </w:pPr>
    </w:p>
    <w:p w14:paraId="3DCC3992" w14:textId="77777777" w:rsidR="00B84E87" w:rsidRPr="00E37199" w:rsidRDefault="00B84E87" w:rsidP="00B84E87">
      <w:pPr>
        <w:rPr>
          <w:caps/>
          <w:lang w:val="mn-MN"/>
        </w:rPr>
      </w:pPr>
    </w:p>
    <w:p w14:paraId="5EC9744C" w14:textId="77777777" w:rsidR="00B84E87" w:rsidRPr="00E37199" w:rsidRDefault="00B84E87" w:rsidP="00B84E87">
      <w:pPr>
        <w:rPr>
          <w:caps/>
          <w:lang w:val="mn-MN"/>
        </w:rPr>
      </w:pPr>
    </w:p>
    <w:p w14:paraId="717F74C7" w14:textId="77777777" w:rsidR="00B84E87" w:rsidRPr="00E37199" w:rsidRDefault="00B84E87" w:rsidP="00B84E87">
      <w:pPr>
        <w:rPr>
          <w:caps/>
          <w:lang w:val="mn-MN"/>
        </w:rPr>
        <w:sectPr w:rsidR="00B84E87" w:rsidRPr="00E37199">
          <w:headerReference w:type="even" r:id="rId27"/>
          <w:headerReference w:type="default" r:id="rId28"/>
          <w:footerReference w:type="default" r:id="rId29"/>
          <w:headerReference w:type="first" r:id="rId30"/>
          <w:pgSz w:w="11906" w:h="16838" w:code="9"/>
          <w:pgMar w:top="1134" w:right="851" w:bottom="1134" w:left="1701" w:header="720" w:footer="720" w:gutter="0"/>
          <w:pgNumType w:start="4"/>
          <w:cols w:space="720"/>
          <w:docGrid w:linePitch="360"/>
        </w:sectPr>
      </w:pPr>
    </w:p>
    <w:p w14:paraId="41AFE915" w14:textId="77777777" w:rsidR="00B84E87" w:rsidRPr="00E37199" w:rsidRDefault="00B84E87" w:rsidP="00B84E87">
      <w:pPr>
        <w:pStyle w:val="Heading1"/>
        <w:rPr>
          <w:rFonts w:cs="Arial"/>
          <w:lang w:val="mn-MN"/>
        </w:rPr>
      </w:pPr>
      <w:bookmarkStart w:id="514" w:name="_Toc80267006"/>
      <w:bookmarkStart w:id="515" w:name="_Toc82378701"/>
      <w:bookmarkStart w:id="516" w:name="_Toc82445741"/>
      <w:bookmarkStart w:id="517" w:name="_Ref82446752"/>
      <w:bookmarkStart w:id="518" w:name="_Toc82448459"/>
      <w:bookmarkStart w:id="519" w:name="_Toc127459777"/>
      <w:bookmarkStart w:id="520" w:name="_Toc146704329"/>
      <w:r w:rsidRPr="00E37199">
        <w:rPr>
          <w:rFonts w:cs="Arial"/>
          <w:lang w:val="mn-MN"/>
        </w:rPr>
        <w:lastRenderedPageBreak/>
        <w:t>VI БҮЛЭГ. ГЭРЭЭНИЙ НӨХЦӨЛ</w:t>
      </w:r>
      <w:bookmarkEnd w:id="514"/>
      <w:bookmarkEnd w:id="515"/>
      <w:bookmarkEnd w:id="516"/>
      <w:bookmarkEnd w:id="517"/>
      <w:bookmarkEnd w:id="518"/>
      <w:bookmarkEnd w:id="519"/>
      <w:bookmarkEnd w:id="520"/>
    </w:p>
    <w:p w14:paraId="148DAEF6" w14:textId="77777777" w:rsidR="00B84E87" w:rsidRPr="00E37199" w:rsidRDefault="00B84E87" w:rsidP="00B84E87">
      <w:pPr>
        <w:pStyle w:val="BodyTextIndent"/>
        <w:spacing w:line="240" w:lineRule="exact"/>
        <w:ind w:left="0" w:firstLine="0"/>
        <w:rPr>
          <w:rFonts w:ascii="Arial" w:hAnsi="Arial" w:cs="Arial"/>
          <w:b/>
          <w:caps/>
          <w:sz w:val="20"/>
          <w:lang w:val="mn-MN"/>
        </w:rPr>
      </w:pPr>
    </w:p>
    <w:p w14:paraId="1A7DCF2A" w14:textId="77777777" w:rsidR="00B84E87" w:rsidRPr="00E37199" w:rsidRDefault="00B84E87" w:rsidP="00B84E87">
      <w:pPr>
        <w:pStyle w:val="BodyTextIndent"/>
        <w:spacing w:line="276" w:lineRule="auto"/>
        <w:ind w:left="0" w:firstLine="0"/>
        <w:jc w:val="center"/>
        <w:rPr>
          <w:rFonts w:ascii="Arial" w:hAnsi="Arial" w:cs="Arial"/>
          <w:b/>
          <w:caps/>
          <w:sz w:val="22"/>
          <w:szCs w:val="22"/>
          <w:lang w:val="mn-MN"/>
        </w:rPr>
      </w:pPr>
      <w:r w:rsidRPr="00E37199">
        <w:rPr>
          <w:rFonts w:ascii="Arial" w:hAnsi="Arial" w:cs="Arial"/>
          <w:b/>
          <w:sz w:val="22"/>
          <w:szCs w:val="22"/>
          <w:lang w:val="mn-MN"/>
        </w:rPr>
        <w:t>Санамж</w:t>
      </w:r>
    </w:p>
    <w:p w14:paraId="67812FC9" w14:textId="77777777" w:rsidR="00B84E87" w:rsidRPr="00E37199" w:rsidRDefault="00B84E87" w:rsidP="00B84E87">
      <w:pPr>
        <w:pStyle w:val="BodyTextIndent"/>
        <w:spacing w:line="276" w:lineRule="auto"/>
        <w:ind w:left="0" w:firstLine="0"/>
        <w:rPr>
          <w:rFonts w:ascii="Arial" w:hAnsi="Arial" w:cs="Arial"/>
          <w:b/>
          <w:i/>
          <w:sz w:val="22"/>
          <w:szCs w:val="22"/>
          <w:lang w:val="mn-MN"/>
        </w:rPr>
      </w:pPr>
    </w:p>
    <w:p w14:paraId="62130E54" w14:textId="77777777" w:rsidR="00B84E87" w:rsidRPr="00E37199" w:rsidRDefault="00B84E87" w:rsidP="00B84E87">
      <w:pPr>
        <w:pStyle w:val="BodyTextIndent"/>
        <w:ind w:left="0" w:firstLine="0"/>
        <w:rPr>
          <w:rFonts w:ascii="Arial" w:hAnsi="Arial" w:cs="Arial"/>
          <w:sz w:val="22"/>
          <w:szCs w:val="22"/>
          <w:lang w:val="mn-MN"/>
        </w:rPr>
      </w:pPr>
      <w:r w:rsidRPr="00E37199">
        <w:rPr>
          <w:rFonts w:ascii="Arial" w:hAnsi="Arial" w:cs="Arial"/>
          <w:sz w:val="22"/>
          <w:szCs w:val="22"/>
          <w:lang w:val="mn-MN"/>
        </w:rPr>
        <w:t xml:space="preserve">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1019A454"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42C1EF00" w14:textId="77777777" w:rsidR="00B84E87" w:rsidRPr="00E37199" w:rsidRDefault="00B84E87" w:rsidP="00B84E87">
      <w:pPr>
        <w:pStyle w:val="BodyTextIndent"/>
        <w:ind w:left="0" w:firstLine="0"/>
        <w:rPr>
          <w:rFonts w:ascii="Arial" w:hAnsi="Arial" w:cs="Arial"/>
          <w:color w:val="000000" w:themeColor="text1"/>
          <w:sz w:val="22"/>
          <w:szCs w:val="22"/>
          <w:lang w:val="mn-MN"/>
        </w:rPr>
      </w:pPr>
      <w:r w:rsidRPr="00E37199">
        <w:rPr>
          <w:rFonts w:ascii="Arial" w:hAnsi="Arial" w:cs="Arial"/>
          <w:color w:val="000000" w:themeColor="text1"/>
          <w:sz w:val="22"/>
          <w:szCs w:val="22"/>
          <w:lang w:val="mn-MN"/>
        </w:rPr>
        <w:t>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FAAD97"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3FE2447C" w14:textId="77777777" w:rsidR="00B84E87" w:rsidRPr="00E37199" w:rsidRDefault="00B84E87" w:rsidP="00B84E87">
      <w:pPr>
        <w:spacing w:line="240" w:lineRule="auto"/>
        <w:jc w:val="both"/>
        <w:rPr>
          <w:color w:val="000000" w:themeColor="text1"/>
          <w:sz w:val="22"/>
          <w:szCs w:val="22"/>
          <w:lang w:val="mn-MN"/>
        </w:rPr>
      </w:pPr>
      <w:r w:rsidRPr="00E37199">
        <w:rPr>
          <w:color w:val="000000" w:themeColor="text1"/>
          <w:sz w:val="22"/>
          <w:szCs w:val="22"/>
          <w:lang w:val="mn-MN"/>
        </w:rPr>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66A1F96"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04AB5D5"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ад шалгарсан оролцогчийн мэдээлэл болон “хамгийн сайн” үнэлэгдсэн тендерийн мэдээллийг тусгах;</w:t>
      </w:r>
    </w:p>
    <w:p w14:paraId="1D2E54EB"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157C791D"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лүүлэх бараа, дагалдах үйлчилгээний дэлгэрэнгүй тодорхойлолт, зураг зэргийг гэрээнд хавсаргах;</w:t>
      </w:r>
    </w:p>
    <w:p w14:paraId="633F1AC9"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ЕН, ГТН болон холбогдох хавсралтууд нь өөр хоорондоо зөрчилдөөнгүй байх;  </w:t>
      </w:r>
    </w:p>
    <w:p w14:paraId="06F37547"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261D22DC" w14:textId="0035385D" w:rsidR="00EE387F" w:rsidRPr="00E37199" w:rsidRDefault="00C93D7A"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w:t>
      </w:r>
    </w:p>
    <w:p w14:paraId="44E6D99E" w14:textId="77777777" w:rsidR="00B84E87" w:rsidRPr="00E37199" w:rsidRDefault="00B84E87" w:rsidP="00B84E87">
      <w:pPr>
        <w:rPr>
          <w:lang w:val="mn-MN"/>
        </w:rPr>
      </w:pPr>
    </w:p>
    <w:p w14:paraId="67375E69" w14:textId="77777777" w:rsidR="00B84E87" w:rsidRPr="00E37199" w:rsidRDefault="00B84E87" w:rsidP="00B84E87">
      <w:pPr>
        <w:spacing w:line="276" w:lineRule="auto"/>
        <w:jc w:val="both"/>
        <w:rPr>
          <w:sz w:val="22"/>
          <w:szCs w:val="22"/>
          <w:lang w:val="mn-MN"/>
        </w:rPr>
      </w:pPr>
    </w:p>
    <w:p w14:paraId="522DBE15" w14:textId="77777777" w:rsidR="00B84E87" w:rsidRPr="00E37199" w:rsidRDefault="00B84E87" w:rsidP="00B84E87">
      <w:pPr>
        <w:jc w:val="both"/>
        <w:rPr>
          <w:sz w:val="20"/>
          <w:szCs w:val="20"/>
          <w:lang w:val="mn-MN"/>
        </w:rPr>
        <w:sectPr w:rsidR="00B84E87" w:rsidRPr="00E37199">
          <w:headerReference w:type="even" r:id="rId31"/>
          <w:headerReference w:type="default" r:id="rId32"/>
          <w:footerReference w:type="default" r:id="rId33"/>
          <w:headerReference w:type="first" r:id="rId34"/>
          <w:footerReference w:type="first" r:id="rId35"/>
          <w:pgSz w:w="11906" w:h="16838" w:code="9"/>
          <w:pgMar w:top="1440" w:right="1041" w:bottom="1440" w:left="1440" w:header="720" w:footer="720" w:gutter="0"/>
          <w:pgNumType w:start="1"/>
          <w:cols w:space="720"/>
          <w:titlePg/>
          <w:docGrid w:linePitch="360"/>
        </w:sectPr>
      </w:pPr>
      <w:bookmarkStart w:id="521" w:name="_Toc80267007"/>
      <w:bookmarkStart w:id="522" w:name="_Toc82378702"/>
    </w:p>
    <w:p w14:paraId="7551901E" w14:textId="77777777" w:rsidR="00B84E87" w:rsidRPr="00E37199" w:rsidRDefault="00B84E87" w:rsidP="00B84E87">
      <w:pPr>
        <w:pStyle w:val="Heading1"/>
        <w:rPr>
          <w:rFonts w:cs="Arial"/>
          <w:lang w:val="mn-MN"/>
        </w:rPr>
      </w:pPr>
      <w:bookmarkStart w:id="523" w:name="_Toc82378704"/>
      <w:bookmarkStart w:id="524" w:name="_Toc82445742"/>
      <w:bookmarkStart w:id="525" w:name="_Toc82448460"/>
      <w:bookmarkStart w:id="526" w:name="_Toc127459778"/>
      <w:bookmarkStart w:id="527" w:name="_Toc146704330"/>
      <w:bookmarkEnd w:id="521"/>
      <w:bookmarkEnd w:id="522"/>
      <w:r w:rsidRPr="00E37199">
        <w:rPr>
          <w:rFonts w:cs="Arial"/>
          <w:lang w:val="mn-MN"/>
        </w:rPr>
        <w:lastRenderedPageBreak/>
        <w:t>ГЭРЭЭНИЙ ЕРӨНХИЙ НӨХЦӨЛ</w:t>
      </w:r>
      <w:bookmarkEnd w:id="523"/>
      <w:bookmarkEnd w:id="524"/>
      <w:bookmarkEnd w:id="525"/>
      <w:bookmarkEnd w:id="526"/>
      <w:bookmarkEnd w:id="527"/>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B84E87" w:rsidRPr="00E37199" w14:paraId="4A7B0E67" w14:textId="77777777">
        <w:trPr>
          <w:trHeight w:val="315"/>
        </w:trPr>
        <w:tc>
          <w:tcPr>
            <w:tcW w:w="9355" w:type="dxa"/>
            <w:gridSpan w:val="2"/>
            <w:noWrap/>
          </w:tcPr>
          <w:p w14:paraId="5512BA1F" w14:textId="77777777" w:rsidR="00B84E87" w:rsidRPr="00E37199" w:rsidRDefault="00B84E87" w:rsidP="00291FAF">
            <w:pPr>
              <w:pStyle w:val="Heading2"/>
              <w:numPr>
                <w:ilvl w:val="0"/>
                <w:numId w:val="0"/>
              </w:numPr>
              <w:ind w:left="720"/>
              <w:jc w:val="center"/>
              <w:rPr>
                <w:rFonts w:cs="Arial"/>
                <w:b w:val="0"/>
                <w:szCs w:val="22"/>
                <w:lang w:val="mn-MN"/>
              </w:rPr>
            </w:pPr>
            <w:bookmarkStart w:id="528" w:name="_Toc82378705"/>
            <w:bookmarkStart w:id="529" w:name="_Toc82445743"/>
            <w:bookmarkStart w:id="530" w:name="_Toc82448461"/>
            <w:bookmarkStart w:id="531" w:name="_Toc127459779"/>
            <w:bookmarkStart w:id="532" w:name="_Toc146704331"/>
            <w:r w:rsidRPr="00E37199">
              <w:rPr>
                <w:rFonts w:cs="Arial"/>
                <w:szCs w:val="22"/>
                <w:lang w:val="mn-MN"/>
              </w:rPr>
              <w:t>НЭГ.ТОДОРХОЙЛОЛТ БА ТАЙЛБАР</w:t>
            </w:r>
            <w:bookmarkEnd w:id="528"/>
            <w:bookmarkEnd w:id="529"/>
            <w:bookmarkEnd w:id="530"/>
            <w:bookmarkEnd w:id="531"/>
            <w:bookmarkEnd w:id="532"/>
          </w:p>
        </w:tc>
      </w:tr>
      <w:tr w:rsidR="00B84E87" w:rsidRPr="00E37199" w14:paraId="49A399E2" w14:textId="77777777">
        <w:trPr>
          <w:trHeight w:val="315"/>
        </w:trPr>
        <w:tc>
          <w:tcPr>
            <w:tcW w:w="2916" w:type="dxa"/>
            <w:noWrap/>
            <w:hideMark/>
          </w:tcPr>
          <w:p w14:paraId="6DE468C5" w14:textId="77777777" w:rsidR="00B84E87" w:rsidRPr="00E37199" w:rsidRDefault="00B84E87">
            <w:pPr>
              <w:pStyle w:val="Heading3"/>
              <w:rPr>
                <w:rFonts w:ascii="Arial" w:hAnsi="Arial" w:cs="Arial"/>
                <w:color w:val="auto"/>
                <w:lang w:val="mn-MN"/>
              </w:rPr>
            </w:pPr>
            <w:bookmarkStart w:id="533" w:name="_Toc82378706"/>
            <w:bookmarkStart w:id="534" w:name="_Toc82445744"/>
            <w:bookmarkStart w:id="535" w:name="_Toc82448462"/>
            <w:bookmarkStart w:id="536" w:name="_Toc127459780"/>
            <w:bookmarkStart w:id="537" w:name="_Toc146704332"/>
            <w:r w:rsidRPr="00E37199">
              <w:rPr>
                <w:rFonts w:ascii="Arial" w:hAnsi="Arial" w:cs="Arial"/>
                <w:color w:val="auto"/>
                <w:lang w:val="mn-MN"/>
              </w:rPr>
              <w:t>Тодорхойлолт</w:t>
            </w:r>
            <w:bookmarkEnd w:id="533"/>
            <w:bookmarkEnd w:id="534"/>
            <w:bookmarkEnd w:id="535"/>
            <w:bookmarkEnd w:id="536"/>
            <w:bookmarkEnd w:id="537"/>
          </w:p>
        </w:tc>
        <w:tc>
          <w:tcPr>
            <w:tcW w:w="6439" w:type="dxa"/>
            <w:noWrap/>
            <w:vAlign w:val="center"/>
            <w:hideMark/>
          </w:tcPr>
          <w:p w14:paraId="6E944839" w14:textId="1CCA400F" w:rsidR="00B84E87" w:rsidRPr="00E37199" w:rsidRDefault="00B84E87" w:rsidP="00291FAF">
            <w:pPr>
              <w:pStyle w:val="ListParagraph"/>
              <w:numPr>
                <w:ilvl w:val="1"/>
                <w:numId w:val="42"/>
              </w:numPr>
              <w:spacing w:after="120"/>
              <w:ind w:left="808"/>
              <w:jc w:val="both"/>
              <w:rPr>
                <w:sz w:val="22"/>
                <w:lang w:val="mn-MN"/>
              </w:rPr>
            </w:pPr>
            <w:r w:rsidRPr="00E37199">
              <w:rPr>
                <w:sz w:val="22"/>
                <w:lang w:val="mn-MN"/>
              </w:rPr>
              <w:t>Гэрээнд хэрэглэсэн үг, хэллэг, илэрхийлэл нь дор дурдсан утгыг агуулна:</w:t>
            </w:r>
          </w:p>
        </w:tc>
      </w:tr>
      <w:tr w:rsidR="00B84E87" w:rsidRPr="00E37199" w14:paraId="2CE68852" w14:textId="77777777">
        <w:trPr>
          <w:trHeight w:val="315"/>
        </w:trPr>
        <w:tc>
          <w:tcPr>
            <w:tcW w:w="2916" w:type="dxa"/>
            <w:noWrap/>
          </w:tcPr>
          <w:p w14:paraId="24535197"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2B6DC335"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гэж Нийлүүлэгчээс Захиалагчид нийлүүлэхээр Тендерт ирүүлсэн хөрөнгийг;</w:t>
            </w:r>
          </w:p>
        </w:tc>
      </w:tr>
      <w:tr w:rsidR="00B84E87" w:rsidRPr="00E37199" w14:paraId="308D6052" w14:textId="77777777">
        <w:trPr>
          <w:trHeight w:val="315"/>
        </w:trPr>
        <w:tc>
          <w:tcPr>
            <w:tcW w:w="2916" w:type="dxa"/>
            <w:noWrap/>
          </w:tcPr>
          <w:p w14:paraId="230870E1"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15DF3F55"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B84E87" w:rsidRPr="00E37199" w14:paraId="64A22774" w14:textId="77777777">
        <w:trPr>
          <w:trHeight w:val="315"/>
        </w:trPr>
        <w:tc>
          <w:tcPr>
            <w:tcW w:w="2916" w:type="dxa"/>
            <w:noWrap/>
          </w:tcPr>
          <w:p w14:paraId="3AB4E55C"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48CFBD6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Захиалагч” гэж Гэрээ баталгаажуулах маягтад нэрлэсэн этгээдийг;</w:t>
            </w:r>
          </w:p>
        </w:tc>
      </w:tr>
      <w:tr w:rsidR="00B84E87" w:rsidRPr="00E37199" w14:paraId="3CA6F6DB" w14:textId="77777777">
        <w:trPr>
          <w:trHeight w:val="315"/>
        </w:trPr>
        <w:tc>
          <w:tcPr>
            <w:tcW w:w="2916" w:type="dxa"/>
            <w:noWrap/>
          </w:tcPr>
          <w:p w14:paraId="3BD083D4" w14:textId="77777777" w:rsidR="00B84E87" w:rsidRPr="00E37199" w:rsidRDefault="00B84E87">
            <w:pPr>
              <w:pStyle w:val="Heading2"/>
              <w:numPr>
                <w:ilvl w:val="0"/>
                <w:numId w:val="0"/>
              </w:numPr>
              <w:ind w:left="307"/>
              <w:jc w:val="left"/>
              <w:rPr>
                <w:rFonts w:cs="Arial"/>
                <w:b w:val="0"/>
                <w:color w:val="auto"/>
                <w:szCs w:val="22"/>
                <w:lang w:val="mn-MN"/>
              </w:rPr>
            </w:pPr>
          </w:p>
        </w:tc>
        <w:tc>
          <w:tcPr>
            <w:tcW w:w="6439" w:type="dxa"/>
            <w:noWrap/>
            <w:hideMark/>
          </w:tcPr>
          <w:p w14:paraId="495E2B11"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Нийлүүлэгч” гэж гэрээ байгуулах эрх авсан бөгөөд Гэрээ баталгаажуулах маягтад нэрлэсэн этгээдийг;</w:t>
            </w:r>
          </w:p>
        </w:tc>
      </w:tr>
      <w:tr w:rsidR="00B84E87" w:rsidRPr="00E37199" w14:paraId="64503E5B" w14:textId="77777777">
        <w:trPr>
          <w:trHeight w:val="315"/>
        </w:trPr>
        <w:tc>
          <w:tcPr>
            <w:tcW w:w="2916" w:type="dxa"/>
            <w:noWrap/>
          </w:tcPr>
          <w:p w14:paraId="6C58F491" w14:textId="77777777" w:rsidR="00B84E87" w:rsidRPr="00E37199" w:rsidRDefault="00B84E87">
            <w:pPr>
              <w:pStyle w:val="Heading2"/>
              <w:numPr>
                <w:ilvl w:val="0"/>
                <w:numId w:val="0"/>
              </w:numPr>
              <w:ind w:left="307"/>
              <w:jc w:val="left"/>
              <w:rPr>
                <w:rFonts w:cs="Arial"/>
                <w:b w:val="0"/>
                <w:color w:val="auto"/>
                <w:szCs w:val="22"/>
                <w:lang w:val="mn-MN"/>
              </w:rPr>
            </w:pPr>
          </w:p>
        </w:tc>
        <w:tc>
          <w:tcPr>
            <w:tcW w:w="6439" w:type="dxa"/>
            <w:noWrap/>
            <w:hideMark/>
          </w:tcPr>
          <w:p w14:paraId="2BAB43AE"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Талууд” гэж Захиалагч болон Нийлүүлэгчийг хамтад нэрлэснийг;</w:t>
            </w:r>
          </w:p>
        </w:tc>
      </w:tr>
      <w:tr w:rsidR="00B84E87" w:rsidRPr="00E37199" w14:paraId="38F7E885" w14:textId="77777777">
        <w:trPr>
          <w:trHeight w:val="315"/>
        </w:trPr>
        <w:tc>
          <w:tcPr>
            <w:tcW w:w="2916" w:type="dxa"/>
            <w:noWrap/>
          </w:tcPr>
          <w:p w14:paraId="75750238"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24E32464"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Хууль” гэж Төрийн болон орон нутгийн өмчийн хөрөнгөөр бараа, ажил, үйлчилгээ худалдан авах тухай хуулийг;</w:t>
            </w:r>
          </w:p>
        </w:tc>
      </w:tr>
      <w:tr w:rsidR="00B84E87" w:rsidRPr="00E37199" w14:paraId="5ED881FA" w14:textId="77777777">
        <w:trPr>
          <w:trHeight w:val="315"/>
        </w:trPr>
        <w:tc>
          <w:tcPr>
            <w:tcW w:w="2916" w:type="dxa"/>
            <w:noWrap/>
          </w:tcPr>
          <w:p w14:paraId="19A00824" w14:textId="77777777" w:rsidR="00B84E87" w:rsidRPr="00E37199" w:rsidRDefault="00B84E87">
            <w:pPr>
              <w:pStyle w:val="Heading2"/>
              <w:numPr>
                <w:ilvl w:val="0"/>
                <w:numId w:val="0"/>
              </w:numPr>
              <w:ind w:left="307"/>
              <w:jc w:val="left"/>
              <w:rPr>
                <w:rFonts w:cs="Arial"/>
                <w:b w:val="0"/>
                <w:color w:val="auto"/>
                <w:szCs w:val="22"/>
                <w:lang w:val="mn-MN"/>
              </w:rPr>
            </w:pPr>
          </w:p>
        </w:tc>
        <w:tc>
          <w:tcPr>
            <w:tcW w:w="6439" w:type="dxa"/>
            <w:noWrap/>
            <w:hideMark/>
          </w:tcPr>
          <w:p w14:paraId="2B650E0B"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tc>
      </w:tr>
      <w:tr w:rsidR="00B84E87" w:rsidRPr="00E37199" w14:paraId="02DA530D" w14:textId="77777777">
        <w:trPr>
          <w:trHeight w:val="315"/>
        </w:trPr>
        <w:tc>
          <w:tcPr>
            <w:tcW w:w="2916" w:type="dxa"/>
            <w:noWrap/>
          </w:tcPr>
          <w:p w14:paraId="32FF46B0"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064792E0"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нийлүүлэх газар” гэж барааг хүлээлгэн өгөх болон дагалдах үйлчилгээ үзүүлэх газрыг;</w:t>
            </w:r>
          </w:p>
        </w:tc>
      </w:tr>
      <w:tr w:rsidR="00B84E87" w:rsidRPr="00E37199" w14:paraId="606AB834" w14:textId="77777777">
        <w:trPr>
          <w:trHeight w:val="315"/>
        </w:trPr>
        <w:tc>
          <w:tcPr>
            <w:tcW w:w="2916" w:type="dxa"/>
            <w:noWrap/>
          </w:tcPr>
          <w:p w14:paraId="0CB0CBA1"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758091EA"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Доголдол” гэж нийлүүлсэн бараа, дагалдах үйлчилгээний барааны шинж байдал, чанар тоо хэмжээ нь Нийлүүлэгчийн ирүүлсэн тендерээс зөрүүтэй байхыг;</w:t>
            </w:r>
          </w:p>
        </w:tc>
      </w:tr>
      <w:tr w:rsidR="00B84E87" w:rsidRPr="00E37199" w14:paraId="58088ABD" w14:textId="77777777">
        <w:trPr>
          <w:trHeight w:val="315"/>
        </w:trPr>
        <w:tc>
          <w:tcPr>
            <w:tcW w:w="2916" w:type="dxa"/>
            <w:noWrap/>
          </w:tcPr>
          <w:p w14:paraId="79299DB2"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4C93AAB4"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B84E87" w:rsidRPr="00E37199" w14:paraId="38D3615E" w14:textId="77777777">
        <w:trPr>
          <w:trHeight w:val="315"/>
        </w:trPr>
        <w:tc>
          <w:tcPr>
            <w:tcW w:w="2916" w:type="dxa"/>
            <w:noWrap/>
          </w:tcPr>
          <w:p w14:paraId="5ABF5C36"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7A415E81"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B84E87" w:rsidRPr="00E37199" w14:paraId="7A377561" w14:textId="77777777">
        <w:trPr>
          <w:trHeight w:val="315"/>
        </w:trPr>
        <w:tc>
          <w:tcPr>
            <w:tcW w:w="2916" w:type="dxa"/>
            <w:noWrap/>
          </w:tcPr>
          <w:p w14:paraId="204B1935" w14:textId="77777777" w:rsidR="00B84E87" w:rsidRPr="00E37199" w:rsidRDefault="00B84E87">
            <w:pPr>
              <w:pStyle w:val="Heading2"/>
              <w:numPr>
                <w:ilvl w:val="0"/>
                <w:numId w:val="0"/>
              </w:numPr>
              <w:ind w:left="360"/>
              <w:rPr>
                <w:rFonts w:cs="Arial"/>
                <w:b w:val="0"/>
                <w:color w:val="auto"/>
                <w:szCs w:val="22"/>
                <w:lang w:val="mn-MN"/>
              </w:rPr>
            </w:pPr>
          </w:p>
        </w:tc>
        <w:tc>
          <w:tcPr>
            <w:tcW w:w="6439" w:type="dxa"/>
            <w:noWrap/>
          </w:tcPr>
          <w:p w14:paraId="7C12D9B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 xml:space="preserve">“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w:t>
            </w:r>
            <w:r w:rsidRPr="00E37199">
              <w:rPr>
                <w:sz w:val="22"/>
                <w:lang w:val="mn-MN"/>
              </w:rPr>
              <w:lastRenderedPageBreak/>
              <w:t>харилцах, хяналтыг хэрэгжүүлэх эрхтэй Захиалагчаас томилогдсон этгээдийг;</w:t>
            </w:r>
          </w:p>
        </w:tc>
      </w:tr>
      <w:tr w:rsidR="00B84E87" w:rsidRPr="00E37199" w14:paraId="0DC8B1B1" w14:textId="77777777">
        <w:trPr>
          <w:trHeight w:val="315"/>
        </w:trPr>
        <w:tc>
          <w:tcPr>
            <w:tcW w:w="2916" w:type="dxa"/>
            <w:noWrap/>
          </w:tcPr>
          <w:p w14:paraId="3C9F0F16"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3D129AC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tc>
      </w:tr>
      <w:tr w:rsidR="00B84E87" w:rsidRPr="00E37199" w14:paraId="2176A730" w14:textId="77777777">
        <w:trPr>
          <w:trHeight w:val="315"/>
        </w:trPr>
        <w:tc>
          <w:tcPr>
            <w:tcW w:w="2916" w:type="dxa"/>
            <w:noWrap/>
          </w:tcPr>
          <w:p w14:paraId="67558E44"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583FC50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B84E87" w:rsidRPr="00E37199" w14:paraId="40B801E1" w14:textId="77777777">
        <w:trPr>
          <w:trHeight w:val="315"/>
        </w:trPr>
        <w:tc>
          <w:tcPr>
            <w:tcW w:w="2916" w:type="dxa"/>
            <w:noWrap/>
          </w:tcPr>
          <w:p w14:paraId="5FF8A9C3" w14:textId="77777777" w:rsidR="00B84E87" w:rsidRPr="00E37199" w:rsidRDefault="00B84E87">
            <w:pPr>
              <w:pStyle w:val="Heading3"/>
              <w:rPr>
                <w:rFonts w:ascii="Arial" w:hAnsi="Arial" w:cs="Arial"/>
                <w:color w:val="auto"/>
                <w:lang w:val="mn-MN"/>
              </w:rPr>
            </w:pPr>
            <w:bookmarkStart w:id="538" w:name="_Toc82378707"/>
            <w:bookmarkStart w:id="539" w:name="_Toc82445745"/>
            <w:bookmarkStart w:id="540" w:name="_Toc82448463"/>
            <w:bookmarkStart w:id="541" w:name="_Toc127459781"/>
            <w:bookmarkStart w:id="542" w:name="_Toc146704333"/>
            <w:r w:rsidRPr="00E37199">
              <w:rPr>
                <w:rFonts w:ascii="Arial" w:hAnsi="Arial" w:cs="Arial"/>
                <w:color w:val="auto"/>
                <w:lang w:val="mn-MN"/>
              </w:rPr>
              <w:t>Гэрээний тайлбар</w:t>
            </w:r>
            <w:bookmarkEnd w:id="538"/>
            <w:bookmarkEnd w:id="539"/>
            <w:bookmarkEnd w:id="540"/>
            <w:bookmarkEnd w:id="541"/>
            <w:bookmarkEnd w:id="542"/>
          </w:p>
        </w:tc>
        <w:tc>
          <w:tcPr>
            <w:tcW w:w="6439" w:type="dxa"/>
            <w:noWrap/>
          </w:tcPr>
          <w:p w14:paraId="6195890F" w14:textId="77777777" w:rsidR="00B84E87" w:rsidRPr="00E37199" w:rsidRDefault="00B84E87" w:rsidP="00B84E87">
            <w:pPr>
              <w:pStyle w:val="ListParagraph"/>
              <w:numPr>
                <w:ilvl w:val="1"/>
                <w:numId w:val="30"/>
              </w:numPr>
              <w:spacing w:after="120"/>
              <w:ind w:left="745"/>
              <w:jc w:val="both"/>
              <w:rPr>
                <w:sz w:val="22"/>
                <w:lang w:val="mn-MN"/>
              </w:rPr>
            </w:pPr>
            <w:r w:rsidRPr="00E37199">
              <w:rPr>
                <w:sz w:val="22"/>
                <w:lang w:val="mn-MN"/>
              </w:rPr>
              <w:t>Гэрээг тайлбарлах, хэрэглэхэд дараах журмыг баримтална:</w:t>
            </w:r>
          </w:p>
        </w:tc>
      </w:tr>
      <w:tr w:rsidR="00B84E87" w:rsidRPr="00E37199" w14:paraId="0D05335D" w14:textId="77777777">
        <w:trPr>
          <w:trHeight w:val="315"/>
        </w:trPr>
        <w:tc>
          <w:tcPr>
            <w:tcW w:w="2916" w:type="dxa"/>
            <w:noWrap/>
          </w:tcPr>
          <w:p w14:paraId="6E2CF11F"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4D2B310A"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анц тоог илэрхийлсэн үг нь олон тоог, олон тоогоор илэрхийлсэн үг нь ганц тоог хамааруулж болно.</w:t>
            </w:r>
          </w:p>
        </w:tc>
      </w:tr>
      <w:tr w:rsidR="00B84E87" w:rsidRPr="00E37199" w14:paraId="365666D7" w14:textId="77777777">
        <w:trPr>
          <w:trHeight w:val="315"/>
        </w:trPr>
        <w:tc>
          <w:tcPr>
            <w:tcW w:w="2916" w:type="dxa"/>
            <w:noWrap/>
          </w:tcPr>
          <w:p w14:paraId="1B902B63"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04DD3C13" w14:textId="77777777" w:rsidR="00B84E87" w:rsidRPr="00E37199" w:rsidDel="00FF2EA9" w:rsidRDefault="00B84E87" w:rsidP="00B84E87">
            <w:pPr>
              <w:pStyle w:val="ListParagraph"/>
              <w:numPr>
                <w:ilvl w:val="2"/>
                <w:numId w:val="30"/>
              </w:numPr>
              <w:spacing w:after="120"/>
              <w:ind w:left="1469"/>
              <w:jc w:val="both"/>
              <w:rPr>
                <w:sz w:val="22"/>
                <w:lang w:val="mn-MN"/>
              </w:rPr>
            </w:pPr>
            <w:r w:rsidRPr="00E37199">
              <w:rPr>
                <w:sz w:val="22"/>
                <w:lang w:val="mn-MN"/>
              </w:rPr>
              <w:t>Бүлэг болон зүйлийн гарчиг нь гэрээг системчлэх зорилготой бөгөөд гэрээг тайлбарлахад ашиглахгүй.</w:t>
            </w:r>
          </w:p>
        </w:tc>
      </w:tr>
      <w:tr w:rsidR="00B84E87" w:rsidRPr="00E37199" w14:paraId="3B6434A1" w14:textId="77777777">
        <w:trPr>
          <w:trHeight w:val="315"/>
        </w:trPr>
        <w:tc>
          <w:tcPr>
            <w:tcW w:w="2916" w:type="dxa"/>
            <w:noWrap/>
          </w:tcPr>
          <w:p w14:paraId="2BB419F4"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375462EF"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B84E87" w:rsidRPr="00E37199" w14:paraId="231A5788" w14:textId="77777777">
        <w:trPr>
          <w:trHeight w:val="315"/>
        </w:trPr>
        <w:tc>
          <w:tcPr>
            <w:tcW w:w="2916" w:type="dxa"/>
            <w:noWrap/>
          </w:tcPr>
          <w:p w14:paraId="0E43DB1C"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5C3973BF"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Ерөнхий нөхцөл болон тусгай нөхцөл хоорондоо зөрчилдсөн тохиолдолд тусгай нөхцөлийг баримтална.</w:t>
            </w:r>
          </w:p>
        </w:tc>
      </w:tr>
      <w:tr w:rsidR="00B84E87" w:rsidRPr="00E37199" w14:paraId="31613BCB" w14:textId="77777777">
        <w:trPr>
          <w:trHeight w:val="315"/>
        </w:trPr>
        <w:tc>
          <w:tcPr>
            <w:tcW w:w="2916" w:type="dxa"/>
            <w:noWrap/>
          </w:tcPr>
          <w:p w14:paraId="449CBA86"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4BAC7069"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B84E87" w:rsidRPr="00E37199" w14:paraId="797B4A9A" w14:textId="77777777">
        <w:trPr>
          <w:trHeight w:val="315"/>
        </w:trPr>
        <w:tc>
          <w:tcPr>
            <w:tcW w:w="9355" w:type="dxa"/>
            <w:gridSpan w:val="2"/>
            <w:noWrap/>
          </w:tcPr>
          <w:p w14:paraId="7A3FB7CE" w14:textId="77777777" w:rsidR="00B84E87" w:rsidRPr="00E37199" w:rsidRDefault="00B84E87" w:rsidP="00291FAF">
            <w:pPr>
              <w:pStyle w:val="Heading2"/>
              <w:numPr>
                <w:ilvl w:val="0"/>
                <w:numId w:val="0"/>
              </w:numPr>
              <w:ind w:left="720"/>
              <w:jc w:val="center"/>
              <w:rPr>
                <w:rFonts w:cs="Arial"/>
                <w:b w:val="0"/>
                <w:color w:val="auto"/>
                <w:szCs w:val="22"/>
                <w:lang w:val="mn-MN"/>
              </w:rPr>
            </w:pPr>
            <w:bookmarkStart w:id="543" w:name="_Toc82378708"/>
            <w:bookmarkStart w:id="544" w:name="_Toc82445746"/>
            <w:bookmarkStart w:id="545" w:name="_Toc82448464"/>
            <w:bookmarkStart w:id="546" w:name="_Toc127459782"/>
            <w:bookmarkStart w:id="547" w:name="_Toc146704334"/>
            <w:r w:rsidRPr="00E37199">
              <w:rPr>
                <w:rFonts w:cs="Arial"/>
                <w:color w:val="auto"/>
                <w:szCs w:val="22"/>
                <w:lang w:val="mn-MN"/>
              </w:rPr>
              <w:t>ХОЁР. НИЙЛҮҮЛЭГЧ</w:t>
            </w:r>
            <w:bookmarkEnd w:id="543"/>
            <w:bookmarkEnd w:id="544"/>
            <w:bookmarkEnd w:id="545"/>
            <w:bookmarkEnd w:id="546"/>
            <w:bookmarkEnd w:id="547"/>
          </w:p>
        </w:tc>
      </w:tr>
      <w:tr w:rsidR="00B84E87" w:rsidRPr="00E37199" w14:paraId="090C8DCA" w14:textId="77777777">
        <w:trPr>
          <w:trHeight w:val="315"/>
        </w:trPr>
        <w:tc>
          <w:tcPr>
            <w:tcW w:w="2916" w:type="dxa"/>
            <w:noWrap/>
          </w:tcPr>
          <w:p w14:paraId="09E9DE06" w14:textId="77777777" w:rsidR="00B84E87" w:rsidRPr="00E37199" w:rsidRDefault="00B84E87">
            <w:pPr>
              <w:pStyle w:val="Heading3"/>
              <w:rPr>
                <w:rFonts w:ascii="Arial" w:hAnsi="Arial" w:cs="Arial"/>
                <w:color w:val="auto"/>
                <w:lang w:val="mn-MN"/>
              </w:rPr>
            </w:pPr>
            <w:bookmarkStart w:id="548" w:name="_Toc82378709"/>
            <w:bookmarkStart w:id="549" w:name="_Toc82445747"/>
            <w:bookmarkStart w:id="550" w:name="_Toc82448465"/>
            <w:bookmarkStart w:id="551" w:name="_Toc127459783"/>
            <w:bookmarkStart w:id="552" w:name="_Toc146704335"/>
            <w:r w:rsidRPr="00E37199">
              <w:rPr>
                <w:rFonts w:ascii="Arial" w:hAnsi="Arial" w:cs="Arial"/>
                <w:color w:val="auto"/>
                <w:lang w:val="mn-MN"/>
              </w:rPr>
              <w:t>Бараа нийлүүлэх</w:t>
            </w:r>
            <w:bookmarkEnd w:id="548"/>
            <w:bookmarkEnd w:id="549"/>
            <w:bookmarkEnd w:id="550"/>
            <w:bookmarkEnd w:id="551"/>
            <w:bookmarkEnd w:id="552"/>
          </w:p>
        </w:tc>
        <w:tc>
          <w:tcPr>
            <w:tcW w:w="6439" w:type="dxa"/>
            <w:noWrap/>
          </w:tcPr>
          <w:p w14:paraId="6BF74B31" w14:textId="7B8497BB"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B84E87" w:rsidRPr="00E37199" w14:paraId="458D6DAE" w14:textId="77777777">
        <w:trPr>
          <w:trHeight w:val="315"/>
        </w:trPr>
        <w:tc>
          <w:tcPr>
            <w:tcW w:w="2916" w:type="dxa"/>
            <w:noWrap/>
          </w:tcPr>
          <w:p w14:paraId="41A842F1" w14:textId="77777777" w:rsidR="00B84E87" w:rsidRPr="00E37199" w:rsidRDefault="00B84E87">
            <w:pPr>
              <w:pStyle w:val="Heading2"/>
              <w:numPr>
                <w:ilvl w:val="1"/>
                <w:numId w:val="0"/>
              </w:numPr>
              <w:rPr>
                <w:rFonts w:cs="Arial"/>
                <w:b w:val="0"/>
                <w:color w:val="auto"/>
                <w:szCs w:val="22"/>
                <w:lang w:val="mn-MN"/>
              </w:rPr>
            </w:pPr>
          </w:p>
        </w:tc>
        <w:tc>
          <w:tcPr>
            <w:tcW w:w="6439" w:type="dxa"/>
            <w:noWrap/>
          </w:tcPr>
          <w:p w14:paraId="6F1CF91B"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 xml:space="preserve">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w:t>
            </w:r>
            <w:r w:rsidRPr="00E37199">
              <w:rPr>
                <w:sz w:val="22"/>
                <w:lang w:val="mn-MN"/>
              </w:rPr>
              <w:lastRenderedPageBreak/>
              <w:t>шаардлагатай нөхцөл үүссэн бол Захиалагчаас урьдчилан бичгээр зөвшөөрөл авна.</w:t>
            </w:r>
          </w:p>
        </w:tc>
      </w:tr>
      <w:tr w:rsidR="00B84E87" w:rsidRPr="00E37199" w14:paraId="5391AE3C" w14:textId="77777777">
        <w:trPr>
          <w:trHeight w:val="315"/>
        </w:trPr>
        <w:tc>
          <w:tcPr>
            <w:tcW w:w="2916" w:type="dxa"/>
            <w:noWrap/>
          </w:tcPr>
          <w:p w14:paraId="5DB58334" w14:textId="77777777" w:rsidR="00B84E87" w:rsidRPr="00E37199" w:rsidRDefault="00B84E87">
            <w:pPr>
              <w:pStyle w:val="Heading2"/>
              <w:numPr>
                <w:ilvl w:val="0"/>
                <w:numId w:val="0"/>
              </w:numPr>
              <w:ind w:left="720" w:hanging="720"/>
              <w:jc w:val="left"/>
              <w:rPr>
                <w:rFonts w:cs="Arial"/>
                <w:b w:val="0"/>
                <w:color w:val="auto"/>
                <w:szCs w:val="22"/>
                <w:lang w:val="mn-MN"/>
              </w:rPr>
            </w:pPr>
          </w:p>
        </w:tc>
        <w:tc>
          <w:tcPr>
            <w:tcW w:w="6439" w:type="dxa"/>
            <w:noWrap/>
          </w:tcPr>
          <w:p w14:paraId="17773750"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B84E87" w:rsidRPr="00E37199" w14:paraId="1782AC99" w14:textId="77777777">
        <w:trPr>
          <w:trHeight w:val="315"/>
        </w:trPr>
        <w:tc>
          <w:tcPr>
            <w:tcW w:w="2916" w:type="dxa"/>
            <w:noWrap/>
          </w:tcPr>
          <w:p w14:paraId="16D61A27"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2EB6024A"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B84E87" w:rsidRPr="00E37199" w14:paraId="1609EE49" w14:textId="77777777">
        <w:trPr>
          <w:trHeight w:val="284"/>
        </w:trPr>
        <w:tc>
          <w:tcPr>
            <w:tcW w:w="2916" w:type="dxa"/>
            <w:noWrap/>
          </w:tcPr>
          <w:p w14:paraId="0B2429A6" w14:textId="77777777" w:rsidR="00B84E87" w:rsidRPr="00E37199" w:rsidRDefault="00B84E87">
            <w:pPr>
              <w:pStyle w:val="Heading3"/>
              <w:rPr>
                <w:rFonts w:ascii="Arial" w:hAnsi="Arial" w:cs="Arial"/>
                <w:color w:val="auto"/>
                <w:lang w:val="mn-MN"/>
              </w:rPr>
            </w:pPr>
            <w:bookmarkStart w:id="553" w:name="_Toc82378710"/>
            <w:bookmarkStart w:id="554" w:name="_Toc82445748"/>
            <w:bookmarkStart w:id="555" w:name="_Toc82448466"/>
            <w:bookmarkStart w:id="556" w:name="_Toc127459784"/>
            <w:bookmarkStart w:id="557" w:name="_Toc146704336"/>
            <w:r w:rsidRPr="00E37199">
              <w:rPr>
                <w:rFonts w:ascii="Arial" w:hAnsi="Arial" w:cs="Arial"/>
                <w:color w:val="auto"/>
                <w:lang w:val="mn-MN"/>
              </w:rPr>
              <w:t>Бараа нийлүүлэх  газар</w:t>
            </w:r>
            <w:bookmarkEnd w:id="553"/>
            <w:bookmarkEnd w:id="554"/>
            <w:bookmarkEnd w:id="555"/>
            <w:bookmarkEnd w:id="556"/>
            <w:bookmarkEnd w:id="557"/>
          </w:p>
        </w:tc>
        <w:tc>
          <w:tcPr>
            <w:tcW w:w="6439" w:type="dxa"/>
            <w:noWrap/>
          </w:tcPr>
          <w:p w14:paraId="055E8466"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Бараа нийлүүлэх болон Дагалдах үйлчилгээ үзүүлэх газрыг ГТН-д заана.</w:t>
            </w:r>
          </w:p>
        </w:tc>
      </w:tr>
      <w:tr w:rsidR="00B84E87" w:rsidRPr="00E37199" w14:paraId="456FC82C" w14:textId="77777777">
        <w:trPr>
          <w:trHeight w:val="315"/>
        </w:trPr>
        <w:tc>
          <w:tcPr>
            <w:tcW w:w="2916" w:type="dxa"/>
            <w:noWrap/>
            <w:hideMark/>
          </w:tcPr>
          <w:p w14:paraId="160726F6" w14:textId="77777777" w:rsidR="00B84E87" w:rsidRPr="00E37199" w:rsidRDefault="00B84E87">
            <w:pPr>
              <w:pStyle w:val="Heading3"/>
              <w:rPr>
                <w:rFonts w:ascii="Arial" w:hAnsi="Arial" w:cs="Arial"/>
                <w:color w:val="auto"/>
                <w:lang w:val="mn-MN"/>
              </w:rPr>
            </w:pPr>
            <w:bookmarkStart w:id="558" w:name="_Toc82378711"/>
            <w:bookmarkStart w:id="559" w:name="_Toc82445749"/>
            <w:bookmarkStart w:id="560" w:name="_Toc82448467"/>
            <w:bookmarkStart w:id="561" w:name="_Toc127459785"/>
            <w:bookmarkStart w:id="562" w:name="_Toc146704337"/>
            <w:r w:rsidRPr="00E37199">
              <w:rPr>
                <w:rFonts w:ascii="Arial" w:hAnsi="Arial" w:cs="Arial"/>
                <w:color w:val="auto"/>
                <w:lang w:val="mn-MN"/>
              </w:rPr>
              <w:t>Бараа нийлүүлэх  хугацаа, түүнийг сунгах</w:t>
            </w:r>
            <w:bookmarkEnd w:id="558"/>
            <w:bookmarkEnd w:id="559"/>
            <w:bookmarkEnd w:id="560"/>
            <w:bookmarkEnd w:id="561"/>
            <w:bookmarkEnd w:id="562"/>
          </w:p>
        </w:tc>
        <w:tc>
          <w:tcPr>
            <w:tcW w:w="6439" w:type="dxa"/>
            <w:noWrap/>
            <w:hideMark/>
          </w:tcPr>
          <w:p w14:paraId="2B6E66F0"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Бараа нийлүүлэх хугацааг нийлүүлэлтийн хуваарийг үндэслэн ГТН-д заана.</w:t>
            </w:r>
          </w:p>
        </w:tc>
      </w:tr>
      <w:tr w:rsidR="00B84E87" w:rsidRPr="00E37199" w14:paraId="507380E4" w14:textId="77777777">
        <w:trPr>
          <w:trHeight w:val="315"/>
        </w:trPr>
        <w:tc>
          <w:tcPr>
            <w:tcW w:w="2916" w:type="dxa"/>
            <w:noWrap/>
          </w:tcPr>
          <w:p w14:paraId="6C5F28A8" w14:textId="77777777" w:rsidR="00B84E87" w:rsidRPr="00E37199" w:rsidRDefault="00B84E87">
            <w:pPr>
              <w:pStyle w:val="Heading2"/>
              <w:numPr>
                <w:ilvl w:val="0"/>
                <w:numId w:val="0"/>
              </w:numPr>
              <w:ind w:left="307"/>
              <w:rPr>
                <w:rFonts w:cs="Arial"/>
                <w:b w:val="0"/>
                <w:color w:val="auto"/>
                <w:szCs w:val="22"/>
                <w:lang w:val="mn-MN"/>
              </w:rPr>
            </w:pPr>
          </w:p>
        </w:tc>
        <w:tc>
          <w:tcPr>
            <w:tcW w:w="6439" w:type="dxa"/>
            <w:noWrap/>
          </w:tcPr>
          <w:p w14:paraId="19A7ABB8"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дараах нөхцөл бий болсон тохиолдолд бараа нийлүүлэлтийн хугацааг сунгах тухай хүсэлт гаргаж болно:</w:t>
            </w:r>
          </w:p>
        </w:tc>
      </w:tr>
      <w:tr w:rsidR="00B84E87" w:rsidRPr="00E37199" w14:paraId="27DF90E5" w14:textId="77777777">
        <w:trPr>
          <w:trHeight w:val="315"/>
        </w:trPr>
        <w:tc>
          <w:tcPr>
            <w:tcW w:w="2916" w:type="dxa"/>
            <w:noWrap/>
          </w:tcPr>
          <w:p w14:paraId="7A249CDE" w14:textId="77777777" w:rsidR="00B84E87" w:rsidRPr="00E37199" w:rsidRDefault="00B84E87">
            <w:pPr>
              <w:pStyle w:val="Heading2"/>
              <w:numPr>
                <w:ilvl w:val="0"/>
                <w:numId w:val="0"/>
              </w:numPr>
              <w:ind w:left="307"/>
              <w:rPr>
                <w:rFonts w:cs="Arial"/>
                <w:b w:val="0"/>
                <w:color w:val="auto"/>
                <w:szCs w:val="22"/>
                <w:lang w:val="mn-MN"/>
              </w:rPr>
            </w:pPr>
          </w:p>
        </w:tc>
        <w:tc>
          <w:tcPr>
            <w:tcW w:w="6439" w:type="dxa"/>
            <w:noWrap/>
          </w:tcPr>
          <w:p w14:paraId="69A2DC05" w14:textId="6064FAEF" w:rsidR="00B84E87" w:rsidRPr="00E37199" w:rsidRDefault="00B84E87" w:rsidP="00291FAF">
            <w:pPr>
              <w:pStyle w:val="ListParagraph"/>
              <w:numPr>
                <w:ilvl w:val="2"/>
                <w:numId w:val="43"/>
              </w:numPr>
              <w:spacing w:after="120"/>
              <w:ind w:left="1091"/>
              <w:jc w:val="both"/>
              <w:rPr>
                <w:sz w:val="22"/>
                <w:lang w:val="mn-MN"/>
              </w:rPr>
            </w:pPr>
            <w:r w:rsidRPr="00E37199">
              <w:rPr>
                <w:color w:val="000000" w:themeColor="text1"/>
                <w:sz w:val="22"/>
                <w:lang w:val="mn-MN"/>
              </w:rPr>
              <w:t>Захиалагч ГЕН-ийн 2.4-д заасан үүргээ зохих ёсоор гүйцэтгээгүй;</w:t>
            </w:r>
          </w:p>
        </w:tc>
      </w:tr>
      <w:tr w:rsidR="00B84E87" w:rsidRPr="00E37199" w14:paraId="3625164C" w14:textId="77777777">
        <w:trPr>
          <w:trHeight w:val="315"/>
        </w:trPr>
        <w:tc>
          <w:tcPr>
            <w:tcW w:w="2916" w:type="dxa"/>
            <w:noWrap/>
          </w:tcPr>
          <w:p w14:paraId="46C67C4E"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479B9161" w14:textId="77777777" w:rsidR="00B84E87" w:rsidRPr="00E37199" w:rsidRDefault="00B84E87" w:rsidP="00291FAF">
            <w:pPr>
              <w:pStyle w:val="ListParagraph"/>
              <w:numPr>
                <w:ilvl w:val="2"/>
                <w:numId w:val="43"/>
              </w:numPr>
              <w:spacing w:after="120"/>
              <w:ind w:left="1091"/>
              <w:jc w:val="both"/>
              <w:rPr>
                <w:sz w:val="22"/>
                <w:lang w:val="mn-MN"/>
              </w:rPr>
            </w:pPr>
            <w:r w:rsidRPr="00E37199">
              <w:rPr>
                <w:color w:val="000000" w:themeColor="text1"/>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B84E87" w:rsidRPr="00E37199" w14:paraId="1BB02CD3" w14:textId="77777777">
        <w:trPr>
          <w:trHeight w:val="533"/>
        </w:trPr>
        <w:tc>
          <w:tcPr>
            <w:tcW w:w="2916" w:type="dxa"/>
            <w:noWrap/>
          </w:tcPr>
          <w:p w14:paraId="47D53634"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598D4580"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Захиалагч ГЕН-ийн 2.7-д заасан нөхцөлийн аль нэг нь  бүрдсэн гэж үзвэл Нийлүүлэгчийн хүсэлтийг үндэслэн  хугацааг сунгаж болно.</w:t>
            </w:r>
          </w:p>
        </w:tc>
      </w:tr>
      <w:tr w:rsidR="00B84E87" w:rsidRPr="00E37199" w14:paraId="44A02705" w14:textId="77777777">
        <w:trPr>
          <w:trHeight w:val="315"/>
        </w:trPr>
        <w:tc>
          <w:tcPr>
            <w:tcW w:w="2916" w:type="dxa"/>
            <w:noWrap/>
          </w:tcPr>
          <w:p w14:paraId="50B44EA7" w14:textId="77777777" w:rsidR="00B84E87" w:rsidRPr="00E37199" w:rsidRDefault="00B84E87">
            <w:pPr>
              <w:spacing w:after="120"/>
              <w:rPr>
                <w:b/>
                <w:strike/>
                <w:sz w:val="22"/>
                <w:lang w:val="mn-MN"/>
              </w:rPr>
            </w:pPr>
          </w:p>
        </w:tc>
        <w:tc>
          <w:tcPr>
            <w:tcW w:w="6439" w:type="dxa"/>
            <w:noWrap/>
          </w:tcPr>
          <w:p w14:paraId="303A38C2" w14:textId="77777777" w:rsidR="00B84E87" w:rsidRPr="00E37199" w:rsidRDefault="00B84E87" w:rsidP="00291FAF">
            <w:pPr>
              <w:pStyle w:val="ListParagraph"/>
              <w:numPr>
                <w:ilvl w:val="1"/>
                <w:numId w:val="43"/>
              </w:numPr>
              <w:spacing w:after="120"/>
              <w:ind w:left="749" w:hanging="749"/>
              <w:jc w:val="both"/>
              <w:rPr>
                <w:strike/>
                <w:sz w:val="22"/>
                <w:lang w:val="mn-MN"/>
              </w:rPr>
            </w:pPr>
            <w:r w:rsidRPr="00E37199">
              <w:rPr>
                <w:color w:val="000000" w:themeColor="text1"/>
                <w:sz w:val="22"/>
                <w:lang w:val="mn-MN"/>
              </w:rPr>
              <w:t>ГЕН-ийн 2.7.2-т заасан нөхцөл байдал үүссэн болохыг Нийлүүлэгч нотлох үүрэгтэй.</w:t>
            </w:r>
          </w:p>
        </w:tc>
      </w:tr>
      <w:tr w:rsidR="00B84E87" w:rsidRPr="00E37199" w14:paraId="73E259E6" w14:textId="77777777">
        <w:trPr>
          <w:trHeight w:val="315"/>
        </w:trPr>
        <w:tc>
          <w:tcPr>
            <w:tcW w:w="2916" w:type="dxa"/>
            <w:noWrap/>
          </w:tcPr>
          <w:p w14:paraId="4F05BBAA" w14:textId="77777777" w:rsidR="00B84E87" w:rsidRPr="00E37199" w:rsidRDefault="00B84E87">
            <w:pPr>
              <w:pStyle w:val="Heading3"/>
              <w:rPr>
                <w:rFonts w:ascii="Arial" w:hAnsi="Arial" w:cs="Arial"/>
                <w:color w:val="auto"/>
                <w:lang w:val="mn-MN"/>
              </w:rPr>
            </w:pPr>
            <w:bookmarkStart w:id="563" w:name="_Toc82378712"/>
            <w:bookmarkStart w:id="564" w:name="_Toc82445750"/>
            <w:bookmarkStart w:id="565" w:name="_Toc82448468"/>
            <w:bookmarkStart w:id="566" w:name="_Toc127459786"/>
            <w:bookmarkStart w:id="567" w:name="_Toc146704338"/>
            <w:r w:rsidRPr="00E37199">
              <w:rPr>
                <w:rFonts w:ascii="Arial" w:hAnsi="Arial" w:cs="Arial"/>
                <w:color w:val="auto"/>
                <w:lang w:val="mn-MN"/>
              </w:rPr>
              <w:t>Барааг хүлээлгэн өгөх</w:t>
            </w:r>
            <w:bookmarkEnd w:id="563"/>
            <w:bookmarkEnd w:id="564"/>
            <w:bookmarkEnd w:id="565"/>
            <w:bookmarkEnd w:id="566"/>
            <w:bookmarkEnd w:id="567"/>
          </w:p>
        </w:tc>
        <w:tc>
          <w:tcPr>
            <w:tcW w:w="6439" w:type="dxa"/>
            <w:noWrap/>
          </w:tcPr>
          <w:p w14:paraId="29FD4239"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B84E87" w:rsidRPr="00E37199" w14:paraId="245F07C4" w14:textId="77777777">
        <w:trPr>
          <w:trHeight w:val="751"/>
        </w:trPr>
        <w:tc>
          <w:tcPr>
            <w:tcW w:w="2916" w:type="dxa"/>
            <w:noWrap/>
            <w:hideMark/>
          </w:tcPr>
          <w:p w14:paraId="4D9FBA8D" w14:textId="77777777" w:rsidR="00B84E87" w:rsidRPr="00E37199" w:rsidRDefault="00B84E87">
            <w:pPr>
              <w:pStyle w:val="Heading3"/>
              <w:rPr>
                <w:rFonts w:ascii="Arial" w:hAnsi="Arial" w:cs="Arial"/>
                <w:color w:val="auto"/>
                <w:lang w:val="mn-MN"/>
              </w:rPr>
            </w:pPr>
          </w:p>
        </w:tc>
        <w:tc>
          <w:tcPr>
            <w:tcW w:w="6439" w:type="dxa"/>
            <w:noWrap/>
          </w:tcPr>
          <w:p w14:paraId="03C47F94"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 нь барааг хүлээлгэн өгч, дагалдах үйлчилгээг үзүүлснээр Захиалагчид барааны өмчлөх эрх шилжинэ.</w:t>
            </w:r>
          </w:p>
        </w:tc>
      </w:tr>
      <w:tr w:rsidR="00B84E87" w:rsidRPr="00E37199" w14:paraId="49757A57" w14:textId="77777777">
        <w:trPr>
          <w:trHeight w:val="315"/>
        </w:trPr>
        <w:tc>
          <w:tcPr>
            <w:tcW w:w="2916" w:type="dxa"/>
            <w:noWrap/>
          </w:tcPr>
          <w:p w14:paraId="6CB9AA1D" w14:textId="77777777" w:rsidR="00B84E87" w:rsidRPr="00E37199" w:rsidRDefault="00B84E87">
            <w:pPr>
              <w:pStyle w:val="Heading3"/>
              <w:rPr>
                <w:rFonts w:ascii="Arial" w:hAnsi="Arial" w:cs="Arial"/>
                <w:color w:val="auto"/>
                <w:lang w:val="mn-MN"/>
              </w:rPr>
            </w:pPr>
            <w:bookmarkStart w:id="568" w:name="_Toc82378713"/>
            <w:bookmarkStart w:id="569" w:name="_Toc82445751"/>
            <w:bookmarkStart w:id="570" w:name="_Toc82448469"/>
            <w:bookmarkStart w:id="571" w:name="_Toc127459787"/>
            <w:bookmarkStart w:id="572" w:name="_Toc146704339"/>
            <w:r w:rsidRPr="00E37199">
              <w:rPr>
                <w:rFonts w:ascii="Arial" w:hAnsi="Arial" w:cs="Arial"/>
                <w:color w:val="auto"/>
                <w:lang w:val="mn-MN"/>
              </w:rPr>
              <w:t>Барааны гарал үүслийн улс</w:t>
            </w:r>
            <w:bookmarkEnd w:id="568"/>
            <w:bookmarkEnd w:id="569"/>
            <w:bookmarkEnd w:id="570"/>
            <w:bookmarkEnd w:id="571"/>
            <w:bookmarkEnd w:id="572"/>
          </w:p>
        </w:tc>
        <w:tc>
          <w:tcPr>
            <w:tcW w:w="6439" w:type="dxa"/>
            <w:noWrap/>
          </w:tcPr>
          <w:p w14:paraId="29C0186B" w14:textId="77777777" w:rsidR="00B84E87" w:rsidRPr="00E37199" w:rsidDel="00537BF0"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Гэрээний дагуу нийлүүлэх Бараа нь Тендерт заасан улсын гарал үүсэлтэй байна.</w:t>
            </w:r>
          </w:p>
        </w:tc>
      </w:tr>
      <w:tr w:rsidR="00B84E87" w:rsidRPr="00E37199" w14:paraId="21921990" w14:textId="77777777">
        <w:trPr>
          <w:trHeight w:val="315"/>
        </w:trPr>
        <w:tc>
          <w:tcPr>
            <w:tcW w:w="2916" w:type="dxa"/>
            <w:noWrap/>
          </w:tcPr>
          <w:p w14:paraId="3AE341A9" w14:textId="77777777" w:rsidR="00B84E87" w:rsidRPr="00E37199" w:rsidRDefault="00B84E87">
            <w:pPr>
              <w:spacing w:after="120"/>
              <w:rPr>
                <w:b/>
                <w:sz w:val="22"/>
                <w:lang w:val="mn-MN"/>
              </w:rPr>
            </w:pPr>
          </w:p>
        </w:tc>
        <w:tc>
          <w:tcPr>
            <w:tcW w:w="6439" w:type="dxa"/>
            <w:noWrap/>
          </w:tcPr>
          <w:p w14:paraId="3B5AB302"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B84E87" w:rsidRPr="00E37199" w14:paraId="1B8CC172" w14:textId="77777777">
        <w:trPr>
          <w:trHeight w:val="315"/>
        </w:trPr>
        <w:tc>
          <w:tcPr>
            <w:tcW w:w="2916" w:type="dxa"/>
            <w:noWrap/>
          </w:tcPr>
          <w:p w14:paraId="7CEB67E0" w14:textId="77777777" w:rsidR="00B84E87" w:rsidRPr="00E37199" w:rsidRDefault="00B84E87">
            <w:pPr>
              <w:pStyle w:val="Heading3"/>
              <w:rPr>
                <w:rFonts w:ascii="Arial" w:hAnsi="Arial" w:cs="Arial"/>
                <w:color w:val="auto"/>
                <w:lang w:val="mn-MN"/>
              </w:rPr>
            </w:pPr>
            <w:bookmarkStart w:id="573" w:name="_Toc82378714"/>
            <w:bookmarkStart w:id="574" w:name="_Toc82445752"/>
            <w:bookmarkStart w:id="575" w:name="_Toc82448470"/>
            <w:bookmarkStart w:id="576" w:name="_Toc127459788"/>
            <w:bookmarkStart w:id="577" w:name="_Toc146704340"/>
            <w:r w:rsidRPr="00E37199">
              <w:rPr>
                <w:rFonts w:ascii="Arial" w:hAnsi="Arial" w:cs="Arial"/>
                <w:color w:val="auto"/>
                <w:lang w:val="mn-MN"/>
              </w:rPr>
              <w:t>Баглаа боодол</w:t>
            </w:r>
            <w:bookmarkEnd w:id="573"/>
            <w:bookmarkEnd w:id="574"/>
            <w:bookmarkEnd w:id="575"/>
            <w:bookmarkEnd w:id="576"/>
            <w:bookmarkEnd w:id="577"/>
          </w:p>
        </w:tc>
        <w:tc>
          <w:tcPr>
            <w:tcW w:w="6439" w:type="dxa"/>
            <w:noWrap/>
          </w:tcPr>
          <w:p w14:paraId="6DFCEFE9" w14:textId="77777777" w:rsidR="00B84E87" w:rsidRPr="00E37199" w:rsidDel="00537BF0"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ангана.</w:t>
            </w:r>
          </w:p>
        </w:tc>
      </w:tr>
      <w:tr w:rsidR="00B84E87" w:rsidRPr="00E37199" w14:paraId="06AEEC78" w14:textId="77777777">
        <w:trPr>
          <w:trHeight w:val="315"/>
        </w:trPr>
        <w:tc>
          <w:tcPr>
            <w:tcW w:w="2916" w:type="dxa"/>
            <w:noWrap/>
          </w:tcPr>
          <w:p w14:paraId="01E5F960" w14:textId="77777777" w:rsidR="00B84E87" w:rsidRPr="00E37199" w:rsidRDefault="00B84E87">
            <w:pPr>
              <w:pStyle w:val="Heading3"/>
              <w:rPr>
                <w:rFonts w:ascii="Arial" w:hAnsi="Arial" w:cs="Arial"/>
                <w:color w:val="auto"/>
                <w:lang w:val="mn-MN"/>
              </w:rPr>
            </w:pPr>
          </w:p>
        </w:tc>
        <w:tc>
          <w:tcPr>
            <w:tcW w:w="6439" w:type="dxa"/>
            <w:noWrap/>
          </w:tcPr>
          <w:p w14:paraId="6E9C8BDF"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B84E87" w:rsidRPr="00E37199" w14:paraId="5F4A2957" w14:textId="77777777">
        <w:trPr>
          <w:trHeight w:val="315"/>
        </w:trPr>
        <w:tc>
          <w:tcPr>
            <w:tcW w:w="2916" w:type="dxa"/>
            <w:noWrap/>
          </w:tcPr>
          <w:p w14:paraId="7FB264C6" w14:textId="77777777" w:rsidR="00B84E87" w:rsidRPr="00E37199" w:rsidRDefault="00B84E87">
            <w:pPr>
              <w:pStyle w:val="Heading3"/>
              <w:rPr>
                <w:rFonts w:ascii="Arial" w:hAnsi="Arial" w:cs="Arial"/>
                <w:color w:val="auto"/>
                <w:lang w:val="mn-MN"/>
              </w:rPr>
            </w:pPr>
          </w:p>
        </w:tc>
        <w:tc>
          <w:tcPr>
            <w:tcW w:w="6439" w:type="dxa"/>
            <w:noWrap/>
          </w:tcPr>
          <w:p w14:paraId="79D0EE12" w14:textId="77777777" w:rsidR="00B84E87" w:rsidRPr="00E37199" w:rsidDel="00537BF0"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B84E87" w:rsidRPr="00E37199" w14:paraId="27B762D3" w14:textId="77777777">
        <w:trPr>
          <w:trHeight w:val="315"/>
        </w:trPr>
        <w:tc>
          <w:tcPr>
            <w:tcW w:w="2916" w:type="dxa"/>
            <w:noWrap/>
          </w:tcPr>
          <w:p w14:paraId="3B20D1BC" w14:textId="77777777" w:rsidR="00B84E87" w:rsidRPr="00E37199" w:rsidRDefault="00B84E87">
            <w:pPr>
              <w:pStyle w:val="Heading3"/>
              <w:rPr>
                <w:rFonts w:ascii="Arial" w:hAnsi="Arial" w:cs="Arial"/>
                <w:color w:val="auto"/>
                <w:lang w:val="mn-MN"/>
              </w:rPr>
            </w:pPr>
            <w:bookmarkStart w:id="578" w:name="_Toc82378715"/>
            <w:bookmarkStart w:id="579" w:name="_Toc82445753"/>
            <w:bookmarkStart w:id="580" w:name="_Toc82448471"/>
            <w:bookmarkStart w:id="581" w:name="_Toc127459789"/>
            <w:bookmarkStart w:id="582" w:name="_Toc146704341"/>
            <w:r w:rsidRPr="00E37199">
              <w:rPr>
                <w:rFonts w:ascii="Arial" w:hAnsi="Arial" w:cs="Arial"/>
                <w:color w:val="auto"/>
                <w:lang w:val="mn-MN"/>
              </w:rPr>
              <w:t>Худалдааны нөхцөл</w:t>
            </w:r>
            <w:bookmarkEnd w:id="578"/>
            <w:bookmarkEnd w:id="579"/>
            <w:bookmarkEnd w:id="580"/>
            <w:bookmarkEnd w:id="581"/>
            <w:bookmarkEnd w:id="582"/>
          </w:p>
        </w:tc>
        <w:tc>
          <w:tcPr>
            <w:tcW w:w="6439" w:type="dxa"/>
            <w:noWrap/>
          </w:tcPr>
          <w:p w14:paraId="751AFF0C"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 xml:space="preserve">Гэрээнд Худалдааны нөхцөл (Incoterms)-ийг  хэрэглэх бол тендерийн өгөгдлийн хүснэгтийн ТШЗ-ны 20.6-д заасан нөхцөлийг ГТН-д тусгана. </w:t>
            </w:r>
          </w:p>
        </w:tc>
      </w:tr>
      <w:tr w:rsidR="00B84E87" w:rsidRPr="00E37199" w14:paraId="31769EBC" w14:textId="77777777">
        <w:trPr>
          <w:trHeight w:val="315"/>
        </w:trPr>
        <w:tc>
          <w:tcPr>
            <w:tcW w:w="2916" w:type="dxa"/>
            <w:noWrap/>
          </w:tcPr>
          <w:p w14:paraId="41570F0B" w14:textId="77777777" w:rsidR="00B84E87" w:rsidRPr="00E37199" w:rsidRDefault="00B84E87">
            <w:pPr>
              <w:pStyle w:val="Heading3"/>
              <w:rPr>
                <w:rFonts w:ascii="Arial" w:hAnsi="Arial" w:cs="Arial"/>
                <w:color w:val="auto"/>
                <w:lang w:val="mn-MN"/>
              </w:rPr>
            </w:pPr>
          </w:p>
        </w:tc>
        <w:tc>
          <w:tcPr>
            <w:tcW w:w="6439" w:type="dxa"/>
            <w:noWrap/>
          </w:tcPr>
          <w:p w14:paraId="43E90365"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ГТН-д заагаагүй бол Incoterms 2020 Delivery Duty Paid /DDP/ нөхцөлөөр бараа нийлүүлэлтийн хуваарьт дурдсан газарт хүргүүлэхээр хэрэглэнэ.</w:t>
            </w:r>
          </w:p>
          <w:p w14:paraId="5D3410D5" w14:textId="77777777" w:rsidR="00B84E87" w:rsidRPr="00E37199" w:rsidRDefault="00B84E87" w:rsidP="00291FAF">
            <w:pPr>
              <w:pStyle w:val="ListParagraph"/>
              <w:spacing w:after="120"/>
              <w:ind w:left="749" w:hanging="749"/>
              <w:jc w:val="both"/>
              <w:rPr>
                <w:color w:val="000000" w:themeColor="text1"/>
                <w:sz w:val="22"/>
                <w:lang w:val="mn-MN"/>
              </w:rPr>
            </w:pPr>
          </w:p>
        </w:tc>
      </w:tr>
      <w:tr w:rsidR="00B84E87" w:rsidRPr="00E37199" w14:paraId="3215AF72" w14:textId="77777777">
        <w:trPr>
          <w:trHeight w:val="315"/>
        </w:trPr>
        <w:tc>
          <w:tcPr>
            <w:tcW w:w="2916" w:type="dxa"/>
            <w:noWrap/>
          </w:tcPr>
          <w:p w14:paraId="2EB46698" w14:textId="77777777" w:rsidR="00B84E87" w:rsidRPr="00E37199" w:rsidRDefault="00B84E87">
            <w:pPr>
              <w:pStyle w:val="Heading3"/>
              <w:rPr>
                <w:rFonts w:ascii="Arial" w:hAnsi="Arial" w:cs="Arial"/>
                <w:color w:val="auto"/>
                <w:lang w:val="mn-MN"/>
              </w:rPr>
            </w:pPr>
            <w:bookmarkStart w:id="583" w:name="_Toc82378716"/>
            <w:bookmarkStart w:id="584" w:name="_Toc82445754"/>
            <w:bookmarkStart w:id="585" w:name="_Toc82448472"/>
            <w:bookmarkStart w:id="586" w:name="_Toc127459790"/>
            <w:bookmarkStart w:id="587" w:name="_Toc146704342"/>
            <w:r w:rsidRPr="00E37199">
              <w:rPr>
                <w:rFonts w:ascii="Arial" w:hAnsi="Arial" w:cs="Arial"/>
                <w:color w:val="auto"/>
                <w:lang w:val="mn-MN"/>
              </w:rPr>
              <w:t>Гүйцэтгэлийн баталгаа</w:t>
            </w:r>
            <w:bookmarkEnd w:id="583"/>
            <w:bookmarkEnd w:id="584"/>
            <w:bookmarkEnd w:id="585"/>
            <w:bookmarkEnd w:id="586"/>
            <w:bookmarkEnd w:id="587"/>
          </w:p>
        </w:tc>
        <w:tc>
          <w:tcPr>
            <w:tcW w:w="6439" w:type="dxa"/>
            <w:noWrap/>
          </w:tcPr>
          <w:p w14:paraId="59D095F5" w14:textId="5EB45A99"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 xml:space="preserve">Гүйцэтгэлийн баталгаа гаргуулахаар </w:t>
            </w:r>
            <w:r w:rsidR="00C0745F" w:rsidRPr="00E37199">
              <w:rPr>
                <w:color w:val="000000" w:themeColor="text1"/>
                <w:sz w:val="22"/>
                <w:lang w:val="mn-MN"/>
              </w:rPr>
              <w:t>Өгөгдлийн хүснэгтэд</w:t>
            </w:r>
            <w:r w:rsidRPr="00E37199">
              <w:rPr>
                <w:color w:val="000000" w:themeColor="text1"/>
                <w:sz w:val="22"/>
                <w:lang w:val="mn-MN"/>
              </w:rPr>
              <w:t xml:space="preserve"> заасан бол Нийлүүлэгч нь тухайн төсвийн жилд санхүүжих дүнгийн 3 хувийн үнийн дүнтэй гүйцэтгэлийн баталгааг холбогдох маягтын дагуу захиалагчаас шаардсан хугацааны дотор ирүүлнэ. Төсвийн жил дамжин хэрэгжих гэрээний гүйцэтгэлийн баталгааг Нийлүүлэгч жил бүр шинэчлэн ирүүлнэ.</w:t>
            </w:r>
          </w:p>
        </w:tc>
      </w:tr>
      <w:tr w:rsidR="00B84E87" w:rsidRPr="00E37199" w14:paraId="0F086E55" w14:textId="77777777">
        <w:trPr>
          <w:trHeight w:val="315"/>
        </w:trPr>
        <w:tc>
          <w:tcPr>
            <w:tcW w:w="2916" w:type="dxa"/>
            <w:noWrap/>
          </w:tcPr>
          <w:p w14:paraId="04F88148" w14:textId="77777777" w:rsidR="00B84E87" w:rsidRPr="00E37199" w:rsidRDefault="00B84E87">
            <w:pPr>
              <w:spacing w:after="120"/>
              <w:rPr>
                <w:b/>
                <w:sz w:val="22"/>
                <w:lang w:val="mn-MN"/>
              </w:rPr>
            </w:pPr>
          </w:p>
        </w:tc>
        <w:tc>
          <w:tcPr>
            <w:tcW w:w="6439" w:type="dxa"/>
            <w:noWrap/>
          </w:tcPr>
          <w:p w14:paraId="4C846AF7"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B84E87" w:rsidRPr="00E37199" w14:paraId="5310E165" w14:textId="77777777">
        <w:trPr>
          <w:trHeight w:val="315"/>
        </w:trPr>
        <w:tc>
          <w:tcPr>
            <w:tcW w:w="2916" w:type="dxa"/>
            <w:noWrap/>
          </w:tcPr>
          <w:p w14:paraId="517D7C3C"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shd w:val="clear" w:color="auto" w:fill="auto"/>
            <w:noWrap/>
          </w:tcPr>
          <w:p w14:paraId="5613DCF7"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аливаа шалтгааны улмаас гүйцэтгээгүй;</w:t>
            </w:r>
          </w:p>
        </w:tc>
      </w:tr>
      <w:tr w:rsidR="00B84E87" w:rsidRPr="00E37199" w14:paraId="271CDBEF" w14:textId="77777777">
        <w:trPr>
          <w:trHeight w:val="598"/>
        </w:trPr>
        <w:tc>
          <w:tcPr>
            <w:tcW w:w="2916" w:type="dxa"/>
            <w:noWrap/>
          </w:tcPr>
          <w:p w14:paraId="49A3CE96" w14:textId="77777777" w:rsidR="00B84E87" w:rsidRPr="00E37199" w:rsidRDefault="00B84E87">
            <w:pPr>
              <w:spacing w:after="120"/>
              <w:rPr>
                <w:b/>
                <w:sz w:val="22"/>
                <w:lang w:val="mn-MN"/>
              </w:rPr>
            </w:pPr>
          </w:p>
        </w:tc>
        <w:tc>
          <w:tcPr>
            <w:tcW w:w="6439" w:type="dxa"/>
            <w:shd w:val="clear" w:color="auto" w:fill="auto"/>
            <w:noWrap/>
          </w:tcPr>
          <w:p w14:paraId="2C3923BD"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зохих ёсоор гүйцэтгээгүй;</w:t>
            </w:r>
          </w:p>
        </w:tc>
      </w:tr>
      <w:tr w:rsidR="00B84E87" w:rsidRPr="00E37199" w14:paraId="60DE089E" w14:textId="77777777">
        <w:trPr>
          <w:trHeight w:val="598"/>
        </w:trPr>
        <w:tc>
          <w:tcPr>
            <w:tcW w:w="2916" w:type="dxa"/>
            <w:noWrap/>
          </w:tcPr>
          <w:p w14:paraId="192E243D" w14:textId="77777777" w:rsidR="00B84E87" w:rsidRPr="00E37199" w:rsidRDefault="00B84E87">
            <w:pPr>
              <w:spacing w:after="120"/>
              <w:rPr>
                <w:b/>
                <w:sz w:val="22"/>
                <w:lang w:val="mn-MN"/>
              </w:rPr>
            </w:pPr>
          </w:p>
        </w:tc>
        <w:tc>
          <w:tcPr>
            <w:tcW w:w="6439" w:type="dxa"/>
            <w:shd w:val="clear" w:color="auto" w:fill="auto"/>
            <w:noWrap/>
          </w:tcPr>
          <w:p w14:paraId="1A30E56B"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гүйцэтгэх боломжгүй болсон.</w:t>
            </w:r>
          </w:p>
        </w:tc>
      </w:tr>
      <w:tr w:rsidR="00B84E87" w:rsidRPr="00E37199" w14:paraId="18CD7026" w14:textId="77777777">
        <w:trPr>
          <w:trHeight w:val="315"/>
        </w:trPr>
        <w:tc>
          <w:tcPr>
            <w:tcW w:w="2916" w:type="dxa"/>
            <w:noWrap/>
          </w:tcPr>
          <w:p w14:paraId="40FD91EE"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5AD42CF4"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Захиалагч гүйцэтгэлийн баталгаагаар үүргийн гүйцэтгэлийг хангуулсан нь Нийлүүлэгчээс алданги, хохирол шаардах эрхийг хязгаарлахгүй.</w:t>
            </w:r>
          </w:p>
        </w:tc>
      </w:tr>
      <w:tr w:rsidR="00B84E87" w:rsidRPr="00E37199" w14:paraId="2F15BE29" w14:textId="77777777">
        <w:trPr>
          <w:trHeight w:val="315"/>
        </w:trPr>
        <w:tc>
          <w:tcPr>
            <w:tcW w:w="2916" w:type="dxa"/>
            <w:noWrap/>
          </w:tcPr>
          <w:p w14:paraId="1C541DAD" w14:textId="77777777" w:rsidR="00B84E87" w:rsidRPr="00E37199" w:rsidRDefault="00B84E87">
            <w:pPr>
              <w:spacing w:after="120"/>
              <w:rPr>
                <w:b/>
                <w:sz w:val="22"/>
                <w:lang w:val="mn-MN"/>
              </w:rPr>
            </w:pPr>
          </w:p>
        </w:tc>
        <w:tc>
          <w:tcPr>
            <w:tcW w:w="6439" w:type="dxa"/>
            <w:noWrap/>
          </w:tcPr>
          <w:p w14:paraId="62032E58"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ГЕН-ийн 2.8-д заасны дагуу хугацаа сунгагдсан тохиолдолд Нийлүүлэгч гүйцэтгэлийн баталгааг мөн хугацаагаар сунгуулна.</w:t>
            </w:r>
          </w:p>
        </w:tc>
      </w:tr>
      <w:tr w:rsidR="00B84E87" w:rsidRPr="00E37199" w14:paraId="4281CE42" w14:textId="77777777">
        <w:trPr>
          <w:trHeight w:val="315"/>
        </w:trPr>
        <w:tc>
          <w:tcPr>
            <w:tcW w:w="2916" w:type="dxa"/>
            <w:noWrap/>
          </w:tcPr>
          <w:p w14:paraId="702CFCB7" w14:textId="77777777" w:rsidR="00B84E87" w:rsidRPr="00E37199" w:rsidRDefault="00B84E87">
            <w:pPr>
              <w:spacing w:after="120"/>
              <w:rPr>
                <w:b/>
                <w:sz w:val="22"/>
                <w:lang w:val="mn-MN"/>
              </w:rPr>
            </w:pPr>
          </w:p>
        </w:tc>
        <w:tc>
          <w:tcPr>
            <w:tcW w:w="6439" w:type="dxa"/>
            <w:noWrap/>
          </w:tcPr>
          <w:p w14:paraId="08E7DFCF"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Чанарын баталгаа шаардсан тохиолдолд ГЕН-ийн 4.11-д заасан Чанарын баталгаа гаргасан тохиолдолд Гүйцэтгэлийг баталгааг чөлөөлнө.</w:t>
            </w:r>
          </w:p>
        </w:tc>
      </w:tr>
      <w:tr w:rsidR="00B84E87" w:rsidRPr="00E37199" w14:paraId="10893598" w14:textId="77777777">
        <w:trPr>
          <w:trHeight w:val="315"/>
        </w:trPr>
        <w:tc>
          <w:tcPr>
            <w:tcW w:w="9355" w:type="dxa"/>
            <w:gridSpan w:val="2"/>
            <w:noWrap/>
          </w:tcPr>
          <w:p w14:paraId="08D28D73" w14:textId="77777777" w:rsidR="00B84E87" w:rsidRPr="00E37199" w:rsidRDefault="00B84E87" w:rsidP="00291FAF">
            <w:pPr>
              <w:pStyle w:val="Heading2"/>
              <w:numPr>
                <w:ilvl w:val="0"/>
                <w:numId w:val="0"/>
              </w:numPr>
              <w:ind w:left="720"/>
              <w:jc w:val="center"/>
              <w:rPr>
                <w:rFonts w:cs="Arial"/>
                <w:b w:val="0"/>
                <w:color w:val="auto"/>
                <w:szCs w:val="22"/>
                <w:lang w:val="mn-MN"/>
              </w:rPr>
            </w:pPr>
            <w:bookmarkStart w:id="588" w:name="_Toc82378717"/>
            <w:bookmarkStart w:id="589" w:name="_Toc82445755"/>
            <w:bookmarkStart w:id="590" w:name="_Toc82448473"/>
            <w:bookmarkStart w:id="591" w:name="_Toc127459791"/>
            <w:bookmarkStart w:id="592" w:name="_Toc146704343"/>
            <w:r w:rsidRPr="00E37199">
              <w:rPr>
                <w:rFonts w:cs="Arial"/>
                <w:color w:val="auto"/>
                <w:szCs w:val="22"/>
                <w:lang w:val="mn-MN"/>
              </w:rPr>
              <w:t>ГУРАВ. ЗАХИАЛАГЧ</w:t>
            </w:r>
            <w:bookmarkEnd w:id="588"/>
            <w:bookmarkEnd w:id="589"/>
            <w:bookmarkEnd w:id="590"/>
            <w:bookmarkEnd w:id="591"/>
            <w:bookmarkEnd w:id="592"/>
          </w:p>
        </w:tc>
      </w:tr>
      <w:tr w:rsidR="00B84E87" w:rsidRPr="00E37199" w14:paraId="54F09109" w14:textId="77777777">
        <w:trPr>
          <w:trHeight w:val="315"/>
        </w:trPr>
        <w:tc>
          <w:tcPr>
            <w:tcW w:w="2916" w:type="dxa"/>
            <w:noWrap/>
          </w:tcPr>
          <w:p w14:paraId="7AD9C043" w14:textId="77777777" w:rsidR="00B84E87" w:rsidRPr="00E37199" w:rsidRDefault="00B84E87">
            <w:pPr>
              <w:pStyle w:val="Heading3"/>
              <w:rPr>
                <w:rFonts w:ascii="Arial" w:hAnsi="Arial" w:cs="Arial"/>
                <w:color w:val="auto"/>
                <w:lang w:val="mn-MN"/>
              </w:rPr>
            </w:pPr>
            <w:bookmarkStart w:id="593" w:name="_Toc82378718"/>
            <w:bookmarkStart w:id="594" w:name="_Toc82445756"/>
            <w:bookmarkStart w:id="595" w:name="_Toc82448474"/>
            <w:bookmarkStart w:id="596" w:name="_Toc127459792"/>
            <w:bookmarkStart w:id="597" w:name="_Toc146704344"/>
            <w:r w:rsidRPr="00E37199">
              <w:rPr>
                <w:rFonts w:ascii="Arial" w:hAnsi="Arial" w:cs="Arial"/>
                <w:color w:val="auto"/>
                <w:lang w:val="mn-MN"/>
              </w:rPr>
              <w:t>Барааг хүлээн авах</w:t>
            </w:r>
            <w:bookmarkEnd w:id="593"/>
            <w:bookmarkEnd w:id="594"/>
            <w:bookmarkEnd w:id="595"/>
            <w:bookmarkEnd w:id="596"/>
            <w:bookmarkEnd w:id="597"/>
          </w:p>
        </w:tc>
        <w:tc>
          <w:tcPr>
            <w:tcW w:w="6439" w:type="dxa"/>
            <w:noWrap/>
          </w:tcPr>
          <w:p w14:paraId="0EB1C573" w14:textId="77777777" w:rsidR="00B84E87" w:rsidRPr="00E37199" w:rsidRDefault="00B84E87" w:rsidP="00291FAF">
            <w:pPr>
              <w:pStyle w:val="ListParagraph"/>
              <w:numPr>
                <w:ilvl w:val="1"/>
                <w:numId w:val="44"/>
              </w:numPr>
              <w:spacing w:after="120"/>
              <w:jc w:val="both"/>
              <w:rPr>
                <w:sz w:val="22"/>
                <w:lang w:val="mn-MN"/>
              </w:rPr>
            </w:pPr>
            <w:r w:rsidRPr="00E37199">
              <w:rPr>
                <w:color w:val="000000" w:themeColor="text1"/>
                <w:sz w:val="22"/>
                <w:lang w:val="mn-MN"/>
              </w:rPr>
              <w:t>Захиалагч нь барааг хүлээн авч, хүлээлцсэн баримт (хүлээлцсэн акт) үйлдэнэ.</w:t>
            </w:r>
          </w:p>
        </w:tc>
      </w:tr>
      <w:tr w:rsidR="00B84E87" w:rsidRPr="00E37199" w14:paraId="076BB24B" w14:textId="77777777">
        <w:trPr>
          <w:trHeight w:val="315"/>
        </w:trPr>
        <w:tc>
          <w:tcPr>
            <w:tcW w:w="2916" w:type="dxa"/>
            <w:noWrap/>
          </w:tcPr>
          <w:p w14:paraId="2BF8F251" w14:textId="77777777" w:rsidR="00B84E87" w:rsidRPr="00E37199" w:rsidRDefault="00B84E87">
            <w:pPr>
              <w:pStyle w:val="Heading3"/>
              <w:rPr>
                <w:rFonts w:ascii="Arial" w:hAnsi="Arial" w:cs="Arial"/>
                <w:color w:val="auto"/>
                <w:lang w:val="mn-MN"/>
              </w:rPr>
            </w:pPr>
            <w:bookmarkStart w:id="598" w:name="_Toc82378719"/>
            <w:bookmarkStart w:id="599" w:name="_Toc82445757"/>
            <w:bookmarkStart w:id="600" w:name="_Toc82448475"/>
            <w:bookmarkStart w:id="601" w:name="_Toc127459793"/>
            <w:bookmarkStart w:id="602" w:name="_Toc146704345"/>
            <w:r w:rsidRPr="00E37199">
              <w:rPr>
                <w:rFonts w:ascii="Arial" w:hAnsi="Arial" w:cs="Arial"/>
                <w:color w:val="auto"/>
                <w:lang w:val="mn-MN"/>
              </w:rPr>
              <w:t>Шалгалт, туршилт</w:t>
            </w:r>
            <w:bookmarkEnd w:id="598"/>
            <w:bookmarkEnd w:id="599"/>
            <w:bookmarkEnd w:id="600"/>
            <w:bookmarkEnd w:id="601"/>
            <w:bookmarkEnd w:id="602"/>
          </w:p>
        </w:tc>
        <w:tc>
          <w:tcPr>
            <w:tcW w:w="6439" w:type="dxa"/>
            <w:noWrap/>
          </w:tcPr>
          <w:p w14:paraId="0874E46C" w14:textId="77777777" w:rsidR="00B84E87" w:rsidRPr="00E37199" w:rsidRDefault="00B84E87" w:rsidP="00291FAF">
            <w:pPr>
              <w:pStyle w:val="ListParagraph"/>
              <w:numPr>
                <w:ilvl w:val="1"/>
                <w:numId w:val="44"/>
              </w:numPr>
              <w:spacing w:after="120"/>
              <w:jc w:val="both"/>
              <w:rPr>
                <w:color w:val="000000" w:themeColor="text1"/>
                <w:sz w:val="22"/>
                <w:lang w:val="mn-MN"/>
              </w:rPr>
            </w:pPr>
            <w:r w:rsidRPr="00E37199">
              <w:rPr>
                <w:color w:val="000000" w:themeColor="text1"/>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B84E87" w:rsidRPr="00E37199" w14:paraId="7F718130" w14:textId="77777777">
        <w:trPr>
          <w:trHeight w:val="315"/>
        </w:trPr>
        <w:tc>
          <w:tcPr>
            <w:tcW w:w="2916" w:type="dxa"/>
            <w:noWrap/>
          </w:tcPr>
          <w:p w14:paraId="49A39D6B" w14:textId="77777777" w:rsidR="00B84E87" w:rsidRPr="00E37199" w:rsidRDefault="00B84E87">
            <w:pPr>
              <w:spacing w:after="120"/>
              <w:rPr>
                <w:b/>
                <w:sz w:val="22"/>
                <w:lang w:val="mn-MN"/>
              </w:rPr>
            </w:pPr>
          </w:p>
        </w:tc>
        <w:tc>
          <w:tcPr>
            <w:tcW w:w="6439" w:type="dxa"/>
            <w:noWrap/>
          </w:tcPr>
          <w:p w14:paraId="24DAF83A" w14:textId="77777777" w:rsidR="00B84E87" w:rsidRPr="00E37199" w:rsidRDefault="00B84E87" w:rsidP="00291FAF">
            <w:pPr>
              <w:pStyle w:val="ListParagraph"/>
              <w:numPr>
                <w:ilvl w:val="1"/>
                <w:numId w:val="44"/>
              </w:numPr>
              <w:spacing w:after="120"/>
              <w:jc w:val="both"/>
              <w:rPr>
                <w:color w:val="000000" w:themeColor="text1"/>
                <w:sz w:val="22"/>
                <w:lang w:val="mn-MN"/>
              </w:rPr>
            </w:pPr>
            <w:r w:rsidRPr="00E37199">
              <w:rPr>
                <w:color w:val="000000" w:themeColor="text1"/>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tc>
      </w:tr>
      <w:tr w:rsidR="00B84E87" w:rsidRPr="00E37199" w14:paraId="009176E9" w14:textId="77777777">
        <w:trPr>
          <w:trHeight w:val="315"/>
        </w:trPr>
        <w:tc>
          <w:tcPr>
            <w:tcW w:w="2916" w:type="dxa"/>
            <w:noWrap/>
          </w:tcPr>
          <w:p w14:paraId="40761083" w14:textId="77777777" w:rsidR="00B84E87" w:rsidRPr="00E37199" w:rsidRDefault="00B84E87">
            <w:pPr>
              <w:spacing w:after="120"/>
              <w:rPr>
                <w:b/>
                <w:sz w:val="22"/>
                <w:lang w:val="mn-MN"/>
              </w:rPr>
            </w:pPr>
          </w:p>
        </w:tc>
        <w:tc>
          <w:tcPr>
            <w:tcW w:w="6439" w:type="dxa"/>
            <w:noWrap/>
          </w:tcPr>
          <w:p w14:paraId="0C645805"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ЕН-ийн 3.3-т заасан мэдэгдлийн дагуу Нийлүүлэгч барааны доголдлыг арилгах арга хэмжээ авна.</w:t>
            </w:r>
          </w:p>
        </w:tc>
      </w:tr>
      <w:tr w:rsidR="00B84E87" w:rsidRPr="00E37199" w14:paraId="66DC86F5" w14:textId="77777777">
        <w:trPr>
          <w:trHeight w:val="827"/>
        </w:trPr>
        <w:tc>
          <w:tcPr>
            <w:tcW w:w="2916" w:type="dxa"/>
            <w:noWrap/>
          </w:tcPr>
          <w:p w14:paraId="678B79DF" w14:textId="77777777" w:rsidR="00B84E87" w:rsidRPr="00E37199" w:rsidRDefault="00B84E87">
            <w:pPr>
              <w:spacing w:after="120"/>
              <w:rPr>
                <w:b/>
                <w:sz w:val="22"/>
                <w:lang w:val="mn-MN"/>
              </w:rPr>
            </w:pPr>
          </w:p>
        </w:tc>
        <w:tc>
          <w:tcPr>
            <w:tcW w:w="6439" w:type="dxa"/>
            <w:noWrap/>
          </w:tcPr>
          <w:p w14:paraId="6CCF46D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B84E87" w:rsidRPr="00E37199" w14:paraId="6156B988" w14:textId="77777777">
        <w:trPr>
          <w:trHeight w:val="827"/>
        </w:trPr>
        <w:tc>
          <w:tcPr>
            <w:tcW w:w="2916" w:type="dxa"/>
            <w:noWrap/>
          </w:tcPr>
          <w:p w14:paraId="35324656" w14:textId="77777777" w:rsidR="00B84E87" w:rsidRPr="00E37199" w:rsidRDefault="00B84E87">
            <w:pPr>
              <w:spacing w:after="120"/>
              <w:rPr>
                <w:b/>
                <w:sz w:val="22"/>
                <w:lang w:val="mn-MN"/>
              </w:rPr>
            </w:pPr>
          </w:p>
        </w:tc>
        <w:tc>
          <w:tcPr>
            <w:tcW w:w="6439" w:type="dxa"/>
            <w:noWrap/>
          </w:tcPr>
          <w:p w14:paraId="64C12935"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Шалгалт, туршилт хийхтэй холбоотой аливаа зардлыг Нийлүүлэгч хариуцна.</w:t>
            </w:r>
          </w:p>
        </w:tc>
      </w:tr>
      <w:tr w:rsidR="00B84E87" w:rsidRPr="00E37199" w14:paraId="59C8E59E" w14:textId="77777777">
        <w:trPr>
          <w:trHeight w:val="315"/>
        </w:trPr>
        <w:tc>
          <w:tcPr>
            <w:tcW w:w="2916" w:type="dxa"/>
            <w:noWrap/>
          </w:tcPr>
          <w:p w14:paraId="57188A18" w14:textId="77777777" w:rsidR="00B84E87" w:rsidRPr="00E37199" w:rsidRDefault="00B84E87">
            <w:pPr>
              <w:pStyle w:val="Heading3"/>
              <w:rPr>
                <w:rFonts w:ascii="Arial" w:hAnsi="Arial" w:cs="Arial"/>
                <w:color w:val="auto"/>
                <w:lang w:val="mn-MN"/>
              </w:rPr>
            </w:pPr>
            <w:bookmarkStart w:id="603" w:name="_Toc82378720"/>
            <w:bookmarkStart w:id="604" w:name="_Toc82445758"/>
            <w:bookmarkStart w:id="605" w:name="_Toc82448476"/>
            <w:bookmarkStart w:id="606" w:name="_Toc127459794"/>
            <w:bookmarkStart w:id="607" w:name="_Toc146704346"/>
            <w:r w:rsidRPr="00E37199">
              <w:rPr>
                <w:rFonts w:ascii="Arial" w:hAnsi="Arial" w:cs="Arial"/>
                <w:color w:val="auto"/>
                <w:lang w:val="mn-MN"/>
              </w:rPr>
              <w:t>Гэрээний үнэ</w:t>
            </w:r>
            <w:bookmarkEnd w:id="603"/>
            <w:bookmarkEnd w:id="604"/>
            <w:bookmarkEnd w:id="605"/>
            <w:bookmarkEnd w:id="606"/>
            <w:bookmarkEnd w:id="607"/>
          </w:p>
        </w:tc>
        <w:tc>
          <w:tcPr>
            <w:tcW w:w="6439" w:type="dxa"/>
            <w:noWrap/>
          </w:tcPr>
          <w:p w14:paraId="6376A5F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эрээний үнийг Гэрээ баталгаажуулах маягтад заана.</w:t>
            </w:r>
          </w:p>
        </w:tc>
      </w:tr>
      <w:tr w:rsidR="00B84E87" w:rsidRPr="00E37199" w14:paraId="4D0C4E0D" w14:textId="77777777">
        <w:trPr>
          <w:trHeight w:val="315"/>
        </w:trPr>
        <w:tc>
          <w:tcPr>
            <w:tcW w:w="2916" w:type="dxa"/>
            <w:noWrap/>
          </w:tcPr>
          <w:p w14:paraId="0B1DBACA"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0E93897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эрээний үнэд хуулийн 40.4-д заасан үндэслэлээр тохируулга хийх эсэх, тохируулга хийх бол аргачлалыг ГТН-д заана.</w:t>
            </w:r>
          </w:p>
        </w:tc>
      </w:tr>
      <w:tr w:rsidR="00B84E87" w:rsidRPr="00E37199" w14:paraId="4F37345F" w14:textId="77777777">
        <w:trPr>
          <w:trHeight w:val="315"/>
        </w:trPr>
        <w:tc>
          <w:tcPr>
            <w:tcW w:w="2916" w:type="dxa"/>
            <w:noWrap/>
          </w:tcPr>
          <w:p w14:paraId="6C1B23AF" w14:textId="77777777" w:rsidR="00B84E87" w:rsidRPr="00E37199" w:rsidRDefault="00B84E87">
            <w:pPr>
              <w:pStyle w:val="Heading3"/>
              <w:rPr>
                <w:rFonts w:ascii="Arial" w:hAnsi="Arial" w:cs="Arial"/>
                <w:color w:val="auto"/>
                <w:lang w:val="mn-MN"/>
              </w:rPr>
            </w:pPr>
            <w:bookmarkStart w:id="608" w:name="_Toc82378721"/>
            <w:bookmarkStart w:id="609" w:name="_Toc82445759"/>
            <w:bookmarkStart w:id="610" w:name="_Toc82448477"/>
            <w:bookmarkStart w:id="611" w:name="_Toc127459795"/>
            <w:bookmarkStart w:id="612" w:name="_Toc146704347"/>
            <w:r w:rsidRPr="00E37199">
              <w:rPr>
                <w:rFonts w:ascii="Arial" w:hAnsi="Arial" w:cs="Arial"/>
                <w:color w:val="auto"/>
                <w:lang w:val="mn-MN"/>
              </w:rPr>
              <w:t>Төлбөр төлөх</w:t>
            </w:r>
            <w:bookmarkEnd w:id="608"/>
            <w:bookmarkEnd w:id="609"/>
            <w:bookmarkEnd w:id="610"/>
            <w:bookmarkEnd w:id="611"/>
            <w:bookmarkEnd w:id="612"/>
          </w:p>
        </w:tc>
        <w:tc>
          <w:tcPr>
            <w:tcW w:w="6439" w:type="dxa"/>
            <w:noWrap/>
          </w:tcPr>
          <w:p w14:paraId="6834DE0B"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төлбөрийн хүсэлт, нэхэмжлэхийг үндэслэн ГТН-д заасан хугацаанд төлбөрийг Нийлүүлэгчид төлнө.</w:t>
            </w:r>
          </w:p>
        </w:tc>
      </w:tr>
      <w:tr w:rsidR="00B84E87" w:rsidRPr="00E37199" w14:paraId="2F06F01E" w14:textId="77777777">
        <w:trPr>
          <w:trHeight w:val="315"/>
        </w:trPr>
        <w:tc>
          <w:tcPr>
            <w:tcW w:w="2916" w:type="dxa"/>
            <w:noWrap/>
          </w:tcPr>
          <w:p w14:paraId="13E0FB54"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39167EB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tc>
      </w:tr>
      <w:tr w:rsidR="00B84E87" w:rsidRPr="00E37199" w14:paraId="2CDB381C" w14:textId="77777777">
        <w:trPr>
          <w:trHeight w:val="315"/>
        </w:trPr>
        <w:tc>
          <w:tcPr>
            <w:tcW w:w="2916" w:type="dxa"/>
            <w:noWrap/>
          </w:tcPr>
          <w:p w14:paraId="383681FF"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1E25D7F9"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B84E87" w:rsidRPr="00E37199" w14:paraId="6DC5D278" w14:textId="77777777">
        <w:trPr>
          <w:trHeight w:val="315"/>
        </w:trPr>
        <w:tc>
          <w:tcPr>
            <w:tcW w:w="2916" w:type="dxa"/>
            <w:noWrap/>
          </w:tcPr>
          <w:p w14:paraId="71045D0A"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4F7244CA"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урьдчилгаа төлбөр төлөхгүй.</w:t>
            </w:r>
          </w:p>
        </w:tc>
      </w:tr>
      <w:tr w:rsidR="00B84E87" w:rsidRPr="00E37199" w14:paraId="2B0EC1B0" w14:textId="77777777">
        <w:trPr>
          <w:trHeight w:val="315"/>
        </w:trPr>
        <w:tc>
          <w:tcPr>
            <w:tcW w:w="2916" w:type="dxa"/>
            <w:noWrap/>
          </w:tcPr>
          <w:p w14:paraId="592844AC" w14:textId="77777777" w:rsidR="00B84E87" w:rsidRPr="00E37199" w:rsidRDefault="00B84E87">
            <w:pPr>
              <w:spacing w:after="120"/>
              <w:rPr>
                <w:b/>
                <w:sz w:val="22"/>
                <w:lang w:val="mn-MN"/>
              </w:rPr>
            </w:pPr>
          </w:p>
        </w:tc>
        <w:tc>
          <w:tcPr>
            <w:tcW w:w="6439" w:type="dxa"/>
            <w:noWrap/>
          </w:tcPr>
          <w:p w14:paraId="78DF56B8"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ЕН-ийн 3.8-д заасны дагуу үнэ тохируулж, гэрээний үнэ өөрчлөгдсөн тохиолдолд гэрээнд нэмэлт, өөрчлөлт орсноос хойш өөрчлөгдсөн үнийг баримтална.</w:t>
            </w:r>
          </w:p>
        </w:tc>
      </w:tr>
      <w:tr w:rsidR="00B84E87" w:rsidRPr="00E37199" w14:paraId="561D4B33" w14:textId="77777777">
        <w:trPr>
          <w:trHeight w:val="315"/>
        </w:trPr>
        <w:tc>
          <w:tcPr>
            <w:tcW w:w="2916" w:type="dxa"/>
            <w:noWrap/>
          </w:tcPr>
          <w:p w14:paraId="702945B1" w14:textId="77777777" w:rsidR="00B84E87" w:rsidRPr="00E37199" w:rsidRDefault="00B84E87">
            <w:pPr>
              <w:spacing w:after="120"/>
              <w:rPr>
                <w:b/>
                <w:sz w:val="22"/>
                <w:lang w:val="mn-MN"/>
              </w:rPr>
            </w:pPr>
          </w:p>
        </w:tc>
        <w:tc>
          <w:tcPr>
            <w:tcW w:w="6439" w:type="dxa"/>
            <w:noWrap/>
          </w:tcPr>
          <w:p w14:paraId="7A637F73"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Төлбөрийн нэхэмжлэх нь Монгол Улсын Үндэсний мөнгөн тэмдэгт төгрөгөөр илэрхийлэгдсэн байна.</w:t>
            </w:r>
          </w:p>
        </w:tc>
      </w:tr>
      <w:tr w:rsidR="00B84E87" w:rsidRPr="00E37199" w14:paraId="0B68E2DE" w14:textId="77777777">
        <w:trPr>
          <w:trHeight w:val="315"/>
        </w:trPr>
        <w:tc>
          <w:tcPr>
            <w:tcW w:w="2916" w:type="dxa"/>
            <w:noWrap/>
          </w:tcPr>
          <w:p w14:paraId="3CDAB713" w14:textId="77777777" w:rsidR="00B84E87" w:rsidRPr="00E37199" w:rsidRDefault="00B84E87">
            <w:pPr>
              <w:spacing w:after="120"/>
              <w:rPr>
                <w:b/>
                <w:sz w:val="22"/>
                <w:lang w:val="mn-MN"/>
              </w:rPr>
            </w:pPr>
          </w:p>
        </w:tc>
        <w:tc>
          <w:tcPr>
            <w:tcW w:w="6439" w:type="dxa"/>
            <w:noWrap/>
          </w:tcPr>
          <w:p w14:paraId="2DAE1BAF"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алданги болон бусад төлбөр шаардах эрхтэй бол Нийлүүлэгчид төлөх төлбөрөөс суутгана.</w:t>
            </w:r>
          </w:p>
        </w:tc>
      </w:tr>
      <w:tr w:rsidR="00B84E87" w:rsidRPr="00E37199" w14:paraId="4F130F72" w14:textId="77777777">
        <w:trPr>
          <w:trHeight w:val="315"/>
        </w:trPr>
        <w:tc>
          <w:tcPr>
            <w:tcW w:w="9355" w:type="dxa"/>
            <w:gridSpan w:val="2"/>
            <w:noWrap/>
          </w:tcPr>
          <w:p w14:paraId="51D40D67" w14:textId="77777777" w:rsidR="00B84E87" w:rsidRPr="00E37199" w:rsidRDefault="00B84E87" w:rsidP="00291FAF">
            <w:pPr>
              <w:pStyle w:val="Heading2"/>
              <w:numPr>
                <w:ilvl w:val="0"/>
                <w:numId w:val="0"/>
              </w:numPr>
              <w:ind w:left="720"/>
              <w:jc w:val="center"/>
              <w:rPr>
                <w:rFonts w:cs="Arial"/>
                <w:b w:val="0"/>
                <w:color w:val="auto"/>
                <w:szCs w:val="22"/>
                <w:lang w:val="mn-MN"/>
              </w:rPr>
            </w:pPr>
            <w:bookmarkStart w:id="613" w:name="_Toc82378722"/>
            <w:bookmarkStart w:id="614" w:name="_Toc82445760"/>
            <w:bookmarkStart w:id="615" w:name="_Toc82448478"/>
            <w:bookmarkStart w:id="616" w:name="_Toc127459796"/>
            <w:bookmarkStart w:id="617" w:name="_Toc146704348"/>
            <w:r w:rsidRPr="00E37199">
              <w:rPr>
                <w:rFonts w:cs="Arial"/>
                <w:color w:val="auto"/>
                <w:szCs w:val="22"/>
                <w:lang w:val="mn-MN"/>
              </w:rPr>
              <w:t>ДӨРӨВ. ЭРСДЭЛ БА ХАРИУЦЛАГА</w:t>
            </w:r>
            <w:bookmarkEnd w:id="613"/>
            <w:bookmarkEnd w:id="614"/>
            <w:bookmarkEnd w:id="615"/>
            <w:bookmarkEnd w:id="616"/>
            <w:bookmarkEnd w:id="617"/>
          </w:p>
        </w:tc>
      </w:tr>
      <w:tr w:rsidR="00B84E87" w:rsidRPr="00E37199" w14:paraId="742CFA93" w14:textId="77777777">
        <w:trPr>
          <w:trHeight w:val="315"/>
        </w:trPr>
        <w:tc>
          <w:tcPr>
            <w:tcW w:w="2916" w:type="dxa"/>
            <w:vMerge w:val="restart"/>
            <w:noWrap/>
          </w:tcPr>
          <w:p w14:paraId="294458E4" w14:textId="77777777" w:rsidR="00B84E87" w:rsidRPr="00E37199" w:rsidRDefault="00B84E87">
            <w:pPr>
              <w:pStyle w:val="Heading3"/>
              <w:rPr>
                <w:rFonts w:ascii="Arial" w:hAnsi="Arial" w:cs="Arial"/>
                <w:color w:val="auto"/>
                <w:lang w:val="mn-MN"/>
              </w:rPr>
            </w:pPr>
            <w:bookmarkStart w:id="618" w:name="_Toc82378723"/>
            <w:bookmarkStart w:id="619" w:name="_Toc82445761"/>
            <w:bookmarkStart w:id="620" w:name="_Toc82448479"/>
            <w:bookmarkStart w:id="621" w:name="_Toc127459797"/>
            <w:bookmarkStart w:id="622" w:name="_Toc146704349"/>
            <w:r w:rsidRPr="00E37199">
              <w:rPr>
                <w:rFonts w:ascii="Arial" w:hAnsi="Arial" w:cs="Arial"/>
                <w:color w:val="auto"/>
                <w:lang w:val="mn-MN"/>
              </w:rPr>
              <w:t>Захиалагчийн хүлээх эрсдэл</w:t>
            </w:r>
            <w:bookmarkEnd w:id="618"/>
            <w:bookmarkEnd w:id="619"/>
            <w:bookmarkEnd w:id="620"/>
            <w:bookmarkEnd w:id="621"/>
            <w:bookmarkEnd w:id="622"/>
          </w:p>
        </w:tc>
        <w:tc>
          <w:tcPr>
            <w:tcW w:w="6439" w:type="dxa"/>
            <w:noWrap/>
          </w:tcPr>
          <w:p w14:paraId="3E12D974" w14:textId="77777777" w:rsidR="00B84E87" w:rsidRPr="00E37199" w:rsidRDefault="00B84E87" w:rsidP="00B84E87">
            <w:pPr>
              <w:pStyle w:val="ListParagraph"/>
              <w:numPr>
                <w:ilvl w:val="1"/>
                <w:numId w:val="31"/>
              </w:numPr>
              <w:spacing w:after="120"/>
              <w:ind w:hanging="720"/>
              <w:jc w:val="both"/>
              <w:rPr>
                <w:sz w:val="22"/>
                <w:lang w:val="mn-MN"/>
              </w:rPr>
            </w:pPr>
            <w:r w:rsidRPr="00E37199">
              <w:rPr>
                <w:sz w:val="22"/>
                <w:lang w:val="mn-MN"/>
              </w:rPr>
              <w:t>Захиалагч дараах эрсдэлийг хариуцна:</w:t>
            </w:r>
          </w:p>
        </w:tc>
      </w:tr>
      <w:tr w:rsidR="00B84E87" w:rsidRPr="00E37199" w14:paraId="3914DBD2" w14:textId="77777777">
        <w:trPr>
          <w:trHeight w:val="315"/>
        </w:trPr>
        <w:tc>
          <w:tcPr>
            <w:tcW w:w="2916" w:type="dxa"/>
            <w:vMerge/>
            <w:noWrap/>
          </w:tcPr>
          <w:p w14:paraId="7C95C585" w14:textId="77777777" w:rsidR="00B84E87" w:rsidRPr="00E37199" w:rsidRDefault="00B84E87">
            <w:pPr>
              <w:spacing w:after="120"/>
              <w:rPr>
                <w:b/>
                <w:sz w:val="22"/>
                <w:lang w:val="mn-MN"/>
              </w:rPr>
            </w:pPr>
          </w:p>
        </w:tc>
        <w:tc>
          <w:tcPr>
            <w:tcW w:w="6439" w:type="dxa"/>
            <w:noWrap/>
          </w:tcPr>
          <w:p w14:paraId="18C783B8" w14:textId="77777777" w:rsidR="00B84E87" w:rsidRPr="00E37199" w:rsidRDefault="00B84E87" w:rsidP="00B84E87">
            <w:pPr>
              <w:pStyle w:val="ListParagraph"/>
              <w:numPr>
                <w:ilvl w:val="2"/>
                <w:numId w:val="31"/>
              </w:numPr>
              <w:spacing w:after="120"/>
              <w:jc w:val="both"/>
              <w:rPr>
                <w:sz w:val="22"/>
                <w:lang w:val="mn-MN"/>
              </w:rPr>
            </w:pPr>
            <w:r w:rsidRPr="00E37199">
              <w:rPr>
                <w:sz w:val="22"/>
                <w:lang w:val="mn-MN"/>
              </w:rPr>
              <w:t>Барааг захиалагчид шилжүүлснээс хойш бараа нь ГЕН-ийн 1.1.14-д заасан болон бусад байдлаар гэмтсэн, устсан;</w:t>
            </w:r>
          </w:p>
        </w:tc>
      </w:tr>
      <w:tr w:rsidR="00B84E87" w:rsidRPr="00E37199" w14:paraId="411D5A39" w14:textId="77777777">
        <w:trPr>
          <w:trHeight w:val="315"/>
        </w:trPr>
        <w:tc>
          <w:tcPr>
            <w:tcW w:w="2916" w:type="dxa"/>
            <w:noWrap/>
          </w:tcPr>
          <w:p w14:paraId="7041E70B"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2B499672" w14:textId="77777777" w:rsidR="00B84E87" w:rsidRPr="00E37199" w:rsidRDefault="00B84E87" w:rsidP="00B84E87">
            <w:pPr>
              <w:pStyle w:val="ListParagraph"/>
              <w:numPr>
                <w:ilvl w:val="2"/>
                <w:numId w:val="31"/>
              </w:numPr>
              <w:spacing w:after="120"/>
              <w:jc w:val="both"/>
              <w:rPr>
                <w:sz w:val="22"/>
                <w:lang w:val="mn-MN"/>
              </w:rPr>
            </w:pPr>
            <w:r w:rsidRPr="00E37199">
              <w:rPr>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B84E87" w:rsidRPr="00E37199" w14:paraId="6BF6925D" w14:textId="77777777">
        <w:trPr>
          <w:trHeight w:val="315"/>
        </w:trPr>
        <w:tc>
          <w:tcPr>
            <w:tcW w:w="2916" w:type="dxa"/>
            <w:noWrap/>
          </w:tcPr>
          <w:p w14:paraId="1E1B0923" w14:textId="77777777" w:rsidR="00B84E87" w:rsidRPr="00E37199" w:rsidRDefault="00B84E87">
            <w:pPr>
              <w:pStyle w:val="Heading3"/>
              <w:rPr>
                <w:rFonts w:ascii="Arial" w:hAnsi="Arial" w:cs="Arial"/>
                <w:color w:val="auto"/>
                <w:lang w:val="mn-MN"/>
              </w:rPr>
            </w:pPr>
            <w:bookmarkStart w:id="623" w:name="_Toc82378724"/>
            <w:bookmarkStart w:id="624" w:name="_Toc82445762"/>
            <w:bookmarkStart w:id="625" w:name="_Toc82448480"/>
            <w:bookmarkStart w:id="626" w:name="_Toc127459798"/>
            <w:bookmarkStart w:id="627" w:name="_Toc146704350"/>
            <w:r w:rsidRPr="00E37199">
              <w:rPr>
                <w:rFonts w:ascii="Arial" w:hAnsi="Arial" w:cs="Arial"/>
                <w:color w:val="auto"/>
                <w:lang w:val="mn-MN"/>
              </w:rPr>
              <w:t>Даатгал</w:t>
            </w:r>
            <w:bookmarkEnd w:id="623"/>
            <w:bookmarkEnd w:id="624"/>
            <w:bookmarkEnd w:id="625"/>
            <w:bookmarkEnd w:id="626"/>
            <w:bookmarkEnd w:id="627"/>
          </w:p>
        </w:tc>
        <w:tc>
          <w:tcPr>
            <w:tcW w:w="6439" w:type="dxa"/>
            <w:noWrap/>
          </w:tcPr>
          <w:p w14:paraId="0E3A41AF"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 xml:space="preserve">Нийлүүлэгч нь барааг үйлдвэрлэх, тээвэрлэх, хадгалах, хүлээлгэн өгөх үед гарч болох эрсдэлээс хамгаалж ГТН-д заасны дагуу даатгуулж, даатгалын </w:t>
            </w:r>
            <w:r w:rsidRPr="00E37199">
              <w:rPr>
                <w:sz w:val="22"/>
                <w:lang w:val="mn-MN"/>
              </w:rPr>
              <w:lastRenderedPageBreak/>
              <w:t>гэрээ, гэрчилгээний хуулбар хувийг Захиалагчид ирүүлнэ. Даатгалын хураамжийг Нийлүүлэгч хариуцна.</w:t>
            </w:r>
          </w:p>
        </w:tc>
      </w:tr>
      <w:tr w:rsidR="00B84E87" w:rsidRPr="00E37199" w14:paraId="60A8BC4E" w14:textId="77777777">
        <w:trPr>
          <w:trHeight w:val="605"/>
        </w:trPr>
        <w:tc>
          <w:tcPr>
            <w:tcW w:w="2916" w:type="dxa"/>
            <w:noWrap/>
          </w:tcPr>
          <w:p w14:paraId="6D59F809" w14:textId="77777777" w:rsidR="00B84E87" w:rsidRPr="00E37199" w:rsidRDefault="00B84E87">
            <w:pPr>
              <w:pStyle w:val="Heading3"/>
              <w:rPr>
                <w:rFonts w:ascii="Arial" w:hAnsi="Arial" w:cs="Arial"/>
                <w:b/>
                <w:color w:val="auto"/>
                <w:lang w:val="mn-MN"/>
              </w:rPr>
            </w:pPr>
            <w:bookmarkStart w:id="628" w:name="_Toc82378725"/>
            <w:bookmarkStart w:id="629" w:name="_Toc82445763"/>
            <w:bookmarkStart w:id="630" w:name="_Toc82448481"/>
            <w:bookmarkStart w:id="631" w:name="_Toc127459799"/>
            <w:bookmarkStart w:id="632" w:name="_Toc146704351"/>
            <w:r w:rsidRPr="00E37199">
              <w:rPr>
                <w:rFonts w:ascii="Arial" w:hAnsi="Arial" w:cs="Arial"/>
                <w:color w:val="auto"/>
                <w:lang w:val="mn-MN"/>
              </w:rPr>
              <w:lastRenderedPageBreak/>
              <w:t>Доголдол</w:t>
            </w:r>
            <w:bookmarkEnd w:id="628"/>
            <w:bookmarkEnd w:id="629"/>
            <w:bookmarkEnd w:id="630"/>
            <w:bookmarkEnd w:id="631"/>
            <w:bookmarkEnd w:id="632"/>
          </w:p>
        </w:tc>
        <w:tc>
          <w:tcPr>
            <w:tcW w:w="6439" w:type="dxa"/>
            <w:noWrap/>
          </w:tcPr>
          <w:p w14:paraId="2F8D7405"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бараа, дагалдах үйлчилгээг шалгаж, илэрсэн зөрчил, доголдлын талаар Нийлүүлэгчид мэдэгдэнэ.</w:t>
            </w:r>
          </w:p>
        </w:tc>
      </w:tr>
      <w:tr w:rsidR="00B84E87" w:rsidRPr="00E37199" w14:paraId="03BE8C3C" w14:textId="77777777">
        <w:trPr>
          <w:trHeight w:val="315"/>
        </w:trPr>
        <w:tc>
          <w:tcPr>
            <w:tcW w:w="2916" w:type="dxa"/>
            <w:noWrap/>
          </w:tcPr>
          <w:p w14:paraId="444CEA08"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55BB0BBF"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зөрчил, доголдлыг илрүүлэх зорилгоор барааны далд хэсгийг нээх, шалгалт, туршилт хийх эрхтэй.</w:t>
            </w:r>
          </w:p>
        </w:tc>
      </w:tr>
      <w:tr w:rsidR="00B84E87" w:rsidRPr="00E37199" w14:paraId="77388ADE" w14:textId="77777777">
        <w:trPr>
          <w:trHeight w:val="315"/>
        </w:trPr>
        <w:tc>
          <w:tcPr>
            <w:tcW w:w="2916" w:type="dxa"/>
            <w:noWrap/>
          </w:tcPr>
          <w:p w14:paraId="40169836"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3DDA3538"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B84E87" w:rsidRPr="00E37199" w14:paraId="57E80EE4" w14:textId="77777777">
        <w:trPr>
          <w:trHeight w:val="315"/>
        </w:trPr>
        <w:tc>
          <w:tcPr>
            <w:tcW w:w="2916" w:type="dxa"/>
            <w:noWrap/>
          </w:tcPr>
          <w:p w14:paraId="4F346B92"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290FA2DF" w14:textId="77777777" w:rsidR="00B84E87" w:rsidRPr="00E37199" w:rsidRDefault="00B84E87" w:rsidP="00B84E87">
            <w:pPr>
              <w:pStyle w:val="ListParagraph"/>
              <w:numPr>
                <w:ilvl w:val="1"/>
                <w:numId w:val="31"/>
              </w:numPr>
              <w:tabs>
                <w:tab w:val="left" w:pos="761"/>
              </w:tabs>
              <w:spacing w:after="120"/>
              <w:ind w:left="755" w:hanging="726"/>
              <w:jc w:val="both"/>
              <w:rPr>
                <w:sz w:val="22"/>
                <w:lang w:val="mn-MN"/>
              </w:rPr>
            </w:pPr>
            <w:r w:rsidRPr="00E37199">
              <w:rPr>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B84E87" w:rsidRPr="00E37199" w14:paraId="4CFF6AAB" w14:textId="77777777">
        <w:trPr>
          <w:trHeight w:val="315"/>
        </w:trPr>
        <w:tc>
          <w:tcPr>
            <w:tcW w:w="2916" w:type="dxa"/>
            <w:noWrap/>
          </w:tcPr>
          <w:p w14:paraId="7C901E69"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3FEB9D5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зөрчил, доголдлыг мэдэгдэлд заасан хугацаанд арилгаагүй бол Захиалагч өөрийн зардлаар арилгана.</w:t>
            </w:r>
          </w:p>
        </w:tc>
      </w:tr>
      <w:tr w:rsidR="00B84E87" w:rsidRPr="00E37199" w14:paraId="318D4AB6" w14:textId="77777777">
        <w:trPr>
          <w:trHeight w:val="315"/>
        </w:trPr>
        <w:tc>
          <w:tcPr>
            <w:tcW w:w="2916" w:type="dxa"/>
            <w:noWrap/>
          </w:tcPr>
          <w:p w14:paraId="7DAC0313"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4AFEF1C1"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ийн гаргасан зардлыг Нийлүүлэгч Захиалагчид үл маргах журмаар төлнө.</w:t>
            </w:r>
          </w:p>
        </w:tc>
      </w:tr>
      <w:tr w:rsidR="00B84E87" w:rsidRPr="00E37199" w14:paraId="1B100410" w14:textId="77777777">
        <w:trPr>
          <w:trHeight w:val="315"/>
        </w:trPr>
        <w:tc>
          <w:tcPr>
            <w:tcW w:w="2916" w:type="dxa"/>
            <w:noWrap/>
          </w:tcPr>
          <w:p w14:paraId="1477FA8B" w14:textId="77777777" w:rsidR="00B84E87" w:rsidRPr="00E37199" w:rsidRDefault="00B84E87">
            <w:pPr>
              <w:pStyle w:val="Heading2"/>
              <w:numPr>
                <w:ilvl w:val="0"/>
                <w:numId w:val="0"/>
              </w:numPr>
              <w:ind w:left="720" w:hanging="720"/>
              <w:rPr>
                <w:rFonts w:cs="Arial"/>
                <w:b w:val="0"/>
                <w:color w:val="auto"/>
                <w:szCs w:val="22"/>
                <w:lang w:val="mn-MN"/>
              </w:rPr>
            </w:pPr>
          </w:p>
        </w:tc>
        <w:tc>
          <w:tcPr>
            <w:tcW w:w="6439" w:type="dxa"/>
            <w:noWrap/>
          </w:tcPr>
          <w:p w14:paraId="59D3527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B84E87" w:rsidRPr="00E37199" w14:paraId="7BDFD115" w14:textId="77777777">
        <w:trPr>
          <w:trHeight w:val="315"/>
        </w:trPr>
        <w:tc>
          <w:tcPr>
            <w:tcW w:w="2916" w:type="dxa"/>
            <w:noWrap/>
          </w:tcPr>
          <w:p w14:paraId="5078A950" w14:textId="77777777" w:rsidR="00B84E87" w:rsidRPr="00E37199" w:rsidRDefault="00B84E87">
            <w:pPr>
              <w:pStyle w:val="Heading3"/>
              <w:rPr>
                <w:rFonts w:ascii="Arial" w:hAnsi="Arial" w:cs="Arial"/>
                <w:color w:val="auto"/>
                <w:lang w:val="mn-MN"/>
              </w:rPr>
            </w:pPr>
            <w:bookmarkStart w:id="633" w:name="_Toc82378726"/>
            <w:bookmarkStart w:id="634" w:name="_Toc82445764"/>
            <w:bookmarkStart w:id="635" w:name="_Toc82448482"/>
            <w:bookmarkStart w:id="636" w:name="_Toc127459800"/>
            <w:bookmarkStart w:id="637" w:name="_Toc146704352"/>
            <w:r w:rsidRPr="00E37199">
              <w:rPr>
                <w:rFonts w:ascii="Arial" w:hAnsi="Arial" w:cs="Arial"/>
                <w:color w:val="auto"/>
                <w:lang w:val="mn-MN"/>
              </w:rPr>
              <w:t>Чанарын баталгаа</w:t>
            </w:r>
            <w:bookmarkEnd w:id="633"/>
            <w:bookmarkEnd w:id="634"/>
            <w:bookmarkEnd w:id="635"/>
            <w:bookmarkEnd w:id="636"/>
            <w:bookmarkEnd w:id="637"/>
          </w:p>
        </w:tc>
        <w:tc>
          <w:tcPr>
            <w:tcW w:w="6439" w:type="dxa"/>
            <w:noWrap/>
          </w:tcPr>
          <w:p w14:paraId="40043130"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 дагалдах үйлчилгээний баталгаат хугацааг ГТН-д заана.</w:t>
            </w:r>
          </w:p>
        </w:tc>
      </w:tr>
      <w:tr w:rsidR="00B84E87" w:rsidRPr="00E37199" w14:paraId="7C709942" w14:textId="77777777">
        <w:trPr>
          <w:trHeight w:val="315"/>
        </w:trPr>
        <w:tc>
          <w:tcPr>
            <w:tcW w:w="2916" w:type="dxa"/>
            <w:noWrap/>
          </w:tcPr>
          <w:p w14:paraId="5464F9E1" w14:textId="77777777" w:rsidR="00B84E87" w:rsidRPr="00E37199" w:rsidRDefault="00B84E87">
            <w:pPr>
              <w:spacing w:after="120"/>
              <w:rPr>
                <w:b/>
                <w:sz w:val="22"/>
                <w:lang w:val="mn-MN"/>
              </w:rPr>
            </w:pPr>
          </w:p>
        </w:tc>
        <w:tc>
          <w:tcPr>
            <w:tcW w:w="6439" w:type="dxa"/>
            <w:noWrap/>
          </w:tcPr>
          <w:p w14:paraId="40D3124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B84E87" w:rsidRPr="00E37199" w14:paraId="7AC856F5" w14:textId="77777777">
        <w:trPr>
          <w:trHeight w:val="315"/>
        </w:trPr>
        <w:tc>
          <w:tcPr>
            <w:tcW w:w="2916" w:type="dxa"/>
            <w:noWrap/>
          </w:tcPr>
          <w:p w14:paraId="06B48206" w14:textId="77777777" w:rsidR="00B84E87" w:rsidRPr="00E37199" w:rsidRDefault="00B84E87">
            <w:pPr>
              <w:spacing w:after="120"/>
              <w:rPr>
                <w:b/>
                <w:sz w:val="22"/>
                <w:lang w:val="mn-MN"/>
              </w:rPr>
            </w:pPr>
          </w:p>
        </w:tc>
        <w:tc>
          <w:tcPr>
            <w:tcW w:w="6439" w:type="dxa"/>
            <w:noWrap/>
          </w:tcPr>
          <w:p w14:paraId="55ECDC3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Чанарын баталгааг хуулийн 43.7-д заасны дагуу баталгаажуулж болно.</w:t>
            </w:r>
          </w:p>
        </w:tc>
      </w:tr>
      <w:tr w:rsidR="00B84E87" w:rsidRPr="00E37199" w14:paraId="0C787ADE" w14:textId="77777777">
        <w:trPr>
          <w:trHeight w:val="315"/>
        </w:trPr>
        <w:tc>
          <w:tcPr>
            <w:tcW w:w="2916" w:type="dxa"/>
            <w:noWrap/>
          </w:tcPr>
          <w:p w14:paraId="72BCEB50" w14:textId="77777777" w:rsidR="00B84E87" w:rsidRPr="00E37199" w:rsidRDefault="00B84E87">
            <w:pPr>
              <w:spacing w:after="120"/>
              <w:rPr>
                <w:b/>
                <w:sz w:val="22"/>
                <w:lang w:val="mn-MN"/>
              </w:rPr>
            </w:pPr>
          </w:p>
        </w:tc>
        <w:tc>
          <w:tcPr>
            <w:tcW w:w="6439" w:type="dxa"/>
            <w:noWrap/>
          </w:tcPr>
          <w:p w14:paraId="549C551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B84E87" w:rsidRPr="00E37199" w14:paraId="2E968AFE" w14:textId="77777777">
        <w:trPr>
          <w:trHeight w:val="315"/>
        </w:trPr>
        <w:tc>
          <w:tcPr>
            <w:tcW w:w="2916" w:type="dxa"/>
            <w:noWrap/>
          </w:tcPr>
          <w:p w14:paraId="050E5CA3" w14:textId="77777777" w:rsidR="00B84E87" w:rsidRPr="00E37199" w:rsidRDefault="00B84E87">
            <w:pPr>
              <w:spacing w:after="120"/>
              <w:rPr>
                <w:b/>
                <w:sz w:val="22"/>
                <w:lang w:val="mn-MN"/>
              </w:rPr>
            </w:pPr>
          </w:p>
        </w:tc>
        <w:tc>
          <w:tcPr>
            <w:tcW w:w="6439" w:type="dxa"/>
            <w:noWrap/>
          </w:tcPr>
          <w:p w14:paraId="13047F5B"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талгаат эсхүл гомдлын шаардлага гаргах хугацаанд Бараанд аливаа доголдол илрээгүй бол Чанарын баталгааг чөлөөлнө.</w:t>
            </w:r>
          </w:p>
        </w:tc>
      </w:tr>
      <w:tr w:rsidR="00B84E87" w:rsidRPr="00E37199" w14:paraId="6670A285" w14:textId="77777777">
        <w:trPr>
          <w:trHeight w:val="315"/>
        </w:trPr>
        <w:tc>
          <w:tcPr>
            <w:tcW w:w="2916" w:type="dxa"/>
            <w:noWrap/>
          </w:tcPr>
          <w:p w14:paraId="605F104F" w14:textId="77777777" w:rsidR="00B84E87" w:rsidRPr="00E37199" w:rsidRDefault="00B84E87">
            <w:pPr>
              <w:spacing w:after="120"/>
              <w:rPr>
                <w:b/>
                <w:sz w:val="22"/>
                <w:lang w:val="mn-MN"/>
              </w:rPr>
            </w:pPr>
          </w:p>
        </w:tc>
        <w:tc>
          <w:tcPr>
            <w:tcW w:w="6439" w:type="dxa"/>
            <w:noWrap/>
          </w:tcPr>
          <w:p w14:paraId="3A017EF7"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tc>
      </w:tr>
      <w:tr w:rsidR="00B84E87" w:rsidRPr="00E37199" w14:paraId="51541A9D" w14:textId="77777777">
        <w:trPr>
          <w:trHeight w:val="315"/>
        </w:trPr>
        <w:tc>
          <w:tcPr>
            <w:tcW w:w="2916" w:type="dxa"/>
            <w:noWrap/>
          </w:tcPr>
          <w:p w14:paraId="0A17AB86" w14:textId="77777777" w:rsidR="00B84E87" w:rsidRPr="00E37199" w:rsidRDefault="00B84E87">
            <w:pPr>
              <w:spacing w:after="120"/>
              <w:rPr>
                <w:b/>
                <w:sz w:val="22"/>
                <w:lang w:val="mn-MN"/>
              </w:rPr>
            </w:pPr>
          </w:p>
        </w:tc>
        <w:tc>
          <w:tcPr>
            <w:tcW w:w="6439" w:type="dxa"/>
            <w:noWrap/>
          </w:tcPr>
          <w:p w14:paraId="491BFA0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7-д заасны дагуу доголдлыг арилгасан тохиолдолд баталгаат эсхүл гомдлын шаардлага гаргах хугацаа хэвийн үргэлжилнэ.</w:t>
            </w:r>
          </w:p>
        </w:tc>
      </w:tr>
      <w:tr w:rsidR="00B84E87" w:rsidRPr="00E37199" w14:paraId="49711F57" w14:textId="77777777">
        <w:trPr>
          <w:trHeight w:val="315"/>
        </w:trPr>
        <w:tc>
          <w:tcPr>
            <w:tcW w:w="2916" w:type="dxa"/>
            <w:noWrap/>
          </w:tcPr>
          <w:p w14:paraId="228DCFBB" w14:textId="77777777" w:rsidR="00B84E87" w:rsidRPr="00E37199" w:rsidRDefault="00B84E87">
            <w:pPr>
              <w:pStyle w:val="Heading3"/>
              <w:rPr>
                <w:rFonts w:ascii="Arial" w:hAnsi="Arial" w:cs="Arial"/>
                <w:color w:val="auto"/>
                <w:lang w:val="mn-MN"/>
              </w:rPr>
            </w:pPr>
            <w:bookmarkStart w:id="638" w:name="_Toc82378727"/>
            <w:bookmarkStart w:id="639" w:name="_Toc82445765"/>
            <w:bookmarkStart w:id="640" w:name="_Toc82448483"/>
            <w:bookmarkStart w:id="641" w:name="_Toc127459801"/>
            <w:bookmarkStart w:id="642" w:name="_Toc146704353"/>
            <w:r w:rsidRPr="00E37199">
              <w:rPr>
                <w:rFonts w:ascii="Arial" w:hAnsi="Arial" w:cs="Arial"/>
                <w:color w:val="auto"/>
                <w:lang w:val="mn-MN"/>
              </w:rPr>
              <w:t>Алданги</w:t>
            </w:r>
            <w:bookmarkEnd w:id="638"/>
            <w:bookmarkEnd w:id="639"/>
            <w:bookmarkEnd w:id="640"/>
            <w:bookmarkEnd w:id="641"/>
            <w:bookmarkEnd w:id="642"/>
          </w:p>
        </w:tc>
        <w:tc>
          <w:tcPr>
            <w:tcW w:w="6439" w:type="dxa"/>
            <w:noWrap/>
          </w:tcPr>
          <w:p w14:paraId="3566F27B"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 xml:space="preserve">Нийлүүлэгч нь барааг хуваарийн дагуу буюу гэрээнд заасан хугацаанд  нийлүүлээгүй тохиолдолд хугацаа </w:t>
            </w:r>
            <w:r w:rsidRPr="00E37199">
              <w:rPr>
                <w:sz w:val="22"/>
                <w:lang w:val="mn-MN"/>
              </w:rPr>
              <w:lastRenderedPageBreak/>
              <w:t>хэтэрсэн хоног тутамд гүйцэтгээгүй үүргийн үнийн дүнгээр ГТН-д заасан хувь хэмжээгээр алдангийг Захиалагчид төлнө.</w:t>
            </w:r>
          </w:p>
        </w:tc>
      </w:tr>
      <w:tr w:rsidR="00B84E87" w:rsidRPr="00E37199" w14:paraId="54FDB44F" w14:textId="77777777">
        <w:trPr>
          <w:trHeight w:val="315"/>
        </w:trPr>
        <w:tc>
          <w:tcPr>
            <w:tcW w:w="2916" w:type="dxa"/>
            <w:noWrap/>
          </w:tcPr>
          <w:p w14:paraId="13CC3176" w14:textId="77777777" w:rsidR="00B84E87" w:rsidRPr="00E37199" w:rsidRDefault="00B84E87">
            <w:pPr>
              <w:spacing w:after="120"/>
              <w:rPr>
                <w:b/>
                <w:sz w:val="22"/>
                <w:lang w:val="mn-MN"/>
              </w:rPr>
            </w:pPr>
          </w:p>
        </w:tc>
        <w:tc>
          <w:tcPr>
            <w:tcW w:w="6439" w:type="dxa"/>
            <w:noWrap/>
          </w:tcPr>
          <w:p w14:paraId="1B92421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B84E87" w:rsidRPr="00E37199" w14:paraId="43CBAFCA" w14:textId="77777777">
        <w:trPr>
          <w:trHeight w:val="315"/>
        </w:trPr>
        <w:tc>
          <w:tcPr>
            <w:tcW w:w="2916" w:type="dxa"/>
            <w:noWrap/>
          </w:tcPr>
          <w:p w14:paraId="23FB19A3" w14:textId="77777777" w:rsidR="00B84E87" w:rsidRPr="00E37199" w:rsidRDefault="00B84E87">
            <w:pPr>
              <w:pStyle w:val="Heading3"/>
              <w:rPr>
                <w:rFonts w:ascii="Arial" w:hAnsi="Arial" w:cs="Arial"/>
                <w:color w:val="auto"/>
                <w:lang w:val="mn-MN"/>
              </w:rPr>
            </w:pPr>
            <w:bookmarkStart w:id="643" w:name="_Toc82378728"/>
            <w:bookmarkStart w:id="644" w:name="_Toc82445766"/>
            <w:bookmarkStart w:id="645" w:name="_Toc82448484"/>
            <w:bookmarkStart w:id="646" w:name="_Toc127459802"/>
            <w:bookmarkStart w:id="647" w:name="_Toc146704354"/>
            <w:r w:rsidRPr="00E37199">
              <w:rPr>
                <w:rFonts w:ascii="Arial" w:hAnsi="Arial" w:cs="Arial"/>
                <w:color w:val="auto"/>
                <w:lang w:val="mn-MN"/>
              </w:rPr>
              <w:t>Оюуны өмчийн эрх  зөрчих</w:t>
            </w:r>
            <w:bookmarkEnd w:id="643"/>
            <w:bookmarkEnd w:id="644"/>
            <w:bookmarkEnd w:id="645"/>
            <w:bookmarkEnd w:id="646"/>
            <w:bookmarkEnd w:id="647"/>
          </w:p>
        </w:tc>
        <w:tc>
          <w:tcPr>
            <w:tcW w:w="6439" w:type="dxa"/>
            <w:noWrap/>
          </w:tcPr>
          <w:p w14:paraId="73133B0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B84E87" w:rsidRPr="00E37199" w14:paraId="391F804B" w14:textId="77777777">
        <w:trPr>
          <w:trHeight w:val="315"/>
        </w:trPr>
        <w:tc>
          <w:tcPr>
            <w:tcW w:w="2916" w:type="dxa"/>
            <w:noWrap/>
          </w:tcPr>
          <w:p w14:paraId="7823C028" w14:textId="77777777" w:rsidR="00B84E87" w:rsidRPr="00E37199" w:rsidRDefault="00B84E87">
            <w:pPr>
              <w:pStyle w:val="Heading3"/>
              <w:rPr>
                <w:rFonts w:ascii="Arial" w:hAnsi="Arial" w:cs="Arial"/>
                <w:color w:val="auto"/>
                <w:lang w:val="mn-MN"/>
              </w:rPr>
            </w:pPr>
            <w:bookmarkStart w:id="648" w:name="_Toc82378729"/>
            <w:bookmarkStart w:id="649" w:name="_Toc82445767"/>
            <w:bookmarkStart w:id="650" w:name="_Toc82448485"/>
            <w:bookmarkStart w:id="651" w:name="_Toc127459803"/>
            <w:bookmarkStart w:id="652" w:name="_Toc146704355"/>
            <w:r w:rsidRPr="00E37199">
              <w:rPr>
                <w:rFonts w:ascii="Arial" w:hAnsi="Arial" w:cs="Arial"/>
                <w:color w:val="auto"/>
                <w:lang w:val="mn-MN"/>
              </w:rPr>
              <w:t>Гэнэтийн буюу давагдашгүй хүчний шинжтэй онцгой нөхцөл байдал</w:t>
            </w:r>
            <w:bookmarkEnd w:id="648"/>
            <w:bookmarkEnd w:id="649"/>
            <w:bookmarkEnd w:id="650"/>
            <w:bookmarkEnd w:id="651"/>
            <w:bookmarkEnd w:id="652"/>
          </w:p>
        </w:tc>
        <w:tc>
          <w:tcPr>
            <w:tcW w:w="6439" w:type="dxa"/>
            <w:noWrap/>
          </w:tcPr>
          <w:p w14:paraId="0E8FAE5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B84E87" w:rsidRPr="00E37199" w14:paraId="03546C60" w14:textId="77777777">
        <w:trPr>
          <w:trHeight w:val="315"/>
        </w:trPr>
        <w:tc>
          <w:tcPr>
            <w:tcW w:w="2916" w:type="dxa"/>
            <w:noWrap/>
          </w:tcPr>
          <w:p w14:paraId="0889846F" w14:textId="77777777" w:rsidR="00B84E87" w:rsidRPr="00E37199" w:rsidRDefault="00B84E87">
            <w:pPr>
              <w:spacing w:after="120"/>
              <w:rPr>
                <w:b/>
                <w:sz w:val="22"/>
                <w:lang w:val="mn-MN"/>
              </w:rPr>
            </w:pPr>
          </w:p>
        </w:tc>
        <w:tc>
          <w:tcPr>
            <w:tcW w:w="6439" w:type="dxa"/>
            <w:noWrap/>
          </w:tcPr>
          <w:p w14:paraId="1EAA38DE"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нь Захиалагчаас зааварчилгаа өгөх хүртэл гэрээг хэрэгжүүлэх боломжит бүх арга замыг хайна.</w:t>
            </w:r>
          </w:p>
        </w:tc>
      </w:tr>
      <w:tr w:rsidR="00B84E87" w:rsidRPr="00E37199" w14:paraId="2B2DFFAC" w14:textId="77777777">
        <w:trPr>
          <w:trHeight w:val="315"/>
        </w:trPr>
        <w:tc>
          <w:tcPr>
            <w:tcW w:w="2916" w:type="dxa"/>
            <w:noWrap/>
          </w:tcPr>
          <w:p w14:paraId="58CE5C8A" w14:textId="77777777" w:rsidR="00B84E87" w:rsidRPr="00E37199" w:rsidRDefault="00B84E87">
            <w:pPr>
              <w:spacing w:after="120"/>
              <w:rPr>
                <w:b/>
                <w:sz w:val="22"/>
                <w:lang w:val="mn-MN"/>
              </w:rPr>
            </w:pPr>
          </w:p>
        </w:tc>
        <w:tc>
          <w:tcPr>
            <w:tcW w:w="6439" w:type="dxa"/>
            <w:noWrap/>
          </w:tcPr>
          <w:p w14:paraId="7FC106C7"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B84E87" w:rsidRPr="00E37199" w14:paraId="56DC03D9" w14:textId="77777777">
        <w:trPr>
          <w:trHeight w:val="315"/>
        </w:trPr>
        <w:tc>
          <w:tcPr>
            <w:tcW w:w="2916" w:type="dxa"/>
            <w:noWrap/>
          </w:tcPr>
          <w:p w14:paraId="1EB63B3C"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500B26C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B84E87" w:rsidRPr="00E37199" w14:paraId="6FCF02F2" w14:textId="77777777">
        <w:trPr>
          <w:trHeight w:val="315"/>
        </w:trPr>
        <w:tc>
          <w:tcPr>
            <w:tcW w:w="2916" w:type="dxa"/>
            <w:noWrap/>
          </w:tcPr>
          <w:p w14:paraId="518C8E52" w14:textId="77777777" w:rsidR="00B84E87" w:rsidRPr="00E37199" w:rsidRDefault="00B84E87">
            <w:pPr>
              <w:pStyle w:val="Heading3"/>
              <w:rPr>
                <w:rFonts w:ascii="Arial" w:hAnsi="Arial" w:cs="Arial"/>
                <w:color w:val="auto"/>
                <w:lang w:val="mn-MN"/>
              </w:rPr>
            </w:pPr>
            <w:bookmarkStart w:id="653" w:name="_Toc82378730"/>
            <w:bookmarkStart w:id="654" w:name="_Toc82445768"/>
            <w:bookmarkStart w:id="655" w:name="_Toc82448486"/>
            <w:bookmarkStart w:id="656" w:name="_Toc127459804"/>
            <w:bookmarkStart w:id="657" w:name="_Toc146704356"/>
            <w:r w:rsidRPr="00E37199">
              <w:rPr>
                <w:rFonts w:ascii="Arial" w:hAnsi="Arial" w:cs="Arial"/>
                <w:color w:val="auto"/>
                <w:lang w:val="mn-MN"/>
              </w:rPr>
              <w:t>Үүрэг гүйцэтгүүлэх нэмэлт хугацаа</w:t>
            </w:r>
            <w:bookmarkEnd w:id="653"/>
            <w:bookmarkEnd w:id="654"/>
            <w:bookmarkEnd w:id="655"/>
            <w:bookmarkEnd w:id="656"/>
            <w:bookmarkEnd w:id="657"/>
          </w:p>
        </w:tc>
        <w:tc>
          <w:tcPr>
            <w:tcW w:w="6439" w:type="dxa"/>
            <w:noWrap/>
          </w:tcPr>
          <w:p w14:paraId="183CCE9C"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B84E87" w:rsidRPr="00E37199" w14:paraId="35261168" w14:textId="77777777">
        <w:trPr>
          <w:trHeight w:val="315"/>
        </w:trPr>
        <w:tc>
          <w:tcPr>
            <w:tcW w:w="2916" w:type="dxa"/>
            <w:noWrap/>
          </w:tcPr>
          <w:p w14:paraId="73B0FAAB"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678D5C98"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B84E87" w:rsidRPr="00E37199" w14:paraId="2D7DDE50" w14:textId="77777777">
        <w:trPr>
          <w:trHeight w:val="315"/>
        </w:trPr>
        <w:tc>
          <w:tcPr>
            <w:tcW w:w="9355" w:type="dxa"/>
            <w:gridSpan w:val="2"/>
            <w:noWrap/>
          </w:tcPr>
          <w:p w14:paraId="107682A0" w14:textId="77777777" w:rsidR="00B84E87" w:rsidRPr="00E37199" w:rsidRDefault="00B84E87" w:rsidP="00E72F0F">
            <w:pPr>
              <w:pStyle w:val="Heading2"/>
              <w:numPr>
                <w:ilvl w:val="0"/>
                <w:numId w:val="0"/>
              </w:numPr>
              <w:ind w:left="720"/>
              <w:jc w:val="center"/>
              <w:rPr>
                <w:rFonts w:cs="Arial"/>
                <w:b w:val="0"/>
                <w:color w:val="auto"/>
                <w:szCs w:val="22"/>
                <w:lang w:val="mn-MN"/>
              </w:rPr>
            </w:pPr>
            <w:bookmarkStart w:id="658" w:name="_Toc82378731"/>
            <w:bookmarkStart w:id="659" w:name="_Toc82445769"/>
            <w:bookmarkStart w:id="660" w:name="_Toc82448487"/>
            <w:bookmarkStart w:id="661" w:name="_Toc127459805"/>
            <w:bookmarkStart w:id="662" w:name="_Toc146704357"/>
            <w:r w:rsidRPr="00E37199">
              <w:rPr>
                <w:rFonts w:cs="Arial"/>
                <w:color w:val="auto"/>
                <w:szCs w:val="22"/>
                <w:lang w:val="mn-MN"/>
              </w:rPr>
              <w:t>ТАВ. ГЭРЭЭ ДУУСГАВАР БОЛОХ</w:t>
            </w:r>
            <w:bookmarkEnd w:id="658"/>
            <w:bookmarkEnd w:id="659"/>
            <w:bookmarkEnd w:id="660"/>
            <w:bookmarkEnd w:id="661"/>
            <w:bookmarkEnd w:id="662"/>
          </w:p>
        </w:tc>
      </w:tr>
      <w:tr w:rsidR="00B84E87" w:rsidRPr="00E37199" w14:paraId="198A3878" w14:textId="77777777">
        <w:trPr>
          <w:trHeight w:val="315"/>
        </w:trPr>
        <w:tc>
          <w:tcPr>
            <w:tcW w:w="2916" w:type="dxa"/>
            <w:noWrap/>
          </w:tcPr>
          <w:p w14:paraId="50C660A7" w14:textId="77777777" w:rsidR="00B84E87" w:rsidRPr="00E37199" w:rsidRDefault="00B84E87">
            <w:pPr>
              <w:pStyle w:val="Heading3"/>
              <w:rPr>
                <w:rFonts w:ascii="Arial" w:hAnsi="Arial" w:cs="Arial"/>
                <w:color w:val="auto"/>
                <w:lang w:val="mn-MN"/>
              </w:rPr>
            </w:pPr>
            <w:bookmarkStart w:id="663" w:name="_Toc82378732"/>
            <w:bookmarkStart w:id="664" w:name="_Toc82445770"/>
            <w:bookmarkStart w:id="665" w:name="_Toc82448488"/>
            <w:bookmarkStart w:id="666" w:name="_Toc127459806"/>
            <w:bookmarkStart w:id="667" w:name="_Toc146704358"/>
            <w:r w:rsidRPr="00E37199">
              <w:rPr>
                <w:rFonts w:ascii="Arial" w:hAnsi="Arial" w:cs="Arial"/>
                <w:color w:val="auto"/>
                <w:lang w:val="mn-MN"/>
              </w:rPr>
              <w:t>Гэрээнээс татгалзах, гэрээг цуцлах үндэслэл</w:t>
            </w:r>
            <w:bookmarkEnd w:id="663"/>
            <w:bookmarkEnd w:id="664"/>
            <w:bookmarkEnd w:id="665"/>
            <w:bookmarkEnd w:id="666"/>
            <w:bookmarkEnd w:id="667"/>
          </w:p>
        </w:tc>
        <w:tc>
          <w:tcPr>
            <w:tcW w:w="6439" w:type="dxa"/>
            <w:noWrap/>
          </w:tcPr>
          <w:p w14:paraId="6576CC58" w14:textId="77777777" w:rsidR="00B84E87" w:rsidRPr="00E37199" w:rsidRDefault="00B84E87" w:rsidP="00B84E87">
            <w:pPr>
              <w:pStyle w:val="ListParagraph"/>
              <w:numPr>
                <w:ilvl w:val="1"/>
                <w:numId w:val="32"/>
              </w:numPr>
              <w:spacing w:after="120"/>
              <w:jc w:val="both"/>
              <w:rPr>
                <w:sz w:val="22"/>
                <w:lang w:val="mn-MN"/>
              </w:rPr>
            </w:pPr>
            <w:r w:rsidRPr="00E37199">
              <w:rPr>
                <w:sz w:val="22"/>
                <w:lang w:val="mn-MN"/>
              </w:rPr>
              <w:t>Захиалагч дараах үндэслэлийн аль нэг нь хангагдсан тохиолдолд гэрээнээс татгалзах эсхүл гэрээг цуцлах эрхтэй:</w:t>
            </w:r>
          </w:p>
        </w:tc>
      </w:tr>
      <w:tr w:rsidR="00B84E87" w:rsidRPr="00E37199" w14:paraId="5640B322" w14:textId="77777777">
        <w:trPr>
          <w:trHeight w:val="315"/>
        </w:trPr>
        <w:tc>
          <w:tcPr>
            <w:tcW w:w="2916" w:type="dxa"/>
            <w:noWrap/>
          </w:tcPr>
          <w:p w14:paraId="66A507AB" w14:textId="77777777" w:rsidR="00B84E87" w:rsidRPr="00E37199" w:rsidRDefault="00B84E87">
            <w:pPr>
              <w:pStyle w:val="Heading2"/>
              <w:numPr>
                <w:ilvl w:val="0"/>
                <w:numId w:val="0"/>
              </w:numPr>
              <w:ind w:left="456"/>
              <w:jc w:val="left"/>
              <w:rPr>
                <w:rFonts w:cs="Arial"/>
                <w:b w:val="0"/>
                <w:color w:val="auto"/>
                <w:szCs w:val="22"/>
                <w:lang w:val="mn-MN"/>
              </w:rPr>
            </w:pPr>
          </w:p>
        </w:tc>
        <w:tc>
          <w:tcPr>
            <w:tcW w:w="6439" w:type="dxa"/>
            <w:noWrap/>
          </w:tcPr>
          <w:p w14:paraId="64240E2D"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B84E87" w:rsidRPr="00E37199" w14:paraId="38C2CFEC" w14:textId="77777777">
        <w:trPr>
          <w:trHeight w:val="315"/>
        </w:trPr>
        <w:tc>
          <w:tcPr>
            <w:tcW w:w="2916" w:type="dxa"/>
            <w:noWrap/>
          </w:tcPr>
          <w:p w14:paraId="0B24F094" w14:textId="77777777" w:rsidR="00B84E87" w:rsidRPr="00E37199" w:rsidRDefault="00B84E87">
            <w:pPr>
              <w:pStyle w:val="Heading2"/>
              <w:numPr>
                <w:ilvl w:val="0"/>
                <w:numId w:val="0"/>
              </w:numPr>
              <w:ind w:left="456"/>
              <w:rPr>
                <w:rFonts w:cs="Arial"/>
                <w:b w:val="0"/>
                <w:color w:val="auto"/>
                <w:szCs w:val="22"/>
                <w:lang w:val="mn-MN"/>
              </w:rPr>
            </w:pPr>
          </w:p>
        </w:tc>
        <w:tc>
          <w:tcPr>
            <w:tcW w:w="6439" w:type="dxa"/>
            <w:noWrap/>
          </w:tcPr>
          <w:p w14:paraId="232E0D59" w14:textId="19756FE2"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 xml:space="preserve">Бараа нийлүүлэх хугацаанд Нийлүүлэгчийн үйл ажиллагаа эрхлэх тусгай зөвшөөрлийн хугацаа </w:t>
            </w:r>
            <w:r w:rsidR="00FB4F0F" w:rsidRPr="00E37199">
              <w:rPr>
                <w:sz w:val="22"/>
                <w:lang w:val="mn-MN"/>
              </w:rPr>
              <w:t>дуусаж</w:t>
            </w:r>
            <w:r w:rsidRPr="00E37199">
              <w:rPr>
                <w:sz w:val="22"/>
                <w:lang w:val="mn-MN"/>
              </w:rPr>
              <w:t xml:space="preserve"> сунгагдаагүй, түдгэлзүүлсэн, хүчингүй болсон;</w:t>
            </w:r>
          </w:p>
        </w:tc>
      </w:tr>
      <w:tr w:rsidR="00B84E87" w:rsidRPr="00E37199" w14:paraId="1FF49521" w14:textId="77777777">
        <w:trPr>
          <w:trHeight w:val="315"/>
        </w:trPr>
        <w:tc>
          <w:tcPr>
            <w:tcW w:w="2916" w:type="dxa"/>
            <w:noWrap/>
          </w:tcPr>
          <w:p w14:paraId="24AF5A3E" w14:textId="77777777" w:rsidR="00B84E87" w:rsidRPr="00E37199" w:rsidRDefault="00B84E87">
            <w:pPr>
              <w:spacing w:after="120"/>
              <w:rPr>
                <w:b/>
                <w:sz w:val="22"/>
                <w:lang w:val="mn-MN"/>
              </w:rPr>
            </w:pPr>
          </w:p>
        </w:tc>
        <w:tc>
          <w:tcPr>
            <w:tcW w:w="6439" w:type="dxa"/>
            <w:noWrap/>
          </w:tcPr>
          <w:p w14:paraId="7625B744"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ГЕН-ийн 6.5-д заасан үүргээ зөрчсөн нь тогтоогдсон.</w:t>
            </w:r>
          </w:p>
        </w:tc>
      </w:tr>
      <w:tr w:rsidR="00B84E87" w:rsidRPr="00E37199" w14:paraId="30210362" w14:textId="77777777">
        <w:trPr>
          <w:trHeight w:val="315"/>
        </w:trPr>
        <w:tc>
          <w:tcPr>
            <w:tcW w:w="2916" w:type="dxa"/>
            <w:noWrap/>
          </w:tcPr>
          <w:p w14:paraId="0509DC59" w14:textId="77777777" w:rsidR="00B84E87" w:rsidRPr="00E37199" w:rsidRDefault="00B84E87">
            <w:pPr>
              <w:spacing w:after="120"/>
              <w:rPr>
                <w:b/>
                <w:sz w:val="22"/>
                <w:lang w:val="mn-MN"/>
              </w:rPr>
            </w:pPr>
          </w:p>
        </w:tc>
        <w:tc>
          <w:tcPr>
            <w:tcW w:w="6439" w:type="dxa"/>
            <w:noWrap/>
          </w:tcPr>
          <w:p w14:paraId="6656EF23"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өөрийн тендерийн давуу эрх тооцуулсан нөхцөлийн дагуу гэрээний үүргийг биелүүлээгүй.</w:t>
            </w:r>
          </w:p>
        </w:tc>
      </w:tr>
      <w:tr w:rsidR="00B84E87" w:rsidRPr="00E37199" w14:paraId="65AE65ED" w14:textId="77777777">
        <w:trPr>
          <w:trHeight w:val="315"/>
        </w:trPr>
        <w:tc>
          <w:tcPr>
            <w:tcW w:w="2916" w:type="dxa"/>
            <w:noWrap/>
          </w:tcPr>
          <w:p w14:paraId="7D8B8F21" w14:textId="77777777" w:rsidR="00B84E87" w:rsidRPr="00E37199" w:rsidRDefault="00B84E87">
            <w:pPr>
              <w:spacing w:after="120"/>
              <w:rPr>
                <w:b/>
                <w:sz w:val="22"/>
                <w:lang w:val="mn-MN"/>
              </w:rPr>
            </w:pPr>
          </w:p>
        </w:tc>
        <w:tc>
          <w:tcPr>
            <w:tcW w:w="6439" w:type="dxa"/>
            <w:noWrap/>
          </w:tcPr>
          <w:p w14:paraId="6DFEDE98" w14:textId="7A8780A4"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 xml:space="preserve">Нийлүүлэгч тендерт оролцох буюу бараа нийлүүлэх  явцдаа </w:t>
            </w:r>
            <w:r w:rsidR="00875ADC" w:rsidRPr="00E37199">
              <w:rPr>
                <w:sz w:val="22"/>
                <w:lang w:val="mn-MN"/>
              </w:rPr>
              <w:t>авлига</w:t>
            </w:r>
            <w:r w:rsidR="000A3F6E" w:rsidRPr="00E37199">
              <w:rPr>
                <w:sz w:val="22"/>
                <w:lang w:val="mn-MN"/>
              </w:rPr>
              <w:t xml:space="preserve"> өгсөн</w:t>
            </w:r>
            <w:r w:rsidRPr="00E37199">
              <w:rPr>
                <w:sz w:val="22"/>
                <w:lang w:val="mn-MN"/>
              </w:rPr>
              <w:t>, залила</w:t>
            </w:r>
            <w:r w:rsidR="00BD3666" w:rsidRPr="00E37199">
              <w:rPr>
                <w:sz w:val="22"/>
                <w:lang w:val="mn-MN"/>
              </w:rPr>
              <w:t>х</w:t>
            </w:r>
            <w:r w:rsidRPr="00E37199">
              <w:rPr>
                <w:sz w:val="22"/>
                <w:lang w:val="mn-MN"/>
              </w:rPr>
              <w:t xml:space="preserve"> гэмт хэрэг үйлдсэн нь шүүх болон эрх бүхий байгууллагын шийдвэрээр  тогтоогдсон.</w:t>
            </w:r>
          </w:p>
        </w:tc>
      </w:tr>
      <w:tr w:rsidR="00B84E87" w:rsidRPr="00E37199" w14:paraId="7C8CD478" w14:textId="77777777">
        <w:trPr>
          <w:trHeight w:val="270"/>
        </w:trPr>
        <w:tc>
          <w:tcPr>
            <w:tcW w:w="2916" w:type="dxa"/>
            <w:noWrap/>
          </w:tcPr>
          <w:p w14:paraId="6E8926E9" w14:textId="77777777" w:rsidR="00B84E87" w:rsidRPr="00E37199" w:rsidRDefault="00B84E87">
            <w:pPr>
              <w:spacing w:after="120"/>
              <w:rPr>
                <w:b/>
                <w:sz w:val="22"/>
                <w:lang w:val="mn-MN"/>
              </w:rPr>
            </w:pPr>
          </w:p>
        </w:tc>
        <w:tc>
          <w:tcPr>
            <w:tcW w:w="6439" w:type="dxa"/>
            <w:noWrap/>
          </w:tcPr>
          <w:p w14:paraId="1EA6B57A"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B84E87" w:rsidRPr="00E37199" w14:paraId="76C90B66" w14:textId="77777777">
        <w:trPr>
          <w:trHeight w:val="315"/>
        </w:trPr>
        <w:tc>
          <w:tcPr>
            <w:tcW w:w="2916" w:type="dxa"/>
            <w:noWrap/>
          </w:tcPr>
          <w:p w14:paraId="41C006EA" w14:textId="77777777" w:rsidR="00B84E87" w:rsidRPr="00E37199" w:rsidRDefault="00B84E87">
            <w:pPr>
              <w:spacing w:after="120"/>
              <w:rPr>
                <w:b/>
                <w:sz w:val="22"/>
                <w:lang w:val="mn-MN"/>
              </w:rPr>
            </w:pPr>
          </w:p>
        </w:tc>
        <w:tc>
          <w:tcPr>
            <w:tcW w:w="6439" w:type="dxa"/>
            <w:noWrap/>
          </w:tcPr>
          <w:p w14:paraId="7ED61AA4"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Нийлүүлэгч ямар ч тохиолдолд гэрээнээс татгалзах эрхийг хэрэгжүүлэхгүй.</w:t>
            </w:r>
          </w:p>
        </w:tc>
      </w:tr>
      <w:tr w:rsidR="00B84E87" w:rsidRPr="00E37199" w14:paraId="2C61CB5E" w14:textId="77777777">
        <w:trPr>
          <w:trHeight w:val="315"/>
        </w:trPr>
        <w:tc>
          <w:tcPr>
            <w:tcW w:w="2916" w:type="dxa"/>
            <w:noWrap/>
          </w:tcPr>
          <w:p w14:paraId="19C731C8" w14:textId="77777777" w:rsidR="00B84E87" w:rsidRPr="00E37199" w:rsidRDefault="00B84E87">
            <w:pPr>
              <w:pStyle w:val="Heading3"/>
              <w:rPr>
                <w:rFonts w:ascii="Arial" w:hAnsi="Arial" w:cs="Arial"/>
                <w:color w:val="auto"/>
                <w:lang w:val="mn-MN"/>
              </w:rPr>
            </w:pPr>
            <w:bookmarkStart w:id="668" w:name="_Toc82378733"/>
            <w:bookmarkStart w:id="669" w:name="_Toc82445771"/>
            <w:bookmarkStart w:id="670" w:name="_Toc82448489"/>
            <w:bookmarkStart w:id="671" w:name="_Toc127459807"/>
            <w:bookmarkStart w:id="672" w:name="_Toc146704359"/>
            <w:r w:rsidRPr="00E37199">
              <w:rPr>
                <w:rFonts w:ascii="Arial" w:hAnsi="Arial" w:cs="Arial"/>
                <w:color w:val="auto"/>
                <w:lang w:val="mn-MN"/>
              </w:rPr>
              <w:t>Гэрээнээс татгалзах, гэрээг цуцлах мэдэгдэл</w:t>
            </w:r>
            <w:bookmarkEnd w:id="668"/>
            <w:bookmarkEnd w:id="669"/>
            <w:bookmarkEnd w:id="670"/>
            <w:bookmarkEnd w:id="671"/>
            <w:bookmarkEnd w:id="672"/>
          </w:p>
        </w:tc>
        <w:tc>
          <w:tcPr>
            <w:tcW w:w="6439" w:type="dxa"/>
            <w:shd w:val="clear" w:color="auto" w:fill="auto"/>
            <w:noWrap/>
          </w:tcPr>
          <w:p w14:paraId="09CD8486"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B84E87" w:rsidRPr="00E37199" w14:paraId="7228C815" w14:textId="77777777">
        <w:trPr>
          <w:trHeight w:val="315"/>
        </w:trPr>
        <w:tc>
          <w:tcPr>
            <w:tcW w:w="9355" w:type="dxa"/>
            <w:gridSpan w:val="2"/>
            <w:noWrap/>
          </w:tcPr>
          <w:p w14:paraId="3EC3A1F3" w14:textId="77777777" w:rsidR="00B84E87" w:rsidRPr="00E37199" w:rsidRDefault="00B84E87" w:rsidP="00291FAF">
            <w:pPr>
              <w:pStyle w:val="Heading2"/>
              <w:numPr>
                <w:ilvl w:val="0"/>
                <w:numId w:val="0"/>
              </w:numPr>
              <w:ind w:left="720"/>
              <w:jc w:val="center"/>
              <w:rPr>
                <w:rFonts w:cs="Arial"/>
                <w:b w:val="0"/>
                <w:color w:val="auto"/>
                <w:szCs w:val="22"/>
                <w:lang w:val="mn-MN"/>
              </w:rPr>
            </w:pPr>
            <w:bookmarkStart w:id="673" w:name="_Toc82378734"/>
            <w:bookmarkStart w:id="674" w:name="_Toc82445772"/>
            <w:bookmarkStart w:id="675" w:name="_Toc82448490"/>
            <w:bookmarkStart w:id="676" w:name="_Toc127459808"/>
            <w:bookmarkStart w:id="677" w:name="_Toc146704360"/>
            <w:r w:rsidRPr="00E37199">
              <w:rPr>
                <w:rFonts w:cs="Arial"/>
                <w:color w:val="auto"/>
                <w:szCs w:val="22"/>
                <w:lang w:val="mn-MN"/>
              </w:rPr>
              <w:t>ЗУРГАА. БУСАД ЗҮЙЛ</w:t>
            </w:r>
            <w:bookmarkEnd w:id="673"/>
            <w:bookmarkEnd w:id="674"/>
            <w:bookmarkEnd w:id="675"/>
            <w:bookmarkEnd w:id="676"/>
            <w:bookmarkEnd w:id="677"/>
          </w:p>
        </w:tc>
      </w:tr>
      <w:tr w:rsidR="00B84E87" w:rsidRPr="00E37199" w14:paraId="2E4E73EA" w14:textId="77777777">
        <w:trPr>
          <w:trHeight w:val="315"/>
        </w:trPr>
        <w:tc>
          <w:tcPr>
            <w:tcW w:w="2916" w:type="dxa"/>
            <w:noWrap/>
          </w:tcPr>
          <w:p w14:paraId="2190C18C" w14:textId="77777777" w:rsidR="00B84E87" w:rsidRPr="00E37199" w:rsidRDefault="00B84E87">
            <w:pPr>
              <w:pStyle w:val="Heading3"/>
              <w:rPr>
                <w:rFonts w:ascii="Arial" w:hAnsi="Arial" w:cs="Arial"/>
                <w:color w:val="auto"/>
                <w:lang w:val="mn-MN"/>
              </w:rPr>
            </w:pPr>
            <w:bookmarkStart w:id="678" w:name="_Toc82378735"/>
            <w:bookmarkStart w:id="679" w:name="_Toc82445773"/>
            <w:bookmarkStart w:id="680" w:name="_Toc82448491"/>
            <w:bookmarkStart w:id="681" w:name="_Toc127459809"/>
            <w:bookmarkStart w:id="682" w:name="_Toc146704361"/>
            <w:r w:rsidRPr="00E37199">
              <w:rPr>
                <w:rFonts w:ascii="Arial" w:hAnsi="Arial" w:cs="Arial"/>
                <w:color w:val="auto"/>
                <w:lang w:val="mn-MN"/>
              </w:rPr>
              <w:t>Төлөөлөгч</w:t>
            </w:r>
            <w:bookmarkEnd w:id="678"/>
            <w:bookmarkEnd w:id="679"/>
            <w:bookmarkEnd w:id="680"/>
            <w:bookmarkEnd w:id="681"/>
            <w:bookmarkEnd w:id="682"/>
          </w:p>
        </w:tc>
        <w:tc>
          <w:tcPr>
            <w:tcW w:w="6439" w:type="dxa"/>
            <w:noWrap/>
          </w:tcPr>
          <w:p w14:paraId="495DCB56" w14:textId="77777777" w:rsidR="00B84E87" w:rsidRPr="00E37199" w:rsidRDefault="00B84E87" w:rsidP="00291FAF">
            <w:pPr>
              <w:pStyle w:val="ListParagraph"/>
              <w:numPr>
                <w:ilvl w:val="1"/>
                <w:numId w:val="45"/>
              </w:numPr>
              <w:spacing w:after="120"/>
              <w:jc w:val="both"/>
              <w:rPr>
                <w:sz w:val="22"/>
                <w:lang w:val="mn-MN"/>
              </w:rPr>
            </w:pPr>
            <w:r w:rsidRPr="00E37199">
              <w:rPr>
                <w:color w:val="000000" w:themeColor="text1"/>
                <w:sz w:val="22"/>
                <w:lang w:val="mn-MN"/>
              </w:rPr>
              <w:t>Талууд өөрийн төлөөлөгчийг томилж, томилсон төлөөлөгчийн мэдээллийг гэрээ баталгаажуулах маягтад заана.</w:t>
            </w:r>
          </w:p>
        </w:tc>
      </w:tr>
      <w:tr w:rsidR="00B84E87" w:rsidRPr="00E37199" w14:paraId="6876E9E8" w14:textId="77777777">
        <w:trPr>
          <w:trHeight w:val="315"/>
        </w:trPr>
        <w:tc>
          <w:tcPr>
            <w:tcW w:w="2916" w:type="dxa"/>
            <w:noWrap/>
          </w:tcPr>
          <w:p w14:paraId="12C1B166"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2BBF6448"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B84E87" w:rsidRPr="00E37199" w14:paraId="41616576" w14:textId="77777777">
        <w:trPr>
          <w:trHeight w:val="768"/>
        </w:trPr>
        <w:tc>
          <w:tcPr>
            <w:tcW w:w="2916" w:type="dxa"/>
            <w:noWrap/>
          </w:tcPr>
          <w:p w14:paraId="34F85B9F"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36DFC3A5"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B84E87" w:rsidRPr="00E37199" w14:paraId="312E531C" w14:textId="77777777">
        <w:trPr>
          <w:trHeight w:val="315"/>
        </w:trPr>
        <w:tc>
          <w:tcPr>
            <w:tcW w:w="2916" w:type="dxa"/>
            <w:noWrap/>
          </w:tcPr>
          <w:p w14:paraId="507E3582"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14D7ADAC"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B84E87" w:rsidRPr="00E37199" w14:paraId="6C3FAACF" w14:textId="77777777">
        <w:trPr>
          <w:trHeight w:val="315"/>
        </w:trPr>
        <w:tc>
          <w:tcPr>
            <w:tcW w:w="2916" w:type="dxa"/>
            <w:noWrap/>
          </w:tcPr>
          <w:p w14:paraId="593738C7" w14:textId="77777777" w:rsidR="00B84E87" w:rsidRPr="00E37199" w:rsidRDefault="00B84E87">
            <w:pPr>
              <w:pStyle w:val="Heading3"/>
              <w:rPr>
                <w:rFonts w:ascii="Arial" w:hAnsi="Arial" w:cs="Arial"/>
                <w:color w:val="auto"/>
                <w:lang w:val="mn-MN"/>
              </w:rPr>
            </w:pPr>
            <w:bookmarkStart w:id="683" w:name="_Toc82378736"/>
            <w:bookmarkStart w:id="684" w:name="_Toc82445774"/>
            <w:bookmarkStart w:id="685" w:name="_Toc82448492"/>
            <w:bookmarkStart w:id="686" w:name="_Toc127459810"/>
            <w:bookmarkStart w:id="687" w:name="_Toc146704362"/>
            <w:r w:rsidRPr="00E37199">
              <w:rPr>
                <w:rFonts w:ascii="Arial" w:hAnsi="Arial" w:cs="Arial"/>
                <w:color w:val="auto"/>
                <w:lang w:val="mn-MN"/>
              </w:rPr>
              <w:t>Туслан гүйцэтгэгч</w:t>
            </w:r>
            <w:bookmarkEnd w:id="683"/>
            <w:bookmarkEnd w:id="684"/>
            <w:bookmarkEnd w:id="685"/>
            <w:bookmarkEnd w:id="686"/>
            <w:bookmarkEnd w:id="687"/>
          </w:p>
        </w:tc>
        <w:tc>
          <w:tcPr>
            <w:tcW w:w="6439" w:type="dxa"/>
            <w:noWrap/>
          </w:tcPr>
          <w:p w14:paraId="368A21CE"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tc>
      </w:tr>
      <w:tr w:rsidR="00B84E87" w:rsidRPr="00E37199" w14:paraId="34BB6273" w14:textId="77777777">
        <w:trPr>
          <w:trHeight w:val="315"/>
        </w:trPr>
        <w:tc>
          <w:tcPr>
            <w:tcW w:w="2916" w:type="dxa"/>
            <w:noWrap/>
          </w:tcPr>
          <w:p w14:paraId="6188B245" w14:textId="77777777" w:rsidR="00B84E87" w:rsidRPr="00E37199" w:rsidRDefault="00B84E87">
            <w:pPr>
              <w:pStyle w:val="Heading2"/>
              <w:numPr>
                <w:ilvl w:val="0"/>
                <w:numId w:val="0"/>
              </w:numPr>
              <w:rPr>
                <w:rFonts w:cs="Arial"/>
                <w:b w:val="0"/>
                <w:color w:val="auto"/>
                <w:szCs w:val="22"/>
                <w:lang w:val="mn-MN"/>
              </w:rPr>
            </w:pPr>
          </w:p>
        </w:tc>
        <w:tc>
          <w:tcPr>
            <w:tcW w:w="6439" w:type="dxa"/>
            <w:noWrap/>
          </w:tcPr>
          <w:p w14:paraId="542BF0A2"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ийн 2.3-д заасан журмыг баримтална.</w:t>
            </w:r>
          </w:p>
        </w:tc>
      </w:tr>
      <w:tr w:rsidR="00B84E87" w:rsidRPr="00E37199" w14:paraId="1069571E" w14:textId="77777777">
        <w:trPr>
          <w:trHeight w:val="315"/>
        </w:trPr>
        <w:tc>
          <w:tcPr>
            <w:tcW w:w="2916" w:type="dxa"/>
            <w:noWrap/>
          </w:tcPr>
          <w:p w14:paraId="13BCA953" w14:textId="77777777" w:rsidR="00B84E87" w:rsidRPr="00E37199" w:rsidRDefault="00B84E87">
            <w:pPr>
              <w:pStyle w:val="Heading3"/>
              <w:rPr>
                <w:rFonts w:ascii="Arial" w:hAnsi="Arial" w:cs="Arial"/>
                <w:color w:val="auto"/>
                <w:lang w:val="mn-MN"/>
              </w:rPr>
            </w:pPr>
            <w:bookmarkStart w:id="688" w:name="_Toc82378737"/>
            <w:bookmarkStart w:id="689" w:name="_Toc82445775"/>
            <w:bookmarkStart w:id="690" w:name="_Toc82448493"/>
            <w:bookmarkStart w:id="691" w:name="_Toc127459811"/>
            <w:bookmarkStart w:id="692" w:name="_Toc146704363"/>
            <w:r w:rsidRPr="00E37199">
              <w:rPr>
                <w:rFonts w:ascii="Arial" w:hAnsi="Arial" w:cs="Arial"/>
                <w:color w:val="auto"/>
                <w:lang w:val="mn-MN"/>
              </w:rPr>
              <w:t>Нууцлал</w:t>
            </w:r>
            <w:bookmarkEnd w:id="688"/>
            <w:bookmarkEnd w:id="689"/>
            <w:bookmarkEnd w:id="690"/>
            <w:bookmarkEnd w:id="691"/>
            <w:bookmarkEnd w:id="692"/>
          </w:p>
        </w:tc>
        <w:tc>
          <w:tcPr>
            <w:tcW w:w="6439" w:type="dxa"/>
            <w:noWrap/>
          </w:tcPr>
          <w:p w14:paraId="47B89CEF"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 xml:space="preserve">Талууд гэрээг хэрэгжүүлэх явцад олж авсан хуулиар тогтоосон болон байгууллагаас нууц гэж нууцалж хамгаалалтад авсан аливаа мэдээллийг нөгөө тал </w:t>
            </w:r>
            <w:r w:rsidRPr="00E37199">
              <w:rPr>
                <w:color w:val="000000" w:themeColor="text1"/>
                <w:sz w:val="22"/>
                <w:lang w:val="mn-MN"/>
              </w:rPr>
              <w:lastRenderedPageBreak/>
              <w:t>зөвшөөрсөн эсхүл эрх бүхий байгууллага шаардсанаас бусад тохиолдолд гуравдагч этгээдэд задруулахгүй, дамжуулахгүй, нийтэд ил болгохгүй.</w:t>
            </w:r>
          </w:p>
        </w:tc>
      </w:tr>
      <w:tr w:rsidR="00B84E87" w:rsidRPr="00E37199" w14:paraId="6DD89E22" w14:textId="77777777">
        <w:trPr>
          <w:trHeight w:val="315"/>
        </w:trPr>
        <w:tc>
          <w:tcPr>
            <w:tcW w:w="2916" w:type="dxa"/>
            <w:noWrap/>
          </w:tcPr>
          <w:p w14:paraId="343FC8A8" w14:textId="77777777" w:rsidR="00B84E87" w:rsidRPr="00E37199" w:rsidRDefault="00B84E87">
            <w:pPr>
              <w:spacing w:after="120"/>
              <w:rPr>
                <w:b/>
                <w:sz w:val="22"/>
                <w:lang w:val="mn-MN"/>
              </w:rPr>
            </w:pPr>
          </w:p>
        </w:tc>
        <w:tc>
          <w:tcPr>
            <w:tcW w:w="6439" w:type="dxa"/>
            <w:noWrap/>
          </w:tcPr>
          <w:p w14:paraId="0E0195B3"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B84E87" w:rsidRPr="00E37199" w14:paraId="3D57FFA5" w14:textId="77777777">
        <w:trPr>
          <w:trHeight w:val="315"/>
        </w:trPr>
        <w:tc>
          <w:tcPr>
            <w:tcW w:w="2916" w:type="dxa"/>
            <w:noWrap/>
          </w:tcPr>
          <w:p w14:paraId="2A3781B4" w14:textId="77777777" w:rsidR="00B84E87" w:rsidRPr="00E37199" w:rsidRDefault="00B84E87">
            <w:pPr>
              <w:pStyle w:val="Heading3"/>
              <w:rPr>
                <w:rFonts w:ascii="Arial" w:hAnsi="Arial" w:cs="Arial"/>
                <w:color w:val="auto"/>
                <w:lang w:val="mn-MN"/>
              </w:rPr>
            </w:pPr>
            <w:bookmarkStart w:id="693" w:name="_Toc82378738"/>
            <w:bookmarkStart w:id="694" w:name="_Toc82445776"/>
            <w:bookmarkStart w:id="695" w:name="_Toc82448494"/>
            <w:bookmarkStart w:id="696" w:name="_Toc127459812"/>
            <w:bookmarkStart w:id="697" w:name="_Toc146704364"/>
            <w:r w:rsidRPr="00E37199">
              <w:rPr>
                <w:rFonts w:ascii="Arial" w:hAnsi="Arial" w:cs="Arial"/>
                <w:color w:val="auto"/>
                <w:lang w:val="mn-MN"/>
              </w:rPr>
              <w:t>Мэдэгдэл</w:t>
            </w:r>
            <w:bookmarkEnd w:id="693"/>
            <w:bookmarkEnd w:id="694"/>
            <w:bookmarkEnd w:id="695"/>
            <w:bookmarkEnd w:id="696"/>
            <w:bookmarkEnd w:id="697"/>
          </w:p>
        </w:tc>
        <w:tc>
          <w:tcPr>
            <w:tcW w:w="6439" w:type="dxa"/>
            <w:noWrap/>
          </w:tcPr>
          <w:p w14:paraId="2E7799E7"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B84E87" w:rsidRPr="00E37199" w14:paraId="2D98380E" w14:textId="77777777">
        <w:trPr>
          <w:trHeight w:val="315"/>
        </w:trPr>
        <w:tc>
          <w:tcPr>
            <w:tcW w:w="2916" w:type="dxa"/>
            <w:noWrap/>
          </w:tcPr>
          <w:p w14:paraId="73F736C7" w14:textId="77777777" w:rsidR="00B84E87" w:rsidRPr="00E37199" w:rsidRDefault="00B84E87">
            <w:pPr>
              <w:spacing w:after="120"/>
              <w:rPr>
                <w:b/>
                <w:sz w:val="22"/>
                <w:lang w:val="mn-MN"/>
              </w:rPr>
            </w:pPr>
          </w:p>
        </w:tc>
        <w:tc>
          <w:tcPr>
            <w:tcW w:w="6439" w:type="dxa"/>
            <w:noWrap/>
          </w:tcPr>
          <w:p w14:paraId="6DFD6853"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tc>
      </w:tr>
      <w:tr w:rsidR="00B84E87" w:rsidRPr="00E37199" w14:paraId="3E439675" w14:textId="77777777">
        <w:trPr>
          <w:trHeight w:val="315"/>
        </w:trPr>
        <w:tc>
          <w:tcPr>
            <w:tcW w:w="2916" w:type="dxa"/>
            <w:noWrap/>
          </w:tcPr>
          <w:p w14:paraId="43AB4D53" w14:textId="77777777" w:rsidR="00B84E87" w:rsidRPr="00E37199" w:rsidRDefault="00B84E87">
            <w:pPr>
              <w:spacing w:after="120"/>
              <w:rPr>
                <w:b/>
                <w:sz w:val="22"/>
                <w:lang w:val="mn-MN"/>
              </w:rPr>
            </w:pPr>
          </w:p>
        </w:tc>
        <w:tc>
          <w:tcPr>
            <w:tcW w:w="6439" w:type="dxa"/>
            <w:noWrap/>
          </w:tcPr>
          <w:p w14:paraId="1DC233A2"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B84E87" w:rsidRPr="00E37199" w14:paraId="74D4BB6B" w14:textId="77777777">
        <w:trPr>
          <w:trHeight w:val="315"/>
        </w:trPr>
        <w:tc>
          <w:tcPr>
            <w:tcW w:w="2916" w:type="dxa"/>
            <w:noWrap/>
          </w:tcPr>
          <w:p w14:paraId="41EFE0B8" w14:textId="77777777" w:rsidR="00B84E87" w:rsidRPr="00E37199" w:rsidRDefault="00B84E87">
            <w:pPr>
              <w:spacing w:after="120"/>
              <w:rPr>
                <w:b/>
                <w:sz w:val="22"/>
                <w:lang w:val="mn-MN"/>
              </w:rPr>
            </w:pPr>
          </w:p>
        </w:tc>
        <w:tc>
          <w:tcPr>
            <w:tcW w:w="6439" w:type="dxa"/>
            <w:noWrap/>
          </w:tcPr>
          <w:p w14:paraId="2A8CC0FF"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Дараах тохиолдолд мэдэгдлийг хүлээн авсанд тооцно:</w:t>
            </w:r>
          </w:p>
        </w:tc>
      </w:tr>
      <w:tr w:rsidR="00B84E87" w:rsidRPr="00E37199" w14:paraId="4F0174E0" w14:textId="77777777">
        <w:trPr>
          <w:trHeight w:val="315"/>
        </w:trPr>
        <w:tc>
          <w:tcPr>
            <w:tcW w:w="2916" w:type="dxa"/>
            <w:noWrap/>
          </w:tcPr>
          <w:p w14:paraId="2026EE56" w14:textId="77777777" w:rsidR="00B84E87" w:rsidRPr="00E37199" w:rsidRDefault="00B84E87">
            <w:pPr>
              <w:spacing w:after="120"/>
              <w:rPr>
                <w:b/>
                <w:sz w:val="22"/>
                <w:lang w:val="mn-MN"/>
              </w:rPr>
            </w:pPr>
          </w:p>
        </w:tc>
        <w:tc>
          <w:tcPr>
            <w:tcW w:w="6439" w:type="dxa"/>
            <w:noWrap/>
          </w:tcPr>
          <w:p w14:paraId="10921377" w14:textId="77777777" w:rsidR="00B84E87" w:rsidRPr="00E37199" w:rsidRDefault="00B84E87" w:rsidP="00291FAF">
            <w:pPr>
              <w:pStyle w:val="ListParagraph"/>
              <w:numPr>
                <w:ilvl w:val="2"/>
                <w:numId w:val="45"/>
              </w:numPr>
              <w:spacing w:after="120"/>
              <w:ind w:left="1375"/>
              <w:jc w:val="both"/>
              <w:rPr>
                <w:sz w:val="22"/>
                <w:lang w:val="mn-MN"/>
              </w:rPr>
            </w:pPr>
            <w:r w:rsidRPr="00E37199">
              <w:rPr>
                <w:sz w:val="22"/>
                <w:lang w:val="mn-MN"/>
              </w:rPr>
              <w:t>баталгаат шуудангаар илгээсэн тохиолдолд шууданд хийсэн өдрөөр, төлбөр төлсөн баримтыг үндэслэн;</w:t>
            </w:r>
          </w:p>
        </w:tc>
      </w:tr>
      <w:tr w:rsidR="00B84E87" w:rsidRPr="00E37199" w14:paraId="723A7020" w14:textId="77777777">
        <w:trPr>
          <w:trHeight w:val="315"/>
        </w:trPr>
        <w:tc>
          <w:tcPr>
            <w:tcW w:w="2916" w:type="dxa"/>
            <w:noWrap/>
          </w:tcPr>
          <w:p w14:paraId="05ED9B82" w14:textId="77777777" w:rsidR="00B84E87" w:rsidRPr="00E37199" w:rsidRDefault="00B84E87">
            <w:pPr>
              <w:spacing w:after="120"/>
              <w:rPr>
                <w:b/>
                <w:sz w:val="22"/>
                <w:lang w:val="mn-MN"/>
              </w:rPr>
            </w:pPr>
          </w:p>
        </w:tc>
        <w:tc>
          <w:tcPr>
            <w:tcW w:w="6439" w:type="dxa"/>
            <w:noWrap/>
          </w:tcPr>
          <w:p w14:paraId="07736D72" w14:textId="77777777" w:rsidR="00B84E87" w:rsidRPr="00E37199" w:rsidRDefault="00B84E87" w:rsidP="00291FAF">
            <w:pPr>
              <w:pStyle w:val="ListParagraph"/>
              <w:numPr>
                <w:ilvl w:val="2"/>
                <w:numId w:val="45"/>
              </w:numPr>
              <w:spacing w:after="120"/>
              <w:ind w:left="1375"/>
              <w:jc w:val="both"/>
              <w:rPr>
                <w:sz w:val="22"/>
                <w:lang w:val="mn-MN"/>
              </w:rPr>
            </w:pPr>
            <w:r w:rsidRPr="00E37199">
              <w:rPr>
                <w:sz w:val="22"/>
                <w:lang w:val="mn-MN"/>
              </w:rPr>
              <w:t>биечлэн хүргүүлсэн мэдэгдлийг нөгөө талын төлөөлөх эрх бүхий этгээд хүлээн авсан огноогоор, тэмдэглэлийг үндэслэн.</w:t>
            </w:r>
          </w:p>
        </w:tc>
      </w:tr>
      <w:tr w:rsidR="00B84E87" w:rsidRPr="00E37199" w14:paraId="7F5ACB93" w14:textId="77777777">
        <w:trPr>
          <w:trHeight w:val="315"/>
        </w:trPr>
        <w:tc>
          <w:tcPr>
            <w:tcW w:w="2916" w:type="dxa"/>
            <w:noWrap/>
          </w:tcPr>
          <w:p w14:paraId="46EC60EE" w14:textId="77777777" w:rsidR="00B84E87" w:rsidRPr="00E37199" w:rsidRDefault="00B84E87">
            <w:pPr>
              <w:spacing w:after="120"/>
              <w:rPr>
                <w:b/>
                <w:sz w:val="22"/>
                <w:lang w:val="mn-MN"/>
              </w:rPr>
            </w:pPr>
          </w:p>
        </w:tc>
        <w:tc>
          <w:tcPr>
            <w:tcW w:w="6439" w:type="dxa"/>
            <w:noWrap/>
          </w:tcPr>
          <w:p w14:paraId="754F541D"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Аль нэг тал нь ажлын газрын хаяг, утас, шуудангийн хаягаа сольсон тохиолдолд нөгөө талдаа нэн даруй бичгээр мэдэгдэнэ.</w:t>
            </w:r>
          </w:p>
        </w:tc>
      </w:tr>
      <w:tr w:rsidR="00B84E87" w:rsidRPr="00E37199" w14:paraId="047A2884" w14:textId="77777777">
        <w:trPr>
          <w:trHeight w:val="315"/>
        </w:trPr>
        <w:tc>
          <w:tcPr>
            <w:tcW w:w="2916" w:type="dxa"/>
            <w:noWrap/>
          </w:tcPr>
          <w:p w14:paraId="5940CE19" w14:textId="77777777" w:rsidR="00B84E87" w:rsidRPr="00E37199" w:rsidRDefault="00B84E87">
            <w:pPr>
              <w:spacing w:after="120"/>
              <w:rPr>
                <w:b/>
                <w:sz w:val="22"/>
                <w:lang w:val="mn-MN"/>
              </w:rPr>
            </w:pPr>
          </w:p>
        </w:tc>
        <w:tc>
          <w:tcPr>
            <w:tcW w:w="6439" w:type="dxa"/>
            <w:noWrap/>
          </w:tcPr>
          <w:p w14:paraId="262F6D20"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ГЕН-ийн 6.13-д заасан үүргээ биелүүлээгүйгээс үүсэх үр дагаврыг мэдэгдээгүй тал хариуцна.</w:t>
            </w:r>
          </w:p>
        </w:tc>
      </w:tr>
      <w:tr w:rsidR="00B84E87" w:rsidRPr="00E37199" w14:paraId="371AA084" w14:textId="77777777">
        <w:trPr>
          <w:trHeight w:val="315"/>
        </w:trPr>
        <w:tc>
          <w:tcPr>
            <w:tcW w:w="2916" w:type="dxa"/>
            <w:noWrap/>
          </w:tcPr>
          <w:p w14:paraId="5D70F2CB" w14:textId="77777777" w:rsidR="00B84E87" w:rsidRPr="00E37199" w:rsidRDefault="00B84E87">
            <w:pPr>
              <w:pStyle w:val="Heading3"/>
              <w:rPr>
                <w:rFonts w:ascii="Arial" w:hAnsi="Arial" w:cs="Arial"/>
                <w:color w:val="auto"/>
                <w:lang w:val="mn-MN"/>
              </w:rPr>
            </w:pPr>
            <w:bookmarkStart w:id="698" w:name="_Toc82378739"/>
            <w:bookmarkStart w:id="699" w:name="_Toc82445777"/>
            <w:bookmarkStart w:id="700" w:name="_Toc82448495"/>
            <w:bookmarkStart w:id="701" w:name="_Toc127459813"/>
            <w:bookmarkStart w:id="702" w:name="_Toc146704365"/>
            <w:r w:rsidRPr="00E37199">
              <w:rPr>
                <w:rFonts w:ascii="Arial" w:hAnsi="Arial" w:cs="Arial"/>
                <w:color w:val="auto"/>
                <w:lang w:val="mn-MN"/>
              </w:rPr>
              <w:t>Гэрээнд нэмэлт, өөрчлөлт оруулах</w:t>
            </w:r>
            <w:bookmarkEnd w:id="698"/>
            <w:bookmarkEnd w:id="699"/>
            <w:bookmarkEnd w:id="700"/>
            <w:bookmarkEnd w:id="701"/>
            <w:bookmarkEnd w:id="702"/>
          </w:p>
        </w:tc>
        <w:tc>
          <w:tcPr>
            <w:tcW w:w="6439" w:type="dxa"/>
            <w:noWrap/>
          </w:tcPr>
          <w:p w14:paraId="511F4158"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Дараах тохиолдолд гэрээнд нэмэлт, өөрчлөлт оруулна:</w:t>
            </w:r>
          </w:p>
        </w:tc>
      </w:tr>
      <w:tr w:rsidR="00B84E87" w:rsidRPr="00E37199" w14:paraId="5796E49C" w14:textId="77777777">
        <w:trPr>
          <w:trHeight w:val="315"/>
        </w:trPr>
        <w:tc>
          <w:tcPr>
            <w:tcW w:w="2916" w:type="dxa"/>
            <w:noWrap/>
          </w:tcPr>
          <w:p w14:paraId="138CAFBD" w14:textId="77777777" w:rsidR="00B84E87" w:rsidRPr="00E37199" w:rsidRDefault="00B84E87">
            <w:pPr>
              <w:spacing w:after="120"/>
              <w:rPr>
                <w:b/>
                <w:sz w:val="22"/>
                <w:lang w:val="mn-MN"/>
              </w:rPr>
            </w:pPr>
          </w:p>
        </w:tc>
        <w:tc>
          <w:tcPr>
            <w:tcW w:w="6439" w:type="dxa"/>
            <w:noWrap/>
          </w:tcPr>
          <w:p w14:paraId="173E9997" w14:textId="77777777" w:rsidR="00B84E87" w:rsidRPr="00E37199" w:rsidDel="00B33B22" w:rsidRDefault="00B84E87" w:rsidP="00291FAF">
            <w:pPr>
              <w:pStyle w:val="ListParagraph"/>
              <w:numPr>
                <w:ilvl w:val="2"/>
                <w:numId w:val="45"/>
              </w:numPr>
              <w:spacing w:after="120"/>
              <w:ind w:left="1469"/>
              <w:jc w:val="both"/>
              <w:rPr>
                <w:sz w:val="22"/>
                <w:lang w:val="mn-MN"/>
              </w:rPr>
            </w:pPr>
            <w:r w:rsidRPr="00E37199">
              <w:rPr>
                <w:sz w:val="22"/>
                <w:lang w:val="mn-MN"/>
              </w:rPr>
              <w:t>ГЕН-ийн 2.8-т заасны дагуу хугацаа сунгагдсан;</w:t>
            </w:r>
          </w:p>
        </w:tc>
      </w:tr>
      <w:tr w:rsidR="00B84E87" w:rsidRPr="00E37199" w14:paraId="6FB1757C" w14:textId="77777777">
        <w:trPr>
          <w:trHeight w:val="315"/>
        </w:trPr>
        <w:tc>
          <w:tcPr>
            <w:tcW w:w="2916" w:type="dxa"/>
            <w:noWrap/>
          </w:tcPr>
          <w:p w14:paraId="52CD1BB3" w14:textId="77777777" w:rsidR="00B84E87" w:rsidRPr="00E37199" w:rsidRDefault="00B84E87">
            <w:pPr>
              <w:spacing w:after="120"/>
              <w:rPr>
                <w:b/>
                <w:sz w:val="22"/>
                <w:lang w:val="mn-MN"/>
              </w:rPr>
            </w:pPr>
          </w:p>
        </w:tc>
        <w:tc>
          <w:tcPr>
            <w:tcW w:w="6439" w:type="dxa"/>
            <w:noWrap/>
          </w:tcPr>
          <w:p w14:paraId="21AC7281" w14:textId="77777777" w:rsidR="00B84E87" w:rsidRPr="00E37199" w:rsidRDefault="00B84E87" w:rsidP="00291FAF">
            <w:pPr>
              <w:pStyle w:val="ListParagraph"/>
              <w:numPr>
                <w:ilvl w:val="2"/>
                <w:numId w:val="45"/>
              </w:numPr>
              <w:spacing w:after="120"/>
              <w:ind w:left="1469"/>
              <w:jc w:val="both"/>
              <w:rPr>
                <w:sz w:val="22"/>
                <w:lang w:val="mn-MN"/>
              </w:rPr>
            </w:pPr>
            <w:r w:rsidRPr="00E37199">
              <w:rPr>
                <w:sz w:val="22"/>
                <w:lang w:val="mn-MN"/>
              </w:rPr>
              <w:t>үнийн тохируулга хийсэн.</w:t>
            </w:r>
          </w:p>
        </w:tc>
      </w:tr>
      <w:tr w:rsidR="00B84E87" w:rsidRPr="00E37199" w14:paraId="023297D2" w14:textId="77777777">
        <w:trPr>
          <w:trHeight w:val="315"/>
        </w:trPr>
        <w:tc>
          <w:tcPr>
            <w:tcW w:w="2916" w:type="dxa"/>
            <w:noWrap/>
          </w:tcPr>
          <w:p w14:paraId="05F4FFD9" w14:textId="77777777" w:rsidR="00B84E87" w:rsidRPr="00E37199" w:rsidRDefault="00B84E87">
            <w:pPr>
              <w:spacing w:after="120"/>
              <w:rPr>
                <w:b/>
                <w:sz w:val="22"/>
                <w:lang w:val="mn-MN"/>
              </w:rPr>
            </w:pPr>
          </w:p>
        </w:tc>
        <w:tc>
          <w:tcPr>
            <w:tcW w:w="6439" w:type="dxa"/>
            <w:noWrap/>
          </w:tcPr>
          <w:p w14:paraId="2307ED98"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эрээний нэмэлт, өөрчлөлтөд талуудын эрх бүхий төлөөлөгч гарын үсэг зурж, тамга, тэмдэг дарснаар хүчин төгөлдөр болно.</w:t>
            </w:r>
          </w:p>
        </w:tc>
      </w:tr>
      <w:tr w:rsidR="00B84E87" w:rsidRPr="00E37199" w14:paraId="2DA8803C" w14:textId="77777777">
        <w:trPr>
          <w:trHeight w:val="315"/>
        </w:trPr>
        <w:tc>
          <w:tcPr>
            <w:tcW w:w="2916" w:type="dxa"/>
            <w:noWrap/>
          </w:tcPr>
          <w:p w14:paraId="69F6FE39" w14:textId="77777777" w:rsidR="00B84E87" w:rsidRPr="00E37199" w:rsidRDefault="00B84E87">
            <w:pPr>
              <w:pStyle w:val="Heading2"/>
              <w:numPr>
                <w:ilvl w:val="0"/>
                <w:numId w:val="0"/>
              </w:numPr>
              <w:ind w:left="720" w:hanging="720"/>
              <w:jc w:val="left"/>
              <w:rPr>
                <w:rFonts w:cs="Arial"/>
                <w:b w:val="0"/>
                <w:color w:val="auto"/>
                <w:szCs w:val="22"/>
                <w:lang w:val="mn-MN"/>
              </w:rPr>
            </w:pPr>
          </w:p>
        </w:tc>
        <w:tc>
          <w:tcPr>
            <w:tcW w:w="6439" w:type="dxa"/>
            <w:noWrap/>
          </w:tcPr>
          <w:p w14:paraId="4383AD9F"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ЕН-ийн 6.15-д зааснаас бусад тохиолдолд гэрээнд нэмэлт, өөрчлөлт оруулахгүй.</w:t>
            </w:r>
          </w:p>
        </w:tc>
      </w:tr>
      <w:tr w:rsidR="00B84E87" w:rsidRPr="00E37199" w14:paraId="74378B5F" w14:textId="77777777">
        <w:trPr>
          <w:trHeight w:val="315"/>
        </w:trPr>
        <w:tc>
          <w:tcPr>
            <w:tcW w:w="2916" w:type="dxa"/>
            <w:noWrap/>
          </w:tcPr>
          <w:p w14:paraId="344C3E9C" w14:textId="77777777" w:rsidR="00B84E87" w:rsidRPr="00E37199" w:rsidRDefault="00B84E87">
            <w:pPr>
              <w:pStyle w:val="Heading3"/>
              <w:rPr>
                <w:rFonts w:ascii="Arial" w:hAnsi="Arial" w:cs="Arial"/>
                <w:color w:val="auto"/>
                <w:lang w:val="mn-MN"/>
              </w:rPr>
            </w:pPr>
            <w:bookmarkStart w:id="703" w:name="_Toc82378740"/>
            <w:bookmarkStart w:id="704" w:name="_Toc82445778"/>
            <w:bookmarkStart w:id="705" w:name="_Toc82448496"/>
            <w:bookmarkStart w:id="706" w:name="_Toc127459814"/>
            <w:bookmarkStart w:id="707" w:name="_Toc146704366"/>
            <w:r w:rsidRPr="00E37199">
              <w:rPr>
                <w:rFonts w:ascii="Arial" w:hAnsi="Arial" w:cs="Arial"/>
                <w:color w:val="auto"/>
                <w:lang w:val="mn-MN"/>
              </w:rPr>
              <w:t>Маргаан шийдвэрлэх</w:t>
            </w:r>
            <w:bookmarkEnd w:id="703"/>
            <w:bookmarkEnd w:id="704"/>
            <w:bookmarkEnd w:id="705"/>
            <w:bookmarkEnd w:id="706"/>
            <w:bookmarkEnd w:id="707"/>
          </w:p>
        </w:tc>
        <w:tc>
          <w:tcPr>
            <w:tcW w:w="6439" w:type="dxa"/>
            <w:noWrap/>
          </w:tcPr>
          <w:p w14:paraId="6C0AC514"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эрээг биелүүлэхтэй холбогдон гарсан аливаа санал зөрөлдөөн, маргааныг талууд зөвшилцөх замаар шийдвэрлэнэ.</w:t>
            </w:r>
          </w:p>
        </w:tc>
      </w:tr>
      <w:tr w:rsidR="00B84E87" w:rsidRPr="00E37199" w14:paraId="450CC9EB" w14:textId="77777777">
        <w:trPr>
          <w:trHeight w:val="478"/>
        </w:trPr>
        <w:tc>
          <w:tcPr>
            <w:tcW w:w="2916" w:type="dxa"/>
            <w:noWrap/>
          </w:tcPr>
          <w:p w14:paraId="11EAA623" w14:textId="77777777" w:rsidR="00B84E87" w:rsidRPr="00E37199" w:rsidRDefault="00B84E87">
            <w:pPr>
              <w:spacing w:after="120"/>
              <w:rPr>
                <w:b/>
                <w:sz w:val="22"/>
                <w:lang w:val="mn-MN"/>
              </w:rPr>
            </w:pPr>
          </w:p>
        </w:tc>
        <w:tc>
          <w:tcPr>
            <w:tcW w:w="6439" w:type="dxa"/>
            <w:noWrap/>
          </w:tcPr>
          <w:p w14:paraId="71F45278"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Талууд зөвшилцөн, шийдвэрлэж эс чадвал Монгол улсын шүүхээр шийдвэрлүүлнэ.</w:t>
            </w:r>
          </w:p>
        </w:tc>
      </w:tr>
    </w:tbl>
    <w:p w14:paraId="16AB0DD2" w14:textId="77777777" w:rsidR="00B84E87" w:rsidRPr="00E37199" w:rsidRDefault="00B84E87" w:rsidP="00B84E87">
      <w:pPr>
        <w:spacing w:after="0" w:line="276" w:lineRule="auto"/>
        <w:jc w:val="both"/>
        <w:rPr>
          <w:rFonts w:eastAsia="Calibri"/>
          <w:b/>
          <w:sz w:val="20"/>
          <w:szCs w:val="20"/>
          <w:lang w:val="mn-MN"/>
        </w:rPr>
      </w:pPr>
    </w:p>
    <w:p w14:paraId="530A8784" w14:textId="77777777" w:rsidR="00B84E87" w:rsidRPr="00E37199" w:rsidRDefault="00B84E87" w:rsidP="00B84E87">
      <w:pPr>
        <w:pStyle w:val="Heading1"/>
        <w:rPr>
          <w:rFonts w:cs="Arial"/>
          <w:lang w:val="mn-MN"/>
        </w:rPr>
      </w:pPr>
      <w:bookmarkStart w:id="708" w:name="_Toc82445779"/>
      <w:bookmarkStart w:id="709" w:name="_Toc82448497"/>
      <w:bookmarkStart w:id="710" w:name="_Toc127459815"/>
      <w:bookmarkStart w:id="711" w:name="_Toc146704367"/>
      <w:r w:rsidRPr="00E37199">
        <w:rPr>
          <w:rFonts w:cs="Arial"/>
          <w:lang w:val="mn-MN"/>
        </w:rPr>
        <w:lastRenderedPageBreak/>
        <w:t>ГЭРЭЭНИЙ ТУСГАЙ НӨХЦӨЛ</w:t>
      </w:r>
      <w:bookmarkEnd w:id="708"/>
      <w:bookmarkEnd w:id="709"/>
      <w:bookmarkEnd w:id="710"/>
      <w:bookmarkEnd w:id="711"/>
    </w:p>
    <w:p w14:paraId="55FDC3F2" w14:textId="77777777" w:rsidR="00B84E87" w:rsidRPr="00E37199" w:rsidRDefault="00B84E87" w:rsidP="00B84E87">
      <w:pPr>
        <w:spacing w:after="0" w:line="276" w:lineRule="auto"/>
        <w:jc w:val="both"/>
        <w:rPr>
          <w:rFonts w:eastAsia="Calibri"/>
          <w:b/>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2C172B" w:rsidRPr="00E37199" w14:paraId="0BD7BE5C" w14:textId="77777777">
        <w:trPr>
          <w:trHeight w:val="70"/>
        </w:trPr>
        <w:tc>
          <w:tcPr>
            <w:tcW w:w="1389" w:type="dxa"/>
          </w:tcPr>
          <w:p w14:paraId="3BB9FC16" w14:textId="4F07E38D" w:rsidR="002C172B" w:rsidRPr="00E37199" w:rsidRDefault="002C172B" w:rsidP="002C172B">
            <w:pPr>
              <w:rPr>
                <w:b/>
                <w:lang w:val="mn-MN"/>
              </w:rPr>
            </w:pPr>
            <w:r w:rsidRPr="00E37199">
              <w:rPr>
                <w:b/>
                <w:lang w:val="mn-MN"/>
              </w:rPr>
              <w:t>ГЕН 2.5.</w:t>
            </w:r>
          </w:p>
        </w:tc>
        <w:tc>
          <w:tcPr>
            <w:tcW w:w="8104" w:type="dxa"/>
          </w:tcPr>
          <w:p w14:paraId="7CB180AB" w14:textId="77777777" w:rsidR="002C172B" w:rsidRPr="00E37199" w:rsidRDefault="002C172B" w:rsidP="002C172B">
            <w:pPr>
              <w:rPr>
                <w:b/>
                <w:szCs w:val="22"/>
                <w:lang w:val="mn-MN"/>
              </w:rPr>
            </w:pPr>
            <w:r w:rsidRPr="00E37199">
              <w:rPr>
                <w:sz w:val="22"/>
                <w:szCs w:val="22"/>
                <w:lang w:val="mn-MN"/>
              </w:rPr>
              <w:t>Бараа нийлүүлэх газар</w:t>
            </w:r>
            <w:r w:rsidRPr="00E37199">
              <w:rPr>
                <w:b/>
                <w:szCs w:val="22"/>
                <w:lang w:val="mn-MN"/>
              </w:rPr>
              <w:t xml:space="preserve">: </w:t>
            </w:r>
          </w:p>
          <w:p w14:paraId="6908A611" w14:textId="40A22844" w:rsidR="002C172B" w:rsidRPr="00E37199" w:rsidRDefault="002C172B" w:rsidP="002C172B">
            <w:pPr>
              <w:rPr>
                <w:sz w:val="22"/>
                <w:szCs w:val="22"/>
                <w:lang w:val="mn-MN"/>
              </w:rPr>
            </w:pPr>
            <w:r w:rsidRPr="00E37199">
              <w:rPr>
                <w:b/>
                <w:i/>
                <w:sz w:val="22"/>
                <w:szCs w:val="22"/>
                <w:lang w:val="mn-MN"/>
              </w:rPr>
              <w:t>[Бараа нийлүүлэх, дагалдах үйлчилгээ үзүүлэх газрын хаяг, байршил гэх мэт мэдээллийг дэлгэрэнгүй бичих]</w:t>
            </w:r>
          </w:p>
        </w:tc>
      </w:tr>
      <w:tr w:rsidR="002C172B" w:rsidRPr="00E37199" w14:paraId="6B8331AF" w14:textId="77777777">
        <w:tc>
          <w:tcPr>
            <w:tcW w:w="1389" w:type="dxa"/>
            <w:hideMark/>
          </w:tcPr>
          <w:p w14:paraId="27F53B54" w14:textId="77777777" w:rsidR="002C172B" w:rsidRPr="00E37199" w:rsidRDefault="002C172B" w:rsidP="002C172B">
            <w:pPr>
              <w:rPr>
                <w:b/>
                <w:lang w:val="mn-MN"/>
              </w:rPr>
            </w:pPr>
            <w:r w:rsidRPr="00E37199">
              <w:rPr>
                <w:b/>
                <w:lang w:val="mn-MN"/>
              </w:rPr>
              <w:t>ГЕН 2.6.</w:t>
            </w:r>
          </w:p>
        </w:tc>
        <w:tc>
          <w:tcPr>
            <w:tcW w:w="8104" w:type="dxa"/>
          </w:tcPr>
          <w:p w14:paraId="05F1C462" w14:textId="77777777" w:rsidR="002C172B" w:rsidRPr="00E37199" w:rsidRDefault="002C172B" w:rsidP="002C172B">
            <w:pPr>
              <w:rPr>
                <w:i/>
                <w:sz w:val="22"/>
                <w:szCs w:val="22"/>
                <w:lang w:val="mn-MN"/>
              </w:rPr>
            </w:pPr>
            <w:bookmarkStart w:id="712" w:name="_Toc80267048"/>
            <w:bookmarkStart w:id="713" w:name="_Toc82378743"/>
            <w:r w:rsidRPr="00E37199">
              <w:rPr>
                <w:sz w:val="22"/>
                <w:szCs w:val="22"/>
                <w:lang w:val="mn-MN"/>
              </w:rPr>
              <w:t>Бараа нийлүүлэх хугацаа:</w:t>
            </w:r>
            <w:r w:rsidRPr="00E37199">
              <w:rPr>
                <w:b/>
                <w:bCs/>
                <w:i/>
                <w:sz w:val="22"/>
                <w:szCs w:val="22"/>
                <w:lang w:val="mn-MN"/>
              </w:rPr>
              <w:t>[огноо бичих]</w:t>
            </w:r>
            <w:bookmarkEnd w:id="712"/>
            <w:bookmarkEnd w:id="713"/>
          </w:p>
          <w:p w14:paraId="2707A64A" w14:textId="77777777" w:rsidR="002C172B" w:rsidRPr="00E37199" w:rsidRDefault="002C172B" w:rsidP="002C172B">
            <w:pPr>
              <w:spacing w:after="120" w:line="240" w:lineRule="auto"/>
              <w:jc w:val="both"/>
              <w:rPr>
                <w:b/>
                <w:i/>
                <w:sz w:val="22"/>
                <w:szCs w:val="22"/>
                <w:lang w:val="mn-MN"/>
              </w:rPr>
            </w:pPr>
            <w:r w:rsidRPr="00E37199">
              <w:rPr>
                <w:i/>
                <w:sz w:val="22"/>
                <w:szCs w:val="22"/>
                <w:lang w:val="mn-MN"/>
              </w:rPr>
              <w:t>Барааг үе шаттай нийлүүлэх бол үе шатны хугацаа:</w:t>
            </w:r>
            <w:r w:rsidRPr="00E37199">
              <w:rPr>
                <w:b/>
                <w:i/>
                <w:sz w:val="22"/>
                <w:szCs w:val="22"/>
                <w:lang w:val="mn-MN"/>
              </w:rPr>
              <w:t>[огноо бичих эсхүл нийлүүлэлтийн хуваарь байгаа бол түүнийг ишлэх]</w:t>
            </w:r>
          </w:p>
        </w:tc>
      </w:tr>
      <w:tr w:rsidR="002C172B" w:rsidRPr="00E37199" w14:paraId="289CDD70" w14:textId="77777777">
        <w:tc>
          <w:tcPr>
            <w:tcW w:w="1389" w:type="dxa"/>
            <w:hideMark/>
          </w:tcPr>
          <w:p w14:paraId="2315E762" w14:textId="77777777" w:rsidR="002C172B" w:rsidRPr="00E37199" w:rsidRDefault="002C172B" w:rsidP="002C172B">
            <w:pPr>
              <w:rPr>
                <w:b/>
                <w:lang w:val="mn-MN"/>
              </w:rPr>
            </w:pPr>
            <w:r w:rsidRPr="00E37199">
              <w:rPr>
                <w:b/>
                <w:lang w:val="mn-MN"/>
              </w:rPr>
              <w:t xml:space="preserve">ГЕН 2.10. </w:t>
            </w:r>
          </w:p>
        </w:tc>
        <w:tc>
          <w:tcPr>
            <w:tcW w:w="8104" w:type="dxa"/>
          </w:tcPr>
          <w:p w14:paraId="1A5A6828" w14:textId="77777777" w:rsidR="002C172B" w:rsidRPr="00E37199" w:rsidRDefault="002C172B" w:rsidP="00291FAF">
            <w:pPr>
              <w:rPr>
                <w:lang w:val="mn-MN"/>
              </w:rPr>
            </w:pPr>
            <w:bookmarkStart w:id="714" w:name="_Toc80267049"/>
            <w:bookmarkStart w:id="715" w:name="_Toc82378744"/>
            <w:bookmarkStart w:id="716" w:name="_Toc82445780"/>
            <w:bookmarkStart w:id="717" w:name="_Toc82448498"/>
            <w:bookmarkStart w:id="718" w:name="_Toc127459816"/>
            <w:bookmarkStart w:id="719" w:name="_Toc146704368"/>
            <w:r w:rsidRPr="00E37199">
              <w:rPr>
                <w:lang w:val="mn-MN"/>
              </w:rPr>
              <w:t>Бараа хүлээлгэн өгөх нөхцөл:</w:t>
            </w:r>
            <w:bookmarkEnd w:id="714"/>
            <w:bookmarkEnd w:id="715"/>
            <w:bookmarkEnd w:id="716"/>
            <w:bookmarkEnd w:id="717"/>
            <w:bookmarkEnd w:id="718"/>
            <w:bookmarkEnd w:id="719"/>
          </w:p>
          <w:p w14:paraId="195A79EF" w14:textId="77777777" w:rsidR="002C172B" w:rsidRPr="00E37199" w:rsidRDefault="002C172B" w:rsidP="002C172B">
            <w:pPr>
              <w:spacing w:after="120" w:line="240" w:lineRule="auto"/>
              <w:ind w:left="12"/>
              <w:jc w:val="both"/>
              <w:rPr>
                <w:b/>
                <w:i/>
                <w:sz w:val="22"/>
                <w:szCs w:val="22"/>
                <w:lang w:val="mn-MN"/>
              </w:rPr>
            </w:pPr>
            <w:r w:rsidRPr="00E37199">
              <w:rPr>
                <w:b/>
                <w:i/>
                <w:sz w:val="22"/>
                <w:szCs w:val="22"/>
                <w:lang w:val="mn-MN"/>
              </w:rPr>
              <w:t xml:space="preserve">[Бараа хүлээлгэн өгөх нөхцөлийг тодорхой бичих] </w:t>
            </w:r>
          </w:p>
          <w:p w14:paraId="3F049087" w14:textId="77777777" w:rsidR="002C172B" w:rsidRPr="00E37199" w:rsidRDefault="002C172B" w:rsidP="002C172B">
            <w:pPr>
              <w:spacing w:after="120" w:line="240" w:lineRule="auto"/>
              <w:ind w:left="12"/>
              <w:jc w:val="both"/>
              <w:rPr>
                <w:b/>
                <w:sz w:val="22"/>
                <w:szCs w:val="22"/>
                <w:lang w:val="mn-MN"/>
              </w:rPr>
            </w:pPr>
            <w:r w:rsidRPr="00E37199">
              <w:rPr>
                <w:sz w:val="22"/>
                <w:szCs w:val="22"/>
                <w:lang w:val="mn-MN"/>
              </w:rPr>
              <w:t>Бараанд холбогдох баримт бичиг:</w:t>
            </w:r>
            <w:r w:rsidRPr="00E37199">
              <w:rPr>
                <w:b/>
                <w:sz w:val="22"/>
                <w:szCs w:val="22"/>
                <w:lang w:val="mn-MN"/>
              </w:rPr>
              <w:t xml:space="preserve"> </w:t>
            </w:r>
            <w:r w:rsidRPr="00E37199">
              <w:rPr>
                <w:b/>
                <w:i/>
                <w:sz w:val="22"/>
                <w:szCs w:val="22"/>
                <w:lang w:val="mn-MN"/>
              </w:rPr>
              <w:t>[бараанд холбогдох ямар баримт бичгүүдийг хүлээлгэж өгөх талаар бичих]</w:t>
            </w:r>
          </w:p>
          <w:p w14:paraId="2D29688E" w14:textId="77777777" w:rsidR="002C172B" w:rsidRPr="00E37199" w:rsidRDefault="002C172B" w:rsidP="002C172B">
            <w:pPr>
              <w:spacing w:after="120" w:line="240" w:lineRule="auto"/>
              <w:ind w:left="12"/>
              <w:jc w:val="both"/>
              <w:rPr>
                <w:b/>
                <w:sz w:val="22"/>
                <w:szCs w:val="22"/>
                <w:lang w:val="mn-MN"/>
              </w:rPr>
            </w:pPr>
            <w:r w:rsidRPr="00E37199">
              <w:rPr>
                <w:sz w:val="22"/>
                <w:szCs w:val="22"/>
                <w:lang w:val="mn-MN"/>
              </w:rPr>
              <w:t>Угсралт, суурилуулах:</w:t>
            </w:r>
            <w:r w:rsidRPr="00E37199">
              <w:rPr>
                <w:b/>
                <w:sz w:val="22"/>
                <w:szCs w:val="22"/>
                <w:lang w:val="mn-MN"/>
              </w:rPr>
              <w:t xml:space="preserve"> </w:t>
            </w:r>
            <w:r w:rsidRPr="00E37199">
              <w:rPr>
                <w:b/>
                <w:i/>
                <w:sz w:val="22"/>
                <w:szCs w:val="22"/>
                <w:lang w:val="mn-MN"/>
              </w:rPr>
              <w:t>[ямар барааг юунд, хэрхэн угсарч,суурилуулах гэх мэт.]</w:t>
            </w:r>
          </w:p>
        </w:tc>
      </w:tr>
      <w:tr w:rsidR="002C172B" w:rsidRPr="00E37199" w14:paraId="7D82EA52" w14:textId="77777777">
        <w:tc>
          <w:tcPr>
            <w:tcW w:w="1389" w:type="dxa"/>
          </w:tcPr>
          <w:p w14:paraId="24E7E0F7" w14:textId="77777777" w:rsidR="002C172B" w:rsidRPr="00E37199" w:rsidRDefault="002C172B" w:rsidP="002C172B">
            <w:pPr>
              <w:rPr>
                <w:b/>
                <w:lang w:val="mn-MN"/>
              </w:rPr>
            </w:pPr>
            <w:r w:rsidRPr="00E37199">
              <w:rPr>
                <w:b/>
                <w:lang w:val="mn-MN"/>
              </w:rPr>
              <w:t>ГЕН 2.14.</w:t>
            </w:r>
          </w:p>
        </w:tc>
        <w:tc>
          <w:tcPr>
            <w:tcW w:w="8104" w:type="dxa"/>
          </w:tcPr>
          <w:p w14:paraId="6EAE1DF2" w14:textId="77777777" w:rsidR="002C172B" w:rsidRPr="00E37199" w:rsidRDefault="002C172B" w:rsidP="002C172B">
            <w:pPr>
              <w:rPr>
                <w:b/>
                <w:szCs w:val="22"/>
                <w:lang w:val="mn-MN"/>
              </w:rPr>
            </w:pPr>
            <w:bookmarkStart w:id="720" w:name="_Toc80267050"/>
            <w:bookmarkStart w:id="721" w:name="_Toc82378745"/>
            <w:r w:rsidRPr="00E37199">
              <w:rPr>
                <w:sz w:val="22"/>
                <w:szCs w:val="22"/>
                <w:lang w:val="mn-MN"/>
              </w:rPr>
              <w:t>Баглаа, боодол:</w:t>
            </w:r>
            <w:bookmarkEnd w:id="720"/>
            <w:bookmarkEnd w:id="721"/>
          </w:p>
          <w:p w14:paraId="28BFD24A" w14:textId="77777777" w:rsidR="002C172B" w:rsidRPr="00E37199" w:rsidRDefault="002C172B" w:rsidP="002C172B">
            <w:pPr>
              <w:spacing w:after="120" w:line="240" w:lineRule="auto"/>
              <w:ind w:left="12"/>
              <w:jc w:val="both"/>
              <w:rPr>
                <w:b/>
                <w:i/>
                <w:sz w:val="22"/>
                <w:szCs w:val="22"/>
                <w:lang w:val="mn-MN"/>
              </w:rPr>
            </w:pPr>
            <w:r w:rsidRPr="00E37199">
              <w:rPr>
                <w:b/>
                <w:i/>
                <w:sz w:val="22"/>
                <w:szCs w:val="22"/>
                <w:lang w:val="mn-MN"/>
              </w:rPr>
              <w:t xml:space="preserve">[Барааг тээвэрлэх, хадгалах үеийн баглаа боодолд тавих нөхцөл, шаардлагыг тодорхой бичих.] </w:t>
            </w:r>
          </w:p>
          <w:p w14:paraId="61F320A5"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Ачааг хэрхэн тэмдэглэх болон хаяглах, ямар баримт бичиг дагалдахыг бичих]</w:t>
            </w:r>
          </w:p>
          <w:p w14:paraId="473849E2" w14:textId="77777777" w:rsidR="002C172B" w:rsidRPr="00E37199" w:rsidRDefault="002C172B" w:rsidP="002C172B">
            <w:pPr>
              <w:spacing w:after="120" w:line="240" w:lineRule="auto"/>
              <w:jc w:val="both"/>
              <w:rPr>
                <w:i/>
                <w:sz w:val="22"/>
                <w:szCs w:val="22"/>
                <w:lang w:val="mn-MN"/>
              </w:rPr>
            </w:pPr>
            <w:r w:rsidRPr="00E37199">
              <w:rPr>
                <w:i/>
                <w:sz w:val="22"/>
                <w:szCs w:val="22"/>
                <w:lang w:val="mn-MN"/>
              </w:rPr>
              <w:t xml:space="preserve">Баглаа, боодлын шаардлага: </w:t>
            </w:r>
          </w:p>
          <w:p w14:paraId="55774B2D"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Жишээ нь:</w:t>
            </w:r>
          </w:p>
          <w:p w14:paraId="5C8BE2A6"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p>
        </w:tc>
      </w:tr>
      <w:tr w:rsidR="002C172B" w:rsidRPr="00E37199" w14:paraId="51243D0F" w14:textId="77777777">
        <w:tc>
          <w:tcPr>
            <w:tcW w:w="1389" w:type="dxa"/>
          </w:tcPr>
          <w:p w14:paraId="22643AD6" w14:textId="77777777" w:rsidR="002C172B" w:rsidRPr="00E37199" w:rsidRDefault="002C172B" w:rsidP="002C172B">
            <w:pPr>
              <w:rPr>
                <w:b/>
                <w:lang w:val="mn-MN"/>
              </w:rPr>
            </w:pPr>
            <w:r w:rsidRPr="00E37199">
              <w:rPr>
                <w:b/>
                <w:lang w:val="mn-MN"/>
              </w:rPr>
              <w:t xml:space="preserve">ГЕН 2.17. </w:t>
            </w:r>
          </w:p>
        </w:tc>
        <w:tc>
          <w:tcPr>
            <w:tcW w:w="8104" w:type="dxa"/>
          </w:tcPr>
          <w:p w14:paraId="7A31DEB5" w14:textId="77777777" w:rsidR="002C172B" w:rsidRPr="00E37199" w:rsidRDefault="002C172B" w:rsidP="002C172B">
            <w:pPr>
              <w:rPr>
                <w:b/>
                <w:szCs w:val="22"/>
                <w:lang w:val="mn-MN"/>
              </w:rPr>
            </w:pPr>
            <w:bookmarkStart w:id="722" w:name="_Toc80267051"/>
            <w:bookmarkStart w:id="723" w:name="_Toc82378746"/>
            <w:r w:rsidRPr="00E37199">
              <w:rPr>
                <w:sz w:val="22"/>
                <w:szCs w:val="22"/>
                <w:lang w:val="mn-MN"/>
              </w:rPr>
              <w:t>Худалдааны нөхцөл:</w:t>
            </w:r>
            <w:bookmarkEnd w:id="722"/>
            <w:bookmarkEnd w:id="723"/>
          </w:p>
          <w:p w14:paraId="6639C415" w14:textId="3D1630FA" w:rsidR="002C172B" w:rsidRPr="00E37199" w:rsidRDefault="002C172B" w:rsidP="002C172B">
            <w:pPr>
              <w:spacing w:after="120" w:line="240" w:lineRule="auto"/>
              <w:jc w:val="both"/>
              <w:rPr>
                <w:b/>
                <w:i/>
                <w:sz w:val="22"/>
                <w:szCs w:val="22"/>
                <w:lang w:val="mn-MN"/>
              </w:rPr>
            </w:pPr>
            <w:r w:rsidRPr="00E37199">
              <w:rPr>
                <w:b/>
                <w:i/>
                <w:sz w:val="22"/>
                <w:szCs w:val="22"/>
                <w:lang w:val="mn-MN"/>
              </w:rPr>
              <w:t xml:space="preserve">[Тендер шалгаруулалтын баримт бичгийн ТШЗ 20.6-ийн дагуу </w:t>
            </w:r>
            <w:r w:rsidRPr="00E37199">
              <w:rPr>
                <w:b/>
                <w:bCs/>
                <w:i/>
                <w:iCs/>
                <w:sz w:val="22"/>
                <w:szCs w:val="22"/>
                <w:lang w:val="mn-MN"/>
              </w:rPr>
              <w:t>Өгөгдлийн</w:t>
            </w:r>
            <w:r w:rsidRPr="00E37199">
              <w:rPr>
                <w:b/>
                <w:i/>
                <w:sz w:val="22"/>
                <w:szCs w:val="22"/>
                <w:lang w:val="mn-MN"/>
              </w:rPr>
              <w:t xml:space="preserve"> хүснэгтэд заасан бол  Худалдааны нөхцөл (Incoterms)-ийг хуулж бичих]</w:t>
            </w:r>
          </w:p>
        </w:tc>
      </w:tr>
      <w:tr w:rsidR="002C172B" w:rsidRPr="00E37199" w14:paraId="7EC7AF0B" w14:textId="77777777">
        <w:tc>
          <w:tcPr>
            <w:tcW w:w="1389" w:type="dxa"/>
          </w:tcPr>
          <w:p w14:paraId="764743B5" w14:textId="77777777" w:rsidR="002C172B" w:rsidRPr="00E37199" w:rsidRDefault="002C172B" w:rsidP="002C172B">
            <w:pPr>
              <w:rPr>
                <w:b/>
                <w:lang w:val="mn-MN"/>
              </w:rPr>
            </w:pPr>
            <w:r w:rsidRPr="00E37199">
              <w:rPr>
                <w:b/>
                <w:lang w:val="mn-MN"/>
              </w:rPr>
              <w:t>ГЕН 3.8.</w:t>
            </w:r>
          </w:p>
          <w:p w14:paraId="26FD8019" w14:textId="77777777" w:rsidR="002C172B" w:rsidRPr="00E37199" w:rsidRDefault="002C172B" w:rsidP="002C172B">
            <w:pPr>
              <w:rPr>
                <w:b/>
                <w:lang w:val="mn-MN"/>
              </w:rPr>
            </w:pPr>
          </w:p>
        </w:tc>
        <w:tc>
          <w:tcPr>
            <w:tcW w:w="8104" w:type="dxa"/>
          </w:tcPr>
          <w:p w14:paraId="662816F9" w14:textId="77777777" w:rsidR="002C172B" w:rsidRPr="00E37199" w:rsidRDefault="002C172B" w:rsidP="00291FAF">
            <w:pPr>
              <w:rPr>
                <w:lang w:val="mn-MN"/>
              </w:rPr>
            </w:pPr>
            <w:bookmarkStart w:id="724" w:name="_Toc80267052"/>
            <w:bookmarkStart w:id="725" w:name="_Toc82378747"/>
            <w:bookmarkStart w:id="726" w:name="_Toc82445781"/>
            <w:bookmarkStart w:id="727" w:name="_Toc82448499"/>
            <w:bookmarkStart w:id="728" w:name="_Toc127459817"/>
            <w:bookmarkStart w:id="729" w:name="_Toc146704369"/>
            <w:r w:rsidRPr="00E37199">
              <w:rPr>
                <w:lang w:val="mn-MN"/>
              </w:rPr>
              <w:t>Үнийн тохируулга хийх аргачлал:</w:t>
            </w:r>
            <w:bookmarkEnd w:id="724"/>
            <w:bookmarkEnd w:id="725"/>
            <w:bookmarkEnd w:id="726"/>
            <w:bookmarkEnd w:id="727"/>
            <w:bookmarkEnd w:id="728"/>
            <w:bookmarkEnd w:id="729"/>
            <w:r w:rsidRPr="00E37199">
              <w:rPr>
                <w:lang w:val="mn-MN"/>
              </w:rPr>
              <w:t xml:space="preserve"> </w:t>
            </w:r>
          </w:p>
          <w:p w14:paraId="2B062AC5"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Ажиллах хүч болон материалын үнийн өөрчлөлтийг тусгах зорилгоор гэрээний хэрэгжилтийн явцад нийлүүлэгчид төлөх үнийг дараах томьёог ашиглан тохируулна:</w:t>
            </w:r>
          </w:p>
          <w:p w14:paraId="26A39904" w14:textId="77777777" w:rsidR="002C172B" w:rsidRPr="00E37199" w:rsidRDefault="002C172B" w:rsidP="002C172B">
            <w:pPr>
              <w:spacing w:after="120" w:line="240" w:lineRule="auto"/>
              <w:jc w:val="both"/>
              <w:rPr>
                <w:b/>
                <w:i/>
                <w:sz w:val="22"/>
                <w:szCs w:val="22"/>
                <w:vertAlign w:val="subscript"/>
                <w:lang w:val="mn-MN"/>
              </w:rPr>
            </w:pPr>
            <w:r w:rsidRPr="00E37199">
              <w:rPr>
                <w:b/>
                <w:i/>
                <w:sz w:val="22"/>
                <w:szCs w:val="22"/>
                <w:lang w:val="mn-MN"/>
              </w:rPr>
              <w:tab/>
            </w:r>
            <w:r w:rsidRPr="00E37199">
              <w:rPr>
                <w:rFonts w:ascii="Symbol" w:eastAsia="Symbol" w:hAnsi="Symbol" w:cs="Symbol"/>
                <w:b/>
                <w:i/>
                <w:sz w:val="22"/>
                <w:szCs w:val="22"/>
                <w:lang w:val="mn-MN"/>
              </w:rPr>
              <w:t>D</w:t>
            </w:r>
            <w:r w:rsidRPr="00E37199">
              <w:rPr>
                <w:b/>
                <w:i/>
                <w:sz w:val="22"/>
                <w:szCs w:val="22"/>
                <w:lang w:val="mn-MN"/>
              </w:rPr>
              <w:t>P = P</w:t>
            </w:r>
            <w:r w:rsidRPr="00E37199">
              <w:rPr>
                <w:b/>
                <w:i/>
                <w:sz w:val="22"/>
                <w:szCs w:val="22"/>
                <w:vertAlign w:val="subscript"/>
                <w:lang w:val="mn-MN"/>
              </w:rPr>
              <w:t>0</w:t>
            </w:r>
            <w:r w:rsidRPr="00E37199">
              <w:rPr>
                <w:b/>
                <w:i/>
                <w:sz w:val="22"/>
                <w:szCs w:val="22"/>
                <w:lang w:val="mn-MN"/>
              </w:rPr>
              <w:t xml:space="preserve"> ( a + b </w:t>
            </w:r>
            <w:r w:rsidRPr="00E37199">
              <w:rPr>
                <w:b/>
                <w:i/>
                <w:sz w:val="22"/>
                <w:szCs w:val="22"/>
                <w:u w:val="single"/>
                <w:lang w:val="mn-MN"/>
              </w:rPr>
              <w:t>L</w:t>
            </w:r>
            <w:r w:rsidRPr="00E37199">
              <w:rPr>
                <w:b/>
                <w:i/>
                <w:sz w:val="22"/>
                <w:szCs w:val="22"/>
                <w:vertAlign w:val="subscript"/>
                <w:lang w:val="mn-MN"/>
              </w:rPr>
              <w:t>1</w:t>
            </w:r>
            <w:r w:rsidRPr="00E37199">
              <w:rPr>
                <w:b/>
                <w:i/>
                <w:sz w:val="22"/>
                <w:szCs w:val="22"/>
                <w:lang w:val="mn-MN"/>
              </w:rPr>
              <w:t xml:space="preserve"> + c </w:t>
            </w:r>
            <w:r w:rsidRPr="00E37199">
              <w:rPr>
                <w:b/>
                <w:i/>
                <w:sz w:val="22"/>
                <w:szCs w:val="22"/>
                <w:u w:val="single"/>
                <w:lang w:val="mn-MN"/>
              </w:rPr>
              <w:t>M</w:t>
            </w:r>
            <w:r w:rsidRPr="00E37199">
              <w:rPr>
                <w:b/>
                <w:i/>
                <w:sz w:val="22"/>
                <w:szCs w:val="22"/>
                <w:vertAlign w:val="subscript"/>
                <w:lang w:val="mn-MN"/>
              </w:rPr>
              <w:t xml:space="preserve">1 </w:t>
            </w:r>
            <w:r w:rsidRPr="00E37199">
              <w:rPr>
                <w:b/>
                <w:i/>
                <w:sz w:val="22"/>
                <w:szCs w:val="22"/>
                <w:lang w:val="mn-MN"/>
              </w:rPr>
              <w:t>) - P</w:t>
            </w:r>
            <w:r w:rsidRPr="00E37199">
              <w:rPr>
                <w:b/>
                <w:i/>
                <w:sz w:val="22"/>
                <w:szCs w:val="22"/>
                <w:vertAlign w:val="subscript"/>
                <w:lang w:val="mn-MN"/>
              </w:rPr>
              <w:t>0</w:t>
            </w:r>
          </w:p>
          <w:p w14:paraId="6D31F2EF"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ab/>
            </w:r>
            <w:r w:rsidRPr="00E37199">
              <w:rPr>
                <w:b/>
                <w:i/>
                <w:sz w:val="22"/>
                <w:szCs w:val="22"/>
                <w:lang w:val="mn-MN"/>
              </w:rPr>
              <w:tab/>
              <w:t xml:space="preserve">       L</w:t>
            </w:r>
            <w:r w:rsidRPr="00E37199">
              <w:rPr>
                <w:b/>
                <w:i/>
                <w:sz w:val="22"/>
                <w:szCs w:val="22"/>
                <w:vertAlign w:val="subscript"/>
                <w:lang w:val="mn-MN"/>
              </w:rPr>
              <w:t>0</w:t>
            </w:r>
            <w:r w:rsidRPr="00E37199">
              <w:rPr>
                <w:b/>
                <w:i/>
                <w:sz w:val="22"/>
                <w:szCs w:val="22"/>
                <w:lang w:val="mn-MN"/>
              </w:rPr>
              <w:t xml:space="preserve">    M</w:t>
            </w:r>
            <w:r w:rsidRPr="00E37199">
              <w:rPr>
                <w:b/>
                <w:i/>
                <w:sz w:val="22"/>
                <w:szCs w:val="22"/>
                <w:vertAlign w:val="subscript"/>
                <w:lang w:val="mn-MN"/>
              </w:rPr>
              <w:t>0</w:t>
            </w:r>
          </w:p>
          <w:p w14:paraId="3041BBC7"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Үүнд:</w:t>
            </w:r>
          </w:p>
          <w:p w14:paraId="64CD8BFF" w14:textId="77777777" w:rsidR="002C172B" w:rsidRPr="00E37199" w:rsidRDefault="002C172B" w:rsidP="002C172B">
            <w:pPr>
              <w:spacing w:after="120" w:line="240" w:lineRule="auto"/>
              <w:jc w:val="both"/>
              <w:rPr>
                <w:b/>
                <w:i/>
                <w:sz w:val="22"/>
                <w:szCs w:val="22"/>
                <w:lang w:val="mn-MN"/>
              </w:rPr>
            </w:pPr>
            <w:r w:rsidRPr="00E37199">
              <w:rPr>
                <w:rFonts w:ascii="Symbol" w:eastAsia="Symbol" w:hAnsi="Symbol" w:cs="Symbol"/>
                <w:b/>
                <w:i/>
                <w:sz w:val="22"/>
                <w:szCs w:val="22"/>
                <w:lang w:val="mn-MN"/>
              </w:rPr>
              <w:t>D</w:t>
            </w:r>
            <w:r w:rsidRPr="00E37199">
              <w:rPr>
                <w:b/>
                <w:i/>
                <w:sz w:val="22"/>
                <w:szCs w:val="22"/>
                <w:lang w:val="mn-MN"/>
              </w:rPr>
              <w:t xml:space="preserve">P -нийлүүлэгчид төлөх нэмэгдэл үнэ </w:t>
            </w:r>
          </w:p>
          <w:p w14:paraId="3C809326"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P</w:t>
            </w:r>
            <w:r w:rsidRPr="00E37199">
              <w:rPr>
                <w:b/>
                <w:i/>
                <w:sz w:val="22"/>
                <w:szCs w:val="22"/>
                <w:vertAlign w:val="subscript"/>
                <w:lang w:val="mn-MN"/>
              </w:rPr>
              <w:t>0</w:t>
            </w:r>
            <w:r w:rsidRPr="00E37199">
              <w:rPr>
                <w:b/>
                <w:i/>
                <w:sz w:val="22"/>
                <w:szCs w:val="22"/>
                <w:lang w:val="mn-MN"/>
              </w:rPr>
              <w:t>-гэрээний үндсэн үнэ;</w:t>
            </w:r>
          </w:p>
          <w:p w14:paraId="2B99E6A8"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lastRenderedPageBreak/>
              <w:t>a -гэрээний үнэд шингэсэн ашиг, захиргааны зардлын тогтмол дүн. Ихэнх тохиолдолд 5-15 хувийн хооронд хэлбэлздэг;</w:t>
            </w:r>
          </w:p>
          <w:p w14:paraId="4A328A4E"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b -гэрээний үнэд ажиллах хүчний эзлэх хувь;</w:t>
            </w:r>
          </w:p>
          <w:p w14:paraId="0FF0B2EC"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c -гэрээний үнэд материалын эзлэх хувь;</w:t>
            </w:r>
          </w:p>
          <w:p w14:paraId="200CC062"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L</w:t>
            </w:r>
            <w:r w:rsidRPr="00E37199">
              <w:rPr>
                <w:b/>
                <w:i/>
                <w:sz w:val="22"/>
                <w:szCs w:val="22"/>
                <w:vertAlign w:val="subscript"/>
                <w:lang w:val="mn-MN"/>
              </w:rPr>
              <w:t>0</w:t>
            </w:r>
            <w:r w:rsidRPr="00E37199">
              <w:rPr>
                <w:b/>
                <w:i/>
                <w:sz w:val="22"/>
                <w:szCs w:val="22"/>
                <w:lang w:val="mn-MN"/>
              </w:rPr>
              <w:t>-гарал үүслийн улсын холбогдох салбарын ажиллах хүчний өдрийн индекс;</w:t>
            </w:r>
          </w:p>
          <w:p w14:paraId="243D2F5E"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L</w:t>
            </w:r>
            <w:r w:rsidRPr="00E37199">
              <w:rPr>
                <w:b/>
                <w:i/>
                <w:sz w:val="22"/>
                <w:szCs w:val="22"/>
                <w:vertAlign w:val="subscript"/>
                <w:lang w:val="mn-MN"/>
              </w:rPr>
              <w:t xml:space="preserve">0, </w:t>
            </w:r>
            <w:r w:rsidRPr="00E37199">
              <w:rPr>
                <w:b/>
                <w:i/>
                <w:sz w:val="22"/>
                <w:szCs w:val="22"/>
                <w:lang w:val="mn-MN"/>
              </w:rPr>
              <w:t>L</w:t>
            </w:r>
            <w:r w:rsidRPr="00E37199">
              <w:rPr>
                <w:b/>
                <w:i/>
                <w:sz w:val="22"/>
                <w:szCs w:val="22"/>
                <w:vertAlign w:val="subscript"/>
                <w:lang w:val="mn-MN"/>
              </w:rPr>
              <w:t>1</w:t>
            </w:r>
            <w:r w:rsidRPr="00E37199">
              <w:rPr>
                <w:b/>
                <w:i/>
                <w:sz w:val="22"/>
                <w:szCs w:val="22"/>
                <w:lang w:val="mn-MN"/>
              </w:rPr>
              <w:t xml:space="preserve"> -гарал үүслийн улсад мөрдөгдөж буй холбогдох салбарын ажиллах хүчний суурь өдрийн болон үнэ тохируулах өдрийн индекс;</w:t>
            </w:r>
          </w:p>
          <w:p w14:paraId="5A4EF2BA" w14:textId="77777777" w:rsidR="002C172B" w:rsidRPr="00E37199" w:rsidRDefault="002C172B" w:rsidP="002C172B">
            <w:pPr>
              <w:spacing w:after="120" w:line="240" w:lineRule="auto"/>
              <w:jc w:val="both"/>
              <w:rPr>
                <w:b/>
                <w:i/>
                <w:sz w:val="22"/>
                <w:szCs w:val="22"/>
                <w:lang w:val="mn-MN"/>
              </w:rPr>
            </w:pPr>
            <w:r w:rsidRPr="00E37199">
              <w:rPr>
                <w:b/>
                <w:i/>
                <w:sz w:val="22"/>
                <w:szCs w:val="22"/>
                <w:u w:val="single"/>
                <w:lang w:val="mn-MN"/>
              </w:rPr>
              <w:t>M</w:t>
            </w:r>
            <w:r w:rsidRPr="00E37199">
              <w:rPr>
                <w:b/>
                <w:i/>
                <w:sz w:val="22"/>
                <w:szCs w:val="22"/>
                <w:vertAlign w:val="subscript"/>
                <w:lang w:val="mn-MN"/>
              </w:rPr>
              <w:t xml:space="preserve">1 </w:t>
            </w:r>
            <w:r w:rsidRPr="00E37199">
              <w:rPr>
                <w:b/>
                <w:i/>
                <w:sz w:val="22"/>
                <w:szCs w:val="22"/>
                <w:lang w:val="mn-MN"/>
              </w:rPr>
              <w:t>M</w:t>
            </w:r>
            <w:r w:rsidRPr="00E37199">
              <w:rPr>
                <w:b/>
                <w:i/>
                <w:sz w:val="22"/>
                <w:szCs w:val="22"/>
                <w:vertAlign w:val="subscript"/>
                <w:lang w:val="mn-MN"/>
              </w:rPr>
              <w:t xml:space="preserve">0 </w:t>
            </w:r>
            <w:r w:rsidRPr="00E37199">
              <w:rPr>
                <w:b/>
                <w:i/>
                <w:sz w:val="22"/>
                <w:szCs w:val="22"/>
                <w:lang w:val="mn-MN"/>
              </w:rPr>
              <w:t>-гарал үүслийн улсад мөрдөгдөж буй үндсэн барааны суурь өдрийн болон үнэ тохируулах өдрийн индекс.</w:t>
            </w:r>
          </w:p>
          <w:p w14:paraId="21C2B1A6" w14:textId="3F6FFD11" w:rsidR="002C172B" w:rsidRPr="00E37199" w:rsidRDefault="002C172B" w:rsidP="002C172B">
            <w:pPr>
              <w:spacing w:after="120" w:line="240" w:lineRule="auto"/>
              <w:jc w:val="both"/>
              <w:rPr>
                <w:b/>
                <w:i/>
                <w:sz w:val="22"/>
                <w:szCs w:val="22"/>
                <w:lang w:val="mn-MN"/>
              </w:rPr>
            </w:pPr>
            <w:r w:rsidRPr="00E37199">
              <w:rPr>
                <w:b/>
                <w:i/>
                <w:sz w:val="22"/>
                <w:szCs w:val="22"/>
                <w:lang w:val="mn-MN"/>
              </w:rPr>
              <w:t>[захиалагч a, b, c илтгэлцүүрүүдийг тендер шалгаруулалтын баримт бичигт заана. Энэ гурван итгэлцүүрийн нийлбэр дүн аль ч тохиолдолд нэг (1) байна.]</w:t>
            </w:r>
          </w:p>
          <w:p w14:paraId="4525EC3F"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Тендерт оролцогч индексийн эх үүсвэр болон суурь өдрийн индексийг өөрийн тендерт зааж өгнө.</w:t>
            </w:r>
          </w:p>
          <w:p w14:paraId="5AE4F68A"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Суурь өдөр нь тендер зарласан өдөр байна.</w:t>
            </w:r>
          </w:p>
          <w:p w14:paraId="1CD2FB2E"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Үнэ тохируулах өдөр нь барааг тээвэрлэхээс [тоо бичих]</w:t>
            </w:r>
            <w:r w:rsidRPr="00E37199">
              <w:rPr>
                <w:b/>
                <w:i/>
                <w:sz w:val="22"/>
                <w:szCs w:val="22"/>
                <w:vertAlign w:val="superscript"/>
                <w:lang w:val="mn-MN"/>
              </w:rPr>
              <w:footnoteReference w:id="5"/>
            </w:r>
            <w:r w:rsidRPr="00E37199">
              <w:rPr>
                <w:b/>
                <w:i/>
                <w:sz w:val="22"/>
                <w:szCs w:val="22"/>
                <w:lang w:val="mn-MN"/>
              </w:rPr>
              <w:t xml:space="preserve"> долоо хоногийн өмнөх өдөр байна (үүнийг үйлдвэрлэх явцын дунд үе гэж ойлгоно).</w:t>
            </w:r>
          </w:p>
          <w:p w14:paraId="64FACE87"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Дараах нөхцөл байдал үүссэн тохиолдолд талууд үнийг тохируулах санал гаргах эрхтэй. Үүнд:</w:t>
            </w:r>
          </w:p>
          <w:p w14:paraId="04D20170" w14:textId="77777777" w:rsidR="002C172B" w:rsidRPr="00E37199" w:rsidRDefault="002C172B" w:rsidP="002C172B">
            <w:pPr>
              <w:numPr>
                <w:ilvl w:val="0"/>
                <w:numId w:val="26"/>
              </w:numPr>
              <w:tabs>
                <w:tab w:val="num" w:pos="604"/>
              </w:tabs>
              <w:spacing w:after="120" w:line="240" w:lineRule="auto"/>
              <w:ind w:left="480" w:hanging="312"/>
              <w:jc w:val="both"/>
              <w:rPr>
                <w:b/>
                <w:i/>
                <w:sz w:val="22"/>
                <w:szCs w:val="22"/>
                <w:lang w:val="mn-MN"/>
              </w:rPr>
            </w:pPr>
            <w:r w:rsidRPr="00E37199">
              <w:rPr>
                <w:b/>
                <w:i/>
                <w:sz w:val="22"/>
                <w:szCs w:val="22"/>
                <w:lang w:val="mn-MN"/>
              </w:rPr>
              <w:t>Гэрээний суурь үнэ [тоо бичих]</w:t>
            </w:r>
            <w:r w:rsidRPr="00E37199">
              <w:rPr>
                <w:b/>
                <w:i/>
                <w:sz w:val="22"/>
                <w:szCs w:val="22"/>
                <w:vertAlign w:val="superscript"/>
                <w:lang w:val="mn-MN"/>
              </w:rPr>
              <w:footnoteReference w:id="6"/>
            </w:r>
            <w:r w:rsidRPr="00E37199">
              <w:rPr>
                <w:b/>
                <w:i/>
                <w:sz w:val="22"/>
                <w:szCs w:val="22"/>
                <w:lang w:val="mn-MN"/>
              </w:rPr>
              <w:t xml:space="preserve"> хувиас илүү өсөх, эсхүл буурахаар бол үнийг тохируулна. </w:t>
            </w:r>
          </w:p>
          <w:p w14:paraId="078DEADA" w14:textId="77777777" w:rsidR="002C172B" w:rsidRPr="00E37199" w:rsidRDefault="002C172B" w:rsidP="002C172B">
            <w:pPr>
              <w:numPr>
                <w:ilvl w:val="0"/>
                <w:numId w:val="26"/>
              </w:numPr>
              <w:tabs>
                <w:tab w:val="num" w:pos="604"/>
              </w:tabs>
              <w:spacing w:after="120" w:line="240" w:lineRule="auto"/>
              <w:ind w:left="480" w:hanging="312"/>
              <w:jc w:val="both"/>
              <w:rPr>
                <w:b/>
                <w:i/>
                <w:sz w:val="22"/>
                <w:szCs w:val="22"/>
                <w:lang w:val="mn-MN"/>
              </w:rPr>
            </w:pPr>
            <w:r w:rsidRPr="00E37199">
              <w:rPr>
                <w:b/>
                <w:i/>
                <w:sz w:val="22"/>
                <w:szCs w:val="22"/>
                <w:lang w:val="mn-MN"/>
              </w:rPr>
              <w:t xml:space="preserve">Гэрээг сунгах албан бичигт онцгойлон өөрөөр заагаагүй бол барааг нийлүүлэх анхны хуваариас хоцорч нийлүүлсэн хугацаанд үнийн тохируулга хийхгүй. Нийлүүлэгчээс шалтгаалан хоцорсон хугацаанд үнийн тохируулга хийхгүй. Гэхдээ гэрээний үнэ буурах үнийн тохируулгыг захиалагч эдгээр хугацаанд хийж болно. </w:t>
            </w:r>
          </w:p>
          <w:p w14:paraId="6A775368" w14:textId="77777777" w:rsidR="002C172B" w:rsidRPr="00E37199" w:rsidRDefault="002C172B" w:rsidP="00291FAF">
            <w:pPr>
              <w:jc w:val="both"/>
              <w:rPr>
                <w:lang w:val="mn-MN"/>
              </w:rPr>
            </w:pPr>
            <w:bookmarkStart w:id="730" w:name="_Toc82378748"/>
            <w:bookmarkStart w:id="731" w:name="_Toc82445782"/>
            <w:bookmarkStart w:id="732" w:name="_Toc82448500"/>
            <w:bookmarkStart w:id="733" w:name="_Toc127459818"/>
            <w:bookmarkStart w:id="734" w:name="_Toc146704370"/>
            <w:r w:rsidRPr="00E37199">
              <w:rPr>
                <w:lang w:val="mn-MN"/>
              </w:rPr>
              <w:t>Гэрээний үнийн /P0/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730"/>
            <w:bookmarkEnd w:id="731"/>
            <w:bookmarkEnd w:id="732"/>
            <w:bookmarkEnd w:id="733"/>
            <w:bookmarkEnd w:id="734"/>
          </w:p>
        </w:tc>
      </w:tr>
      <w:tr w:rsidR="002C172B" w:rsidRPr="00E37199" w14:paraId="6B1281CC" w14:textId="77777777">
        <w:tc>
          <w:tcPr>
            <w:tcW w:w="1389" w:type="dxa"/>
            <w:hideMark/>
          </w:tcPr>
          <w:p w14:paraId="4D933946" w14:textId="77777777" w:rsidR="002C172B" w:rsidRPr="00E37199" w:rsidRDefault="002C172B" w:rsidP="002C172B">
            <w:pPr>
              <w:rPr>
                <w:b/>
                <w:lang w:val="mn-MN"/>
              </w:rPr>
            </w:pPr>
            <w:r w:rsidRPr="00E37199">
              <w:rPr>
                <w:b/>
                <w:lang w:val="mn-MN"/>
              </w:rPr>
              <w:lastRenderedPageBreak/>
              <w:t>ГЕН 3.9.</w:t>
            </w:r>
          </w:p>
        </w:tc>
        <w:tc>
          <w:tcPr>
            <w:tcW w:w="8104" w:type="dxa"/>
            <w:hideMark/>
          </w:tcPr>
          <w:p w14:paraId="24090B12" w14:textId="77777777" w:rsidR="002C172B" w:rsidRPr="00E37199" w:rsidRDefault="002C172B" w:rsidP="002C172B">
            <w:pPr>
              <w:rPr>
                <w:sz w:val="22"/>
                <w:szCs w:val="22"/>
                <w:lang w:val="mn-MN"/>
              </w:rPr>
            </w:pPr>
            <w:bookmarkStart w:id="735" w:name="_Toc80267053"/>
            <w:bookmarkStart w:id="736" w:name="_Toc82378749"/>
            <w:r w:rsidRPr="00E37199">
              <w:rPr>
                <w:sz w:val="22"/>
                <w:szCs w:val="22"/>
                <w:lang w:val="mn-MN"/>
              </w:rPr>
              <w:t xml:space="preserve">Төлбөр төлөх хугацаа: </w:t>
            </w:r>
            <w:r w:rsidRPr="00E37199">
              <w:rPr>
                <w:i/>
                <w:sz w:val="22"/>
                <w:szCs w:val="22"/>
                <w:lang w:val="mn-MN"/>
              </w:rPr>
              <w:t>[он, сар, өдөр]</w:t>
            </w:r>
            <w:bookmarkEnd w:id="735"/>
            <w:bookmarkEnd w:id="736"/>
            <w:r w:rsidRPr="00E37199">
              <w:rPr>
                <w:sz w:val="22"/>
                <w:szCs w:val="22"/>
                <w:lang w:val="mn-MN"/>
              </w:rPr>
              <w:t xml:space="preserve"> </w:t>
            </w:r>
          </w:p>
          <w:p w14:paraId="09FA86D0" w14:textId="77777777" w:rsidR="002C172B" w:rsidRPr="00E37199" w:rsidRDefault="002C172B" w:rsidP="002C172B">
            <w:pPr>
              <w:spacing w:after="120" w:line="240" w:lineRule="auto"/>
              <w:contextualSpacing/>
              <w:jc w:val="both"/>
              <w:rPr>
                <w:b/>
                <w:sz w:val="22"/>
                <w:szCs w:val="22"/>
                <w:lang w:val="mn-MN"/>
              </w:rPr>
            </w:pPr>
            <w:r w:rsidRPr="00E37199">
              <w:rPr>
                <w:sz w:val="22"/>
                <w:szCs w:val="22"/>
                <w:lang w:val="mn-MN"/>
              </w:rPr>
              <w:t>Төлбөрийг хэсэгчилсэн төлөх тохиолдолд төлбөр төлөх үе шатны хугацаа:</w:t>
            </w:r>
            <w:r w:rsidRPr="00E37199">
              <w:rPr>
                <w:b/>
                <w:i/>
                <w:sz w:val="22"/>
                <w:szCs w:val="22"/>
                <w:lang w:val="mn-MN"/>
              </w:rPr>
              <w:t xml:space="preserve"> [он, сар, өдөр] </w:t>
            </w:r>
          </w:p>
        </w:tc>
      </w:tr>
      <w:tr w:rsidR="002C172B" w:rsidRPr="00E37199" w14:paraId="353A4883" w14:textId="77777777">
        <w:trPr>
          <w:trHeight w:val="616"/>
        </w:trPr>
        <w:tc>
          <w:tcPr>
            <w:tcW w:w="1389" w:type="dxa"/>
            <w:hideMark/>
          </w:tcPr>
          <w:p w14:paraId="400A5DB4" w14:textId="77777777" w:rsidR="002C172B" w:rsidRPr="00E37199" w:rsidRDefault="002C172B" w:rsidP="002C172B">
            <w:pPr>
              <w:rPr>
                <w:b/>
                <w:lang w:val="mn-MN"/>
              </w:rPr>
            </w:pPr>
            <w:r w:rsidRPr="00E37199">
              <w:rPr>
                <w:b/>
                <w:lang w:val="mn-MN"/>
              </w:rPr>
              <w:t xml:space="preserve">ГЕН 4.2. </w:t>
            </w:r>
          </w:p>
        </w:tc>
        <w:tc>
          <w:tcPr>
            <w:tcW w:w="8104" w:type="dxa"/>
            <w:hideMark/>
          </w:tcPr>
          <w:p w14:paraId="68B9A020" w14:textId="77777777" w:rsidR="002C172B" w:rsidRPr="00E37199" w:rsidRDefault="002C172B" w:rsidP="002C172B">
            <w:pPr>
              <w:rPr>
                <w:b/>
                <w:szCs w:val="22"/>
                <w:lang w:val="mn-MN"/>
              </w:rPr>
            </w:pPr>
            <w:bookmarkStart w:id="737" w:name="_Toc80267054"/>
            <w:bookmarkStart w:id="738" w:name="_Toc82378750"/>
            <w:r w:rsidRPr="00E37199">
              <w:rPr>
                <w:sz w:val="22"/>
                <w:szCs w:val="22"/>
                <w:lang w:val="mn-MN"/>
              </w:rPr>
              <w:t>Даатгал:</w:t>
            </w:r>
            <w:bookmarkEnd w:id="737"/>
            <w:bookmarkEnd w:id="738"/>
            <w:r w:rsidRPr="00E37199">
              <w:rPr>
                <w:sz w:val="22"/>
                <w:szCs w:val="22"/>
                <w:lang w:val="mn-MN"/>
              </w:rPr>
              <w:t xml:space="preserve"> </w:t>
            </w:r>
          </w:p>
          <w:p w14:paraId="3440CE62" w14:textId="77777777" w:rsidR="002C172B" w:rsidRPr="00E37199" w:rsidRDefault="002C172B" w:rsidP="002C172B">
            <w:pPr>
              <w:suppressAutoHyphens/>
              <w:spacing w:after="120" w:line="240" w:lineRule="auto"/>
              <w:jc w:val="both"/>
              <w:rPr>
                <w:rFonts w:eastAsia="Times New Roman"/>
                <w:b/>
                <w:i/>
                <w:sz w:val="22"/>
                <w:szCs w:val="22"/>
                <w:lang w:val="mn-MN"/>
              </w:rPr>
            </w:pPr>
            <w:r w:rsidRPr="00E37199">
              <w:rPr>
                <w:rFonts w:eastAsia="Times New Roman"/>
                <w:b/>
                <w:i/>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2C172B" w:rsidRPr="00E37199" w14:paraId="63C1420A" w14:textId="77777777">
        <w:tc>
          <w:tcPr>
            <w:tcW w:w="1389" w:type="dxa"/>
            <w:hideMark/>
          </w:tcPr>
          <w:p w14:paraId="17FCAB4D" w14:textId="77777777" w:rsidR="002C172B" w:rsidRPr="00E37199" w:rsidRDefault="002C172B" w:rsidP="002C172B">
            <w:pPr>
              <w:rPr>
                <w:b/>
                <w:lang w:val="mn-MN"/>
              </w:rPr>
            </w:pPr>
            <w:r w:rsidRPr="00E37199">
              <w:rPr>
                <w:b/>
                <w:lang w:val="mn-MN"/>
              </w:rPr>
              <w:t>ГЕН 4.10.</w:t>
            </w:r>
          </w:p>
        </w:tc>
        <w:tc>
          <w:tcPr>
            <w:tcW w:w="8104" w:type="dxa"/>
          </w:tcPr>
          <w:p w14:paraId="5344570D" w14:textId="77777777" w:rsidR="002C172B" w:rsidRPr="00E37199" w:rsidRDefault="002C172B" w:rsidP="002C172B">
            <w:pPr>
              <w:rPr>
                <w:b/>
                <w:szCs w:val="22"/>
                <w:lang w:val="mn-MN"/>
              </w:rPr>
            </w:pPr>
            <w:bookmarkStart w:id="739" w:name="_Toc80267055"/>
            <w:bookmarkStart w:id="740" w:name="_Toc82378751"/>
            <w:r w:rsidRPr="00E37199">
              <w:rPr>
                <w:sz w:val="22"/>
                <w:szCs w:val="22"/>
                <w:lang w:val="mn-MN"/>
              </w:rPr>
              <w:t>Баталгаат хугацаа:</w:t>
            </w:r>
            <w:bookmarkEnd w:id="739"/>
            <w:bookmarkEnd w:id="740"/>
            <w:r w:rsidRPr="00E37199">
              <w:rPr>
                <w:sz w:val="22"/>
                <w:szCs w:val="22"/>
                <w:lang w:val="mn-MN"/>
              </w:rPr>
              <w:t xml:space="preserve"> </w:t>
            </w:r>
          </w:p>
          <w:p w14:paraId="7FCC82C2" w14:textId="792783D3" w:rsidR="002C172B" w:rsidRPr="00E37199" w:rsidRDefault="002C172B" w:rsidP="002C172B">
            <w:pPr>
              <w:spacing w:after="120" w:line="240" w:lineRule="auto"/>
              <w:jc w:val="both"/>
              <w:rPr>
                <w:b/>
                <w:i/>
                <w:sz w:val="22"/>
                <w:szCs w:val="22"/>
                <w:lang w:val="mn-MN"/>
              </w:rPr>
            </w:pPr>
            <w:r w:rsidRPr="00E37199">
              <w:rPr>
                <w:b/>
                <w:i/>
                <w:sz w:val="22"/>
                <w:szCs w:val="22"/>
                <w:lang w:val="mn-MN"/>
              </w:rPr>
              <w:lastRenderedPageBreak/>
              <w:t>[Баталгаат хугацаа заасан эсэх, заасан бол тендер шалгаруулалтын баримт бичигт үндэслэн хугацааг тогтоож бичих]</w:t>
            </w:r>
          </w:p>
        </w:tc>
      </w:tr>
      <w:tr w:rsidR="002C172B" w:rsidRPr="00E37199" w14:paraId="794A9235" w14:textId="77777777">
        <w:tc>
          <w:tcPr>
            <w:tcW w:w="1389" w:type="dxa"/>
          </w:tcPr>
          <w:p w14:paraId="080F5353" w14:textId="77777777" w:rsidR="002C172B" w:rsidRPr="00E37199" w:rsidRDefault="002C172B" w:rsidP="002C172B">
            <w:pPr>
              <w:rPr>
                <w:b/>
                <w:lang w:val="mn-MN"/>
              </w:rPr>
            </w:pPr>
            <w:r w:rsidRPr="00E37199">
              <w:rPr>
                <w:b/>
                <w:lang w:val="mn-MN"/>
              </w:rPr>
              <w:lastRenderedPageBreak/>
              <w:t>ГЕН 4.11</w:t>
            </w:r>
          </w:p>
        </w:tc>
        <w:tc>
          <w:tcPr>
            <w:tcW w:w="8104" w:type="dxa"/>
          </w:tcPr>
          <w:p w14:paraId="4EFC5AE3" w14:textId="77777777" w:rsidR="002C172B" w:rsidRPr="00E37199" w:rsidRDefault="002C172B" w:rsidP="002C172B">
            <w:pPr>
              <w:rPr>
                <w:b/>
                <w:szCs w:val="22"/>
                <w:lang w:val="mn-MN"/>
              </w:rPr>
            </w:pPr>
            <w:bookmarkStart w:id="741" w:name="_Toc80267056"/>
            <w:bookmarkStart w:id="742" w:name="_Toc82378752"/>
            <w:r w:rsidRPr="00E37199">
              <w:rPr>
                <w:sz w:val="22"/>
                <w:szCs w:val="22"/>
                <w:lang w:val="mn-MN"/>
              </w:rPr>
              <w:t>Чанарын баталгаа:</w:t>
            </w:r>
            <w:bookmarkEnd w:id="741"/>
            <w:bookmarkEnd w:id="742"/>
            <w:r w:rsidRPr="00E37199">
              <w:rPr>
                <w:sz w:val="22"/>
                <w:szCs w:val="22"/>
                <w:lang w:val="mn-MN"/>
              </w:rPr>
              <w:t xml:space="preserve"> </w:t>
            </w:r>
          </w:p>
          <w:p w14:paraId="42379819" w14:textId="77777777" w:rsidR="002C172B" w:rsidRPr="00E37199" w:rsidRDefault="002C172B" w:rsidP="002C172B">
            <w:pPr>
              <w:spacing w:after="120" w:line="240" w:lineRule="auto"/>
              <w:jc w:val="both"/>
              <w:rPr>
                <w:b/>
                <w:i/>
                <w:sz w:val="22"/>
                <w:szCs w:val="22"/>
                <w:lang w:val="mn-MN"/>
              </w:rPr>
            </w:pPr>
            <w:r w:rsidRPr="00E37199">
              <w:rPr>
                <w:sz w:val="22"/>
                <w:szCs w:val="22"/>
                <w:lang w:val="mn-MN"/>
              </w:rPr>
              <w:t>Чанарын баталгаа шаардах эсэх:</w:t>
            </w:r>
            <w:r w:rsidRPr="00E37199">
              <w:rPr>
                <w:b/>
                <w:sz w:val="22"/>
                <w:szCs w:val="22"/>
                <w:lang w:val="mn-MN"/>
              </w:rPr>
              <w:t xml:space="preserve"> </w:t>
            </w:r>
            <w:r w:rsidRPr="00E37199">
              <w:rPr>
                <w:b/>
                <w:i/>
                <w:sz w:val="22"/>
                <w:szCs w:val="22"/>
                <w:lang w:val="mn-MN"/>
              </w:rPr>
              <w:t>[Чанарын баталгаа шаардана/ шаардахгүй]</w:t>
            </w:r>
          </w:p>
          <w:p w14:paraId="69D2C48E" w14:textId="77777777" w:rsidR="002C172B" w:rsidRPr="00E37199" w:rsidRDefault="002C172B" w:rsidP="002C172B">
            <w:pPr>
              <w:spacing w:after="120" w:line="240" w:lineRule="auto"/>
              <w:jc w:val="both"/>
              <w:rPr>
                <w:b/>
                <w:i/>
                <w:sz w:val="22"/>
                <w:szCs w:val="22"/>
                <w:lang w:val="mn-MN"/>
              </w:rPr>
            </w:pPr>
            <w:r w:rsidRPr="00E37199">
              <w:rPr>
                <w:b/>
                <w:i/>
                <w:sz w:val="22"/>
                <w:szCs w:val="22"/>
                <w:lang w:val="mn-MN"/>
              </w:rPr>
              <w:t xml:space="preserve">Чанарын баталгаа шаардах бол, </w:t>
            </w:r>
          </w:p>
          <w:p w14:paraId="55CB74BE" w14:textId="77777777" w:rsidR="002C172B" w:rsidRPr="00E37199" w:rsidRDefault="002C172B" w:rsidP="002C172B">
            <w:pPr>
              <w:spacing w:after="120" w:line="240" w:lineRule="auto"/>
              <w:jc w:val="both"/>
              <w:rPr>
                <w:b/>
                <w:sz w:val="22"/>
                <w:szCs w:val="22"/>
                <w:lang w:val="mn-MN"/>
              </w:rPr>
            </w:pPr>
            <w:r w:rsidRPr="00E37199">
              <w:rPr>
                <w:sz w:val="22"/>
                <w:szCs w:val="22"/>
                <w:lang w:val="mn-MN"/>
              </w:rPr>
              <w:t>Чанарын баталгааны дүн:</w:t>
            </w:r>
            <w:r w:rsidRPr="00E37199">
              <w:rPr>
                <w:b/>
                <w:i/>
                <w:sz w:val="22"/>
                <w:szCs w:val="22"/>
                <w:lang w:val="mn-MN"/>
              </w:rPr>
              <w:t>[Гэрээний үнийн дүнгийн 5-10 хувь байхаар бичих]</w:t>
            </w:r>
          </w:p>
        </w:tc>
      </w:tr>
      <w:tr w:rsidR="002C172B" w:rsidRPr="00E37199" w14:paraId="64B40392" w14:textId="77777777">
        <w:tc>
          <w:tcPr>
            <w:tcW w:w="1389" w:type="dxa"/>
            <w:hideMark/>
          </w:tcPr>
          <w:p w14:paraId="3CD7FEC1" w14:textId="77777777" w:rsidR="002C172B" w:rsidRPr="00E37199" w:rsidRDefault="002C172B" w:rsidP="002C172B">
            <w:pPr>
              <w:rPr>
                <w:b/>
                <w:lang w:val="mn-MN"/>
              </w:rPr>
            </w:pPr>
            <w:r w:rsidRPr="00E37199">
              <w:rPr>
                <w:b/>
                <w:lang w:val="mn-MN"/>
              </w:rPr>
              <w:t>ГЕН 4.17.</w:t>
            </w:r>
          </w:p>
          <w:p w14:paraId="4555038F" w14:textId="77777777" w:rsidR="002C172B" w:rsidRPr="00E37199" w:rsidRDefault="002C172B" w:rsidP="002C172B">
            <w:pPr>
              <w:rPr>
                <w:b/>
                <w:lang w:val="mn-MN"/>
              </w:rPr>
            </w:pPr>
          </w:p>
        </w:tc>
        <w:tc>
          <w:tcPr>
            <w:tcW w:w="8104" w:type="dxa"/>
            <w:hideMark/>
          </w:tcPr>
          <w:p w14:paraId="69766FCB" w14:textId="77777777" w:rsidR="002C172B" w:rsidRPr="00E37199" w:rsidRDefault="002C172B" w:rsidP="002C172B">
            <w:pPr>
              <w:rPr>
                <w:b/>
                <w:szCs w:val="22"/>
                <w:lang w:val="mn-MN"/>
              </w:rPr>
            </w:pPr>
            <w:bookmarkStart w:id="743" w:name="_Toc80267057"/>
            <w:bookmarkStart w:id="744" w:name="_Toc82378753"/>
            <w:r w:rsidRPr="00E37199">
              <w:rPr>
                <w:sz w:val="22"/>
                <w:szCs w:val="22"/>
                <w:lang w:val="mn-MN"/>
              </w:rPr>
              <w:t>Нийлүүлэгчийн төлөх а</w:t>
            </w:r>
            <w:r w:rsidRPr="00E37199">
              <w:rPr>
                <w:b/>
                <w:szCs w:val="22"/>
                <w:lang w:val="mn-MN"/>
              </w:rPr>
              <w:t>лданги:</w:t>
            </w:r>
            <w:bookmarkEnd w:id="743"/>
            <w:bookmarkEnd w:id="744"/>
            <w:r w:rsidRPr="00E37199">
              <w:rPr>
                <w:b/>
                <w:szCs w:val="22"/>
                <w:lang w:val="mn-MN"/>
              </w:rPr>
              <w:t xml:space="preserve"> </w:t>
            </w:r>
          </w:p>
          <w:p w14:paraId="7FABBFB2" w14:textId="77777777" w:rsidR="002C172B" w:rsidRPr="00E37199" w:rsidRDefault="002C172B" w:rsidP="002C172B">
            <w:pPr>
              <w:spacing w:after="120" w:line="240" w:lineRule="auto"/>
              <w:jc w:val="both"/>
              <w:rPr>
                <w:b/>
                <w:sz w:val="22"/>
                <w:szCs w:val="22"/>
                <w:lang w:val="mn-MN"/>
              </w:rPr>
            </w:pPr>
            <w:r w:rsidRPr="00E37199">
              <w:rPr>
                <w:sz w:val="22"/>
                <w:szCs w:val="22"/>
                <w:lang w:val="mn-MN"/>
              </w:rPr>
              <w:t>Алданги тооцох эсэх</w:t>
            </w:r>
            <w:r w:rsidRPr="00E37199">
              <w:rPr>
                <w:b/>
                <w:sz w:val="22"/>
                <w:szCs w:val="22"/>
                <w:lang w:val="mn-MN"/>
              </w:rPr>
              <w:t>:</w:t>
            </w:r>
            <w:r w:rsidRPr="00E37199">
              <w:rPr>
                <w:b/>
                <w:i/>
                <w:sz w:val="22"/>
                <w:szCs w:val="22"/>
                <w:lang w:val="mn-MN"/>
              </w:rPr>
              <w:t xml:space="preserve"> [“Тийм”, “Үгүй” гэдгээс сонгох] </w:t>
            </w:r>
          </w:p>
          <w:p w14:paraId="7AE600A7" w14:textId="77777777" w:rsidR="002C172B" w:rsidRPr="00E37199" w:rsidRDefault="002C172B" w:rsidP="002C172B">
            <w:pPr>
              <w:spacing w:after="120" w:line="240" w:lineRule="auto"/>
              <w:jc w:val="both"/>
              <w:rPr>
                <w:b/>
                <w:sz w:val="22"/>
                <w:szCs w:val="22"/>
                <w:lang w:val="mn-MN"/>
              </w:rPr>
            </w:pPr>
            <w:r w:rsidRPr="00E37199">
              <w:rPr>
                <w:sz w:val="22"/>
                <w:szCs w:val="22"/>
                <w:lang w:val="mn-MN"/>
              </w:rPr>
              <w:t>Алдангийн хувь</w:t>
            </w:r>
            <w:r w:rsidRPr="00E37199">
              <w:rPr>
                <w:b/>
                <w:sz w:val="22"/>
                <w:szCs w:val="22"/>
                <w:lang w:val="mn-MN"/>
              </w:rPr>
              <w:t xml:space="preserve">: </w:t>
            </w:r>
            <w:r w:rsidRPr="00E37199">
              <w:rPr>
                <w:b/>
                <w:i/>
                <w:sz w:val="22"/>
                <w:szCs w:val="22"/>
                <w:lang w:val="mn-MN"/>
              </w:rPr>
              <w:t>[хоног тутамд 0.5 хүртэл хувиар тогтоож бичих]</w:t>
            </w:r>
          </w:p>
        </w:tc>
      </w:tr>
      <w:tr w:rsidR="002C172B" w:rsidRPr="00E37199" w14:paraId="2CB16CF1" w14:textId="77777777">
        <w:tc>
          <w:tcPr>
            <w:tcW w:w="1389" w:type="dxa"/>
          </w:tcPr>
          <w:p w14:paraId="68F9F072" w14:textId="77777777" w:rsidR="002C172B" w:rsidRPr="00E37199" w:rsidRDefault="002C172B" w:rsidP="002C172B">
            <w:pPr>
              <w:rPr>
                <w:b/>
                <w:lang w:val="mn-MN"/>
              </w:rPr>
            </w:pPr>
            <w:r w:rsidRPr="00E37199">
              <w:rPr>
                <w:b/>
                <w:lang w:val="mn-MN"/>
              </w:rPr>
              <w:t xml:space="preserve">ГЕН 4.18. </w:t>
            </w:r>
          </w:p>
        </w:tc>
        <w:tc>
          <w:tcPr>
            <w:tcW w:w="8104" w:type="dxa"/>
          </w:tcPr>
          <w:p w14:paraId="578A41A5" w14:textId="77777777" w:rsidR="002C172B" w:rsidRPr="00E37199" w:rsidRDefault="002C172B" w:rsidP="002C172B">
            <w:pPr>
              <w:rPr>
                <w:b/>
                <w:szCs w:val="22"/>
                <w:lang w:val="mn-MN"/>
              </w:rPr>
            </w:pPr>
            <w:bookmarkStart w:id="745" w:name="_Toc80267058"/>
            <w:bookmarkStart w:id="746" w:name="_Toc82378754"/>
            <w:r w:rsidRPr="00E37199">
              <w:rPr>
                <w:sz w:val="22"/>
                <w:szCs w:val="22"/>
                <w:lang w:val="mn-MN"/>
              </w:rPr>
              <w:t>Захиалагчийн төлөх а</w:t>
            </w:r>
            <w:r w:rsidRPr="00E37199">
              <w:rPr>
                <w:b/>
                <w:szCs w:val="22"/>
                <w:lang w:val="mn-MN"/>
              </w:rPr>
              <w:t>лданги:</w:t>
            </w:r>
            <w:bookmarkEnd w:id="745"/>
            <w:bookmarkEnd w:id="746"/>
            <w:r w:rsidRPr="00E37199">
              <w:rPr>
                <w:b/>
                <w:szCs w:val="22"/>
                <w:lang w:val="mn-MN"/>
              </w:rPr>
              <w:t xml:space="preserve"> </w:t>
            </w:r>
          </w:p>
          <w:p w14:paraId="6E0536EC" w14:textId="77777777" w:rsidR="002C172B" w:rsidRPr="00E37199" w:rsidRDefault="002C172B" w:rsidP="002C172B">
            <w:pPr>
              <w:spacing w:after="120" w:line="240" w:lineRule="auto"/>
              <w:jc w:val="both"/>
              <w:rPr>
                <w:b/>
                <w:sz w:val="22"/>
                <w:szCs w:val="22"/>
                <w:lang w:val="mn-MN"/>
              </w:rPr>
            </w:pPr>
            <w:r w:rsidRPr="00E37199">
              <w:rPr>
                <w:sz w:val="22"/>
                <w:szCs w:val="22"/>
                <w:lang w:val="mn-MN"/>
              </w:rPr>
              <w:t>Алданги тооцох эсэх</w:t>
            </w:r>
            <w:r w:rsidRPr="00E37199">
              <w:rPr>
                <w:b/>
                <w:sz w:val="22"/>
                <w:szCs w:val="22"/>
                <w:lang w:val="mn-MN"/>
              </w:rPr>
              <w:t xml:space="preserve">: [“Тийм”, “Үгүй” гэдгээс сонгох] </w:t>
            </w:r>
          </w:p>
          <w:p w14:paraId="5918EFB9" w14:textId="77777777" w:rsidR="002C172B" w:rsidRPr="00E37199" w:rsidRDefault="002C172B" w:rsidP="002C172B">
            <w:pPr>
              <w:spacing w:after="120" w:line="240" w:lineRule="auto"/>
              <w:jc w:val="both"/>
              <w:rPr>
                <w:b/>
                <w:sz w:val="22"/>
                <w:szCs w:val="22"/>
                <w:lang w:val="mn-MN"/>
              </w:rPr>
            </w:pPr>
            <w:r w:rsidRPr="00E37199">
              <w:rPr>
                <w:sz w:val="22"/>
                <w:szCs w:val="22"/>
                <w:lang w:val="mn-MN"/>
              </w:rPr>
              <w:t>Алдангийн хувь:</w:t>
            </w:r>
            <w:r w:rsidRPr="00E37199">
              <w:rPr>
                <w:b/>
                <w:sz w:val="22"/>
                <w:szCs w:val="22"/>
                <w:lang w:val="mn-MN"/>
              </w:rPr>
              <w:t xml:space="preserve"> </w:t>
            </w:r>
            <w:r w:rsidRPr="00E37199">
              <w:rPr>
                <w:b/>
                <w:i/>
                <w:sz w:val="22"/>
                <w:szCs w:val="22"/>
                <w:lang w:val="mn-MN"/>
              </w:rPr>
              <w:t>[хоног тутамд 0.5 хүртэл хувиар тогтоож бичих]</w:t>
            </w:r>
          </w:p>
        </w:tc>
      </w:tr>
    </w:tbl>
    <w:p w14:paraId="2DAD2022" w14:textId="77777777" w:rsidR="00B84E87" w:rsidRPr="00E37199" w:rsidRDefault="00B84E87" w:rsidP="00B84E87">
      <w:pPr>
        <w:spacing w:after="0" w:line="276" w:lineRule="auto"/>
        <w:jc w:val="both"/>
        <w:rPr>
          <w:rFonts w:eastAsia="Calibri"/>
          <w:b/>
          <w:sz w:val="20"/>
          <w:szCs w:val="20"/>
          <w:lang w:val="mn-MN"/>
        </w:rPr>
      </w:pPr>
    </w:p>
    <w:p w14:paraId="65B6963C" w14:textId="77777777" w:rsidR="00B84E87" w:rsidRPr="00E37199" w:rsidRDefault="00B84E87" w:rsidP="00B84E87">
      <w:pPr>
        <w:rPr>
          <w:sz w:val="20"/>
          <w:szCs w:val="20"/>
          <w:lang w:val="mn-MN"/>
        </w:rPr>
      </w:pPr>
      <w:r w:rsidRPr="00E37199">
        <w:rPr>
          <w:sz w:val="20"/>
          <w:szCs w:val="20"/>
          <w:lang w:val="mn-MN"/>
        </w:rPr>
        <w:br w:type="page"/>
      </w:r>
    </w:p>
    <w:p w14:paraId="28AE6C7E" w14:textId="77777777" w:rsidR="00B84E87" w:rsidRPr="00E37199" w:rsidRDefault="00B84E87" w:rsidP="00B84E87">
      <w:pPr>
        <w:pStyle w:val="Heading1"/>
        <w:spacing w:after="0"/>
        <w:rPr>
          <w:rFonts w:cs="Arial"/>
          <w:lang w:val="mn-MN"/>
        </w:rPr>
      </w:pPr>
      <w:bookmarkStart w:id="747" w:name="_Toc82378755"/>
      <w:bookmarkStart w:id="748" w:name="_Toc82445783"/>
      <w:bookmarkStart w:id="749" w:name="_Toc82448501"/>
      <w:bookmarkStart w:id="750" w:name="_Toc127459819"/>
      <w:bookmarkStart w:id="751" w:name="_Toc146704371"/>
      <w:r w:rsidRPr="00E37199">
        <w:rPr>
          <w:rFonts w:cs="Arial"/>
          <w:lang w:val="mn-MN"/>
        </w:rPr>
        <w:lastRenderedPageBreak/>
        <w:t>ГЭРЭЭ БАТАЛГААЖУУЛАХ МАЯГТ</w:t>
      </w:r>
      <w:bookmarkEnd w:id="747"/>
      <w:bookmarkEnd w:id="748"/>
      <w:bookmarkEnd w:id="749"/>
      <w:bookmarkEnd w:id="750"/>
      <w:bookmarkEnd w:id="751"/>
    </w:p>
    <w:p w14:paraId="4684D871" w14:textId="77777777" w:rsidR="00B84E87" w:rsidRPr="00E37199" w:rsidRDefault="00B84E87" w:rsidP="00B84E87">
      <w:pPr>
        <w:spacing w:after="0" w:line="276" w:lineRule="auto"/>
        <w:ind w:right="36"/>
        <w:jc w:val="both"/>
        <w:rPr>
          <w:rFonts w:eastAsia="Calibri"/>
          <w:b/>
          <w:sz w:val="20"/>
          <w:szCs w:val="20"/>
          <w:lang w:val="mn-MN"/>
        </w:rPr>
      </w:pPr>
    </w:p>
    <w:p w14:paraId="71704981" w14:textId="77777777" w:rsidR="00B84E87" w:rsidRPr="00E37199" w:rsidRDefault="00B84E87" w:rsidP="00B84E87">
      <w:pPr>
        <w:spacing w:after="0" w:line="276" w:lineRule="auto"/>
        <w:ind w:right="36"/>
        <w:jc w:val="center"/>
        <w:rPr>
          <w:rFonts w:eastAsia="Calibri"/>
          <w:b/>
          <w:sz w:val="22"/>
          <w:szCs w:val="22"/>
          <w:lang w:val="mn-MN"/>
        </w:rPr>
      </w:pPr>
      <w:r w:rsidRPr="00E37199">
        <w:rPr>
          <w:rFonts w:eastAsia="Calibri"/>
          <w:b/>
          <w:i/>
          <w:sz w:val="22"/>
          <w:szCs w:val="22"/>
          <w:lang w:val="mn-MN"/>
        </w:rPr>
        <w:t>[Тендер шалгаруулалтын нэрийг бичих]</w:t>
      </w:r>
      <w:r w:rsidRPr="00E37199">
        <w:rPr>
          <w:rFonts w:eastAsia="Calibri"/>
          <w:b/>
          <w:sz w:val="22"/>
          <w:szCs w:val="22"/>
          <w:lang w:val="mn-MN"/>
        </w:rPr>
        <w:t xml:space="preserve"> </w:t>
      </w:r>
      <w:r w:rsidRPr="00E37199">
        <w:rPr>
          <w:rFonts w:eastAsia="Calibri"/>
          <w:sz w:val="22"/>
          <w:szCs w:val="22"/>
          <w:lang w:val="mn-MN"/>
        </w:rPr>
        <w:t>гэрээ.</w:t>
      </w:r>
    </w:p>
    <w:p w14:paraId="7BC0CDA0" w14:textId="77777777" w:rsidR="00B84E87" w:rsidRPr="00E37199" w:rsidRDefault="00B84E87" w:rsidP="00B84E87">
      <w:pPr>
        <w:spacing w:after="0" w:line="276" w:lineRule="auto"/>
        <w:ind w:right="36"/>
        <w:jc w:val="center"/>
        <w:rPr>
          <w:rFonts w:eastAsia="Calibri"/>
          <w:sz w:val="22"/>
          <w:szCs w:val="22"/>
          <w:lang w:val="mn-MN"/>
        </w:rPr>
      </w:pPr>
      <w:r w:rsidRPr="00E37199">
        <w:rPr>
          <w:rFonts w:eastAsia="Calibri"/>
          <w:sz w:val="22"/>
          <w:szCs w:val="22"/>
          <w:lang w:val="mn-MN"/>
        </w:rPr>
        <w:t xml:space="preserve">Дугаар № </w:t>
      </w:r>
      <w:r w:rsidRPr="00E37199">
        <w:rPr>
          <w:rFonts w:eastAsia="Calibri"/>
          <w:b/>
          <w:i/>
          <w:sz w:val="22"/>
          <w:szCs w:val="22"/>
          <w:lang w:val="mn-MN"/>
        </w:rPr>
        <w:t>[Тендер шалгаруулалтын дугаарыг бичих]</w:t>
      </w:r>
    </w:p>
    <w:p w14:paraId="2E9D6564" w14:textId="77777777" w:rsidR="00B84E87" w:rsidRPr="00E37199" w:rsidRDefault="00B84E87" w:rsidP="00B84E87">
      <w:pPr>
        <w:spacing w:after="0"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B84E87" w:rsidRPr="00E37199" w14:paraId="2F3617D9" w14:textId="77777777">
        <w:trPr>
          <w:jc w:val="right"/>
        </w:trPr>
        <w:tc>
          <w:tcPr>
            <w:tcW w:w="2952" w:type="dxa"/>
          </w:tcPr>
          <w:p w14:paraId="67478751" w14:textId="77777777" w:rsidR="00B84E87" w:rsidRPr="00E37199" w:rsidRDefault="00B84E87">
            <w:pPr>
              <w:spacing w:after="0" w:line="276" w:lineRule="auto"/>
              <w:ind w:right="36"/>
              <w:jc w:val="both"/>
              <w:rPr>
                <w:rFonts w:eastAsia="Calibri"/>
                <w:sz w:val="22"/>
                <w:szCs w:val="22"/>
                <w:lang w:val="mn-MN"/>
              </w:rPr>
            </w:pPr>
          </w:p>
        </w:tc>
        <w:tc>
          <w:tcPr>
            <w:tcW w:w="2766" w:type="dxa"/>
          </w:tcPr>
          <w:p w14:paraId="3E1F0E09" w14:textId="77777777" w:rsidR="00B84E87" w:rsidRPr="00E37199" w:rsidRDefault="00B84E87">
            <w:pPr>
              <w:spacing w:after="0" w:line="276" w:lineRule="auto"/>
              <w:ind w:right="36"/>
              <w:jc w:val="both"/>
              <w:rPr>
                <w:rFonts w:eastAsia="Calibri"/>
                <w:sz w:val="22"/>
                <w:szCs w:val="22"/>
                <w:lang w:val="mn-MN"/>
              </w:rPr>
            </w:pPr>
          </w:p>
        </w:tc>
        <w:tc>
          <w:tcPr>
            <w:tcW w:w="3239" w:type="dxa"/>
            <w:hideMark/>
          </w:tcPr>
          <w:p w14:paraId="486A406B" w14:textId="77777777" w:rsidR="00B84E87" w:rsidRPr="00E37199" w:rsidRDefault="00B84E87">
            <w:pPr>
              <w:spacing w:after="0" w:line="276" w:lineRule="auto"/>
              <w:ind w:right="36"/>
              <w:jc w:val="both"/>
              <w:rPr>
                <w:rFonts w:eastAsia="Calibri"/>
                <w:sz w:val="22"/>
                <w:szCs w:val="22"/>
                <w:lang w:val="mn-MN"/>
              </w:rPr>
            </w:pPr>
            <w:r w:rsidRPr="00E37199">
              <w:rPr>
                <w:rFonts w:eastAsia="Calibri"/>
                <w:sz w:val="22"/>
                <w:szCs w:val="22"/>
                <w:lang w:val="mn-MN"/>
              </w:rPr>
              <w:t>............................... хот/аймаг</w:t>
            </w:r>
          </w:p>
        </w:tc>
      </w:tr>
    </w:tbl>
    <w:p w14:paraId="493DA48B" w14:textId="77777777" w:rsidR="00B84E87" w:rsidRPr="00E37199" w:rsidRDefault="00B84E87" w:rsidP="00B84E87">
      <w:pPr>
        <w:spacing w:after="0" w:line="276" w:lineRule="auto"/>
        <w:ind w:right="36"/>
        <w:jc w:val="both"/>
        <w:rPr>
          <w:rFonts w:eastAsia="Calibri"/>
          <w:sz w:val="22"/>
          <w:szCs w:val="22"/>
          <w:lang w:val="mn-MN"/>
        </w:rPr>
      </w:pPr>
    </w:p>
    <w:p w14:paraId="5CDE31A0" w14:textId="77777777" w:rsidR="00B84E87" w:rsidRPr="00E37199" w:rsidRDefault="00B84E87" w:rsidP="00B84E87">
      <w:pPr>
        <w:spacing w:after="0" w:line="276" w:lineRule="auto"/>
        <w:ind w:right="36"/>
        <w:jc w:val="both"/>
        <w:rPr>
          <w:rFonts w:eastAsia="Calibri"/>
          <w:sz w:val="22"/>
          <w:szCs w:val="22"/>
          <w:lang w:val="mn-MN"/>
        </w:rPr>
      </w:pPr>
    </w:p>
    <w:p w14:paraId="5322ABC1" w14:textId="77777777" w:rsidR="00B84E87" w:rsidRPr="00E37199" w:rsidRDefault="00B84E87" w:rsidP="00B84E87">
      <w:pPr>
        <w:spacing w:after="0" w:line="276" w:lineRule="auto"/>
        <w:ind w:right="36"/>
        <w:jc w:val="both"/>
        <w:rPr>
          <w:rFonts w:eastAsia="Calibri"/>
          <w:sz w:val="22"/>
          <w:szCs w:val="22"/>
          <w:lang w:val="mn-MN"/>
        </w:rPr>
      </w:pPr>
      <w:r w:rsidRPr="00E37199">
        <w:rPr>
          <w:rFonts w:eastAsia="Calibri"/>
          <w:sz w:val="22"/>
          <w:szCs w:val="22"/>
          <w:lang w:val="mn-MN"/>
        </w:rPr>
        <w:tab/>
        <w:t xml:space="preserve">Нэг талаас </w:t>
      </w:r>
      <w:r w:rsidRPr="00E37199">
        <w:rPr>
          <w:rFonts w:eastAsia="Calibri"/>
          <w:b/>
          <w:i/>
          <w:sz w:val="22"/>
          <w:szCs w:val="22"/>
          <w:lang w:val="mn-MN"/>
        </w:rPr>
        <w:t>[захиалагчийн нэрийг бичих]</w:t>
      </w:r>
      <w:r w:rsidRPr="00E37199">
        <w:rPr>
          <w:rFonts w:eastAsia="Calibri"/>
          <w:b/>
          <w:sz w:val="22"/>
          <w:szCs w:val="22"/>
          <w:lang w:val="mn-MN"/>
        </w:rPr>
        <w:t xml:space="preserve"> </w:t>
      </w:r>
      <w:r w:rsidRPr="00E37199">
        <w:rPr>
          <w:rFonts w:eastAsia="Calibri"/>
          <w:sz w:val="22"/>
          <w:szCs w:val="22"/>
          <w:lang w:val="mn-MN"/>
        </w:rPr>
        <w:t xml:space="preserve">(цаашид “захиалагч” гэх), нөгөө талаас </w:t>
      </w:r>
      <w:r w:rsidRPr="00E37199">
        <w:rPr>
          <w:rFonts w:eastAsia="Calibri"/>
          <w:b/>
          <w:sz w:val="22"/>
          <w:szCs w:val="22"/>
          <w:lang w:val="mn-MN"/>
        </w:rPr>
        <w:t>[нийлүүлэгчийн нэрийг бичих]</w:t>
      </w:r>
      <w:r w:rsidRPr="00E37199">
        <w:rPr>
          <w:rFonts w:eastAsia="Calibri"/>
          <w:sz w:val="22"/>
          <w:szCs w:val="22"/>
          <w:lang w:val="mn-MN"/>
        </w:rPr>
        <w:t xml:space="preserve"> (цаашид “нийлүүлэгч” гэх) нь Нийлүүлэгчийн ирүүлсэн тендерийг хүлээн зөвшөөрч энэхүү гэрээг дараах нөхцөлөөр байгуулав.</w:t>
      </w:r>
    </w:p>
    <w:p w14:paraId="7423E2C7" w14:textId="77777777" w:rsidR="00B84E87" w:rsidRPr="00E37199" w:rsidRDefault="00B84E87" w:rsidP="00B84E87">
      <w:pPr>
        <w:spacing w:after="0" w:line="276" w:lineRule="auto"/>
        <w:ind w:right="36"/>
        <w:jc w:val="both"/>
        <w:rPr>
          <w:rFonts w:eastAsia="Calibri"/>
          <w:sz w:val="22"/>
          <w:szCs w:val="22"/>
          <w:lang w:val="mn-MN"/>
        </w:rPr>
      </w:pPr>
    </w:p>
    <w:p w14:paraId="1FBFDA11" w14:textId="77777777" w:rsidR="00B84E87" w:rsidRPr="00E37199" w:rsidRDefault="00B84E87" w:rsidP="00B84E87">
      <w:pPr>
        <w:spacing w:after="0" w:line="276" w:lineRule="auto"/>
        <w:ind w:right="36" w:firstLine="709"/>
        <w:jc w:val="both"/>
        <w:rPr>
          <w:sz w:val="22"/>
          <w:szCs w:val="22"/>
          <w:lang w:val="mn-MN"/>
        </w:rPr>
      </w:pPr>
      <w:r w:rsidRPr="00E37199">
        <w:rPr>
          <w:sz w:val="22"/>
          <w:szCs w:val="22"/>
          <w:lang w:val="mn-MN"/>
        </w:rPr>
        <w:t>Энэхүү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1E1D75B3" w14:textId="77777777" w:rsidR="00B84E87" w:rsidRPr="00E37199" w:rsidRDefault="00B84E87" w:rsidP="00B84E87">
      <w:pPr>
        <w:spacing w:after="0" w:line="276" w:lineRule="auto"/>
        <w:ind w:right="36" w:firstLine="709"/>
        <w:jc w:val="both"/>
        <w:rPr>
          <w:sz w:val="22"/>
          <w:szCs w:val="22"/>
          <w:lang w:val="mn-MN"/>
        </w:rPr>
      </w:pPr>
    </w:p>
    <w:p w14:paraId="6B391E5B" w14:textId="77777777" w:rsidR="00B84E87" w:rsidRPr="00E37199" w:rsidRDefault="00B84E87" w:rsidP="00B84E87">
      <w:pPr>
        <w:pStyle w:val="ListParagraph"/>
        <w:numPr>
          <w:ilvl w:val="0"/>
          <w:numId w:val="27"/>
        </w:numPr>
        <w:spacing w:after="0" w:line="240" w:lineRule="auto"/>
        <w:contextualSpacing w:val="0"/>
        <w:jc w:val="both"/>
        <w:rPr>
          <w:sz w:val="22"/>
          <w:lang w:val="mn-MN"/>
        </w:rPr>
      </w:pPr>
      <w:r w:rsidRPr="00E37199">
        <w:rPr>
          <w:rFonts w:eastAsia="Calibri"/>
          <w:sz w:val="22"/>
          <w:lang w:val="mn-MN"/>
        </w:rPr>
        <w:t xml:space="preserve">Энэ гэрээний дагуу нийлүүлэх Барааны үнэ нь </w:t>
      </w:r>
      <w:r w:rsidRPr="00E37199">
        <w:rPr>
          <w:rFonts w:eastAsia="Calibri"/>
          <w:b/>
          <w:i/>
          <w:sz w:val="22"/>
          <w:lang w:val="mn-MN"/>
        </w:rPr>
        <w:t>[гэрээ байгуулах эрх олгох мэдэгдэлд заасан үнийн дүнг тоогоор болон үсгээр бичих]</w:t>
      </w:r>
      <w:r w:rsidRPr="00E37199">
        <w:rPr>
          <w:rFonts w:eastAsia="Calibri"/>
          <w:b/>
          <w:sz w:val="22"/>
          <w:lang w:val="mn-MN"/>
        </w:rPr>
        <w:t xml:space="preserve"> </w:t>
      </w:r>
      <w:r w:rsidRPr="00E37199">
        <w:rPr>
          <w:rFonts w:eastAsia="Calibri"/>
          <w:sz w:val="22"/>
          <w:lang w:val="mn-MN"/>
        </w:rPr>
        <w:t xml:space="preserve">төгрөг (цаашид “гэрээний үнэ” гэх) байна. Гэрээний үнэ нь санхүүжилтийн дээд хэмжээ байна. </w:t>
      </w:r>
    </w:p>
    <w:p w14:paraId="094E6A18" w14:textId="77777777" w:rsidR="00B84E87" w:rsidRPr="00E37199" w:rsidRDefault="00B84E87" w:rsidP="00B84E87">
      <w:pPr>
        <w:pStyle w:val="ListParagraph"/>
        <w:spacing w:after="0" w:line="240" w:lineRule="auto"/>
        <w:ind w:left="1069"/>
        <w:contextualSpacing w:val="0"/>
        <w:jc w:val="both"/>
        <w:rPr>
          <w:sz w:val="22"/>
          <w:lang w:val="mn-MN"/>
        </w:rPr>
      </w:pPr>
    </w:p>
    <w:p w14:paraId="2048D6E3" w14:textId="77777777" w:rsidR="00B84E87" w:rsidRPr="00E37199" w:rsidRDefault="00B84E87" w:rsidP="00B84E87">
      <w:pPr>
        <w:pStyle w:val="ListParagraph"/>
        <w:numPr>
          <w:ilvl w:val="0"/>
          <w:numId w:val="27"/>
        </w:numPr>
        <w:spacing w:after="0" w:line="276" w:lineRule="auto"/>
        <w:ind w:right="36"/>
        <w:contextualSpacing w:val="0"/>
        <w:jc w:val="both"/>
        <w:rPr>
          <w:rFonts w:eastAsia="Calibri"/>
          <w:sz w:val="22"/>
          <w:lang w:val="mn-MN"/>
        </w:rPr>
      </w:pPr>
      <w:r w:rsidRPr="00E37199">
        <w:rPr>
          <w:rFonts w:eastAsia="Calibri"/>
          <w:sz w:val="22"/>
          <w:lang w:val="mn-MN"/>
        </w:rPr>
        <w:t xml:space="preserve">Гэрээний үнийг Нийлүүлэгч </w:t>
      </w:r>
      <w:r w:rsidRPr="00E37199">
        <w:rPr>
          <w:rFonts w:eastAsia="Calibri"/>
          <w:b/>
          <w:i/>
          <w:sz w:val="22"/>
          <w:lang w:val="mn-MN"/>
        </w:rPr>
        <w:t>[Нийлүүлэгчийн нэрийг бичих]</w:t>
      </w:r>
      <w:r w:rsidRPr="00E37199">
        <w:rPr>
          <w:rFonts w:eastAsia="Calibri"/>
          <w:i/>
          <w:sz w:val="22"/>
          <w:lang w:val="mn-MN"/>
        </w:rPr>
        <w:t>-</w:t>
      </w:r>
      <w:r w:rsidRPr="00E37199">
        <w:rPr>
          <w:rFonts w:eastAsia="Calibri"/>
          <w:sz w:val="22"/>
          <w:lang w:val="mn-MN"/>
        </w:rPr>
        <w:t xml:space="preserve">ийн харилцах </w:t>
      </w:r>
      <w:r w:rsidRPr="00E37199">
        <w:rPr>
          <w:rFonts w:eastAsia="Calibri"/>
          <w:b/>
          <w:i/>
          <w:sz w:val="22"/>
          <w:lang w:val="mn-MN"/>
        </w:rPr>
        <w:t>[Банкны нэрийг бичих]</w:t>
      </w:r>
      <w:r w:rsidRPr="00E37199">
        <w:rPr>
          <w:rFonts w:eastAsia="Calibri"/>
          <w:sz w:val="22"/>
          <w:lang w:val="mn-MN"/>
        </w:rPr>
        <w:t xml:space="preserve"> банкны </w:t>
      </w:r>
      <w:r w:rsidRPr="00E37199">
        <w:rPr>
          <w:rFonts w:eastAsia="Calibri"/>
          <w:b/>
          <w:i/>
          <w:sz w:val="22"/>
          <w:lang w:val="mn-MN"/>
        </w:rPr>
        <w:t>[дансны дугаар бичих]</w:t>
      </w:r>
      <w:r w:rsidRPr="00E37199">
        <w:rPr>
          <w:rFonts w:eastAsia="Calibri"/>
          <w:sz w:val="22"/>
          <w:lang w:val="mn-MN"/>
        </w:rPr>
        <w:t xml:space="preserve"> дугаар дансанд шилжүүлнэ. </w:t>
      </w:r>
    </w:p>
    <w:p w14:paraId="256896D6" w14:textId="77777777" w:rsidR="00B84E87" w:rsidRPr="00E37199" w:rsidRDefault="00B84E87" w:rsidP="00B84E87">
      <w:pPr>
        <w:spacing w:after="0"/>
        <w:ind w:right="36"/>
        <w:jc w:val="both"/>
        <w:rPr>
          <w:rFonts w:eastAsia="Calibri"/>
          <w:sz w:val="22"/>
          <w:lang w:val="mn-MN"/>
        </w:rPr>
      </w:pPr>
    </w:p>
    <w:p w14:paraId="386F5773" w14:textId="6060DE81" w:rsidR="00B84E87" w:rsidRPr="00E37199" w:rsidRDefault="00B84E87" w:rsidP="00B84E87">
      <w:pPr>
        <w:pStyle w:val="ListParagraph"/>
        <w:numPr>
          <w:ilvl w:val="0"/>
          <w:numId w:val="27"/>
        </w:numPr>
        <w:spacing w:after="0" w:line="276" w:lineRule="auto"/>
        <w:ind w:right="36"/>
        <w:contextualSpacing w:val="0"/>
        <w:jc w:val="both"/>
        <w:rPr>
          <w:rFonts w:eastAsia="Calibri"/>
          <w:sz w:val="22"/>
          <w:lang w:val="mn-MN"/>
        </w:rPr>
      </w:pPr>
      <w:r w:rsidRPr="00E37199">
        <w:rPr>
          <w:rFonts w:eastAsia="Calibri"/>
          <w:sz w:val="22"/>
          <w:lang w:val="mn-MN"/>
        </w:rPr>
        <w:t>Д</w:t>
      </w:r>
      <w:r w:rsidR="00F00BEC" w:rsidRPr="00E37199">
        <w:rPr>
          <w:rFonts w:eastAsia="Calibri"/>
          <w:sz w:val="22"/>
          <w:lang w:val="mn-MN"/>
        </w:rPr>
        <w:t>о</w:t>
      </w:r>
      <w:r w:rsidRPr="00E37199">
        <w:rPr>
          <w:rFonts w:eastAsia="Calibri"/>
          <w:sz w:val="22"/>
          <w:lang w:val="mn-MN"/>
        </w:rPr>
        <w:t>ор дурдсан баримт бичиг нь цаашид гэрээний хэсэг болно. (цаашид “гэрээний баримт бичиг” гэх). Үүнд:</w:t>
      </w:r>
    </w:p>
    <w:p w14:paraId="227AAA1A"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 байгуулах эрх олгох тухай мэдэгдэл;</w:t>
      </w:r>
    </w:p>
    <w:p w14:paraId="56DC5A52"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Нийлүүлэгч тендер илгээсэн маягт;</w:t>
      </w:r>
    </w:p>
    <w:p w14:paraId="5E81E270"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тусгай нөхцөл;</w:t>
      </w:r>
    </w:p>
    <w:p w14:paraId="37D8DD0C"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ерөнхий нөхцөл;</w:t>
      </w:r>
    </w:p>
    <w:p w14:paraId="15A4E097"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үйцэтгэлийн баталгаа;</w:t>
      </w:r>
    </w:p>
    <w:p w14:paraId="7148C26A"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 xml:space="preserve">Техникийн тодорхойлолт; </w:t>
      </w:r>
    </w:p>
    <w:p w14:paraId="0F575A3E"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Бараа нийлүүлэлтийн хуваарь.</w:t>
      </w:r>
    </w:p>
    <w:p w14:paraId="252DA835" w14:textId="77777777" w:rsidR="00B84E87" w:rsidRPr="00E37199" w:rsidRDefault="00B84E87" w:rsidP="00B84E87">
      <w:pPr>
        <w:tabs>
          <w:tab w:val="left" w:pos="1309"/>
        </w:tabs>
        <w:spacing w:after="0"/>
        <w:ind w:right="36"/>
        <w:jc w:val="both"/>
        <w:rPr>
          <w:rFonts w:eastAsia="Calibri"/>
          <w:sz w:val="22"/>
          <w:lang w:val="mn-MN"/>
        </w:rPr>
      </w:pPr>
    </w:p>
    <w:p w14:paraId="639ACF1F" w14:textId="77777777" w:rsidR="00B84E87" w:rsidRPr="00E37199" w:rsidRDefault="00B84E87" w:rsidP="00B84E87">
      <w:pPr>
        <w:pStyle w:val="ListParagraph"/>
        <w:numPr>
          <w:ilvl w:val="0"/>
          <w:numId w:val="27"/>
        </w:numPr>
        <w:spacing w:after="0" w:line="276" w:lineRule="auto"/>
        <w:ind w:right="-259"/>
        <w:contextualSpacing w:val="0"/>
        <w:jc w:val="both"/>
        <w:rPr>
          <w:rFonts w:eastAsia="Calibri"/>
          <w:sz w:val="22"/>
          <w:lang w:val="mn-MN"/>
        </w:rPr>
      </w:pPr>
      <w:r w:rsidRPr="00E37199">
        <w:rPr>
          <w:sz w:val="22"/>
          <w:lang w:val="mn-MN"/>
        </w:rPr>
        <w:t xml:space="preserve">Гэрээний хэрэгжилттэй холбоотой асуудлаар талуудыг дараах эрх бүхий этгээдүүд төлөөлнө. Үүнд: </w:t>
      </w:r>
    </w:p>
    <w:p w14:paraId="4508B83F" w14:textId="77777777" w:rsidR="00B84E87" w:rsidRPr="00E37199" w:rsidRDefault="00B84E87" w:rsidP="00B84E87">
      <w:pPr>
        <w:pStyle w:val="ListParagraph"/>
        <w:numPr>
          <w:ilvl w:val="1"/>
          <w:numId w:val="27"/>
        </w:numPr>
        <w:spacing w:after="0" w:line="240" w:lineRule="exact"/>
        <w:ind w:right="36"/>
        <w:contextualSpacing w:val="0"/>
        <w:jc w:val="both"/>
        <w:rPr>
          <w:rFonts w:eastAsia="Calibri"/>
          <w:sz w:val="22"/>
          <w:lang w:val="mn-MN"/>
        </w:rPr>
      </w:pPr>
      <w:r w:rsidRPr="00E37199">
        <w:rPr>
          <w:rFonts w:eastAsia="Calibri"/>
          <w:sz w:val="22"/>
          <w:lang w:val="mn-MN"/>
        </w:rPr>
        <w:t xml:space="preserve">Захиалагчийн төлөөлөгчийн мэдээлэл </w:t>
      </w:r>
    </w:p>
    <w:p w14:paraId="7A911682"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2B19805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0C5CB6D0"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5BDE080D"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6FE7C74B"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Гар утас:</w:t>
      </w:r>
    </w:p>
    <w:p w14:paraId="29D569A8"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Цахим шуудан:  </w:t>
      </w:r>
    </w:p>
    <w:p w14:paraId="7B430A99" w14:textId="77777777" w:rsidR="00B84E87" w:rsidRPr="00E37199" w:rsidRDefault="00B84E87" w:rsidP="00B84E87">
      <w:pPr>
        <w:spacing w:after="0" w:line="240" w:lineRule="auto"/>
        <w:ind w:left="720"/>
        <w:jc w:val="both"/>
        <w:rPr>
          <w:rFonts w:eastAsia="Calibri"/>
          <w:sz w:val="22"/>
          <w:szCs w:val="22"/>
          <w:lang w:val="mn-MN"/>
        </w:rPr>
      </w:pPr>
    </w:p>
    <w:p w14:paraId="55FA951A" w14:textId="77777777" w:rsidR="00B84E87" w:rsidRPr="00E37199" w:rsidRDefault="00B84E87" w:rsidP="00B84E87">
      <w:pPr>
        <w:pStyle w:val="ListParagraph"/>
        <w:numPr>
          <w:ilvl w:val="1"/>
          <w:numId w:val="27"/>
        </w:numPr>
        <w:spacing w:after="0" w:line="240" w:lineRule="exact"/>
        <w:ind w:right="36"/>
        <w:contextualSpacing w:val="0"/>
        <w:jc w:val="both"/>
        <w:rPr>
          <w:rFonts w:eastAsia="Calibri"/>
          <w:sz w:val="22"/>
          <w:lang w:val="mn-MN"/>
        </w:rPr>
      </w:pPr>
      <w:r w:rsidRPr="00E37199">
        <w:rPr>
          <w:rFonts w:eastAsia="Calibri"/>
          <w:sz w:val="22"/>
          <w:lang w:val="mn-MN"/>
        </w:rPr>
        <w:t xml:space="preserve">Нийлүүлэгчийн төлөөлөгчийн мэдээлэл </w:t>
      </w:r>
    </w:p>
    <w:p w14:paraId="0936FAAA"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1D3AF4AC"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79C924B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3491EC67"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5D26EB2E"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Гар утас:</w:t>
      </w:r>
    </w:p>
    <w:p w14:paraId="391933A8"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Цахим шуудан:  </w:t>
      </w:r>
    </w:p>
    <w:p w14:paraId="16DF75BF" w14:textId="77777777" w:rsidR="00B84E87" w:rsidRPr="00E37199" w:rsidRDefault="00B84E87" w:rsidP="00B84E87">
      <w:pPr>
        <w:spacing w:after="0" w:line="240" w:lineRule="auto"/>
        <w:ind w:left="720"/>
        <w:jc w:val="both"/>
        <w:rPr>
          <w:rFonts w:eastAsia="Calibri"/>
          <w:sz w:val="22"/>
          <w:szCs w:val="22"/>
          <w:lang w:val="mn-MN"/>
        </w:rPr>
      </w:pPr>
    </w:p>
    <w:p w14:paraId="15B4DF54" w14:textId="77777777" w:rsidR="00B84E87" w:rsidRPr="00E37199" w:rsidRDefault="00B84E87" w:rsidP="00B84E87">
      <w:pPr>
        <w:spacing w:after="0" w:line="276" w:lineRule="auto"/>
        <w:ind w:left="709" w:right="-259"/>
        <w:jc w:val="both"/>
        <w:rPr>
          <w:rFonts w:eastAsia="Calibri"/>
          <w:sz w:val="22"/>
          <w:szCs w:val="22"/>
          <w:lang w:val="mn-MN"/>
        </w:rPr>
      </w:pPr>
    </w:p>
    <w:p w14:paraId="56E8632B" w14:textId="77777777" w:rsidR="00B84E87" w:rsidRPr="00E37199" w:rsidRDefault="00B84E87" w:rsidP="00B84E87">
      <w:pPr>
        <w:spacing w:after="0" w:line="276" w:lineRule="auto"/>
        <w:ind w:right="-259"/>
        <w:jc w:val="both"/>
        <w:rPr>
          <w:rFonts w:eastAsia="Calibri"/>
          <w:sz w:val="22"/>
          <w:szCs w:val="22"/>
          <w:lang w:val="mn-MN"/>
        </w:rPr>
      </w:pPr>
      <w:r w:rsidRPr="00E37199">
        <w:rPr>
          <w:rFonts w:eastAsia="Calibri"/>
          <w:sz w:val="22"/>
          <w:szCs w:val="22"/>
          <w:lang w:val="mn-MN"/>
        </w:rPr>
        <w:t xml:space="preserve"> </w:t>
      </w:r>
    </w:p>
    <w:tbl>
      <w:tblPr>
        <w:tblW w:w="0" w:type="auto"/>
        <w:tblLayout w:type="fixed"/>
        <w:tblLook w:val="04A0" w:firstRow="1" w:lastRow="0" w:firstColumn="1" w:lastColumn="0" w:noHBand="0" w:noVBand="1"/>
      </w:tblPr>
      <w:tblGrid>
        <w:gridCol w:w="4476"/>
        <w:gridCol w:w="236"/>
        <w:gridCol w:w="4444"/>
      </w:tblGrid>
      <w:tr w:rsidR="00B84E87" w:rsidRPr="00E37199" w14:paraId="39BEF2E9" w14:textId="77777777">
        <w:tc>
          <w:tcPr>
            <w:tcW w:w="4476" w:type="dxa"/>
          </w:tcPr>
          <w:p w14:paraId="2C3157AB" w14:textId="77777777" w:rsidR="00B84E87" w:rsidRPr="00E37199" w:rsidRDefault="00B84E87">
            <w:pPr>
              <w:spacing w:after="0"/>
              <w:jc w:val="both"/>
              <w:rPr>
                <w:sz w:val="22"/>
                <w:szCs w:val="22"/>
                <w:lang w:val="mn-MN"/>
              </w:rPr>
            </w:pPr>
            <w:r w:rsidRPr="00E37199">
              <w:rPr>
                <w:sz w:val="22"/>
                <w:szCs w:val="22"/>
                <w:lang w:val="mn-MN"/>
              </w:rPr>
              <w:t>ЗАХИАЛАГЧИЙГ ТӨЛӨӨЛЖ:</w:t>
            </w:r>
          </w:p>
          <w:p w14:paraId="7BFCF5F0" w14:textId="77777777" w:rsidR="00B84E87" w:rsidRPr="00E37199" w:rsidRDefault="00B84E87">
            <w:pPr>
              <w:spacing w:after="0"/>
              <w:jc w:val="both"/>
              <w:rPr>
                <w:rFonts w:eastAsia="Calibri"/>
                <w:sz w:val="22"/>
                <w:szCs w:val="22"/>
                <w:lang w:val="mn-MN"/>
              </w:rPr>
            </w:pPr>
          </w:p>
          <w:p w14:paraId="3273E895"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Албан тушаал, нэр]</w:t>
            </w:r>
          </w:p>
          <w:p w14:paraId="23AE614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Гарын үсэг]______________</w:t>
            </w:r>
          </w:p>
          <w:p w14:paraId="73D72075" w14:textId="77777777" w:rsidR="00B84E87" w:rsidRPr="00E37199" w:rsidRDefault="00B84E87">
            <w:pPr>
              <w:spacing w:after="0"/>
              <w:jc w:val="both"/>
              <w:rPr>
                <w:rFonts w:eastAsia="Calibri"/>
                <w:sz w:val="22"/>
                <w:szCs w:val="22"/>
                <w:lang w:val="mn-MN"/>
              </w:rPr>
            </w:pPr>
          </w:p>
          <w:p w14:paraId="1F051AC6" w14:textId="77777777" w:rsidR="00B84E87" w:rsidRPr="00E37199" w:rsidRDefault="00B84E87">
            <w:pPr>
              <w:spacing w:after="0"/>
              <w:jc w:val="both"/>
              <w:rPr>
                <w:rFonts w:eastAsia="Calibri"/>
                <w:sz w:val="22"/>
                <w:szCs w:val="22"/>
                <w:lang w:val="mn-MN"/>
              </w:rPr>
            </w:pPr>
          </w:p>
          <w:p w14:paraId="21E0D18F" w14:textId="77777777" w:rsidR="00B84E87" w:rsidRPr="00E37199" w:rsidRDefault="00B84E87">
            <w:pPr>
              <w:spacing w:after="0"/>
              <w:jc w:val="both"/>
              <w:rPr>
                <w:rFonts w:eastAsia="Calibri"/>
                <w:sz w:val="22"/>
                <w:szCs w:val="22"/>
                <w:lang w:val="mn-MN"/>
              </w:rPr>
            </w:pPr>
          </w:p>
          <w:p w14:paraId="48D41432" w14:textId="77777777" w:rsidR="00B84E87" w:rsidRPr="00E37199" w:rsidRDefault="00B84E87">
            <w:pPr>
              <w:spacing w:after="0"/>
              <w:jc w:val="both"/>
              <w:rPr>
                <w:rFonts w:eastAsia="Calibri"/>
                <w:sz w:val="22"/>
                <w:szCs w:val="22"/>
                <w:lang w:val="mn-MN"/>
              </w:rPr>
            </w:pPr>
          </w:p>
        </w:tc>
        <w:tc>
          <w:tcPr>
            <w:tcW w:w="236" w:type="dxa"/>
          </w:tcPr>
          <w:p w14:paraId="0B179351" w14:textId="77777777" w:rsidR="00B84E87" w:rsidRPr="00E37199" w:rsidRDefault="00B84E87">
            <w:pPr>
              <w:spacing w:after="0"/>
              <w:jc w:val="both"/>
              <w:rPr>
                <w:rFonts w:eastAsia="Calibri"/>
                <w:sz w:val="22"/>
                <w:szCs w:val="22"/>
                <w:lang w:val="mn-MN"/>
              </w:rPr>
            </w:pPr>
          </w:p>
        </w:tc>
        <w:tc>
          <w:tcPr>
            <w:tcW w:w="4444" w:type="dxa"/>
          </w:tcPr>
          <w:p w14:paraId="227B330A" w14:textId="77777777" w:rsidR="00B84E87" w:rsidRPr="00E37199" w:rsidRDefault="00B84E87">
            <w:pPr>
              <w:spacing w:after="0"/>
              <w:jc w:val="both"/>
              <w:rPr>
                <w:sz w:val="22"/>
                <w:szCs w:val="22"/>
                <w:lang w:val="mn-MN"/>
              </w:rPr>
            </w:pPr>
            <w:r w:rsidRPr="00E37199">
              <w:rPr>
                <w:sz w:val="22"/>
                <w:szCs w:val="22"/>
                <w:lang w:val="mn-MN"/>
              </w:rPr>
              <w:t xml:space="preserve">                НИЙЛҮҮЛЭГЧИЙГ ТӨЛӨӨЛЖ:</w:t>
            </w:r>
          </w:p>
          <w:p w14:paraId="6B61CB57" w14:textId="77777777" w:rsidR="00B84E87" w:rsidRPr="00E37199" w:rsidRDefault="00B84E87">
            <w:pPr>
              <w:spacing w:after="0"/>
              <w:jc w:val="both"/>
              <w:rPr>
                <w:rFonts w:eastAsia="Calibri"/>
                <w:sz w:val="22"/>
                <w:szCs w:val="22"/>
                <w:lang w:val="mn-MN"/>
              </w:rPr>
            </w:pPr>
          </w:p>
          <w:p w14:paraId="21C2B81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Албан тушаал, нэр]</w:t>
            </w:r>
          </w:p>
          <w:p w14:paraId="461D7BB6"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Гарын үсэг] _____________</w:t>
            </w:r>
          </w:p>
          <w:p w14:paraId="741FCCC8" w14:textId="77777777" w:rsidR="00B84E87" w:rsidRPr="00E37199" w:rsidRDefault="00B84E87">
            <w:pPr>
              <w:spacing w:after="0"/>
              <w:jc w:val="both"/>
              <w:rPr>
                <w:rFonts w:eastAsia="Calibri"/>
                <w:sz w:val="22"/>
                <w:szCs w:val="22"/>
                <w:lang w:val="mn-MN"/>
              </w:rPr>
            </w:pPr>
          </w:p>
          <w:p w14:paraId="0300026E" w14:textId="77777777" w:rsidR="00B84E87" w:rsidRPr="00E37199" w:rsidRDefault="00B84E87">
            <w:pPr>
              <w:spacing w:after="0"/>
              <w:jc w:val="both"/>
              <w:rPr>
                <w:rFonts w:eastAsia="Calibri"/>
                <w:sz w:val="22"/>
                <w:szCs w:val="22"/>
                <w:lang w:val="mn-MN"/>
              </w:rPr>
            </w:pPr>
          </w:p>
          <w:p w14:paraId="3269ED7C" w14:textId="77777777" w:rsidR="00B84E87" w:rsidRPr="00E37199" w:rsidRDefault="00B84E87">
            <w:pPr>
              <w:spacing w:after="0"/>
              <w:jc w:val="both"/>
              <w:rPr>
                <w:rFonts w:eastAsia="Calibri"/>
                <w:sz w:val="22"/>
                <w:szCs w:val="22"/>
                <w:lang w:val="mn-MN"/>
              </w:rPr>
            </w:pPr>
          </w:p>
          <w:p w14:paraId="24C87861" w14:textId="77777777" w:rsidR="00B84E87" w:rsidRPr="00E37199" w:rsidRDefault="00B84E87">
            <w:pPr>
              <w:spacing w:after="0"/>
              <w:jc w:val="both"/>
              <w:rPr>
                <w:rFonts w:eastAsia="Calibri"/>
                <w:sz w:val="22"/>
                <w:szCs w:val="22"/>
                <w:lang w:val="mn-MN"/>
              </w:rPr>
            </w:pPr>
          </w:p>
        </w:tc>
      </w:tr>
    </w:tbl>
    <w:p w14:paraId="6D79AE08" w14:textId="77777777" w:rsidR="00B84E87" w:rsidRPr="00E37199" w:rsidRDefault="00B84E87" w:rsidP="00B84E87">
      <w:pPr>
        <w:spacing w:after="0" w:line="276" w:lineRule="auto"/>
        <w:jc w:val="both"/>
        <w:rPr>
          <w:rFonts w:eastAsia="Calibri"/>
          <w:sz w:val="20"/>
          <w:szCs w:val="20"/>
          <w:lang w:val="mn-MN"/>
        </w:rPr>
      </w:pPr>
    </w:p>
    <w:p w14:paraId="70165D7E" w14:textId="77777777" w:rsidR="00B84E87" w:rsidRPr="00E37199" w:rsidRDefault="00B84E87" w:rsidP="00B84E87">
      <w:pPr>
        <w:spacing w:after="0" w:line="276" w:lineRule="auto"/>
        <w:jc w:val="both"/>
        <w:rPr>
          <w:rFonts w:eastAsia="Calibri"/>
          <w:sz w:val="20"/>
          <w:szCs w:val="20"/>
          <w:lang w:val="mn-MN"/>
        </w:rPr>
      </w:pPr>
    </w:p>
    <w:p w14:paraId="250D9CE4" w14:textId="77777777" w:rsidR="00B84E87" w:rsidRPr="00E37199" w:rsidRDefault="00B84E87" w:rsidP="00B84E87">
      <w:pPr>
        <w:spacing w:after="0" w:line="276" w:lineRule="auto"/>
        <w:jc w:val="both"/>
        <w:rPr>
          <w:rFonts w:eastAsia="Calibri"/>
          <w:sz w:val="20"/>
          <w:szCs w:val="20"/>
          <w:lang w:val="mn-MN"/>
        </w:rPr>
      </w:pPr>
    </w:p>
    <w:p w14:paraId="1648A2E2" w14:textId="77777777" w:rsidR="00B84E87" w:rsidRPr="00E37199" w:rsidRDefault="00B84E87" w:rsidP="00B84E87">
      <w:pPr>
        <w:spacing w:after="0" w:line="276" w:lineRule="auto"/>
        <w:jc w:val="both"/>
        <w:rPr>
          <w:rFonts w:eastAsia="Calibri"/>
          <w:sz w:val="20"/>
          <w:szCs w:val="20"/>
          <w:lang w:val="mn-MN"/>
        </w:rPr>
      </w:pPr>
    </w:p>
    <w:p w14:paraId="7B9D7996" w14:textId="77777777" w:rsidR="00B84E87" w:rsidRPr="00E37199" w:rsidRDefault="00B84E87" w:rsidP="00B84E87">
      <w:pPr>
        <w:spacing w:after="0" w:line="276" w:lineRule="auto"/>
        <w:jc w:val="both"/>
        <w:rPr>
          <w:rFonts w:eastAsia="Calibri"/>
          <w:sz w:val="20"/>
          <w:szCs w:val="20"/>
          <w:lang w:val="mn-MN"/>
        </w:rPr>
      </w:pPr>
    </w:p>
    <w:p w14:paraId="634E6640" w14:textId="77777777" w:rsidR="00B84E87" w:rsidRPr="00E37199" w:rsidRDefault="00B84E87" w:rsidP="00B84E87">
      <w:pPr>
        <w:spacing w:after="0" w:line="276" w:lineRule="auto"/>
        <w:jc w:val="both"/>
        <w:rPr>
          <w:rFonts w:eastAsia="Calibri"/>
          <w:sz w:val="20"/>
          <w:szCs w:val="20"/>
          <w:lang w:val="mn-MN"/>
        </w:rPr>
      </w:pPr>
    </w:p>
    <w:p w14:paraId="51B5A1B5" w14:textId="77777777" w:rsidR="00B84E87" w:rsidRPr="00E37199" w:rsidRDefault="00B84E87" w:rsidP="00B84E87">
      <w:pPr>
        <w:spacing w:after="0" w:line="276" w:lineRule="auto"/>
        <w:jc w:val="both"/>
        <w:rPr>
          <w:rFonts w:eastAsia="Calibri"/>
          <w:sz w:val="20"/>
          <w:szCs w:val="20"/>
          <w:lang w:val="mn-MN"/>
        </w:rPr>
      </w:pPr>
    </w:p>
    <w:p w14:paraId="40096B47" w14:textId="77777777" w:rsidR="00B84E87" w:rsidRPr="00E37199" w:rsidRDefault="00B84E87" w:rsidP="00B84E87">
      <w:pPr>
        <w:spacing w:after="0" w:line="276" w:lineRule="auto"/>
        <w:jc w:val="both"/>
        <w:rPr>
          <w:rFonts w:eastAsia="Calibri"/>
          <w:sz w:val="20"/>
          <w:szCs w:val="20"/>
          <w:lang w:val="mn-MN"/>
        </w:rPr>
      </w:pPr>
    </w:p>
    <w:p w14:paraId="5A24CD8F" w14:textId="1C2DD23D" w:rsidR="00CA1D90" w:rsidRPr="00E37199" w:rsidRDefault="00CA1D90">
      <w:pPr>
        <w:rPr>
          <w:lang w:val="mn-MN"/>
        </w:rPr>
      </w:pPr>
      <w:r w:rsidRPr="00E37199">
        <w:rPr>
          <w:lang w:val="mn-MN"/>
        </w:rPr>
        <w:br w:type="page"/>
      </w:r>
    </w:p>
    <w:p w14:paraId="30E59D08" w14:textId="77777777" w:rsidR="006C3B22" w:rsidRDefault="006C3B22" w:rsidP="006C3B22">
      <w:pPr>
        <w:spacing w:after="0" w:line="240" w:lineRule="auto"/>
        <w:contextualSpacing/>
        <w:jc w:val="center"/>
        <w:rPr>
          <w:sz w:val="22"/>
          <w:szCs w:val="22"/>
          <w:lang w:val="mn-MN"/>
        </w:rPr>
      </w:pPr>
    </w:p>
    <w:p w14:paraId="3AFF1C9E" w14:textId="4E731B28" w:rsidR="006C3B22" w:rsidRPr="006C3B22" w:rsidRDefault="006C3B22" w:rsidP="006C3B22">
      <w:pPr>
        <w:pStyle w:val="Heading1"/>
        <w:rPr>
          <w:lang w:val="mn-MN"/>
        </w:rPr>
      </w:pPr>
      <w:r w:rsidRPr="006C3B22">
        <w:rPr>
          <w:lang w:val="mn-MN"/>
        </w:rPr>
        <w:t>ТЕНДЕР ШАЛГАРУУЛАЛТЫН ЗАРЛАЛ</w:t>
      </w:r>
    </w:p>
    <w:p w14:paraId="67F9ADB1" w14:textId="77777777" w:rsidR="006C3B22" w:rsidRPr="006C3B22" w:rsidRDefault="006C3B22" w:rsidP="006C3B22">
      <w:pPr>
        <w:spacing w:after="0" w:line="240" w:lineRule="auto"/>
        <w:contextualSpacing/>
        <w:jc w:val="cente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6C3B22" w:rsidRPr="006C3B22" w14:paraId="154D34DD" w14:textId="77777777" w:rsidTr="004509E9">
        <w:tc>
          <w:tcPr>
            <w:tcW w:w="4503" w:type="dxa"/>
          </w:tcPr>
          <w:p w14:paraId="70894666" w14:textId="77777777" w:rsidR="006C3B22" w:rsidRPr="006C3B22" w:rsidRDefault="006C3B22" w:rsidP="006C3B22">
            <w:pPr>
              <w:contextualSpacing/>
              <w:jc w:val="right"/>
              <w:rPr>
                <w:b/>
                <w:sz w:val="22"/>
                <w:szCs w:val="22"/>
                <w:lang w:val="mn-MN"/>
              </w:rPr>
            </w:pPr>
            <w:r w:rsidRPr="006C3B22">
              <w:rPr>
                <w:b/>
                <w:sz w:val="22"/>
                <w:szCs w:val="22"/>
                <w:lang w:val="mn-MN"/>
              </w:rPr>
              <w:tab/>
            </w:r>
            <w:r w:rsidRPr="006C3B22">
              <w:rPr>
                <w:sz w:val="22"/>
                <w:szCs w:val="22"/>
                <w:lang w:val="mn-MN"/>
              </w:rPr>
              <w:t>Огноо:</w:t>
            </w:r>
          </w:p>
        </w:tc>
        <w:tc>
          <w:tcPr>
            <w:tcW w:w="4848" w:type="dxa"/>
          </w:tcPr>
          <w:p w14:paraId="5D5EB4DC" w14:textId="77777777" w:rsidR="006C3B22" w:rsidRPr="006C3B22" w:rsidRDefault="006C3B22" w:rsidP="006C3B22">
            <w:pPr>
              <w:contextualSpacing/>
              <w:rPr>
                <w:b/>
                <w:bCs/>
                <w:i/>
                <w:iCs/>
                <w:sz w:val="22"/>
                <w:szCs w:val="22"/>
                <w:lang w:val="mn-MN"/>
              </w:rPr>
            </w:pPr>
            <w:r w:rsidRPr="006C3B22">
              <w:rPr>
                <w:b/>
                <w:bCs/>
                <w:i/>
                <w:iCs/>
                <w:sz w:val="22"/>
                <w:szCs w:val="22"/>
                <w:lang w:val="mn-MN"/>
              </w:rPr>
              <w:t>[тендер шалгаруулалт зарласан он, сар, өдрийг бичих]</w:t>
            </w:r>
          </w:p>
        </w:tc>
      </w:tr>
      <w:tr w:rsidR="006C3B22" w:rsidRPr="006C3B22" w14:paraId="5ED4DDF9" w14:textId="77777777" w:rsidTr="004509E9">
        <w:tc>
          <w:tcPr>
            <w:tcW w:w="4503" w:type="dxa"/>
          </w:tcPr>
          <w:p w14:paraId="4DF1CD10" w14:textId="77777777" w:rsidR="006C3B22" w:rsidRPr="006C3B22" w:rsidRDefault="006C3B22" w:rsidP="006C3B22">
            <w:pPr>
              <w:contextualSpacing/>
              <w:jc w:val="right"/>
              <w:rPr>
                <w:sz w:val="22"/>
                <w:szCs w:val="22"/>
                <w:lang w:val="mn-MN"/>
              </w:rPr>
            </w:pPr>
            <w:r w:rsidRPr="006C3B22">
              <w:rPr>
                <w:sz w:val="22"/>
                <w:szCs w:val="22"/>
                <w:lang w:val="mn-MN"/>
              </w:rPr>
              <w:t>Тендер шалгаруулалтын төрөл:</w:t>
            </w:r>
          </w:p>
        </w:tc>
        <w:tc>
          <w:tcPr>
            <w:tcW w:w="4848" w:type="dxa"/>
          </w:tcPr>
          <w:p w14:paraId="5054C34A" w14:textId="77777777" w:rsidR="006C3B22" w:rsidRPr="006C3B22" w:rsidRDefault="006C3B22" w:rsidP="006C3B22">
            <w:pPr>
              <w:contextualSpacing/>
              <w:rPr>
                <w:rFonts w:eastAsia="Times New Roman"/>
                <w:sz w:val="22"/>
                <w:szCs w:val="22"/>
                <w:lang w:val="mn-MN"/>
              </w:rPr>
            </w:pPr>
            <w:r w:rsidRPr="006C3B22">
              <w:rPr>
                <w:rFonts w:eastAsia="Times New Roman"/>
                <w:sz w:val="22"/>
                <w:szCs w:val="22"/>
                <w:lang w:val="mn-MN"/>
              </w:rPr>
              <w:t xml:space="preserve">Бараа </w:t>
            </w:r>
          </w:p>
        </w:tc>
      </w:tr>
      <w:tr w:rsidR="006C3B22" w:rsidRPr="006C3B22" w14:paraId="0961B670" w14:textId="77777777" w:rsidTr="004509E9">
        <w:tc>
          <w:tcPr>
            <w:tcW w:w="4503" w:type="dxa"/>
          </w:tcPr>
          <w:p w14:paraId="27548F79" w14:textId="77777777" w:rsidR="006C3B22" w:rsidRPr="006C3B22" w:rsidRDefault="006C3B22" w:rsidP="006C3B22">
            <w:pPr>
              <w:contextualSpacing/>
              <w:jc w:val="right"/>
              <w:rPr>
                <w:b/>
                <w:sz w:val="22"/>
                <w:szCs w:val="22"/>
                <w:lang w:val="mn-MN"/>
              </w:rPr>
            </w:pPr>
            <w:r w:rsidRPr="006C3B22">
              <w:rPr>
                <w:sz w:val="22"/>
                <w:szCs w:val="22"/>
                <w:lang w:val="mn-MN"/>
              </w:rPr>
              <w:t>Тендер шалгаруулалтын нэр:</w:t>
            </w:r>
          </w:p>
        </w:tc>
        <w:tc>
          <w:tcPr>
            <w:tcW w:w="4848" w:type="dxa"/>
          </w:tcPr>
          <w:p w14:paraId="7210CBA7" w14:textId="77777777" w:rsidR="006C3B22" w:rsidRPr="006C3B22" w:rsidRDefault="006C3B22" w:rsidP="006C3B22">
            <w:pPr>
              <w:contextualSpacing/>
              <w:rPr>
                <w:rFonts w:eastAsia="Times New Roman"/>
                <w:b/>
                <w:bCs/>
                <w:i/>
                <w:iCs/>
                <w:sz w:val="22"/>
                <w:szCs w:val="22"/>
                <w:lang w:val="mn-MN"/>
              </w:rPr>
            </w:pPr>
            <w:r w:rsidRPr="006C3B22">
              <w:rPr>
                <w:rFonts w:eastAsia="Times New Roman"/>
                <w:b/>
                <w:bCs/>
                <w:i/>
                <w:iCs/>
                <w:sz w:val="22"/>
                <w:szCs w:val="22"/>
                <w:lang w:val="mn-MN"/>
              </w:rPr>
              <w:t>[төсөл, арга хэмжээний батлагдсан нэрийг бичих]</w:t>
            </w:r>
          </w:p>
        </w:tc>
      </w:tr>
      <w:tr w:rsidR="006C3B22" w:rsidRPr="006C3B22" w14:paraId="39573114" w14:textId="77777777" w:rsidTr="004509E9">
        <w:tc>
          <w:tcPr>
            <w:tcW w:w="4503" w:type="dxa"/>
          </w:tcPr>
          <w:p w14:paraId="04A0A867" w14:textId="77777777" w:rsidR="006C3B22" w:rsidRPr="006C3B22" w:rsidRDefault="006C3B22" w:rsidP="006C3B22">
            <w:pPr>
              <w:contextualSpacing/>
              <w:jc w:val="right"/>
              <w:rPr>
                <w:b/>
                <w:sz w:val="22"/>
                <w:szCs w:val="22"/>
                <w:lang w:val="mn-MN"/>
              </w:rPr>
            </w:pPr>
            <w:r w:rsidRPr="006C3B22">
              <w:rPr>
                <w:sz w:val="22"/>
                <w:szCs w:val="22"/>
                <w:lang w:val="mn-MN"/>
              </w:rPr>
              <w:t>Тендер шалгаруулалтын дугаар:</w:t>
            </w:r>
          </w:p>
        </w:tc>
        <w:tc>
          <w:tcPr>
            <w:tcW w:w="4848" w:type="dxa"/>
          </w:tcPr>
          <w:p w14:paraId="2269365C" w14:textId="77777777" w:rsidR="006C3B22" w:rsidRPr="006C3B22" w:rsidRDefault="006C3B22" w:rsidP="006C3B22">
            <w:pPr>
              <w:contextualSpacing/>
              <w:rPr>
                <w:b/>
                <w:sz w:val="22"/>
                <w:szCs w:val="22"/>
                <w:lang w:val="mn-MN"/>
              </w:rPr>
            </w:pPr>
            <w:r w:rsidRPr="006C3B22">
              <w:rPr>
                <w:b/>
                <w:i/>
                <w:sz w:val="22"/>
                <w:szCs w:val="22"/>
                <w:lang w:val="mn-MN"/>
              </w:rPr>
              <w:t>[цахим системд заасан тендер шалгаруулалтын дугаарыг бичих]</w:t>
            </w:r>
          </w:p>
        </w:tc>
      </w:tr>
      <w:tr w:rsidR="006C3B22" w:rsidRPr="006C3B22" w14:paraId="45B32E1C" w14:textId="77777777" w:rsidTr="004509E9">
        <w:tc>
          <w:tcPr>
            <w:tcW w:w="4503" w:type="dxa"/>
          </w:tcPr>
          <w:p w14:paraId="610294F2" w14:textId="77777777" w:rsidR="006C3B22" w:rsidRPr="006C3B22" w:rsidRDefault="006C3B22" w:rsidP="006C3B22">
            <w:pPr>
              <w:contextualSpacing/>
              <w:jc w:val="right"/>
              <w:rPr>
                <w:sz w:val="22"/>
                <w:szCs w:val="22"/>
                <w:lang w:val="mn-MN"/>
              </w:rPr>
            </w:pPr>
            <w:r w:rsidRPr="006C3B22">
              <w:rPr>
                <w:sz w:val="22"/>
                <w:szCs w:val="22"/>
                <w:lang w:val="mn-MN"/>
              </w:rPr>
              <w:t>Нийт төсөвт өртөг:</w:t>
            </w:r>
          </w:p>
        </w:tc>
        <w:tc>
          <w:tcPr>
            <w:tcW w:w="4848" w:type="dxa"/>
          </w:tcPr>
          <w:p w14:paraId="3B18E919" w14:textId="77777777" w:rsidR="006C3B22" w:rsidRPr="006C3B22" w:rsidRDefault="006C3B22" w:rsidP="006C3B22">
            <w:pPr>
              <w:contextualSpacing/>
              <w:rPr>
                <w:b/>
                <w:i/>
                <w:sz w:val="22"/>
                <w:szCs w:val="22"/>
              </w:rPr>
            </w:pPr>
            <w:r w:rsidRPr="006C3B22">
              <w:rPr>
                <w:b/>
                <w:i/>
                <w:sz w:val="22"/>
                <w:szCs w:val="22"/>
              </w:rPr>
              <w:t>[</w:t>
            </w:r>
            <w:r w:rsidRPr="006C3B22">
              <w:rPr>
                <w:b/>
                <w:i/>
                <w:sz w:val="22"/>
                <w:szCs w:val="22"/>
                <w:lang w:val="mn-MN"/>
              </w:rPr>
              <w:t>нийт төсөвт өртгийг бичих</w:t>
            </w:r>
            <w:r w:rsidRPr="006C3B22">
              <w:rPr>
                <w:b/>
                <w:i/>
                <w:sz w:val="22"/>
                <w:szCs w:val="22"/>
              </w:rPr>
              <w:t>]</w:t>
            </w:r>
          </w:p>
        </w:tc>
      </w:tr>
      <w:tr w:rsidR="006C3B22" w:rsidRPr="006C3B22" w14:paraId="1CABB66E" w14:textId="77777777" w:rsidTr="004509E9">
        <w:tc>
          <w:tcPr>
            <w:tcW w:w="4503" w:type="dxa"/>
          </w:tcPr>
          <w:p w14:paraId="05FCD3B3" w14:textId="77777777" w:rsidR="006C3B22" w:rsidRPr="006C3B22" w:rsidRDefault="006C3B22" w:rsidP="006C3B22">
            <w:pPr>
              <w:contextualSpacing/>
              <w:jc w:val="right"/>
              <w:rPr>
                <w:sz w:val="22"/>
                <w:szCs w:val="22"/>
                <w:lang w:val="mn-MN"/>
              </w:rPr>
            </w:pPr>
            <w:r w:rsidRPr="006C3B22">
              <w:rPr>
                <w:sz w:val="22"/>
                <w:szCs w:val="22"/>
                <w:lang w:val="mn-MN"/>
              </w:rPr>
              <w:t>Тендер шалгаруулалтын арга:</w:t>
            </w:r>
          </w:p>
        </w:tc>
        <w:tc>
          <w:tcPr>
            <w:tcW w:w="4848" w:type="dxa"/>
          </w:tcPr>
          <w:p w14:paraId="4F52203D" w14:textId="77777777" w:rsidR="006C3B22" w:rsidRPr="006C3B22" w:rsidRDefault="006C3B22" w:rsidP="006C3B22">
            <w:pPr>
              <w:contextualSpacing/>
              <w:rPr>
                <w:bCs/>
                <w:iCs/>
                <w:sz w:val="22"/>
                <w:szCs w:val="22"/>
                <w:lang w:val="mn-MN"/>
              </w:rPr>
            </w:pPr>
            <w:r w:rsidRPr="006C3B22">
              <w:rPr>
                <w:bCs/>
                <w:iCs/>
                <w:sz w:val="22"/>
                <w:szCs w:val="22"/>
                <w:lang w:val="mn-MN"/>
              </w:rPr>
              <w:t>Нээлттэй</w:t>
            </w:r>
          </w:p>
        </w:tc>
      </w:tr>
    </w:tbl>
    <w:p w14:paraId="02824D84" w14:textId="77777777" w:rsidR="006C3B22" w:rsidRPr="006C3B22" w:rsidRDefault="006C3B22" w:rsidP="006C3B22">
      <w:pPr>
        <w:spacing w:after="0" w:line="240" w:lineRule="auto"/>
        <w:contextualSpacing/>
        <w:jc w:val="right"/>
        <w:rPr>
          <w:rFonts w:eastAsia="Times New Roman"/>
          <w:sz w:val="22"/>
          <w:szCs w:val="22"/>
          <w:lang w:val="mn-MN"/>
        </w:rPr>
      </w:pPr>
      <w:r w:rsidRPr="006C3B22">
        <w:rPr>
          <w:rFonts w:eastAsia="Times New Roman"/>
          <w:sz w:val="22"/>
          <w:szCs w:val="22"/>
          <w:lang w:val="mn-MN"/>
        </w:rPr>
        <w:tab/>
      </w:r>
      <w:r w:rsidRPr="006C3B22">
        <w:rPr>
          <w:rFonts w:eastAsia="Times New Roman"/>
          <w:sz w:val="22"/>
          <w:szCs w:val="22"/>
          <w:lang w:val="mn-MN"/>
        </w:rPr>
        <w:tab/>
      </w:r>
    </w:p>
    <w:p w14:paraId="5BE4733B"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b/>
          <w:i/>
          <w:sz w:val="22"/>
          <w:szCs w:val="22"/>
          <w:lang w:val="mn-MN"/>
        </w:rPr>
        <w:t xml:space="preserve">[Захиалагчийн нэрийг бүрэн, товчлохгүйгээр бичих] </w:t>
      </w:r>
      <w:r w:rsidRPr="006C3B22">
        <w:rPr>
          <w:rFonts w:eastAsia="Times New Roman"/>
          <w:sz w:val="22"/>
          <w:szCs w:val="22"/>
          <w:lang w:val="mn-MN"/>
        </w:rPr>
        <w:t>нь тендер шалгаруулалтын баримт бичигт заасан шаардлага, шалгуур үзүүлэлт хангасан аж ахуй эрхлэгчийг тендер ирүүлэхийг урьж байна.</w:t>
      </w:r>
    </w:p>
    <w:p w14:paraId="662573B4" w14:textId="77777777" w:rsidR="006C3B22" w:rsidRPr="006C3B22" w:rsidRDefault="006C3B22" w:rsidP="006C3B22">
      <w:pPr>
        <w:spacing w:after="0" w:line="240" w:lineRule="auto"/>
        <w:ind w:left="720"/>
        <w:contextualSpacing/>
        <w:jc w:val="both"/>
        <w:rPr>
          <w:rFonts w:eastAsia="Times New Roman"/>
          <w:sz w:val="22"/>
          <w:szCs w:val="22"/>
          <w:lang w:val="mn-MN"/>
        </w:rPr>
      </w:pPr>
    </w:p>
    <w:p w14:paraId="45D4A5FE"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 xml:space="preserve">Тендер шалгаруулалт нь дараах багцуудаас бүрдэнэ: </w:t>
      </w:r>
      <w:r w:rsidRPr="006C3B22">
        <w:rPr>
          <w:rFonts w:eastAsia="Times New Roman"/>
          <w:b/>
          <w:i/>
          <w:sz w:val="22"/>
          <w:szCs w:val="22"/>
          <w:lang w:val="mn-MN"/>
        </w:rPr>
        <w:t>[Хэрвээ багцтай бол “Тийм”, багцгүй бол “Үгүй”]</w:t>
      </w:r>
    </w:p>
    <w:p w14:paraId="09F0E6CE" w14:textId="77777777" w:rsidR="006C3B22" w:rsidRPr="006C3B22" w:rsidRDefault="006C3B22" w:rsidP="006C3B22">
      <w:pPr>
        <w:spacing w:after="0" w:line="240" w:lineRule="auto"/>
        <w:ind w:left="720"/>
        <w:contextualSpacing/>
        <w:jc w:val="both"/>
        <w:rPr>
          <w:rFonts w:eastAsia="Times New Roman"/>
          <w:sz w:val="22"/>
          <w:szCs w:val="22"/>
          <w:lang w:val="mn-MN"/>
        </w:rPr>
      </w:pPr>
    </w:p>
    <w:p w14:paraId="79D32507" w14:textId="77777777" w:rsidR="006C3B22" w:rsidRPr="006C3B22" w:rsidRDefault="006C3B22" w:rsidP="006C3B22">
      <w:pPr>
        <w:spacing w:after="0" w:line="240" w:lineRule="auto"/>
        <w:ind w:left="1440"/>
        <w:contextualSpacing/>
        <w:jc w:val="both"/>
        <w:rPr>
          <w:rFonts w:eastAsia="Times New Roman"/>
          <w:b/>
          <w:bCs/>
          <w:i/>
          <w:iCs/>
          <w:sz w:val="22"/>
          <w:szCs w:val="22"/>
          <w:lang w:val="mn-MN"/>
        </w:rPr>
      </w:pPr>
      <w:r w:rsidRPr="006C3B22">
        <w:rPr>
          <w:rFonts w:eastAsia="Times New Roman"/>
          <w:b/>
          <w:bCs/>
          <w:i/>
          <w:iCs/>
          <w:sz w:val="22"/>
          <w:szCs w:val="22"/>
          <w:lang w:val="mn-MN"/>
        </w:rPr>
        <w:t>Багц № 1: багцын нэр,</w:t>
      </w:r>
    </w:p>
    <w:p w14:paraId="34408696" w14:textId="77777777" w:rsidR="006C3B22" w:rsidRPr="006C3B22" w:rsidRDefault="006C3B22" w:rsidP="006C3B22">
      <w:pPr>
        <w:spacing w:after="0" w:line="240" w:lineRule="auto"/>
        <w:ind w:left="1440"/>
        <w:contextualSpacing/>
        <w:jc w:val="both"/>
        <w:rPr>
          <w:rFonts w:eastAsia="Times New Roman"/>
          <w:b/>
          <w:bCs/>
          <w:i/>
          <w:iCs/>
          <w:sz w:val="22"/>
          <w:szCs w:val="22"/>
          <w:lang w:val="mn-MN"/>
        </w:rPr>
      </w:pPr>
      <w:r w:rsidRPr="006C3B22">
        <w:rPr>
          <w:rFonts w:eastAsia="Times New Roman"/>
          <w:b/>
          <w:bCs/>
          <w:i/>
          <w:iCs/>
          <w:sz w:val="22"/>
          <w:szCs w:val="22"/>
          <w:lang w:val="mn-MN"/>
        </w:rPr>
        <w:t>Багц № 2: багцын нэр...гэх мэт.</w:t>
      </w:r>
    </w:p>
    <w:p w14:paraId="2A780AE0" w14:textId="77777777" w:rsidR="006C3B22" w:rsidRPr="006C3B22" w:rsidRDefault="006C3B22" w:rsidP="006C3B22">
      <w:pPr>
        <w:spacing w:after="0" w:line="240" w:lineRule="auto"/>
        <w:ind w:left="1440"/>
        <w:contextualSpacing/>
        <w:jc w:val="both"/>
        <w:rPr>
          <w:rFonts w:eastAsia="Times New Roman"/>
          <w:b/>
          <w:bCs/>
          <w:i/>
          <w:iCs/>
          <w:sz w:val="22"/>
          <w:szCs w:val="22"/>
          <w:lang w:val="mn-MN"/>
        </w:rPr>
      </w:pPr>
    </w:p>
    <w:p w14:paraId="5A45F9CE" w14:textId="77777777" w:rsidR="006C3B22" w:rsidRPr="006C3B22" w:rsidRDefault="006C3B22" w:rsidP="006C3B22">
      <w:pPr>
        <w:spacing w:after="0" w:line="240" w:lineRule="auto"/>
        <w:ind w:left="1440" w:hanging="731"/>
        <w:contextualSpacing/>
        <w:jc w:val="both"/>
        <w:rPr>
          <w:rFonts w:eastAsia="Times New Roman"/>
          <w:b/>
          <w:i/>
          <w:sz w:val="22"/>
          <w:szCs w:val="22"/>
          <w:lang w:val="mn-MN"/>
        </w:rPr>
      </w:pPr>
      <w:r w:rsidRPr="006C3B22">
        <w:rPr>
          <w:rFonts w:eastAsia="Times New Roman"/>
          <w:b/>
          <w:i/>
          <w:sz w:val="22"/>
          <w:szCs w:val="22"/>
          <w:lang w:val="mn-MN"/>
        </w:rPr>
        <w:t>Дотоодын үйлдвэрлэлээс худалдан авах бараа байгаа бол тодорхой бичих:</w:t>
      </w:r>
    </w:p>
    <w:p w14:paraId="498D4A26" w14:textId="77777777" w:rsidR="006C3B22" w:rsidRPr="006C3B22" w:rsidRDefault="006C3B22" w:rsidP="006C3B22">
      <w:pPr>
        <w:spacing w:after="0" w:line="240" w:lineRule="auto"/>
        <w:ind w:left="1440" w:hanging="731"/>
        <w:contextualSpacing/>
        <w:jc w:val="both"/>
        <w:rPr>
          <w:rFonts w:eastAsia="Times New Roman"/>
          <w:b/>
          <w:bCs/>
          <w:i/>
          <w:iCs/>
          <w:sz w:val="22"/>
          <w:szCs w:val="22"/>
        </w:rPr>
      </w:pPr>
    </w:p>
    <w:p w14:paraId="4C626660" w14:textId="77777777" w:rsidR="006C3B22" w:rsidRPr="006C3B22" w:rsidRDefault="006C3B22" w:rsidP="006C3B22">
      <w:pPr>
        <w:tabs>
          <w:tab w:val="right" w:pos="7272"/>
        </w:tabs>
        <w:spacing w:after="0" w:line="240" w:lineRule="auto"/>
        <w:ind w:left="1440"/>
        <w:contextualSpacing/>
        <w:jc w:val="both"/>
        <w:rPr>
          <w:b/>
          <w:i/>
          <w:sz w:val="22"/>
          <w:szCs w:val="22"/>
          <w:lang w:val="mn-MN"/>
        </w:rPr>
      </w:pPr>
      <w:r w:rsidRPr="006C3B22">
        <w:rPr>
          <w:b/>
          <w:i/>
          <w:sz w:val="22"/>
          <w:szCs w:val="22"/>
          <w:lang w:val="mn-MN"/>
        </w:rPr>
        <w:t>Дотоодын багц № 3: багцын нэр,</w:t>
      </w:r>
    </w:p>
    <w:p w14:paraId="75FE5128" w14:textId="77777777" w:rsidR="006C3B22" w:rsidRPr="006C3B22" w:rsidRDefault="006C3B22" w:rsidP="006C3B22">
      <w:pPr>
        <w:spacing w:after="0" w:line="240" w:lineRule="auto"/>
        <w:ind w:left="1440"/>
        <w:contextualSpacing/>
        <w:jc w:val="both"/>
        <w:rPr>
          <w:rFonts w:eastAsia="Times New Roman"/>
          <w:b/>
          <w:i/>
          <w:sz w:val="22"/>
          <w:szCs w:val="22"/>
          <w:lang w:val="mn-MN"/>
        </w:rPr>
      </w:pPr>
      <w:r w:rsidRPr="006C3B22">
        <w:rPr>
          <w:rFonts w:eastAsia="Times New Roman"/>
          <w:b/>
          <w:i/>
          <w:sz w:val="22"/>
          <w:szCs w:val="22"/>
          <w:lang w:val="mn-MN"/>
        </w:rPr>
        <w:t>Дотоодын багц № 4: багцын нэр...гэх мэт.</w:t>
      </w:r>
    </w:p>
    <w:p w14:paraId="387C5508" w14:textId="77777777" w:rsidR="006C3B22" w:rsidRPr="006C3B22" w:rsidRDefault="006C3B22" w:rsidP="006C3B22">
      <w:pPr>
        <w:spacing w:after="0" w:line="240" w:lineRule="auto"/>
        <w:ind w:left="1440"/>
        <w:contextualSpacing/>
        <w:jc w:val="both"/>
        <w:rPr>
          <w:rFonts w:eastAsia="Times New Roman"/>
          <w:sz w:val="22"/>
          <w:szCs w:val="22"/>
          <w:lang w:val="mn-MN"/>
        </w:rPr>
      </w:pPr>
    </w:p>
    <w:p w14:paraId="14D6E428"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 xml:space="preserve">Тендерийг </w:t>
      </w:r>
      <w:r w:rsidRPr="006C3B22">
        <w:rPr>
          <w:rFonts w:eastAsia="Times New Roman"/>
          <w:b/>
          <w:i/>
          <w:sz w:val="22"/>
          <w:szCs w:val="22"/>
          <w:lang w:val="mn-MN"/>
        </w:rPr>
        <w:t>[тендер хүлээн авах огноо, цаг]</w:t>
      </w:r>
      <w:r w:rsidRPr="006C3B22">
        <w:rPr>
          <w:rFonts w:eastAsia="Times New Roman"/>
          <w:sz w:val="22"/>
          <w:szCs w:val="22"/>
          <w:lang w:val="mn-MN"/>
        </w:rPr>
        <w:t xml:space="preserve">–аас өмнө тендер шалгаруулалтын баримт бичигт зааснаар илгээх ба тендерийг </w:t>
      </w:r>
      <w:r w:rsidRPr="006C3B22">
        <w:rPr>
          <w:rFonts w:eastAsia="Times New Roman"/>
          <w:b/>
          <w:i/>
          <w:sz w:val="22"/>
          <w:szCs w:val="22"/>
          <w:lang w:val="mn-MN"/>
        </w:rPr>
        <w:t>[огноо]</w:t>
      </w:r>
      <w:r w:rsidRPr="006C3B22">
        <w:rPr>
          <w:rFonts w:eastAsia="Times New Roman"/>
          <w:i/>
          <w:sz w:val="22"/>
          <w:szCs w:val="22"/>
          <w:lang w:val="mn-MN"/>
        </w:rPr>
        <w:t>-ны өдрийн</w:t>
      </w:r>
      <w:r w:rsidRPr="006C3B22">
        <w:rPr>
          <w:rFonts w:eastAsia="Times New Roman"/>
          <w:b/>
          <w:i/>
          <w:sz w:val="22"/>
          <w:szCs w:val="22"/>
          <w:lang w:val="mn-MN"/>
        </w:rPr>
        <w:t>, [цаг]</w:t>
      </w:r>
      <w:r w:rsidRPr="006C3B22">
        <w:rPr>
          <w:rFonts w:eastAsia="Times New Roman"/>
          <w:i/>
          <w:sz w:val="22"/>
          <w:szCs w:val="22"/>
          <w:lang w:val="mn-MN"/>
        </w:rPr>
        <w:t>-т</w:t>
      </w:r>
      <w:r w:rsidRPr="006C3B22">
        <w:rPr>
          <w:rFonts w:eastAsia="Times New Roman"/>
          <w:sz w:val="22"/>
          <w:szCs w:val="22"/>
          <w:lang w:val="mn-MN"/>
        </w:rPr>
        <w:t xml:space="preserve"> нээнэ.</w:t>
      </w:r>
    </w:p>
    <w:p w14:paraId="12FB9A9E" w14:textId="77777777" w:rsidR="006C3B22" w:rsidRPr="006C3B22" w:rsidRDefault="006C3B22" w:rsidP="006C3B22">
      <w:pPr>
        <w:spacing w:after="0" w:line="240" w:lineRule="auto"/>
        <w:ind w:left="1440" w:hanging="731"/>
        <w:contextualSpacing/>
        <w:jc w:val="both"/>
        <w:rPr>
          <w:rFonts w:eastAsia="Times New Roman"/>
          <w:sz w:val="22"/>
          <w:szCs w:val="22"/>
          <w:lang w:val="mn-MN"/>
        </w:rPr>
      </w:pPr>
    </w:p>
    <w:p w14:paraId="596748D5"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Тендерийн хувилбарт саналыг зөвшөөрөх эсэх:</w:t>
      </w:r>
      <w:r w:rsidRPr="006C3B22">
        <w:rPr>
          <w:rFonts w:eastAsia="Times New Roman"/>
          <w:b/>
          <w:i/>
          <w:sz w:val="22"/>
          <w:szCs w:val="22"/>
          <w:lang w:val="mn-MN"/>
        </w:rPr>
        <w:t xml:space="preserve"> [“Зөвшөөрнө” эсхүл “Зөвшөөрөхгүй” гэдгийн аль нэгийг сонгоно уу]</w:t>
      </w:r>
    </w:p>
    <w:p w14:paraId="6A61FE60" w14:textId="77777777" w:rsidR="006C3B22" w:rsidRPr="006C3B22" w:rsidRDefault="006C3B22" w:rsidP="006C3B22">
      <w:pPr>
        <w:spacing w:after="0" w:line="240" w:lineRule="auto"/>
        <w:ind w:left="720"/>
        <w:contextualSpacing/>
        <w:rPr>
          <w:sz w:val="22"/>
          <w:szCs w:val="22"/>
          <w:lang w:val="mn-MN"/>
        </w:rPr>
      </w:pPr>
    </w:p>
    <w:p w14:paraId="4C689166"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 xml:space="preserve">Гадаадын этгээд тендер ирүүлэх эрхтэй эсэх: </w:t>
      </w:r>
      <w:r w:rsidRPr="006C3B22">
        <w:rPr>
          <w:rFonts w:eastAsia="Times New Roman"/>
          <w:b/>
          <w:i/>
          <w:sz w:val="22"/>
          <w:szCs w:val="22"/>
          <w:lang w:val="mn-MN"/>
        </w:rPr>
        <w:t>[“Эрхтэй” эсхүл “Эрхгүй” гэдгийн аль нэгийг сонгоно уу]</w:t>
      </w:r>
    </w:p>
    <w:p w14:paraId="629EDECD" w14:textId="77777777" w:rsidR="006C3B22" w:rsidRPr="006C3B22" w:rsidRDefault="006C3B22" w:rsidP="006C3B22">
      <w:pPr>
        <w:spacing w:after="0" w:line="240" w:lineRule="auto"/>
        <w:ind w:left="720"/>
        <w:contextualSpacing/>
        <w:rPr>
          <w:sz w:val="22"/>
          <w:szCs w:val="22"/>
          <w:lang w:val="mn-MN"/>
        </w:rPr>
      </w:pPr>
    </w:p>
    <w:p w14:paraId="03D65C22"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 xml:space="preserve">Тендер нь түүнийг нээснээс хойш ажлын 30 ба түүнээс дээш өдрийн хугацаанд хүчинтэй байхаар тендерт заана. </w:t>
      </w:r>
    </w:p>
    <w:p w14:paraId="519928EA" w14:textId="77777777" w:rsidR="006C3B22" w:rsidRPr="006C3B22" w:rsidRDefault="006C3B22" w:rsidP="006C3B22">
      <w:pPr>
        <w:spacing w:after="0" w:line="240" w:lineRule="auto"/>
        <w:ind w:left="360"/>
        <w:contextualSpacing/>
        <w:jc w:val="both"/>
        <w:rPr>
          <w:rFonts w:eastAsia="Times New Roman"/>
          <w:sz w:val="22"/>
          <w:szCs w:val="22"/>
          <w:lang w:val="mn-MN"/>
        </w:rPr>
      </w:pPr>
    </w:p>
    <w:p w14:paraId="7BC38B6C"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 xml:space="preserve">Тендерийн баталгаа шаардах эсэх: </w:t>
      </w:r>
      <w:r w:rsidRPr="006C3B22">
        <w:rPr>
          <w:rFonts w:eastAsia="Times New Roman"/>
          <w:b/>
          <w:i/>
          <w:sz w:val="22"/>
          <w:szCs w:val="22"/>
          <w:lang w:val="mn-MN"/>
        </w:rPr>
        <w:t xml:space="preserve">[“Тийм” эсхүл “Үгүй”] </w:t>
      </w:r>
      <w:r w:rsidRPr="006C3B22">
        <w:rPr>
          <w:rFonts w:eastAsia="Times New Roman"/>
          <w:bCs/>
          <w:iCs/>
          <w:sz w:val="22"/>
          <w:szCs w:val="22"/>
          <w:lang w:val="mn-MN"/>
        </w:rPr>
        <w:t>Тендерийн баталгаа шаардах бол тендер шалгаруулалтын баримт бичгийн заасан үнийн бүхий тендерийн баталгааг холбогдох журмын дагуу цахим системээр ирүүлснээр тендер нээх болохыг анхаарна уу.</w:t>
      </w:r>
    </w:p>
    <w:p w14:paraId="17C89616" w14:textId="77777777" w:rsidR="006C3B22" w:rsidRPr="006C3B22" w:rsidRDefault="006C3B22" w:rsidP="006C3B22">
      <w:pPr>
        <w:spacing w:after="0" w:line="240" w:lineRule="auto"/>
        <w:ind w:left="720"/>
        <w:contextualSpacing/>
        <w:jc w:val="both"/>
        <w:rPr>
          <w:rFonts w:eastAsia="Times New Roman"/>
          <w:sz w:val="22"/>
          <w:szCs w:val="22"/>
          <w:lang w:val="mn-MN"/>
        </w:rPr>
      </w:pPr>
    </w:p>
    <w:p w14:paraId="05329A8B" w14:textId="77777777" w:rsidR="006C3B22" w:rsidRPr="006C3B22" w:rsidRDefault="006C3B22" w:rsidP="006C3B22">
      <w:pPr>
        <w:numPr>
          <w:ilvl w:val="0"/>
          <w:numId w:val="46"/>
        </w:numPr>
        <w:spacing w:after="0" w:line="240" w:lineRule="auto"/>
        <w:contextualSpacing/>
        <w:jc w:val="both"/>
        <w:rPr>
          <w:rFonts w:ascii="Arial Mon" w:eastAsia="Times New Roman" w:hAnsi="Arial Mon" w:cs="Times New Roman"/>
          <w:sz w:val="22"/>
          <w:szCs w:val="18"/>
          <w:lang w:val="mn-MN"/>
        </w:rPr>
      </w:pPr>
      <w:r w:rsidRPr="006C3B22">
        <w:rPr>
          <w:rFonts w:eastAsia="Times New Roman"/>
          <w:sz w:val="22"/>
          <w:szCs w:val="22"/>
          <w:lang w:val="mn-MN"/>
        </w:rPr>
        <w:t xml:space="preserve">Тендер шалгаруулалтыг урьдчилан зохион байгуулж байгаа эсэх: </w:t>
      </w:r>
      <w:r w:rsidRPr="006C3B22">
        <w:rPr>
          <w:rFonts w:eastAsia="Times New Roman"/>
          <w:b/>
          <w:i/>
          <w:sz w:val="22"/>
          <w:szCs w:val="22"/>
          <w:lang w:val="mn-MN"/>
        </w:rPr>
        <w:t>[“Тийм” эсхүл “Үгүй”]</w:t>
      </w:r>
    </w:p>
    <w:p w14:paraId="015F8417" w14:textId="77777777" w:rsidR="006C3B22" w:rsidRPr="006C3B22" w:rsidRDefault="006C3B22" w:rsidP="006C3B22">
      <w:pPr>
        <w:spacing w:after="0" w:line="240" w:lineRule="auto"/>
        <w:contextualSpacing/>
        <w:jc w:val="both"/>
        <w:rPr>
          <w:rFonts w:ascii="Arial Mon" w:eastAsia="Times New Roman" w:hAnsi="Arial Mon" w:cs="Times New Roman"/>
          <w:sz w:val="22"/>
          <w:szCs w:val="18"/>
          <w:lang w:val="mn-MN"/>
        </w:rPr>
      </w:pPr>
    </w:p>
    <w:p w14:paraId="485B25AB" w14:textId="77777777" w:rsidR="006C3B22" w:rsidRPr="006C3B22" w:rsidRDefault="006C3B22" w:rsidP="006C3B22">
      <w:pPr>
        <w:numPr>
          <w:ilvl w:val="0"/>
          <w:numId w:val="46"/>
        </w:numPr>
        <w:spacing w:after="0" w:line="240" w:lineRule="auto"/>
        <w:contextualSpacing/>
        <w:jc w:val="both"/>
        <w:rPr>
          <w:rFonts w:ascii="Arial Mon" w:eastAsia="Times New Roman" w:hAnsi="Arial Mon" w:cs="Times New Roman"/>
          <w:sz w:val="22"/>
          <w:szCs w:val="18"/>
          <w:lang w:val="mn-MN"/>
        </w:rPr>
      </w:pPr>
      <w:r w:rsidRPr="006C3B22">
        <w:rPr>
          <w:rFonts w:ascii="Arial Mon" w:eastAsia="Times New Roman" w:hAnsi="Arial Mon" w:cs="Times New Roman"/>
          <w:sz w:val="22"/>
          <w:szCs w:val="18"/>
          <w:lang w:val="mn-MN"/>
        </w:rPr>
        <w:t xml:space="preserve">Тендер шалгаруулалтыг хоёр үе шаттай зохион байгуулж байгаа эсэх: </w:t>
      </w:r>
      <w:r w:rsidRPr="006C3B22">
        <w:rPr>
          <w:rFonts w:eastAsia="Times New Roman"/>
          <w:b/>
          <w:i/>
          <w:sz w:val="22"/>
          <w:szCs w:val="22"/>
          <w:lang w:val="mn-MN"/>
        </w:rPr>
        <w:t>[“Тийм” эсхүл “Үгүй”]</w:t>
      </w:r>
    </w:p>
    <w:p w14:paraId="6BC0FD9E" w14:textId="77777777" w:rsidR="006C3B22" w:rsidRPr="006C3B22" w:rsidRDefault="006C3B22" w:rsidP="006C3B22">
      <w:pPr>
        <w:spacing w:after="0" w:line="240" w:lineRule="auto"/>
        <w:ind w:left="720"/>
        <w:contextualSpacing/>
        <w:jc w:val="both"/>
        <w:rPr>
          <w:rFonts w:ascii="Arial Mon" w:eastAsia="Times New Roman" w:hAnsi="Arial Mon" w:cs="Times New Roman"/>
          <w:sz w:val="22"/>
          <w:szCs w:val="18"/>
          <w:lang w:val="mn-MN"/>
        </w:rPr>
      </w:pPr>
    </w:p>
    <w:p w14:paraId="65CE7C4D" w14:textId="77777777" w:rsidR="006C3B22" w:rsidRPr="006C3B22" w:rsidRDefault="006C3B22" w:rsidP="006C3B22">
      <w:pPr>
        <w:numPr>
          <w:ilvl w:val="0"/>
          <w:numId w:val="46"/>
        </w:numPr>
        <w:spacing w:after="0" w:line="240" w:lineRule="auto"/>
        <w:contextualSpacing/>
        <w:jc w:val="both"/>
        <w:rPr>
          <w:rFonts w:eastAsia="Times New Roman"/>
          <w:sz w:val="22"/>
          <w:szCs w:val="22"/>
          <w:lang w:val="mn-MN"/>
        </w:rPr>
      </w:pPr>
      <w:r w:rsidRPr="006C3B22">
        <w:rPr>
          <w:rFonts w:eastAsia="Times New Roman"/>
          <w:sz w:val="22"/>
          <w:szCs w:val="22"/>
          <w:lang w:val="mn-MN"/>
        </w:rPr>
        <w:t>Оролцогч цахим системийн үйлчилгээний хураамж төлснөөр тендер илгээх эрхтэй байна.</w:t>
      </w:r>
    </w:p>
    <w:p w14:paraId="3D837103" w14:textId="77777777" w:rsidR="006C3B22" w:rsidRPr="006C3B22" w:rsidRDefault="006C3B22" w:rsidP="006C3B22">
      <w:pPr>
        <w:spacing w:after="0" w:line="240" w:lineRule="auto"/>
        <w:ind w:left="720"/>
        <w:contextualSpacing/>
        <w:jc w:val="both"/>
        <w:rPr>
          <w:rFonts w:eastAsia="Times New Roman"/>
          <w:sz w:val="22"/>
          <w:szCs w:val="22"/>
          <w:lang w:val="mn-MN"/>
        </w:rPr>
      </w:pPr>
    </w:p>
    <w:p w14:paraId="24E735A5" w14:textId="23425B91" w:rsidR="00D86908" w:rsidRPr="00E37199" w:rsidRDefault="006C3B22" w:rsidP="006C3B22">
      <w:pPr>
        <w:spacing w:after="0" w:line="240" w:lineRule="auto"/>
        <w:jc w:val="center"/>
        <w:rPr>
          <w:lang w:val="mn-MN"/>
        </w:rPr>
      </w:pPr>
      <w:r w:rsidRPr="006C3B22">
        <w:rPr>
          <w:rFonts w:eastAsia="Times New Roman"/>
          <w:b/>
          <w:i/>
          <w:sz w:val="22"/>
          <w:szCs w:val="22"/>
        </w:rPr>
        <w:t>[</w:t>
      </w:r>
      <w:r w:rsidRPr="006C3B22">
        <w:rPr>
          <w:rFonts w:eastAsia="Times New Roman"/>
          <w:b/>
          <w:i/>
          <w:sz w:val="22"/>
          <w:szCs w:val="22"/>
          <w:lang w:val="mn-MN"/>
        </w:rPr>
        <w:t>Захиалагчийн тодорхой хаяг, утас/цахим шуудангийн хаяг]</w:t>
      </w:r>
    </w:p>
    <w:sectPr w:rsidR="00D86908" w:rsidRPr="00E37199" w:rsidSect="0079398B">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5E00" w14:textId="77777777" w:rsidR="002F7FFD" w:rsidRDefault="002F7FFD" w:rsidP="00B84E87">
      <w:pPr>
        <w:spacing w:after="0" w:line="240" w:lineRule="auto"/>
      </w:pPr>
      <w:r>
        <w:separator/>
      </w:r>
    </w:p>
  </w:endnote>
  <w:endnote w:type="continuationSeparator" w:id="0">
    <w:p w14:paraId="0793652B" w14:textId="77777777" w:rsidR="002F7FFD" w:rsidRDefault="002F7FFD" w:rsidP="00B84E87">
      <w:pPr>
        <w:spacing w:after="0" w:line="240" w:lineRule="auto"/>
      </w:pPr>
      <w:r>
        <w:continuationSeparator/>
      </w:r>
    </w:p>
  </w:endnote>
  <w:endnote w:type="continuationNotice" w:id="1">
    <w:p w14:paraId="66D15A22" w14:textId="77777777" w:rsidR="002F7FFD" w:rsidRDefault="002F7F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Mon">
    <w:altName w:val="Times New Roman"/>
    <w:charset w:val="00"/>
    <w:family w:val="roman"/>
    <w:pitch w:val="variable"/>
    <w:sig w:usb0="0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6F9D6" w14:textId="77777777" w:rsidR="004135BC" w:rsidRPr="00327F37" w:rsidRDefault="004135BC">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3CCB" w14:textId="77777777" w:rsidR="00B84E87" w:rsidRDefault="00B84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FF387" w14:textId="77777777" w:rsidR="00B84E87" w:rsidRDefault="00B84E87">
    <w:pPr>
      <w:pStyle w:val="Footer"/>
      <w:jc w:val="center"/>
    </w:pPr>
  </w:p>
  <w:p w14:paraId="361E77D5" w14:textId="77777777" w:rsidR="00B84E87" w:rsidRDefault="00B84E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63145"/>
      <w:docPartObj>
        <w:docPartGallery w:val="Page Numbers (Bottom of Page)"/>
        <w:docPartUnique/>
      </w:docPartObj>
    </w:sdtPr>
    <w:sdtEndPr>
      <w:rPr>
        <w:noProof/>
      </w:rPr>
    </w:sdtEndPr>
    <w:sdtContent>
      <w:p w14:paraId="61B6D489" w14:textId="77777777" w:rsidR="00B84E87" w:rsidRDefault="00B84E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0472A6" w14:textId="77777777" w:rsidR="00B84E87" w:rsidRPr="004C2B6F" w:rsidRDefault="00B84E87">
    <w:pPr>
      <w:rPr>
        <w:lang w:val="mn-M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7956" w14:textId="77777777" w:rsidR="00B84E87" w:rsidRDefault="00B84E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619FD" w14:textId="77777777" w:rsidR="002F7FFD" w:rsidRDefault="002F7FFD" w:rsidP="00B84E87">
      <w:pPr>
        <w:spacing w:after="0" w:line="240" w:lineRule="auto"/>
      </w:pPr>
      <w:r>
        <w:separator/>
      </w:r>
    </w:p>
  </w:footnote>
  <w:footnote w:type="continuationSeparator" w:id="0">
    <w:p w14:paraId="10A12A70" w14:textId="77777777" w:rsidR="002F7FFD" w:rsidRDefault="002F7FFD" w:rsidP="00B84E87">
      <w:pPr>
        <w:spacing w:after="0" w:line="240" w:lineRule="auto"/>
      </w:pPr>
      <w:r>
        <w:continuationSeparator/>
      </w:r>
    </w:p>
  </w:footnote>
  <w:footnote w:type="continuationNotice" w:id="1">
    <w:p w14:paraId="37441158" w14:textId="77777777" w:rsidR="002F7FFD" w:rsidRDefault="002F7FFD">
      <w:pPr>
        <w:spacing w:after="0" w:line="240" w:lineRule="auto"/>
      </w:pPr>
    </w:p>
  </w:footnote>
  <w:footnote w:id="2">
    <w:p w14:paraId="01B06CBB" w14:textId="49F7612A" w:rsidR="00B84E87" w:rsidRPr="00FF15E1" w:rsidRDefault="00B84E87" w:rsidP="00B84E87">
      <w:pPr>
        <w:pStyle w:val="FootnoteText"/>
        <w:jc w:val="both"/>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w:t>
      </w:r>
      <w:r w:rsidR="001D164B">
        <w:rPr>
          <w:i/>
          <w:sz w:val="18"/>
          <w:szCs w:val="18"/>
          <w:lang w:val="mn-MN"/>
        </w:rPr>
        <w:t xml:space="preserve"> шалгаруулалтын</w:t>
      </w:r>
      <w:r w:rsidRPr="00FF15E1">
        <w:rPr>
          <w:i/>
          <w:sz w:val="18"/>
          <w:szCs w:val="18"/>
          <w:lang w:val="mn-MN"/>
        </w:rPr>
        <w:t xml:space="preserve"> баримт бичигт зааснаар хугацаагүй хүчинтэй байна.</w:t>
      </w:r>
      <w:r w:rsidRPr="00FF15E1">
        <w:rPr>
          <w:sz w:val="18"/>
          <w:szCs w:val="18"/>
          <w:lang w:val="mn-MN"/>
        </w:rPr>
        <w:t>” гэж сольж бичнэ үү.</w:t>
      </w:r>
    </w:p>
    <w:p w14:paraId="6847FDF3" w14:textId="77777777" w:rsidR="00B84E87" w:rsidRPr="00FF15E1" w:rsidRDefault="00B84E87" w:rsidP="00B84E87">
      <w:pPr>
        <w:pStyle w:val="FootnoteText"/>
        <w:jc w:val="both"/>
        <w:rPr>
          <w:sz w:val="18"/>
          <w:szCs w:val="18"/>
          <w:lang w:val="mn-MN"/>
        </w:rPr>
      </w:pPr>
    </w:p>
  </w:footnote>
  <w:footnote w:id="3">
    <w:p w14:paraId="2CE64014"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ТШЗ-ны 18.6.2-ын дагуу ирүүлсэн баримт бичигт дурдсан барааны гарал үүслийн талаарх мэдээлэлтэй ижил байна.</w:t>
      </w:r>
    </w:p>
  </w:footnote>
  <w:footnote w:id="4">
    <w:p w14:paraId="1834FFDB"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Монгол Улсын гарал үүсэлтэй бараа мөн эсэх гэдэгт “тийм” гэж бөглөсөн бол түүнийг нотлох баримт бичгийг хавсаргана.</w:t>
      </w:r>
    </w:p>
  </w:footnote>
  <w:footnote w:id="5">
    <w:p w14:paraId="44483E10" w14:textId="77777777" w:rsidR="002C172B" w:rsidRDefault="002C172B" w:rsidP="00B84E87">
      <w:pPr>
        <w:pStyle w:val="FootnoteText"/>
        <w:tabs>
          <w:tab w:val="left" w:pos="426"/>
        </w:tabs>
        <w:ind w:left="142" w:hanging="142"/>
        <w:jc w:val="both"/>
        <w:rPr>
          <w:sz w:val="18"/>
          <w:szCs w:val="18"/>
          <w:lang w:val="mn-MN"/>
        </w:rPr>
      </w:pPr>
      <w:r>
        <w:rPr>
          <w:rStyle w:val="FootnoteReference"/>
          <w:sz w:val="18"/>
          <w:szCs w:val="18"/>
        </w:rPr>
        <w:footnoteRef/>
      </w:r>
      <w:r>
        <w:rPr>
          <w:sz w:val="18"/>
          <w:szCs w:val="18"/>
          <w:lang w:val="mn-MN"/>
        </w:rPr>
        <w:t>Захиалагч шаардлагатай долоо хоногийн тоог заана.</w:t>
      </w:r>
    </w:p>
  </w:footnote>
  <w:footnote w:id="6">
    <w:p w14:paraId="2281CCEC" w14:textId="77777777" w:rsidR="002C172B" w:rsidRDefault="002C172B" w:rsidP="00B84E87">
      <w:pPr>
        <w:pStyle w:val="FootnoteText"/>
        <w:tabs>
          <w:tab w:val="left" w:pos="426"/>
        </w:tabs>
        <w:ind w:left="142" w:hanging="142"/>
        <w:jc w:val="both"/>
        <w:rPr>
          <w:sz w:val="18"/>
          <w:szCs w:val="18"/>
          <w:lang w:val="mn-MN"/>
        </w:rPr>
      </w:pPr>
      <w:r>
        <w:rPr>
          <w:rStyle w:val="FootnoteReference"/>
          <w:sz w:val="18"/>
          <w:szCs w:val="18"/>
        </w:rPr>
        <w:footnoteRef/>
      </w:r>
      <w:r>
        <w:rPr>
          <w:sz w:val="18"/>
          <w:szCs w:val="18"/>
          <w:lang w:val="mn-MN"/>
        </w:rPr>
        <w:t>Арван таван (15) хувийг зүй зохистой хэмжээ гэж үзн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AF6A" w14:textId="77777777" w:rsidR="005F24DE" w:rsidRDefault="005F24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8B3" w14:textId="77777777" w:rsidR="005F24DE" w:rsidRDefault="005F24D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E6F1" w14:textId="77777777" w:rsidR="005F24DE" w:rsidRDefault="005F24D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220F" w14:textId="77777777" w:rsidR="005F24DE" w:rsidRDefault="005F2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BC0A" w14:textId="77777777" w:rsidR="005F24DE" w:rsidRDefault="005F24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B5BD" w14:textId="77777777" w:rsidR="005F24DE" w:rsidRDefault="005F24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2611" w14:textId="77777777" w:rsidR="005F24DE" w:rsidRDefault="005F24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6717" w14:textId="77777777" w:rsidR="005F24DE" w:rsidRDefault="005F24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0501" w14:textId="77777777" w:rsidR="005F24DE" w:rsidRDefault="005F24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D2F8" w14:textId="77777777" w:rsidR="005F24DE" w:rsidRDefault="005F24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47411" w14:textId="77777777" w:rsidR="005F24DE" w:rsidRDefault="005F24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EA2D" w14:textId="77777777" w:rsidR="005F24DE" w:rsidRDefault="005F2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lvlText w:val="%4."/>
      <w:lvlJc w:val="left"/>
      <w:pPr>
        <w:tabs>
          <w:tab w:val="num" w:pos="-732"/>
        </w:tabs>
        <w:ind w:left="1428" w:hanging="720"/>
      </w:pPr>
    </w:lvl>
    <w:lvl w:ilvl="4">
      <w:start w:val="1"/>
      <w:numFmt w:val="lowerRoman"/>
      <w:lvlText w:val="%5."/>
      <w:lvlJc w:val="left"/>
      <w:pPr>
        <w:tabs>
          <w:tab w:val="num" w:pos="0"/>
        </w:tabs>
        <w:ind w:left="288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6A879D2"/>
    <w:multiLevelType w:val="hybridMultilevel"/>
    <w:tmpl w:val="854C2DF2"/>
    <w:lvl w:ilvl="0" w:tplc="FFFFFFFF">
      <w:start w:val="1"/>
      <w:numFmt w:val="decimal"/>
      <w:lvlText w:val="%1."/>
      <w:lvlJc w:val="left"/>
      <w:pPr>
        <w:ind w:left="1080" w:hanging="360"/>
      </w:pPr>
      <w:rPr>
        <w:rFonts w:ascii="Arial" w:hAnsi="Arial" w:cs="Times New Roman" w:hint="default"/>
        <w:b w:val="0"/>
        <w:bCs/>
        <w:i w:val="0"/>
        <w:i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084331CB"/>
    <w:multiLevelType w:val="multilevel"/>
    <w:tmpl w:val="4718CFD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4"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10" w15:restartNumberingAfterBreak="0">
    <w:nsid w:val="1FAD6BD1"/>
    <w:multiLevelType w:val="hybridMultilevel"/>
    <w:tmpl w:val="E2D468CE"/>
    <w:lvl w:ilvl="0" w:tplc="BEBE269A">
      <w:start w:val="1"/>
      <w:numFmt w:val="decimal"/>
      <w:lvlText w:val="Маягт %1"/>
      <w:lvlJc w:val="left"/>
      <w:pPr>
        <w:ind w:left="360" w:hanging="360"/>
      </w:pPr>
      <w:rPr>
        <w:rFonts w:ascii="Arial" w:hAnsi="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2"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3" w15:restartNumberingAfterBreak="0">
    <w:nsid w:val="263167AA"/>
    <w:multiLevelType w:val="multilevel"/>
    <w:tmpl w:val="0FC2FD9E"/>
    <w:lvl w:ilvl="0">
      <w:start w:val="1"/>
      <w:numFmt w:val="decimal"/>
      <w:lvlText w:val="%1."/>
      <w:lvlJc w:val="left"/>
      <w:pPr>
        <w:ind w:left="720" w:hanging="360"/>
      </w:pPr>
    </w:lvl>
    <w:lvl w:ilvl="1">
      <w:start w:val="1"/>
      <w:numFmt w:val="decimal"/>
      <w:isLgl/>
      <w:lvlText w:val="%1.%2."/>
      <w:lvlJc w:val="left"/>
      <w:pPr>
        <w:ind w:left="2158" w:hanging="720"/>
      </w:pPr>
      <w:rPr>
        <w:rFonts w:hint="default"/>
      </w:rPr>
    </w:lvl>
    <w:lvl w:ilvl="2">
      <w:start w:val="1"/>
      <w:numFmt w:val="decimal"/>
      <w:isLgl/>
      <w:lvlText w:val="%1.%2.%3."/>
      <w:lvlJc w:val="left"/>
      <w:pPr>
        <w:ind w:left="3236" w:hanging="720"/>
      </w:pPr>
      <w:rPr>
        <w:rFonts w:hint="default"/>
      </w:rPr>
    </w:lvl>
    <w:lvl w:ilvl="3">
      <w:start w:val="1"/>
      <w:numFmt w:val="decimal"/>
      <w:isLgl/>
      <w:lvlText w:val="%1.%2.%3.%4."/>
      <w:lvlJc w:val="left"/>
      <w:pPr>
        <w:ind w:left="4674" w:hanging="1080"/>
      </w:pPr>
      <w:rPr>
        <w:rFonts w:hint="default"/>
      </w:rPr>
    </w:lvl>
    <w:lvl w:ilvl="4">
      <w:start w:val="1"/>
      <w:numFmt w:val="decimal"/>
      <w:isLgl/>
      <w:lvlText w:val="%1.%2.%3.%4.%5."/>
      <w:lvlJc w:val="left"/>
      <w:pPr>
        <w:ind w:left="5752" w:hanging="1080"/>
      </w:pPr>
      <w:rPr>
        <w:rFonts w:hint="default"/>
      </w:rPr>
    </w:lvl>
    <w:lvl w:ilvl="5">
      <w:start w:val="1"/>
      <w:numFmt w:val="decimal"/>
      <w:isLgl/>
      <w:lvlText w:val="%1.%2.%3.%4.%5.%6."/>
      <w:lvlJc w:val="left"/>
      <w:pPr>
        <w:ind w:left="7190" w:hanging="1440"/>
      </w:pPr>
      <w:rPr>
        <w:rFonts w:hint="default"/>
      </w:rPr>
    </w:lvl>
    <w:lvl w:ilvl="6">
      <w:start w:val="1"/>
      <w:numFmt w:val="decimal"/>
      <w:isLgl/>
      <w:lvlText w:val="%1.%2.%3.%4.%5.%6.%7."/>
      <w:lvlJc w:val="left"/>
      <w:pPr>
        <w:ind w:left="8268" w:hanging="1440"/>
      </w:pPr>
      <w:rPr>
        <w:rFonts w:hint="default"/>
      </w:rPr>
    </w:lvl>
    <w:lvl w:ilvl="7">
      <w:start w:val="1"/>
      <w:numFmt w:val="decimal"/>
      <w:isLgl/>
      <w:lvlText w:val="%1.%2.%3.%4.%5.%6.%7.%8."/>
      <w:lvlJc w:val="left"/>
      <w:pPr>
        <w:ind w:left="9706" w:hanging="1800"/>
      </w:pPr>
      <w:rPr>
        <w:rFonts w:hint="default"/>
      </w:rPr>
    </w:lvl>
    <w:lvl w:ilvl="8">
      <w:start w:val="1"/>
      <w:numFmt w:val="decimal"/>
      <w:isLgl/>
      <w:lvlText w:val="%1.%2.%3.%4.%5.%6.%7.%8.%9."/>
      <w:lvlJc w:val="left"/>
      <w:pPr>
        <w:ind w:left="10784" w:hanging="1800"/>
      </w:pPr>
      <w:rPr>
        <w:rFonts w:hint="default"/>
      </w:rPr>
    </w:lvl>
  </w:abstractNum>
  <w:abstractNum w:abstractNumId="14"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6"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9B68A0"/>
    <w:multiLevelType w:val="multilevel"/>
    <w:tmpl w:val="4D2ADA7C"/>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8"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E4423"/>
    <w:multiLevelType w:val="multilevel"/>
    <w:tmpl w:val="549434DE"/>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22"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3"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4"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5"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8"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0"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31" w15:restartNumberingAfterBreak="0">
    <w:nsid w:val="52E909AA"/>
    <w:multiLevelType w:val="hybridMultilevel"/>
    <w:tmpl w:val="CDDA9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33" w15:restartNumberingAfterBreak="0">
    <w:nsid w:val="5E176503"/>
    <w:multiLevelType w:val="hybridMultilevel"/>
    <w:tmpl w:val="1E40EBAA"/>
    <w:lvl w:ilvl="0" w:tplc="952E85B0">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35" w15:restartNumberingAfterBreak="0">
    <w:nsid w:val="64404321"/>
    <w:multiLevelType w:val="multilevel"/>
    <w:tmpl w:val="0882A02E"/>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36"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37"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38" w15:restartNumberingAfterBreak="0">
    <w:nsid w:val="6D0C3222"/>
    <w:multiLevelType w:val="hybridMultilevel"/>
    <w:tmpl w:val="CC0C9718"/>
    <w:lvl w:ilvl="0" w:tplc="FADED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31176C"/>
    <w:multiLevelType w:val="multilevel"/>
    <w:tmpl w:val="AAC85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8832A8"/>
    <w:multiLevelType w:val="multilevel"/>
    <w:tmpl w:val="3508C3D0"/>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ascii="Arial" w:hAnsi="Arial" w:cs="Arial" w:hint="default"/>
        <w:sz w:val="24"/>
        <w:szCs w:val="24"/>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41"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525364644">
    <w:abstractNumId w:val="9"/>
  </w:num>
  <w:num w:numId="2" w16cid:durableId="2131197531">
    <w:abstractNumId w:val="24"/>
  </w:num>
  <w:num w:numId="3" w16cid:durableId="1335841727">
    <w:abstractNumId w:val="20"/>
  </w:num>
  <w:num w:numId="4" w16cid:durableId="839345318">
    <w:abstractNumId w:val="20"/>
    <w:lvlOverride w:ilvl="0">
      <w:startOverride w:val="33"/>
    </w:lvlOverride>
    <w:lvlOverride w:ilvl="1">
      <w:startOverride w:val="1"/>
    </w:lvlOverride>
    <w:lvlOverride w:ilvl="2">
      <w:startOverride w:val="1"/>
    </w:lvlOverride>
  </w:num>
  <w:num w:numId="5" w16cid:durableId="445931640">
    <w:abstractNumId w:val="20"/>
    <w:lvlOverride w:ilvl="0">
      <w:startOverride w:val="34"/>
    </w:lvlOverride>
    <w:lvlOverride w:ilvl="1">
      <w:startOverride w:val="1"/>
    </w:lvlOverride>
    <w:lvlOverride w:ilvl="2">
      <w:startOverride w:val="2"/>
    </w:lvlOverride>
  </w:num>
  <w:num w:numId="6" w16cid:durableId="1504707333">
    <w:abstractNumId w:val="20"/>
    <w:lvlOverride w:ilvl="0">
      <w:startOverride w:val="33"/>
    </w:lvlOverride>
    <w:lvlOverride w:ilvl="1">
      <w:startOverride w:val="1"/>
    </w:lvlOverride>
    <w:lvlOverride w:ilvl="2">
      <w:startOverride w:val="6"/>
    </w:lvlOverride>
  </w:num>
  <w:num w:numId="7" w16cid:durableId="1485008812">
    <w:abstractNumId w:val="1"/>
  </w:num>
  <w:num w:numId="8" w16cid:durableId="1999192788">
    <w:abstractNumId w:val="13"/>
  </w:num>
  <w:num w:numId="9" w16cid:durableId="2108380146">
    <w:abstractNumId w:val="31"/>
  </w:num>
  <w:num w:numId="10" w16cid:durableId="537859498">
    <w:abstractNumId w:val="11"/>
  </w:num>
  <w:num w:numId="11" w16cid:durableId="1639993399">
    <w:abstractNumId w:val="0"/>
  </w:num>
  <w:num w:numId="12" w16cid:durableId="578901665">
    <w:abstractNumId w:val="12"/>
  </w:num>
  <w:num w:numId="13" w16cid:durableId="597367294">
    <w:abstractNumId w:val="23"/>
  </w:num>
  <w:num w:numId="14" w16cid:durableId="1806894137">
    <w:abstractNumId w:val="14"/>
  </w:num>
  <w:num w:numId="15" w16cid:durableId="950086269">
    <w:abstractNumId w:val="6"/>
  </w:num>
  <w:num w:numId="16" w16cid:durableId="14452740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393063">
    <w:abstractNumId w:val="34"/>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3322673">
    <w:abstractNumId w:val="30"/>
  </w:num>
  <w:num w:numId="19" w16cid:durableId="624506795">
    <w:abstractNumId w:val="29"/>
    <w:lvlOverride w:ilvl="0">
      <w:lvl w:ilvl="0" w:tplc="A64EA89A">
        <w:start w:val="1"/>
        <w:numFmt w:val="decimal"/>
        <w:lvlText w:val="Маягт %1"/>
        <w:lvlJc w:val="left"/>
        <w:pPr>
          <w:ind w:left="360" w:hanging="360"/>
        </w:pPr>
        <w:rPr>
          <w:rFonts w:ascii="Arial" w:hAnsi="Arial" w:hint="default"/>
          <w:sz w:val="24"/>
          <w:szCs w:val="24"/>
        </w:rPr>
      </w:lvl>
    </w:lvlOverride>
  </w:num>
  <w:num w:numId="20" w16cid:durableId="86538705">
    <w:abstractNumId w:val="16"/>
  </w:num>
  <w:num w:numId="21" w16cid:durableId="292635739">
    <w:abstractNumId w:val="7"/>
  </w:num>
  <w:num w:numId="22" w16cid:durableId="617955810">
    <w:abstractNumId w:val="21"/>
  </w:num>
  <w:num w:numId="23" w16cid:durableId="1281304612">
    <w:abstractNumId w:val="4"/>
  </w:num>
  <w:num w:numId="24" w16cid:durableId="655916627">
    <w:abstractNumId w:val="25"/>
  </w:num>
  <w:num w:numId="25" w16cid:durableId="85738029">
    <w:abstractNumId w:val="8"/>
  </w:num>
  <w:num w:numId="26" w16cid:durableId="1549755320">
    <w:abstractNumId w:val="36"/>
    <w:lvlOverride w:ilvl="0">
      <w:startOverride w:val="1"/>
    </w:lvlOverride>
    <w:lvlOverride w:ilvl="1"/>
    <w:lvlOverride w:ilvl="2"/>
    <w:lvlOverride w:ilvl="3"/>
    <w:lvlOverride w:ilvl="4"/>
    <w:lvlOverride w:ilvl="5"/>
    <w:lvlOverride w:ilvl="6"/>
    <w:lvlOverride w:ilvl="7"/>
    <w:lvlOverride w:ilvl="8"/>
  </w:num>
  <w:num w:numId="27" w16cid:durableId="773793511">
    <w:abstractNumId w:val="22"/>
  </w:num>
  <w:num w:numId="28" w16cid:durableId="420180873">
    <w:abstractNumId w:val="28"/>
  </w:num>
  <w:num w:numId="29" w16cid:durableId="822089695">
    <w:abstractNumId w:val="41"/>
  </w:num>
  <w:num w:numId="30" w16cid:durableId="44065057">
    <w:abstractNumId w:val="32"/>
  </w:num>
  <w:num w:numId="31" w16cid:durableId="174734832">
    <w:abstractNumId w:val="37"/>
  </w:num>
  <w:num w:numId="32" w16cid:durableId="1835607672">
    <w:abstractNumId w:val="27"/>
  </w:num>
  <w:num w:numId="33" w16cid:durableId="15466973">
    <w:abstractNumId w:val="5"/>
  </w:num>
  <w:num w:numId="34" w16cid:durableId="840851883">
    <w:abstractNumId w:val="38"/>
  </w:num>
  <w:num w:numId="35" w16cid:durableId="378358874">
    <w:abstractNumId w:val="33"/>
  </w:num>
  <w:num w:numId="36" w16cid:durableId="1300109628">
    <w:abstractNumId w:val="2"/>
  </w:num>
  <w:num w:numId="37" w16cid:durableId="1081023053">
    <w:abstractNumId w:val="3"/>
  </w:num>
  <w:num w:numId="38" w16cid:durableId="563686562">
    <w:abstractNumId w:val="26"/>
  </w:num>
  <w:num w:numId="39" w16cid:durableId="1954290786">
    <w:abstractNumId w:val="40"/>
  </w:num>
  <w:num w:numId="40" w16cid:durableId="685407967">
    <w:abstractNumId w:val="29"/>
  </w:num>
  <w:num w:numId="41" w16cid:durableId="410736786">
    <w:abstractNumId w:val="10"/>
  </w:num>
  <w:num w:numId="42" w16cid:durableId="975379174">
    <w:abstractNumId w:val="17"/>
  </w:num>
  <w:num w:numId="43" w16cid:durableId="1043139534">
    <w:abstractNumId w:val="39"/>
  </w:num>
  <w:num w:numId="44" w16cid:durableId="1410542331">
    <w:abstractNumId w:val="35"/>
  </w:num>
  <w:num w:numId="45" w16cid:durableId="1060517598">
    <w:abstractNumId w:val="19"/>
  </w:num>
  <w:num w:numId="46" w16cid:durableId="5640316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sTQxtbC0MLEwMzdW0lEKTi0uzszPAykwqgUANgME/ywAAAA="/>
  </w:docVars>
  <w:rsids>
    <w:rsidRoot w:val="0079398B"/>
    <w:rsid w:val="00000E22"/>
    <w:rsid w:val="00001025"/>
    <w:rsid w:val="00003C6C"/>
    <w:rsid w:val="00011916"/>
    <w:rsid w:val="000161DB"/>
    <w:rsid w:val="000200A6"/>
    <w:rsid w:val="0002293A"/>
    <w:rsid w:val="00025224"/>
    <w:rsid w:val="00026D8A"/>
    <w:rsid w:val="0004711C"/>
    <w:rsid w:val="00047269"/>
    <w:rsid w:val="00051640"/>
    <w:rsid w:val="00051AA7"/>
    <w:rsid w:val="000573EA"/>
    <w:rsid w:val="00060C09"/>
    <w:rsid w:val="00093235"/>
    <w:rsid w:val="000A3F6E"/>
    <w:rsid w:val="000B21BC"/>
    <w:rsid w:val="000B433A"/>
    <w:rsid w:val="000C0680"/>
    <w:rsid w:val="000C06A4"/>
    <w:rsid w:val="000C071F"/>
    <w:rsid w:val="000C22DF"/>
    <w:rsid w:val="000D29E9"/>
    <w:rsid w:val="000D312D"/>
    <w:rsid w:val="000D5578"/>
    <w:rsid w:val="000E1CD5"/>
    <w:rsid w:val="000F5B8C"/>
    <w:rsid w:val="001034BA"/>
    <w:rsid w:val="00104B2F"/>
    <w:rsid w:val="00113C50"/>
    <w:rsid w:val="001142AA"/>
    <w:rsid w:val="0012537E"/>
    <w:rsid w:val="00127FF8"/>
    <w:rsid w:val="00151A20"/>
    <w:rsid w:val="00152BCE"/>
    <w:rsid w:val="001560E4"/>
    <w:rsid w:val="00164CFF"/>
    <w:rsid w:val="0017000F"/>
    <w:rsid w:val="00181AE4"/>
    <w:rsid w:val="00183E3E"/>
    <w:rsid w:val="001857EE"/>
    <w:rsid w:val="00186A0E"/>
    <w:rsid w:val="001877BA"/>
    <w:rsid w:val="00187D71"/>
    <w:rsid w:val="0019127A"/>
    <w:rsid w:val="001943FE"/>
    <w:rsid w:val="001A0A23"/>
    <w:rsid w:val="001A1B52"/>
    <w:rsid w:val="001A26B3"/>
    <w:rsid w:val="001A58E9"/>
    <w:rsid w:val="001C2D75"/>
    <w:rsid w:val="001C2FE8"/>
    <w:rsid w:val="001C3A94"/>
    <w:rsid w:val="001D164B"/>
    <w:rsid w:val="001F27C5"/>
    <w:rsid w:val="001F27CA"/>
    <w:rsid w:val="00203453"/>
    <w:rsid w:val="00206124"/>
    <w:rsid w:val="00213666"/>
    <w:rsid w:val="00260843"/>
    <w:rsid w:val="002662C9"/>
    <w:rsid w:val="00271782"/>
    <w:rsid w:val="00271D75"/>
    <w:rsid w:val="00280266"/>
    <w:rsid w:val="00291FAF"/>
    <w:rsid w:val="002A0F97"/>
    <w:rsid w:val="002A2FE1"/>
    <w:rsid w:val="002B0BCA"/>
    <w:rsid w:val="002C172B"/>
    <w:rsid w:val="002C2917"/>
    <w:rsid w:val="002D2C62"/>
    <w:rsid w:val="002D5D08"/>
    <w:rsid w:val="002E598F"/>
    <w:rsid w:val="002F246F"/>
    <w:rsid w:val="002F431B"/>
    <w:rsid w:val="002F7FFD"/>
    <w:rsid w:val="003038CB"/>
    <w:rsid w:val="00304091"/>
    <w:rsid w:val="00306A09"/>
    <w:rsid w:val="003102EB"/>
    <w:rsid w:val="0031291C"/>
    <w:rsid w:val="00315CCA"/>
    <w:rsid w:val="003167E5"/>
    <w:rsid w:val="00323278"/>
    <w:rsid w:val="003348C5"/>
    <w:rsid w:val="0033604C"/>
    <w:rsid w:val="003360F0"/>
    <w:rsid w:val="00351782"/>
    <w:rsid w:val="003727D5"/>
    <w:rsid w:val="003756E4"/>
    <w:rsid w:val="00377D6B"/>
    <w:rsid w:val="00384271"/>
    <w:rsid w:val="0039499A"/>
    <w:rsid w:val="00395017"/>
    <w:rsid w:val="0039665D"/>
    <w:rsid w:val="003A167A"/>
    <w:rsid w:val="003A310B"/>
    <w:rsid w:val="003B4F67"/>
    <w:rsid w:val="003C3118"/>
    <w:rsid w:val="003C5292"/>
    <w:rsid w:val="003D746C"/>
    <w:rsid w:val="003D7996"/>
    <w:rsid w:val="003F51F8"/>
    <w:rsid w:val="003F7824"/>
    <w:rsid w:val="004135BC"/>
    <w:rsid w:val="00421493"/>
    <w:rsid w:val="00434E81"/>
    <w:rsid w:val="00440844"/>
    <w:rsid w:val="00451BFD"/>
    <w:rsid w:val="0045348D"/>
    <w:rsid w:val="00456492"/>
    <w:rsid w:val="0045726E"/>
    <w:rsid w:val="00457602"/>
    <w:rsid w:val="00460CDE"/>
    <w:rsid w:val="00461A4D"/>
    <w:rsid w:val="004620DD"/>
    <w:rsid w:val="00464485"/>
    <w:rsid w:val="00466EDF"/>
    <w:rsid w:val="0047049B"/>
    <w:rsid w:val="0048208B"/>
    <w:rsid w:val="00483262"/>
    <w:rsid w:val="004869B3"/>
    <w:rsid w:val="004932CD"/>
    <w:rsid w:val="00495F14"/>
    <w:rsid w:val="004A2B7B"/>
    <w:rsid w:val="004A4511"/>
    <w:rsid w:val="004C47D7"/>
    <w:rsid w:val="004C5235"/>
    <w:rsid w:val="004E54E4"/>
    <w:rsid w:val="004F2C92"/>
    <w:rsid w:val="004F6F0C"/>
    <w:rsid w:val="0050122D"/>
    <w:rsid w:val="005049D6"/>
    <w:rsid w:val="0051073D"/>
    <w:rsid w:val="00512ABE"/>
    <w:rsid w:val="005158CC"/>
    <w:rsid w:val="0051657C"/>
    <w:rsid w:val="0054777A"/>
    <w:rsid w:val="00563F8B"/>
    <w:rsid w:val="00567F3C"/>
    <w:rsid w:val="00576E75"/>
    <w:rsid w:val="00582FA9"/>
    <w:rsid w:val="00584A52"/>
    <w:rsid w:val="00585671"/>
    <w:rsid w:val="005A283F"/>
    <w:rsid w:val="005A69DE"/>
    <w:rsid w:val="005A7D15"/>
    <w:rsid w:val="005A7DB2"/>
    <w:rsid w:val="005B356B"/>
    <w:rsid w:val="005B455E"/>
    <w:rsid w:val="005B743E"/>
    <w:rsid w:val="005C2412"/>
    <w:rsid w:val="005D0711"/>
    <w:rsid w:val="005D28B3"/>
    <w:rsid w:val="005E5404"/>
    <w:rsid w:val="005E640C"/>
    <w:rsid w:val="005F24CA"/>
    <w:rsid w:val="005F24DE"/>
    <w:rsid w:val="005F2F3B"/>
    <w:rsid w:val="005F4852"/>
    <w:rsid w:val="005F5250"/>
    <w:rsid w:val="005F58CB"/>
    <w:rsid w:val="006004D6"/>
    <w:rsid w:val="00601C43"/>
    <w:rsid w:val="00601D28"/>
    <w:rsid w:val="0060482B"/>
    <w:rsid w:val="00617EEF"/>
    <w:rsid w:val="00622E98"/>
    <w:rsid w:val="0064076C"/>
    <w:rsid w:val="0064128F"/>
    <w:rsid w:val="00643128"/>
    <w:rsid w:val="00651683"/>
    <w:rsid w:val="00651AAA"/>
    <w:rsid w:val="00662A4A"/>
    <w:rsid w:val="00665610"/>
    <w:rsid w:val="00676606"/>
    <w:rsid w:val="00684607"/>
    <w:rsid w:val="0069170D"/>
    <w:rsid w:val="006918F5"/>
    <w:rsid w:val="00696C3C"/>
    <w:rsid w:val="00696DAE"/>
    <w:rsid w:val="006A04C5"/>
    <w:rsid w:val="006A674C"/>
    <w:rsid w:val="006A7C62"/>
    <w:rsid w:val="006B3199"/>
    <w:rsid w:val="006C3191"/>
    <w:rsid w:val="006C3B22"/>
    <w:rsid w:val="006C582B"/>
    <w:rsid w:val="006F2091"/>
    <w:rsid w:val="006F5719"/>
    <w:rsid w:val="006F6A42"/>
    <w:rsid w:val="00700D7A"/>
    <w:rsid w:val="00706027"/>
    <w:rsid w:val="0071026D"/>
    <w:rsid w:val="007102A2"/>
    <w:rsid w:val="00711591"/>
    <w:rsid w:val="00711B1E"/>
    <w:rsid w:val="00722366"/>
    <w:rsid w:val="007260AC"/>
    <w:rsid w:val="00732C8E"/>
    <w:rsid w:val="0073701D"/>
    <w:rsid w:val="00747311"/>
    <w:rsid w:val="007517D4"/>
    <w:rsid w:val="0075471C"/>
    <w:rsid w:val="0075617B"/>
    <w:rsid w:val="0076113A"/>
    <w:rsid w:val="007618DA"/>
    <w:rsid w:val="00766B76"/>
    <w:rsid w:val="007705F4"/>
    <w:rsid w:val="00782B76"/>
    <w:rsid w:val="0078744F"/>
    <w:rsid w:val="007931FB"/>
    <w:rsid w:val="00793926"/>
    <w:rsid w:val="0079398B"/>
    <w:rsid w:val="007967A3"/>
    <w:rsid w:val="007A2508"/>
    <w:rsid w:val="007A3149"/>
    <w:rsid w:val="007A607A"/>
    <w:rsid w:val="007B5861"/>
    <w:rsid w:val="007B6CF3"/>
    <w:rsid w:val="007C2910"/>
    <w:rsid w:val="007C2D89"/>
    <w:rsid w:val="007C5802"/>
    <w:rsid w:val="007E4901"/>
    <w:rsid w:val="007F5120"/>
    <w:rsid w:val="00800149"/>
    <w:rsid w:val="00800841"/>
    <w:rsid w:val="00803C10"/>
    <w:rsid w:val="00803D0B"/>
    <w:rsid w:val="00804A0F"/>
    <w:rsid w:val="0081190E"/>
    <w:rsid w:val="008123D8"/>
    <w:rsid w:val="00813BCF"/>
    <w:rsid w:val="008156F7"/>
    <w:rsid w:val="00815EE4"/>
    <w:rsid w:val="008161A1"/>
    <w:rsid w:val="0083075F"/>
    <w:rsid w:val="00833A2B"/>
    <w:rsid w:val="00856615"/>
    <w:rsid w:val="00870418"/>
    <w:rsid w:val="00871730"/>
    <w:rsid w:val="00875ADC"/>
    <w:rsid w:val="0087743A"/>
    <w:rsid w:val="0088676E"/>
    <w:rsid w:val="00894FAE"/>
    <w:rsid w:val="008A0ECB"/>
    <w:rsid w:val="008A643A"/>
    <w:rsid w:val="008B6818"/>
    <w:rsid w:val="008C32DC"/>
    <w:rsid w:val="008D0378"/>
    <w:rsid w:val="008D0F30"/>
    <w:rsid w:val="008D24E0"/>
    <w:rsid w:val="008D36D5"/>
    <w:rsid w:val="008D55F5"/>
    <w:rsid w:val="008D71CD"/>
    <w:rsid w:val="008E4C44"/>
    <w:rsid w:val="008E7E04"/>
    <w:rsid w:val="008F4E4D"/>
    <w:rsid w:val="009034F0"/>
    <w:rsid w:val="009047E4"/>
    <w:rsid w:val="0092497B"/>
    <w:rsid w:val="00930D9D"/>
    <w:rsid w:val="00942D4F"/>
    <w:rsid w:val="00960F56"/>
    <w:rsid w:val="009645A0"/>
    <w:rsid w:val="0096681D"/>
    <w:rsid w:val="009820C0"/>
    <w:rsid w:val="00983253"/>
    <w:rsid w:val="00983DC9"/>
    <w:rsid w:val="0098685D"/>
    <w:rsid w:val="00997325"/>
    <w:rsid w:val="009A45AA"/>
    <w:rsid w:val="009A65F3"/>
    <w:rsid w:val="009B08A9"/>
    <w:rsid w:val="009B16CF"/>
    <w:rsid w:val="009B3C54"/>
    <w:rsid w:val="009C0D47"/>
    <w:rsid w:val="009C75D1"/>
    <w:rsid w:val="009D410F"/>
    <w:rsid w:val="009E0D9B"/>
    <w:rsid w:val="009E1CCB"/>
    <w:rsid w:val="009E49E4"/>
    <w:rsid w:val="009F0CF4"/>
    <w:rsid w:val="00A02316"/>
    <w:rsid w:val="00A025D4"/>
    <w:rsid w:val="00A05CDF"/>
    <w:rsid w:val="00A15F5B"/>
    <w:rsid w:val="00A27C1A"/>
    <w:rsid w:val="00A402F2"/>
    <w:rsid w:val="00A43441"/>
    <w:rsid w:val="00A4597F"/>
    <w:rsid w:val="00A6678B"/>
    <w:rsid w:val="00A66F6F"/>
    <w:rsid w:val="00A67FC6"/>
    <w:rsid w:val="00A747CD"/>
    <w:rsid w:val="00A852F3"/>
    <w:rsid w:val="00A935E3"/>
    <w:rsid w:val="00A93EA7"/>
    <w:rsid w:val="00AA1C3F"/>
    <w:rsid w:val="00AA5BCA"/>
    <w:rsid w:val="00AA75D1"/>
    <w:rsid w:val="00AB5B8E"/>
    <w:rsid w:val="00AC018C"/>
    <w:rsid w:val="00AC208D"/>
    <w:rsid w:val="00AC40BA"/>
    <w:rsid w:val="00AC7759"/>
    <w:rsid w:val="00AD6BD6"/>
    <w:rsid w:val="00AF133C"/>
    <w:rsid w:val="00AF4E94"/>
    <w:rsid w:val="00AF6373"/>
    <w:rsid w:val="00B064F1"/>
    <w:rsid w:val="00B2057A"/>
    <w:rsid w:val="00B21375"/>
    <w:rsid w:val="00B22A8D"/>
    <w:rsid w:val="00B23735"/>
    <w:rsid w:val="00B2532E"/>
    <w:rsid w:val="00B36AA7"/>
    <w:rsid w:val="00B451E7"/>
    <w:rsid w:val="00B4547E"/>
    <w:rsid w:val="00B46335"/>
    <w:rsid w:val="00B46C73"/>
    <w:rsid w:val="00B47151"/>
    <w:rsid w:val="00B5048B"/>
    <w:rsid w:val="00B52CBF"/>
    <w:rsid w:val="00B5639E"/>
    <w:rsid w:val="00B66239"/>
    <w:rsid w:val="00B70FBF"/>
    <w:rsid w:val="00B71487"/>
    <w:rsid w:val="00B71965"/>
    <w:rsid w:val="00B75EED"/>
    <w:rsid w:val="00B8331D"/>
    <w:rsid w:val="00B84E87"/>
    <w:rsid w:val="00B91310"/>
    <w:rsid w:val="00BB5BBF"/>
    <w:rsid w:val="00BB7D38"/>
    <w:rsid w:val="00BC729C"/>
    <w:rsid w:val="00BD3666"/>
    <w:rsid w:val="00BD6475"/>
    <w:rsid w:val="00BE05CD"/>
    <w:rsid w:val="00BE6287"/>
    <w:rsid w:val="00BE67AE"/>
    <w:rsid w:val="00BF0392"/>
    <w:rsid w:val="00BF381A"/>
    <w:rsid w:val="00C00980"/>
    <w:rsid w:val="00C02DDA"/>
    <w:rsid w:val="00C05494"/>
    <w:rsid w:val="00C0745F"/>
    <w:rsid w:val="00C12340"/>
    <w:rsid w:val="00C22479"/>
    <w:rsid w:val="00C3432F"/>
    <w:rsid w:val="00C3543B"/>
    <w:rsid w:val="00C35CE3"/>
    <w:rsid w:val="00C52D51"/>
    <w:rsid w:val="00C5657B"/>
    <w:rsid w:val="00C661A9"/>
    <w:rsid w:val="00C66204"/>
    <w:rsid w:val="00C670E2"/>
    <w:rsid w:val="00C71F34"/>
    <w:rsid w:val="00C901AB"/>
    <w:rsid w:val="00C90709"/>
    <w:rsid w:val="00C93D7A"/>
    <w:rsid w:val="00C968B9"/>
    <w:rsid w:val="00CA159E"/>
    <w:rsid w:val="00CA1D90"/>
    <w:rsid w:val="00CA6067"/>
    <w:rsid w:val="00CB2658"/>
    <w:rsid w:val="00CC33B8"/>
    <w:rsid w:val="00CE7CBD"/>
    <w:rsid w:val="00CF2578"/>
    <w:rsid w:val="00CF54C6"/>
    <w:rsid w:val="00D03A95"/>
    <w:rsid w:val="00D03E0F"/>
    <w:rsid w:val="00D042DD"/>
    <w:rsid w:val="00D20B49"/>
    <w:rsid w:val="00D26213"/>
    <w:rsid w:val="00D31142"/>
    <w:rsid w:val="00D34118"/>
    <w:rsid w:val="00D53C87"/>
    <w:rsid w:val="00D54374"/>
    <w:rsid w:val="00D577E1"/>
    <w:rsid w:val="00D60B3A"/>
    <w:rsid w:val="00D70739"/>
    <w:rsid w:val="00D86908"/>
    <w:rsid w:val="00D87392"/>
    <w:rsid w:val="00D90600"/>
    <w:rsid w:val="00D9339D"/>
    <w:rsid w:val="00DA23CA"/>
    <w:rsid w:val="00DB020C"/>
    <w:rsid w:val="00DB2B5C"/>
    <w:rsid w:val="00DB7BFF"/>
    <w:rsid w:val="00DD597E"/>
    <w:rsid w:val="00DF3016"/>
    <w:rsid w:val="00E37199"/>
    <w:rsid w:val="00E4117F"/>
    <w:rsid w:val="00E547F3"/>
    <w:rsid w:val="00E57842"/>
    <w:rsid w:val="00E60F02"/>
    <w:rsid w:val="00E70E6F"/>
    <w:rsid w:val="00E71629"/>
    <w:rsid w:val="00E72F0F"/>
    <w:rsid w:val="00E747B6"/>
    <w:rsid w:val="00E80865"/>
    <w:rsid w:val="00E87370"/>
    <w:rsid w:val="00E91DAA"/>
    <w:rsid w:val="00E92B76"/>
    <w:rsid w:val="00E942CB"/>
    <w:rsid w:val="00E95299"/>
    <w:rsid w:val="00E97194"/>
    <w:rsid w:val="00EA0F4B"/>
    <w:rsid w:val="00EA3790"/>
    <w:rsid w:val="00EB0676"/>
    <w:rsid w:val="00EB0A0C"/>
    <w:rsid w:val="00EB170D"/>
    <w:rsid w:val="00EC2696"/>
    <w:rsid w:val="00ED0F30"/>
    <w:rsid w:val="00EE05E5"/>
    <w:rsid w:val="00EE287E"/>
    <w:rsid w:val="00EE387F"/>
    <w:rsid w:val="00F00BEC"/>
    <w:rsid w:val="00F042DD"/>
    <w:rsid w:val="00F057B1"/>
    <w:rsid w:val="00F2047C"/>
    <w:rsid w:val="00F22A32"/>
    <w:rsid w:val="00F22B1A"/>
    <w:rsid w:val="00F270F0"/>
    <w:rsid w:val="00F34995"/>
    <w:rsid w:val="00F3662C"/>
    <w:rsid w:val="00F417A4"/>
    <w:rsid w:val="00F44EF8"/>
    <w:rsid w:val="00F55CC6"/>
    <w:rsid w:val="00F62AE0"/>
    <w:rsid w:val="00F82122"/>
    <w:rsid w:val="00F8278B"/>
    <w:rsid w:val="00F84654"/>
    <w:rsid w:val="00F87218"/>
    <w:rsid w:val="00F962C8"/>
    <w:rsid w:val="00FA070D"/>
    <w:rsid w:val="00FA0CC6"/>
    <w:rsid w:val="00FA3F3B"/>
    <w:rsid w:val="00FA59BA"/>
    <w:rsid w:val="00FA7A3F"/>
    <w:rsid w:val="00FB4F0F"/>
    <w:rsid w:val="00FD71E7"/>
    <w:rsid w:val="00FE0DEC"/>
    <w:rsid w:val="00FE5E80"/>
    <w:rsid w:val="00FE71B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A9DE1"/>
  <w15:chartTrackingRefBased/>
  <w15:docId w15:val="{BD10A675-3707-40DD-808D-605AD470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qFormat/>
    <w:rsid w:val="0079398B"/>
    <w:pPr>
      <w:keepNext/>
      <w:keepLines/>
      <w:spacing w:after="120" w:line="24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9398B"/>
    <w:pPr>
      <w:keepNext/>
      <w:keepLines/>
      <w:numPr>
        <w:numId w:val="3"/>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79398B"/>
    <w:pPr>
      <w:spacing w:after="100"/>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113C50"/>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uiPriority w:val="99"/>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18"/>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styleId="UnresolvedMention">
    <w:name w:val="Unresolved Mention"/>
    <w:basedOn w:val="DefaultParagraphFont"/>
    <w:uiPriority w:val="99"/>
    <w:semiHidden/>
    <w:unhideWhenUsed/>
    <w:rsid w:val="00B84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12.xml"/><Relationship Id="rId7" Type="http://schemas.openxmlformats.org/officeDocument/2006/relationships/settings" Target="settings.xml"/><Relationship Id="rId25" Type="http://schemas.openxmlformats.org/officeDocument/2006/relationships/header" Target="header6.xml"/><Relationship Id="rId33" Type="http://schemas.openxmlformats.org/officeDocument/2006/relationships/footer" Target="footer4.xml"/><Relationship Id="rId2" Type="http://schemas.openxmlformats.org/officeDocument/2006/relationships/customXml" Target="../customXml/item2.xml"/><Relationship Id="rId20" Type="http://schemas.openxmlformats.org/officeDocument/2006/relationships/header" Target="header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header" Target="header5.xml"/><Relationship Id="rId32" Type="http://schemas.openxmlformats.org/officeDocument/2006/relationships/header" Target="header11.xml"/><Relationship Id="rId37" Type="http://schemas.openxmlformats.org/officeDocument/2006/relationships/theme" Target="theme/theme1.xml"/><Relationship Id="rId5" Type="http://schemas.openxmlformats.org/officeDocument/2006/relationships/numbering" Target="numbering.xml"/><Relationship Id="rId23" Type="http://schemas.openxmlformats.org/officeDocument/2006/relationships/header" Target="header4.xml"/><Relationship Id="rId28" Type="http://schemas.openxmlformats.org/officeDocument/2006/relationships/header" Target="header8.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footer" Target="footer1.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footer" Target="foot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Props1.xml><?xml version="1.0" encoding="utf-8"?>
<ds:datastoreItem xmlns:ds="http://schemas.openxmlformats.org/officeDocument/2006/customXml" ds:itemID="{ED72BC8E-C075-42FC-9604-064E634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E0D8B-6943-4D94-BD2C-A6A9D633178A}">
  <ds:schemaRefs>
    <ds:schemaRef ds:uri="http://schemas.openxmlformats.org/officeDocument/2006/bibliography"/>
  </ds:schemaRefs>
</ds:datastoreItem>
</file>

<file path=customXml/itemProps3.xml><?xml version="1.0" encoding="utf-8"?>
<ds:datastoreItem xmlns:ds="http://schemas.openxmlformats.org/officeDocument/2006/customXml" ds:itemID="{7D8A8E23-C63D-48FF-8D6C-A90E16AEBDA0}">
  <ds:schemaRefs>
    <ds:schemaRef ds:uri="http://schemas.microsoft.com/sharepoint/v3/contenttype/forms"/>
  </ds:schemaRefs>
</ds:datastoreItem>
</file>

<file path=customXml/itemProps4.xml><?xml version="1.0" encoding="utf-8"?>
<ds:datastoreItem xmlns:ds="http://schemas.openxmlformats.org/officeDocument/2006/customXml" ds:itemID="{0A447183-6E98-4D4A-B884-EAAB8D705864}">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2</Pages>
  <Words>12263</Words>
  <Characters>69901</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1</CharactersWithSpaces>
  <SharedDoc>false</SharedDoc>
  <HLinks>
    <vt:vector size="222" baseType="variant">
      <vt:variant>
        <vt:i4>1179700</vt:i4>
      </vt:variant>
      <vt:variant>
        <vt:i4>218</vt:i4>
      </vt:variant>
      <vt:variant>
        <vt:i4>0</vt:i4>
      </vt:variant>
      <vt:variant>
        <vt:i4>5</vt:i4>
      </vt:variant>
      <vt:variant>
        <vt:lpwstr/>
      </vt:variant>
      <vt:variant>
        <vt:lpwstr>_Toc146704320</vt:lpwstr>
      </vt:variant>
      <vt:variant>
        <vt:i4>1114164</vt:i4>
      </vt:variant>
      <vt:variant>
        <vt:i4>212</vt:i4>
      </vt:variant>
      <vt:variant>
        <vt:i4>0</vt:i4>
      </vt:variant>
      <vt:variant>
        <vt:i4>5</vt:i4>
      </vt:variant>
      <vt:variant>
        <vt:lpwstr/>
      </vt:variant>
      <vt:variant>
        <vt:lpwstr>_Toc146704319</vt:lpwstr>
      </vt:variant>
      <vt:variant>
        <vt:i4>1114164</vt:i4>
      </vt:variant>
      <vt:variant>
        <vt:i4>206</vt:i4>
      </vt:variant>
      <vt:variant>
        <vt:i4>0</vt:i4>
      </vt:variant>
      <vt:variant>
        <vt:i4>5</vt:i4>
      </vt:variant>
      <vt:variant>
        <vt:lpwstr/>
      </vt:variant>
      <vt:variant>
        <vt:lpwstr>_Toc146704318</vt:lpwstr>
      </vt:variant>
      <vt:variant>
        <vt:i4>1114164</vt:i4>
      </vt:variant>
      <vt:variant>
        <vt:i4>200</vt:i4>
      </vt:variant>
      <vt:variant>
        <vt:i4>0</vt:i4>
      </vt:variant>
      <vt:variant>
        <vt:i4>5</vt:i4>
      </vt:variant>
      <vt:variant>
        <vt:lpwstr/>
      </vt:variant>
      <vt:variant>
        <vt:lpwstr>_Toc146704317</vt:lpwstr>
      </vt:variant>
      <vt:variant>
        <vt:i4>1114164</vt:i4>
      </vt:variant>
      <vt:variant>
        <vt:i4>194</vt:i4>
      </vt:variant>
      <vt:variant>
        <vt:i4>0</vt:i4>
      </vt:variant>
      <vt:variant>
        <vt:i4>5</vt:i4>
      </vt:variant>
      <vt:variant>
        <vt:lpwstr/>
      </vt:variant>
      <vt:variant>
        <vt:lpwstr>_Toc146704316</vt:lpwstr>
      </vt:variant>
      <vt:variant>
        <vt:i4>1114164</vt:i4>
      </vt:variant>
      <vt:variant>
        <vt:i4>188</vt:i4>
      </vt:variant>
      <vt:variant>
        <vt:i4>0</vt:i4>
      </vt:variant>
      <vt:variant>
        <vt:i4>5</vt:i4>
      </vt:variant>
      <vt:variant>
        <vt:lpwstr/>
      </vt:variant>
      <vt:variant>
        <vt:lpwstr>_Toc146704315</vt:lpwstr>
      </vt:variant>
      <vt:variant>
        <vt:i4>1114164</vt:i4>
      </vt:variant>
      <vt:variant>
        <vt:i4>182</vt:i4>
      </vt:variant>
      <vt:variant>
        <vt:i4>0</vt:i4>
      </vt:variant>
      <vt:variant>
        <vt:i4>5</vt:i4>
      </vt:variant>
      <vt:variant>
        <vt:lpwstr/>
      </vt:variant>
      <vt:variant>
        <vt:lpwstr>_Toc146704314</vt:lpwstr>
      </vt:variant>
      <vt:variant>
        <vt:i4>1114164</vt:i4>
      </vt:variant>
      <vt:variant>
        <vt:i4>176</vt:i4>
      </vt:variant>
      <vt:variant>
        <vt:i4>0</vt:i4>
      </vt:variant>
      <vt:variant>
        <vt:i4>5</vt:i4>
      </vt:variant>
      <vt:variant>
        <vt:lpwstr/>
      </vt:variant>
      <vt:variant>
        <vt:lpwstr>_Toc146704313</vt:lpwstr>
      </vt:variant>
      <vt:variant>
        <vt:i4>1114164</vt:i4>
      </vt:variant>
      <vt:variant>
        <vt:i4>170</vt:i4>
      </vt:variant>
      <vt:variant>
        <vt:i4>0</vt:i4>
      </vt:variant>
      <vt:variant>
        <vt:i4>5</vt:i4>
      </vt:variant>
      <vt:variant>
        <vt:lpwstr/>
      </vt:variant>
      <vt:variant>
        <vt:lpwstr>_Toc146704312</vt:lpwstr>
      </vt:variant>
      <vt:variant>
        <vt:i4>1114164</vt:i4>
      </vt:variant>
      <vt:variant>
        <vt:i4>164</vt:i4>
      </vt:variant>
      <vt:variant>
        <vt:i4>0</vt:i4>
      </vt:variant>
      <vt:variant>
        <vt:i4>5</vt:i4>
      </vt:variant>
      <vt:variant>
        <vt:lpwstr/>
      </vt:variant>
      <vt:variant>
        <vt:lpwstr>_Toc146704311</vt:lpwstr>
      </vt:variant>
      <vt:variant>
        <vt:i4>1114164</vt:i4>
      </vt:variant>
      <vt:variant>
        <vt:i4>158</vt:i4>
      </vt:variant>
      <vt:variant>
        <vt:i4>0</vt:i4>
      </vt:variant>
      <vt:variant>
        <vt:i4>5</vt:i4>
      </vt:variant>
      <vt:variant>
        <vt:lpwstr/>
      </vt:variant>
      <vt:variant>
        <vt:lpwstr>_Toc146704310</vt:lpwstr>
      </vt:variant>
      <vt:variant>
        <vt:i4>1048628</vt:i4>
      </vt:variant>
      <vt:variant>
        <vt:i4>152</vt:i4>
      </vt:variant>
      <vt:variant>
        <vt:i4>0</vt:i4>
      </vt:variant>
      <vt:variant>
        <vt:i4>5</vt:i4>
      </vt:variant>
      <vt:variant>
        <vt:lpwstr/>
      </vt:variant>
      <vt:variant>
        <vt:lpwstr>_Toc146704309</vt:lpwstr>
      </vt:variant>
      <vt:variant>
        <vt:i4>1048628</vt:i4>
      </vt:variant>
      <vt:variant>
        <vt:i4>146</vt:i4>
      </vt:variant>
      <vt:variant>
        <vt:i4>0</vt:i4>
      </vt:variant>
      <vt:variant>
        <vt:i4>5</vt:i4>
      </vt:variant>
      <vt:variant>
        <vt:lpwstr/>
      </vt:variant>
      <vt:variant>
        <vt:lpwstr>_Toc146704308</vt:lpwstr>
      </vt:variant>
      <vt:variant>
        <vt:i4>1048628</vt:i4>
      </vt:variant>
      <vt:variant>
        <vt:i4>140</vt:i4>
      </vt:variant>
      <vt:variant>
        <vt:i4>0</vt:i4>
      </vt:variant>
      <vt:variant>
        <vt:i4>5</vt:i4>
      </vt:variant>
      <vt:variant>
        <vt:lpwstr/>
      </vt:variant>
      <vt:variant>
        <vt:lpwstr>_Toc146704307</vt:lpwstr>
      </vt:variant>
      <vt:variant>
        <vt:i4>1048628</vt:i4>
      </vt:variant>
      <vt:variant>
        <vt:i4>134</vt:i4>
      </vt:variant>
      <vt:variant>
        <vt:i4>0</vt:i4>
      </vt:variant>
      <vt:variant>
        <vt:i4>5</vt:i4>
      </vt:variant>
      <vt:variant>
        <vt:lpwstr/>
      </vt:variant>
      <vt:variant>
        <vt:lpwstr>_Toc146704306</vt:lpwstr>
      </vt:variant>
      <vt:variant>
        <vt:i4>1048628</vt:i4>
      </vt:variant>
      <vt:variant>
        <vt:i4>128</vt:i4>
      </vt:variant>
      <vt:variant>
        <vt:i4>0</vt:i4>
      </vt:variant>
      <vt:variant>
        <vt:i4>5</vt:i4>
      </vt:variant>
      <vt:variant>
        <vt:lpwstr/>
      </vt:variant>
      <vt:variant>
        <vt:lpwstr>_Toc146704305</vt:lpwstr>
      </vt:variant>
      <vt:variant>
        <vt:i4>1048628</vt:i4>
      </vt:variant>
      <vt:variant>
        <vt:i4>122</vt:i4>
      </vt:variant>
      <vt:variant>
        <vt:i4>0</vt:i4>
      </vt:variant>
      <vt:variant>
        <vt:i4>5</vt:i4>
      </vt:variant>
      <vt:variant>
        <vt:lpwstr/>
      </vt:variant>
      <vt:variant>
        <vt:lpwstr>_Toc146704304</vt:lpwstr>
      </vt:variant>
      <vt:variant>
        <vt:i4>1048628</vt:i4>
      </vt:variant>
      <vt:variant>
        <vt:i4>116</vt:i4>
      </vt:variant>
      <vt:variant>
        <vt:i4>0</vt:i4>
      </vt:variant>
      <vt:variant>
        <vt:i4>5</vt:i4>
      </vt:variant>
      <vt:variant>
        <vt:lpwstr/>
      </vt:variant>
      <vt:variant>
        <vt:lpwstr>_Toc146704303</vt:lpwstr>
      </vt:variant>
      <vt:variant>
        <vt:i4>1048628</vt:i4>
      </vt:variant>
      <vt:variant>
        <vt:i4>110</vt:i4>
      </vt:variant>
      <vt:variant>
        <vt:i4>0</vt:i4>
      </vt:variant>
      <vt:variant>
        <vt:i4>5</vt:i4>
      </vt:variant>
      <vt:variant>
        <vt:lpwstr/>
      </vt:variant>
      <vt:variant>
        <vt:lpwstr>_Toc146704302</vt:lpwstr>
      </vt:variant>
      <vt:variant>
        <vt:i4>1048628</vt:i4>
      </vt:variant>
      <vt:variant>
        <vt:i4>104</vt:i4>
      </vt:variant>
      <vt:variant>
        <vt:i4>0</vt:i4>
      </vt:variant>
      <vt:variant>
        <vt:i4>5</vt:i4>
      </vt:variant>
      <vt:variant>
        <vt:lpwstr/>
      </vt:variant>
      <vt:variant>
        <vt:lpwstr>_Toc146704301</vt:lpwstr>
      </vt:variant>
      <vt:variant>
        <vt:i4>1048628</vt:i4>
      </vt:variant>
      <vt:variant>
        <vt:i4>98</vt:i4>
      </vt:variant>
      <vt:variant>
        <vt:i4>0</vt:i4>
      </vt:variant>
      <vt:variant>
        <vt:i4>5</vt:i4>
      </vt:variant>
      <vt:variant>
        <vt:lpwstr/>
      </vt:variant>
      <vt:variant>
        <vt:lpwstr>_Toc146704300</vt:lpwstr>
      </vt:variant>
      <vt:variant>
        <vt:i4>1638453</vt:i4>
      </vt:variant>
      <vt:variant>
        <vt:i4>92</vt:i4>
      </vt:variant>
      <vt:variant>
        <vt:i4>0</vt:i4>
      </vt:variant>
      <vt:variant>
        <vt:i4>5</vt:i4>
      </vt:variant>
      <vt:variant>
        <vt:lpwstr/>
      </vt:variant>
      <vt:variant>
        <vt:lpwstr>_Toc146704299</vt:lpwstr>
      </vt:variant>
      <vt:variant>
        <vt:i4>1638453</vt:i4>
      </vt:variant>
      <vt:variant>
        <vt:i4>86</vt:i4>
      </vt:variant>
      <vt:variant>
        <vt:i4>0</vt:i4>
      </vt:variant>
      <vt:variant>
        <vt:i4>5</vt:i4>
      </vt:variant>
      <vt:variant>
        <vt:lpwstr/>
      </vt:variant>
      <vt:variant>
        <vt:lpwstr>_Toc146704298</vt:lpwstr>
      </vt:variant>
      <vt:variant>
        <vt:i4>1638453</vt:i4>
      </vt:variant>
      <vt:variant>
        <vt:i4>80</vt:i4>
      </vt:variant>
      <vt:variant>
        <vt:i4>0</vt:i4>
      </vt:variant>
      <vt:variant>
        <vt:i4>5</vt:i4>
      </vt:variant>
      <vt:variant>
        <vt:lpwstr/>
      </vt:variant>
      <vt:variant>
        <vt:lpwstr>_Toc146704297</vt:lpwstr>
      </vt:variant>
      <vt:variant>
        <vt:i4>1638453</vt:i4>
      </vt:variant>
      <vt:variant>
        <vt:i4>74</vt:i4>
      </vt:variant>
      <vt:variant>
        <vt:i4>0</vt:i4>
      </vt:variant>
      <vt:variant>
        <vt:i4>5</vt:i4>
      </vt:variant>
      <vt:variant>
        <vt:lpwstr/>
      </vt:variant>
      <vt:variant>
        <vt:lpwstr>_Toc146704296</vt:lpwstr>
      </vt:variant>
      <vt:variant>
        <vt:i4>1638453</vt:i4>
      </vt:variant>
      <vt:variant>
        <vt:i4>68</vt:i4>
      </vt:variant>
      <vt:variant>
        <vt:i4>0</vt:i4>
      </vt:variant>
      <vt:variant>
        <vt:i4>5</vt:i4>
      </vt:variant>
      <vt:variant>
        <vt:lpwstr/>
      </vt:variant>
      <vt:variant>
        <vt:lpwstr>_Toc146704295</vt:lpwstr>
      </vt:variant>
      <vt:variant>
        <vt:i4>1638453</vt:i4>
      </vt:variant>
      <vt:variant>
        <vt:i4>62</vt:i4>
      </vt:variant>
      <vt:variant>
        <vt:i4>0</vt:i4>
      </vt:variant>
      <vt:variant>
        <vt:i4>5</vt:i4>
      </vt:variant>
      <vt:variant>
        <vt:lpwstr/>
      </vt:variant>
      <vt:variant>
        <vt:lpwstr>_Toc146704294</vt:lpwstr>
      </vt:variant>
      <vt:variant>
        <vt:i4>1638453</vt:i4>
      </vt:variant>
      <vt:variant>
        <vt:i4>56</vt:i4>
      </vt:variant>
      <vt:variant>
        <vt:i4>0</vt:i4>
      </vt:variant>
      <vt:variant>
        <vt:i4>5</vt:i4>
      </vt:variant>
      <vt:variant>
        <vt:lpwstr/>
      </vt:variant>
      <vt:variant>
        <vt:lpwstr>_Toc146704293</vt:lpwstr>
      </vt:variant>
      <vt:variant>
        <vt:i4>1638453</vt:i4>
      </vt:variant>
      <vt:variant>
        <vt:i4>50</vt:i4>
      </vt:variant>
      <vt:variant>
        <vt:i4>0</vt:i4>
      </vt:variant>
      <vt:variant>
        <vt:i4>5</vt:i4>
      </vt:variant>
      <vt:variant>
        <vt:lpwstr/>
      </vt:variant>
      <vt:variant>
        <vt:lpwstr>_Toc146704292</vt:lpwstr>
      </vt:variant>
      <vt:variant>
        <vt:i4>1638453</vt:i4>
      </vt:variant>
      <vt:variant>
        <vt:i4>44</vt:i4>
      </vt:variant>
      <vt:variant>
        <vt:i4>0</vt:i4>
      </vt:variant>
      <vt:variant>
        <vt:i4>5</vt:i4>
      </vt:variant>
      <vt:variant>
        <vt:lpwstr/>
      </vt:variant>
      <vt:variant>
        <vt:lpwstr>_Toc146704291</vt:lpwstr>
      </vt:variant>
      <vt:variant>
        <vt:i4>1638453</vt:i4>
      </vt:variant>
      <vt:variant>
        <vt:i4>38</vt:i4>
      </vt:variant>
      <vt:variant>
        <vt:i4>0</vt:i4>
      </vt:variant>
      <vt:variant>
        <vt:i4>5</vt:i4>
      </vt:variant>
      <vt:variant>
        <vt:lpwstr/>
      </vt:variant>
      <vt:variant>
        <vt:lpwstr>_Toc146704290</vt:lpwstr>
      </vt:variant>
      <vt:variant>
        <vt:i4>1572917</vt:i4>
      </vt:variant>
      <vt:variant>
        <vt:i4>32</vt:i4>
      </vt:variant>
      <vt:variant>
        <vt:i4>0</vt:i4>
      </vt:variant>
      <vt:variant>
        <vt:i4>5</vt:i4>
      </vt:variant>
      <vt:variant>
        <vt:lpwstr/>
      </vt:variant>
      <vt:variant>
        <vt:lpwstr>_Toc146704289</vt:lpwstr>
      </vt:variant>
      <vt:variant>
        <vt:i4>1572917</vt:i4>
      </vt:variant>
      <vt:variant>
        <vt:i4>26</vt:i4>
      </vt:variant>
      <vt:variant>
        <vt:i4>0</vt:i4>
      </vt:variant>
      <vt:variant>
        <vt:i4>5</vt:i4>
      </vt:variant>
      <vt:variant>
        <vt:lpwstr/>
      </vt:variant>
      <vt:variant>
        <vt:lpwstr>_Toc146704288</vt:lpwstr>
      </vt:variant>
      <vt:variant>
        <vt:i4>1572917</vt:i4>
      </vt:variant>
      <vt:variant>
        <vt:i4>20</vt:i4>
      </vt:variant>
      <vt:variant>
        <vt:i4>0</vt:i4>
      </vt:variant>
      <vt:variant>
        <vt:i4>5</vt:i4>
      </vt:variant>
      <vt:variant>
        <vt:lpwstr/>
      </vt:variant>
      <vt:variant>
        <vt:lpwstr>_Toc146704287</vt:lpwstr>
      </vt:variant>
      <vt:variant>
        <vt:i4>1572917</vt:i4>
      </vt:variant>
      <vt:variant>
        <vt:i4>14</vt:i4>
      </vt:variant>
      <vt:variant>
        <vt:i4>0</vt:i4>
      </vt:variant>
      <vt:variant>
        <vt:i4>5</vt:i4>
      </vt:variant>
      <vt:variant>
        <vt:lpwstr/>
      </vt:variant>
      <vt:variant>
        <vt:lpwstr>_Toc146704286</vt:lpwstr>
      </vt:variant>
      <vt:variant>
        <vt:i4>1572917</vt:i4>
      </vt:variant>
      <vt:variant>
        <vt:i4>8</vt:i4>
      </vt:variant>
      <vt:variant>
        <vt:i4>0</vt:i4>
      </vt:variant>
      <vt:variant>
        <vt:i4>5</vt:i4>
      </vt:variant>
      <vt:variant>
        <vt:lpwstr/>
      </vt:variant>
      <vt:variant>
        <vt:lpwstr>_Toc146704285</vt:lpwstr>
      </vt:variant>
      <vt:variant>
        <vt:i4>1572917</vt:i4>
      </vt:variant>
      <vt:variant>
        <vt:i4>2</vt:i4>
      </vt:variant>
      <vt:variant>
        <vt:i4>0</vt:i4>
      </vt:variant>
      <vt:variant>
        <vt:i4>5</vt:i4>
      </vt:variant>
      <vt:variant>
        <vt:lpwstr/>
      </vt:variant>
      <vt:variant>
        <vt:lpwstr>_Toc1467042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Гантулга Дамдинсүрэн</cp:lastModifiedBy>
  <cp:revision>24</cp:revision>
  <cp:lastPrinted>2023-12-28T08:30:00Z</cp:lastPrinted>
  <dcterms:created xsi:type="dcterms:W3CDTF">2023-12-28T08:20:00Z</dcterms:created>
  <dcterms:modified xsi:type="dcterms:W3CDTF">2024-01-04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